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1382D" w14:textId="4E92AFB8" w:rsidR="004A57A7" w:rsidRDefault="005C54AF" w:rsidP="730F00F6">
      <w:pPr>
        <w:pStyle w:val="Heading1"/>
      </w:pPr>
      <w:r>
        <w:t>Design and media studies</w:t>
      </w:r>
    </w:p>
    <w:p w14:paraId="1AAE31F5" w14:textId="1B2DF60C" w:rsidR="730F00F6" w:rsidRDefault="00BC5D8D" w:rsidP="00BC5D8D">
      <w:pPr>
        <w:jc w:val="center"/>
      </w:pPr>
      <w:r>
        <w:rPr>
          <w:noProof/>
        </w:rPr>
        <w:drawing>
          <wp:inline distT="0" distB="0" distL="0" distR="0" wp14:anchorId="7E87CA4F" wp14:editId="4D44D8D0">
            <wp:extent cx="5641340" cy="698246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41340" cy="6982460"/>
                    </a:xfrm>
                    <a:prstGeom prst="rect">
                      <a:avLst/>
                    </a:prstGeom>
                    <a:noFill/>
                    <a:ln>
                      <a:noFill/>
                    </a:ln>
                  </pic:spPr>
                </pic:pic>
              </a:graphicData>
            </a:graphic>
          </wp:inline>
        </w:drawing>
      </w:r>
      <w:r w:rsidR="730F00F6">
        <w:br w:type="page"/>
      </w:r>
    </w:p>
    <w:p w14:paraId="735593E4" w14:textId="629B3C55" w:rsidR="00101866" w:rsidRDefault="00DC5156" w:rsidP="00246B1E">
      <w:pPr>
        <w:pStyle w:val="TOCHeading"/>
      </w:pPr>
      <w:r>
        <w:lastRenderedPageBreak/>
        <w:t>C</w:t>
      </w:r>
      <w:r w:rsidR="00101866">
        <w:t>ontents</w:t>
      </w:r>
    </w:p>
    <w:p w14:paraId="2F9CD210" w14:textId="33E9D9D0" w:rsidR="002B3EF1" w:rsidRDefault="00CD0CF7">
      <w:pPr>
        <w:pStyle w:val="TOC2"/>
        <w:rPr>
          <w:rFonts w:asciiTheme="minorHAnsi" w:eastAsiaTheme="minorEastAsia" w:hAnsiTheme="minorHAnsi" w:cstheme="minorBidi"/>
          <w:kern w:val="2"/>
          <w:sz w:val="22"/>
          <w:szCs w:val="22"/>
          <w:lang w:eastAsia="en-AU"/>
          <w14:ligatures w14:val="standardContextual"/>
        </w:rPr>
      </w:pPr>
      <w:r>
        <w:rPr>
          <w:rFonts w:cstheme="minorBidi"/>
          <w:bCs/>
          <w:color w:val="2B579A"/>
          <w:shd w:val="clear" w:color="auto" w:fill="E6E6E6"/>
        </w:rPr>
        <w:fldChar w:fldCharType="begin"/>
      </w:r>
      <w:r>
        <w:rPr>
          <w:rFonts w:cstheme="minorBidi"/>
          <w:bCs/>
          <w:color w:val="2B579A"/>
          <w:shd w:val="clear" w:color="auto" w:fill="E6E6E6"/>
        </w:rPr>
        <w:instrText xml:space="preserve"> TOC \o "2-3" \h \z \u </w:instrText>
      </w:r>
      <w:r>
        <w:rPr>
          <w:rFonts w:cstheme="minorBidi"/>
          <w:bCs/>
          <w:color w:val="2B579A"/>
          <w:shd w:val="clear" w:color="auto" w:fill="E6E6E6"/>
        </w:rPr>
        <w:fldChar w:fldCharType="separate"/>
      </w:r>
      <w:hyperlink w:anchor="_Toc141973110" w:history="1">
        <w:r w:rsidR="002B3EF1" w:rsidRPr="009C558C">
          <w:rPr>
            <w:rStyle w:val="Hyperlink"/>
          </w:rPr>
          <w:t>Introduction</w:t>
        </w:r>
        <w:r w:rsidR="002B3EF1">
          <w:rPr>
            <w:webHidden/>
          </w:rPr>
          <w:tab/>
        </w:r>
        <w:r w:rsidR="002B3EF1">
          <w:rPr>
            <w:webHidden/>
          </w:rPr>
          <w:fldChar w:fldCharType="begin"/>
        </w:r>
        <w:r w:rsidR="002B3EF1">
          <w:rPr>
            <w:webHidden/>
          </w:rPr>
          <w:instrText xml:space="preserve"> PAGEREF _Toc141973110 \h </w:instrText>
        </w:r>
        <w:r w:rsidR="002B3EF1">
          <w:rPr>
            <w:webHidden/>
          </w:rPr>
        </w:r>
        <w:r w:rsidR="002B3EF1">
          <w:rPr>
            <w:webHidden/>
          </w:rPr>
          <w:fldChar w:fldCharType="separate"/>
        </w:r>
        <w:r w:rsidR="002B3EF1">
          <w:rPr>
            <w:webHidden/>
          </w:rPr>
          <w:t>3</w:t>
        </w:r>
        <w:r w:rsidR="002B3EF1">
          <w:rPr>
            <w:webHidden/>
          </w:rPr>
          <w:fldChar w:fldCharType="end"/>
        </w:r>
      </w:hyperlink>
    </w:p>
    <w:p w14:paraId="2E338562" w14:textId="314928F0"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11" w:history="1">
        <w:r w:rsidR="002B3EF1" w:rsidRPr="009C558C">
          <w:rPr>
            <w:rStyle w:val="Hyperlink"/>
          </w:rPr>
          <w:t>Rationale</w:t>
        </w:r>
        <w:r w:rsidR="002B3EF1">
          <w:rPr>
            <w:webHidden/>
          </w:rPr>
          <w:tab/>
        </w:r>
        <w:r w:rsidR="002B3EF1">
          <w:rPr>
            <w:webHidden/>
          </w:rPr>
          <w:fldChar w:fldCharType="begin"/>
        </w:r>
        <w:r w:rsidR="002B3EF1">
          <w:rPr>
            <w:webHidden/>
          </w:rPr>
          <w:instrText xml:space="preserve"> PAGEREF _Toc141973111 \h </w:instrText>
        </w:r>
        <w:r w:rsidR="002B3EF1">
          <w:rPr>
            <w:webHidden/>
          </w:rPr>
        </w:r>
        <w:r w:rsidR="002B3EF1">
          <w:rPr>
            <w:webHidden/>
          </w:rPr>
          <w:fldChar w:fldCharType="separate"/>
        </w:r>
        <w:r w:rsidR="002B3EF1">
          <w:rPr>
            <w:webHidden/>
          </w:rPr>
          <w:t>4</w:t>
        </w:r>
        <w:r w:rsidR="002B3EF1">
          <w:rPr>
            <w:webHidden/>
          </w:rPr>
          <w:fldChar w:fldCharType="end"/>
        </w:r>
      </w:hyperlink>
    </w:p>
    <w:p w14:paraId="0990C4B7" w14:textId="5F044854"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12" w:history="1">
        <w:r w:rsidR="002B3EF1" w:rsidRPr="009C558C">
          <w:rPr>
            <w:rStyle w:val="Hyperlink"/>
          </w:rPr>
          <w:t>Aim</w:t>
        </w:r>
        <w:r w:rsidR="002B3EF1">
          <w:rPr>
            <w:webHidden/>
          </w:rPr>
          <w:tab/>
        </w:r>
        <w:r w:rsidR="002B3EF1">
          <w:rPr>
            <w:webHidden/>
          </w:rPr>
          <w:fldChar w:fldCharType="begin"/>
        </w:r>
        <w:r w:rsidR="002B3EF1">
          <w:rPr>
            <w:webHidden/>
          </w:rPr>
          <w:instrText xml:space="preserve"> PAGEREF _Toc141973112 \h </w:instrText>
        </w:r>
        <w:r w:rsidR="002B3EF1">
          <w:rPr>
            <w:webHidden/>
          </w:rPr>
        </w:r>
        <w:r w:rsidR="002B3EF1">
          <w:rPr>
            <w:webHidden/>
          </w:rPr>
          <w:fldChar w:fldCharType="separate"/>
        </w:r>
        <w:r w:rsidR="002B3EF1">
          <w:rPr>
            <w:webHidden/>
          </w:rPr>
          <w:t>5</w:t>
        </w:r>
        <w:r w:rsidR="002B3EF1">
          <w:rPr>
            <w:webHidden/>
          </w:rPr>
          <w:fldChar w:fldCharType="end"/>
        </w:r>
      </w:hyperlink>
    </w:p>
    <w:p w14:paraId="11D7583B" w14:textId="4801E81F"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13" w:history="1">
        <w:r w:rsidR="002B3EF1" w:rsidRPr="009C558C">
          <w:rPr>
            <w:rStyle w:val="Hyperlink"/>
          </w:rPr>
          <w:t>Course structure and requirements</w:t>
        </w:r>
        <w:r w:rsidR="002B3EF1">
          <w:rPr>
            <w:webHidden/>
          </w:rPr>
          <w:tab/>
        </w:r>
        <w:r w:rsidR="002B3EF1">
          <w:rPr>
            <w:webHidden/>
          </w:rPr>
          <w:fldChar w:fldCharType="begin"/>
        </w:r>
        <w:r w:rsidR="002B3EF1">
          <w:rPr>
            <w:webHidden/>
          </w:rPr>
          <w:instrText xml:space="preserve"> PAGEREF _Toc141973113 \h </w:instrText>
        </w:r>
        <w:r w:rsidR="002B3EF1">
          <w:rPr>
            <w:webHidden/>
          </w:rPr>
        </w:r>
        <w:r w:rsidR="002B3EF1">
          <w:rPr>
            <w:webHidden/>
          </w:rPr>
          <w:fldChar w:fldCharType="separate"/>
        </w:r>
        <w:r w:rsidR="002B3EF1">
          <w:rPr>
            <w:webHidden/>
          </w:rPr>
          <w:t>6</w:t>
        </w:r>
        <w:r w:rsidR="002B3EF1">
          <w:rPr>
            <w:webHidden/>
          </w:rPr>
          <w:fldChar w:fldCharType="end"/>
        </w:r>
      </w:hyperlink>
    </w:p>
    <w:p w14:paraId="0D60884F" w14:textId="6195B538"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14" w:history="1">
        <w:r w:rsidR="002B3EF1" w:rsidRPr="009C558C">
          <w:rPr>
            <w:rStyle w:val="Hyperlink"/>
            <w:noProof/>
          </w:rPr>
          <w:t>Core</w:t>
        </w:r>
        <w:r w:rsidR="002B3EF1">
          <w:rPr>
            <w:noProof/>
            <w:webHidden/>
          </w:rPr>
          <w:tab/>
        </w:r>
        <w:r w:rsidR="002B3EF1">
          <w:rPr>
            <w:noProof/>
            <w:webHidden/>
          </w:rPr>
          <w:fldChar w:fldCharType="begin"/>
        </w:r>
        <w:r w:rsidR="002B3EF1">
          <w:rPr>
            <w:noProof/>
            <w:webHidden/>
          </w:rPr>
          <w:instrText xml:space="preserve"> PAGEREF _Toc141973114 \h </w:instrText>
        </w:r>
        <w:r w:rsidR="002B3EF1">
          <w:rPr>
            <w:noProof/>
            <w:webHidden/>
          </w:rPr>
        </w:r>
        <w:r w:rsidR="002B3EF1">
          <w:rPr>
            <w:noProof/>
            <w:webHidden/>
          </w:rPr>
          <w:fldChar w:fldCharType="separate"/>
        </w:r>
        <w:r w:rsidR="002B3EF1">
          <w:rPr>
            <w:noProof/>
            <w:webHidden/>
          </w:rPr>
          <w:t>6</w:t>
        </w:r>
        <w:r w:rsidR="002B3EF1">
          <w:rPr>
            <w:noProof/>
            <w:webHidden/>
          </w:rPr>
          <w:fldChar w:fldCharType="end"/>
        </w:r>
      </w:hyperlink>
    </w:p>
    <w:p w14:paraId="4B59ED01" w14:textId="184F3D6F"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15" w:history="1">
        <w:r w:rsidR="002B3EF1" w:rsidRPr="009C558C">
          <w:rPr>
            <w:rStyle w:val="Hyperlink"/>
            <w:noProof/>
          </w:rPr>
          <w:t>Options</w:t>
        </w:r>
        <w:r w:rsidR="002B3EF1">
          <w:rPr>
            <w:noProof/>
            <w:webHidden/>
          </w:rPr>
          <w:tab/>
        </w:r>
        <w:r w:rsidR="002B3EF1">
          <w:rPr>
            <w:noProof/>
            <w:webHidden/>
          </w:rPr>
          <w:fldChar w:fldCharType="begin"/>
        </w:r>
        <w:r w:rsidR="002B3EF1">
          <w:rPr>
            <w:noProof/>
            <w:webHidden/>
          </w:rPr>
          <w:instrText xml:space="preserve"> PAGEREF _Toc141973115 \h </w:instrText>
        </w:r>
        <w:r w:rsidR="002B3EF1">
          <w:rPr>
            <w:noProof/>
            <w:webHidden/>
          </w:rPr>
        </w:r>
        <w:r w:rsidR="002B3EF1">
          <w:rPr>
            <w:noProof/>
            <w:webHidden/>
          </w:rPr>
          <w:fldChar w:fldCharType="separate"/>
        </w:r>
        <w:r w:rsidR="002B3EF1">
          <w:rPr>
            <w:noProof/>
            <w:webHidden/>
          </w:rPr>
          <w:t>6</w:t>
        </w:r>
        <w:r w:rsidR="002B3EF1">
          <w:rPr>
            <w:noProof/>
            <w:webHidden/>
          </w:rPr>
          <w:fldChar w:fldCharType="end"/>
        </w:r>
      </w:hyperlink>
    </w:p>
    <w:p w14:paraId="53E622F1" w14:textId="4BB827FE"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16" w:history="1">
        <w:r w:rsidR="002B3EF1" w:rsidRPr="009C558C">
          <w:rPr>
            <w:rStyle w:val="Hyperlink"/>
          </w:rPr>
          <w:t>Outcomes</w:t>
        </w:r>
        <w:r w:rsidR="002B3EF1">
          <w:rPr>
            <w:webHidden/>
          </w:rPr>
          <w:tab/>
        </w:r>
        <w:r w:rsidR="002B3EF1">
          <w:rPr>
            <w:webHidden/>
          </w:rPr>
          <w:fldChar w:fldCharType="begin"/>
        </w:r>
        <w:r w:rsidR="002B3EF1">
          <w:rPr>
            <w:webHidden/>
          </w:rPr>
          <w:instrText xml:space="preserve"> PAGEREF _Toc141973116 \h </w:instrText>
        </w:r>
        <w:r w:rsidR="002B3EF1">
          <w:rPr>
            <w:webHidden/>
          </w:rPr>
        </w:r>
        <w:r w:rsidR="002B3EF1">
          <w:rPr>
            <w:webHidden/>
          </w:rPr>
          <w:fldChar w:fldCharType="separate"/>
        </w:r>
        <w:r w:rsidR="002B3EF1">
          <w:rPr>
            <w:webHidden/>
          </w:rPr>
          <w:t>9</w:t>
        </w:r>
        <w:r w:rsidR="002B3EF1">
          <w:rPr>
            <w:webHidden/>
          </w:rPr>
          <w:fldChar w:fldCharType="end"/>
        </w:r>
      </w:hyperlink>
    </w:p>
    <w:p w14:paraId="3ED760C0" w14:textId="60AE2474"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17" w:history="1">
        <w:r w:rsidR="002B3EF1" w:rsidRPr="009C558C">
          <w:rPr>
            <w:rStyle w:val="Hyperlink"/>
          </w:rPr>
          <w:t>Core 1 – Design and media conventions</w:t>
        </w:r>
        <w:r w:rsidR="002B3EF1">
          <w:rPr>
            <w:webHidden/>
          </w:rPr>
          <w:tab/>
        </w:r>
        <w:r w:rsidR="002B3EF1">
          <w:rPr>
            <w:webHidden/>
          </w:rPr>
          <w:fldChar w:fldCharType="begin"/>
        </w:r>
        <w:r w:rsidR="002B3EF1">
          <w:rPr>
            <w:webHidden/>
          </w:rPr>
          <w:instrText xml:space="preserve"> PAGEREF _Toc141973117 \h </w:instrText>
        </w:r>
        <w:r w:rsidR="002B3EF1">
          <w:rPr>
            <w:webHidden/>
          </w:rPr>
        </w:r>
        <w:r w:rsidR="002B3EF1">
          <w:rPr>
            <w:webHidden/>
          </w:rPr>
          <w:fldChar w:fldCharType="separate"/>
        </w:r>
        <w:r w:rsidR="002B3EF1">
          <w:rPr>
            <w:webHidden/>
          </w:rPr>
          <w:t>10</w:t>
        </w:r>
        <w:r w:rsidR="002B3EF1">
          <w:rPr>
            <w:webHidden/>
          </w:rPr>
          <w:fldChar w:fldCharType="end"/>
        </w:r>
      </w:hyperlink>
    </w:p>
    <w:p w14:paraId="67A7807C" w14:textId="583F086B"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18"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18 \h </w:instrText>
        </w:r>
        <w:r w:rsidR="002B3EF1">
          <w:rPr>
            <w:noProof/>
            <w:webHidden/>
          </w:rPr>
        </w:r>
        <w:r w:rsidR="002B3EF1">
          <w:rPr>
            <w:noProof/>
            <w:webHidden/>
          </w:rPr>
          <w:fldChar w:fldCharType="separate"/>
        </w:r>
        <w:r w:rsidR="002B3EF1">
          <w:rPr>
            <w:noProof/>
            <w:webHidden/>
          </w:rPr>
          <w:t>10</w:t>
        </w:r>
        <w:r w:rsidR="002B3EF1">
          <w:rPr>
            <w:noProof/>
            <w:webHidden/>
          </w:rPr>
          <w:fldChar w:fldCharType="end"/>
        </w:r>
      </w:hyperlink>
    </w:p>
    <w:p w14:paraId="1FF913FA" w14:textId="6B35B8FE"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19"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19 \h </w:instrText>
        </w:r>
        <w:r w:rsidR="002B3EF1">
          <w:rPr>
            <w:noProof/>
            <w:webHidden/>
          </w:rPr>
        </w:r>
        <w:r w:rsidR="002B3EF1">
          <w:rPr>
            <w:noProof/>
            <w:webHidden/>
          </w:rPr>
          <w:fldChar w:fldCharType="separate"/>
        </w:r>
        <w:r w:rsidR="002B3EF1">
          <w:rPr>
            <w:noProof/>
            <w:webHidden/>
          </w:rPr>
          <w:t>10</w:t>
        </w:r>
        <w:r w:rsidR="002B3EF1">
          <w:rPr>
            <w:noProof/>
            <w:webHidden/>
          </w:rPr>
          <w:fldChar w:fldCharType="end"/>
        </w:r>
      </w:hyperlink>
    </w:p>
    <w:p w14:paraId="31802C1F" w14:textId="00BD3B71"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20" w:history="1">
        <w:r w:rsidR="002B3EF1" w:rsidRPr="009C558C">
          <w:rPr>
            <w:rStyle w:val="Hyperlink"/>
          </w:rPr>
          <w:t>Core 2 – Design and media production project</w:t>
        </w:r>
        <w:r w:rsidR="002B3EF1">
          <w:rPr>
            <w:webHidden/>
          </w:rPr>
          <w:tab/>
        </w:r>
        <w:r w:rsidR="002B3EF1">
          <w:rPr>
            <w:webHidden/>
          </w:rPr>
          <w:fldChar w:fldCharType="begin"/>
        </w:r>
        <w:r w:rsidR="002B3EF1">
          <w:rPr>
            <w:webHidden/>
          </w:rPr>
          <w:instrText xml:space="preserve"> PAGEREF _Toc141973120 \h </w:instrText>
        </w:r>
        <w:r w:rsidR="002B3EF1">
          <w:rPr>
            <w:webHidden/>
          </w:rPr>
        </w:r>
        <w:r w:rsidR="002B3EF1">
          <w:rPr>
            <w:webHidden/>
          </w:rPr>
          <w:fldChar w:fldCharType="separate"/>
        </w:r>
        <w:r w:rsidR="002B3EF1">
          <w:rPr>
            <w:webHidden/>
          </w:rPr>
          <w:t>14</w:t>
        </w:r>
        <w:r w:rsidR="002B3EF1">
          <w:rPr>
            <w:webHidden/>
          </w:rPr>
          <w:fldChar w:fldCharType="end"/>
        </w:r>
      </w:hyperlink>
    </w:p>
    <w:p w14:paraId="1D2973FC" w14:textId="050D32A2"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1"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21 \h </w:instrText>
        </w:r>
        <w:r w:rsidR="002B3EF1">
          <w:rPr>
            <w:noProof/>
            <w:webHidden/>
          </w:rPr>
        </w:r>
        <w:r w:rsidR="002B3EF1">
          <w:rPr>
            <w:noProof/>
            <w:webHidden/>
          </w:rPr>
          <w:fldChar w:fldCharType="separate"/>
        </w:r>
        <w:r w:rsidR="002B3EF1">
          <w:rPr>
            <w:noProof/>
            <w:webHidden/>
          </w:rPr>
          <w:t>14</w:t>
        </w:r>
        <w:r w:rsidR="002B3EF1">
          <w:rPr>
            <w:noProof/>
            <w:webHidden/>
          </w:rPr>
          <w:fldChar w:fldCharType="end"/>
        </w:r>
      </w:hyperlink>
    </w:p>
    <w:p w14:paraId="5A535267" w14:textId="5E6F0C66"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2"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22 \h </w:instrText>
        </w:r>
        <w:r w:rsidR="002B3EF1">
          <w:rPr>
            <w:noProof/>
            <w:webHidden/>
          </w:rPr>
        </w:r>
        <w:r w:rsidR="002B3EF1">
          <w:rPr>
            <w:noProof/>
            <w:webHidden/>
          </w:rPr>
          <w:fldChar w:fldCharType="separate"/>
        </w:r>
        <w:r w:rsidR="002B3EF1">
          <w:rPr>
            <w:noProof/>
            <w:webHidden/>
          </w:rPr>
          <w:t>15</w:t>
        </w:r>
        <w:r w:rsidR="002B3EF1">
          <w:rPr>
            <w:noProof/>
            <w:webHidden/>
          </w:rPr>
          <w:fldChar w:fldCharType="end"/>
        </w:r>
      </w:hyperlink>
    </w:p>
    <w:p w14:paraId="498D1AAD" w14:textId="0D7B524D"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23" w:history="1">
        <w:r w:rsidR="002B3EF1" w:rsidRPr="009C558C">
          <w:rPr>
            <w:rStyle w:val="Hyperlink"/>
          </w:rPr>
          <w:t>Option 1 – Film studies</w:t>
        </w:r>
        <w:r w:rsidR="002B3EF1">
          <w:rPr>
            <w:webHidden/>
          </w:rPr>
          <w:tab/>
        </w:r>
        <w:r w:rsidR="002B3EF1">
          <w:rPr>
            <w:webHidden/>
          </w:rPr>
          <w:fldChar w:fldCharType="begin"/>
        </w:r>
        <w:r w:rsidR="002B3EF1">
          <w:rPr>
            <w:webHidden/>
          </w:rPr>
          <w:instrText xml:space="preserve"> PAGEREF _Toc141973123 \h </w:instrText>
        </w:r>
        <w:r w:rsidR="002B3EF1">
          <w:rPr>
            <w:webHidden/>
          </w:rPr>
        </w:r>
        <w:r w:rsidR="002B3EF1">
          <w:rPr>
            <w:webHidden/>
          </w:rPr>
          <w:fldChar w:fldCharType="separate"/>
        </w:r>
        <w:r w:rsidR="002B3EF1">
          <w:rPr>
            <w:webHidden/>
          </w:rPr>
          <w:t>17</w:t>
        </w:r>
        <w:r w:rsidR="002B3EF1">
          <w:rPr>
            <w:webHidden/>
          </w:rPr>
          <w:fldChar w:fldCharType="end"/>
        </w:r>
      </w:hyperlink>
    </w:p>
    <w:p w14:paraId="45452FD8" w14:textId="61B05541"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4"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24 \h </w:instrText>
        </w:r>
        <w:r w:rsidR="002B3EF1">
          <w:rPr>
            <w:noProof/>
            <w:webHidden/>
          </w:rPr>
        </w:r>
        <w:r w:rsidR="002B3EF1">
          <w:rPr>
            <w:noProof/>
            <w:webHidden/>
          </w:rPr>
          <w:fldChar w:fldCharType="separate"/>
        </w:r>
        <w:r w:rsidR="002B3EF1">
          <w:rPr>
            <w:noProof/>
            <w:webHidden/>
          </w:rPr>
          <w:t>17</w:t>
        </w:r>
        <w:r w:rsidR="002B3EF1">
          <w:rPr>
            <w:noProof/>
            <w:webHidden/>
          </w:rPr>
          <w:fldChar w:fldCharType="end"/>
        </w:r>
      </w:hyperlink>
    </w:p>
    <w:p w14:paraId="0A4958E0" w14:textId="5B6E3F4B"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5"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25 \h </w:instrText>
        </w:r>
        <w:r w:rsidR="002B3EF1">
          <w:rPr>
            <w:noProof/>
            <w:webHidden/>
          </w:rPr>
        </w:r>
        <w:r w:rsidR="002B3EF1">
          <w:rPr>
            <w:noProof/>
            <w:webHidden/>
          </w:rPr>
          <w:fldChar w:fldCharType="separate"/>
        </w:r>
        <w:r w:rsidR="002B3EF1">
          <w:rPr>
            <w:noProof/>
            <w:webHidden/>
          </w:rPr>
          <w:t>17</w:t>
        </w:r>
        <w:r w:rsidR="002B3EF1">
          <w:rPr>
            <w:noProof/>
            <w:webHidden/>
          </w:rPr>
          <w:fldChar w:fldCharType="end"/>
        </w:r>
      </w:hyperlink>
    </w:p>
    <w:p w14:paraId="3AE32FF7" w14:textId="180539D6"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26" w:history="1">
        <w:r w:rsidR="002B3EF1" w:rsidRPr="009C558C">
          <w:rPr>
            <w:rStyle w:val="Hyperlink"/>
          </w:rPr>
          <w:t>Option 2 – Genre, narrative, and meaning</w:t>
        </w:r>
        <w:r w:rsidR="002B3EF1">
          <w:rPr>
            <w:webHidden/>
          </w:rPr>
          <w:tab/>
        </w:r>
        <w:r w:rsidR="002B3EF1">
          <w:rPr>
            <w:webHidden/>
          </w:rPr>
          <w:fldChar w:fldCharType="begin"/>
        </w:r>
        <w:r w:rsidR="002B3EF1">
          <w:rPr>
            <w:webHidden/>
          </w:rPr>
          <w:instrText xml:space="preserve"> PAGEREF _Toc141973126 \h </w:instrText>
        </w:r>
        <w:r w:rsidR="002B3EF1">
          <w:rPr>
            <w:webHidden/>
          </w:rPr>
        </w:r>
        <w:r w:rsidR="002B3EF1">
          <w:rPr>
            <w:webHidden/>
          </w:rPr>
          <w:fldChar w:fldCharType="separate"/>
        </w:r>
        <w:r w:rsidR="002B3EF1">
          <w:rPr>
            <w:webHidden/>
          </w:rPr>
          <w:t>21</w:t>
        </w:r>
        <w:r w:rsidR="002B3EF1">
          <w:rPr>
            <w:webHidden/>
          </w:rPr>
          <w:fldChar w:fldCharType="end"/>
        </w:r>
      </w:hyperlink>
    </w:p>
    <w:p w14:paraId="38B3DF1D" w14:textId="191CC82B"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7"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27 \h </w:instrText>
        </w:r>
        <w:r w:rsidR="002B3EF1">
          <w:rPr>
            <w:noProof/>
            <w:webHidden/>
          </w:rPr>
        </w:r>
        <w:r w:rsidR="002B3EF1">
          <w:rPr>
            <w:noProof/>
            <w:webHidden/>
          </w:rPr>
          <w:fldChar w:fldCharType="separate"/>
        </w:r>
        <w:r w:rsidR="002B3EF1">
          <w:rPr>
            <w:noProof/>
            <w:webHidden/>
          </w:rPr>
          <w:t>21</w:t>
        </w:r>
        <w:r w:rsidR="002B3EF1">
          <w:rPr>
            <w:noProof/>
            <w:webHidden/>
          </w:rPr>
          <w:fldChar w:fldCharType="end"/>
        </w:r>
      </w:hyperlink>
    </w:p>
    <w:p w14:paraId="678320D7" w14:textId="5FFE0005"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28"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28 \h </w:instrText>
        </w:r>
        <w:r w:rsidR="002B3EF1">
          <w:rPr>
            <w:noProof/>
            <w:webHidden/>
          </w:rPr>
        </w:r>
        <w:r w:rsidR="002B3EF1">
          <w:rPr>
            <w:noProof/>
            <w:webHidden/>
          </w:rPr>
          <w:fldChar w:fldCharType="separate"/>
        </w:r>
        <w:r w:rsidR="002B3EF1">
          <w:rPr>
            <w:noProof/>
            <w:webHidden/>
          </w:rPr>
          <w:t>21</w:t>
        </w:r>
        <w:r w:rsidR="002B3EF1">
          <w:rPr>
            <w:noProof/>
            <w:webHidden/>
          </w:rPr>
          <w:fldChar w:fldCharType="end"/>
        </w:r>
      </w:hyperlink>
    </w:p>
    <w:p w14:paraId="2C8FD8FC" w14:textId="18D15353"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29" w:history="1">
        <w:r w:rsidR="002B3EF1" w:rsidRPr="009C558C">
          <w:rPr>
            <w:rStyle w:val="Hyperlink"/>
          </w:rPr>
          <w:t>Option 3 – Production design</w:t>
        </w:r>
        <w:r w:rsidR="002B3EF1">
          <w:rPr>
            <w:webHidden/>
          </w:rPr>
          <w:tab/>
        </w:r>
        <w:r w:rsidR="002B3EF1">
          <w:rPr>
            <w:webHidden/>
          </w:rPr>
          <w:fldChar w:fldCharType="begin"/>
        </w:r>
        <w:r w:rsidR="002B3EF1">
          <w:rPr>
            <w:webHidden/>
          </w:rPr>
          <w:instrText xml:space="preserve"> PAGEREF _Toc141973129 \h </w:instrText>
        </w:r>
        <w:r w:rsidR="002B3EF1">
          <w:rPr>
            <w:webHidden/>
          </w:rPr>
        </w:r>
        <w:r w:rsidR="002B3EF1">
          <w:rPr>
            <w:webHidden/>
          </w:rPr>
          <w:fldChar w:fldCharType="separate"/>
        </w:r>
        <w:r w:rsidR="002B3EF1">
          <w:rPr>
            <w:webHidden/>
          </w:rPr>
          <w:t>24</w:t>
        </w:r>
        <w:r w:rsidR="002B3EF1">
          <w:rPr>
            <w:webHidden/>
          </w:rPr>
          <w:fldChar w:fldCharType="end"/>
        </w:r>
      </w:hyperlink>
    </w:p>
    <w:p w14:paraId="2583FF36" w14:textId="2E73D4E5"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0"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30 \h </w:instrText>
        </w:r>
        <w:r w:rsidR="002B3EF1">
          <w:rPr>
            <w:noProof/>
            <w:webHidden/>
          </w:rPr>
        </w:r>
        <w:r w:rsidR="002B3EF1">
          <w:rPr>
            <w:noProof/>
            <w:webHidden/>
          </w:rPr>
          <w:fldChar w:fldCharType="separate"/>
        </w:r>
        <w:r w:rsidR="002B3EF1">
          <w:rPr>
            <w:noProof/>
            <w:webHidden/>
          </w:rPr>
          <w:t>24</w:t>
        </w:r>
        <w:r w:rsidR="002B3EF1">
          <w:rPr>
            <w:noProof/>
            <w:webHidden/>
          </w:rPr>
          <w:fldChar w:fldCharType="end"/>
        </w:r>
      </w:hyperlink>
    </w:p>
    <w:p w14:paraId="53E26EEB" w14:textId="657D6227"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1"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31 \h </w:instrText>
        </w:r>
        <w:r w:rsidR="002B3EF1">
          <w:rPr>
            <w:noProof/>
            <w:webHidden/>
          </w:rPr>
        </w:r>
        <w:r w:rsidR="002B3EF1">
          <w:rPr>
            <w:noProof/>
            <w:webHidden/>
          </w:rPr>
          <w:fldChar w:fldCharType="separate"/>
        </w:r>
        <w:r w:rsidR="002B3EF1">
          <w:rPr>
            <w:noProof/>
            <w:webHidden/>
          </w:rPr>
          <w:t>24</w:t>
        </w:r>
        <w:r w:rsidR="002B3EF1">
          <w:rPr>
            <w:noProof/>
            <w:webHidden/>
          </w:rPr>
          <w:fldChar w:fldCharType="end"/>
        </w:r>
      </w:hyperlink>
    </w:p>
    <w:p w14:paraId="30C5FEF8" w14:textId="3CA05F69"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32" w:history="1">
        <w:r w:rsidR="002B3EF1" w:rsidRPr="009C558C">
          <w:rPr>
            <w:rStyle w:val="Hyperlink"/>
          </w:rPr>
          <w:t>Option 4 – Sound design</w:t>
        </w:r>
        <w:r w:rsidR="002B3EF1">
          <w:rPr>
            <w:webHidden/>
          </w:rPr>
          <w:tab/>
        </w:r>
        <w:r w:rsidR="002B3EF1">
          <w:rPr>
            <w:webHidden/>
          </w:rPr>
          <w:fldChar w:fldCharType="begin"/>
        </w:r>
        <w:r w:rsidR="002B3EF1">
          <w:rPr>
            <w:webHidden/>
          </w:rPr>
          <w:instrText xml:space="preserve"> PAGEREF _Toc141973132 \h </w:instrText>
        </w:r>
        <w:r w:rsidR="002B3EF1">
          <w:rPr>
            <w:webHidden/>
          </w:rPr>
        </w:r>
        <w:r w:rsidR="002B3EF1">
          <w:rPr>
            <w:webHidden/>
          </w:rPr>
          <w:fldChar w:fldCharType="separate"/>
        </w:r>
        <w:r w:rsidR="002B3EF1">
          <w:rPr>
            <w:webHidden/>
          </w:rPr>
          <w:t>27</w:t>
        </w:r>
        <w:r w:rsidR="002B3EF1">
          <w:rPr>
            <w:webHidden/>
          </w:rPr>
          <w:fldChar w:fldCharType="end"/>
        </w:r>
      </w:hyperlink>
    </w:p>
    <w:p w14:paraId="36D34284" w14:textId="513A1874"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3"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33 \h </w:instrText>
        </w:r>
        <w:r w:rsidR="002B3EF1">
          <w:rPr>
            <w:noProof/>
            <w:webHidden/>
          </w:rPr>
        </w:r>
        <w:r w:rsidR="002B3EF1">
          <w:rPr>
            <w:noProof/>
            <w:webHidden/>
          </w:rPr>
          <w:fldChar w:fldCharType="separate"/>
        </w:r>
        <w:r w:rsidR="002B3EF1">
          <w:rPr>
            <w:noProof/>
            <w:webHidden/>
          </w:rPr>
          <w:t>27</w:t>
        </w:r>
        <w:r w:rsidR="002B3EF1">
          <w:rPr>
            <w:noProof/>
            <w:webHidden/>
          </w:rPr>
          <w:fldChar w:fldCharType="end"/>
        </w:r>
      </w:hyperlink>
    </w:p>
    <w:p w14:paraId="61AB944C" w14:textId="0BA5B783"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4"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34 \h </w:instrText>
        </w:r>
        <w:r w:rsidR="002B3EF1">
          <w:rPr>
            <w:noProof/>
            <w:webHidden/>
          </w:rPr>
        </w:r>
        <w:r w:rsidR="002B3EF1">
          <w:rPr>
            <w:noProof/>
            <w:webHidden/>
          </w:rPr>
          <w:fldChar w:fldCharType="separate"/>
        </w:r>
        <w:r w:rsidR="002B3EF1">
          <w:rPr>
            <w:noProof/>
            <w:webHidden/>
          </w:rPr>
          <w:t>27</w:t>
        </w:r>
        <w:r w:rsidR="002B3EF1">
          <w:rPr>
            <w:noProof/>
            <w:webHidden/>
          </w:rPr>
          <w:fldChar w:fldCharType="end"/>
        </w:r>
      </w:hyperlink>
    </w:p>
    <w:p w14:paraId="0E65195B" w14:textId="5C007C0E"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35" w:history="1">
        <w:r w:rsidR="002B3EF1" w:rsidRPr="009C558C">
          <w:rPr>
            <w:rStyle w:val="Hyperlink"/>
          </w:rPr>
          <w:t>Option 5 – Film and video production 1: Development and pre-production</w:t>
        </w:r>
        <w:r w:rsidR="002B3EF1">
          <w:rPr>
            <w:webHidden/>
          </w:rPr>
          <w:tab/>
        </w:r>
        <w:r w:rsidR="002B3EF1">
          <w:rPr>
            <w:webHidden/>
          </w:rPr>
          <w:fldChar w:fldCharType="begin"/>
        </w:r>
        <w:r w:rsidR="002B3EF1">
          <w:rPr>
            <w:webHidden/>
          </w:rPr>
          <w:instrText xml:space="preserve"> PAGEREF _Toc141973135 \h </w:instrText>
        </w:r>
        <w:r w:rsidR="002B3EF1">
          <w:rPr>
            <w:webHidden/>
          </w:rPr>
        </w:r>
        <w:r w:rsidR="002B3EF1">
          <w:rPr>
            <w:webHidden/>
          </w:rPr>
          <w:fldChar w:fldCharType="separate"/>
        </w:r>
        <w:r w:rsidR="002B3EF1">
          <w:rPr>
            <w:webHidden/>
          </w:rPr>
          <w:t>30</w:t>
        </w:r>
        <w:r w:rsidR="002B3EF1">
          <w:rPr>
            <w:webHidden/>
          </w:rPr>
          <w:fldChar w:fldCharType="end"/>
        </w:r>
      </w:hyperlink>
    </w:p>
    <w:p w14:paraId="578A6131" w14:textId="6E726000"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6"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36 \h </w:instrText>
        </w:r>
        <w:r w:rsidR="002B3EF1">
          <w:rPr>
            <w:noProof/>
            <w:webHidden/>
          </w:rPr>
        </w:r>
        <w:r w:rsidR="002B3EF1">
          <w:rPr>
            <w:noProof/>
            <w:webHidden/>
          </w:rPr>
          <w:fldChar w:fldCharType="separate"/>
        </w:r>
        <w:r w:rsidR="002B3EF1">
          <w:rPr>
            <w:noProof/>
            <w:webHidden/>
          </w:rPr>
          <w:t>30</w:t>
        </w:r>
        <w:r w:rsidR="002B3EF1">
          <w:rPr>
            <w:noProof/>
            <w:webHidden/>
          </w:rPr>
          <w:fldChar w:fldCharType="end"/>
        </w:r>
      </w:hyperlink>
    </w:p>
    <w:p w14:paraId="72BF8A49" w14:textId="04B636C0"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7"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37 \h </w:instrText>
        </w:r>
        <w:r w:rsidR="002B3EF1">
          <w:rPr>
            <w:noProof/>
            <w:webHidden/>
          </w:rPr>
        </w:r>
        <w:r w:rsidR="002B3EF1">
          <w:rPr>
            <w:noProof/>
            <w:webHidden/>
          </w:rPr>
          <w:fldChar w:fldCharType="separate"/>
        </w:r>
        <w:r w:rsidR="002B3EF1">
          <w:rPr>
            <w:noProof/>
            <w:webHidden/>
          </w:rPr>
          <w:t>30</w:t>
        </w:r>
        <w:r w:rsidR="002B3EF1">
          <w:rPr>
            <w:noProof/>
            <w:webHidden/>
          </w:rPr>
          <w:fldChar w:fldCharType="end"/>
        </w:r>
      </w:hyperlink>
    </w:p>
    <w:p w14:paraId="39290B88" w14:textId="41DEB053"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38" w:history="1">
        <w:r w:rsidR="002B3EF1" w:rsidRPr="009C558C">
          <w:rPr>
            <w:rStyle w:val="Hyperlink"/>
          </w:rPr>
          <w:t>Option 6 – Film and video production 2: Production and post-production</w:t>
        </w:r>
        <w:r w:rsidR="002B3EF1">
          <w:rPr>
            <w:webHidden/>
          </w:rPr>
          <w:tab/>
        </w:r>
        <w:r w:rsidR="002B3EF1">
          <w:rPr>
            <w:webHidden/>
          </w:rPr>
          <w:fldChar w:fldCharType="begin"/>
        </w:r>
        <w:r w:rsidR="002B3EF1">
          <w:rPr>
            <w:webHidden/>
          </w:rPr>
          <w:instrText xml:space="preserve"> PAGEREF _Toc141973138 \h </w:instrText>
        </w:r>
        <w:r w:rsidR="002B3EF1">
          <w:rPr>
            <w:webHidden/>
          </w:rPr>
        </w:r>
        <w:r w:rsidR="002B3EF1">
          <w:rPr>
            <w:webHidden/>
          </w:rPr>
          <w:fldChar w:fldCharType="separate"/>
        </w:r>
        <w:r w:rsidR="002B3EF1">
          <w:rPr>
            <w:webHidden/>
          </w:rPr>
          <w:t>33</w:t>
        </w:r>
        <w:r w:rsidR="002B3EF1">
          <w:rPr>
            <w:webHidden/>
          </w:rPr>
          <w:fldChar w:fldCharType="end"/>
        </w:r>
      </w:hyperlink>
    </w:p>
    <w:p w14:paraId="76AC215E" w14:textId="2DFF1ECA"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39"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39 \h </w:instrText>
        </w:r>
        <w:r w:rsidR="002B3EF1">
          <w:rPr>
            <w:noProof/>
            <w:webHidden/>
          </w:rPr>
        </w:r>
        <w:r w:rsidR="002B3EF1">
          <w:rPr>
            <w:noProof/>
            <w:webHidden/>
          </w:rPr>
          <w:fldChar w:fldCharType="separate"/>
        </w:r>
        <w:r w:rsidR="002B3EF1">
          <w:rPr>
            <w:noProof/>
            <w:webHidden/>
          </w:rPr>
          <w:t>33</w:t>
        </w:r>
        <w:r w:rsidR="002B3EF1">
          <w:rPr>
            <w:noProof/>
            <w:webHidden/>
          </w:rPr>
          <w:fldChar w:fldCharType="end"/>
        </w:r>
      </w:hyperlink>
    </w:p>
    <w:p w14:paraId="4488FF7F" w14:textId="1DAF3001"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0"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40 \h </w:instrText>
        </w:r>
        <w:r w:rsidR="002B3EF1">
          <w:rPr>
            <w:noProof/>
            <w:webHidden/>
          </w:rPr>
        </w:r>
        <w:r w:rsidR="002B3EF1">
          <w:rPr>
            <w:noProof/>
            <w:webHidden/>
          </w:rPr>
          <w:fldChar w:fldCharType="separate"/>
        </w:r>
        <w:r w:rsidR="002B3EF1">
          <w:rPr>
            <w:noProof/>
            <w:webHidden/>
          </w:rPr>
          <w:t>33</w:t>
        </w:r>
        <w:r w:rsidR="002B3EF1">
          <w:rPr>
            <w:noProof/>
            <w:webHidden/>
          </w:rPr>
          <w:fldChar w:fldCharType="end"/>
        </w:r>
      </w:hyperlink>
    </w:p>
    <w:p w14:paraId="56BE77CA" w14:textId="6D433284"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41" w:history="1">
        <w:r w:rsidR="002B3EF1" w:rsidRPr="009C558C">
          <w:rPr>
            <w:rStyle w:val="Hyperlink"/>
          </w:rPr>
          <w:t>Option 7 – Graphic design</w:t>
        </w:r>
        <w:r w:rsidR="002B3EF1">
          <w:rPr>
            <w:webHidden/>
          </w:rPr>
          <w:tab/>
        </w:r>
        <w:r w:rsidR="002B3EF1">
          <w:rPr>
            <w:webHidden/>
          </w:rPr>
          <w:fldChar w:fldCharType="begin"/>
        </w:r>
        <w:r w:rsidR="002B3EF1">
          <w:rPr>
            <w:webHidden/>
          </w:rPr>
          <w:instrText xml:space="preserve"> PAGEREF _Toc141973141 \h </w:instrText>
        </w:r>
        <w:r w:rsidR="002B3EF1">
          <w:rPr>
            <w:webHidden/>
          </w:rPr>
        </w:r>
        <w:r w:rsidR="002B3EF1">
          <w:rPr>
            <w:webHidden/>
          </w:rPr>
          <w:fldChar w:fldCharType="separate"/>
        </w:r>
        <w:r w:rsidR="002B3EF1">
          <w:rPr>
            <w:webHidden/>
          </w:rPr>
          <w:t>36</w:t>
        </w:r>
        <w:r w:rsidR="002B3EF1">
          <w:rPr>
            <w:webHidden/>
          </w:rPr>
          <w:fldChar w:fldCharType="end"/>
        </w:r>
      </w:hyperlink>
    </w:p>
    <w:p w14:paraId="64065340" w14:textId="13331D3C"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2"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42 \h </w:instrText>
        </w:r>
        <w:r w:rsidR="002B3EF1">
          <w:rPr>
            <w:noProof/>
            <w:webHidden/>
          </w:rPr>
        </w:r>
        <w:r w:rsidR="002B3EF1">
          <w:rPr>
            <w:noProof/>
            <w:webHidden/>
          </w:rPr>
          <w:fldChar w:fldCharType="separate"/>
        </w:r>
        <w:r w:rsidR="002B3EF1">
          <w:rPr>
            <w:noProof/>
            <w:webHidden/>
          </w:rPr>
          <w:t>36</w:t>
        </w:r>
        <w:r w:rsidR="002B3EF1">
          <w:rPr>
            <w:noProof/>
            <w:webHidden/>
          </w:rPr>
          <w:fldChar w:fldCharType="end"/>
        </w:r>
      </w:hyperlink>
    </w:p>
    <w:p w14:paraId="61B4BA68" w14:textId="1BC2DA91"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3"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43 \h </w:instrText>
        </w:r>
        <w:r w:rsidR="002B3EF1">
          <w:rPr>
            <w:noProof/>
            <w:webHidden/>
          </w:rPr>
        </w:r>
        <w:r w:rsidR="002B3EF1">
          <w:rPr>
            <w:noProof/>
            <w:webHidden/>
          </w:rPr>
          <w:fldChar w:fldCharType="separate"/>
        </w:r>
        <w:r w:rsidR="002B3EF1">
          <w:rPr>
            <w:noProof/>
            <w:webHidden/>
          </w:rPr>
          <w:t>36</w:t>
        </w:r>
        <w:r w:rsidR="002B3EF1">
          <w:rPr>
            <w:noProof/>
            <w:webHidden/>
          </w:rPr>
          <w:fldChar w:fldCharType="end"/>
        </w:r>
      </w:hyperlink>
    </w:p>
    <w:p w14:paraId="6D6000CB" w14:textId="38EA1671"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44" w:history="1">
        <w:r w:rsidR="002B3EF1" w:rsidRPr="009C558C">
          <w:rPr>
            <w:rStyle w:val="Hyperlink"/>
          </w:rPr>
          <w:t>Option 8 – Illustration</w:t>
        </w:r>
        <w:r w:rsidR="002B3EF1">
          <w:rPr>
            <w:webHidden/>
          </w:rPr>
          <w:tab/>
        </w:r>
        <w:r w:rsidR="002B3EF1">
          <w:rPr>
            <w:webHidden/>
          </w:rPr>
          <w:fldChar w:fldCharType="begin"/>
        </w:r>
        <w:r w:rsidR="002B3EF1">
          <w:rPr>
            <w:webHidden/>
          </w:rPr>
          <w:instrText xml:space="preserve"> PAGEREF _Toc141973144 \h </w:instrText>
        </w:r>
        <w:r w:rsidR="002B3EF1">
          <w:rPr>
            <w:webHidden/>
          </w:rPr>
        </w:r>
        <w:r w:rsidR="002B3EF1">
          <w:rPr>
            <w:webHidden/>
          </w:rPr>
          <w:fldChar w:fldCharType="separate"/>
        </w:r>
        <w:r w:rsidR="002B3EF1">
          <w:rPr>
            <w:webHidden/>
          </w:rPr>
          <w:t>39</w:t>
        </w:r>
        <w:r w:rsidR="002B3EF1">
          <w:rPr>
            <w:webHidden/>
          </w:rPr>
          <w:fldChar w:fldCharType="end"/>
        </w:r>
      </w:hyperlink>
    </w:p>
    <w:p w14:paraId="170B63DC" w14:textId="0BAB5C88"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5"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45 \h </w:instrText>
        </w:r>
        <w:r w:rsidR="002B3EF1">
          <w:rPr>
            <w:noProof/>
            <w:webHidden/>
          </w:rPr>
        </w:r>
        <w:r w:rsidR="002B3EF1">
          <w:rPr>
            <w:noProof/>
            <w:webHidden/>
          </w:rPr>
          <w:fldChar w:fldCharType="separate"/>
        </w:r>
        <w:r w:rsidR="002B3EF1">
          <w:rPr>
            <w:noProof/>
            <w:webHidden/>
          </w:rPr>
          <w:t>39</w:t>
        </w:r>
        <w:r w:rsidR="002B3EF1">
          <w:rPr>
            <w:noProof/>
            <w:webHidden/>
          </w:rPr>
          <w:fldChar w:fldCharType="end"/>
        </w:r>
      </w:hyperlink>
    </w:p>
    <w:p w14:paraId="2B02A8FE" w14:textId="1D9BE07A"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6"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46 \h </w:instrText>
        </w:r>
        <w:r w:rsidR="002B3EF1">
          <w:rPr>
            <w:noProof/>
            <w:webHidden/>
          </w:rPr>
        </w:r>
        <w:r w:rsidR="002B3EF1">
          <w:rPr>
            <w:noProof/>
            <w:webHidden/>
          </w:rPr>
          <w:fldChar w:fldCharType="separate"/>
        </w:r>
        <w:r w:rsidR="002B3EF1">
          <w:rPr>
            <w:noProof/>
            <w:webHidden/>
          </w:rPr>
          <w:t>39</w:t>
        </w:r>
        <w:r w:rsidR="002B3EF1">
          <w:rPr>
            <w:noProof/>
            <w:webHidden/>
          </w:rPr>
          <w:fldChar w:fldCharType="end"/>
        </w:r>
      </w:hyperlink>
    </w:p>
    <w:p w14:paraId="2019E959" w14:textId="453C4FDD"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47" w:history="1">
        <w:r w:rsidR="002B3EF1" w:rsidRPr="009C558C">
          <w:rPr>
            <w:rStyle w:val="Hyperlink"/>
          </w:rPr>
          <w:t>Option 9 – Introduction to 2D animation</w:t>
        </w:r>
        <w:r w:rsidR="002B3EF1">
          <w:rPr>
            <w:webHidden/>
          </w:rPr>
          <w:tab/>
        </w:r>
        <w:r w:rsidR="002B3EF1">
          <w:rPr>
            <w:webHidden/>
          </w:rPr>
          <w:fldChar w:fldCharType="begin"/>
        </w:r>
        <w:r w:rsidR="002B3EF1">
          <w:rPr>
            <w:webHidden/>
          </w:rPr>
          <w:instrText xml:space="preserve"> PAGEREF _Toc141973147 \h </w:instrText>
        </w:r>
        <w:r w:rsidR="002B3EF1">
          <w:rPr>
            <w:webHidden/>
          </w:rPr>
        </w:r>
        <w:r w:rsidR="002B3EF1">
          <w:rPr>
            <w:webHidden/>
          </w:rPr>
          <w:fldChar w:fldCharType="separate"/>
        </w:r>
        <w:r w:rsidR="002B3EF1">
          <w:rPr>
            <w:webHidden/>
          </w:rPr>
          <w:t>42</w:t>
        </w:r>
        <w:r w:rsidR="002B3EF1">
          <w:rPr>
            <w:webHidden/>
          </w:rPr>
          <w:fldChar w:fldCharType="end"/>
        </w:r>
      </w:hyperlink>
    </w:p>
    <w:p w14:paraId="1D19C357" w14:textId="52D7B671"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8"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48 \h </w:instrText>
        </w:r>
        <w:r w:rsidR="002B3EF1">
          <w:rPr>
            <w:noProof/>
            <w:webHidden/>
          </w:rPr>
        </w:r>
        <w:r w:rsidR="002B3EF1">
          <w:rPr>
            <w:noProof/>
            <w:webHidden/>
          </w:rPr>
          <w:fldChar w:fldCharType="separate"/>
        </w:r>
        <w:r w:rsidR="002B3EF1">
          <w:rPr>
            <w:noProof/>
            <w:webHidden/>
          </w:rPr>
          <w:t>42</w:t>
        </w:r>
        <w:r w:rsidR="002B3EF1">
          <w:rPr>
            <w:noProof/>
            <w:webHidden/>
          </w:rPr>
          <w:fldChar w:fldCharType="end"/>
        </w:r>
      </w:hyperlink>
    </w:p>
    <w:p w14:paraId="0067A971" w14:textId="60B2481D"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49"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49 \h </w:instrText>
        </w:r>
        <w:r w:rsidR="002B3EF1">
          <w:rPr>
            <w:noProof/>
            <w:webHidden/>
          </w:rPr>
        </w:r>
        <w:r w:rsidR="002B3EF1">
          <w:rPr>
            <w:noProof/>
            <w:webHidden/>
          </w:rPr>
          <w:fldChar w:fldCharType="separate"/>
        </w:r>
        <w:r w:rsidR="002B3EF1">
          <w:rPr>
            <w:noProof/>
            <w:webHidden/>
          </w:rPr>
          <w:t>42</w:t>
        </w:r>
        <w:r w:rsidR="002B3EF1">
          <w:rPr>
            <w:noProof/>
            <w:webHidden/>
          </w:rPr>
          <w:fldChar w:fldCharType="end"/>
        </w:r>
      </w:hyperlink>
    </w:p>
    <w:p w14:paraId="23DBF672" w14:textId="3FFA7E2F"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50" w:history="1">
        <w:r w:rsidR="002B3EF1" w:rsidRPr="009C558C">
          <w:rPr>
            <w:rStyle w:val="Hyperlink"/>
          </w:rPr>
          <w:t>Option 10 – Advanced practice in animation</w:t>
        </w:r>
        <w:r w:rsidR="002B3EF1">
          <w:rPr>
            <w:webHidden/>
          </w:rPr>
          <w:tab/>
        </w:r>
        <w:r w:rsidR="002B3EF1">
          <w:rPr>
            <w:webHidden/>
          </w:rPr>
          <w:fldChar w:fldCharType="begin"/>
        </w:r>
        <w:r w:rsidR="002B3EF1">
          <w:rPr>
            <w:webHidden/>
          </w:rPr>
          <w:instrText xml:space="preserve"> PAGEREF _Toc141973150 \h </w:instrText>
        </w:r>
        <w:r w:rsidR="002B3EF1">
          <w:rPr>
            <w:webHidden/>
          </w:rPr>
        </w:r>
        <w:r w:rsidR="002B3EF1">
          <w:rPr>
            <w:webHidden/>
          </w:rPr>
          <w:fldChar w:fldCharType="separate"/>
        </w:r>
        <w:r w:rsidR="002B3EF1">
          <w:rPr>
            <w:webHidden/>
          </w:rPr>
          <w:t>45</w:t>
        </w:r>
        <w:r w:rsidR="002B3EF1">
          <w:rPr>
            <w:webHidden/>
          </w:rPr>
          <w:fldChar w:fldCharType="end"/>
        </w:r>
      </w:hyperlink>
    </w:p>
    <w:p w14:paraId="488A3534" w14:textId="300DB740"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1"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51 \h </w:instrText>
        </w:r>
        <w:r w:rsidR="002B3EF1">
          <w:rPr>
            <w:noProof/>
            <w:webHidden/>
          </w:rPr>
        </w:r>
        <w:r w:rsidR="002B3EF1">
          <w:rPr>
            <w:noProof/>
            <w:webHidden/>
          </w:rPr>
          <w:fldChar w:fldCharType="separate"/>
        </w:r>
        <w:r w:rsidR="002B3EF1">
          <w:rPr>
            <w:noProof/>
            <w:webHidden/>
          </w:rPr>
          <w:t>45</w:t>
        </w:r>
        <w:r w:rsidR="002B3EF1">
          <w:rPr>
            <w:noProof/>
            <w:webHidden/>
          </w:rPr>
          <w:fldChar w:fldCharType="end"/>
        </w:r>
      </w:hyperlink>
    </w:p>
    <w:p w14:paraId="7927E02F" w14:textId="56794A14"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2"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52 \h </w:instrText>
        </w:r>
        <w:r w:rsidR="002B3EF1">
          <w:rPr>
            <w:noProof/>
            <w:webHidden/>
          </w:rPr>
        </w:r>
        <w:r w:rsidR="002B3EF1">
          <w:rPr>
            <w:noProof/>
            <w:webHidden/>
          </w:rPr>
          <w:fldChar w:fldCharType="separate"/>
        </w:r>
        <w:r w:rsidR="002B3EF1">
          <w:rPr>
            <w:noProof/>
            <w:webHidden/>
          </w:rPr>
          <w:t>45</w:t>
        </w:r>
        <w:r w:rsidR="002B3EF1">
          <w:rPr>
            <w:noProof/>
            <w:webHidden/>
          </w:rPr>
          <w:fldChar w:fldCharType="end"/>
        </w:r>
      </w:hyperlink>
    </w:p>
    <w:p w14:paraId="09D0522E" w14:textId="646793CD"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53" w:history="1">
        <w:r w:rsidR="002B3EF1" w:rsidRPr="009C558C">
          <w:rPr>
            <w:rStyle w:val="Hyperlink"/>
          </w:rPr>
          <w:t>Option 11 – 3D design: objects, environments, actors</w:t>
        </w:r>
        <w:r w:rsidR="002B3EF1">
          <w:rPr>
            <w:webHidden/>
          </w:rPr>
          <w:tab/>
        </w:r>
        <w:r w:rsidR="002B3EF1">
          <w:rPr>
            <w:webHidden/>
          </w:rPr>
          <w:fldChar w:fldCharType="begin"/>
        </w:r>
        <w:r w:rsidR="002B3EF1">
          <w:rPr>
            <w:webHidden/>
          </w:rPr>
          <w:instrText xml:space="preserve"> PAGEREF _Toc141973153 \h </w:instrText>
        </w:r>
        <w:r w:rsidR="002B3EF1">
          <w:rPr>
            <w:webHidden/>
          </w:rPr>
        </w:r>
        <w:r w:rsidR="002B3EF1">
          <w:rPr>
            <w:webHidden/>
          </w:rPr>
          <w:fldChar w:fldCharType="separate"/>
        </w:r>
        <w:r w:rsidR="002B3EF1">
          <w:rPr>
            <w:webHidden/>
          </w:rPr>
          <w:t>48</w:t>
        </w:r>
        <w:r w:rsidR="002B3EF1">
          <w:rPr>
            <w:webHidden/>
          </w:rPr>
          <w:fldChar w:fldCharType="end"/>
        </w:r>
      </w:hyperlink>
    </w:p>
    <w:p w14:paraId="17ED5FCB" w14:textId="3E3CBE7A"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4"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54 \h </w:instrText>
        </w:r>
        <w:r w:rsidR="002B3EF1">
          <w:rPr>
            <w:noProof/>
            <w:webHidden/>
          </w:rPr>
        </w:r>
        <w:r w:rsidR="002B3EF1">
          <w:rPr>
            <w:noProof/>
            <w:webHidden/>
          </w:rPr>
          <w:fldChar w:fldCharType="separate"/>
        </w:r>
        <w:r w:rsidR="002B3EF1">
          <w:rPr>
            <w:noProof/>
            <w:webHidden/>
          </w:rPr>
          <w:t>48</w:t>
        </w:r>
        <w:r w:rsidR="002B3EF1">
          <w:rPr>
            <w:noProof/>
            <w:webHidden/>
          </w:rPr>
          <w:fldChar w:fldCharType="end"/>
        </w:r>
      </w:hyperlink>
    </w:p>
    <w:p w14:paraId="0880A140" w14:textId="79505EB1"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5"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55 \h </w:instrText>
        </w:r>
        <w:r w:rsidR="002B3EF1">
          <w:rPr>
            <w:noProof/>
            <w:webHidden/>
          </w:rPr>
        </w:r>
        <w:r w:rsidR="002B3EF1">
          <w:rPr>
            <w:noProof/>
            <w:webHidden/>
          </w:rPr>
          <w:fldChar w:fldCharType="separate"/>
        </w:r>
        <w:r w:rsidR="002B3EF1">
          <w:rPr>
            <w:noProof/>
            <w:webHidden/>
          </w:rPr>
          <w:t>48</w:t>
        </w:r>
        <w:r w:rsidR="002B3EF1">
          <w:rPr>
            <w:noProof/>
            <w:webHidden/>
          </w:rPr>
          <w:fldChar w:fldCharType="end"/>
        </w:r>
      </w:hyperlink>
    </w:p>
    <w:p w14:paraId="49B6D80F" w14:textId="04FC6D3C"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56" w:history="1">
        <w:r w:rsidR="002B3EF1" w:rsidRPr="009C558C">
          <w:rPr>
            <w:rStyle w:val="Hyperlink"/>
          </w:rPr>
          <w:t>Option 12 – Time-based and interactive media</w:t>
        </w:r>
        <w:r w:rsidR="002B3EF1">
          <w:rPr>
            <w:webHidden/>
          </w:rPr>
          <w:tab/>
        </w:r>
        <w:r w:rsidR="002B3EF1">
          <w:rPr>
            <w:webHidden/>
          </w:rPr>
          <w:fldChar w:fldCharType="begin"/>
        </w:r>
        <w:r w:rsidR="002B3EF1">
          <w:rPr>
            <w:webHidden/>
          </w:rPr>
          <w:instrText xml:space="preserve"> PAGEREF _Toc141973156 \h </w:instrText>
        </w:r>
        <w:r w:rsidR="002B3EF1">
          <w:rPr>
            <w:webHidden/>
          </w:rPr>
        </w:r>
        <w:r w:rsidR="002B3EF1">
          <w:rPr>
            <w:webHidden/>
          </w:rPr>
          <w:fldChar w:fldCharType="separate"/>
        </w:r>
        <w:r w:rsidR="002B3EF1">
          <w:rPr>
            <w:webHidden/>
          </w:rPr>
          <w:t>52</w:t>
        </w:r>
        <w:r w:rsidR="002B3EF1">
          <w:rPr>
            <w:webHidden/>
          </w:rPr>
          <w:fldChar w:fldCharType="end"/>
        </w:r>
      </w:hyperlink>
    </w:p>
    <w:p w14:paraId="068BA00E" w14:textId="1CE8F930"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7"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57 \h </w:instrText>
        </w:r>
        <w:r w:rsidR="002B3EF1">
          <w:rPr>
            <w:noProof/>
            <w:webHidden/>
          </w:rPr>
        </w:r>
        <w:r w:rsidR="002B3EF1">
          <w:rPr>
            <w:noProof/>
            <w:webHidden/>
          </w:rPr>
          <w:fldChar w:fldCharType="separate"/>
        </w:r>
        <w:r w:rsidR="002B3EF1">
          <w:rPr>
            <w:noProof/>
            <w:webHidden/>
          </w:rPr>
          <w:t>52</w:t>
        </w:r>
        <w:r w:rsidR="002B3EF1">
          <w:rPr>
            <w:noProof/>
            <w:webHidden/>
          </w:rPr>
          <w:fldChar w:fldCharType="end"/>
        </w:r>
      </w:hyperlink>
    </w:p>
    <w:p w14:paraId="3587DC14" w14:textId="3DF22546"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58"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58 \h </w:instrText>
        </w:r>
        <w:r w:rsidR="002B3EF1">
          <w:rPr>
            <w:noProof/>
            <w:webHidden/>
          </w:rPr>
        </w:r>
        <w:r w:rsidR="002B3EF1">
          <w:rPr>
            <w:noProof/>
            <w:webHidden/>
          </w:rPr>
          <w:fldChar w:fldCharType="separate"/>
        </w:r>
        <w:r w:rsidR="002B3EF1">
          <w:rPr>
            <w:noProof/>
            <w:webHidden/>
          </w:rPr>
          <w:t>52</w:t>
        </w:r>
        <w:r w:rsidR="002B3EF1">
          <w:rPr>
            <w:noProof/>
            <w:webHidden/>
          </w:rPr>
          <w:fldChar w:fldCharType="end"/>
        </w:r>
      </w:hyperlink>
    </w:p>
    <w:p w14:paraId="3812BE70" w14:textId="5F31D35B"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59" w:history="1">
        <w:r w:rsidR="002B3EF1" w:rsidRPr="009C558C">
          <w:rPr>
            <w:rStyle w:val="Hyperlink"/>
          </w:rPr>
          <w:t>Option 13 – Introduction to game design</w:t>
        </w:r>
        <w:r w:rsidR="002B3EF1">
          <w:rPr>
            <w:webHidden/>
          </w:rPr>
          <w:tab/>
        </w:r>
        <w:r w:rsidR="002B3EF1">
          <w:rPr>
            <w:webHidden/>
          </w:rPr>
          <w:fldChar w:fldCharType="begin"/>
        </w:r>
        <w:r w:rsidR="002B3EF1">
          <w:rPr>
            <w:webHidden/>
          </w:rPr>
          <w:instrText xml:space="preserve"> PAGEREF _Toc141973159 \h </w:instrText>
        </w:r>
        <w:r w:rsidR="002B3EF1">
          <w:rPr>
            <w:webHidden/>
          </w:rPr>
        </w:r>
        <w:r w:rsidR="002B3EF1">
          <w:rPr>
            <w:webHidden/>
          </w:rPr>
          <w:fldChar w:fldCharType="separate"/>
        </w:r>
        <w:r w:rsidR="002B3EF1">
          <w:rPr>
            <w:webHidden/>
          </w:rPr>
          <w:t>55</w:t>
        </w:r>
        <w:r w:rsidR="002B3EF1">
          <w:rPr>
            <w:webHidden/>
          </w:rPr>
          <w:fldChar w:fldCharType="end"/>
        </w:r>
      </w:hyperlink>
    </w:p>
    <w:p w14:paraId="422099FE" w14:textId="4603DBDF"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60"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60 \h </w:instrText>
        </w:r>
        <w:r w:rsidR="002B3EF1">
          <w:rPr>
            <w:noProof/>
            <w:webHidden/>
          </w:rPr>
        </w:r>
        <w:r w:rsidR="002B3EF1">
          <w:rPr>
            <w:noProof/>
            <w:webHidden/>
          </w:rPr>
          <w:fldChar w:fldCharType="separate"/>
        </w:r>
        <w:r w:rsidR="002B3EF1">
          <w:rPr>
            <w:noProof/>
            <w:webHidden/>
          </w:rPr>
          <w:t>55</w:t>
        </w:r>
        <w:r w:rsidR="002B3EF1">
          <w:rPr>
            <w:noProof/>
            <w:webHidden/>
          </w:rPr>
          <w:fldChar w:fldCharType="end"/>
        </w:r>
      </w:hyperlink>
    </w:p>
    <w:p w14:paraId="77C06DCD" w14:textId="2D248708"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61"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61 \h </w:instrText>
        </w:r>
        <w:r w:rsidR="002B3EF1">
          <w:rPr>
            <w:noProof/>
            <w:webHidden/>
          </w:rPr>
        </w:r>
        <w:r w:rsidR="002B3EF1">
          <w:rPr>
            <w:noProof/>
            <w:webHidden/>
          </w:rPr>
          <w:fldChar w:fldCharType="separate"/>
        </w:r>
        <w:r w:rsidR="002B3EF1">
          <w:rPr>
            <w:noProof/>
            <w:webHidden/>
          </w:rPr>
          <w:t>55</w:t>
        </w:r>
        <w:r w:rsidR="002B3EF1">
          <w:rPr>
            <w:noProof/>
            <w:webHidden/>
          </w:rPr>
          <w:fldChar w:fldCharType="end"/>
        </w:r>
      </w:hyperlink>
    </w:p>
    <w:p w14:paraId="2C414B15" w14:textId="285801DB" w:rsidR="002B3EF1" w:rsidRDefault="00365A4A">
      <w:pPr>
        <w:pStyle w:val="TOC2"/>
        <w:rPr>
          <w:rFonts w:asciiTheme="minorHAnsi" w:eastAsiaTheme="minorEastAsia" w:hAnsiTheme="minorHAnsi" w:cstheme="minorBidi"/>
          <w:kern w:val="2"/>
          <w:sz w:val="22"/>
          <w:szCs w:val="22"/>
          <w:lang w:eastAsia="en-AU"/>
          <w14:ligatures w14:val="standardContextual"/>
        </w:rPr>
      </w:pPr>
      <w:hyperlink w:anchor="_Toc141973162" w:history="1">
        <w:r w:rsidR="002B3EF1" w:rsidRPr="009C558C">
          <w:rPr>
            <w:rStyle w:val="Hyperlink"/>
          </w:rPr>
          <w:t>Option 14 – Advanced practice in game design</w:t>
        </w:r>
        <w:r w:rsidR="002B3EF1">
          <w:rPr>
            <w:webHidden/>
          </w:rPr>
          <w:tab/>
        </w:r>
        <w:r w:rsidR="002B3EF1">
          <w:rPr>
            <w:webHidden/>
          </w:rPr>
          <w:fldChar w:fldCharType="begin"/>
        </w:r>
        <w:r w:rsidR="002B3EF1">
          <w:rPr>
            <w:webHidden/>
          </w:rPr>
          <w:instrText xml:space="preserve"> PAGEREF _Toc141973162 \h </w:instrText>
        </w:r>
        <w:r w:rsidR="002B3EF1">
          <w:rPr>
            <w:webHidden/>
          </w:rPr>
        </w:r>
        <w:r w:rsidR="002B3EF1">
          <w:rPr>
            <w:webHidden/>
          </w:rPr>
          <w:fldChar w:fldCharType="separate"/>
        </w:r>
        <w:r w:rsidR="002B3EF1">
          <w:rPr>
            <w:webHidden/>
          </w:rPr>
          <w:t>58</w:t>
        </w:r>
        <w:r w:rsidR="002B3EF1">
          <w:rPr>
            <w:webHidden/>
          </w:rPr>
          <w:fldChar w:fldCharType="end"/>
        </w:r>
      </w:hyperlink>
    </w:p>
    <w:p w14:paraId="5FEA36F9" w14:textId="79F0D5EE"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63" w:history="1">
        <w:r w:rsidR="002B3EF1" w:rsidRPr="009C558C">
          <w:rPr>
            <w:rStyle w:val="Hyperlink"/>
            <w:noProof/>
          </w:rPr>
          <w:t>Outcomes</w:t>
        </w:r>
        <w:r w:rsidR="002B3EF1">
          <w:rPr>
            <w:noProof/>
            <w:webHidden/>
          </w:rPr>
          <w:tab/>
        </w:r>
        <w:r w:rsidR="002B3EF1">
          <w:rPr>
            <w:noProof/>
            <w:webHidden/>
          </w:rPr>
          <w:fldChar w:fldCharType="begin"/>
        </w:r>
        <w:r w:rsidR="002B3EF1">
          <w:rPr>
            <w:noProof/>
            <w:webHidden/>
          </w:rPr>
          <w:instrText xml:space="preserve"> PAGEREF _Toc141973163 \h </w:instrText>
        </w:r>
        <w:r w:rsidR="002B3EF1">
          <w:rPr>
            <w:noProof/>
            <w:webHidden/>
          </w:rPr>
        </w:r>
        <w:r w:rsidR="002B3EF1">
          <w:rPr>
            <w:noProof/>
            <w:webHidden/>
          </w:rPr>
          <w:fldChar w:fldCharType="separate"/>
        </w:r>
        <w:r w:rsidR="002B3EF1">
          <w:rPr>
            <w:noProof/>
            <w:webHidden/>
          </w:rPr>
          <w:t>58</w:t>
        </w:r>
        <w:r w:rsidR="002B3EF1">
          <w:rPr>
            <w:noProof/>
            <w:webHidden/>
          </w:rPr>
          <w:fldChar w:fldCharType="end"/>
        </w:r>
      </w:hyperlink>
    </w:p>
    <w:p w14:paraId="374BE033" w14:textId="7A664118" w:rsidR="002B3EF1" w:rsidRDefault="00365A4A">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1973164" w:history="1">
        <w:r w:rsidR="002B3EF1" w:rsidRPr="009C558C">
          <w:rPr>
            <w:rStyle w:val="Hyperlink"/>
            <w:noProof/>
          </w:rPr>
          <w:t>Content</w:t>
        </w:r>
        <w:r w:rsidR="002B3EF1">
          <w:rPr>
            <w:noProof/>
            <w:webHidden/>
          </w:rPr>
          <w:tab/>
        </w:r>
        <w:r w:rsidR="002B3EF1">
          <w:rPr>
            <w:noProof/>
            <w:webHidden/>
          </w:rPr>
          <w:fldChar w:fldCharType="begin"/>
        </w:r>
        <w:r w:rsidR="002B3EF1">
          <w:rPr>
            <w:noProof/>
            <w:webHidden/>
          </w:rPr>
          <w:instrText xml:space="preserve"> PAGEREF _Toc141973164 \h </w:instrText>
        </w:r>
        <w:r w:rsidR="002B3EF1">
          <w:rPr>
            <w:noProof/>
            <w:webHidden/>
          </w:rPr>
        </w:r>
        <w:r w:rsidR="002B3EF1">
          <w:rPr>
            <w:noProof/>
            <w:webHidden/>
          </w:rPr>
          <w:fldChar w:fldCharType="separate"/>
        </w:r>
        <w:r w:rsidR="002B3EF1">
          <w:rPr>
            <w:noProof/>
            <w:webHidden/>
          </w:rPr>
          <w:t>58</w:t>
        </w:r>
        <w:r w:rsidR="002B3EF1">
          <w:rPr>
            <w:noProof/>
            <w:webHidden/>
          </w:rPr>
          <w:fldChar w:fldCharType="end"/>
        </w:r>
      </w:hyperlink>
    </w:p>
    <w:p w14:paraId="3F9B1DC2" w14:textId="74E4D406" w:rsidR="00715219" w:rsidRPr="00715219" w:rsidRDefault="00CD0CF7" w:rsidP="00715219">
      <w:r>
        <w:rPr>
          <w:rFonts w:cstheme="minorBidi"/>
          <w:noProof/>
          <w:color w:val="2B579A"/>
          <w:shd w:val="clear" w:color="auto" w:fill="E6E6E6"/>
        </w:rPr>
        <w:fldChar w:fldCharType="end"/>
      </w:r>
      <w:r w:rsidR="00715219">
        <w:rPr>
          <w:rFonts w:cstheme="minorBidi"/>
          <w:noProof/>
          <w:color w:val="2B579A"/>
          <w:shd w:val="clear" w:color="auto" w:fill="E6E6E6"/>
        </w:rPr>
        <w:br w:type="page"/>
      </w:r>
    </w:p>
    <w:p w14:paraId="75425D63" w14:textId="5A81FC1C" w:rsidR="00B411A5" w:rsidRPr="00046862" w:rsidRDefault="00403D15" w:rsidP="00715219">
      <w:pPr>
        <w:pStyle w:val="Heading2"/>
      </w:pPr>
      <w:bookmarkStart w:id="0" w:name="_Toc141973110"/>
      <w:r>
        <w:lastRenderedPageBreak/>
        <w:t>In</w:t>
      </w:r>
      <w:r w:rsidR="00F375AC">
        <w:t>troduction</w:t>
      </w:r>
      <w:bookmarkEnd w:id="0"/>
    </w:p>
    <w:p w14:paraId="21D86C30" w14:textId="2ACFBC7C" w:rsidR="0045677E" w:rsidRPr="00D54FA0" w:rsidRDefault="005C54AF" w:rsidP="00D54FA0">
      <w:r w:rsidRPr="00D54FA0">
        <w:t>Design and media studies</w:t>
      </w:r>
      <w:r w:rsidR="0045677E" w:rsidRPr="00D54FA0">
        <w:t xml:space="preserve"> is a Stage 5 NSW Department of Education approved elective course.</w:t>
      </w:r>
    </w:p>
    <w:p w14:paraId="3FBFFF58" w14:textId="4E57D9F0" w:rsidR="00B411A5" w:rsidRPr="00D54FA0" w:rsidRDefault="00B411A5" w:rsidP="00D54FA0">
      <w:r>
        <w:t>The</w:t>
      </w:r>
      <w:r w:rsidR="00123EFE">
        <w:t xml:space="preserve"> </w:t>
      </w:r>
      <w:hyperlink r:id="rId8">
        <w:r w:rsidRPr="730F00F6">
          <w:rPr>
            <w:rStyle w:val="Hyperlink"/>
          </w:rPr>
          <w:t>Curriculum planning and programming, assessing and reporting to parents K-1</w:t>
        </w:r>
        <w:r w:rsidR="0014074E" w:rsidRPr="730F00F6">
          <w:rPr>
            <w:rStyle w:val="Hyperlink"/>
          </w:rPr>
          <w:t>2 Policy</w:t>
        </w:r>
      </w:hyperlink>
      <w:r w:rsidR="341EA28A">
        <w:t xml:space="preserve"> </w:t>
      </w:r>
      <w:r w:rsidR="0045677E">
        <w:t xml:space="preserve">and the associated policy </w:t>
      </w:r>
      <w:r>
        <w:t>standards</w:t>
      </w:r>
      <w:r w:rsidR="0045677E">
        <w:t xml:space="preserve"> </w:t>
      </w:r>
      <w:r>
        <w:t>set out the requirements for schools regarding the mandatory hours for additional studies (electives) in Stage 5. Version 9.3 of the policy standards introduces the option of NSW Department of Education approved elective courses which can make up a maximum of 200 hours of the mandatory 400 hours of electives.</w:t>
      </w:r>
    </w:p>
    <w:p w14:paraId="43B3B2CD" w14:textId="3FBA6437" w:rsidR="00B411A5" w:rsidRPr="00D54FA0" w:rsidRDefault="00B411A5" w:rsidP="00D54FA0">
      <w:r w:rsidRPr="00D54FA0">
        <w:t xml:space="preserve">If a school chooses to deliver </w:t>
      </w:r>
      <w:proofErr w:type="gramStart"/>
      <w:r w:rsidRPr="00D54FA0">
        <w:t>a</w:t>
      </w:r>
      <w:proofErr w:type="gramEnd"/>
      <w:r w:rsidRPr="00D54FA0">
        <w:t xml:space="preserve"> NSW Department of Education approved elective course, students and parents</w:t>
      </w:r>
      <w:r w:rsidR="00267C1D">
        <w:t xml:space="preserve"> or </w:t>
      </w:r>
      <w:r w:rsidRPr="00D54FA0">
        <w:t>carers need to be consulted and understand that the course will not be listed on the Record of School Achievement (</w:t>
      </w:r>
      <w:proofErr w:type="spellStart"/>
      <w:r w:rsidRPr="00D54FA0">
        <w:t>RoSA</w:t>
      </w:r>
      <w:proofErr w:type="spellEnd"/>
      <w:r w:rsidRPr="00D54FA0">
        <w:t>).</w:t>
      </w:r>
    </w:p>
    <w:p w14:paraId="26C99098" w14:textId="4C9BEED5" w:rsidR="00403D15" w:rsidRDefault="00206678" w:rsidP="008A6927">
      <w:pPr>
        <w:pStyle w:val="FeatureBox2"/>
      </w:pPr>
      <w:r>
        <w:t>Content for some options</w:t>
      </w:r>
      <w:r w:rsidR="00206831" w:rsidRPr="00206831">
        <w:t xml:space="preserve"> </w:t>
      </w:r>
      <w:r>
        <w:t>with</w:t>
      </w:r>
      <w:r w:rsidR="00206831" w:rsidRPr="00206831">
        <w:t xml:space="preserve">in the </w:t>
      </w:r>
      <w:r>
        <w:t>D</w:t>
      </w:r>
      <w:r w:rsidR="00206831">
        <w:t>esign and media studies</w:t>
      </w:r>
      <w:r w:rsidR="00206831" w:rsidRPr="00206831">
        <w:t xml:space="preserve"> course are based on content initially developed as school-developed</w:t>
      </w:r>
      <w:r w:rsidR="006575DC">
        <w:t>,</w:t>
      </w:r>
      <w:r w:rsidR="00206831" w:rsidRPr="00206831">
        <w:t xml:space="preserve"> board endorsed courses by teachers at </w:t>
      </w:r>
      <w:r w:rsidR="00206831" w:rsidRPr="00A3237F">
        <w:t>Dulwich High School of Visual Arts and Design</w:t>
      </w:r>
      <w:r w:rsidR="00206831">
        <w:t xml:space="preserve">, </w:t>
      </w:r>
      <w:r w:rsidR="00206831" w:rsidRPr="00206831">
        <w:t>Newtown High School of the Performing Arts</w:t>
      </w:r>
      <w:r w:rsidR="00206831">
        <w:t>, C</w:t>
      </w:r>
      <w:r w:rsidR="00206831" w:rsidRPr="007014BB">
        <w:t>ampbelltown Performing Arts High School</w:t>
      </w:r>
      <w:r w:rsidR="00206831">
        <w:t xml:space="preserve">, </w:t>
      </w:r>
      <w:r w:rsidR="00CE0BA3">
        <w:t xml:space="preserve">and </w:t>
      </w:r>
      <w:r w:rsidR="00206831" w:rsidRPr="00BF58B3">
        <w:t>Northmead Creative and Performing Arts High School</w:t>
      </w:r>
      <w:r w:rsidR="00206831" w:rsidRPr="00206831">
        <w:t>.</w:t>
      </w:r>
      <w:r w:rsidR="00403D15">
        <w:br w:type="page"/>
      </w:r>
    </w:p>
    <w:p w14:paraId="2356407E" w14:textId="773D5C16" w:rsidR="005E5412" w:rsidRDefault="005E5412" w:rsidP="00715219">
      <w:pPr>
        <w:pStyle w:val="Heading2"/>
        <w:tabs>
          <w:tab w:val="left" w:pos="5375"/>
        </w:tabs>
      </w:pPr>
      <w:bookmarkStart w:id="1" w:name="_Toc141973111"/>
      <w:r>
        <w:lastRenderedPageBreak/>
        <w:t>Rationale</w:t>
      </w:r>
      <w:bookmarkEnd w:id="1"/>
    </w:p>
    <w:p w14:paraId="2677961B" w14:textId="05B103C4" w:rsidR="00675EC0" w:rsidRDefault="00675EC0" w:rsidP="6103A74E">
      <w:r>
        <w:t xml:space="preserve">Design and media </w:t>
      </w:r>
      <w:r w:rsidR="00DA1B71">
        <w:t xml:space="preserve">are all around us </w:t>
      </w:r>
      <w:r>
        <w:t>and w</w:t>
      </w:r>
      <w:r w:rsidR="00DA1B71">
        <w:t>e are consuming more</w:t>
      </w:r>
      <w:r>
        <w:t xml:space="preserve"> of it</w:t>
      </w:r>
      <w:r w:rsidR="00A4086F">
        <w:t xml:space="preserve"> </w:t>
      </w:r>
      <w:r>
        <w:t>than ever before. Design and media can be defined as the intentional creation of images and objects in 2D, 3D, and 4D forms that combine aesthetic and functional qualities. From entertainment to social media, advertising, print and packaging</w:t>
      </w:r>
      <w:r w:rsidR="00267C1D">
        <w:t>,</w:t>
      </w:r>
      <w:r>
        <w:t xml:space="preserve"> designers and </w:t>
      </w:r>
      <w:r w:rsidR="00041F19">
        <w:t xml:space="preserve">media </w:t>
      </w:r>
      <w:r>
        <w:t xml:space="preserve">creators make deliberate choices to stand out in a crowded </w:t>
      </w:r>
      <w:r w:rsidR="008F3791">
        <w:t>market</w:t>
      </w:r>
      <w:r>
        <w:t xml:space="preserve"> and engage audiences with their works.</w:t>
      </w:r>
    </w:p>
    <w:p w14:paraId="54C65C01" w14:textId="598E77F1" w:rsidR="00675EC0" w:rsidRDefault="00675EC0" w:rsidP="007B4A4C">
      <w:r>
        <w:t>In this course, students will take a step behind the scenes to learn about the practices and techniques used by designers and</w:t>
      </w:r>
      <w:r w:rsidR="00F74EDF">
        <w:t xml:space="preserve"> media</w:t>
      </w:r>
      <w:r>
        <w:t xml:space="preserve"> creators to communicate their message</w:t>
      </w:r>
      <w:r w:rsidR="00DA1B71">
        <w:t>s</w:t>
      </w:r>
      <w:r>
        <w:t xml:space="preserve"> to audiences. They will be challenged to consider what it takes to make effective and engaging design and media products</w:t>
      </w:r>
      <w:r w:rsidR="007827D0">
        <w:t xml:space="preserve"> and</w:t>
      </w:r>
      <w:r>
        <w:t xml:space="preserve"> put those techniques into practice as they create their own design and media works.</w:t>
      </w:r>
    </w:p>
    <w:p w14:paraId="58C4762B" w14:textId="60B19C0B" w:rsidR="00675EC0" w:rsidRDefault="00675EC0" w:rsidP="007B4A4C">
      <w:r>
        <w:t>The broad scope of this course allows for students to engage with a range of practices to create 2D, 3D</w:t>
      </w:r>
      <w:r w:rsidR="008F3791">
        <w:t>,</w:t>
      </w:r>
      <w:r>
        <w:t xml:space="preserve"> and time-based media, including:</w:t>
      </w:r>
    </w:p>
    <w:p w14:paraId="03F6275E" w14:textId="77777777" w:rsidR="00675EC0" w:rsidRPr="008951A0" w:rsidRDefault="00675EC0" w:rsidP="008951A0">
      <w:pPr>
        <w:pStyle w:val="ListBullet"/>
      </w:pPr>
      <w:bookmarkStart w:id="2" w:name="_Hlk103863993"/>
      <w:r w:rsidRPr="008951A0">
        <w:t>filmmaking and video production</w:t>
      </w:r>
    </w:p>
    <w:p w14:paraId="1550E92A" w14:textId="18BC441D" w:rsidR="00675EC0" w:rsidRPr="008951A0" w:rsidRDefault="00675EC0" w:rsidP="008951A0">
      <w:pPr>
        <w:pStyle w:val="ListBullet"/>
      </w:pPr>
      <w:r w:rsidRPr="008951A0">
        <w:t>illustration, cartooning</w:t>
      </w:r>
      <w:r w:rsidR="008F3791">
        <w:t>,</w:t>
      </w:r>
      <w:r w:rsidRPr="008951A0">
        <w:t xml:space="preserve"> and animation</w:t>
      </w:r>
    </w:p>
    <w:p w14:paraId="5C0DA395" w14:textId="77777777" w:rsidR="00675EC0" w:rsidRPr="008951A0" w:rsidRDefault="00675EC0" w:rsidP="008951A0">
      <w:pPr>
        <w:pStyle w:val="ListBullet"/>
      </w:pPr>
      <w:r w:rsidRPr="008951A0">
        <w:t>graphic design</w:t>
      </w:r>
    </w:p>
    <w:p w14:paraId="28B3454C" w14:textId="546B720F" w:rsidR="00675EC0" w:rsidRPr="008951A0" w:rsidRDefault="00675EC0" w:rsidP="008951A0">
      <w:pPr>
        <w:pStyle w:val="ListBullet"/>
      </w:pPr>
      <w:r w:rsidRPr="008951A0">
        <w:t>3D, game, and interactive design.</w:t>
      </w:r>
      <w:bookmarkEnd w:id="2"/>
      <w:r w:rsidRPr="008951A0">
        <w:br w:type="page"/>
      </w:r>
    </w:p>
    <w:p w14:paraId="3D7F2580" w14:textId="75E9DC6E" w:rsidR="00146046" w:rsidRDefault="00D43AEC" w:rsidP="00E660C5">
      <w:pPr>
        <w:pStyle w:val="Heading2"/>
      </w:pPr>
      <w:bookmarkStart w:id="3" w:name="_Toc141973112"/>
      <w:r>
        <w:lastRenderedPageBreak/>
        <w:t>Aim</w:t>
      </w:r>
      <w:bookmarkEnd w:id="3"/>
    </w:p>
    <w:p w14:paraId="1628B9B6" w14:textId="3F7F738B" w:rsidR="00D43AEC" w:rsidRDefault="00675EC0" w:rsidP="007B4A4C">
      <w:r>
        <w:t>Th</w:t>
      </w:r>
      <w:r w:rsidR="00D64B7E">
        <w:t xml:space="preserve">is </w:t>
      </w:r>
      <w:r w:rsidR="00820314">
        <w:t>course aims to engage and develop student interest, skills, knowledge</w:t>
      </w:r>
      <w:r w:rsidR="0098750D">
        <w:t>,</w:t>
      </w:r>
      <w:r w:rsidR="006221FF">
        <w:t xml:space="preserve"> </w:t>
      </w:r>
      <w:r>
        <w:t xml:space="preserve">and understanding </w:t>
      </w:r>
      <w:r w:rsidR="0026321E">
        <w:t xml:space="preserve">of </w:t>
      </w:r>
      <w:r>
        <w:t xml:space="preserve">design and media production. Working as individuals and </w:t>
      </w:r>
      <w:r w:rsidR="006E4AC5">
        <w:t>collaborating</w:t>
      </w:r>
      <w:r>
        <w:t xml:space="preserve"> with their peers, students will engage with professional practices to produce high-quality design and media works.</w:t>
      </w:r>
      <w:r w:rsidR="00D43AEC">
        <w:br w:type="page"/>
      </w:r>
    </w:p>
    <w:p w14:paraId="14ACE90F" w14:textId="77A34EFF" w:rsidR="00F17539" w:rsidRDefault="005E5412" w:rsidP="00E660C5">
      <w:pPr>
        <w:pStyle w:val="Heading2"/>
      </w:pPr>
      <w:bookmarkStart w:id="4" w:name="_Toc141973113"/>
      <w:r>
        <w:lastRenderedPageBreak/>
        <w:t xml:space="preserve">Course </w:t>
      </w:r>
      <w:r w:rsidR="00361FFD">
        <w:t>s</w:t>
      </w:r>
      <w:r w:rsidR="00146046">
        <w:t>tructure</w:t>
      </w:r>
      <w:r w:rsidR="00361FFD">
        <w:t xml:space="preserve"> and requirements</w:t>
      </w:r>
      <w:bookmarkEnd w:id="4"/>
    </w:p>
    <w:p w14:paraId="1A3246FE" w14:textId="715B77ED" w:rsidR="00E01200" w:rsidRDefault="00675EC0" w:rsidP="007B4A4C">
      <w:r>
        <w:t xml:space="preserve">Students may undertake either 100 or 200 hours of study in </w:t>
      </w:r>
      <w:r w:rsidR="008B3550">
        <w:t>D</w:t>
      </w:r>
      <w:r>
        <w:t>esign and media studies in Stage 5.</w:t>
      </w:r>
    </w:p>
    <w:p w14:paraId="324F693D" w14:textId="3F21AACB" w:rsidR="00675EC0" w:rsidRDefault="00E01200" w:rsidP="007B4A4C">
      <w:r>
        <w:t xml:space="preserve">The course is divided into core </w:t>
      </w:r>
      <w:r w:rsidR="0047446C">
        <w:t xml:space="preserve">topics </w:t>
      </w:r>
      <w:r>
        <w:t>and options</w:t>
      </w:r>
      <w:r w:rsidR="00004878">
        <w:t>.</w:t>
      </w:r>
      <w:r w:rsidR="03E7465C">
        <w:t xml:space="preserve"> </w:t>
      </w:r>
      <w:r w:rsidR="00004878">
        <w:t xml:space="preserve">The course may be </w:t>
      </w:r>
      <w:r w:rsidR="00675EC0">
        <w:t>structured in the following ways:</w:t>
      </w:r>
    </w:p>
    <w:p w14:paraId="2B8529E5" w14:textId="18D25376" w:rsidR="00675EC0" w:rsidRPr="0092646B" w:rsidRDefault="00675EC0" w:rsidP="007B4A4C">
      <w:pPr>
        <w:rPr>
          <w:rStyle w:val="Strong"/>
        </w:rPr>
      </w:pPr>
      <w:r w:rsidRPr="0092646B">
        <w:rPr>
          <w:rStyle w:val="Strong"/>
        </w:rPr>
        <w:t>100-hour course</w:t>
      </w:r>
      <w:r w:rsidR="002B3EF1">
        <w:rPr>
          <w:rStyle w:val="Strong"/>
        </w:rPr>
        <w:t>:</w:t>
      </w:r>
    </w:p>
    <w:p w14:paraId="2EA4FCC6" w14:textId="5FB1D9D5" w:rsidR="00675EC0" w:rsidRPr="00E821D4" w:rsidRDefault="00675EC0" w:rsidP="0093266A">
      <w:pPr>
        <w:pStyle w:val="ListBullet"/>
      </w:pPr>
      <w:r>
        <w:t>both core topics</w:t>
      </w:r>
    </w:p>
    <w:p w14:paraId="0A8215D2" w14:textId="4A62A8C3" w:rsidR="00675EC0" w:rsidRPr="00361FFD" w:rsidRDefault="00675EC0" w:rsidP="0093266A">
      <w:pPr>
        <w:pStyle w:val="ListBullet"/>
      </w:pPr>
      <w:r>
        <w:t xml:space="preserve">additional study of selected options to meet the 100-hour requirement (minimum </w:t>
      </w:r>
      <w:r w:rsidR="005A1A17">
        <w:t xml:space="preserve">of </w:t>
      </w:r>
      <w:r>
        <w:t>2)</w:t>
      </w:r>
      <w:r w:rsidR="00EE77AF">
        <w:t>.</w:t>
      </w:r>
    </w:p>
    <w:p w14:paraId="3B8BBD41" w14:textId="57D899C0" w:rsidR="00675EC0" w:rsidRPr="0092646B" w:rsidRDefault="00675EC0" w:rsidP="007B4A4C">
      <w:pPr>
        <w:rPr>
          <w:rStyle w:val="Strong"/>
        </w:rPr>
      </w:pPr>
      <w:r w:rsidRPr="0092646B">
        <w:rPr>
          <w:rStyle w:val="Strong"/>
        </w:rPr>
        <w:t>200-hour course</w:t>
      </w:r>
      <w:r w:rsidR="002B3EF1">
        <w:rPr>
          <w:rStyle w:val="Strong"/>
        </w:rPr>
        <w:t>:</w:t>
      </w:r>
    </w:p>
    <w:p w14:paraId="7AE847A4" w14:textId="51488F0D" w:rsidR="00675EC0" w:rsidRDefault="00675EC0" w:rsidP="0093266A">
      <w:pPr>
        <w:pStyle w:val="ListBullet"/>
      </w:pPr>
      <w:r>
        <w:t>both core topics</w:t>
      </w:r>
    </w:p>
    <w:p w14:paraId="3C116766" w14:textId="1CAC35EB" w:rsidR="00675EC0" w:rsidRPr="00983030" w:rsidRDefault="00675EC0" w:rsidP="0093266A">
      <w:pPr>
        <w:pStyle w:val="ListBullet"/>
      </w:pPr>
      <w:r>
        <w:t xml:space="preserve">additional study of selected options to meet the 200-hour requirement (minimum </w:t>
      </w:r>
      <w:r w:rsidR="005A1A17">
        <w:t xml:space="preserve">of </w:t>
      </w:r>
      <w:r>
        <w:t>6).</w:t>
      </w:r>
    </w:p>
    <w:p w14:paraId="02B8819C" w14:textId="77777777" w:rsidR="00675EC0" w:rsidRDefault="00675EC0" w:rsidP="00E660C5">
      <w:pPr>
        <w:pStyle w:val="Heading3"/>
      </w:pPr>
      <w:bookmarkStart w:id="5" w:name="_Toc141973114"/>
      <w:r>
        <w:t>Core</w:t>
      </w:r>
      <w:bookmarkEnd w:id="5"/>
    </w:p>
    <w:p w14:paraId="7B50F112" w14:textId="03957C68" w:rsidR="00675EC0" w:rsidRPr="00361FFD" w:rsidRDefault="00437EAB" w:rsidP="007B4A4C">
      <w:pPr>
        <w:rPr>
          <w:lang w:eastAsia="zh-CN"/>
        </w:rPr>
      </w:pPr>
      <w:r w:rsidRPr="735A9B94">
        <w:rPr>
          <w:lang w:eastAsia="zh-CN"/>
        </w:rPr>
        <w:t xml:space="preserve">Each core </w:t>
      </w:r>
      <w:r w:rsidR="008B3550" w:rsidRPr="735A9B94">
        <w:rPr>
          <w:lang w:eastAsia="zh-CN"/>
        </w:rPr>
        <w:t>topic</w:t>
      </w:r>
      <w:r w:rsidRPr="735A9B94">
        <w:rPr>
          <w:lang w:eastAsia="zh-CN"/>
        </w:rPr>
        <w:t xml:space="preserve"> represents 2</w:t>
      </w:r>
      <w:r w:rsidR="43CF9B14" w:rsidRPr="735A9B94">
        <w:rPr>
          <w:lang w:eastAsia="zh-CN"/>
        </w:rPr>
        <w:t>5</w:t>
      </w:r>
      <w:r w:rsidR="002B3EF1">
        <w:rPr>
          <w:lang w:eastAsia="zh-CN"/>
        </w:rPr>
        <w:t xml:space="preserve"> to </w:t>
      </w:r>
      <w:r w:rsidR="43CF9B14" w:rsidRPr="735A9B94">
        <w:rPr>
          <w:lang w:eastAsia="zh-CN"/>
        </w:rPr>
        <w:t>30</w:t>
      </w:r>
      <w:r w:rsidRPr="735A9B94">
        <w:rPr>
          <w:lang w:eastAsia="zh-CN"/>
        </w:rPr>
        <w:t xml:space="preserve"> indicative hours:</w:t>
      </w:r>
    </w:p>
    <w:p w14:paraId="6B3D309B" w14:textId="5E5E7B25" w:rsidR="00675EC0" w:rsidRPr="00D64B7E" w:rsidRDefault="007C6476" w:rsidP="00323054">
      <w:pPr>
        <w:pStyle w:val="ListBullet"/>
      </w:pPr>
      <w:r>
        <w:t xml:space="preserve">Core 1 – </w:t>
      </w:r>
      <w:r w:rsidR="00675EC0">
        <w:t>Design and media conventions</w:t>
      </w:r>
    </w:p>
    <w:p w14:paraId="257E9ED3" w14:textId="312E22B0" w:rsidR="00675EC0" w:rsidRDefault="00F710F7" w:rsidP="00323054">
      <w:pPr>
        <w:pStyle w:val="ListBullet"/>
      </w:pPr>
      <w:r>
        <w:t xml:space="preserve">Core 2 – </w:t>
      </w:r>
      <w:r w:rsidR="00675EC0">
        <w:t>Design and media production</w:t>
      </w:r>
      <w:r w:rsidR="000929F3">
        <w:t xml:space="preserve"> project</w:t>
      </w:r>
    </w:p>
    <w:p w14:paraId="196D8FA8" w14:textId="0E301F9A" w:rsidR="006613DD" w:rsidRPr="00D64B7E" w:rsidRDefault="002045D0" w:rsidP="00BD5326">
      <w:pPr>
        <w:pStyle w:val="Featurepink"/>
      </w:pPr>
      <w:r w:rsidRPr="00444B06">
        <w:t>Core 1 – Design and media conventions</w:t>
      </w:r>
      <w:r w:rsidR="00715F56">
        <w:t xml:space="preserve"> is a pre-requisite for Core 2 and all optional topics.</w:t>
      </w:r>
    </w:p>
    <w:p w14:paraId="059FC984" w14:textId="77777777" w:rsidR="00675EC0" w:rsidRDefault="00675EC0" w:rsidP="00E660C5">
      <w:pPr>
        <w:pStyle w:val="Heading3"/>
      </w:pPr>
      <w:bookmarkStart w:id="6" w:name="_Toc141973115"/>
      <w:r>
        <w:t>Options</w:t>
      </w:r>
      <w:bookmarkEnd w:id="6"/>
    </w:p>
    <w:p w14:paraId="5E027DA8" w14:textId="56FAF7FC" w:rsidR="00675EC0" w:rsidRPr="00F31D7F" w:rsidRDefault="00231FDC" w:rsidP="007B4A4C">
      <w:pPr>
        <w:rPr>
          <w:lang w:eastAsia="zh-CN"/>
        </w:rPr>
      </w:pPr>
      <w:r>
        <w:rPr>
          <w:lang w:eastAsia="zh-CN"/>
        </w:rPr>
        <w:t xml:space="preserve">Each option topic should be </w:t>
      </w:r>
      <w:r w:rsidR="002672CE" w:rsidRPr="735A9B94">
        <w:rPr>
          <w:lang w:eastAsia="zh-CN"/>
        </w:rPr>
        <w:t>15</w:t>
      </w:r>
      <w:r w:rsidR="002B3EF1">
        <w:rPr>
          <w:lang w:eastAsia="zh-CN"/>
        </w:rPr>
        <w:t xml:space="preserve"> to </w:t>
      </w:r>
      <w:r w:rsidR="497ED869" w:rsidRPr="735A9B94">
        <w:rPr>
          <w:lang w:eastAsia="zh-CN"/>
        </w:rPr>
        <w:t>2</w:t>
      </w:r>
      <w:r w:rsidR="00FB567D" w:rsidRPr="735A9B94">
        <w:rPr>
          <w:lang w:eastAsia="zh-CN"/>
        </w:rPr>
        <w:t>5</w:t>
      </w:r>
      <w:r w:rsidR="00675EC0" w:rsidRPr="735A9B94">
        <w:rPr>
          <w:lang w:eastAsia="zh-CN"/>
        </w:rPr>
        <w:t xml:space="preserve"> indicative hours</w:t>
      </w:r>
      <w:r>
        <w:rPr>
          <w:lang w:eastAsia="zh-CN"/>
        </w:rPr>
        <w:t>.</w:t>
      </w:r>
    </w:p>
    <w:p w14:paraId="209B726C" w14:textId="09400BC4" w:rsidR="00675EC0" w:rsidRPr="00D64B7E" w:rsidRDefault="00FF2104" w:rsidP="002A7030">
      <w:pPr>
        <w:pStyle w:val="ListBullet"/>
      </w:pPr>
      <w:r>
        <w:t xml:space="preserve">Option 1 – </w:t>
      </w:r>
      <w:r w:rsidR="0034008C">
        <w:t>Film studies</w:t>
      </w:r>
    </w:p>
    <w:p w14:paraId="06814B4A" w14:textId="58F44458" w:rsidR="00675EC0" w:rsidRPr="00D64B7E" w:rsidRDefault="00FF2104" w:rsidP="002A7030">
      <w:pPr>
        <w:pStyle w:val="ListBullet"/>
      </w:pPr>
      <w:r>
        <w:t xml:space="preserve">Option 2 – </w:t>
      </w:r>
      <w:r w:rsidR="0034008C">
        <w:t>Genre, narrative</w:t>
      </w:r>
      <w:r w:rsidR="00403E00">
        <w:t>,</w:t>
      </w:r>
      <w:r w:rsidR="0034008C">
        <w:t xml:space="preserve"> and meaning</w:t>
      </w:r>
    </w:p>
    <w:p w14:paraId="2932163F" w14:textId="34E4365F" w:rsidR="00675EC0" w:rsidRPr="00D64B7E" w:rsidRDefault="00FF2104" w:rsidP="002A7030">
      <w:pPr>
        <w:pStyle w:val="ListBullet"/>
      </w:pPr>
      <w:r>
        <w:lastRenderedPageBreak/>
        <w:t xml:space="preserve">Option 3 – </w:t>
      </w:r>
      <w:r w:rsidR="0034008C">
        <w:t>Production design</w:t>
      </w:r>
    </w:p>
    <w:p w14:paraId="018C49DB" w14:textId="3A1AE2FE" w:rsidR="00675EC0" w:rsidRPr="00D64B7E" w:rsidRDefault="00FF2104" w:rsidP="002A7030">
      <w:pPr>
        <w:pStyle w:val="ListBullet"/>
      </w:pPr>
      <w:r>
        <w:t xml:space="preserve">Option 4 – </w:t>
      </w:r>
      <w:r w:rsidR="0034008C">
        <w:t>Sound design</w:t>
      </w:r>
    </w:p>
    <w:p w14:paraId="7DF9F74C" w14:textId="25EFEBB6" w:rsidR="00675EC0" w:rsidRPr="00D64B7E" w:rsidRDefault="00FF2104" w:rsidP="002A7030">
      <w:pPr>
        <w:pStyle w:val="ListBullet"/>
      </w:pPr>
      <w:r>
        <w:t xml:space="preserve">Option 5 – </w:t>
      </w:r>
      <w:r w:rsidR="0034008C">
        <w:t>Film and video production 1</w:t>
      </w:r>
      <w:r w:rsidR="00685D51">
        <w:t xml:space="preserve">: </w:t>
      </w:r>
      <w:r w:rsidR="005F2718">
        <w:t>d</w:t>
      </w:r>
      <w:r w:rsidR="0034008C">
        <w:t>evelopment and pre-production</w:t>
      </w:r>
    </w:p>
    <w:p w14:paraId="79912D45" w14:textId="2BB354E3" w:rsidR="00675EC0" w:rsidRPr="00D64B7E" w:rsidRDefault="00FF2104" w:rsidP="002A7030">
      <w:pPr>
        <w:pStyle w:val="ListBullet"/>
      </w:pPr>
      <w:r>
        <w:t xml:space="preserve">Option 6 – </w:t>
      </w:r>
      <w:r w:rsidR="0034008C">
        <w:t>Film and video production 2</w:t>
      </w:r>
      <w:r w:rsidR="00685D51">
        <w:t xml:space="preserve">: </w:t>
      </w:r>
      <w:r w:rsidR="005F2718">
        <w:t>p</w:t>
      </w:r>
      <w:r w:rsidR="0034008C">
        <w:t>roduction and post-production</w:t>
      </w:r>
    </w:p>
    <w:p w14:paraId="5182B5D0" w14:textId="479098DF" w:rsidR="00675EC0" w:rsidRPr="00D64B7E" w:rsidRDefault="00FF2104" w:rsidP="002A7030">
      <w:pPr>
        <w:pStyle w:val="ListBullet"/>
      </w:pPr>
      <w:r>
        <w:t xml:space="preserve">Option 7 – </w:t>
      </w:r>
      <w:r w:rsidR="007B1692">
        <w:t>Graphic design</w:t>
      </w:r>
    </w:p>
    <w:p w14:paraId="1E85CF3F" w14:textId="1BB69776" w:rsidR="00675EC0" w:rsidRPr="00D64B7E" w:rsidRDefault="00FF2104" w:rsidP="002A7030">
      <w:pPr>
        <w:pStyle w:val="ListBullet"/>
      </w:pPr>
      <w:r>
        <w:t xml:space="preserve">Option 8 – </w:t>
      </w:r>
      <w:r w:rsidR="007B1692">
        <w:t>Illustration</w:t>
      </w:r>
    </w:p>
    <w:p w14:paraId="0E6C5FD5" w14:textId="7EB8F4E4" w:rsidR="00675EC0" w:rsidRPr="00D64B7E" w:rsidRDefault="00FF2104" w:rsidP="002A7030">
      <w:pPr>
        <w:pStyle w:val="ListBullet"/>
      </w:pPr>
      <w:r>
        <w:t xml:space="preserve">Option 9 – </w:t>
      </w:r>
      <w:r w:rsidR="007B1692">
        <w:t>Introduction to 2D animation</w:t>
      </w:r>
    </w:p>
    <w:p w14:paraId="6EA52DD7" w14:textId="352C58BD" w:rsidR="00675EC0" w:rsidRPr="00D64B7E" w:rsidRDefault="00FF2104" w:rsidP="002A7030">
      <w:pPr>
        <w:pStyle w:val="ListBullet"/>
      </w:pPr>
      <w:r>
        <w:t xml:space="preserve">Option 10 – </w:t>
      </w:r>
      <w:r w:rsidR="007B1692">
        <w:t>Advanced practice in animation</w:t>
      </w:r>
    </w:p>
    <w:p w14:paraId="51DC8B8A" w14:textId="6FCDC12C" w:rsidR="00675EC0" w:rsidRPr="00D64B7E" w:rsidRDefault="00FF2104" w:rsidP="002A7030">
      <w:pPr>
        <w:pStyle w:val="ListBullet"/>
      </w:pPr>
      <w:r>
        <w:t xml:space="preserve">Option 11 – </w:t>
      </w:r>
      <w:r w:rsidR="007B1692">
        <w:t>3D design</w:t>
      </w:r>
      <w:r w:rsidR="00685D51">
        <w:t xml:space="preserve">: </w:t>
      </w:r>
      <w:r w:rsidR="002B3EF1">
        <w:t>o</w:t>
      </w:r>
      <w:r w:rsidR="007B1692">
        <w:t>bjects, environments, actors</w:t>
      </w:r>
    </w:p>
    <w:p w14:paraId="14E1FF7B" w14:textId="2F8B598F" w:rsidR="00675EC0" w:rsidRPr="00D64B7E" w:rsidRDefault="00FF2104" w:rsidP="002A7030">
      <w:pPr>
        <w:pStyle w:val="ListBullet"/>
      </w:pPr>
      <w:r>
        <w:t xml:space="preserve">Option 12 – </w:t>
      </w:r>
      <w:r w:rsidR="007B1692">
        <w:t>Time-based and interactive media</w:t>
      </w:r>
    </w:p>
    <w:p w14:paraId="3D12DD10" w14:textId="2E8DDA04" w:rsidR="00675EC0" w:rsidRPr="00D64B7E" w:rsidRDefault="00FF2104" w:rsidP="002A7030">
      <w:pPr>
        <w:pStyle w:val="ListBullet"/>
      </w:pPr>
      <w:r>
        <w:t xml:space="preserve">Option 13 – </w:t>
      </w:r>
      <w:r w:rsidR="007B1692">
        <w:t>Introduction to game design</w:t>
      </w:r>
    </w:p>
    <w:p w14:paraId="1F21F25F" w14:textId="77777777" w:rsidR="0047764A" w:rsidRPr="006C1B5C" w:rsidRDefault="00FF2104" w:rsidP="006C1B5C">
      <w:pPr>
        <w:pStyle w:val="ListBullet"/>
      </w:pPr>
      <w:r>
        <w:t xml:space="preserve">Option 14 – </w:t>
      </w:r>
      <w:r w:rsidR="007B1692" w:rsidRPr="0047764A">
        <w:t>Advanced</w:t>
      </w:r>
      <w:r w:rsidR="007B1692">
        <w:t xml:space="preserve"> practice in game design</w:t>
      </w:r>
      <w:r w:rsidR="003066D0">
        <w:t>.</w:t>
      </w:r>
    </w:p>
    <w:p w14:paraId="286AE8DD" w14:textId="42804952" w:rsidR="0047764A" w:rsidRPr="006C1B5C" w:rsidRDefault="1952152F" w:rsidP="006C1B5C">
      <w:pPr>
        <w:pStyle w:val="Featurepink"/>
      </w:pPr>
      <w:r w:rsidRPr="58490477">
        <w:t xml:space="preserve">Film and video production 1: </w:t>
      </w:r>
      <w:r w:rsidR="005F2718">
        <w:t>d</w:t>
      </w:r>
      <w:r w:rsidRPr="58490477">
        <w:t xml:space="preserve">evelopment and pre-production is a pre-requisite for Film and video production 2: </w:t>
      </w:r>
      <w:r w:rsidR="005F2718">
        <w:t>p</w:t>
      </w:r>
      <w:r w:rsidRPr="58490477">
        <w:t>roduction and post-</w:t>
      </w:r>
      <w:r w:rsidR="38AB8686" w:rsidRPr="58490477">
        <w:t>production</w:t>
      </w:r>
      <w:r w:rsidR="0047764A">
        <w:t>.</w:t>
      </w:r>
    </w:p>
    <w:p w14:paraId="44CE51E3" w14:textId="72D703A4" w:rsidR="76BE283E" w:rsidRDefault="1952152F" w:rsidP="0047764A">
      <w:pPr>
        <w:pStyle w:val="Featurepink"/>
      </w:pPr>
      <w:r w:rsidRPr="58490477">
        <w:t>Introduction to 2D</w:t>
      </w:r>
      <w:r w:rsidR="1916CFD1" w:rsidRPr="58490477">
        <w:t xml:space="preserve"> animation is a pre-requisite </w:t>
      </w:r>
      <w:r w:rsidR="1916CFD1" w:rsidRPr="073EB896">
        <w:t>for Advanced practice in</w:t>
      </w:r>
      <w:r w:rsidRPr="58490477">
        <w:t xml:space="preserve"> animation</w:t>
      </w:r>
      <w:r w:rsidR="036BAC47">
        <w:t>.</w:t>
      </w:r>
    </w:p>
    <w:p w14:paraId="1C3ACADD" w14:textId="1D6B01FD" w:rsidR="00194455" w:rsidRDefault="62D72334" w:rsidP="00194455">
      <w:pPr>
        <w:pStyle w:val="Featurepink"/>
      </w:pPr>
      <w:r>
        <w:t>Introduction to</w:t>
      </w:r>
      <w:r w:rsidR="00681B39">
        <w:t xml:space="preserve"> </w:t>
      </w:r>
      <w:r w:rsidR="2A1EFECA">
        <w:t>game design</w:t>
      </w:r>
      <w:r>
        <w:t xml:space="preserve"> is a pre-requisite for Advanced practice in</w:t>
      </w:r>
      <w:r w:rsidR="1BA6759A">
        <w:t xml:space="preserve"> game design.</w:t>
      </w:r>
    </w:p>
    <w:p w14:paraId="28E1BB5F" w14:textId="3E569FBC" w:rsidR="000B6F47" w:rsidRDefault="00206678" w:rsidP="000B6F47">
      <w:r>
        <w:t>M</w:t>
      </w:r>
      <w:r w:rsidR="000B6F47">
        <w:t>edium-specific options</w:t>
      </w:r>
      <w:r>
        <w:t xml:space="preserve"> may be selected</w:t>
      </w:r>
      <w:r w:rsidR="000B6F47">
        <w:t xml:space="preserve"> to suit the class context. These topics offer a framework for an in-depth exploration of practices and conventions associated with a particular medium.</w:t>
      </w:r>
    </w:p>
    <w:p w14:paraId="66AEC104" w14:textId="16D5D4BB" w:rsidR="00B60E5A" w:rsidRDefault="00206678" w:rsidP="000B6F47">
      <w:r>
        <w:t>T</w:t>
      </w:r>
      <w:r w:rsidR="000B6F47">
        <w:t xml:space="preserve">opics focus on the technical development of new skills, guided by examples of practice in selected media. Students complete exploratory and experimental activities to apply medium-specific practices </w:t>
      </w:r>
      <w:r w:rsidR="00C5505A">
        <w:t>in</w:t>
      </w:r>
      <w:r w:rsidR="000B6F47">
        <w:t xml:space="preserve"> response </w:t>
      </w:r>
      <w:r w:rsidR="00C5505A">
        <w:t xml:space="preserve">to </w:t>
      </w:r>
      <w:r w:rsidR="007D3BE7">
        <w:t xml:space="preserve">a </w:t>
      </w:r>
      <w:r w:rsidR="005E66A5">
        <w:t>stimulus</w:t>
      </w:r>
      <w:r w:rsidR="007D3BE7">
        <w:t xml:space="preserve"> </w:t>
      </w:r>
      <w:r w:rsidR="005E66A5">
        <w:t>or provocation, which c</w:t>
      </w:r>
      <w:r w:rsidR="00B60E5A">
        <w:t>ould include creative briefs, literary sources,</w:t>
      </w:r>
      <w:r w:rsidR="001072AA">
        <w:t xml:space="preserve"> or entry requirements for </w:t>
      </w:r>
      <w:r w:rsidR="00B60E5A">
        <w:t>exhibition</w:t>
      </w:r>
      <w:r w:rsidR="001072AA">
        <w:t>s</w:t>
      </w:r>
      <w:r w:rsidR="00B60E5A">
        <w:t>, showcase</w:t>
      </w:r>
      <w:r w:rsidR="001072AA">
        <w:t>s</w:t>
      </w:r>
      <w:r w:rsidR="00685D51">
        <w:t>,</w:t>
      </w:r>
      <w:r w:rsidR="00B60E5A">
        <w:t xml:space="preserve"> or competition</w:t>
      </w:r>
      <w:r w:rsidR="001072AA">
        <w:t>s</w:t>
      </w:r>
      <w:r w:rsidR="00B60E5A">
        <w:t>.</w:t>
      </w:r>
      <w:r w:rsidR="001072AA">
        <w:t xml:space="preserve"> Teachers should determine the scope and provocation for student projects but may </w:t>
      </w:r>
      <w:r w:rsidR="007F3832">
        <w:t>provide opportunities for students to co-design provocations.</w:t>
      </w:r>
      <w:r w:rsidR="00B60E5A" w:rsidRPr="591EF90B">
        <w:rPr>
          <w:lang w:eastAsia="zh-CN"/>
        </w:rPr>
        <w:t xml:space="preserve"> </w:t>
      </w:r>
      <w:r w:rsidR="000813DB">
        <w:t>O</w:t>
      </w:r>
      <w:r w:rsidR="00B60E5A">
        <w:t>pportunities for display or exhibition of student works for audiences should be considered.</w:t>
      </w:r>
    </w:p>
    <w:p w14:paraId="3A3BD083" w14:textId="244EC787" w:rsidR="000B6F47" w:rsidRDefault="000B6F47" w:rsidP="000B6F47">
      <w:r>
        <w:t xml:space="preserve">In each topic, a process log </w:t>
      </w:r>
      <w:r w:rsidR="00206678">
        <w:t xml:space="preserve">is used </w:t>
      </w:r>
      <w:r>
        <w:t>to document practice</w:t>
      </w:r>
      <w:r w:rsidR="000813DB">
        <w:t xml:space="preserve"> and collate </w:t>
      </w:r>
      <w:r w:rsidR="00C37951">
        <w:t>documentation of completed projects or well-resolved activities in a portfolio.</w:t>
      </w:r>
    </w:p>
    <w:p w14:paraId="2F8BFBF6" w14:textId="3817F9A6" w:rsidR="0054350F" w:rsidRPr="006C1B5C" w:rsidRDefault="000B6F47" w:rsidP="006C1B5C">
      <w:r>
        <w:lastRenderedPageBreak/>
        <w:t xml:space="preserve">The Core 2 project </w:t>
      </w:r>
      <w:r w:rsidR="00206678">
        <w:t>may</w:t>
      </w:r>
      <w:r>
        <w:t xml:space="preserve"> be completed alongside optional topics to support the ongoing development and production of a project. Topics </w:t>
      </w:r>
      <w:r w:rsidR="00206678">
        <w:t>may</w:t>
      </w:r>
      <w:r>
        <w:t xml:space="preserve"> be used to support ongoing development of the </w:t>
      </w:r>
      <w:hyperlink w:anchor="_Core_2_–" w:history="1">
        <w:r w:rsidRPr="00FA5D20">
          <w:rPr>
            <w:rStyle w:val="Hyperlink"/>
          </w:rPr>
          <w:t xml:space="preserve">Core 2 – </w:t>
        </w:r>
        <w:r w:rsidR="008D1173" w:rsidRPr="00FA5D20">
          <w:rPr>
            <w:rStyle w:val="Hyperlink"/>
          </w:rPr>
          <w:t>D</w:t>
        </w:r>
        <w:r w:rsidRPr="00FA5D20">
          <w:rPr>
            <w:rStyle w:val="Hyperlink"/>
          </w:rPr>
          <w:t>esign and media production project</w:t>
        </w:r>
      </w:hyperlink>
      <w:r>
        <w:t>, with selected materials drawn from exercises or preliminary project components being used for the portfolio.</w:t>
      </w:r>
      <w:r w:rsidR="0054350F">
        <w:br w:type="page"/>
      </w:r>
    </w:p>
    <w:p w14:paraId="35E90894" w14:textId="1DFA89FA" w:rsidR="00D43AEC" w:rsidRDefault="00CE2D8E" w:rsidP="00206678">
      <w:pPr>
        <w:pStyle w:val="Heading2"/>
      </w:pPr>
      <w:bookmarkStart w:id="7" w:name="_Toc141973116"/>
      <w:r>
        <w:lastRenderedPageBreak/>
        <w:t>O</w:t>
      </w:r>
      <w:r w:rsidR="00D43AEC">
        <w:t>utcomes</w:t>
      </w:r>
      <w:bookmarkEnd w:id="7"/>
    </w:p>
    <w:p w14:paraId="52F147EE" w14:textId="77777777" w:rsidR="00CE2D8E" w:rsidRDefault="00CE2D8E" w:rsidP="007B4A4C">
      <w:pPr>
        <w:rPr>
          <w:lang w:eastAsia="zh-CN"/>
        </w:rPr>
      </w:pPr>
      <w:r>
        <w:rPr>
          <w:lang w:eastAsia="zh-CN"/>
        </w:rPr>
        <w:t>A student:</w:t>
      </w:r>
    </w:p>
    <w:p w14:paraId="3A8B5283" w14:textId="7EF6A08D" w:rsidR="00C35926" w:rsidRPr="00C35926" w:rsidRDefault="003F09E1" w:rsidP="0093266A">
      <w:pPr>
        <w:pStyle w:val="ListBullet"/>
      </w:pPr>
      <w:bookmarkStart w:id="8" w:name="_Hlk85109995"/>
      <w:r>
        <w:rPr>
          <w:rStyle w:val="Strong"/>
        </w:rPr>
        <w:t>DM</w:t>
      </w:r>
      <w:r w:rsidR="00A25A1A" w:rsidRPr="00A25A1A">
        <w:rPr>
          <w:rStyle w:val="Strong"/>
        </w:rPr>
        <w:t>5-1</w:t>
      </w:r>
      <w:r w:rsidR="00A25A1A">
        <w:t xml:space="preserve"> </w:t>
      </w:r>
      <w:r w:rsidR="0011363C">
        <w:t>refers to relevant</w:t>
      </w:r>
      <w:r w:rsidR="003A350E">
        <w:t xml:space="preserve"> ideas, </w:t>
      </w:r>
      <w:r w:rsidR="00E277C2">
        <w:t>histories</w:t>
      </w:r>
      <w:r w:rsidR="00685D51">
        <w:t>,</w:t>
      </w:r>
      <w:r w:rsidR="003A350E">
        <w:t xml:space="preserve"> and theories </w:t>
      </w:r>
      <w:r w:rsidR="0011363C">
        <w:t>to analyse and produce design and media works</w:t>
      </w:r>
    </w:p>
    <w:p w14:paraId="7E69CD55" w14:textId="17EE6049" w:rsidR="00C35926" w:rsidRDefault="003F09E1" w:rsidP="0093266A">
      <w:pPr>
        <w:pStyle w:val="ListBullet"/>
      </w:pPr>
      <w:r w:rsidRPr="7418180C">
        <w:rPr>
          <w:rStyle w:val="Strong"/>
        </w:rPr>
        <w:t xml:space="preserve">DM5-2 </w:t>
      </w:r>
      <w:r w:rsidRPr="7418180C">
        <w:rPr>
          <w:rStyle w:val="Strong"/>
          <w:b w:val="0"/>
        </w:rPr>
        <w:t>applies appropriate visual communication strategies to represent meaningful ideas about the world</w:t>
      </w:r>
    </w:p>
    <w:p w14:paraId="1F46E8B8" w14:textId="567A4206" w:rsidR="00A25A1A" w:rsidRDefault="003F09E1" w:rsidP="0093266A">
      <w:pPr>
        <w:pStyle w:val="ListBullet"/>
      </w:pPr>
      <w:r w:rsidRPr="3F5633B7">
        <w:rPr>
          <w:rStyle w:val="Strong"/>
        </w:rPr>
        <w:t>DM</w:t>
      </w:r>
      <w:r w:rsidR="00A25A1A" w:rsidRPr="3F5633B7">
        <w:rPr>
          <w:rStyle w:val="Strong"/>
        </w:rPr>
        <w:t>5-3</w:t>
      </w:r>
      <w:r w:rsidR="00A25A1A">
        <w:t xml:space="preserve"> </w:t>
      </w:r>
      <w:r w:rsidR="00FE3462">
        <w:t>applies</w:t>
      </w:r>
      <w:r w:rsidR="003C7462">
        <w:t xml:space="preserve"> design and media</w:t>
      </w:r>
      <w:r w:rsidR="00FE3462">
        <w:t xml:space="preserve"> </w:t>
      </w:r>
      <w:r w:rsidR="00CD3D9B">
        <w:t xml:space="preserve">conventions, </w:t>
      </w:r>
      <w:r w:rsidR="00A50E97">
        <w:t xml:space="preserve">practices, </w:t>
      </w:r>
      <w:r w:rsidR="00E277C2">
        <w:t>techniques</w:t>
      </w:r>
      <w:r w:rsidR="00685D51">
        <w:t>,</w:t>
      </w:r>
      <w:r w:rsidR="00A50E97">
        <w:t xml:space="preserve"> and proce</w:t>
      </w:r>
      <w:r w:rsidR="00CD3D9B">
        <w:t>sses</w:t>
      </w:r>
      <w:r w:rsidR="00961188">
        <w:t xml:space="preserve"> that reflect creative industry standards</w:t>
      </w:r>
    </w:p>
    <w:p w14:paraId="7E5A9549" w14:textId="59A597B9" w:rsidR="00A25A1A" w:rsidRDefault="003F09E1" w:rsidP="0093266A">
      <w:pPr>
        <w:pStyle w:val="ListBullet"/>
      </w:pPr>
      <w:r w:rsidRPr="691AAEAF">
        <w:rPr>
          <w:rStyle w:val="Strong"/>
        </w:rPr>
        <w:t>DM</w:t>
      </w:r>
      <w:r w:rsidR="00A25A1A" w:rsidRPr="691AAEAF">
        <w:rPr>
          <w:rStyle w:val="Strong"/>
        </w:rPr>
        <w:t>5-4</w:t>
      </w:r>
      <w:r w:rsidR="00A25A1A">
        <w:t xml:space="preserve"> </w:t>
      </w:r>
      <w:r w:rsidR="002669AC">
        <w:t xml:space="preserve">works independently and collaboratively to </w:t>
      </w:r>
      <w:r w:rsidR="00FE3462">
        <w:t xml:space="preserve">produce design and media works that respond to provocations, </w:t>
      </w:r>
      <w:r w:rsidR="00E277C2">
        <w:t>stimulus,</w:t>
      </w:r>
      <w:r w:rsidR="00FE3462">
        <w:t xml:space="preserve"> or creative briefs</w:t>
      </w:r>
    </w:p>
    <w:p w14:paraId="741E056E" w14:textId="2F24ECD5" w:rsidR="00A25A1A" w:rsidRDefault="003F09E1" w:rsidP="0093266A">
      <w:pPr>
        <w:pStyle w:val="ListBullet"/>
      </w:pPr>
      <w:r>
        <w:rPr>
          <w:rStyle w:val="Strong"/>
        </w:rPr>
        <w:t>DM</w:t>
      </w:r>
      <w:r w:rsidR="00A25A1A">
        <w:rPr>
          <w:rStyle w:val="Strong"/>
        </w:rPr>
        <w:t>5-5</w:t>
      </w:r>
      <w:r w:rsidR="00A25A1A" w:rsidRPr="00C35926">
        <w:t xml:space="preserve"> </w:t>
      </w:r>
      <w:r w:rsidR="00664CE2">
        <w:t xml:space="preserve">explores the </w:t>
      </w:r>
      <w:r w:rsidR="00940E79">
        <w:t xml:space="preserve">interconnected </w:t>
      </w:r>
      <w:r w:rsidR="00F73ADE">
        <w:t>role</w:t>
      </w:r>
      <w:r w:rsidR="00940E79">
        <w:t>s</w:t>
      </w:r>
      <w:r w:rsidR="00664CE2">
        <w:t xml:space="preserve"> of </w:t>
      </w:r>
      <w:r w:rsidR="0021665B">
        <w:t>designers</w:t>
      </w:r>
      <w:r w:rsidR="004817FE">
        <w:t xml:space="preserve">, </w:t>
      </w:r>
      <w:r w:rsidR="0021665B">
        <w:t>products</w:t>
      </w:r>
      <w:r w:rsidR="004817FE">
        <w:t xml:space="preserve">, audiences, </w:t>
      </w:r>
      <w:r w:rsidR="00664CE2">
        <w:t>and the world</w:t>
      </w:r>
    </w:p>
    <w:p w14:paraId="3EC34D2A" w14:textId="46A59D71" w:rsidR="00A25A1A" w:rsidRDefault="2967DD76" w:rsidP="0093266A">
      <w:pPr>
        <w:pStyle w:val="ListBullet"/>
      </w:pPr>
      <w:r w:rsidRPr="691AAEAF">
        <w:rPr>
          <w:rStyle w:val="Strong"/>
        </w:rPr>
        <w:t>DM</w:t>
      </w:r>
      <w:r w:rsidR="4D63F9A4" w:rsidRPr="691AAEAF">
        <w:rPr>
          <w:rStyle w:val="Strong"/>
        </w:rPr>
        <w:t>5-6</w:t>
      </w:r>
      <w:r w:rsidR="4D63F9A4">
        <w:t xml:space="preserve"> </w:t>
      </w:r>
      <w:r w:rsidR="008069F8">
        <w:t>applies project management strategies to develop, plan, produce</w:t>
      </w:r>
      <w:r w:rsidR="00BF56A7">
        <w:t>,</w:t>
      </w:r>
      <w:r w:rsidR="008069F8">
        <w:t xml:space="preserve"> and deliver design and media projects</w:t>
      </w:r>
    </w:p>
    <w:p w14:paraId="018A4320" w14:textId="4A8B6907" w:rsidR="00A25A1A" w:rsidRDefault="003F09E1" w:rsidP="0093266A">
      <w:pPr>
        <w:pStyle w:val="ListBullet"/>
      </w:pPr>
      <w:r w:rsidRPr="7418180C">
        <w:rPr>
          <w:rStyle w:val="Strong"/>
        </w:rPr>
        <w:t>DM</w:t>
      </w:r>
      <w:r w:rsidR="00A25A1A" w:rsidRPr="7418180C">
        <w:rPr>
          <w:rStyle w:val="Strong"/>
        </w:rPr>
        <w:t>5-7</w:t>
      </w:r>
      <w:r w:rsidR="00A25A1A">
        <w:t xml:space="preserve"> </w:t>
      </w:r>
      <w:r w:rsidR="0021665B">
        <w:t xml:space="preserve">demonstrates </w:t>
      </w:r>
      <w:r w:rsidR="000815F6">
        <w:t>creative intention and refinement</w:t>
      </w:r>
      <w:r w:rsidR="00911D99">
        <w:t xml:space="preserve"> to resolve design and media projects</w:t>
      </w:r>
    </w:p>
    <w:p w14:paraId="7238C422" w14:textId="5B9AC88B" w:rsidR="00DF290B" w:rsidRDefault="003F09E1" w:rsidP="0093266A">
      <w:pPr>
        <w:pStyle w:val="ListBullet"/>
      </w:pPr>
      <w:r w:rsidRPr="7418180C">
        <w:rPr>
          <w:rStyle w:val="Strong"/>
        </w:rPr>
        <w:t>DM</w:t>
      </w:r>
      <w:r w:rsidR="00A25A1A" w:rsidRPr="7418180C">
        <w:rPr>
          <w:rStyle w:val="Strong"/>
        </w:rPr>
        <w:t>5-8</w:t>
      </w:r>
      <w:r w:rsidR="00A25A1A">
        <w:t xml:space="preserve"> </w:t>
      </w:r>
      <w:bookmarkEnd w:id="8"/>
      <w:r w:rsidR="00914B26">
        <w:t>explains</w:t>
      </w:r>
      <w:r w:rsidR="00AF094C">
        <w:t xml:space="preserve"> a range of safe working practices and diverse cultural protocols associated with</w:t>
      </w:r>
      <w:r w:rsidR="00640B81">
        <w:t xml:space="preserve"> design and media</w:t>
      </w:r>
    </w:p>
    <w:p w14:paraId="5640948D" w14:textId="4E899DB0" w:rsidR="003C7462" w:rsidRPr="00EE77AF" w:rsidRDefault="00DF290B" w:rsidP="0093266A">
      <w:pPr>
        <w:pStyle w:val="ListBullet"/>
      </w:pPr>
      <w:r>
        <w:rPr>
          <w:rStyle w:val="Strong"/>
        </w:rPr>
        <w:t xml:space="preserve">DM5-9 </w:t>
      </w:r>
      <w:r w:rsidR="00FB00FB" w:rsidRPr="00FB00FB">
        <w:t>acknowledges the significance of Country, cultural protocols, and Aboriginal Peoples' perspectives and contributions in design and media</w:t>
      </w:r>
      <w:r w:rsidR="003C7462">
        <w:br w:type="page"/>
      </w:r>
    </w:p>
    <w:p w14:paraId="5F068D93" w14:textId="788AFCE0" w:rsidR="00585D50" w:rsidRDefault="005E5412" w:rsidP="00E660C5">
      <w:pPr>
        <w:pStyle w:val="Heading2"/>
      </w:pPr>
      <w:bookmarkStart w:id="9" w:name="_Core_1_–"/>
      <w:bookmarkStart w:id="10" w:name="_Toc141973117"/>
      <w:bookmarkEnd w:id="9"/>
      <w:r>
        <w:lastRenderedPageBreak/>
        <w:t>Core</w:t>
      </w:r>
      <w:r w:rsidR="00585D50">
        <w:t xml:space="preserve"> </w:t>
      </w:r>
      <w:r w:rsidR="0042348C">
        <w:t>1 –</w:t>
      </w:r>
      <w:r w:rsidR="00585D50">
        <w:t xml:space="preserve"> </w:t>
      </w:r>
      <w:r w:rsidR="004817FE">
        <w:t>Design and media conventions</w:t>
      </w:r>
      <w:bookmarkEnd w:id="10"/>
    </w:p>
    <w:p w14:paraId="031505DD" w14:textId="2B3A55E3" w:rsidR="00585D50" w:rsidRDefault="008E7816" w:rsidP="007B4A4C">
      <w:bookmarkStart w:id="11" w:name="_Hlk85101571"/>
      <w:r>
        <w:t>S</w:t>
      </w:r>
      <w:r w:rsidR="004817FE">
        <w:t>tudents</w:t>
      </w:r>
      <w:r>
        <w:t xml:space="preserve"> are introduced</w:t>
      </w:r>
      <w:r w:rsidR="004817FE">
        <w:t xml:space="preserve"> to essential practices, conventions, histories</w:t>
      </w:r>
      <w:r w:rsidR="007F6D98">
        <w:t>,</w:t>
      </w:r>
      <w:r w:rsidR="004817FE">
        <w:t xml:space="preserve"> and theories in design and media. Students learn how to identify, understand</w:t>
      </w:r>
      <w:r w:rsidR="005E0BCB">
        <w:t>,</w:t>
      </w:r>
      <w:r w:rsidR="004817FE">
        <w:t xml:space="preserve"> and apply the language of design, media</w:t>
      </w:r>
      <w:r w:rsidR="005E0BCB">
        <w:t>,</w:t>
      </w:r>
      <w:r w:rsidR="004817FE">
        <w:t xml:space="preserve"> and communication by analysing historic and contemporary design and media works. Students begin to apply their knowledge </w:t>
      </w:r>
      <w:r w:rsidR="003318EA">
        <w:t>to</w:t>
      </w:r>
      <w:r w:rsidR="004817FE">
        <w:t xml:space="preserve"> preliminary explorations in a range of media.</w:t>
      </w:r>
    </w:p>
    <w:p w14:paraId="7795C786" w14:textId="6EE02FAB" w:rsidR="00EE41B6" w:rsidRDefault="00EE41B6" w:rsidP="00E660C5">
      <w:pPr>
        <w:pStyle w:val="Heading3"/>
      </w:pPr>
      <w:bookmarkStart w:id="12" w:name="_Toc141973118"/>
      <w:bookmarkEnd w:id="11"/>
      <w:r>
        <w:t>Outcomes</w:t>
      </w:r>
      <w:bookmarkEnd w:id="12"/>
    </w:p>
    <w:p w14:paraId="48145DEF" w14:textId="20B3AA3C" w:rsidR="00EE41B6" w:rsidRDefault="00EE41B6" w:rsidP="007B4A4C">
      <w:r w:rsidRPr="00585D50">
        <w:t>A student:</w:t>
      </w:r>
    </w:p>
    <w:p w14:paraId="63AB9A0A" w14:textId="77FDBD5A" w:rsidR="0026614B" w:rsidRPr="00C35926" w:rsidRDefault="0026614B" w:rsidP="0093266A">
      <w:pPr>
        <w:pStyle w:val="ListBullet"/>
      </w:pPr>
      <w:r>
        <w:rPr>
          <w:rStyle w:val="Strong"/>
        </w:rPr>
        <w:t>DM</w:t>
      </w:r>
      <w:r w:rsidRPr="00A25A1A">
        <w:rPr>
          <w:rStyle w:val="Strong"/>
        </w:rPr>
        <w:t>5-1</w:t>
      </w:r>
      <w:r>
        <w:t xml:space="preserve"> refers to relevant ideas, histories</w:t>
      </w:r>
      <w:r w:rsidR="007F6D98">
        <w:t>,</w:t>
      </w:r>
      <w:r>
        <w:t xml:space="preserve"> and theories to analyse and produce design and media works</w:t>
      </w:r>
    </w:p>
    <w:p w14:paraId="49415EEA" w14:textId="18233DC7" w:rsidR="0026614B" w:rsidRDefault="0026614B" w:rsidP="0093266A">
      <w:pPr>
        <w:pStyle w:val="ListBullet"/>
      </w:pPr>
      <w:r w:rsidRPr="7418180C">
        <w:rPr>
          <w:rStyle w:val="Strong"/>
        </w:rPr>
        <w:t xml:space="preserve">DM5-2 </w:t>
      </w:r>
      <w:r w:rsidRPr="7418180C">
        <w:rPr>
          <w:rStyle w:val="Strong"/>
          <w:b w:val="0"/>
        </w:rPr>
        <w:t>applies appropriate visual communication strategies to represent meaningful ideas about the world</w:t>
      </w:r>
    </w:p>
    <w:p w14:paraId="6BE3211B" w14:textId="5C56285E" w:rsidR="0026614B" w:rsidRDefault="0026614B" w:rsidP="0093266A">
      <w:pPr>
        <w:pStyle w:val="ListBullet"/>
      </w:pPr>
      <w:r w:rsidRPr="3F5633B7">
        <w:rPr>
          <w:rStyle w:val="Strong"/>
        </w:rPr>
        <w:t>DM5-3</w:t>
      </w:r>
      <w:r>
        <w:t xml:space="preserve"> applies design and media conventions, practices, techniques</w:t>
      </w:r>
      <w:r w:rsidR="007F6D98">
        <w:t>,</w:t>
      </w:r>
      <w:r>
        <w:t xml:space="preserve"> and processes that reflect creative industry standards</w:t>
      </w:r>
    </w:p>
    <w:p w14:paraId="0379EA72" w14:textId="77777777" w:rsidR="0026614B" w:rsidRDefault="0026614B" w:rsidP="0093266A">
      <w:pPr>
        <w:pStyle w:val="ListBullet"/>
      </w:pPr>
      <w:r w:rsidRPr="691AAEAF">
        <w:rPr>
          <w:rStyle w:val="Strong"/>
        </w:rPr>
        <w:t>DM5-4</w:t>
      </w:r>
      <w:r>
        <w:t xml:space="preserve"> works independently and collaboratively to produce design and media works that respond to provocations, stimulus, or creative briefs</w:t>
      </w:r>
    </w:p>
    <w:p w14:paraId="7723BE99" w14:textId="37272D1A" w:rsidR="0026614B" w:rsidRDefault="0026614B" w:rsidP="0093266A">
      <w:pPr>
        <w:pStyle w:val="ListBullet"/>
      </w:pPr>
      <w:r>
        <w:rPr>
          <w:rStyle w:val="Strong"/>
        </w:rPr>
        <w:t>DM5-5</w:t>
      </w:r>
      <w:r w:rsidRPr="00C35926">
        <w:t xml:space="preserve"> </w:t>
      </w:r>
      <w:r>
        <w:t>explores the interconnected roles of designers, products, audiences, and the world</w:t>
      </w:r>
    </w:p>
    <w:p w14:paraId="314D9CD7" w14:textId="7B752833" w:rsidR="00040EF6" w:rsidRDefault="00040EF6" w:rsidP="0093266A">
      <w:pPr>
        <w:pStyle w:val="ListBullet"/>
      </w:pPr>
      <w:r w:rsidRPr="7418180C">
        <w:rPr>
          <w:rStyle w:val="Strong"/>
        </w:rPr>
        <w:t>DM5-8</w:t>
      </w:r>
      <w:r>
        <w:t xml:space="preserve"> explains a range of safe working practices and diverse cultural protocols associated with design and media</w:t>
      </w:r>
    </w:p>
    <w:p w14:paraId="0986B0B0" w14:textId="10734D0C" w:rsidR="00040EF6" w:rsidRDefault="00040EF6" w:rsidP="0093266A">
      <w:pPr>
        <w:pStyle w:val="ListBullet"/>
        <w:rPr>
          <w:lang w:eastAsia="zh-CN"/>
        </w:rPr>
      </w:pPr>
      <w:r>
        <w:rPr>
          <w:rStyle w:val="Strong"/>
        </w:rPr>
        <w:t xml:space="preserve">DM5-9 </w:t>
      </w:r>
      <w:r w:rsidR="00FB00FB" w:rsidRPr="00FB00FB">
        <w:t>acknowledges the significance of Country, cultural protocols, and Aboriginal Peoples' perspectives and contributions in design and media</w:t>
      </w:r>
    </w:p>
    <w:p w14:paraId="31190FBC" w14:textId="45707E7D" w:rsidR="00DC779C" w:rsidRDefault="005E5412" w:rsidP="00E660C5">
      <w:pPr>
        <w:pStyle w:val="Heading3"/>
      </w:pPr>
      <w:bookmarkStart w:id="13" w:name="_Toc141973119"/>
      <w:r>
        <w:t>Content</w:t>
      </w:r>
      <w:bookmarkEnd w:id="13"/>
    </w:p>
    <w:p w14:paraId="662D9228" w14:textId="4C135197" w:rsidR="0079196E" w:rsidRDefault="00DC779C" w:rsidP="00B053FC">
      <w:pPr>
        <w:pStyle w:val="Heading4"/>
        <w:rPr>
          <w:lang w:eastAsia="zh-CN"/>
        </w:rPr>
      </w:pPr>
      <w:r>
        <w:rPr>
          <w:lang w:eastAsia="zh-CN"/>
        </w:rPr>
        <w:t>Design and media language, conventions</w:t>
      </w:r>
      <w:r w:rsidR="009820AD">
        <w:rPr>
          <w:lang w:eastAsia="zh-CN"/>
        </w:rPr>
        <w:t>,</w:t>
      </w:r>
      <w:r>
        <w:rPr>
          <w:lang w:eastAsia="zh-CN"/>
        </w:rPr>
        <w:t xml:space="preserve"> and ideas</w:t>
      </w:r>
    </w:p>
    <w:p w14:paraId="10E22564" w14:textId="7D4CE73D" w:rsidR="00675EC0" w:rsidRDefault="00675EC0" w:rsidP="007B4A4C">
      <w:pPr>
        <w:rPr>
          <w:lang w:eastAsia="zh-CN"/>
        </w:rPr>
      </w:pPr>
      <w:r>
        <w:rPr>
          <w:lang w:eastAsia="zh-CN"/>
        </w:rPr>
        <w:t>Students:</w:t>
      </w:r>
    </w:p>
    <w:p w14:paraId="4EC12A9E" w14:textId="3AE656F5" w:rsidR="00675EC0" w:rsidRPr="00CF7195" w:rsidRDefault="007E6C4F" w:rsidP="00CF7195">
      <w:pPr>
        <w:pStyle w:val="ListBullet"/>
      </w:pPr>
      <w:r w:rsidRPr="00CF7195">
        <w:t>des</w:t>
      </w:r>
      <w:r w:rsidR="00825BD6" w:rsidRPr="00CF7195">
        <w:t>c</w:t>
      </w:r>
      <w:r w:rsidRPr="00CF7195">
        <w:t>ribe</w:t>
      </w:r>
      <w:r w:rsidR="00675EC0" w:rsidRPr="00CF7195">
        <w:t xml:space="preserve"> the language of design and media, including</w:t>
      </w:r>
    </w:p>
    <w:p w14:paraId="1B70EEE8" w14:textId="77777777" w:rsidR="006D5EE0" w:rsidRPr="00CF7195" w:rsidRDefault="00675EC0" w:rsidP="00CF7195">
      <w:pPr>
        <w:pStyle w:val="ListBullet2"/>
      </w:pPr>
      <w:r w:rsidRPr="00CF7195">
        <w:lastRenderedPageBreak/>
        <w:t>design principles</w:t>
      </w:r>
    </w:p>
    <w:p w14:paraId="2AA1F2FF" w14:textId="77777777" w:rsidR="006D5EE0" w:rsidRPr="00CF7195" w:rsidRDefault="00675EC0" w:rsidP="00CF7195">
      <w:pPr>
        <w:pStyle w:val="ListBullet2"/>
      </w:pPr>
      <w:r w:rsidRPr="00CF7195">
        <w:t>communications and media theory</w:t>
      </w:r>
    </w:p>
    <w:p w14:paraId="236ADA30" w14:textId="1D3E9DCA" w:rsidR="00675EC0" w:rsidRPr="00250197" w:rsidRDefault="00675EC0" w:rsidP="0078630C">
      <w:pPr>
        <w:pStyle w:val="ListBullet2"/>
      </w:pPr>
      <w:r>
        <w:t>semiotics</w:t>
      </w:r>
      <w:r w:rsidR="008E7816">
        <w:t>, for example,</w:t>
      </w:r>
      <w:r>
        <w:t xml:space="preserve"> signs, symbols, and their interpretation</w:t>
      </w:r>
      <w:r w:rsidR="00B65528">
        <w:t>.</w:t>
      </w:r>
    </w:p>
    <w:p w14:paraId="55412E37" w14:textId="31A2CB2C" w:rsidR="00675EC0" w:rsidRDefault="00D56131" w:rsidP="0093266A">
      <w:pPr>
        <w:pStyle w:val="ListBullet"/>
      </w:pPr>
      <w:r>
        <w:t>examine</w:t>
      </w:r>
      <w:r w:rsidR="003C5909">
        <w:t xml:space="preserve"> the history and </w:t>
      </w:r>
      <w:r w:rsidR="00675EC0">
        <w:t xml:space="preserve">identify qualities and conventions of </w:t>
      </w:r>
      <w:r w:rsidR="003C5909">
        <w:t xml:space="preserve">one or more </w:t>
      </w:r>
      <w:r w:rsidR="008E3FCB">
        <w:t>types of media</w:t>
      </w:r>
      <w:r w:rsidR="00675EC0">
        <w:t xml:space="preserve">, </w:t>
      </w:r>
      <w:r w:rsidR="00565C2A">
        <w:t>for example</w:t>
      </w:r>
    </w:p>
    <w:p w14:paraId="4096D876" w14:textId="1E5A7DB6" w:rsidR="00675EC0" w:rsidRPr="00250197" w:rsidRDefault="00675EC0" w:rsidP="0078630C">
      <w:pPr>
        <w:pStyle w:val="ListBullet2"/>
      </w:pPr>
      <w:r>
        <w:t>graphic design, including print and commercial/promotional design</w:t>
      </w:r>
    </w:p>
    <w:p w14:paraId="36ECED3B" w14:textId="705795F5" w:rsidR="00675EC0" w:rsidRPr="00250197" w:rsidRDefault="00675EC0" w:rsidP="0078630C">
      <w:pPr>
        <w:pStyle w:val="ListBullet2"/>
      </w:pPr>
      <w:r>
        <w:t>graphic</w:t>
      </w:r>
      <w:r w:rsidR="00641A29">
        <w:t xml:space="preserve"> illustration, cartooning</w:t>
      </w:r>
      <w:r w:rsidR="007F6D98">
        <w:t>,</w:t>
      </w:r>
      <w:r w:rsidR="00641A29">
        <w:t xml:space="preserve"> and animation</w:t>
      </w:r>
    </w:p>
    <w:p w14:paraId="396DB325" w14:textId="2AF9E0A5" w:rsidR="00641A29" w:rsidRPr="00250197" w:rsidRDefault="003078C3" w:rsidP="0078630C">
      <w:pPr>
        <w:pStyle w:val="ListBullet2"/>
      </w:pPr>
      <w:r>
        <w:t xml:space="preserve">film, television, </w:t>
      </w:r>
      <w:r w:rsidR="00DE795D">
        <w:t>and</w:t>
      </w:r>
      <w:r>
        <w:t xml:space="preserve"> video</w:t>
      </w:r>
      <w:r w:rsidR="00DE795D">
        <w:t xml:space="preserve"> content</w:t>
      </w:r>
    </w:p>
    <w:p w14:paraId="10B0A7E4" w14:textId="6F98F5E0" w:rsidR="00675EC0" w:rsidRPr="00250197" w:rsidRDefault="00E00CA9" w:rsidP="0078630C">
      <w:pPr>
        <w:pStyle w:val="ListBullet2"/>
      </w:pPr>
      <w:r>
        <w:t xml:space="preserve">interactive media including </w:t>
      </w:r>
      <w:r w:rsidR="00641A29">
        <w:t>games, video games</w:t>
      </w:r>
      <w:r w:rsidR="007F6D98">
        <w:t>,</w:t>
      </w:r>
      <w:r w:rsidR="00641A29">
        <w:t xml:space="preserve"> and mixed</w:t>
      </w:r>
      <w:r w:rsidR="00C211F8">
        <w:t>-</w:t>
      </w:r>
      <w:r>
        <w:t>, augmented</w:t>
      </w:r>
      <w:r w:rsidR="00C211F8">
        <w:t>-</w:t>
      </w:r>
      <w:r w:rsidR="00CC57D4">
        <w:t>,</w:t>
      </w:r>
      <w:r>
        <w:t xml:space="preserve"> and virtual</w:t>
      </w:r>
      <w:r w:rsidR="00C211F8">
        <w:t>-</w:t>
      </w:r>
      <w:r>
        <w:t xml:space="preserve">reality </w:t>
      </w:r>
      <w:r w:rsidR="00641A29">
        <w:t>environments</w:t>
      </w:r>
    </w:p>
    <w:p w14:paraId="6425A015" w14:textId="1E1F0D6F" w:rsidR="00675EC0" w:rsidRPr="00250197" w:rsidRDefault="00675EC0" w:rsidP="0078630C">
      <w:pPr>
        <w:pStyle w:val="ListBullet2"/>
      </w:pPr>
      <w:r>
        <w:t>specific characteristics of a range</w:t>
      </w:r>
      <w:r w:rsidR="003078C3">
        <w:t xml:space="preserve"> of</w:t>
      </w:r>
      <w:r>
        <w:t xml:space="preserve"> </w:t>
      </w:r>
      <w:r w:rsidR="00472402">
        <w:t>publication or exhibition</w:t>
      </w:r>
      <w:r>
        <w:t xml:space="preserve"> platforms such as social media, print, and television</w:t>
      </w:r>
      <w:r w:rsidR="00B65528">
        <w:t>.</w:t>
      </w:r>
    </w:p>
    <w:p w14:paraId="37B73599" w14:textId="529188BB" w:rsidR="008E3FCB" w:rsidRDefault="00D56131" w:rsidP="0093266A">
      <w:pPr>
        <w:pStyle w:val="ListBullet"/>
      </w:pPr>
      <w:r>
        <w:t>evaluate</w:t>
      </w:r>
      <w:r w:rsidR="008E3FCB">
        <w:t xml:space="preserve"> how the qualities and conventions of a particular medium </w:t>
      </w:r>
      <w:r w:rsidR="003078C3">
        <w:t xml:space="preserve">can </w:t>
      </w:r>
      <w:r w:rsidR="008E3FCB">
        <w:t>influence the way that meaning is communicated with audiences</w:t>
      </w:r>
      <w:r w:rsidR="005A345B">
        <w:t>.</w:t>
      </w:r>
    </w:p>
    <w:p w14:paraId="39DD41D0" w14:textId="0DD2DFDC" w:rsidR="00BD25FF" w:rsidRDefault="00BD25FF" w:rsidP="00F21424">
      <w:pPr>
        <w:pStyle w:val="Heading4"/>
      </w:pPr>
      <w:r>
        <w:t>Protocols in design and media</w:t>
      </w:r>
    </w:p>
    <w:p w14:paraId="6910BF4B" w14:textId="55D9F2A8" w:rsidR="00BD25FF" w:rsidRPr="00BD25FF" w:rsidRDefault="00BD25FF" w:rsidP="007B4A4C">
      <w:r>
        <w:t>Students:</w:t>
      </w:r>
    </w:p>
    <w:p w14:paraId="556B369D" w14:textId="4D592C7A" w:rsidR="00E169D2" w:rsidRDefault="002F6F71" w:rsidP="0093266A">
      <w:pPr>
        <w:pStyle w:val="ListBullet"/>
      </w:pPr>
      <w:r>
        <w:t>outline</w:t>
      </w:r>
      <w:r w:rsidR="00E169D2">
        <w:t xml:space="preserve"> the influence of creative protocols in their chosen media</w:t>
      </w:r>
      <w:r w:rsidR="00357DC9">
        <w:t xml:space="preserve">, </w:t>
      </w:r>
      <w:r w:rsidR="00190867">
        <w:t>for example</w:t>
      </w:r>
    </w:p>
    <w:p w14:paraId="120F9DA8" w14:textId="77777777" w:rsidR="005E1ABD" w:rsidRDefault="005E1ABD" w:rsidP="0078630C">
      <w:pPr>
        <w:pStyle w:val="ListBullet2"/>
      </w:pPr>
      <w:r>
        <w:t>idea generation</w:t>
      </w:r>
    </w:p>
    <w:p w14:paraId="7C1FE934" w14:textId="77777777" w:rsidR="005E1ABD" w:rsidRDefault="005E1ABD" w:rsidP="0078630C">
      <w:pPr>
        <w:pStyle w:val="ListBullet2"/>
      </w:pPr>
      <w:r>
        <w:t>skill development</w:t>
      </w:r>
    </w:p>
    <w:p w14:paraId="632C3688" w14:textId="77777777" w:rsidR="005E1ABD" w:rsidRDefault="005E1ABD" w:rsidP="0078630C">
      <w:pPr>
        <w:pStyle w:val="ListBullet2"/>
      </w:pPr>
      <w:r>
        <w:t>material selection</w:t>
      </w:r>
    </w:p>
    <w:p w14:paraId="7C4C0123" w14:textId="77777777" w:rsidR="00E01A69" w:rsidRDefault="00E01A69" w:rsidP="0078630C">
      <w:pPr>
        <w:pStyle w:val="ListBullet2"/>
      </w:pPr>
      <w:r>
        <w:t>project delivery</w:t>
      </w:r>
    </w:p>
    <w:p w14:paraId="3234DA25" w14:textId="77777777" w:rsidR="005E1ABD" w:rsidRDefault="005E1ABD" w:rsidP="0078630C">
      <w:pPr>
        <w:pStyle w:val="ListBullet2"/>
      </w:pPr>
      <w:r>
        <w:t>inclusivity and diversity</w:t>
      </w:r>
    </w:p>
    <w:p w14:paraId="3EB531F6" w14:textId="663A2D52" w:rsidR="00357DC9" w:rsidRDefault="005E1ABD" w:rsidP="0078630C">
      <w:pPr>
        <w:pStyle w:val="ListBullet2"/>
      </w:pPr>
      <w:r>
        <w:t>collaboration</w:t>
      </w:r>
      <w:r w:rsidR="00B65528">
        <w:t>.</w:t>
      </w:r>
    </w:p>
    <w:p w14:paraId="4C4A6115" w14:textId="710C27D3" w:rsidR="00BD25FF" w:rsidRDefault="002F6F71" w:rsidP="0093266A">
      <w:pPr>
        <w:pStyle w:val="ListBullet"/>
      </w:pPr>
      <w:r>
        <w:t>identify</w:t>
      </w:r>
      <w:r w:rsidR="00BD25FF">
        <w:t xml:space="preserve"> safe working practices in design and media production</w:t>
      </w:r>
      <w:r w:rsidR="00321E27">
        <w:t>, including</w:t>
      </w:r>
    </w:p>
    <w:p w14:paraId="79CCAC6C" w14:textId="6A935950" w:rsidR="00EB038D" w:rsidRDefault="00EB038D" w:rsidP="0078630C">
      <w:pPr>
        <w:pStyle w:val="ListBullet2"/>
      </w:pPr>
      <w:r w:rsidRPr="004D7C93">
        <w:t xml:space="preserve">physical safety protocols and </w:t>
      </w:r>
      <w:r>
        <w:t>Work Health Safety (</w:t>
      </w:r>
      <w:r w:rsidRPr="004D7C93">
        <w:t>WHS</w:t>
      </w:r>
      <w:r>
        <w:t>)</w:t>
      </w:r>
      <w:r w:rsidRPr="004D7C93">
        <w:t xml:space="preserve"> policies</w:t>
      </w:r>
    </w:p>
    <w:p w14:paraId="3BFF9230" w14:textId="77BF1154" w:rsidR="00EB038D" w:rsidRPr="004D7C93" w:rsidRDefault="00EB038D" w:rsidP="0078630C">
      <w:pPr>
        <w:pStyle w:val="ListBullet2"/>
      </w:pPr>
      <w:r>
        <w:t>the role of preparation</w:t>
      </w:r>
    </w:p>
    <w:p w14:paraId="56980517" w14:textId="7808A9CA" w:rsidR="00EB038D" w:rsidRPr="004D7C93" w:rsidRDefault="00EB038D" w:rsidP="0078630C">
      <w:pPr>
        <w:pStyle w:val="ListBullet2"/>
      </w:pPr>
      <w:r w:rsidRPr="004D7C93">
        <w:t>safe use of specialist equipment</w:t>
      </w:r>
    </w:p>
    <w:p w14:paraId="21083267" w14:textId="7F66A855" w:rsidR="00EB038D" w:rsidRPr="004D7C93" w:rsidRDefault="00EB038D" w:rsidP="0078630C">
      <w:pPr>
        <w:pStyle w:val="ListBullet2"/>
      </w:pPr>
      <w:r w:rsidRPr="004D7C93">
        <w:t>psychological and emotional safety</w:t>
      </w:r>
    </w:p>
    <w:p w14:paraId="5282543C" w14:textId="3EFE0288" w:rsidR="00EB038D" w:rsidRPr="004D7C93" w:rsidRDefault="00EB038D" w:rsidP="0078630C">
      <w:pPr>
        <w:pStyle w:val="ListBullet2"/>
      </w:pPr>
      <w:r w:rsidRPr="004D7C93">
        <w:t>controversial issues policies</w:t>
      </w:r>
      <w:r w:rsidR="00B65528">
        <w:t>.</w:t>
      </w:r>
    </w:p>
    <w:p w14:paraId="51D5755E" w14:textId="62DFFFEF" w:rsidR="004E7A5A" w:rsidRDefault="002F6F71" w:rsidP="00B95916">
      <w:pPr>
        <w:pStyle w:val="ListBullet"/>
      </w:pPr>
      <w:r>
        <w:lastRenderedPageBreak/>
        <w:t xml:space="preserve">examine </w:t>
      </w:r>
      <w:r w:rsidR="004E7A5A">
        <w:t>legal and ethical issues in design and media, including</w:t>
      </w:r>
      <w:r w:rsidR="00B95916">
        <w:t xml:space="preserve"> </w:t>
      </w:r>
      <w:r w:rsidR="004E7A5A">
        <w:t>copyright,</w:t>
      </w:r>
      <w:r w:rsidR="008333C3">
        <w:t xml:space="preserve"> ownership,</w:t>
      </w:r>
      <w:r w:rsidR="00BD25FF">
        <w:t xml:space="preserve"> licensing</w:t>
      </w:r>
      <w:r w:rsidR="007F6D98">
        <w:t>,</w:t>
      </w:r>
      <w:r w:rsidR="004E7A5A">
        <w:t xml:space="preserve"> and plagiarism</w:t>
      </w:r>
    </w:p>
    <w:p w14:paraId="01259A95" w14:textId="7A60ABE1" w:rsidR="00BD25FF" w:rsidRDefault="002F6F71" w:rsidP="0093266A">
      <w:pPr>
        <w:pStyle w:val="ListBullet"/>
      </w:pPr>
      <w:r>
        <w:t>apply respect and cultural safety</w:t>
      </w:r>
      <w:r w:rsidR="00BD25FF">
        <w:t xml:space="preserve"> in design and media</w:t>
      </w:r>
      <w:r w:rsidR="001972A6">
        <w:t>, including</w:t>
      </w:r>
    </w:p>
    <w:p w14:paraId="748E494D" w14:textId="1DE327C6" w:rsidR="002A4F91" w:rsidRPr="002A4F91" w:rsidRDefault="002A4F91" w:rsidP="0078630C">
      <w:pPr>
        <w:pStyle w:val="ListBullet2"/>
      </w:pPr>
      <w:r w:rsidRPr="004D7C93">
        <w:t>cultural protocols and consultation</w:t>
      </w:r>
    </w:p>
    <w:p w14:paraId="50F840B1" w14:textId="64679364" w:rsidR="001972A6" w:rsidRDefault="0084221C" w:rsidP="0078630C">
      <w:pPr>
        <w:pStyle w:val="ListBullet2"/>
      </w:pPr>
      <w:r>
        <w:t>respectful representation of social and cultural groups</w:t>
      </w:r>
    </w:p>
    <w:p w14:paraId="527CB0BF" w14:textId="6F2E551A" w:rsidR="004E7A5A" w:rsidRDefault="50400F2A" w:rsidP="0078630C">
      <w:pPr>
        <w:pStyle w:val="ListBullet2"/>
      </w:pPr>
      <w:r>
        <w:t xml:space="preserve">Aboriginal Cultural and Intellectual Property (ACIP), </w:t>
      </w:r>
      <w:r w:rsidR="53CEB700">
        <w:t xml:space="preserve">and examples of </w:t>
      </w:r>
      <w:r w:rsidR="469C66D6">
        <w:t>design theft and cultural appropriation</w:t>
      </w:r>
    </w:p>
    <w:p w14:paraId="5FB9B50E" w14:textId="466A4C77" w:rsidR="00300A27" w:rsidRPr="000E7479" w:rsidRDefault="00300A27" w:rsidP="0078630C">
      <w:pPr>
        <w:pStyle w:val="ListBullet2"/>
        <w:rPr>
          <w:rFonts w:eastAsia="Arial"/>
          <w:color w:val="000000" w:themeColor="text1"/>
        </w:rPr>
      </w:pPr>
      <w:r>
        <w:t>acknowledgement and value of First Nations contributions, perspectives, Country</w:t>
      </w:r>
      <w:r w:rsidR="007F6D98">
        <w:t>,</w:t>
      </w:r>
      <w:r>
        <w:t xml:space="preserve"> and cultural protocols in design and media</w:t>
      </w:r>
      <w:r w:rsidR="00B65528">
        <w:t>.</w:t>
      </w:r>
    </w:p>
    <w:p w14:paraId="3A642995" w14:textId="46D06185" w:rsidR="00D37FC7" w:rsidRDefault="50755ED9" w:rsidP="0093266A">
      <w:pPr>
        <w:pStyle w:val="ListBullet"/>
      </w:pPr>
      <w:r>
        <w:t>explain</w:t>
      </w:r>
      <w:r w:rsidR="2713CA68">
        <w:t xml:space="preserve"> the importance of an Acknowledgment of Country, and </w:t>
      </w:r>
      <w:r w:rsidR="6E2777A0">
        <w:t>examine</w:t>
      </w:r>
      <w:r w:rsidR="2713CA68">
        <w:t xml:space="preserve"> examples of how designers</w:t>
      </w:r>
      <w:r w:rsidR="71C5C8E5">
        <w:t>,</w:t>
      </w:r>
      <w:r w:rsidR="2713CA68">
        <w:t xml:space="preserve"> media productions</w:t>
      </w:r>
      <w:r w:rsidR="00FC67BB">
        <w:t>,</w:t>
      </w:r>
      <w:r w:rsidR="2713CA68">
        <w:t xml:space="preserve"> </w:t>
      </w:r>
      <w:r w:rsidR="71C5C8E5">
        <w:t xml:space="preserve">and cultural institutions </w:t>
      </w:r>
      <w:r w:rsidR="2C40A0B7">
        <w:t>bring authenticity to this protocol</w:t>
      </w:r>
      <w:r w:rsidR="3902237D">
        <w:t>.</w:t>
      </w:r>
    </w:p>
    <w:p w14:paraId="694E00B1" w14:textId="605365A8" w:rsidR="00DC779C" w:rsidRPr="00A175E5" w:rsidRDefault="00DC779C" w:rsidP="00F21424">
      <w:pPr>
        <w:pStyle w:val="Heading4"/>
      </w:pPr>
      <w:r>
        <w:t>Analysing design and media works</w:t>
      </w:r>
    </w:p>
    <w:p w14:paraId="7CD59A21" w14:textId="415B1AE6" w:rsidR="00641A29" w:rsidRDefault="00641A29" w:rsidP="007B4A4C">
      <w:r>
        <w:t>Students:</w:t>
      </w:r>
    </w:p>
    <w:p w14:paraId="105C010A" w14:textId="7A6F50E1" w:rsidR="00FA6B80" w:rsidRDefault="00DE795D" w:rsidP="0093266A">
      <w:pPr>
        <w:pStyle w:val="ListBullet"/>
      </w:pPr>
      <w:r>
        <w:t>a</w:t>
      </w:r>
      <w:r w:rsidR="00FA6B80">
        <w:t xml:space="preserve">nalyse and evaluate </w:t>
      </w:r>
      <w:r>
        <w:t xml:space="preserve">selected </w:t>
      </w:r>
      <w:r w:rsidR="00641A29">
        <w:t>examples of</w:t>
      </w:r>
      <w:r w:rsidR="00B463DB">
        <w:t xml:space="preserve"> design and</w:t>
      </w:r>
      <w:r w:rsidR="00FA6B80">
        <w:t xml:space="preserve"> media</w:t>
      </w:r>
      <w:r w:rsidR="00B463DB">
        <w:t xml:space="preserve"> works</w:t>
      </w:r>
    </w:p>
    <w:p w14:paraId="46B95D41" w14:textId="6A294330" w:rsidR="00B3498F" w:rsidRDefault="00B3498F" w:rsidP="00B3498F">
      <w:pPr>
        <w:pStyle w:val="ListBullet"/>
      </w:pPr>
      <w:r>
        <w:t>analyse and evaluate the practice of selected designers and media creators</w:t>
      </w:r>
    </w:p>
    <w:p w14:paraId="14FCFDB5" w14:textId="7704467F" w:rsidR="001D650A" w:rsidRDefault="00F45439" w:rsidP="00B3498F">
      <w:pPr>
        <w:pStyle w:val="ListBullet"/>
      </w:pPr>
      <w:r>
        <w:t xml:space="preserve">describe and explain </w:t>
      </w:r>
      <w:r w:rsidR="00675E52">
        <w:t>characteristics of and relationships between</w:t>
      </w:r>
      <w:r w:rsidR="001D650A">
        <w:t xml:space="preserve"> designers/creators, products, audiences</w:t>
      </w:r>
      <w:r w:rsidR="007F6D98">
        <w:t>,</w:t>
      </w:r>
      <w:r w:rsidR="001D650A">
        <w:t xml:space="preserve"> and the world.</w:t>
      </w:r>
    </w:p>
    <w:p w14:paraId="5DC1E7E5" w14:textId="04359AC0" w:rsidR="00DC779C" w:rsidRDefault="00DC779C" w:rsidP="00F21424">
      <w:pPr>
        <w:pStyle w:val="Heading4"/>
      </w:pPr>
      <w:r>
        <w:t>Practice in design and media</w:t>
      </w:r>
    </w:p>
    <w:p w14:paraId="72D1F346" w14:textId="3DC2759C" w:rsidR="00400F37" w:rsidRPr="00641A29" w:rsidRDefault="00400F37" w:rsidP="007B4A4C">
      <w:r>
        <w:t>Students:</w:t>
      </w:r>
    </w:p>
    <w:p w14:paraId="19F9B33D" w14:textId="69AEDC09" w:rsidR="001E6C5E" w:rsidRDefault="001174CC" w:rsidP="0093266A">
      <w:pPr>
        <w:pStyle w:val="ListBullet"/>
      </w:pPr>
      <w:r>
        <w:t>examine</w:t>
      </w:r>
      <w:r w:rsidR="001E6C5E">
        <w:t xml:space="preserve"> professional </w:t>
      </w:r>
      <w:r w:rsidR="00292CB3">
        <w:t xml:space="preserve">and creative </w:t>
      </w:r>
      <w:r w:rsidR="001E6C5E">
        <w:t xml:space="preserve">practice in design and media, </w:t>
      </w:r>
      <w:r>
        <w:t>including</w:t>
      </w:r>
    </w:p>
    <w:p w14:paraId="265340D7" w14:textId="5F5A71AB" w:rsidR="001E6C5E" w:rsidRPr="001E6C5E" w:rsidRDefault="001E6C5E" w:rsidP="0078630C">
      <w:pPr>
        <w:pStyle w:val="ListBullet2"/>
      </w:pPr>
      <w:r>
        <w:t xml:space="preserve">developing </w:t>
      </w:r>
      <w:r w:rsidR="004E7A5A">
        <w:t>an aesthetic appreciation and points of view</w:t>
      </w:r>
    </w:p>
    <w:p w14:paraId="22171A4C" w14:textId="033EE021" w:rsidR="00BB30A8" w:rsidRDefault="00541388" w:rsidP="0078630C">
      <w:pPr>
        <w:pStyle w:val="ListBullet2"/>
      </w:pPr>
      <w:r>
        <w:t>responding to provocations</w:t>
      </w:r>
      <w:r w:rsidR="00C45DA4">
        <w:t>,</w:t>
      </w:r>
      <w:r>
        <w:t xml:space="preserve"> including design briefs</w:t>
      </w:r>
      <w:r w:rsidR="00AF6FCD">
        <w:t xml:space="preserve"> and other creative stimulus to generate ideas and concepts</w:t>
      </w:r>
    </w:p>
    <w:p w14:paraId="59347E31" w14:textId="7A116B19" w:rsidR="00005FA3" w:rsidRDefault="00BB30A8" w:rsidP="0078630C">
      <w:pPr>
        <w:pStyle w:val="ListBullet2"/>
      </w:pPr>
      <w:r>
        <w:t xml:space="preserve">considering the diverse roles of audiences, </w:t>
      </w:r>
      <w:r w:rsidR="27082840">
        <w:t>clients</w:t>
      </w:r>
      <w:r w:rsidR="007F6D98">
        <w:t>,</w:t>
      </w:r>
      <w:r w:rsidR="00005FA3">
        <w:t xml:space="preserve"> and consumers</w:t>
      </w:r>
    </w:p>
    <w:p w14:paraId="070B8652" w14:textId="09468CC1" w:rsidR="001E6C5E" w:rsidRDefault="0074549E" w:rsidP="0078630C">
      <w:pPr>
        <w:pStyle w:val="ListBullet2"/>
      </w:pPr>
      <w:r>
        <w:t xml:space="preserve">presenting and displaying work, for example </w:t>
      </w:r>
      <w:r w:rsidR="00E43776">
        <w:t xml:space="preserve">in </w:t>
      </w:r>
      <w:r>
        <w:t>exhibitions, showcases, festivals</w:t>
      </w:r>
      <w:r w:rsidR="007F6D98">
        <w:t>,</w:t>
      </w:r>
      <w:r>
        <w:t xml:space="preserve"> and publication</w:t>
      </w:r>
      <w:r w:rsidR="006C4AB3">
        <w:t>s</w:t>
      </w:r>
    </w:p>
    <w:p w14:paraId="1BED094D" w14:textId="399331FF" w:rsidR="004E7A5A" w:rsidRPr="001E6C5E" w:rsidRDefault="00005FA3" w:rsidP="0078630C">
      <w:pPr>
        <w:pStyle w:val="ListBullet2"/>
      </w:pPr>
      <w:r>
        <w:t xml:space="preserve">engaging in individual and </w:t>
      </w:r>
      <w:r w:rsidR="004E7A5A">
        <w:t>collaborative practice</w:t>
      </w:r>
    </w:p>
    <w:p w14:paraId="096827E6" w14:textId="696434C8" w:rsidR="00292CB3" w:rsidRDefault="001E6C5E" w:rsidP="0078630C">
      <w:pPr>
        <w:pStyle w:val="ListBullet2"/>
      </w:pPr>
      <w:r>
        <w:lastRenderedPageBreak/>
        <w:t xml:space="preserve">exploring design </w:t>
      </w:r>
      <w:r w:rsidR="00400F37">
        <w:t xml:space="preserve">and media </w:t>
      </w:r>
      <w:r>
        <w:t xml:space="preserve">production </w:t>
      </w:r>
      <w:r w:rsidR="00D858E6">
        <w:t>timeline</w:t>
      </w:r>
      <w:r>
        <w:t>s</w:t>
      </w:r>
      <w:r w:rsidR="0070546A">
        <w:t xml:space="preserve">, </w:t>
      </w:r>
      <w:r w:rsidR="00674ACD">
        <w:t>for example</w:t>
      </w:r>
      <w:r w:rsidR="0070546A">
        <w:t xml:space="preserve"> the development, pre-production, production</w:t>
      </w:r>
      <w:r w:rsidR="0086345F">
        <w:t>,</w:t>
      </w:r>
      <w:r w:rsidR="0070546A">
        <w:t xml:space="preserve"> and post-production phases </w:t>
      </w:r>
      <w:r w:rsidR="001F0721">
        <w:t>commonly used in film and video projects</w:t>
      </w:r>
      <w:r w:rsidR="00B65528">
        <w:t>.</w:t>
      </w:r>
    </w:p>
    <w:p w14:paraId="50F91DBE" w14:textId="6290D4E6" w:rsidR="00292CB3" w:rsidRDefault="00292CB3" w:rsidP="0093266A">
      <w:pPr>
        <w:pStyle w:val="ListBullet"/>
      </w:pPr>
      <w:r>
        <w:t>develop and apply skills and knowledge in design and media, including</w:t>
      </w:r>
    </w:p>
    <w:p w14:paraId="28EEEBE7" w14:textId="365D61E8" w:rsidR="00771AE9" w:rsidRDefault="00771AE9" w:rsidP="0078630C">
      <w:pPr>
        <w:pStyle w:val="ListBullet2"/>
      </w:pPr>
      <w:r>
        <w:t>creating preliminary design and media works that apply conventions and communicate ideas and concepts</w:t>
      </w:r>
    </w:p>
    <w:p w14:paraId="3060FF96" w14:textId="7BE4B761" w:rsidR="00E30831" w:rsidRDefault="00E30831" w:rsidP="0078630C">
      <w:pPr>
        <w:pStyle w:val="ListBullet2"/>
      </w:pPr>
      <w:r>
        <w:t>engaging in the introductory use of digital platforms</w:t>
      </w:r>
    </w:p>
    <w:p w14:paraId="09C63A53" w14:textId="770C31B1" w:rsidR="00D914D2" w:rsidRDefault="00D914D2" w:rsidP="0078630C">
      <w:pPr>
        <w:pStyle w:val="ListBullet2"/>
      </w:pPr>
      <w:r>
        <w:t xml:space="preserve">selecting and using appropriate tools to </w:t>
      </w:r>
      <w:r w:rsidR="00DE795D">
        <w:t>create</w:t>
      </w:r>
      <w:r>
        <w:t xml:space="preserve"> and combine</w:t>
      </w:r>
      <w:r w:rsidR="00DE795D">
        <w:t xml:space="preserve"> digital media</w:t>
      </w:r>
      <w:r>
        <w:t xml:space="preserve"> assets, and appropriate storage and </w:t>
      </w:r>
      <w:r w:rsidR="00DE795D">
        <w:t xml:space="preserve">file </w:t>
      </w:r>
      <w:r>
        <w:t xml:space="preserve">management of digital </w:t>
      </w:r>
      <w:r w:rsidR="00DE795D">
        <w:t xml:space="preserve">media </w:t>
      </w:r>
      <w:r>
        <w:t>assets</w:t>
      </w:r>
    </w:p>
    <w:p w14:paraId="300F4E79" w14:textId="50849FB2" w:rsidR="007E3C45" w:rsidRDefault="007E3C45" w:rsidP="0078630C">
      <w:pPr>
        <w:pStyle w:val="ListBullet2"/>
      </w:pPr>
      <w:r>
        <w:t>applying non-destructive editing principles which allow for projects to be modified or reworked, or for</w:t>
      </w:r>
      <w:r w:rsidR="00DE795D">
        <w:t xml:space="preserve"> components of digital media</w:t>
      </w:r>
      <w:r>
        <w:t xml:space="preserve"> assets to be extracted for further use in other projects</w:t>
      </w:r>
    </w:p>
    <w:p w14:paraId="62E09148" w14:textId="583D1E15" w:rsidR="00D914D2" w:rsidRDefault="00D914D2" w:rsidP="0078630C">
      <w:pPr>
        <w:pStyle w:val="ListBullet2"/>
      </w:pPr>
      <w:r>
        <w:t>exploring opportunities for</w:t>
      </w:r>
      <w:r w:rsidR="007C13B4">
        <w:t xml:space="preserve"> individual and</w:t>
      </w:r>
      <w:r>
        <w:t xml:space="preserve"> collaborati</w:t>
      </w:r>
      <w:r w:rsidR="00DE795D">
        <w:t>ve practice</w:t>
      </w:r>
    </w:p>
    <w:p w14:paraId="7C9A5461" w14:textId="1EA553F7" w:rsidR="00D914D2" w:rsidRDefault="007C13B4" w:rsidP="0078630C">
      <w:pPr>
        <w:pStyle w:val="ListBullet2"/>
      </w:pPr>
      <w:r>
        <w:t>selecting work samples for</w:t>
      </w:r>
      <w:r w:rsidR="00D914D2">
        <w:t xml:space="preserve"> a portfolio or presentation</w:t>
      </w:r>
    </w:p>
    <w:p w14:paraId="0A18366B" w14:textId="392FB99F" w:rsidR="00D64B7E" w:rsidRPr="00D64B7E" w:rsidRDefault="00505160" w:rsidP="0078630C">
      <w:pPr>
        <w:pStyle w:val="ListBullet2"/>
      </w:pPr>
      <w:r>
        <w:t>using a process log to</w:t>
      </w:r>
      <w:r w:rsidR="00FA63CE">
        <w:t xml:space="preserve"> </w:t>
      </w:r>
      <w:r w:rsidR="006A5D5A">
        <w:t>document their intentions, choices</w:t>
      </w:r>
      <w:r w:rsidR="00933E50">
        <w:t>,</w:t>
      </w:r>
      <w:r w:rsidR="006A5D5A">
        <w:t xml:space="preserve"> and actions in a process log</w:t>
      </w:r>
      <w:r w:rsidR="005A345B">
        <w:t>.</w:t>
      </w:r>
      <w:r>
        <w:br w:type="page"/>
      </w:r>
    </w:p>
    <w:p w14:paraId="6B72F347" w14:textId="169FE782" w:rsidR="005E5412" w:rsidRPr="005D44CB" w:rsidRDefault="00505160" w:rsidP="00E660C5">
      <w:pPr>
        <w:pStyle w:val="Heading2"/>
      </w:pPr>
      <w:bookmarkStart w:id="14" w:name="_Core_2_–"/>
      <w:bookmarkStart w:id="15" w:name="_Toc141973120"/>
      <w:bookmarkEnd w:id="14"/>
      <w:r>
        <w:lastRenderedPageBreak/>
        <w:t>Core 2</w:t>
      </w:r>
      <w:r w:rsidR="0042348C">
        <w:t xml:space="preserve"> –</w:t>
      </w:r>
      <w:r w:rsidR="005E5412" w:rsidRPr="005D44CB">
        <w:t xml:space="preserve"> </w:t>
      </w:r>
      <w:r>
        <w:t>Design and media production project</w:t>
      </w:r>
      <w:bookmarkEnd w:id="15"/>
    </w:p>
    <w:p w14:paraId="79E75C1B" w14:textId="0917321A" w:rsidR="00FA5D20" w:rsidRDefault="5E0A42D8" w:rsidP="007B4A4C">
      <w:r>
        <w:t>S</w:t>
      </w:r>
      <w:r w:rsidR="1B889301">
        <w:t>tudents</w:t>
      </w:r>
      <w:r>
        <w:t xml:space="preserve"> are guided</w:t>
      </w:r>
      <w:r w:rsidR="1B889301">
        <w:t xml:space="preserve"> through the development and realisation of a design and media project. Students apply the knowledge and skills acquired throughout the course to produce a work which </w:t>
      </w:r>
      <w:r w:rsidR="4FEBCB03">
        <w:t>demonstrates</w:t>
      </w:r>
      <w:r w:rsidR="1B889301">
        <w:t xml:space="preserve"> their </w:t>
      </w:r>
      <w:r w:rsidR="64BE0EC8">
        <w:t>practice</w:t>
      </w:r>
      <w:r w:rsidR="1B889301">
        <w:t xml:space="preserve"> in one or more </w:t>
      </w:r>
      <w:r w:rsidR="64BE0EC8">
        <w:t>mediums</w:t>
      </w:r>
      <w:r w:rsidR="1B889301">
        <w:t>.</w:t>
      </w:r>
    </w:p>
    <w:p w14:paraId="1EDD69B1" w14:textId="0A79B37C" w:rsidR="005A3A6C" w:rsidRDefault="44B1E0F9" w:rsidP="00FA5D20">
      <w:pPr>
        <w:pStyle w:val="Featurepink"/>
      </w:pPr>
      <w:r w:rsidRPr="00FA5D20">
        <w:t xml:space="preserve">The content subheadings in this </w:t>
      </w:r>
      <w:r w:rsidR="0D795738" w:rsidRPr="00FA5D20">
        <w:t>core must be taught sequentially</w:t>
      </w:r>
      <w:r w:rsidR="0D795738">
        <w:t>.</w:t>
      </w:r>
    </w:p>
    <w:p w14:paraId="5BEB0ABE" w14:textId="6D316883" w:rsidR="00505160" w:rsidRDefault="00505160" w:rsidP="007B4A4C">
      <w:r>
        <w:t xml:space="preserve">Students </w:t>
      </w:r>
      <w:r w:rsidR="008611EB">
        <w:t>use</w:t>
      </w:r>
      <w:r>
        <w:t xml:space="preserve"> their </w:t>
      </w:r>
      <w:r w:rsidR="0024152D">
        <w:t>process log</w:t>
      </w:r>
      <w:r>
        <w:t xml:space="preserve"> </w:t>
      </w:r>
      <w:r w:rsidR="008611EB" w:rsidRPr="008611EB">
        <w:t>to</w:t>
      </w:r>
      <w:r w:rsidR="008611EB">
        <w:t xml:space="preserve"> show evidence of </w:t>
      </w:r>
      <w:r w:rsidR="0066020C">
        <w:t xml:space="preserve">the </w:t>
      </w:r>
      <w:r w:rsidR="008611EB">
        <w:t>development, refinement</w:t>
      </w:r>
      <w:r w:rsidR="00051835">
        <w:t>,</w:t>
      </w:r>
      <w:r w:rsidR="008611EB">
        <w:t xml:space="preserve"> and resolution of the project</w:t>
      </w:r>
      <w:r w:rsidR="00C06B26">
        <w:t xml:space="preserve">. In collaborative projects, the </w:t>
      </w:r>
      <w:r w:rsidR="0024152D">
        <w:t>process log</w:t>
      </w:r>
      <w:r w:rsidR="00C06B26">
        <w:t xml:space="preserve"> is also used to account for the contributions of individual students appropriate to their role</w:t>
      </w:r>
      <w:r w:rsidR="008542B3">
        <w:t>s</w:t>
      </w:r>
      <w:r w:rsidR="00C06B26">
        <w:t xml:space="preserve"> in the project.</w:t>
      </w:r>
    </w:p>
    <w:p w14:paraId="5E7BC6B9" w14:textId="77777777" w:rsidR="00903F4B" w:rsidRDefault="00903F4B" w:rsidP="00903F4B">
      <w:pPr>
        <w:rPr>
          <w:lang w:eastAsia="zh-CN"/>
        </w:rPr>
      </w:pPr>
      <w:r>
        <w:rPr>
          <w:lang w:eastAsia="zh-CN"/>
        </w:rPr>
        <w:t>A broad range of projects can be considered in the scope of this course, which will, in part, be determined by the optional topics selected.</w:t>
      </w:r>
    </w:p>
    <w:p w14:paraId="4D837D86" w14:textId="77777777" w:rsidR="00903F4B" w:rsidRDefault="00903F4B" w:rsidP="00903F4B">
      <w:pPr>
        <w:rPr>
          <w:lang w:eastAsia="zh-CN"/>
        </w:rPr>
      </w:pPr>
      <w:r>
        <w:rPr>
          <w:lang w:eastAsia="zh-CN"/>
        </w:rPr>
        <w:t>Projects could include:</w:t>
      </w:r>
    </w:p>
    <w:p w14:paraId="4873611C" w14:textId="77777777" w:rsidR="00903F4B" w:rsidRPr="003E06A1" w:rsidRDefault="00903F4B" w:rsidP="00903F4B">
      <w:pPr>
        <w:pStyle w:val="ListBullet"/>
      </w:pPr>
      <w:r w:rsidRPr="003E06A1">
        <w:t>a short film or video production</w:t>
      </w:r>
    </w:p>
    <w:p w14:paraId="0D614A70" w14:textId="77777777" w:rsidR="00903F4B" w:rsidRPr="003E06A1" w:rsidRDefault="00903F4B" w:rsidP="00903F4B">
      <w:pPr>
        <w:pStyle w:val="ListBullet"/>
      </w:pPr>
      <w:r w:rsidRPr="003E06A1">
        <w:t>a 2D, 3D, or stop-motion animation</w:t>
      </w:r>
    </w:p>
    <w:p w14:paraId="6871674D" w14:textId="1B836A52" w:rsidR="00903F4B" w:rsidRPr="003E06A1" w:rsidRDefault="00903F4B" w:rsidP="00903F4B">
      <w:pPr>
        <w:pStyle w:val="ListBullet"/>
      </w:pPr>
      <w:r w:rsidRPr="003E06A1">
        <w:t>a zine, magazine, comic</w:t>
      </w:r>
      <w:r w:rsidR="00051835">
        <w:t>,</w:t>
      </w:r>
      <w:r w:rsidRPr="003E06A1">
        <w:t xml:space="preserve"> or graphic novel</w:t>
      </w:r>
    </w:p>
    <w:p w14:paraId="6194F326" w14:textId="1B529759" w:rsidR="00903F4B" w:rsidRPr="003E06A1" w:rsidRDefault="00903F4B" w:rsidP="00903F4B">
      <w:pPr>
        <w:pStyle w:val="ListBullet"/>
      </w:pPr>
      <w:r w:rsidRPr="003E06A1">
        <w:t>a graphic design</w:t>
      </w:r>
      <w:r w:rsidR="00A707CF">
        <w:t xml:space="preserve"> or </w:t>
      </w:r>
      <w:r w:rsidRPr="003E06A1">
        <w:t>promotional package</w:t>
      </w:r>
    </w:p>
    <w:p w14:paraId="2A40F483" w14:textId="77777777" w:rsidR="00903F4B" w:rsidRPr="003E06A1" w:rsidRDefault="00903F4B" w:rsidP="00903F4B">
      <w:pPr>
        <w:pStyle w:val="ListBullet"/>
      </w:pPr>
      <w:r w:rsidRPr="003E06A1">
        <w:t>a board, card, or tabletop game</w:t>
      </w:r>
    </w:p>
    <w:p w14:paraId="18F11B29" w14:textId="77777777" w:rsidR="00903F4B" w:rsidRPr="003E06A1" w:rsidRDefault="00903F4B" w:rsidP="00903F4B">
      <w:pPr>
        <w:pStyle w:val="ListBullet"/>
      </w:pPr>
      <w:r w:rsidRPr="003E06A1">
        <w:t>a video game, or interactive virtual-, augmented-, or mixed-reality environment</w:t>
      </w:r>
    </w:p>
    <w:p w14:paraId="74ABB800" w14:textId="77777777" w:rsidR="00903F4B" w:rsidRPr="003E06A1" w:rsidRDefault="00903F4B" w:rsidP="00903F4B">
      <w:pPr>
        <w:pStyle w:val="ListBullet"/>
      </w:pPr>
      <w:r w:rsidRPr="003E06A1">
        <w:t>an interactive or immersive installation that may include multimedia components</w:t>
      </w:r>
    </w:p>
    <w:p w14:paraId="1BC03D99" w14:textId="2178A218" w:rsidR="00111738" w:rsidRDefault="00903F4B" w:rsidP="00E41B15">
      <w:pPr>
        <w:pStyle w:val="ListBullet"/>
      </w:pPr>
      <w:r w:rsidRPr="003E06A1">
        <w:t>other projects appropriate to the class context, with teacher approval.</w:t>
      </w:r>
    </w:p>
    <w:p w14:paraId="5780BEED" w14:textId="0BFE5306" w:rsidR="005A3A6C" w:rsidRDefault="005A3A6C" w:rsidP="00E660C5">
      <w:pPr>
        <w:pStyle w:val="Heading3"/>
      </w:pPr>
      <w:bookmarkStart w:id="16" w:name="_Toc141973121"/>
      <w:r>
        <w:t>Outcomes</w:t>
      </w:r>
      <w:bookmarkEnd w:id="16"/>
    </w:p>
    <w:p w14:paraId="01297F24" w14:textId="65B66ABD" w:rsidR="005A3A6C" w:rsidRDefault="005A3A6C" w:rsidP="007B4A4C">
      <w:r w:rsidRPr="00585D50">
        <w:t>A student:</w:t>
      </w:r>
    </w:p>
    <w:p w14:paraId="2B98D47A" w14:textId="5A1D80BE" w:rsidR="00C20C6D" w:rsidRPr="002314A7" w:rsidRDefault="00C20C6D" w:rsidP="002314A7">
      <w:pPr>
        <w:pStyle w:val="ListBullet"/>
      </w:pPr>
      <w:r w:rsidRPr="002314A7">
        <w:rPr>
          <w:rStyle w:val="Strong"/>
        </w:rPr>
        <w:t>DM5-1</w:t>
      </w:r>
      <w:r w:rsidRPr="002314A7">
        <w:t xml:space="preserve"> refers to relevant ideas, histories</w:t>
      </w:r>
      <w:r w:rsidR="00C211F8">
        <w:t>,</w:t>
      </w:r>
      <w:r w:rsidRPr="002314A7">
        <w:t xml:space="preserve"> and theories to analyse and produce design and media works</w:t>
      </w:r>
    </w:p>
    <w:p w14:paraId="211C08CA" w14:textId="11550477" w:rsidR="00C20C6D" w:rsidRPr="002314A7" w:rsidRDefault="00C20C6D" w:rsidP="002314A7">
      <w:pPr>
        <w:pStyle w:val="ListBullet"/>
      </w:pPr>
      <w:r w:rsidRPr="002314A7">
        <w:rPr>
          <w:rStyle w:val="Strong"/>
        </w:rPr>
        <w:lastRenderedPageBreak/>
        <w:t>DM5-2</w:t>
      </w:r>
      <w:r w:rsidRPr="002314A7">
        <w:rPr>
          <w:rStyle w:val="Strong"/>
          <w:b w:val="0"/>
        </w:rPr>
        <w:t xml:space="preserve"> applies appropriate visual communication strategies to represent meaningful ideas about the world</w:t>
      </w:r>
    </w:p>
    <w:p w14:paraId="4B89F743" w14:textId="38E0E84B" w:rsidR="00C20C6D" w:rsidRPr="002314A7" w:rsidRDefault="00C20C6D" w:rsidP="002314A7">
      <w:pPr>
        <w:pStyle w:val="ListBullet"/>
      </w:pPr>
      <w:r w:rsidRPr="002314A7">
        <w:rPr>
          <w:rStyle w:val="Strong"/>
        </w:rPr>
        <w:t>DM5-3</w:t>
      </w:r>
      <w:r w:rsidRPr="002314A7">
        <w:t xml:space="preserve"> applies design and media conventions, practices, techniques</w:t>
      </w:r>
      <w:r w:rsidR="00C211F8">
        <w:t>,</w:t>
      </w:r>
      <w:r w:rsidRPr="002314A7">
        <w:t xml:space="preserve"> and processes that reflect creative industry standards</w:t>
      </w:r>
    </w:p>
    <w:p w14:paraId="06DFA2EE" w14:textId="77777777" w:rsidR="00C20C6D" w:rsidRPr="002314A7" w:rsidRDefault="00C20C6D" w:rsidP="002314A7">
      <w:pPr>
        <w:pStyle w:val="ListBullet"/>
      </w:pPr>
      <w:r w:rsidRPr="002314A7">
        <w:rPr>
          <w:rStyle w:val="Strong"/>
        </w:rPr>
        <w:t>DM5-4</w:t>
      </w:r>
      <w:r w:rsidRPr="002314A7">
        <w:t xml:space="preserve"> works independently and collaboratively to produce design and media works that respond to provocations, stimulus, or creative briefs</w:t>
      </w:r>
    </w:p>
    <w:p w14:paraId="4C7A32EB" w14:textId="05C16B0F" w:rsidR="00C20C6D" w:rsidRPr="002314A7" w:rsidRDefault="00C20C6D" w:rsidP="002314A7">
      <w:pPr>
        <w:pStyle w:val="ListBullet"/>
      </w:pPr>
      <w:r w:rsidRPr="000C07B6">
        <w:rPr>
          <w:rStyle w:val="Strong"/>
        </w:rPr>
        <w:t>DM5-5</w:t>
      </w:r>
      <w:r w:rsidRPr="002314A7">
        <w:t xml:space="preserve"> explores the interconnected roles of designers, products, audiences, and the world</w:t>
      </w:r>
    </w:p>
    <w:p w14:paraId="07002C87" w14:textId="273C54F9" w:rsidR="00C20C6D" w:rsidRPr="002314A7" w:rsidRDefault="00C20C6D" w:rsidP="002314A7">
      <w:pPr>
        <w:pStyle w:val="ListBullet"/>
      </w:pPr>
      <w:r w:rsidRPr="000C07B6">
        <w:rPr>
          <w:rStyle w:val="Strong"/>
        </w:rPr>
        <w:t>DM5-6</w:t>
      </w:r>
      <w:r w:rsidRPr="002314A7">
        <w:t xml:space="preserve"> applies project management strategies to develop, plan, produce</w:t>
      </w:r>
      <w:r w:rsidR="00C211F8">
        <w:t>,</w:t>
      </w:r>
      <w:r w:rsidRPr="002314A7">
        <w:t xml:space="preserve"> and deliver design and media projects</w:t>
      </w:r>
    </w:p>
    <w:p w14:paraId="2CB8F1A3" w14:textId="77777777" w:rsidR="00C20C6D" w:rsidRPr="002314A7" w:rsidRDefault="00C20C6D" w:rsidP="002314A7">
      <w:pPr>
        <w:pStyle w:val="ListBullet"/>
      </w:pPr>
      <w:r w:rsidRPr="000C07B6">
        <w:rPr>
          <w:rStyle w:val="Strong"/>
        </w:rPr>
        <w:t>DM5-7</w:t>
      </w:r>
      <w:r w:rsidRPr="002314A7">
        <w:t xml:space="preserve"> demonstrates creative intention and refinement to resolve design and media projects</w:t>
      </w:r>
    </w:p>
    <w:p w14:paraId="4E1AD5B4" w14:textId="35AB0DA5" w:rsidR="00C20C6D" w:rsidRPr="002314A7" w:rsidRDefault="00C20C6D" w:rsidP="002314A7">
      <w:pPr>
        <w:pStyle w:val="ListBullet"/>
      </w:pPr>
      <w:r w:rsidRPr="000C07B6">
        <w:rPr>
          <w:rStyle w:val="Strong"/>
        </w:rPr>
        <w:t>DM5-8</w:t>
      </w:r>
      <w:r w:rsidRPr="002314A7">
        <w:rPr>
          <w:rStyle w:val="Strong"/>
          <w:b w:val="0"/>
        </w:rPr>
        <w:t xml:space="preserve"> </w:t>
      </w:r>
      <w:r w:rsidRPr="002314A7">
        <w:t>explains a range of safe working practices and diverse cultural protocols associated with design and media</w:t>
      </w:r>
    </w:p>
    <w:p w14:paraId="76852BE9" w14:textId="325F6C40" w:rsidR="00C20C6D" w:rsidRPr="002314A7" w:rsidRDefault="00C20C6D" w:rsidP="002314A7">
      <w:pPr>
        <w:pStyle w:val="ListBullet"/>
      </w:pPr>
      <w:r w:rsidRPr="000C07B6">
        <w:rPr>
          <w:rStyle w:val="Strong"/>
        </w:rPr>
        <w:t>DM5-9</w:t>
      </w:r>
      <w:r w:rsidRPr="002314A7">
        <w:rPr>
          <w:rStyle w:val="Strong"/>
          <w:b w:val="0"/>
        </w:rPr>
        <w:t xml:space="preserve"> </w:t>
      </w:r>
      <w:r w:rsidR="00260CD5" w:rsidRPr="00FB00FB">
        <w:t>acknowledges the significance of Country, cultural protocols, and Aboriginal Peoples' perspectives and contributions in design and media</w:t>
      </w:r>
    </w:p>
    <w:p w14:paraId="6C045A9F" w14:textId="488D719B" w:rsidR="005A3A6C" w:rsidRDefault="005A3A6C" w:rsidP="00E660C5">
      <w:pPr>
        <w:pStyle w:val="Heading3"/>
      </w:pPr>
      <w:bookmarkStart w:id="17" w:name="_Toc141973122"/>
      <w:r>
        <w:t>Content</w:t>
      </w:r>
      <w:bookmarkEnd w:id="17"/>
    </w:p>
    <w:p w14:paraId="2B165A31" w14:textId="18B336A8" w:rsidR="0021780B" w:rsidRPr="00A707CF" w:rsidRDefault="0021780B" w:rsidP="00A707CF">
      <w:pPr>
        <w:pStyle w:val="Heading4"/>
      </w:pPr>
      <w:r>
        <w:rPr>
          <w:lang w:eastAsia="zh-CN"/>
        </w:rPr>
        <w:t>P</w:t>
      </w:r>
      <w:r w:rsidR="00DD5D31">
        <w:rPr>
          <w:lang w:eastAsia="zh-CN"/>
        </w:rPr>
        <w:t>roposal</w:t>
      </w:r>
    </w:p>
    <w:p w14:paraId="771084F7" w14:textId="7CEC2DE7" w:rsidR="0021780B" w:rsidRDefault="00C06B26" w:rsidP="007B4A4C">
      <w:pPr>
        <w:rPr>
          <w:lang w:eastAsia="zh-CN"/>
        </w:rPr>
      </w:pPr>
      <w:r>
        <w:rPr>
          <w:lang w:eastAsia="zh-CN"/>
        </w:rPr>
        <w:t>Students:</w:t>
      </w:r>
    </w:p>
    <w:p w14:paraId="6D9E69F3" w14:textId="69446CC5" w:rsidR="00C06B26" w:rsidRDefault="00C06B26" w:rsidP="0093266A">
      <w:pPr>
        <w:pStyle w:val="ListBullet"/>
      </w:pPr>
      <w:r>
        <w:t xml:space="preserve">consider </w:t>
      </w:r>
      <w:r w:rsidR="00CD4365">
        <w:t>a</w:t>
      </w:r>
      <w:r>
        <w:t xml:space="preserve"> </w:t>
      </w:r>
      <w:r w:rsidR="008611EB">
        <w:t>provocation</w:t>
      </w:r>
      <w:r w:rsidR="00DB66D7">
        <w:t xml:space="preserve"> or brief</w:t>
      </w:r>
      <w:r>
        <w:t xml:space="preserve">, </w:t>
      </w:r>
      <w:r w:rsidR="00CD4365">
        <w:t>for example</w:t>
      </w:r>
    </w:p>
    <w:p w14:paraId="303971A1" w14:textId="22B24E95" w:rsidR="00A91156" w:rsidRDefault="00BC23ED" w:rsidP="00A91156">
      <w:pPr>
        <w:pStyle w:val="ListBullet2"/>
      </w:pPr>
      <w:r>
        <w:t>creative briefs</w:t>
      </w:r>
    </w:p>
    <w:p w14:paraId="2D7D6ADE" w14:textId="68B7B7C9" w:rsidR="00BC23ED" w:rsidRDefault="00BC23ED" w:rsidP="00A91156">
      <w:pPr>
        <w:pStyle w:val="ListBullet2"/>
      </w:pPr>
      <w:r>
        <w:t>literary stimulus</w:t>
      </w:r>
    </w:p>
    <w:p w14:paraId="6B1285B0" w14:textId="505B6616" w:rsidR="00BC23ED" w:rsidRDefault="00BC23ED" w:rsidP="00A91156">
      <w:pPr>
        <w:pStyle w:val="ListBullet2"/>
      </w:pPr>
      <w:r>
        <w:t>exhibition, showcase or festival guidelines</w:t>
      </w:r>
    </w:p>
    <w:p w14:paraId="5D683B53" w14:textId="52A0F4EC" w:rsidR="00BC23ED" w:rsidRPr="005D3FF3" w:rsidRDefault="00BC23ED" w:rsidP="00A91156">
      <w:pPr>
        <w:pStyle w:val="ListBullet2"/>
      </w:pPr>
      <w:r>
        <w:t xml:space="preserve">other design scenarios </w:t>
      </w:r>
      <w:r w:rsidR="00F11CED">
        <w:t>appropriate to the class/school setting</w:t>
      </w:r>
      <w:r w:rsidR="00B65528">
        <w:t>.</w:t>
      </w:r>
    </w:p>
    <w:p w14:paraId="17AD3F25" w14:textId="2B4D8407" w:rsidR="00C6147F" w:rsidRPr="000D0580" w:rsidRDefault="000D0580" w:rsidP="0093266A">
      <w:pPr>
        <w:pStyle w:val="ListBullet"/>
        <w:rPr>
          <w:lang w:eastAsia="zh-CN"/>
        </w:rPr>
      </w:pPr>
      <w:r w:rsidRPr="00777C13">
        <w:t>establish the parameters</w:t>
      </w:r>
      <w:r w:rsidR="00826AFD">
        <w:t>,</w:t>
      </w:r>
      <w:r w:rsidRPr="00777C13">
        <w:t xml:space="preserve"> purpose</w:t>
      </w:r>
      <w:r w:rsidR="004F2E41">
        <w:t>,</w:t>
      </w:r>
      <w:r w:rsidRPr="00777C13">
        <w:t xml:space="preserve"> and context of the</w:t>
      </w:r>
      <w:r>
        <w:t xml:space="preserve"> project</w:t>
      </w:r>
      <w:r w:rsidR="004458DE">
        <w:t>, including</w:t>
      </w:r>
    </w:p>
    <w:p w14:paraId="04A47B37" w14:textId="34B79FFA" w:rsidR="00D32678" w:rsidRDefault="00552DBA" w:rsidP="0078630C">
      <w:pPr>
        <w:pStyle w:val="ListBullet2"/>
        <w:rPr>
          <w:lang w:eastAsia="zh-CN"/>
        </w:rPr>
      </w:pPr>
      <w:r w:rsidRPr="6103A74E">
        <w:rPr>
          <w:lang w:eastAsia="zh-CN"/>
        </w:rPr>
        <w:t>t</w:t>
      </w:r>
      <w:r w:rsidR="00D32678" w:rsidRPr="6103A74E">
        <w:rPr>
          <w:lang w:eastAsia="zh-CN"/>
        </w:rPr>
        <w:t>he creative intention for the project</w:t>
      </w:r>
    </w:p>
    <w:p w14:paraId="59B61A85" w14:textId="48886C82" w:rsidR="00EF4196" w:rsidRDefault="00552DBA" w:rsidP="0078630C">
      <w:pPr>
        <w:pStyle w:val="ListBullet2"/>
        <w:rPr>
          <w:lang w:eastAsia="zh-CN"/>
        </w:rPr>
      </w:pPr>
      <w:r>
        <w:rPr>
          <w:lang w:eastAsia="zh-CN"/>
        </w:rPr>
        <w:t>the</w:t>
      </w:r>
      <w:r w:rsidR="00EF4196">
        <w:rPr>
          <w:lang w:eastAsia="zh-CN"/>
        </w:rPr>
        <w:t xml:space="preserve"> form the final product </w:t>
      </w:r>
      <w:r>
        <w:rPr>
          <w:lang w:eastAsia="zh-CN"/>
        </w:rPr>
        <w:t xml:space="preserve">will </w:t>
      </w:r>
      <w:r w:rsidR="00EF4196">
        <w:rPr>
          <w:lang w:eastAsia="zh-CN"/>
        </w:rPr>
        <w:t>take</w:t>
      </w:r>
    </w:p>
    <w:p w14:paraId="52E5004B" w14:textId="5CA1DC2C" w:rsidR="000D0580" w:rsidRDefault="00164100" w:rsidP="0078630C">
      <w:pPr>
        <w:pStyle w:val="ListBullet2"/>
        <w:rPr>
          <w:lang w:eastAsia="zh-CN"/>
        </w:rPr>
      </w:pPr>
      <w:r>
        <w:rPr>
          <w:lang w:eastAsia="zh-CN"/>
        </w:rPr>
        <w:t>the intended audience</w:t>
      </w:r>
    </w:p>
    <w:p w14:paraId="5C396F7C" w14:textId="4D093846" w:rsidR="003B4B46" w:rsidRDefault="00B51D6F" w:rsidP="0078630C">
      <w:pPr>
        <w:pStyle w:val="ListBullet2"/>
        <w:rPr>
          <w:lang w:eastAsia="zh-CN"/>
        </w:rPr>
      </w:pPr>
      <w:r w:rsidRPr="6103A74E">
        <w:rPr>
          <w:lang w:eastAsia="zh-CN"/>
        </w:rPr>
        <w:t>h</w:t>
      </w:r>
      <w:r w:rsidR="004D24E1" w:rsidRPr="6103A74E">
        <w:rPr>
          <w:lang w:eastAsia="zh-CN"/>
        </w:rPr>
        <w:t xml:space="preserve">ow the project </w:t>
      </w:r>
      <w:r w:rsidRPr="6103A74E">
        <w:rPr>
          <w:lang w:eastAsia="zh-CN"/>
        </w:rPr>
        <w:t xml:space="preserve">will </w:t>
      </w:r>
      <w:r w:rsidR="004D24E1" w:rsidRPr="6103A74E">
        <w:rPr>
          <w:lang w:eastAsia="zh-CN"/>
        </w:rPr>
        <w:t xml:space="preserve">be exhibited for </w:t>
      </w:r>
      <w:r w:rsidR="00C75174" w:rsidRPr="6103A74E">
        <w:rPr>
          <w:lang w:eastAsia="zh-CN"/>
        </w:rPr>
        <w:t>audiences</w:t>
      </w:r>
    </w:p>
    <w:p w14:paraId="0BA9E91D" w14:textId="1D4A8A5A" w:rsidR="00C06B26" w:rsidRDefault="00C80AFE" w:rsidP="0093266A">
      <w:pPr>
        <w:pStyle w:val="ListBullet"/>
        <w:rPr>
          <w:lang w:eastAsia="zh-CN"/>
        </w:rPr>
      </w:pPr>
      <w:r w:rsidRPr="7418180C">
        <w:rPr>
          <w:lang w:eastAsia="zh-CN"/>
        </w:rPr>
        <w:lastRenderedPageBreak/>
        <w:t>develop</w:t>
      </w:r>
      <w:r w:rsidR="00C06B26" w:rsidRPr="7418180C">
        <w:rPr>
          <w:lang w:eastAsia="zh-CN"/>
        </w:rPr>
        <w:t xml:space="preserve"> a pitch or proposal for a work in a specified medium, responding to the</w:t>
      </w:r>
      <w:r w:rsidR="002F46C8" w:rsidRPr="7418180C">
        <w:rPr>
          <w:lang w:eastAsia="zh-CN"/>
        </w:rPr>
        <w:t xml:space="preserve"> </w:t>
      </w:r>
      <w:r w:rsidR="00C06B26" w:rsidRPr="7418180C">
        <w:rPr>
          <w:lang w:eastAsia="zh-CN"/>
        </w:rPr>
        <w:t>project brief</w:t>
      </w:r>
      <w:r w:rsidR="005A345B" w:rsidRPr="7418180C">
        <w:rPr>
          <w:lang w:eastAsia="zh-CN"/>
        </w:rPr>
        <w:t>.</w:t>
      </w:r>
    </w:p>
    <w:p w14:paraId="0F1D2179" w14:textId="192D3F69" w:rsidR="0021780B" w:rsidRDefault="0021780B" w:rsidP="00F21424">
      <w:pPr>
        <w:pStyle w:val="Heading4"/>
        <w:rPr>
          <w:lang w:eastAsia="zh-CN"/>
        </w:rPr>
      </w:pPr>
      <w:r>
        <w:rPr>
          <w:lang w:eastAsia="zh-CN"/>
        </w:rPr>
        <w:t>Production</w:t>
      </w:r>
    </w:p>
    <w:p w14:paraId="77E64F78" w14:textId="18DBF36D" w:rsidR="0021780B" w:rsidRDefault="00651543" w:rsidP="007B4A4C">
      <w:pPr>
        <w:rPr>
          <w:lang w:eastAsia="zh-CN"/>
        </w:rPr>
      </w:pPr>
      <w:r>
        <w:rPr>
          <w:lang w:eastAsia="zh-CN"/>
        </w:rPr>
        <w:t>Students:</w:t>
      </w:r>
    </w:p>
    <w:p w14:paraId="49165DC9" w14:textId="74FEBCEE" w:rsidR="00651543" w:rsidRDefault="00651543" w:rsidP="0093266A">
      <w:pPr>
        <w:pStyle w:val="ListBullet"/>
        <w:rPr>
          <w:lang w:eastAsia="zh-CN"/>
        </w:rPr>
      </w:pPr>
      <w:r>
        <w:rPr>
          <w:lang w:eastAsia="zh-CN"/>
        </w:rPr>
        <w:t xml:space="preserve">follow a production </w:t>
      </w:r>
      <w:r w:rsidR="00D858E6">
        <w:rPr>
          <w:lang w:eastAsia="zh-CN"/>
        </w:rPr>
        <w:t>timeline</w:t>
      </w:r>
      <w:r>
        <w:rPr>
          <w:lang w:eastAsia="zh-CN"/>
        </w:rPr>
        <w:t xml:space="preserve"> </w:t>
      </w:r>
      <w:r w:rsidR="0038397C">
        <w:rPr>
          <w:lang w:eastAsia="zh-CN"/>
        </w:rPr>
        <w:t>to conceptualise, develop, and produce a work in a selected medium</w:t>
      </w:r>
    </w:p>
    <w:p w14:paraId="0FA8BF7F" w14:textId="00C3231A" w:rsidR="00D64041" w:rsidRDefault="00D64041" w:rsidP="0093266A">
      <w:pPr>
        <w:pStyle w:val="ListBullet"/>
        <w:rPr>
          <w:lang w:eastAsia="zh-CN"/>
        </w:rPr>
      </w:pPr>
      <w:r>
        <w:rPr>
          <w:lang w:eastAsia="zh-CN"/>
        </w:rPr>
        <w:t>use the process log to account for intentions, choices and actions throughout the development, pre-production, production, and post-production phases</w:t>
      </w:r>
    </w:p>
    <w:p w14:paraId="69BBFF84" w14:textId="76F5F9FA" w:rsidR="005A1146" w:rsidRDefault="002E5E45" w:rsidP="0093266A">
      <w:pPr>
        <w:pStyle w:val="ListBullet"/>
        <w:rPr>
          <w:lang w:eastAsia="zh-CN"/>
        </w:rPr>
      </w:pPr>
      <w:r w:rsidRPr="6103A74E">
        <w:rPr>
          <w:lang w:eastAsia="zh-CN"/>
        </w:rPr>
        <w:t>refine, synthesise</w:t>
      </w:r>
      <w:r w:rsidR="000A1D23">
        <w:rPr>
          <w:lang w:eastAsia="zh-CN"/>
        </w:rPr>
        <w:t>,</w:t>
      </w:r>
      <w:r w:rsidRPr="6103A74E">
        <w:rPr>
          <w:lang w:eastAsia="zh-CN"/>
        </w:rPr>
        <w:t xml:space="preserve"> and resolve</w:t>
      </w:r>
      <w:r w:rsidR="00057D92" w:rsidRPr="6103A74E">
        <w:rPr>
          <w:lang w:eastAsia="zh-CN"/>
        </w:rPr>
        <w:t xml:space="preserve"> </w:t>
      </w:r>
      <w:r w:rsidR="006754BD" w:rsidRPr="6103A74E">
        <w:rPr>
          <w:lang w:eastAsia="zh-CN"/>
        </w:rPr>
        <w:t>assets, content</w:t>
      </w:r>
      <w:r w:rsidR="000A1D23">
        <w:rPr>
          <w:lang w:eastAsia="zh-CN"/>
        </w:rPr>
        <w:t>,</w:t>
      </w:r>
      <w:r w:rsidR="006754BD" w:rsidRPr="6103A74E">
        <w:rPr>
          <w:lang w:eastAsia="zh-CN"/>
        </w:rPr>
        <w:t xml:space="preserve"> and short projects that </w:t>
      </w:r>
      <w:r w:rsidR="00806AF8" w:rsidRPr="6103A74E">
        <w:rPr>
          <w:lang w:eastAsia="zh-CN"/>
        </w:rPr>
        <w:t>h</w:t>
      </w:r>
      <w:r w:rsidR="00DC7476" w:rsidRPr="6103A74E">
        <w:rPr>
          <w:lang w:eastAsia="zh-CN"/>
        </w:rPr>
        <w:t>a</w:t>
      </w:r>
      <w:r w:rsidR="006754BD" w:rsidRPr="6103A74E">
        <w:rPr>
          <w:lang w:eastAsia="zh-CN"/>
        </w:rPr>
        <w:t>ve</w:t>
      </w:r>
      <w:r w:rsidR="00DC7476" w:rsidRPr="6103A74E">
        <w:rPr>
          <w:lang w:eastAsia="zh-CN"/>
        </w:rPr>
        <w:t xml:space="preserve"> been initiated in optional topics</w:t>
      </w:r>
      <w:r w:rsidR="00662D0A" w:rsidRPr="6103A74E">
        <w:rPr>
          <w:lang w:eastAsia="zh-CN"/>
        </w:rPr>
        <w:t xml:space="preserve"> </w:t>
      </w:r>
      <w:r w:rsidR="00316187" w:rsidRPr="6103A74E">
        <w:rPr>
          <w:lang w:eastAsia="zh-CN"/>
        </w:rPr>
        <w:t xml:space="preserve">into </w:t>
      </w:r>
      <w:r w:rsidR="006754BD" w:rsidRPr="6103A74E">
        <w:rPr>
          <w:lang w:eastAsia="zh-CN"/>
        </w:rPr>
        <w:t>the</w:t>
      </w:r>
      <w:r w:rsidR="00316187" w:rsidRPr="6103A74E">
        <w:rPr>
          <w:lang w:eastAsia="zh-CN"/>
        </w:rPr>
        <w:t xml:space="preserve"> </w:t>
      </w:r>
      <w:r w:rsidR="008A394E" w:rsidRPr="6103A74E">
        <w:rPr>
          <w:lang w:eastAsia="zh-CN"/>
        </w:rPr>
        <w:t>final Core 2 project</w:t>
      </w:r>
    </w:p>
    <w:p w14:paraId="3655B92A" w14:textId="28FE9B6D" w:rsidR="00E167F0" w:rsidRDefault="00E167F0" w:rsidP="0093266A">
      <w:pPr>
        <w:pStyle w:val="ListBullet"/>
        <w:rPr>
          <w:lang w:eastAsia="zh-CN"/>
        </w:rPr>
      </w:pPr>
      <w:r w:rsidRPr="7418180C">
        <w:rPr>
          <w:lang w:eastAsia="zh-CN"/>
        </w:rPr>
        <w:t>demonstrate understanding of practice and application of conventions appropriate to the selected medium to produce a resolved product</w:t>
      </w:r>
      <w:r w:rsidR="005A345B" w:rsidRPr="7418180C">
        <w:rPr>
          <w:lang w:eastAsia="zh-CN"/>
        </w:rPr>
        <w:t>.</w:t>
      </w:r>
    </w:p>
    <w:p w14:paraId="2CBE6F4F" w14:textId="68140417" w:rsidR="0021780B" w:rsidRPr="0021780B" w:rsidRDefault="008611EB" w:rsidP="00F21424">
      <w:pPr>
        <w:pStyle w:val="Heading4"/>
        <w:rPr>
          <w:lang w:eastAsia="zh-CN"/>
        </w:rPr>
      </w:pPr>
      <w:r>
        <w:rPr>
          <w:lang w:eastAsia="zh-CN"/>
        </w:rPr>
        <w:t>Pr</w:t>
      </w:r>
      <w:r w:rsidR="00D5198C">
        <w:rPr>
          <w:lang w:eastAsia="zh-CN"/>
        </w:rPr>
        <w:t>esentation</w:t>
      </w:r>
    </w:p>
    <w:p w14:paraId="7E157464" w14:textId="088D2D7A" w:rsidR="005A3A6C" w:rsidRDefault="005A3A6C" w:rsidP="007B4A4C">
      <w:pPr>
        <w:rPr>
          <w:lang w:eastAsia="zh-CN"/>
        </w:rPr>
      </w:pPr>
      <w:r>
        <w:rPr>
          <w:lang w:eastAsia="zh-CN"/>
        </w:rPr>
        <w:t>Students:</w:t>
      </w:r>
    </w:p>
    <w:p w14:paraId="704D11D2" w14:textId="04B33811" w:rsidR="00890D13" w:rsidRDefault="00890D13" w:rsidP="00890D13">
      <w:pPr>
        <w:pStyle w:val="ListBullet"/>
      </w:pPr>
      <w:r>
        <w:t>release or exhibit the completed project for an audience in a form appropriate to the medium and the school context</w:t>
      </w:r>
      <w:r w:rsidR="00253F07">
        <w:t>, including</w:t>
      </w:r>
    </w:p>
    <w:p w14:paraId="4958F1F4" w14:textId="7E0A2A40" w:rsidR="009B5142" w:rsidRDefault="3732855F" w:rsidP="00791F87">
      <w:pPr>
        <w:pStyle w:val="ListBullet2"/>
      </w:pPr>
      <w:r>
        <w:t>develop</w:t>
      </w:r>
      <w:r w:rsidR="00253F07">
        <w:t>ment of</w:t>
      </w:r>
      <w:r>
        <w:t xml:space="preserve"> an </w:t>
      </w:r>
      <w:hyperlink r:id="rId9">
        <w:r w:rsidRPr="591EF90B">
          <w:rPr>
            <w:rStyle w:val="Hyperlink"/>
          </w:rPr>
          <w:t>Acknowledgement of Country</w:t>
        </w:r>
      </w:hyperlink>
      <w:r>
        <w:t xml:space="preserve"> to preface or accompany </w:t>
      </w:r>
      <w:r w:rsidR="00F21A2D">
        <w:t>the</w:t>
      </w:r>
      <w:r>
        <w:t xml:space="preserve"> presentation</w:t>
      </w:r>
    </w:p>
    <w:p w14:paraId="7887E37D" w14:textId="26FCB72D" w:rsidR="00DD5D31" w:rsidRDefault="0092226C" w:rsidP="00F42DE0">
      <w:pPr>
        <w:pStyle w:val="ListBullet2"/>
      </w:pPr>
      <w:r>
        <w:t>a</w:t>
      </w:r>
      <w:r w:rsidR="00440E33">
        <w:t xml:space="preserve">ncillary materials </w:t>
      </w:r>
      <w:r w:rsidR="00DD5D31">
        <w:t>to support</w:t>
      </w:r>
      <w:r w:rsidR="002D7780">
        <w:t xml:space="preserve"> </w:t>
      </w:r>
      <w:r w:rsidR="00DD5D31">
        <w:t xml:space="preserve">the release </w:t>
      </w:r>
      <w:r w:rsidR="007542DB">
        <w:t xml:space="preserve">or exhibition </w:t>
      </w:r>
      <w:r w:rsidR="00DD5D31">
        <w:t xml:space="preserve">of </w:t>
      </w:r>
      <w:r w:rsidR="00F21A2D">
        <w:t>the</w:t>
      </w:r>
      <w:r w:rsidR="00DD5D31">
        <w:t xml:space="preserve"> work</w:t>
      </w:r>
      <w:r w:rsidR="007542DB">
        <w:t>,</w:t>
      </w:r>
      <w:r w:rsidR="00733343">
        <w:t xml:space="preserve"> such as</w:t>
      </w:r>
      <w:r w:rsidR="00FA5D20">
        <w:t xml:space="preserve"> </w:t>
      </w:r>
      <w:r w:rsidR="00D510EE">
        <w:t>designs for posters or cover images</w:t>
      </w:r>
      <w:r w:rsidR="00A42498">
        <w:t>,</w:t>
      </w:r>
      <w:r w:rsidR="00FA5D20">
        <w:t xml:space="preserve"> </w:t>
      </w:r>
      <w:r w:rsidR="00D510EE">
        <w:t>promotional graphics for print or social media</w:t>
      </w:r>
      <w:r w:rsidR="007B44F6">
        <w:t>, and</w:t>
      </w:r>
      <w:r w:rsidR="00FA5D20">
        <w:t xml:space="preserve"> </w:t>
      </w:r>
      <w:r w:rsidR="002D7780">
        <w:t xml:space="preserve">a teaser or release </w:t>
      </w:r>
      <w:r w:rsidR="00D510EE">
        <w:t>trailer</w:t>
      </w:r>
      <w:r w:rsidR="00F52FAF">
        <w:t>.</w:t>
      </w:r>
    </w:p>
    <w:p w14:paraId="7747DB4B" w14:textId="2221F5A4" w:rsidR="00253F07" w:rsidRDefault="00D510EE" w:rsidP="591EF90B">
      <w:pPr>
        <w:pStyle w:val="ListBullet"/>
      </w:pPr>
      <w:r>
        <w:t xml:space="preserve">use the </w:t>
      </w:r>
      <w:r w:rsidR="0024152D">
        <w:t>process log</w:t>
      </w:r>
      <w:r>
        <w:t xml:space="preserve"> to evaluate </w:t>
      </w:r>
      <w:r w:rsidR="00E708C6">
        <w:t xml:space="preserve">the </w:t>
      </w:r>
      <w:r>
        <w:t>project</w:t>
      </w:r>
      <w:r w:rsidR="003010DD">
        <w:t>,</w:t>
      </w:r>
      <w:r w:rsidR="00253F07">
        <w:t xml:space="preserve"> </w:t>
      </w:r>
      <w:r w:rsidR="002D7780">
        <w:t>reflect</w:t>
      </w:r>
      <w:r w:rsidR="00253F07">
        <w:t>ing on</w:t>
      </w:r>
      <w:r w:rsidR="002D7780">
        <w:t xml:space="preserve"> successes and challenges</w:t>
      </w:r>
    </w:p>
    <w:p w14:paraId="0E776D64" w14:textId="0E784E0A" w:rsidR="00F31D7F" w:rsidRDefault="00D510EE" w:rsidP="591EF90B">
      <w:pPr>
        <w:pStyle w:val="ListBullet"/>
        <w:rPr>
          <w:rFonts w:asciiTheme="minorHAnsi" w:eastAsiaTheme="minorEastAsia" w:hAnsiTheme="minorHAnsi"/>
        </w:rPr>
      </w:pPr>
      <w:r>
        <w:t xml:space="preserve">finalise the portfolio to </w:t>
      </w:r>
      <w:r w:rsidR="005640EA">
        <w:t>include and highlight outstanding</w:t>
      </w:r>
      <w:r>
        <w:t xml:space="preserve"> aspects of </w:t>
      </w:r>
      <w:r w:rsidR="00F21A2D">
        <w:t>the</w:t>
      </w:r>
      <w:r>
        <w:t xml:space="preserve"> Core 2 project</w:t>
      </w:r>
      <w:r w:rsidR="005A345B">
        <w:t>.</w:t>
      </w:r>
      <w:r>
        <w:br w:type="page"/>
      </w:r>
    </w:p>
    <w:p w14:paraId="6323DB0B" w14:textId="74A6EBC7" w:rsidR="00967F59" w:rsidRPr="00E660C5" w:rsidRDefault="00FF2104" w:rsidP="00E660C5">
      <w:pPr>
        <w:pStyle w:val="Heading2"/>
      </w:pPr>
      <w:bookmarkStart w:id="18" w:name="_Option_1_–"/>
      <w:bookmarkStart w:id="19" w:name="_Toc141973123"/>
      <w:bookmarkStart w:id="20" w:name="_Hlk100822725"/>
      <w:bookmarkEnd w:id="18"/>
      <w:r>
        <w:lastRenderedPageBreak/>
        <w:t xml:space="preserve">Option 1 – </w:t>
      </w:r>
      <w:r w:rsidR="00967F59" w:rsidRPr="00E660C5">
        <w:t>Film studies</w:t>
      </w:r>
      <w:bookmarkEnd w:id="19"/>
    </w:p>
    <w:p w14:paraId="000AEF6B" w14:textId="35F36067" w:rsidR="007E706F" w:rsidRDefault="5E0A42D8" w:rsidP="007B4A4C">
      <w:r>
        <w:t>S</w:t>
      </w:r>
      <w:r w:rsidR="21EF2965">
        <w:t>tudents will learn the</w:t>
      </w:r>
      <w:r w:rsidR="7AE7A7FF">
        <w:t xml:space="preserve"> language,</w:t>
      </w:r>
      <w:r w:rsidR="21EF2965">
        <w:t xml:space="preserve"> concepts, practices</w:t>
      </w:r>
      <w:r w:rsidR="00881524">
        <w:t>,</w:t>
      </w:r>
      <w:r w:rsidR="21EF2965">
        <w:t xml:space="preserve"> and techniques associated with filmmaking. Students will learn how directors work with their cast and crew to realise creative or narrative intention, how the language of film </w:t>
      </w:r>
      <w:r w:rsidR="00890FD0">
        <w:t xml:space="preserve">is used </w:t>
      </w:r>
      <w:r w:rsidR="21EF2965">
        <w:t>to understand, construct, appreciate</w:t>
      </w:r>
      <w:r w:rsidR="00881524">
        <w:t>,</w:t>
      </w:r>
      <w:r w:rsidR="21EF2965">
        <w:t xml:space="preserve"> and represent aspects of their world, and how they communicate this effectively with audiences. Students study a selection of short films and relevant examples from the history of cinema to gain insight into the practices of directors and the craft of filmmaking</w:t>
      </w:r>
      <w:r w:rsidR="00BF56A7">
        <w:t>,</w:t>
      </w:r>
      <w:r w:rsidR="21EF2965">
        <w:t xml:space="preserve"> and begin to engage in </w:t>
      </w:r>
      <w:r w:rsidR="0B6A77AF">
        <w:t>filmmaking practices</w:t>
      </w:r>
      <w:r w:rsidR="00FE4234">
        <w:t>, demonstrating their</w:t>
      </w:r>
      <w:r w:rsidR="5F0A260D">
        <w:t xml:space="preserve"> understanding </w:t>
      </w:r>
      <w:r w:rsidR="0B6A77AF">
        <w:t>through</w:t>
      </w:r>
      <w:r w:rsidR="048061E6">
        <w:t xml:space="preserve"> the development of</w:t>
      </w:r>
      <w:r w:rsidR="0B6A77AF">
        <w:t xml:space="preserve"> </w:t>
      </w:r>
      <w:r w:rsidR="3E38CC35">
        <w:t>a</w:t>
      </w:r>
      <w:r w:rsidR="048061E6">
        <w:t xml:space="preserve"> </w:t>
      </w:r>
      <w:r w:rsidR="0B6A77AF">
        <w:t>preliminary and experimental filmmaking</w:t>
      </w:r>
      <w:r w:rsidR="048061E6">
        <w:t xml:space="preserve"> project</w:t>
      </w:r>
      <w:r w:rsidR="0B6A77AF">
        <w:t>.</w:t>
      </w:r>
    </w:p>
    <w:p w14:paraId="719729BB" w14:textId="1B03259A" w:rsidR="00967F59" w:rsidRPr="00E660C5" w:rsidRDefault="00967F59" w:rsidP="00E660C5">
      <w:pPr>
        <w:pStyle w:val="Heading3"/>
      </w:pPr>
      <w:bookmarkStart w:id="21" w:name="_Toc141973124"/>
      <w:r w:rsidRPr="00E660C5">
        <w:t>Outcomes</w:t>
      </w:r>
      <w:bookmarkEnd w:id="21"/>
    </w:p>
    <w:p w14:paraId="548258D6" w14:textId="77777777" w:rsidR="00567226" w:rsidRDefault="00567226" w:rsidP="007B4A4C">
      <w:r w:rsidRPr="00585D50">
        <w:t>A student:</w:t>
      </w:r>
    </w:p>
    <w:p w14:paraId="79F5B617" w14:textId="2DE5F203" w:rsidR="00C20C6D" w:rsidRPr="0018514D" w:rsidRDefault="00C20C6D" w:rsidP="00D6034D">
      <w:pPr>
        <w:pStyle w:val="ListBullet"/>
        <w:rPr>
          <w:rStyle w:val="Strong"/>
          <w:b w:val="0"/>
        </w:rPr>
      </w:pPr>
      <w:r w:rsidRPr="00D6034D">
        <w:rPr>
          <w:rStyle w:val="Strong"/>
        </w:rPr>
        <w:t>DM5-2</w:t>
      </w:r>
      <w:r w:rsidRPr="00D6034D">
        <w:rPr>
          <w:rStyle w:val="Strong"/>
          <w:b w:val="0"/>
        </w:rPr>
        <w:t xml:space="preserve"> applies appropriate visual communication strategies to represent meaningful ideas about the world </w:t>
      </w:r>
    </w:p>
    <w:p w14:paraId="6257816C" w14:textId="3E769E0F" w:rsidR="00C20C6D" w:rsidRPr="00D6034D" w:rsidRDefault="00C20C6D" w:rsidP="00D6034D">
      <w:pPr>
        <w:pStyle w:val="ListBullet"/>
      </w:pPr>
      <w:r w:rsidRPr="00D6034D">
        <w:rPr>
          <w:rStyle w:val="Strong"/>
        </w:rPr>
        <w:t>DM5-3</w:t>
      </w:r>
      <w:r w:rsidRPr="00D6034D">
        <w:t xml:space="preserve"> applies design and media conventions, practices, techniques</w:t>
      </w:r>
      <w:r w:rsidR="00BF56A7">
        <w:t>,</w:t>
      </w:r>
      <w:r w:rsidRPr="00D6034D">
        <w:t xml:space="preserve"> and processes that reflect creative industry standards</w:t>
      </w:r>
    </w:p>
    <w:p w14:paraId="520CE9D2" w14:textId="77777777" w:rsidR="00C20C6D" w:rsidRPr="00F515D3" w:rsidRDefault="00C20C6D" w:rsidP="00D6034D">
      <w:pPr>
        <w:pStyle w:val="ListBullet"/>
      </w:pPr>
      <w:r w:rsidRPr="00D6034D">
        <w:rPr>
          <w:rStyle w:val="Strong"/>
        </w:rPr>
        <w:t>DM5-4</w:t>
      </w:r>
      <w:r w:rsidRPr="00D6034D">
        <w:t xml:space="preserve"> works independently and collaboratively to produce design and media works that respond to provocations, stimulus, or creative briefs</w:t>
      </w:r>
    </w:p>
    <w:p w14:paraId="5472F21B" w14:textId="2FE7004B" w:rsidR="00C20C6D" w:rsidRPr="00F515D3" w:rsidRDefault="00C20C6D" w:rsidP="00D6034D">
      <w:pPr>
        <w:pStyle w:val="ListBullet"/>
      </w:pPr>
      <w:r w:rsidRPr="00D6034D">
        <w:rPr>
          <w:rStyle w:val="Strong"/>
        </w:rPr>
        <w:t>DM5-5</w:t>
      </w:r>
      <w:r w:rsidRPr="00D6034D">
        <w:t xml:space="preserve"> explores the interconnected roles of designers, products, audiences, and the world</w:t>
      </w:r>
    </w:p>
    <w:p w14:paraId="2CB7D9A9" w14:textId="1051864A" w:rsidR="00C20C6D" w:rsidRPr="00D6034D" w:rsidRDefault="00C20C6D" w:rsidP="00D6034D">
      <w:pPr>
        <w:pStyle w:val="ListBullet"/>
      </w:pPr>
      <w:r w:rsidRPr="00D6034D">
        <w:rPr>
          <w:rStyle w:val="Strong"/>
        </w:rPr>
        <w:t>DM5-8</w:t>
      </w:r>
      <w:r w:rsidRPr="00D6034D">
        <w:rPr>
          <w:rStyle w:val="Strong"/>
          <w:b w:val="0"/>
        </w:rPr>
        <w:t xml:space="preserve"> </w:t>
      </w:r>
      <w:r w:rsidRPr="00D6034D">
        <w:t>explains a range of safe working practices and diverse cultural protocols associated with design and media</w:t>
      </w:r>
    </w:p>
    <w:p w14:paraId="6FCBAFB8" w14:textId="1B03259A" w:rsidR="00967F59" w:rsidRDefault="00967F59" w:rsidP="00E660C5">
      <w:pPr>
        <w:pStyle w:val="Heading3"/>
      </w:pPr>
      <w:bookmarkStart w:id="22" w:name="_Toc141973125"/>
      <w:r w:rsidRPr="008A032E">
        <w:t>Content</w:t>
      </w:r>
      <w:bookmarkEnd w:id="22"/>
    </w:p>
    <w:p w14:paraId="74210E71" w14:textId="5714E747" w:rsidR="00967F59" w:rsidRPr="00F21424" w:rsidRDefault="096868C8" w:rsidP="00F21424">
      <w:pPr>
        <w:pStyle w:val="Heading4"/>
      </w:pPr>
      <w:r w:rsidRPr="00F21424">
        <w:t>Filmmaking ideas and conventions</w:t>
      </w:r>
    </w:p>
    <w:p w14:paraId="6E7046B7" w14:textId="55D11262" w:rsidR="007E706F" w:rsidRDefault="00D37FC7" w:rsidP="007B4A4C">
      <w:r>
        <w:t>Students:</w:t>
      </w:r>
    </w:p>
    <w:p w14:paraId="0B261F7F" w14:textId="6A7A8DD6" w:rsidR="00AE2BDE" w:rsidRPr="00FF1BE1" w:rsidRDefault="007E5D0A" w:rsidP="0093266A">
      <w:pPr>
        <w:pStyle w:val="ListBullet"/>
      </w:pPr>
      <w:r>
        <w:lastRenderedPageBreak/>
        <w:t xml:space="preserve">describe </w:t>
      </w:r>
      <w:r w:rsidR="63B03E42" w:rsidRPr="00FF1BE1">
        <w:t>the ideas, conventions</w:t>
      </w:r>
      <w:r w:rsidR="00755EDB">
        <w:t>,</w:t>
      </w:r>
      <w:r w:rsidR="63B03E42" w:rsidRPr="00FF1BE1">
        <w:t xml:space="preserve"> and language of filmmaking as a discrete art form</w:t>
      </w:r>
      <w:r w:rsidR="7CBD6862" w:rsidRPr="00FF1BE1">
        <w:t>, focusing on the</w:t>
      </w:r>
      <w:r w:rsidR="00B636F8" w:rsidRPr="00FF1BE1">
        <w:t xml:space="preserve"> way</w:t>
      </w:r>
      <w:r w:rsidR="6883422B" w:rsidRPr="00FF1BE1">
        <w:t xml:space="preserve"> filmmaking elements are used to realise</w:t>
      </w:r>
      <w:r w:rsidR="7CBD6862" w:rsidRPr="00FF1BE1">
        <w:t xml:space="preserve"> dramatic purpose</w:t>
      </w:r>
      <w:r w:rsidR="0028063F">
        <w:t xml:space="preserve"> and creative intention</w:t>
      </w:r>
      <w:r w:rsidR="6883422B" w:rsidRPr="00FF1BE1">
        <w:t>,</w:t>
      </w:r>
      <w:r w:rsidR="7CBD6862" w:rsidRPr="00FF1BE1">
        <w:t xml:space="preserve"> </w:t>
      </w:r>
      <w:r w:rsidR="675B9FB3" w:rsidRPr="00FF1BE1">
        <w:t>including</w:t>
      </w:r>
    </w:p>
    <w:p w14:paraId="0D1C7297" w14:textId="58A56EE5" w:rsidR="0028063F" w:rsidRDefault="0028063F" w:rsidP="0028063F">
      <w:pPr>
        <w:pStyle w:val="ListBullet2"/>
      </w:pPr>
      <w:r>
        <w:t>performance</w:t>
      </w:r>
      <w:r w:rsidR="008E65DF">
        <w:t xml:space="preserve">, </w:t>
      </w:r>
      <w:r>
        <w:t>direction</w:t>
      </w:r>
      <w:r w:rsidR="00DF058E">
        <w:t>,</w:t>
      </w:r>
      <w:r w:rsidR="008E65DF">
        <w:t xml:space="preserve"> and pacing</w:t>
      </w:r>
    </w:p>
    <w:p w14:paraId="26017FFE" w14:textId="5340522B" w:rsidR="008E65DF" w:rsidRPr="00F21424" w:rsidRDefault="008E65DF" w:rsidP="0028063F">
      <w:pPr>
        <w:pStyle w:val="ListBullet2"/>
      </w:pPr>
      <w:r>
        <w:t>narrative structures and writing styles</w:t>
      </w:r>
    </w:p>
    <w:p w14:paraId="7A80897E" w14:textId="60A56DF8" w:rsidR="00AE2BDE" w:rsidRDefault="5897473A" w:rsidP="0078630C">
      <w:pPr>
        <w:pStyle w:val="ListBullet2"/>
      </w:pPr>
      <w:r>
        <w:t xml:space="preserve">composition, framing and </w:t>
      </w:r>
      <w:r w:rsidR="2CB2C6E0">
        <w:t>camera shots</w:t>
      </w:r>
      <w:r>
        <w:t xml:space="preserve">, </w:t>
      </w:r>
      <w:r w:rsidR="007279F9">
        <w:t xml:space="preserve">and </w:t>
      </w:r>
      <w:r>
        <w:t xml:space="preserve">movement and </w:t>
      </w:r>
      <w:r w:rsidR="2CB2C6E0">
        <w:t>angles</w:t>
      </w:r>
    </w:p>
    <w:p w14:paraId="11014428" w14:textId="704246C1" w:rsidR="00B636F8" w:rsidRPr="00F21424" w:rsidRDefault="001E0171" w:rsidP="0078630C">
      <w:pPr>
        <w:pStyle w:val="ListBullet2"/>
      </w:pPr>
      <w:r w:rsidRPr="008A5373">
        <w:rPr>
          <w:rStyle w:val="Emphasis"/>
        </w:rPr>
        <w:t>mise-</w:t>
      </w:r>
      <w:proofErr w:type="spellStart"/>
      <w:r w:rsidRPr="008A5373">
        <w:rPr>
          <w:rStyle w:val="Emphasis"/>
        </w:rPr>
        <w:t>en</w:t>
      </w:r>
      <w:proofErr w:type="spellEnd"/>
      <w:r w:rsidRPr="008A5373">
        <w:rPr>
          <w:rStyle w:val="Emphasis"/>
        </w:rPr>
        <w:t>-</w:t>
      </w:r>
      <w:proofErr w:type="spellStart"/>
      <w:r w:rsidRPr="008A5373">
        <w:rPr>
          <w:rStyle w:val="Emphasis"/>
        </w:rPr>
        <w:t>scène</w:t>
      </w:r>
      <w:proofErr w:type="spellEnd"/>
      <w:r w:rsidRPr="0093266A">
        <w:rPr>
          <w:rStyle w:val="Emphasis"/>
          <w:i w:val="0"/>
          <w:iCs w:val="0"/>
        </w:rPr>
        <w:t xml:space="preserve"> </w:t>
      </w:r>
      <w:r w:rsidR="009D0BB4">
        <w:t>and production design</w:t>
      </w:r>
    </w:p>
    <w:p w14:paraId="50BB26FF" w14:textId="5D9C291F" w:rsidR="00D37FC7" w:rsidRPr="00F21424" w:rsidRDefault="00B636F8" w:rsidP="0078630C">
      <w:pPr>
        <w:pStyle w:val="ListBullet2"/>
      </w:pPr>
      <w:r>
        <w:t>editing, sound</w:t>
      </w:r>
      <w:r w:rsidR="009F6A6B">
        <w:t>t</w:t>
      </w:r>
      <w:r>
        <w:t>rack</w:t>
      </w:r>
      <w:r w:rsidR="00DF058E">
        <w:t>,</w:t>
      </w:r>
      <w:r>
        <w:t xml:space="preserve"> and sound design</w:t>
      </w:r>
      <w:r w:rsidR="00F52FAF">
        <w:t>.</w:t>
      </w:r>
    </w:p>
    <w:p w14:paraId="60A709BC" w14:textId="39CB985D" w:rsidR="000A14EE" w:rsidRPr="00E50754" w:rsidRDefault="009269D3" w:rsidP="0093266A">
      <w:pPr>
        <w:pStyle w:val="ListBullet"/>
      </w:pPr>
      <w:r>
        <w:t>outline</w:t>
      </w:r>
      <w:r w:rsidR="6227F554" w:rsidRPr="00E50754">
        <w:t xml:space="preserve"> the typical film production timeline of development, pre-production, production</w:t>
      </w:r>
      <w:r w:rsidR="002C0C60">
        <w:t>,</w:t>
      </w:r>
      <w:r w:rsidR="6227F554" w:rsidRPr="00E50754">
        <w:t xml:space="preserve"> and post-production</w:t>
      </w:r>
    </w:p>
    <w:p w14:paraId="71B7F1A4" w14:textId="62B3E36F" w:rsidR="00A828A8" w:rsidRDefault="00A828A8" w:rsidP="0093266A">
      <w:pPr>
        <w:pStyle w:val="ListBullet"/>
      </w:pPr>
      <w:r>
        <w:t>investigate</w:t>
      </w:r>
      <w:r w:rsidR="009F0BC1">
        <w:t xml:space="preserve"> </w:t>
      </w:r>
      <w:r w:rsidR="00096A57">
        <w:t>the</w:t>
      </w:r>
      <w:r w:rsidR="009C35FC">
        <w:t xml:space="preserve"> various</w:t>
      </w:r>
      <w:r w:rsidR="00096A57">
        <w:t xml:space="preserve"> roles </w:t>
      </w:r>
      <w:r w:rsidR="000D7D5D">
        <w:t>i</w:t>
      </w:r>
      <w:r w:rsidR="00221931">
        <w:t>n</w:t>
      </w:r>
      <w:r w:rsidR="009C35FC">
        <w:t xml:space="preserve"> a film crew</w:t>
      </w:r>
      <w:r w:rsidR="000A14EE">
        <w:t xml:space="preserve">, </w:t>
      </w:r>
      <w:r w:rsidR="000D7D5D">
        <w:t xml:space="preserve">and what </w:t>
      </w:r>
      <w:r w:rsidR="00531A8C">
        <w:t xml:space="preserve">responsibilities </w:t>
      </w:r>
      <w:r w:rsidR="000B07B0">
        <w:t xml:space="preserve">are </w:t>
      </w:r>
      <w:r w:rsidR="002D4AB1">
        <w:t>assigned to each role throughout the</w:t>
      </w:r>
      <w:r w:rsidR="00FF6528">
        <w:t xml:space="preserve"> production timeline</w:t>
      </w:r>
    </w:p>
    <w:p w14:paraId="6DC89BD7" w14:textId="7AA02FC6" w:rsidR="004618B1" w:rsidRDefault="00A828A8" w:rsidP="0093266A">
      <w:pPr>
        <w:pStyle w:val="ListBullet"/>
      </w:pPr>
      <w:r>
        <w:t xml:space="preserve">analyse the work of one or more </w:t>
      </w:r>
      <w:r w:rsidR="00C53B51">
        <w:t xml:space="preserve">filmmakers to </w:t>
      </w:r>
      <w:r w:rsidR="00A76719">
        <w:t>evaluate</w:t>
      </w:r>
      <w:r w:rsidR="000D43B8">
        <w:t xml:space="preserve"> aspects of their practice, including</w:t>
      </w:r>
    </w:p>
    <w:p w14:paraId="0F4CF4FC" w14:textId="6D015AC2" w:rsidR="004618B1" w:rsidRDefault="00C53B51" w:rsidP="0078630C">
      <w:pPr>
        <w:pStyle w:val="ListBullet2"/>
      </w:pPr>
      <w:r>
        <w:t>how personal style</w:t>
      </w:r>
      <w:r w:rsidR="00A76719">
        <w:t xml:space="preserve"> or aesthetic is developed</w:t>
      </w:r>
    </w:p>
    <w:p w14:paraId="1739523F" w14:textId="065782EA" w:rsidR="00D843E5" w:rsidRDefault="001B7C26" w:rsidP="0078630C">
      <w:pPr>
        <w:pStyle w:val="ListBullet2"/>
      </w:pPr>
      <w:r>
        <w:t xml:space="preserve">how </w:t>
      </w:r>
      <w:r w:rsidR="000D43B8">
        <w:t>aspects of the world are</w:t>
      </w:r>
      <w:r>
        <w:t xml:space="preserve"> underst</w:t>
      </w:r>
      <w:r w:rsidR="000D43B8">
        <w:t>oo</w:t>
      </w:r>
      <w:r>
        <w:t>d, construct</w:t>
      </w:r>
      <w:r w:rsidR="000D43B8">
        <w:t>ed</w:t>
      </w:r>
      <w:r>
        <w:t xml:space="preserve">, </w:t>
      </w:r>
      <w:r w:rsidR="00B26806">
        <w:t>and</w:t>
      </w:r>
      <w:r>
        <w:t xml:space="preserve"> appreciate</w:t>
      </w:r>
      <w:r w:rsidR="000D43B8">
        <w:t>d</w:t>
      </w:r>
    </w:p>
    <w:p w14:paraId="61D663D2" w14:textId="56FE7306" w:rsidR="00A828A8" w:rsidRPr="0078630C" w:rsidRDefault="00C53B51" w:rsidP="0078630C">
      <w:pPr>
        <w:pStyle w:val="ListBullet2"/>
      </w:pPr>
      <w:proofErr w:type="gramStart"/>
      <w:r w:rsidRPr="0078630C">
        <w:t>how</w:t>
      </w:r>
      <w:proofErr w:type="gramEnd"/>
      <w:r w:rsidRPr="0078630C">
        <w:t xml:space="preserve"> </w:t>
      </w:r>
      <w:r w:rsidR="00637A21" w:rsidRPr="0078630C">
        <w:t>dramatic</w:t>
      </w:r>
      <w:r w:rsidR="0093479A" w:rsidRPr="0078630C">
        <w:t xml:space="preserve"> </w:t>
      </w:r>
      <w:r w:rsidR="00A76719" w:rsidRPr="0078630C">
        <w:t>purpose</w:t>
      </w:r>
      <w:r w:rsidR="0093479A" w:rsidRPr="0078630C">
        <w:t xml:space="preserve"> and</w:t>
      </w:r>
      <w:r w:rsidR="00637A21" w:rsidRPr="0078630C">
        <w:t xml:space="preserve"> narrative</w:t>
      </w:r>
      <w:r w:rsidR="0093479A" w:rsidRPr="0078630C">
        <w:t xml:space="preserve"> intention </w:t>
      </w:r>
      <w:r w:rsidR="00C312DF">
        <w:t xml:space="preserve">is communicated </w:t>
      </w:r>
      <w:r w:rsidR="0093479A" w:rsidRPr="0078630C">
        <w:t>with audiences</w:t>
      </w:r>
      <w:r w:rsidR="005A345B">
        <w:t>.</w:t>
      </w:r>
    </w:p>
    <w:p w14:paraId="49634366" w14:textId="15B78355" w:rsidR="007E706F" w:rsidRDefault="096868C8" w:rsidP="00F21424">
      <w:pPr>
        <w:pStyle w:val="Heading4"/>
      </w:pPr>
      <w:r>
        <w:t>Filmmaking practice</w:t>
      </w:r>
    </w:p>
    <w:p w14:paraId="056D2312" w14:textId="2DD6852E" w:rsidR="00FE09CD" w:rsidRDefault="005C1801" w:rsidP="007B4A4C">
      <w:r>
        <w:t>Student</w:t>
      </w:r>
      <w:r w:rsidR="0006516A">
        <w:t>s</w:t>
      </w:r>
      <w:r w:rsidR="00EA4208">
        <w:t>:</w:t>
      </w:r>
    </w:p>
    <w:p w14:paraId="1B4AB8CA" w14:textId="77656E81" w:rsidR="00EA4208" w:rsidRDefault="000A0DA9" w:rsidP="0093266A">
      <w:pPr>
        <w:pStyle w:val="ListBullet"/>
      </w:pPr>
      <w:r>
        <w:t xml:space="preserve">explore the practices of </w:t>
      </w:r>
      <w:r w:rsidR="00EA4208">
        <w:t>directors</w:t>
      </w:r>
      <w:r w:rsidR="00AD4047">
        <w:t xml:space="preserve">, </w:t>
      </w:r>
      <w:r w:rsidR="1E7D0828">
        <w:t>for example</w:t>
      </w:r>
    </w:p>
    <w:p w14:paraId="62205124" w14:textId="64A4B87A" w:rsidR="009C0512" w:rsidRDefault="0064302C" w:rsidP="0078630C">
      <w:pPr>
        <w:pStyle w:val="ListBullet2"/>
      </w:pPr>
      <w:r>
        <w:t>leading the production and directing the work of the cast and crew</w:t>
      </w:r>
    </w:p>
    <w:p w14:paraId="1E46119D" w14:textId="1976B9A2" w:rsidR="0064302C" w:rsidRDefault="00F65497" w:rsidP="0078630C">
      <w:pPr>
        <w:pStyle w:val="ListBullet2"/>
      </w:pPr>
      <w:r>
        <w:t>making creative and aesthetic decisions, effectively communicating their concept</w:t>
      </w:r>
      <w:r w:rsidR="0002563B">
        <w:t xml:space="preserve"> and intention</w:t>
      </w:r>
      <w:r>
        <w:t xml:space="preserve"> with the cast and crew to produce the film</w:t>
      </w:r>
      <w:r w:rsidR="00F52FAF">
        <w:t>.</w:t>
      </w:r>
    </w:p>
    <w:p w14:paraId="6397F592" w14:textId="3FAD8F4C" w:rsidR="00C72459" w:rsidRPr="0092584C" w:rsidRDefault="000A0DA9" w:rsidP="0093266A">
      <w:pPr>
        <w:pStyle w:val="ListBullet"/>
      </w:pPr>
      <w:r>
        <w:t xml:space="preserve">explore the practices of </w:t>
      </w:r>
      <w:r w:rsidR="00C72459">
        <w:t>producers and assistant directors</w:t>
      </w:r>
      <w:r w:rsidR="003A57A1">
        <w:t xml:space="preserve">, </w:t>
      </w:r>
      <w:r w:rsidR="12B7A7AB">
        <w:t>for example</w:t>
      </w:r>
    </w:p>
    <w:p w14:paraId="3C64311B" w14:textId="3EBE532D" w:rsidR="00C72459" w:rsidRPr="006F0450" w:rsidRDefault="7ABFD344" w:rsidP="0078630C">
      <w:pPr>
        <w:pStyle w:val="ListBullet2"/>
      </w:pPr>
      <w:r>
        <w:t>managing the organisation of film sets</w:t>
      </w:r>
      <w:r w:rsidR="1AEAA4FB">
        <w:t xml:space="preserve"> by making production schedules and call</w:t>
      </w:r>
      <w:r w:rsidR="00C54666">
        <w:t xml:space="preserve"> </w:t>
      </w:r>
      <w:r w:rsidR="1AEAA4FB">
        <w:t>sheets</w:t>
      </w:r>
    </w:p>
    <w:p w14:paraId="24477DE0" w14:textId="0BE701BD" w:rsidR="00370710" w:rsidRPr="006F0450" w:rsidRDefault="028C80B7" w:rsidP="0078630C">
      <w:pPr>
        <w:pStyle w:val="ListBullet2"/>
      </w:pPr>
      <w:r>
        <w:t>assisting the director to run the film set</w:t>
      </w:r>
      <w:r w:rsidR="77F59EEC">
        <w:t xml:space="preserve"> and co-ordinating cast and crew</w:t>
      </w:r>
    </w:p>
    <w:p w14:paraId="13F2CA59" w14:textId="1DF1395C" w:rsidR="006701F5" w:rsidRPr="00B534CE" w:rsidRDefault="006701F5" w:rsidP="0078630C">
      <w:pPr>
        <w:pStyle w:val="ListBullet2"/>
      </w:pPr>
      <w:r>
        <w:t>making continuity checks</w:t>
      </w:r>
      <w:r w:rsidR="00F52FAF">
        <w:t>.</w:t>
      </w:r>
    </w:p>
    <w:p w14:paraId="76E40730" w14:textId="4B25FE8E" w:rsidR="009B2C86" w:rsidRDefault="000A0DA9" w:rsidP="0093266A">
      <w:pPr>
        <w:pStyle w:val="ListBullet"/>
      </w:pPr>
      <w:r>
        <w:lastRenderedPageBreak/>
        <w:t xml:space="preserve">explore the practices of </w:t>
      </w:r>
      <w:r w:rsidR="009B2C86">
        <w:t xml:space="preserve">writers, </w:t>
      </w:r>
      <w:r w:rsidR="7B2CEDDC">
        <w:t>for example</w:t>
      </w:r>
    </w:p>
    <w:p w14:paraId="7E33B0E4" w14:textId="3331DE59" w:rsidR="009C0512" w:rsidRDefault="0008492F" w:rsidP="0078630C">
      <w:pPr>
        <w:pStyle w:val="ListBullet2"/>
      </w:pPr>
      <w:r>
        <w:t>devising scenarios and concepts for scenes and films</w:t>
      </w:r>
    </w:p>
    <w:p w14:paraId="1B2BBDE6" w14:textId="58FAE350" w:rsidR="00C72459" w:rsidRPr="009B6570" w:rsidRDefault="00C72459" w:rsidP="0078630C">
      <w:pPr>
        <w:pStyle w:val="ListBullet2"/>
      </w:pPr>
      <w:r>
        <w:t>using industry-standard formats to produce scripts</w:t>
      </w:r>
      <w:r w:rsidR="00F65497">
        <w:t xml:space="preserve"> that can be referred to by the cast and crew throughout the production</w:t>
      </w:r>
      <w:r w:rsidR="00F52FAF">
        <w:t>.</w:t>
      </w:r>
    </w:p>
    <w:p w14:paraId="2E323825" w14:textId="292F61A8" w:rsidR="009D449C" w:rsidRDefault="000A0DA9" w:rsidP="003A2704">
      <w:pPr>
        <w:pStyle w:val="ListBullet"/>
      </w:pPr>
      <w:r>
        <w:t xml:space="preserve">explore the practices of </w:t>
      </w:r>
      <w:r w:rsidR="009B2C86">
        <w:t>performers</w:t>
      </w:r>
      <w:r w:rsidR="00B02873">
        <w:t xml:space="preserve">, </w:t>
      </w:r>
      <w:r w:rsidR="0D8FC2E2">
        <w:t xml:space="preserve">for example </w:t>
      </w:r>
      <w:r w:rsidR="2AF5F3DE">
        <w:t>enacting</w:t>
      </w:r>
      <w:r w:rsidR="009D449C">
        <w:t xml:space="preserve"> the script</w:t>
      </w:r>
      <w:r w:rsidR="00B7604E">
        <w:t xml:space="preserve"> and communicating dramatic purpose</w:t>
      </w:r>
      <w:r w:rsidR="0002563B">
        <w:t xml:space="preserve"> and the director’s concept and intention</w:t>
      </w:r>
      <w:r w:rsidR="00B7604E">
        <w:t xml:space="preserve"> through their performance</w:t>
      </w:r>
      <w:r w:rsidR="0002563B">
        <w:t>s</w:t>
      </w:r>
    </w:p>
    <w:p w14:paraId="63F51618" w14:textId="044C2DF3" w:rsidR="00EA4208" w:rsidRDefault="000A0DA9" w:rsidP="0093266A">
      <w:pPr>
        <w:pStyle w:val="ListBullet"/>
      </w:pPr>
      <w:r>
        <w:t xml:space="preserve">explore the practices of </w:t>
      </w:r>
      <w:r w:rsidR="00EA4208">
        <w:t>cinematographers</w:t>
      </w:r>
      <w:r w:rsidR="00AD4047">
        <w:t xml:space="preserve">, </w:t>
      </w:r>
      <w:r w:rsidR="67962EB2">
        <w:t>for example</w:t>
      </w:r>
    </w:p>
    <w:p w14:paraId="1BEDC93E" w14:textId="51945A8E" w:rsidR="0002563B" w:rsidRDefault="320F03CF" w:rsidP="0078630C">
      <w:pPr>
        <w:pStyle w:val="ListBullet2"/>
      </w:pPr>
      <w:r>
        <w:t>understanding and applying the visual language of</w:t>
      </w:r>
      <w:r w:rsidR="4303EA74">
        <w:t xml:space="preserve"> composition</w:t>
      </w:r>
      <w:r w:rsidR="00536338">
        <w:t>,</w:t>
      </w:r>
      <w:r w:rsidR="4303EA74">
        <w:t xml:space="preserve"> framing</w:t>
      </w:r>
      <w:r>
        <w:t xml:space="preserve"> and camera shots, </w:t>
      </w:r>
      <w:r w:rsidR="007F40EC">
        <w:t>and</w:t>
      </w:r>
      <w:r w:rsidR="00536338">
        <w:t xml:space="preserve"> </w:t>
      </w:r>
      <w:r>
        <w:t xml:space="preserve">movement and angles to </w:t>
      </w:r>
      <w:r w:rsidR="22AF3483">
        <w:t>effectively realise the director’s concept and intention</w:t>
      </w:r>
    </w:p>
    <w:p w14:paraId="2D67F6A4" w14:textId="2689AABC" w:rsidR="00827354" w:rsidRDefault="22AF3483" w:rsidP="0078630C">
      <w:pPr>
        <w:pStyle w:val="ListBullet2"/>
      </w:pPr>
      <w:r>
        <w:t xml:space="preserve">using </w:t>
      </w:r>
      <w:r w:rsidR="00150529">
        <w:t xml:space="preserve">organisational </w:t>
      </w:r>
      <w:r>
        <w:t>tools including storyboards and shot</w:t>
      </w:r>
      <w:r w:rsidR="00C54666">
        <w:t xml:space="preserve"> </w:t>
      </w:r>
      <w:r>
        <w:t>lists to plan for cinematography</w:t>
      </w:r>
    </w:p>
    <w:p w14:paraId="1714071A" w14:textId="4A206438" w:rsidR="00827354" w:rsidRDefault="00225AC8" w:rsidP="0078630C">
      <w:pPr>
        <w:pStyle w:val="ListBullet2"/>
      </w:pPr>
      <w:r>
        <w:t>managing the operation of cameras on set</w:t>
      </w:r>
      <w:r w:rsidR="00F52FAF">
        <w:t>.</w:t>
      </w:r>
    </w:p>
    <w:p w14:paraId="15080712" w14:textId="57C09E96" w:rsidR="00EA4208" w:rsidRDefault="000A0DA9" w:rsidP="0093266A">
      <w:pPr>
        <w:pStyle w:val="ListBullet"/>
      </w:pPr>
      <w:r>
        <w:t xml:space="preserve">explore the practices of </w:t>
      </w:r>
      <w:r w:rsidR="00EA4208">
        <w:t>production designers</w:t>
      </w:r>
      <w:r w:rsidR="00AD4047">
        <w:t xml:space="preserve">, </w:t>
      </w:r>
      <w:r w:rsidR="78C5A6D5">
        <w:t>for example</w:t>
      </w:r>
    </w:p>
    <w:p w14:paraId="19B225DE" w14:textId="5901DEB4" w:rsidR="004C5D21" w:rsidRPr="0093266A" w:rsidRDefault="003F3BD2" w:rsidP="0093266A">
      <w:pPr>
        <w:pStyle w:val="ListBullet2"/>
        <w:rPr>
          <w:rStyle w:val="Emphasis"/>
          <w:i w:val="0"/>
          <w:iCs w:val="0"/>
        </w:rPr>
      </w:pPr>
      <w:r w:rsidRPr="0093266A">
        <w:t xml:space="preserve">controlling and </w:t>
      </w:r>
      <w:r w:rsidR="00F261A8" w:rsidRPr="0093266A">
        <w:t xml:space="preserve">manipulating </w:t>
      </w:r>
      <w:r w:rsidR="00225AC8" w:rsidRPr="008A5373">
        <w:rPr>
          <w:rStyle w:val="Emphasis"/>
        </w:rPr>
        <w:t>mise-</w:t>
      </w:r>
      <w:proofErr w:type="spellStart"/>
      <w:r w:rsidR="00225AC8" w:rsidRPr="008A5373">
        <w:rPr>
          <w:rStyle w:val="Emphasis"/>
        </w:rPr>
        <w:t>en</w:t>
      </w:r>
      <w:proofErr w:type="spellEnd"/>
      <w:r w:rsidR="00225AC8" w:rsidRPr="008A5373">
        <w:rPr>
          <w:rStyle w:val="Emphasis"/>
        </w:rPr>
        <w:t>-</w:t>
      </w:r>
      <w:proofErr w:type="spellStart"/>
      <w:r w:rsidR="00225AC8" w:rsidRPr="008A5373">
        <w:rPr>
          <w:rStyle w:val="Emphasis"/>
        </w:rPr>
        <w:t>scène</w:t>
      </w:r>
      <w:proofErr w:type="spellEnd"/>
      <w:r w:rsidR="00225AC8" w:rsidRPr="0093266A">
        <w:rPr>
          <w:rStyle w:val="Emphasis"/>
          <w:i w:val="0"/>
          <w:iCs w:val="0"/>
        </w:rPr>
        <w:t xml:space="preserve"> </w:t>
      </w:r>
      <w:r w:rsidR="00B6552E" w:rsidRPr="0093266A">
        <w:rPr>
          <w:rStyle w:val="Emphasis"/>
          <w:i w:val="0"/>
          <w:iCs w:val="0"/>
        </w:rPr>
        <w:t>elements, including</w:t>
      </w:r>
      <w:r w:rsidR="009B6FBA" w:rsidRPr="0093266A">
        <w:rPr>
          <w:rStyle w:val="Emphasis"/>
          <w:i w:val="0"/>
          <w:iCs w:val="0"/>
        </w:rPr>
        <w:t xml:space="preserve"> </w:t>
      </w:r>
      <w:r w:rsidR="008A4A4B" w:rsidRPr="0093266A">
        <w:rPr>
          <w:rStyle w:val="Emphasis"/>
          <w:i w:val="0"/>
          <w:iCs w:val="0"/>
        </w:rPr>
        <w:t>space</w:t>
      </w:r>
      <w:r w:rsidR="00963C87" w:rsidRPr="0093266A">
        <w:rPr>
          <w:rStyle w:val="Emphasis"/>
          <w:i w:val="0"/>
          <w:iCs w:val="0"/>
        </w:rPr>
        <w:t xml:space="preserve"> (location</w:t>
      </w:r>
      <w:r w:rsidR="00193B56" w:rsidRPr="0093266A">
        <w:rPr>
          <w:rStyle w:val="Emphasis"/>
          <w:i w:val="0"/>
          <w:iCs w:val="0"/>
        </w:rPr>
        <w:t>, props</w:t>
      </w:r>
      <w:r w:rsidR="00963C87" w:rsidRPr="0093266A">
        <w:rPr>
          <w:rStyle w:val="Emphasis"/>
          <w:i w:val="0"/>
          <w:iCs w:val="0"/>
        </w:rPr>
        <w:t>), style (</w:t>
      </w:r>
      <w:r w:rsidR="00193B56" w:rsidRPr="0093266A">
        <w:rPr>
          <w:rStyle w:val="Emphasis"/>
          <w:i w:val="0"/>
          <w:iCs w:val="0"/>
        </w:rPr>
        <w:t>costume, hair)</w:t>
      </w:r>
      <w:r w:rsidR="0096059C">
        <w:rPr>
          <w:rStyle w:val="Emphasis"/>
          <w:i w:val="0"/>
          <w:iCs w:val="0"/>
        </w:rPr>
        <w:t>,</w:t>
      </w:r>
      <w:r w:rsidR="00193B56" w:rsidRPr="0093266A">
        <w:rPr>
          <w:rStyle w:val="Emphasis"/>
          <w:i w:val="0"/>
          <w:iCs w:val="0"/>
        </w:rPr>
        <w:t xml:space="preserve"> and mood (lighting and atmosphere)</w:t>
      </w:r>
      <w:r w:rsidR="00963C87" w:rsidRPr="0093266A">
        <w:rPr>
          <w:rStyle w:val="Emphasis"/>
          <w:i w:val="0"/>
          <w:iCs w:val="0"/>
        </w:rPr>
        <w:t xml:space="preserve"> </w:t>
      </w:r>
      <w:r w:rsidR="00225AC8" w:rsidRPr="0093266A">
        <w:rPr>
          <w:rStyle w:val="Emphasis"/>
          <w:i w:val="0"/>
          <w:iCs w:val="0"/>
        </w:rPr>
        <w:t>to create</w:t>
      </w:r>
      <w:r w:rsidR="008A4A4B" w:rsidRPr="0093266A">
        <w:rPr>
          <w:rStyle w:val="Emphasis"/>
          <w:i w:val="0"/>
          <w:iCs w:val="0"/>
        </w:rPr>
        <w:t xml:space="preserve"> a visually</w:t>
      </w:r>
      <w:r w:rsidR="00B6552E" w:rsidRPr="0093266A">
        <w:rPr>
          <w:rStyle w:val="Emphasis"/>
          <w:i w:val="0"/>
          <w:iCs w:val="0"/>
        </w:rPr>
        <w:t xml:space="preserve"> </w:t>
      </w:r>
      <w:r w:rsidR="008A4A4B" w:rsidRPr="0093266A">
        <w:rPr>
          <w:rStyle w:val="Emphasis"/>
          <w:i w:val="0"/>
          <w:iCs w:val="0"/>
        </w:rPr>
        <w:t>engaging set</w:t>
      </w:r>
      <w:r w:rsidR="00193B56" w:rsidRPr="0093266A">
        <w:rPr>
          <w:rStyle w:val="Emphasis"/>
          <w:i w:val="0"/>
          <w:iCs w:val="0"/>
        </w:rPr>
        <w:t xml:space="preserve"> that supports the </w:t>
      </w:r>
      <w:r w:rsidR="009B6CBE" w:rsidRPr="0093266A">
        <w:rPr>
          <w:rStyle w:val="Emphasis"/>
          <w:i w:val="0"/>
          <w:iCs w:val="0"/>
        </w:rPr>
        <w:t>director’s concept and intention</w:t>
      </w:r>
    </w:p>
    <w:p w14:paraId="74B59D23" w14:textId="27E6B14B" w:rsidR="002A6F0C" w:rsidRPr="0093266A" w:rsidRDefault="002A6F0C" w:rsidP="0093266A">
      <w:pPr>
        <w:pStyle w:val="ListBullet2"/>
        <w:rPr>
          <w:rStyle w:val="Emphasis"/>
          <w:i w:val="0"/>
          <w:iCs w:val="0"/>
        </w:rPr>
      </w:pPr>
      <w:r w:rsidRPr="0093266A">
        <w:t>evaluating and selecting practical and sustainable materials</w:t>
      </w:r>
      <w:r w:rsidR="00F52FAF">
        <w:t>.</w:t>
      </w:r>
    </w:p>
    <w:p w14:paraId="422CD8E7" w14:textId="4C35AD1B" w:rsidR="0087642A" w:rsidRDefault="000A0DA9" w:rsidP="0093266A">
      <w:pPr>
        <w:pStyle w:val="ListBullet"/>
      </w:pPr>
      <w:r>
        <w:t xml:space="preserve">explore the practices of </w:t>
      </w:r>
      <w:r w:rsidR="0087642A">
        <w:t xml:space="preserve">editors, </w:t>
      </w:r>
      <w:r w:rsidR="7422EE61">
        <w:t>for example</w:t>
      </w:r>
    </w:p>
    <w:p w14:paraId="03B12C5D" w14:textId="24DDE50D" w:rsidR="009B6CBE" w:rsidRDefault="2C2E6ADA" w:rsidP="0078630C">
      <w:pPr>
        <w:pStyle w:val="ListBullet2"/>
      </w:pPr>
      <w:r>
        <w:t>controlling timing, pace</w:t>
      </w:r>
      <w:r w:rsidR="00C962AB">
        <w:t>,</w:t>
      </w:r>
      <w:r>
        <w:t xml:space="preserve"> and viewer attention </w:t>
      </w:r>
      <w:r w:rsidR="2969E4BB">
        <w:t>through the art of ‘the cut’</w:t>
      </w:r>
    </w:p>
    <w:p w14:paraId="300AD53E" w14:textId="165C57F3" w:rsidR="00257B1D" w:rsidRDefault="00257B1D" w:rsidP="0078630C">
      <w:pPr>
        <w:pStyle w:val="ListBullet2"/>
      </w:pPr>
      <w:r>
        <w:t>applying</w:t>
      </w:r>
      <w:r w:rsidR="004F1A54">
        <w:t xml:space="preserve"> other editing techniques and</w:t>
      </w:r>
      <w:r>
        <w:t xml:space="preserve"> post-production elements such as colour</w:t>
      </w:r>
      <w:r w:rsidR="008826D4">
        <w:t xml:space="preserve"> and VFX</w:t>
      </w:r>
      <w:r w:rsidR="004F1A54">
        <w:t xml:space="preserve"> to support the director’s concept and intention</w:t>
      </w:r>
    </w:p>
    <w:p w14:paraId="6FA6B827" w14:textId="6E3D1205" w:rsidR="008826D4" w:rsidRDefault="001A115D" w:rsidP="0078630C">
      <w:pPr>
        <w:pStyle w:val="ListBullet2"/>
      </w:pPr>
      <w:r>
        <w:t>integrating graphic design elements to produce title and credit sequences</w:t>
      </w:r>
      <w:r w:rsidR="00F52FAF">
        <w:t>.</w:t>
      </w:r>
    </w:p>
    <w:p w14:paraId="0459FD53" w14:textId="330F60BD" w:rsidR="005C1801" w:rsidRDefault="000A0DA9" w:rsidP="0093266A">
      <w:pPr>
        <w:pStyle w:val="ListBullet"/>
      </w:pPr>
      <w:r>
        <w:t xml:space="preserve">explore the practices of </w:t>
      </w:r>
      <w:r w:rsidR="0087642A">
        <w:t xml:space="preserve">sound designers, </w:t>
      </w:r>
      <w:r w:rsidR="61540EB0">
        <w:t>for example</w:t>
      </w:r>
    </w:p>
    <w:p w14:paraId="2FD5D9D7" w14:textId="2AC6FA60" w:rsidR="00257B1D" w:rsidRDefault="004D6FDC" w:rsidP="0078630C">
      <w:pPr>
        <w:pStyle w:val="ListBullet2"/>
      </w:pPr>
      <w:r>
        <w:t>ensuring high quality recordings of dialogue and environmental sound on set</w:t>
      </w:r>
    </w:p>
    <w:p w14:paraId="2E800ECA" w14:textId="4BBC424C" w:rsidR="004D6FDC" w:rsidRDefault="004D6FDC" w:rsidP="0078630C">
      <w:pPr>
        <w:pStyle w:val="ListBullet2"/>
      </w:pPr>
      <w:r>
        <w:t>recording foley and other sound effects</w:t>
      </w:r>
      <w:r w:rsidR="003F5EC9">
        <w:t>, including soundtrack elements, in post-production</w:t>
      </w:r>
    </w:p>
    <w:p w14:paraId="16933FF0" w14:textId="2BF75508" w:rsidR="006A0B26" w:rsidRDefault="004D6FDC" w:rsidP="00FC659C">
      <w:pPr>
        <w:pStyle w:val="ListBullet2"/>
      </w:pPr>
      <w:r>
        <w:t>working with the editor to synthesise audio and video content</w:t>
      </w:r>
      <w:r w:rsidR="00F52FAF">
        <w:t>.</w:t>
      </w:r>
    </w:p>
    <w:p w14:paraId="65B6B2F6" w14:textId="4BDD693C" w:rsidR="006A0B26" w:rsidRPr="007E5F7E" w:rsidRDefault="00307975" w:rsidP="0093266A">
      <w:pPr>
        <w:pStyle w:val="ListBullet"/>
        <w:rPr>
          <w:lang w:eastAsia="zh-CN"/>
        </w:rPr>
      </w:pPr>
      <w:r>
        <w:rPr>
          <w:lang w:eastAsia="zh-CN"/>
        </w:rPr>
        <w:lastRenderedPageBreak/>
        <w:t xml:space="preserve">reflect on </w:t>
      </w:r>
      <w:r w:rsidR="006A0B26" w:rsidRPr="007E5F7E">
        <w:rPr>
          <w:lang w:eastAsia="zh-CN"/>
        </w:rPr>
        <w:t>practice to develop</w:t>
      </w:r>
      <w:r w:rsidR="00215114">
        <w:rPr>
          <w:lang w:eastAsia="zh-CN"/>
        </w:rPr>
        <w:t xml:space="preserve"> and refine</w:t>
      </w:r>
      <w:r w:rsidR="006A0B26" w:rsidRPr="007E5F7E">
        <w:rPr>
          <w:lang w:eastAsia="zh-CN"/>
        </w:rPr>
        <w:t xml:space="preserve"> a personal style or aesthetic</w:t>
      </w:r>
    </w:p>
    <w:p w14:paraId="2CFC7C55" w14:textId="01962E6A" w:rsidR="006A0B26" w:rsidRPr="007E5F7E" w:rsidRDefault="006A0B26" w:rsidP="0093266A">
      <w:pPr>
        <w:pStyle w:val="ListBullet"/>
        <w:rPr>
          <w:lang w:eastAsia="zh-CN"/>
        </w:rPr>
      </w:pPr>
      <w:r w:rsidRPr="7418180C">
        <w:rPr>
          <w:lang w:eastAsia="zh-CN"/>
        </w:rPr>
        <w:t>respond to design briefs or provocations and produce works that engage, entertain, and communicate with audiences</w:t>
      </w:r>
    </w:p>
    <w:p w14:paraId="4204D874" w14:textId="77777777" w:rsidR="00885312" w:rsidRDefault="00885312" w:rsidP="0093266A">
      <w:pPr>
        <w:pStyle w:val="ListBullet"/>
        <w:rPr>
          <w:lang w:eastAsia="zh-CN"/>
        </w:rPr>
      </w:pPr>
      <w:r w:rsidRPr="6103A74E">
        <w:rPr>
          <w:lang w:eastAsia="zh-CN"/>
        </w:rPr>
        <w:t>use the process log to record and evaluate practice</w:t>
      </w:r>
    </w:p>
    <w:p w14:paraId="6D3A911B" w14:textId="3790CCFE" w:rsidR="006A0B26" w:rsidRPr="007E5F7E" w:rsidRDefault="006A0B26" w:rsidP="0093266A">
      <w:pPr>
        <w:pStyle w:val="ListBullet"/>
        <w:rPr>
          <w:lang w:eastAsia="zh-CN"/>
        </w:rPr>
      </w:pPr>
      <w:r w:rsidRPr="007E5F7E">
        <w:rPr>
          <w:lang w:eastAsia="zh-CN"/>
        </w:rPr>
        <w:t xml:space="preserve">select examples to include in </w:t>
      </w:r>
      <w:r w:rsidR="00A147BE">
        <w:rPr>
          <w:lang w:eastAsia="zh-CN"/>
        </w:rPr>
        <w:t>the</w:t>
      </w:r>
      <w:r w:rsidRPr="007E5F7E">
        <w:rPr>
          <w:lang w:eastAsia="zh-CN"/>
        </w:rPr>
        <w:t xml:space="preserve"> portfolio</w:t>
      </w:r>
      <w:r w:rsidR="00215114">
        <w:rPr>
          <w:lang w:eastAsia="zh-CN"/>
        </w:rPr>
        <w:t>.</w:t>
      </w:r>
    </w:p>
    <w:p w14:paraId="76BA437A" w14:textId="70EE53E0" w:rsidR="007E706F" w:rsidRPr="007E706F" w:rsidDel="007560DC" w:rsidRDefault="71440A06" w:rsidP="00F21424">
      <w:pPr>
        <w:pStyle w:val="Heading4"/>
      </w:pPr>
      <w:r>
        <w:t>Filmmaking projects</w:t>
      </w:r>
    </w:p>
    <w:p w14:paraId="0756EA14" w14:textId="77777777" w:rsidR="00FA35FC" w:rsidRDefault="452136FA" w:rsidP="0094026B">
      <w:r>
        <w:t>Students</w:t>
      </w:r>
      <w:r w:rsidR="00FA35FC">
        <w:t>:</w:t>
      </w:r>
    </w:p>
    <w:p w14:paraId="07C3DD99" w14:textId="4E7C1C0C" w:rsidR="000F306E" w:rsidRDefault="662C587B" w:rsidP="00FA35FC">
      <w:pPr>
        <w:pStyle w:val="ListBullet"/>
      </w:pPr>
      <w:r>
        <w:t xml:space="preserve">demonstrate </w:t>
      </w:r>
      <w:r w:rsidR="0E5F6907">
        <w:t xml:space="preserve">knowledge and </w:t>
      </w:r>
      <w:r>
        <w:t xml:space="preserve">understanding of </w:t>
      </w:r>
      <w:r w:rsidR="00033688">
        <w:t>filmmaking</w:t>
      </w:r>
      <w:r w:rsidR="005D5AE7">
        <w:t>,</w:t>
      </w:r>
      <w:r w:rsidR="00033688">
        <w:t xml:space="preserve"> </w:t>
      </w:r>
      <w:r w:rsidR="005D5AE7">
        <w:t>including</w:t>
      </w:r>
    </w:p>
    <w:p w14:paraId="73909B4C" w14:textId="63BC11BB" w:rsidR="00967F59" w:rsidRPr="0062238D" w:rsidRDefault="0FD6C4ED" w:rsidP="00FA35FC">
      <w:pPr>
        <w:pStyle w:val="ListBullet2"/>
      </w:pPr>
      <w:r>
        <w:t xml:space="preserve">an </w:t>
      </w:r>
      <w:r w:rsidR="792F1E50">
        <w:t>analysis</w:t>
      </w:r>
      <w:r>
        <w:t xml:space="preserve"> of</w:t>
      </w:r>
      <w:r w:rsidR="792F1E50">
        <w:t xml:space="preserve"> a particular filmmaking</w:t>
      </w:r>
      <w:r w:rsidR="3772E70C">
        <w:t xml:space="preserve"> </w:t>
      </w:r>
      <w:r w:rsidR="792F1E50">
        <w:t>concept</w:t>
      </w:r>
      <w:r w:rsidR="3772E70C">
        <w:t xml:space="preserve"> </w:t>
      </w:r>
      <w:r w:rsidR="55B69044">
        <w:t xml:space="preserve">or </w:t>
      </w:r>
      <w:r w:rsidR="792F1E50">
        <w:t>technique with examples drawn</w:t>
      </w:r>
      <w:r w:rsidR="3772E70C">
        <w:t xml:space="preserve"> </w:t>
      </w:r>
      <w:r w:rsidR="792F1E50">
        <w:t xml:space="preserve">from </w:t>
      </w:r>
      <w:r w:rsidR="54EEC2D6">
        <w:t>written and filmed components</w:t>
      </w:r>
    </w:p>
    <w:p w14:paraId="0DA2BA88" w14:textId="4EC15619" w:rsidR="00967F59" w:rsidRDefault="792F1E50" w:rsidP="00FA35FC">
      <w:pPr>
        <w:pStyle w:val="ListBullet2"/>
      </w:pPr>
      <w:r>
        <w:t>the practice of a particular</w:t>
      </w:r>
      <w:r w:rsidR="194AF9D2">
        <w:t xml:space="preserve"> film industry figure</w:t>
      </w:r>
      <w:r w:rsidR="54EEC2D6">
        <w:t xml:space="preserve"> with a notable style or aesthetic,</w:t>
      </w:r>
      <w:r w:rsidR="194AF9D2">
        <w:t xml:space="preserve"> </w:t>
      </w:r>
      <w:r w:rsidR="000A0804">
        <w:t>for example</w:t>
      </w:r>
      <w:r w:rsidR="194AF9D2">
        <w:t xml:space="preserve"> a</w:t>
      </w:r>
      <w:r w:rsidR="3772E70C">
        <w:t xml:space="preserve"> </w:t>
      </w:r>
      <w:r>
        <w:t xml:space="preserve">director, </w:t>
      </w:r>
      <w:r w:rsidR="194AF9D2">
        <w:t xml:space="preserve">producer, </w:t>
      </w:r>
      <w:r>
        <w:t>cinematographer, sound designer,</w:t>
      </w:r>
      <w:r w:rsidR="194AF9D2">
        <w:t xml:space="preserve"> composer,</w:t>
      </w:r>
      <w:r w:rsidR="3772E70C">
        <w:t xml:space="preserve"> </w:t>
      </w:r>
      <w:r>
        <w:t>editor</w:t>
      </w:r>
      <w:r w:rsidR="194AF9D2">
        <w:t>, or another creator</w:t>
      </w:r>
    </w:p>
    <w:p w14:paraId="28829397" w14:textId="6ABBE72F" w:rsidR="006C36C0" w:rsidRDefault="65BD71B6" w:rsidP="006F6419">
      <w:pPr>
        <w:pStyle w:val="ListBullet2"/>
      </w:pPr>
      <w:r>
        <w:t>understanding of a particular filmmaking concept o</w:t>
      </w:r>
      <w:r w:rsidR="6A6CAC3F">
        <w:t>r</w:t>
      </w:r>
      <w:r>
        <w:t xml:space="preserve"> technique</w:t>
      </w:r>
      <w:r w:rsidR="000A0D5F">
        <w:t xml:space="preserve"> by developing an experimental, preliminary, or exploratory short film</w:t>
      </w:r>
      <w:r w:rsidR="429ECC18">
        <w:t>.</w:t>
      </w:r>
      <w:r w:rsidR="006C36C0">
        <w:br w:type="page"/>
      </w:r>
    </w:p>
    <w:p w14:paraId="12965382" w14:textId="56EC5AF3" w:rsidR="00967F59" w:rsidRDefault="00FF2104" w:rsidP="00E660C5">
      <w:pPr>
        <w:pStyle w:val="Heading2"/>
      </w:pPr>
      <w:bookmarkStart w:id="23" w:name="_Toc141973126"/>
      <w:r>
        <w:lastRenderedPageBreak/>
        <w:t xml:space="preserve">Option 2 – </w:t>
      </w:r>
      <w:r w:rsidR="00967F59">
        <w:t>Genre</w:t>
      </w:r>
      <w:r w:rsidR="003078C3">
        <w:t>,</w:t>
      </w:r>
      <w:r w:rsidR="00967F59">
        <w:t xml:space="preserve"> narrative</w:t>
      </w:r>
      <w:r w:rsidR="007279F9">
        <w:t>,</w:t>
      </w:r>
      <w:r w:rsidR="003078C3">
        <w:t xml:space="preserve"> and </w:t>
      </w:r>
      <w:r w:rsidR="009424D2">
        <w:t>meaning</w:t>
      </w:r>
      <w:bookmarkEnd w:id="23"/>
    </w:p>
    <w:p w14:paraId="17B6FBFE" w14:textId="59EE3400" w:rsidR="003078C3" w:rsidRDefault="60104961" w:rsidP="0A1EB034">
      <w:r>
        <w:t>S</w:t>
      </w:r>
      <w:r w:rsidR="3EDF1254">
        <w:t>tudents explore how genre</w:t>
      </w:r>
      <w:r w:rsidR="6DDD6224">
        <w:t>,</w:t>
      </w:r>
      <w:r w:rsidR="3EDF1254">
        <w:t xml:space="preserve"> narrative</w:t>
      </w:r>
      <w:r w:rsidR="004638F2">
        <w:t>,</w:t>
      </w:r>
      <w:r w:rsidR="6DDD6224">
        <w:t xml:space="preserve"> and meaning</w:t>
      </w:r>
      <w:r w:rsidR="3EDF1254">
        <w:t xml:space="preserve"> are constructed, developed, and expressed by</w:t>
      </w:r>
      <w:r w:rsidR="6DDD6224">
        <w:t xml:space="preserve"> designers and media</w:t>
      </w:r>
      <w:r w:rsidR="3EDF1254">
        <w:t xml:space="preserve"> creators to communicate their creative intention.</w:t>
      </w:r>
      <w:r w:rsidR="6DDD6224">
        <w:t xml:space="preserve"> Students examine the conventions associated with one or more genres, and how those conventions influence </w:t>
      </w:r>
      <w:r w:rsidR="3B5107F5">
        <w:t xml:space="preserve">the way </w:t>
      </w:r>
      <w:r w:rsidR="1482F1A9">
        <w:t xml:space="preserve">designers and media creators apply narrative archetypes and devices to communicate meaning with their audiences. </w:t>
      </w:r>
      <w:r w:rsidR="145716B5">
        <w:t xml:space="preserve">Students may also consider how genre conventions can be challenged, </w:t>
      </w:r>
      <w:r w:rsidR="5B6BF3D1">
        <w:t>combined</w:t>
      </w:r>
      <w:r w:rsidR="145716B5">
        <w:t xml:space="preserve">, or subverted to develop meaningful works. </w:t>
      </w:r>
      <w:r w:rsidR="21EF2965">
        <w:t xml:space="preserve">Students </w:t>
      </w:r>
      <w:r w:rsidR="5F0A260D">
        <w:t xml:space="preserve">demonstrate understanding of genre and narrative practices </w:t>
      </w:r>
      <w:r w:rsidR="0B6A77AF">
        <w:t>through</w:t>
      </w:r>
      <w:r w:rsidR="048061E6">
        <w:t xml:space="preserve"> the development of</w:t>
      </w:r>
      <w:r w:rsidR="0B6A77AF">
        <w:t xml:space="preserve"> </w:t>
      </w:r>
      <w:r w:rsidR="3E38CC35">
        <w:t>a</w:t>
      </w:r>
      <w:r w:rsidR="048061E6">
        <w:t xml:space="preserve"> genre and narrative project</w:t>
      </w:r>
      <w:r w:rsidR="0B6A77AF">
        <w:t>.</w:t>
      </w:r>
    </w:p>
    <w:p w14:paraId="2C0E5D59" w14:textId="1B03259A" w:rsidR="00967F59" w:rsidRDefault="00967F59" w:rsidP="00E660C5">
      <w:pPr>
        <w:pStyle w:val="Heading3"/>
      </w:pPr>
      <w:bookmarkStart w:id="24" w:name="_Toc141973127"/>
      <w:r w:rsidRPr="008A032E">
        <w:t>Outcomes</w:t>
      </w:r>
      <w:bookmarkEnd w:id="24"/>
    </w:p>
    <w:p w14:paraId="09EAE7F8" w14:textId="77777777" w:rsidR="002672CE" w:rsidRDefault="002672CE" w:rsidP="007B4A4C">
      <w:r w:rsidRPr="00585D50">
        <w:t>A student:</w:t>
      </w:r>
    </w:p>
    <w:p w14:paraId="2CB69093" w14:textId="2E9E62B6" w:rsidR="00C20C6D" w:rsidRPr="003C31E5" w:rsidRDefault="00C20C6D" w:rsidP="003C31E5">
      <w:pPr>
        <w:pStyle w:val="ListBullet"/>
      </w:pPr>
      <w:r w:rsidRPr="003C31E5">
        <w:rPr>
          <w:rStyle w:val="Strong"/>
        </w:rPr>
        <w:t>DM5-1</w:t>
      </w:r>
      <w:r w:rsidRPr="003C31E5">
        <w:t xml:space="preserve"> refers to relevant ideas, histories</w:t>
      </w:r>
      <w:r w:rsidR="003C31E5">
        <w:t>,</w:t>
      </w:r>
      <w:r w:rsidRPr="003C31E5">
        <w:t xml:space="preserve"> and theories to analyse and produce design and media works</w:t>
      </w:r>
    </w:p>
    <w:p w14:paraId="784D6380" w14:textId="1AC20468" w:rsidR="00C20C6D" w:rsidRPr="003C31E5" w:rsidRDefault="00C20C6D" w:rsidP="003C31E5">
      <w:pPr>
        <w:pStyle w:val="ListBullet"/>
      </w:pPr>
      <w:r w:rsidRPr="003C31E5">
        <w:rPr>
          <w:rStyle w:val="Strong"/>
        </w:rPr>
        <w:t>DM5-3</w:t>
      </w:r>
      <w:r w:rsidRPr="003C31E5">
        <w:t xml:space="preserve"> applies design and media conventions, practices, techniques</w:t>
      </w:r>
      <w:r w:rsidR="003C31E5">
        <w:t>,</w:t>
      </w:r>
      <w:r w:rsidRPr="003C31E5">
        <w:t xml:space="preserve"> and processes that reflect creative industry standards</w:t>
      </w:r>
    </w:p>
    <w:p w14:paraId="3E262C34" w14:textId="35FFB3BE" w:rsidR="00C20C6D" w:rsidRPr="003C31E5" w:rsidRDefault="00C20C6D" w:rsidP="003C31E5">
      <w:pPr>
        <w:pStyle w:val="ListBullet"/>
      </w:pPr>
      <w:r w:rsidRPr="003C31E5">
        <w:rPr>
          <w:rStyle w:val="Strong"/>
        </w:rPr>
        <w:t>DM5-6</w:t>
      </w:r>
      <w:r w:rsidRPr="003C31E5">
        <w:t xml:space="preserve"> applies project management strategies to develop, plan, produce</w:t>
      </w:r>
      <w:r w:rsidR="00BF56A7">
        <w:t>,</w:t>
      </w:r>
      <w:r w:rsidRPr="003C31E5">
        <w:t xml:space="preserve"> and deliver design and media projects</w:t>
      </w:r>
    </w:p>
    <w:p w14:paraId="597A9D95" w14:textId="77777777" w:rsidR="00C20C6D" w:rsidRPr="003C31E5" w:rsidRDefault="00C20C6D" w:rsidP="003C31E5">
      <w:pPr>
        <w:pStyle w:val="ListBullet"/>
      </w:pPr>
      <w:r w:rsidRPr="003C31E5">
        <w:rPr>
          <w:rStyle w:val="Strong"/>
        </w:rPr>
        <w:t>DM5-7</w:t>
      </w:r>
      <w:r w:rsidRPr="003C31E5">
        <w:t xml:space="preserve"> demonstrates creative intention and refinement to resolve design and media projects</w:t>
      </w:r>
    </w:p>
    <w:p w14:paraId="67B5EC0C" w14:textId="1B03259A" w:rsidR="00967F59" w:rsidRDefault="00967F59" w:rsidP="00E660C5">
      <w:pPr>
        <w:pStyle w:val="Heading3"/>
      </w:pPr>
      <w:bookmarkStart w:id="25" w:name="_Toc141973128"/>
      <w:r w:rsidRPr="008A032E">
        <w:t>Content</w:t>
      </w:r>
      <w:bookmarkEnd w:id="25"/>
    </w:p>
    <w:p w14:paraId="492D7CCC" w14:textId="1EEE9F41" w:rsidR="00967F59" w:rsidRDefault="138C6CEA" w:rsidP="00F21424">
      <w:pPr>
        <w:pStyle w:val="Heading4"/>
      </w:pPr>
      <w:r>
        <w:t>Genre</w:t>
      </w:r>
      <w:r w:rsidR="421E5859">
        <w:t xml:space="preserve"> and narrative</w:t>
      </w:r>
      <w:r>
        <w:t xml:space="preserve"> ideas and conventions</w:t>
      </w:r>
    </w:p>
    <w:p w14:paraId="117290C5" w14:textId="0BDEB4DE" w:rsidR="00036526" w:rsidRDefault="00036526" w:rsidP="007B4A4C">
      <w:pPr>
        <w:rPr>
          <w:lang w:eastAsia="zh-CN"/>
        </w:rPr>
      </w:pPr>
      <w:r>
        <w:rPr>
          <w:lang w:eastAsia="zh-CN"/>
        </w:rPr>
        <w:t>Students:</w:t>
      </w:r>
    </w:p>
    <w:p w14:paraId="682D21EC" w14:textId="111EC96F" w:rsidR="00EA0502" w:rsidRDefault="001510D3" w:rsidP="0093266A">
      <w:pPr>
        <w:pStyle w:val="ListBullet"/>
      </w:pPr>
      <w:r>
        <w:t>d</w:t>
      </w:r>
      <w:r w:rsidR="00475B8F">
        <w:t>escribe</w:t>
      </w:r>
      <w:r w:rsidR="55E37F72">
        <w:t xml:space="preserve"> the codes and conventions of genre and narrative </w:t>
      </w:r>
      <w:r w:rsidR="3BE237A1">
        <w:t xml:space="preserve">that </w:t>
      </w:r>
      <w:r w:rsidR="39447BB7">
        <w:t>writers, directors</w:t>
      </w:r>
      <w:r w:rsidR="00763008">
        <w:t>,</w:t>
      </w:r>
      <w:r w:rsidR="39447BB7">
        <w:t xml:space="preserve"> and creators apply</w:t>
      </w:r>
      <w:r w:rsidR="36AEFA60">
        <w:t xml:space="preserve"> to develop meaningful </w:t>
      </w:r>
      <w:r w:rsidR="09213EBF">
        <w:t>media works</w:t>
      </w:r>
    </w:p>
    <w:p w14:paraId="7E886F88" w14:textId="5794F052" w:rsidR="00FB716C" w:rsidRDefault="28A8F97A" w:rsidP="0093266A">
      <w:pPr>
        <w:pStyle w:val="ListBullet"/>
      </w:pPr>
      <w:r>
        <w:t>investigate the qualities of one o</w:t>
      </w:r>
      <w:r w:rsidR="006A13E6">
        <w:t>r</w:t>
      </w:r>
      <w:r>
        <w:t xml:space="preserve"> more genre</w:t>
      </w:r>
      <w:r w:rsidR="7A0AD156">
        <w:t xml:space="preserve"> in detail, and account for the codes, conventions</w:t>
      </w:r>
      <w:r w:rsidR="3F4730B5">
        <w:t xml:space="preserve"> </w:t>
      </w:r>
      <w:r w:rsidR="7EB7D42D">
        <w:t xml:space="preserve">and aesthetic choices that signify genre, </w:t>
      </w:r>
      <w:r w:rsidR="007127F9">
        <w:t>for example</w:t>
      </w:r>
    </w:p>
    <w:p w14:paraId="559B8042" w14:textId="759A9BFB" w:rsidR="001E23C3" w:rsidRDefault="001E23C3" w:rsidP="0078630C">
      <w:pPr>
        <w:pStyle w:val="ListBullet2"/>
      </w:pPr>
      <w:r>
        <w:lastRenderedPageBreak/>
        <w:t>narrative structure</w:t>
      </w:r>
      <w:r w:rsidR="00E149F0">
        <w:t>s</w:t>
      </w:r>
      <w:r>
        <w:t xml:space="preserve"> and writing style</w:t>
      </w:r>
      <w:r w:rsidR="00E149F0">
        <w:t>s</w:t>
      </w:r>
    </w:p>
    <w:p w14:paraId="02A7BE9C" w14:textId="7FBCC7D2" w:rsidR="00E02FA4" w:rsidRDefault="00E02FA4" w:rsidP="0078630C">
      <w:pPr>
        <w:pStyle w:val="ListBullet2"/>
      </w:pPr>
      <w:r>
        <w:t>performance</w:t>
      </w:r>
      <w:r w:rsidR="005D6AA8">
        <w:t xml:space="preserve">, </w:t>
      </w:r>
      <w:r>
        <w:t>direction</w:t>
      </w:r>
      <w:r w:rsidR="005D6AA8">
        <w:t xml:space="preserve">, and </w:t>
      </w:r>
      <w:r w:rsidR="006B393F">
        <w:t>pacing</w:t>
      </w:r>
    </w:p>
    <w:p w14:paraId="06B959EB" w14:textId="21A28A49" w:rsidR="00073BBB" w:rsidRDefault="00073BBB" w:rsidP="0078630C">
      <w:pPr>
        <w:pStyle w:val="ListBullet2"/>
      </w:pPr>
      <w:r w:rsidRPr="691AAEAF">
        <w:rPr>
          <w:rStyle w:val="Emphasis"/>
        </w:rPr>
        <w:t>mise-</w:t>
      </w:r>
      <w:proofErr w:type="spellStart"/>
      <w:r w:rsidRPr="691AAEAF">
        <w:rPr>
          <w:rStyle w:val="Emphasis"/>
        </w:rPr>
        <w:t>en</w:t>
      </w:r>
      <w:proofErr w:type="spellEnd"/>
      <w:r w:rsidRPr="691AAEAF">
        <w:rPr>
          <w:rStyle w:val="Emphasis"/>
        </w:rPr>
        <w:t>-</w:t>
      </w:r>
      <w:proofErr w:type="spellStart"/>
      <w:r w:rsidRPr="691AAEAF">
        <w:rPr>
          <w:rStyle w:val="Emphasis"/>
        </w:rPr>
        <w:t>scène</w:t>
      </w:r>
      <w:proofErr w:type="spellEnd"/>
      <w:r>
        <w:t xml:space="preserve"> and sound design</w:t>
      </w:r>
    </w:p>
    <w:p w14:paraId="739FE5D6" w14:textId="4FF428F9" w:rsidR="00B75C7C" w:rsidRDefault="002B3322" w:rsidP="0078630C">
      <w:pPr>
        <w:pStyle w:val="ListBullet2"/>
        <w:rPr>
          <w:rStyle w:val="Emphasis"/>
          <w:i w:val="0"/>
          <w:iCs w:val="0"/>
        </w:rPr>
      </w:pPr>
      <w:r>
        <w:rPr>
          <w:rStyle w:val="Emphasis"/>
          <w:i w:val="0"/>
          <w:iCs w:val="0"/>
        </w:rPr>
        <w:t>signs, symbols</w:t>
      </w:r>
      <w:r w:rsidR="001E0171">
        <w:rPr>
          <w:rStyle w:val="Emphasis"/>
          <w:i w:val="0"/>
          <w:iCs w:val="0"/>
        </w:rPr>
        <w:t>,</w:t>
      </w:r>
      <w:r>
        <w:rPr>
          <w:rStyle w:val="Emphasis"/>
          <w:i w:val="0"/>
          <w:iCs w:val="0"/>
        </w:rPr>
        <w:t xml:space="preserve"> and codes</w:t>
      </w:r>
    </w:p>
    <w:p w14:paraId="7E87BF30" w14:textId="476FF31D" w:rsidR="00E00733" w:rsidRDefault="00E00733" w:rsidP="0078630C">
      <w:pPr>
        <w:pStyle w:val="ListBullet2"/>
        <w:rPr>
          <w:rStyle w:val="Emphasis"/>
          <w:i w:val="0"/>
        </w:rPr>
      </w:pPr>
      <w:r>
        <w:rPr>
          <w:rStyle w:val="Emphasis"/>
          <w:i w:val="0"/>
          <w:iCs w:val="0"/>
        </w:rPr>
        <w:t>visual style</w:t>
      </w:r>
      <w:r w:rsidR="009D720E">
        <w:rPr>
          <w:rStyle w:val="Emphasis"/>
          <w:i w:val="0"/>
          <w:iCs w:val="0"/>
        </w:rPr>
        <w:t>, composition, and colour choices</w:t>
      </w:r>
      <w:r w:rsidR="00F52FAF">
        <w:rPr>
          <w:rStyle w:val="Emphasis"/>
          <w:i w:val="0"/>
          <w:iCs w:val="0"/>
        </w:rPr>
        <w:t>.</w:t>
      </w:r>
    </w:p>
    <w:p w14:paraId="6F16D2D4" w14:textId="2FC52E8D" w:rsidR="00CC75C1" w:rsidRDefault="0224F6F1" w:rsidP="0093266A">
      <w:pPr>
        <w:pStyle w:val="ListBullet"/>
      </w:pPr>
      <w:r>
        <w:t xml:space="preserve">compare and </w:t>
      </w:r>
      <w:r w:rsidR="14179CE7">
        <w:t>analyse</w:t>
      </w:r>
      <w:r w:rsidR="09213EBF">
        <w:t xml:space="preserve"> the way </w:t>
      </w:r>
      <w:r w:rsidR="22093FA1">
        <w:t>writers, directors and creators apply, combine</w:t>
      </w:r>
      <w:r w:rsidR="00856888">
        <w:t>,</w:t>
      </w:r>
      <w:r w:rsidR="22093FA1">
        <w:t xml:space="preserve"> and subvert</w:t>
      </w:r>
      <w:r w:rsidR="09213EBF">
        <w:t xml:space="preserve"> genre and narrative</w:t>
      </w:r>
      <w:r w:rsidR="22093FA1">
        <w:t xml:space="preserve"> forms to guide audience expectations and experiences of media works</w:t>
      </w:r>
      <w:r w:rsidR="00631170">
        <w:t>.</w:t>
      </w:r>
    </w:p>
    <w:p w14:paraId="6093F1F3" w14:textId="7BC3259E" w:rsidR="00EA0502" w:rsidRDefault="00EA0502" w:rsidP="00F21424">
      <w:pPr>
        <w:pStyle w:val="Heading4"/>
      </w:pPr>
      <w:r>
        <w:t>Genre</w:t>
      </w:r>
      <w:r w:rsidR="0083383C">
        <w:t xml:space="preserve"> and narrative</w:t>
      </w:r>
      <w:r>
        <w:t xml:space="preserve"> in practice</w:t>
      </w:r>
    </w:p>
    <w:p w14:paraId="0D3D5A27" w14:textId="1C71DD88" w:rsidR="00EA0502" w:rsidRDefault="00857F8D" w:rsidP="001048C3">
      <w:r>
        <w:t>Students:</w:t>
      </w:r>
    </w:p>
    <w:p w14:paraId="634F81C9" w14:textId="087E23C5" w:rsidR="0080070B" w:rsidRDefault="007439BD" w:rsidP="0093266A">
      <w:pPr>
        <w:pStyle w:val="ListBullet"/>
      </w:pPr>
      <w:r>
        <w:t>explore the application of genre and narrative forms in the development phase</w:t>
      </w:r>
      <w:r w:rsidR="008B5FBF">
        <w:t xml:space="preserve">, </w:t>
      </w:r>
      <w:r w:rsidR="005C7CFC">
        <w:t>for example</w:t>
      </w:r>
    </w:p>
    <w:p w14:paraId="4EFB5AB5" w14:textId="735C09A3" w:rsidR="008B5FBF" w:rsidRDefault="00C62A82" w:rsidP="0078630C">
      <w:pPr>
        <w:pStyle w:val="ListBullet2"/>
      </w:pPr>
      <w:r>
        <w:t>writing styles</w:t>
      </w:r>
      <w:r w:rsidR="002E54D8">
        <w:t>, qualities</w:t>
      </w:r>
      <w:r w:rsidR="00856888">
        <w:t>,</w:t>
      </w:r>
      <w:r w:rsidR="002E54D8">
        <w:t xml:space="preserve"> and conventions</w:t>
      </w:r>
      <w:r>
        <w:t xml:space="preserve"> in one or more genres</w:t>
      </w:r>
    </w:p>
    <w:p w14:paraId="7DFD2BA1" w14:textId="319ACC83" w:rsidR="00C62A82" w:rsidRDefault="040F9145" w:rsidP="0078630C">
      <w:pPr>
        <w:pStyle w:val="ListBullet2"/>
      </w:pPr>
      <w:r>
        <w:t>different modes of storytelling</w:t>
      </w:r>
      <w:r w:rsidR="1EDD57DA">
        <w:t xml:space="preserve"> such as continuous, </w:t>
      </w:r>
      <w:r w:rsidR="61BDD6D1">
        <w:t>parallel</w:t>
      </w:r>
      <w:r w:rsidR="004F38A1">
        <w:t>,</w:t>
      </w:r>
      <w:r w:rsidR="61BDD6D1">
        <w:t xml:space="preserve"> and interrupted narratives</w:t>
      </w:r>
      <w:r w:rsidR="7B7B206B">
        <w:t xml:space="preserve">, and how these are applied in </w:t>
      </w:r>
      <w:r w:rsidR="65AD324D">
        <w:t>one or more</w:t>
      </w:r>
      <w:r w:rsidR="7B7B206B">
        <w:t xml:space="preserve"> medi</w:t>
      </w:r>
      <w:r w:rsidR="65AD324D">
        <w:t>ums</w:t>
      </w:r>
    </w:p>
    <w:p w14:paraId="64798839" w14:textId="3D6EB55C" w:rsidR="00DB76E9" w:rsidRDefault="00A305C3" w:rsidP="0078630C">
      <w:pPr>
        <w:pStyle w:val="ListBullet2"/>
      </w:pPr>
      <w:r>
        <w:t xml:space="preserve">how genre and narrative </w:t>
      </w:r>
      <w:r w:rsidR="00CB6A5B">
        <w:t>conventions</w:t>
      </w:r>
      <w:r>
        <w:t xml:space="preserve"> are typically applied in</w:t>
      </w:r>
      <w:r w:rsidR="00CB6A5B">
        <w:t xml:space="preserve"> a specific medium, and how this may differ in other media</w:t>
      </w:r>
      <w:r w:rsidR="007B6C4D">
        <w:t xml:space="preserve"> (for example, </w:t>
      </w:r>
      <w:r w:rsidR="0080283E">
        <w:t>comedy in a film versus a video game)</w:t>
      </w:r>
    </w:p>
    <w:p w14:paraId="5B3056C6" w14:textId="6F71ECE7" w:rsidR="000E306B" w:rsidRDefault="00BF21AF" w:rsidP="0078630C">
      <w:pPr>
        <w:pStyle w:val="ListBullet2"/>
      </w:pPr>
      <w:r>
        <w:t>how effective writing guides audience experience</w:t>
      </w:r>
      <w:r w:rsidR="00F52FAF">
        <w:t>.</w:t>
      </w:r>
    </w:p>
    <w:p w14:paraId="7791BDD7" w14:textId="6A2EEA92" w:rsidR="00DA6AF9" w:rsidRDefault="00DB76E9" w:rsidP="0093266A">
      <w:pPr>
        <w:pStyle w:val="ListBullet"/>
      </w:pPr>
      <w:r>
        <w:t>plan for</w:t>
      </w:r>
      <w:r w:rsidR="00DA6AF9">
        <w:t xml:space="preserve"> the application of genre and narrative forms in the </w:t>
      </w:r>
      <w:r>
        <w:t>pre-production</w:t>
      </w:r>
      <w:r w:rsidR="00DA6AF9">
        <w:t xml:space="preserve"> phase, </w:t>
      </w:r>
      <w:r w:rsidR="005C7CFC">
        <w:t>for example</w:t>
      </w:r>
    </w:p>
    <w:p w14:paraId="42586DB1" w14:textId="1938B954" w:rsidR="0080283E" w:rsidRDefault="002F6260" w:rsidP="0078630C">
      <w:pPr>
        <w:pStyle w:val="ListBullet2"/>
      </w:pPr>
      <w:r w:rsidRPr="6103A74E">
        <w:rPr>
          <w:rStyle w:val="Emphasis"/>
          <w:i w:val="0"/>
          <w:iCs w:val="0"/>
        </w:rPr>
        <w:t xml:space="preserve">controlling and manipulating </w:t>
      </w:r>
      <w:r w:rsidR="0080283E" w:rsidRPr="6103A74E">
        <w:rPr>
          <w:rStyle w:val="Emphasis"/>
        </w:rPr>
        <w:t>mise-</w:t>
      </w:r>
      <w:proofErr w:type="spellStart"/>
      <w:r w:rsidR="0080283E" w:rsidRPr="6103A74E">
        <w:rPr>
          <w:rStyle w:val="Emphasis"/>
        </w:rPr>
        <w:t>en</w:t>
      </w:r>
      <w:proofErr w:type="spellEnd"/>
      <w:r w:rsidR="0080283E" w:rsidRPr="6103A74E">
        <w:rPr>
          <w:rStyle w:val="Emphasis"/>
        </w:rPr>
        <w:t>-</w:t>
      </w:r>
      <w:proofErr w:type="spellStart"/>
      <w:r w:rsidR="0080283E" w:rsidRPr="6103A74E">
        <w:rPr>
          <w:rStyle w:val="Emphasis"/>
        </w:rPr>
        <w:t>scène</w:t>
      </w:r>
      <w:proofErr w:type="spellEnd"/>
      <w:r w:rsidR="0080283E">
        <w:t xml:space="preserve"> and </w:t>
      </w:r>
      <w:r w:rsidR="002449A8">
        <w:t xml:space="preserve">other production </w:t>
      </w:r>
      <w:r w:rsidR="0080283E">
        <w:t>design elements</w:t>
      </w:r>
      <w:r w:rsidR="002449A8">
        <w:t xml:space="preserve"> such as sound</w:t>
      </w:r>
      <w:r w:rsidR="0080283E">
        <w:t xml:space="preserve"> that are associated with a particular genre</w:t>
      </w:r>
    </w:p>
    <w:p w14:paraId="05B6FBF6" w14:textId="105EA23B" w:rsidR="00DA6AF9" w:rsidRDefault="009D3147" w:rsidP="0078630C">
      <w:pPr>
        <w:pStyle w:val="ListBullet2"/>
      </w:pPr>
      <w:r>
        <w:t xml:space="preserve">considering the </w:t>
      </w:r>
      <w:r w:rsidR="000442D9">
        <w:t xml:space="preserve">role of </w:t>
      </w:r>
      <w:r w:rsidR="00622C7A">
        <w:t>composition</w:t>
      </w:r>
      <w:r w:rsidR="00F834CB">
        <w:t xml:space="preserve">al devices </w:t>
      </w:r>
      <w:r w:rsidR="009D1167">
        <w:t xml:space="preserve">specific to the selected medium </w:t>
      </w:r>
      <w:r w:rsidR="00F834CB">
        <w:t>such as framing and cinematography</w:t>
      </w:r>
      <w:r w:rsidR="002449A8">
        <w:t>,</w:t>
      </w:r>
      <w:r w:rsidR="000442D9">
        <w:t xml:space="preserve"> in supporting</w:t>
      </w:r>
      <w:r w:rsidR="00B21710">
        <w:t xml:space="preserve"> genre, narrative</w:t>
      </w:r>
      <w:r w:rsidR="006A6A70">
        <w:t>,</w:t>
      </w:r>
      <w:r w:rsidR="00B21710">
        <w:t xml:space="preserve"> and meaning</w:t>
      </w:r>
      <w:r w:rsidR="00F52FAF">
        <w:t>.</w:t>
      </w:r>
    </w:p>
    <w:p w14:paraId="00300025" w14:textId="3907F27E" w:rsidR="00B21710" w:rsidRDefault="00D927F7" w:rsidP="0093266A">
      <w:pPr>
        <w:pStyle w:val="ListBullet"/>
      </w:pPr>
      <w:r>
        <w:t xml:space="preserve">enact genre and narrative forms in the production phase, </w:t>
      </w:r>
      <w:r w:rsidR="005C7CFC">
        <w:t>for example</w:t>
      </w:r>
    </w:p>
    <w:p w14:paraId="288548E0" w14:textId="434F4C92" w:rsidR="00D927F7" w:rsidRDefault="74BF592F" w:rsidP="0078630C">
      <w:pPr>
        <w:pStyle w:val="ListBullet2"/>
      </w:pPr>
      <w:r>
        <w:t xml:space="preserve">applying </w:t>
      </w:r>
      <w:r w:rsidR="29BCC411">
        <w:t>genre conventions in</w:t>
      </w:r>
      <w:r w:rsidR="7BB03337">
        <w:t xml:space="preserve"> </w:t>
      </w:r>
      <w:r w:rsidR="0484BA7D">
        <w:t>performance, direction</w:t>
      </w:r>
      <w:r w:rsidR="00973A00">
        <w:t>,</w:t>
      </w:r>
      <w:r w:rsidR="0484BA7D">
        <w:t xml:space="preserve"> and timing</w:t>
      </w:r>
      <w:r w:rsidR="7BB03337">
        <w:t xml:space="preserve"> </w:t>
      </w:r>
      <w:r w:rsidR="29BCC411">
        <w:t>to</w:t>
      </w:r>
      <w:r w:rsidR="7BB03337">
        <w:t xml:space="preserve"> support narrative</w:t>
      </w:r>
      <w:r w:rsidR="29BCC411">
        <w:t xml:space="preserve"> development</w:t>
      </w:r>
      <w:r w:rsidR="7BB03337">
        <w:t xml:space="preserve"> and meaning</w:t>
      </w:r>
    </w:p>
    <w:p w14:paraId="7BA9624E" w14:textId="17D161A1" w:rsidR="00501185" w:rsidRDefault="00501185" w:rsidP="0078630C">
      <w:pPr>
        <w:pStyle w:val="ListBullet2"/>
      </w:pPr>
      <w:r>
        <w:lastRenderedPageBreak/>
        <w:t>applying genre conventions through visual codes</w:t>
      </w:r>
      <w:r w:rsidR="00F834CB">
        <w:t xml:space="preserve"> specific to the selected medium</w:t>
      </w:r>
      <w:r w:rsidR="00F52FAF">
        <w:t>.</w:t>
      </w:r>
    </w:p>
    <w:p w14:paraId="58722D0A" w14:textId="24E9D11C" w:rsidR="00FE295C" w:rsidRDefault="00FE295C" w:rsidP="0093266A">
      <w:pPr>
        <w:pStyle w:val="ListBullet"/>
      </w:pPr>
      <w:r>
        <w:t xml:space="preserve">refine genre and narrative forms in the post-production phase, </w:t>
      </w:r>
      <w:r w:rsidR="005C7CFC">
        <w:t>for example</w:t>
      </w:r>
    </w:p>
    <w:p w14:paraId="5D6DAD6C" w14:textId="3A3B92AD" w:rsidR="00FE295C" w:rsidRDefault="00D93B36" w:rsidP="0078630C">
      <w:pPr>
        <w:pStyle w:val="ListBullet2"/>
      </w:pPr>
      <w:r>
        <w:t xml:space="preserve">applying genre codes and conventions </w:t>
      </w:r>
      <w:r w:rsidR="006B33CA">
        <w:t>when</w:t>
      </w:r>
      <w:r>
        <w:t xml:space="preserve"> editing</w:t>
      </w:r>
      <w:r w:rsidR="008A7938">
        <w:t xml:space="preserve"> </w:t>
      </w:r>
      <w:r w:rsidR="006B33CA">
        <w:t>film, vide</w:t>
      </w:r>
      <w:r w:rsidR="0017476C">
        <w:t>o</w:t>
      </w:r>
      <w:r w:rsidR="00A36300">
        <w:t>,</w:t>
      </w:r>
      <w:r w:rsidR="006B33CA">
        <w:t xml:space="preserve"> and animation</w:t>
      </w:r>
      <w:r w:rsidR="00147CAE">
        <w:t xml:space="preserve"> works</w:t>
      </w:r>
    </w:p>
    <w:p w14:paraId="3887E423" w14:textId="72DB1E04" w:rsidR="00ED7F67" w:rsidRDefault="3576DB1D" w:rsidP="0078630C">
      <w:pPr>
        <w:pStyle w:val="ListBullet2"/>
      </w:pPr>
      <w:r>
        <w:t xml:space="preserve">applying </w:t>
      </w:r>
      <w:r w:rsidR="6CF69EB0">
        <w:t>editing techniques such as transitions, cutaways and</w:t>
      </w:r>
      <w:r w:rsidR="1B12CFD3">
        <w:t xml:space="preserve"> cross-cuts</w:t>
      </w:r>
      <w:r w:rsidR="3E74A770">
        <w:t xml:space="preserve"> to develop meaningful narratives</w:t>
      </w:r>
    </w:p>
    <w:p w14:paraId="18B85E0F" w14:textId="1A58AF3A" w:rsidR="006B33CA" w:rsidRDefault="006B33CA" w:rsidP="0078630C">
      <w:pPr>
        <w:pStyle w:val="ListBullet2"/>
      </w:pPr>
      <w:r>
        <w:t xml:space="preserve">applying </w:t>
      </w:r>
      <w:r w:rsidR="00200FAC">
        <w:t>genre conventions to sound design</w:t>
      </w:r>
      <w:r w:rsidR="00F52FAF">
        <w:t>.</w:t>
      </w:r>
    </w:p>
    <w:p w14:paraId="5CE140F3" w14:textId="77777777" w:rsidR="00E826CF" w:rsidRPr="007E5F7E" w:rsidRDefault="00E826CF" w:rsidP="00E826CF">
      <w:pPr>
        <w:pStyle w:val="ListBullet"/>
        <w:rPr>
          <w:lang w:eastAsia="zh-CN"/>
        </w:rPr>
      </w:pPr>
      <w:r>
        <w:rPr>
          <w:lang w:eastAsia="zh-CN"/>
        </w:rPr>
        <w:t xml:space="preserve">reflect on </w:t>
      </w:r>
      <w:r w:rsidRPr="007E5F7E">
        <w:rPr>
          <w:lang w:eastAsia="zh-CN"/>
        </w:rPr>
        <w:t>practice to develop</w:t>
      </w:r>
      <w:r>
        <w:rPr>
          <w:lang w:eastAsia="zh-CN"/>
        </w:rPr>
        <w:t xml:space="preserve"> and refine</w:t>
      </w:r>
      <w:r w:rsidRPr="007E5F7E">
        <w:rPr>
          <w:lang w:eastAsia="zh-CN"/>
        </w:rPr>
        <w:t xml:space="preserve"> a personal style or aesthetic</w:t>
      </w:r>
    </w:p>
    <w:p w14:paraId="4885A396" w14:textId="04CF7D83" w:rsidR="00E826CF" w:rsidRPr="007E5F7E" w:rsidRDefault="00E826CF" w:rsidP="00E826CF">
      <w:pPr>
        <w:pStyle w:val="ListBullet"/>
        <w:rPr>
          <w:lang w:eastAsia="zh-CN"/>
        </w:rPr>
      </w:pPr>
      <w:r w:rsidRPr="7418180C">
        <w:rPr>
          <w:lang w:eastAsia="zh-CN"/>
        </w:rPr>
        <w:t>respond to design briefs or provocations and produce works that engage, entertain, and communicate with audiences</w:t>
      </w:r>
    </w:p>
    <w:p w14:paraId="49E18E41" w14:textId="77777777" w:rsidR="00E826CF" w:rsidRDefault="00E826CF" w:rsidP="00E826CF">
      <w:pPr>
        <w:pStyle w:val="ListBullet"/>
        <w:rPr>
          <w:lang w:eastAsia="zh-CN"/>
        </w:rPr>
      </w:pPr>
      <w:r w:rsidRPr="6103A74E">
        <w:rPr>
          <w:lang w:eastAsia="zh-CN"/>
        </w:rPr>
        <w:t>use the process log to record and evaluate practice</w:t>
      </w:r>
    </w:p>
    <w:p w14:paraId="6D1B2881" w14:textId="77777777" w:rsidR="00E826CF" w:rsidRPr="007E5F7E" w:rsidRDefault="00E826CF" w:rsidP="00E826CF">
      <w:pPr>
        <w:pStyle w:val="ListBullet"/>
        <w:rPr>
          <w:lang w:eastAsia="zh-CN"/>
        </w:rPr>
      </w:pPr>
      <w:r w:rsidRPr="007E5F7E">
        <w:rPr>
          <w:lang w:eastAsia="zh-CN"/>
        </w:rPr>
        <w:t xml:space="preserve">select examples to include in </w:t>
      </w:r>
      <w:r>
        <w:rPr>
          <w:lang w:eastAsia="zh-CN"/>
        </w:rPr>
        <w:t>the</w:t>
      </w:r>
      <w:r w:rsidRPr="007E5F7E">
        <w:rPr>
          <w:lang w:eastAsia="zh-CN"/>
        </w:rPr>
        <w:t xml:space="preserve"> portfolio</w:t>
      </w:r>
      <w:r>
        <w:rPr>
          <w:lang w:eastAsia="zh-CN"/>
        </w:rPr>
        <w:t>.</w:t>
      </w:r>
    </w:p>
    <w:p w14:paraId="0689927C" w14:textId="394BEBFF" w:rsidR="00EA0502" w:rsidRPr="00EA0502" w:rsidDel="007560DC" w:rsidRDefault="342AD319" w:rsidP="00F21424">
      <w:pPr>
        <w:pStyle w:val="Heading4"/>
      </w:pPr>
      <w:r>
        <w:t>Genre</w:t>
      </w:r>
      <w:r w:rsidR="79972321">
        <w:t xml:space="preserve"> and narrative</w:t>
      </w:r>
      <w:r>
        <w:t xml:space="preserve"> projects</w:t>
      </w:r>
    </w:p>
    <w:p w14:paraId="4F4EA66B" w14:textId="77777777" w:rsidR="00EB083B" w:rsidRDefault="431936DC" w:rsidP="0094026B">
      <w:r>
        <w:t>Students</w:t>
      </w:r>
      <w:r w:rsidR="00EB083B">
        <w:t>:</w:t>
      </w:r>
    </w:p>
    <w:p w14:paraId="1595A35A" w14:textId="00EEA504" w:rsidR="00EC01A6" w:rsidRPr="008E3D8B" w:rsidRDefault="431936DC" w:rsidP="002F13B5">
      <w:pPr>
        <w:pStyle w:val="ListBullet"/>
      </w:pPr>
      <w:r w:rsidRPr="008E3D8B">
        <w:t>demonstrate knowledge and understanding of genre and narrative</w:t>
      </w:r>
      <w:r w:rsidR="002F13B5">
        <w:t>,</w:t>
      </w:r>
      <w:r w:rsidRPr="008E3D8B">
        <w:t xml:space="preserve"> </w:t>
      </w:r>
      <w:r w:rsidR="3DEA3AC0" w:rsidRPr="008E3D8B">
        <w:t>for example</w:t>
      </w:r>
    </w:p>
    <w:p w14:paraId="7596F019" w14:textId="579D7F13" w:rsidR="00967F59" w:rsidRDefault="04FB1733" w:rsidP="002F13B5">
      <w:pPr>
        <w:pStyle w:val="ListBullet2"/>
      </w:pPr>
      <w:r w:rsidRPr="0A1EB034">
        <w:t xml:space="preserve">the production of a media work </w:t>
      </w:r>
      <w:r w:rsidR="7ECC3781" w:rsidRPr="0A1EB034">
        <w:t>that applies specific genre or narrative conventions</w:t>
      </w:r>
    </w:p>
    <w:p w14:paraId="33ED7838" w14:textId="774B946C" w:rsidR="000C45A9" w:rsidRDefault="792F1E50" w:rsidP="002F13B5">
      <w:pPr>
        <w:pStyle w:val="ListBullet2"/>
      </w:pPr>
      <w:r w:rsidRPr="0A1EB034">
        <w:t>the production of alternative versions of a script that apply different genre and narrative conventions</w:t>
      </w:r>
    </w:p>
    <w:p w14:paraId="3A85D43C" w14:textId="2F958BCA" w:rsidR="00967F59" w:rsidRDefault="644D89CB" w:rsidP="002F13B5">
      <w:pPr>
        <w:pStyle w:val="ListBullet2"/>
      </w:pPr>
      <w:r w:rsidRPr="0A1EB034">
        <w:t xml:space="preserve">the modification </w:t>
      </w:r>
      <w:r w:rsidR="414F1879" w:rsidRPr="0A1EB034">
        <w:t xml:space="preserve">or </w:t>
      </w:r>
      <w:r w:rsidR="792F1E50" w:rsidRPr="0A1EB034">
        <w:t>refinement of</w:t>
      </w:r>
      <w:r w:rsidR="414F1879" w:rsidRPr="0A1EB034">
        <w:t xml:space="preserve"> </w:t>
      </w:r>
      <w:r w:rsidRPr="0A1EB034">
        <w:t>a</w:t>
      </w:r>
      <w:r w:rsidR="4DB8CEEA" w:rsidRPr="0A1EB034">
        <w:t xml:space="preserve"> project initiated in a previous topic</w:t>
      </w:r>
      <w:r w:rsidR="4C3CAE02" w:rsidRPr="0A1EB034">
        <w:t xml:space="preserve"> to demonstrate conventions </w:t>
      </w:r>
      <w:r w:rsidR="4DB8CEEA" w:rsidRPr="0A1EB034">
        <w:t xml:space="preserve">of </w:t>
      </w:r>
      <w:r w:rsidR="414F1879" w:rsidRPr="0A1EB034">
        <w:t xml:space="preserve">one or more </w:t>
      </w:r>
      <w:r w:rsidR="4C3CAE02" w:rsidRPr="0A1EB034">
        <w:t>genres</w:t>
      </w:r>
      <w:r w:rsidR="545CFA06" w:rsidRPr="0A1EB034">
        <w:t xml:space="preserve"> or modes of storytelling</w:t>
      </w:r>
      <w:r w:rsidR="554584FB" w:rsidRPr="0A1EB034">
        <w:t>.</w:t>
      </w:r>
    </w:p>
    <w:p w14:paraId="656F32A9" w14:textId="77777777" w:rsidR="00124A73" w:rsidRPr="00554E54" w:rsidRDefault="00124A73" w:rsidP="00554E54">
      <w:bookmarkStart w:id="26" w:name="_Option_3_–"/>
      <w:bookmarkEnd w:id="26"/>
      <w:r>
        <w:br w:type="page"/>
      </w:r>
    </w:p>
    <w:p w14:paraId="3C54D84D" w14:textId="1CA4481D" w:rsidR="00967F59" w:rsidRDefault="00FF2104" w:rsidP="00E660C5">
      <w:pPr>
        <w:pStyle w:val="Heading2"/>
      </w:pPr>
      <w:bookmarkStart w:id="27" w:name="_Toc141973129"/>
      <w:r>
        <w:lastRenderedPageBreak/>
        <w:t xml:space="preserve">Option 3 – </w:t>
      </w:r>
      <w:r w:rsidR="00967F59">
        <w:t>Production design</w:t>
      </w:r>
      <w:bookmarkEnd w:id="27"/>
    </w:p>
    <w:p w14:paraId="0B607431" w14:textId="6C58A7EB" w:rsidR="00707813" w:rsidRDefault="4AC1C5C1" w:rsidP="0A1EB034">
      <w:r>
        <w:t>S</w:t>
      </w:r>
      <w:r w:rsidR="2E17876D">
        <w:t>tudents explore production design as an area of practice in filmmaking</w:t>
      </w:r>
      <w:r w:rsidR="79972321">
        <w:t xml:space="preserve"> and video production</w:t>
      </w:r>
      <w:r w:rsidR="2E17876D">
        <w:t>. Students examine the</w:t>
      </w:r>
      <w:r w:rsidR="1F8BD474">
        <w:t xml:space="preserve"> ideas and</w:t>
      </w:r>
      <w:r w:rsidR="2E17876D">
        <w:t xml:space="preserve"> conventions associated with production design and </w:t>
      </w:r>
      <w:r w:rsidR="79972321">
        <w:t>learn about how production designers create and manipulate elements of space, style</w:t>
      </w:r>
      <w:r w:rsidR="00FB6240">
        <w:t>,</w:t>
      </w:r>
      <w:r w:rsidR="79972321">
        <w:t xml:space="preserve"> and mood to create rich visual representations that engage and immerse audiences in the world of their production.</w:t>
      </w:r>
      <w:r w:rsidR="21EF2965">
        <w:t xml:space="preserve"> Students </w:t>
      </w:r>
      <w:r w:rsidR="5F0A260D">
        <w:t xml:space="preserve">demonstrate understanding of production design practices </w:t>
      </w:r>
      <w:r w:rsidR="0B6A77AF">
        <w:t>through</w:t>
      </w:r>
      <w:r w:rsidR="048061E6">
        <w:t xml:space="preserve"> the development of</w:t>
      </w:r>
      <w:r w:rsidR="0B6A77AF">
        <w:t xml:space="preserve"> </w:t>
      </w:r>
      <w:r w:rsidR="3E38CC35">
        <w:t>a</w:t>
      </w:r>
      <w:r w:rsidR="048061E6">
        <w:t xml:space="preserve"> production design project</w:t>
      </w:r>
      <w:r w:rsidR="0B6A77AF">
        <w:t>.</w:t>
      </w:r>
    </w:p>
    <w:p w14:paraId="1DFAE900" w14:textId="1B03259A" w:rsidR="00967F59" w:rsidRDefault="00967F59" w:rsidP="00E660C5">
      <w:pPr>
        <w:pStyle w:val="Heading3"/>
      </w:pPr>
      <w:bookmarkStart w:id="28" w:name="_Toc141973130"/>
      <w:r w:rsidRPr="008A032E">
        <w:t>Outcomes</w:t>
      </w:r>
      <w:bookmarkEnd w:id="28"/>
    </w:p>
    <w:p w14:paraId="4EA70C6D" w14:textId="77777777" w:rsidR="002672CE" w:rsidRDefault="002672CE" w:rsidP="008E3D8B">
      <w:r w:rsidRPr="00585D50">
        <w:t>A student:</w:t>
      </w:r>
    </w:p>
    <w:p w14:paraId="41D29F82" w14:textId="293C549C" w:rsidR="00C20C6D" w:rsidRPr="008E3D8B" w:rsidRDefault="00C20C6D" w:rsidP="008E3D8B">
      <w:pPr>
        <w:pStyle w:val="ListBullet"/>
      </w:pPr>
      <w:r w:rsidRPr="008E3D8B">
        <w:rPr>
          <w:rStyle w:val="Strong"/>
        </w:rPr>
        <w:t>DM5-1</w:t>
      </w:r>
      <w:r w:rsidRPr="008E3D8B">
        <w:t xml:space="preserve"> refers to relevant ideas, histories</w:t>
      </w:r>
      <w:r w:rsidR="00A02355">
        <w:t>,</w:t>
      </w:r>
      <w:r w:rsidRPr="008E3D8B">
        <w:t xml:space="preserve"> and theories to analyse and produce design and media works</w:t>
      </w:r>
    </w:p>
    <w:p w14:paraId="483E15BE" w14:textId="1842BB4A" w:rsidR="00C20C6D" w:rsidRPr="005C7C1D" w:rsidRDefault="00C20C6D" w:rsidP="008E3D8B">
      <w:pPr>
        <w:pStyle w:val="ListBullet"/>
        <w:rPr>
          <w:rStyle w:val="Strong"/>
          <w:b w:val="0"/>
        </w:rPr>
      </w:pPr>
      <w:r w:rsidRPr="008E3D8B">
        <w:rPr>
          <w:rStyle w:val="Strong"/>
        </w:rPr>
        <w:t>DM5-2</w:t>
      </w:r>
      <w:r w:rsidRPr="008E3D8B">
        <w:rPr>
          <w:rStyle w:val="Strong"/>
          <w:b w:val="0"/>
        </w:rPr>
        <w:t xml:space="preserve"> applies appropriate visual communication strategies to represent meaningful ideas about the world</w:t>
      </w:r>
    </w:p>
    <w:p w14:paraId="10D4F9DC" w14:textId="0A86BEAA" w:rsidR="00C20C6D" w:rsidRPr="008E3D8B" w:rsidRDefault="00C20C6D" w:rsidP="008E3D8B">
      <w:pPr>
        <w:pStyle w:val="ListBullet"/>
      </w:pPr>
      <w:r w:rsidRPr="008E3D8B">
        <w:rPr>
          <w:rStyle w:val="Strong"/>
        </w:rPr>
        <w:t>DM5-3</w:t>
      </w:r>
      <w:r w:rsidRPr="008E3D8B">
        <w:t xml:space="preserve"> applies design and media conventions, practices, techniques</w:t>
      </w:r>
      <w:r w:rsidR="00A02355">
        <w:t>,</w:t>
      </w:r>
      <w:r w:rsidRPr="008E3D8B">
        <w:t xml:space="preserve"> and processes that reflect creative industry standards</w:t>
      </w:r>
    </w:p>
    <w:p w14:paraId="55822C9C" w14:textId="77777777" w:rsidR="00C20C6D" w:rsidRPr="008E3D8B" w:rsidRDefault="00C20C6D" w:rsidP="008E3D8B">
      <w:pPr>
        <w:pStyle w:val="ListBullet"/>
      </w:pPr>
      <w:r w:rsidRPr="008E3D8B">
        <w:rPr>
          <w:rStyle w:val="Strong"/>
        </w:rPr>
        <w:t>DM5-4</w:t>
      </w:r>
      <w:r w:rsidRPr="008E3D8B">
        <w:t xml:space="preserve"> works independently and collaboratively to produce design and media works that respond to provocations, stimulus, or creative briefs</w:t>
      </w:r>
    </w:p>
    <w:p w14:paraId="74AC7FF1" w14:textId="1B03259A" w:rsidR="00967F59" w:rsidRDefault="00967F59" w:rsidP="00E660C5">
      <w:pPr>
        <w:pStyle w:val="Heading3"/>
      </w:pPr>
      <w:bookmarkStart w:id="29" w:name="_Toc141973131"/>
      <w:r w:rsidRPr="008A032E">
        <w:t>Content</w:t>
      </w:r>
      <w:bookmarkEnd w:id="29"/>
    </w:p>
    <w:p w14:paraId="18B52A5A" w14:textId="34E9256F" w:rsidR="00967F59" w:rsidRDefault="00EA0502" w:rsidP="00F21424">
      <w:pPr>
        <w:pStyle w:val="Heading4"/>
      </w:pPr>
      <w:r>
        <w:t>Production design ideas and conventions</w:t>
      </w:r>
    </w:p>
    <w:p w14:paraId="6F4DF075" w14:textId="233D9342" w:rsidR="00EA0502" w:rsidRDefault="005A702E" w:rsidP="007B4A4C">
      <w:r>
        <w:t>Students:</w:t>
      </w:r>
    </w:p>
    <w:p w14:paraId="7F7CBA13" w14:textId="11DBAF32" w:rsidR="00D039CF" w:rsidRPr="00B85F4D" w:rsidRDefault="00475B8F" w:rsidP="0093266A">
      <w:pPr>
        <w:pStyle w:val="ListBullet"/>
        <w:rPr>
          <w:rStyle w:val="Emphasis"/>
          <w:i w:val="0"/>
        </w:rPr>
      </w:pPr>
      <w:r>
        <w:t>describe</w:t>
      </w:r>
      <w:r w:rsidR="00D039CF" w:rsidRPr="00B85F4D">
        <w:t xml:space="preserve"> t</w:t>
      </w:r>
      <w:r w:rsidR="00D039CF">
        <w:t>he</w:t>
      </w:r>
      <w:r w:rsidR="00D039CF" w:rsidRPr="00B85F4D">
        <w:t xml:space="preserve"> conventions</w:t>
      </w:r>
      <w:r w:rsidR="00D039CF">
        <w:t xml:space="preserve"> and techniques</w:t>
      </w:r>
      <w:r w:rsidR="00D039CF" w:rsidRPr="00B85F4D">
        <w:t xml:space="preserve"> used by </w:t>
      </w:r>
      <w:r w:rsidR="00D039CF">
        <w:t>production designers</w:t>
      </w:r>
      <w:r w:rsidR="00D039CF" w:rsidRPr="00B85F4D">
        <w:t xml:space="preserve"> to </w:t>
      </w:r>
      <w:r w:rsidR="00680C10">
        <w:t xml:space="preserve">control and </w:t>
      </w:r>
      <w:r w:rsidR="00C53C71">
        <w:t xml:space="preserve">manipulate </w:t>
      </w:r>
      <w:r w:rsidR="00C53C71" w:rsidRPr="00073BBB">
        <w:rPr>
          <w:rStyle w:val="Emphasis"/>
        </w:rPr>
        <w:t>mise-</w:t>
      </w:r>
      <w:proofErr w:type="spellStart"/>
      <w:r w:rsidR="00C53C71" w:rsidRPr="00073BBB">
        <w:rPr>
          <w:rStyle w:val="Emphasis"/>
        </w:rPr>
        <w:t>en</w:t>
      </w:r>
      <w:proofErr w:type="spellEnd"/>
      <w:r w:rsidR="00C53C71" w:rsidRPr="00073BBB">
        <w:rPr>
          <w:rStyle w:val="Emphasis"/>
        </w:rPr>
        <w:t>-</w:t>
      </w:r>
      <w:proofErr w:type="spellStart"/>
      <w:r w:rsidR="00C53C71" w:rsidRPr="00073BBB">
        <w:rPr>
          <w:rStyle w:val="Emphasis"/>
        </w:rPr>
        <w:t>scène</w:t>
      </w:r>
      <w:proofErr w:type="spellEnd"/>
      <w:r w:rsidR="00C53C71">
        <w:rPr>
          <w:rStyle w:val="Emphasis"/>
          <w:i w:val="0"/>
          <w:iCs w:val="0"/>
        </w:rPr>
        <w:t xml:space="preserve"> elements</w:t>
      </w:r>
      <w:r w:rsidR="00D63EC8">
        <w:rPr>
          <w:rStyle w:val="Emphasis"/>
          <w:i w:val="0"/>
          <w:iCs w:val="0"/>
        </w:rPr>
        <w:t xml:space="preserve"> to</w:t>
      </w:r>
      <w:r w:rsidR="00680C10">
        <w:rPr>
          <w:rStyle w:val="Emphasis"/>
          <w:i w:val="0"/>
          <w:iCs w:val="0"/>
        </w:rPr>
        <w:t xml:space="preserve"> create visually </w:t>
      </w:r>
      <w:r w:rsidR="009254E5">
        <w:rPr>
          <w:rStyle w:val="Emphasis"/>
          <w:i w:val="0"/>
          <w:iCs w:val="0"/>
        </w:rPr>
        <w:t xml:space="preserve">engaging </w:t>
      </w:r>
      <w:r w:rsidR="009A3E39">
        <w:rPr>
          <w:rStyle w:val="Emphasis"/>
          <w:i w:val="0"/>
          <w:iCs w:val="0"/>
        </w:rPr>
        <w:t>media productions</w:t>
      </w:r>
    </w:p>
    <w:p w14:paraId="6EFB54D9" w14:textId="55D753E3" w:rsidR="00D039CF" w:rsidRDefault="72A1A78F" w:rsidP="0093266A">
      <w:pPr>
        <w:pStyle w:val="ListBullet"/>
      </w:pPr>
      <w:r>
        <w:t xml:space="preserve">investigate </w:t>
      </w:r>
      <w:r w:rsidR="3D7B51FF">
        <w:t xml:space="preserve">how production designers </w:t>
      </w:r>
      <w:r w:rsidR="2F0B0B0E">
        <w:t>control space, style</w:t>
      </w:r>
      <w:r w:rsidR="00AF7D8D">
        <w:t>,</w:t>
      </w:r>
      <w:r w:rsidR="2F0B0B0E">
        <w:t xml:space="preserve"> and mood </w:t>
      </w:r>
      <w:r w:rsidR="7EB59798">
        <w:t xml:space="preserve">to </w:t>
      </w:r>
      <w:r w:rsidR="30103186">
        <w:t>create aesthetic</w:t>
      </w:r>
      <w:r w:rsidR="39038D9D">
        <w:t xml:space="preserve"> experiences</w:t>
      </w:r>
      <w:r w:rsidR="7EB59798">
        <w:t xml:space="preserve"> that support the </w:t>
      </w:r>
      <w:r w:rsidR="39038D9D">
        <w:t>meaning and creative intention of media works</w:t>
      </w:r>
    </w:p>
    <w:p w14:paraId="3AF3030A" w14:textId="33B797BA" w:rsidR="00D039CF" w:rsidRDefault="00D039CF" w:rsidP="0093266A">
      <w:pPr>
        <w:pStyle w:val="ListBullet"/>
      </w:pPr>
      <w:r>
        <w:lastRenderedPageBreak/>
        <w:t xml:space="preserve">analyse relevant examples of </w:t>
      </w:r>
      <w:r w:rsidR="001B67A4">
        <w:t>media</w:t>
      </w:r>
      <w:r>
        <w:t xml:space="preserve"> works that demonstrate how </w:t>
      </w:r>
      <w:r w:rsidR="001B67A4">
        <w:t xml:space="preserve">production </w:t>
      </w:r>
      <w:r>
        <w:t xml:space="preserve">designers </w:t>
      </w:r>
      <w:r w:rsidR="00C56638">
        <w:t xml:space="preserve">create and manipulate visual elements to engage and immerse </w:t>
      </w:r>
      <w:r w:rsidR="00213791">
        <w:t>audiences and</w:t>
      </w:r>
      <w:r w:rsidR="00C56638">
        <w:t xml:space="preserve"> guide their experiences of media works</w:t>
      </w:r>
      <w:r w:rsidR="00004DF9">
        <w:t>.</w:t>
      </w:r>
    </w:p>
    <w:p w14:paraId="7A8BF830" w14:textId="17E71968" w:rsidR="00EA0502" w:rsidRDefault="00EA0502" w:rsidP="00F21424">
      <w:pPr>
        <w:pStyle w:val="Heading4"/>
      </w:pPr>
      <w:r>
        <w:t>Production design practice</w:t>
      </w:r>
    </w:p>
    <w:p w14:paraId="1A0D3A5E" w14:textId="2CB5D4BD" w:rsidR="00515022" w:rsidRDefault="00515022" w:rsidP="009B0983">
      <w:r>
        <w:t>Students</w:t>
      </w:r>
      <w:r w:rsidR="00697B3B">
        <w:t>:</w:t>
      </w:r>
    </w:p>
    <w:p w14:paraId="74D39937" w14:textId="5DAB24DC" w:rsidR="0085508A" w:rsidRDefault="51C48CE7" w:rsidP="0093266A">
      <w:pPr>
        <w:pStyle w:val="ListBullet"/>
      </w:pPr>
      <w:r>
        <w:t>investigate</w:t>
      </w:r>
      <w:r w:rsidR="1517878D">
        <w:t xml:space="preserve"> how production design elements of space, style</w:t>
      </w:r>
      <w:r w:rsidR="00AF7D8D">
        <w:t>,</w:t>
      </w:r>
      <w:r w:rsidR="1517878D">
        <w:t xml:space="preserve"> and mood </w:t>
      </w:r>
      <w:r w:rsidR="18552E52">
        <w:t>can be</w:t>
      </w:r>
      <w:r w:rsidR="1517878D">
        <w:t xml:space="preserve"> controlled and manipulated to </w:t>
      </w:r>
      <w:r w:rsidR="0DCCBED0">
        <w:t>guide</w:t>
      </w:r>
      <w:r>
        <w:t xml:space="preserve"> the</w:t>
      </w:r>
      <w:r w:rsidR="0DCCBED0">
        <w:t xml:space="preserve"> audience’s experiences, expectations</w:t>
      </w:r>
      <w:r w:rsidR="004B5631">
        <w:t>,</w:t>
      </w:r>
      <w:r w:rsidR="0DCCBED0">
        <w:t xml:space="preserve"> and perceptions</w:t>
      </w:r>
    </w:p>
    <w:p w14:paraId="17C66946" w14:textId="7E7AB9AC" w:rsidR="00EA0502" w:rsidRDefault="007164FD" w:rsidP="0093266A">
      <w:pPr>
        <w:pStyle w:val="ListBullet"/>
      </w:pPr>
      <w:r>
        <w:t>explore</w:t>
      </w:r>
      <w:r w:rsidR="00697B3B">
        <w:t xml:space="preserve"> how </w:t>
      </w:r>
      <w:r w:rsidR="00862BED">
        <w:t>space</w:t>
      </w:r>
      <w:r w:rsidR="00697B3B">
        <w:t xml:space="preserve"> </w:t>
      </w:r>
      <w:r w:rsidR="003D657E">
        <w:t>is controlled and manipulated in production design</w:t>
      </w:r>
      <w:r>
        <w:t xml:space="preserve"> to provide a setting and context</w:t>
      </w:r>
      <w:r w:rsidR="00FF2F98">
        <w:t xml:space="preserve"> for</w:t>
      </w:r>
      <w:r w:rsidR="0046658B">
        <w:t xml:space="preserve"> action to take place</w:t>
      </w:r>
      <w:r w:rsidR="003D657E">
        <w:t>, including</w:t>
      </w:r>
    </w:p>
    <w:p w14:paraId="2B71C255" w14:textId="6792F8F4" w:rsidR="00AD49B1" w:rsidRDefault="00AD49B1" w:rsidP="0078630C">
      <w:pPr>
        <w:pStyle w:val="ListBullet2"/>
      </w:pPr>
      <w:r>
        <w:t>selection of appropriate filming locations</w:t>
      </w:r>
      <w:r w:rsidR="0052784C">
        <w:t xml:space="preserve"> and settings</w:t>
      </w:r>
    </w:p>
    <w:p w14:paraId="30EB0BC0" w14:textId="126C9ADB" w:rsidR="0015586D" w:rsidRDefault="40DB30C1" w:rsidP="0078630C">
      <w:pPr>
        <w:pStyle w:val="ListBullet2"/>
      </w:pPr>
      <w:r>
        <w:t>selection, placement</w:t>
      </w:r>
      <w:r w:rsidR="004B5631">
        <w:t>,</w:t>
      </w:r>
      <w:r>
        <w:t xml:space="preserve"> and arrangement</w:t>
      </w:r>
      <w:r w:rsidR="2F3EC674">
        <w:t xml:space="preserve"> of props</w:t>
      </w:r>
      <w:r>
        <w:t>, furniture</w:t>
      </w:r>
      <w:r w:rsidR="004B5631">
        <w:t>,</w:t>
      </w:r>
      <w:r>
        <w:t xml:space="preserve"> and other set dressing</w:t>
      </w:r>
      <w:r w:rsidR="00E5404A">
        <w:t>s</w:t>
      </w:r>
      <w:r w:rsidR="30ACA553">
        <w:t xml:space="preserve">, which may include designing and </w:t>
      </w:r>
      <w:r w:rsidR="4F76087B">
        <w:t>creating new props</w:t>
      </w:r>
    </w:p>
    <w:p w14:paraId="2B525BBB" w14:textId="08B13C8D" w:rsidR="00897CE7" w:rsidRDefault="00897CE7" w:rsidP="0078630C">
      <w:pPr>
        <w:pStyle w:val="ListBullet2"/>
      </w:pPr>
      <w:r>
        <w:t>the aesthetic impact and symbolic value of locations, props</w:t>
      </w:r>
      <w:r w:rsidR="004B5631">
        <w:t>,</w:t>
      </w:r>
      <w:r>
        <w:t xml:space="preserve"> and set dressings</w:t>
      </w:r>
      <w:r w:rsidR="00F52FAF">
        <w:t>.</w:t>
      </w:r>
    </w:p>
    <w:p w14:paraId="2EC35051" w14:textId="04B2D25E" w:rsidR="00862BED" w:rsidRDefault="007164FD" w:rsidP="0093266A">
      <w:pPr>
        <w:pStyle w:val="ListBullet"/>
      </w:pPr>
      <w:r>
        <w:t xml:space="preserve">explore how </w:t>
      </w:r>
      <w:r w:rsidR="00862BED">
        <w:t>style</w:t>
      </w:r>
      <w:r w:rsidR="0046658B">
        <w:t xml:space="preserve"> is controlled and manipulated in production design to </w:t>
      </w:r>
      <w:r w:rsidR="00841A49">
        <w:t xml:space="preserve">give contextual clues about a character’s </w:t>
      </w:r>
      <w:r w:rsidR="00382B8F">
        <w:t xml:space="preserve">background, </w:t>
      </w:r>
      <w:r w:rsidR="00C039EF">
        <w:t>characteristics</w:t>
      </w:r>
      <w:r w:rsidR="004B5631">
        <w:t>,</w:t>
      </w:r>
      <w:r w:rsidR="00382B8F">
        <w:t xml:space="preserve"> and motivation, including</w:t>
      </w:r>
    </w:p>
    <w:p w14:paraId="3A5F0FFA" w14:textId="495D22F2" w:rsidR="00382B8F" w:rsidRDefault="00AE282A" w:rsidP="0078630C">
      <w:pPr>
        <w:pStyle w:val="ListBullet2"/>
      </w:pPr>
      <w:r>
        <w:t>creation or selection of costume</w:t>
      </w:r>
      <w:r w:rsidR="006320CB">
        <w:t>s and accessories</w:t>
      </w:r>
    </w:p>
    <w:p w14:paraId="6AC77E39" w14:textId="69F885D1" w:rsidR="006320CB" w:rsidRDefault="006320CB" w:rsidP="0078630C">
      <w:pPr>
        <w:pStyle w:val="ListBullet2"/>
      </w:pPr>
      <w:r>
        <w:t>hair and makeup styling</w:t>
      </w:r>
    </w:p>
    <w:p w14:paraId="71157141" w14:textId="6E33D232" w:rsidR="006E0D9C" w:rsidRDefault="006E0D9C" w:rsidP="0078630C">
      <w:pPr>
        <w:pStyle w:val="ListBullet2"/>
      </w:pPr>
      <w:r>
        <w:t xml:space="preserve">the </w:t>
      </w:r>
      <w:r w:rsidR="003271EE">
        <w:t xml:space="preserve">aesthetic impact and </w:t>
      </w:r>
      <w:r>
        <w:t xml:space="preserve">symbolic value of </w:t>
      </w:r>
      <w:r w:rsidR="003271EE">
        <w:t>style choices</w:t>
      </w:r>
      <w:r w:rsidR="00F52FAF">
        <w:t>.</w:t>
      </w:r>
    </w:p>
    <w:p w14:paraId="5781D7FC" w14:textId="5B3D0217" w:rsidR="00862BED" w:rsidRDefault="79DCFEEC" w:rsidP="0093266A">
      <w:pPr>
        <w:pStyle w:val="ListBullet"/>
      </w:pPr>
      <w:r>
        <w:t>explore how the use of lighting is controlled and manipulated in production design</w:t>
      </w:r>
      <w:r w:rsidR="47BA4B5D">
        <w:t xml:space="preserve"> </w:t>
      </w:r>
      <w:r w:rsidR="67AA1BC0">
        <w:t xml:space="preserve">to create mood and </w:t>
      </w:r>
      <w:r w:rsidR="47CB8FFD">
        <w:t>atmosphere, including</w:t>
      </w:r>
    </w:p>
    <w:p w14:paraId="426C31B5" w14:textId="13152227" w:rsidR="00CB6133" w:rsidRDefault="00DC0A42" w:rsidP="0078630C">
      <w:pPr>
        <w:pStyle w:val="ListBullet2"/>
      </w:pPr>
      <w:r>
        <w:t>choice to use natural or artificial light</w:t>
      </w:r>
    </w:p>
    <w:p w14:paraId="6D54A025" w14:textId="2DBBBE97" w:rsidR="00D31C5F" w:rsidRDefault="00A0137F" w:rsidP="0078630C">
      <w:pPr>
        <w:pStyle w:val="ListBullet2"/>
      </w:pPr>
      <w:r>
        <w:t xml:space="preserve">technical </w:t>
      </w:r>
      <w:r w:rsidR="00D31C5F">
        <w:t>qualities of different types of lighting</w:t>
      </w:r>
      <w:r>
        <w:t>, and how this</w:t>
      </w:r>
      <w:r w:rsidR="002340DC">
        <w:t xml:space="preserve"> inte</w:t>
      </w:r>
      <w:r w:rsidR="004D7204">
        <w:t>rsect</w:t>
      </w:r>
      <w:r w:rsidR="002340DC">
        <w:t xml:space="preserve">s with </w:t>
      </w:r>
      <w:r w:rsidR="004D7204">
        <w:t>cinematography</w:t>
      </w:r>
    </w:p>
    <w:p w14:paraId="0E097B15" w14:textId="10742A4A" w:rsidR="00D31C5F" w:rsidRDefault="00A0137F" w:rsidP="0078630C">
      <w:pPr>
        <w:pStyle w:val="ListBullet2"/>
      </w:pPr>
      <w:r>
        <w:t xml:space="preserve">aesthetic impact of </w:t>
      </w:r>
      <w:r w:rsidR="004D7204">
        <w:t>and symbolic value of colour, light, and shadow</w:t>
      </w:r>
      <w:r w:rsidR="00F52FAF">
        <w:t>.</w:t>
      </w:r>
    </w:p>
    <w:p w14:paraId="6F8D3C67" w14:textId="37FF9A4C" w:rsidR="00583D00" w:rsidRDefault="00583D00" w:rsidP="0093266A">
      <w:pPr>
        <w:pStyle w:val="ListBullet"/>
      </w:pPr>
      <w:r>
        <w:t>evaluat</w:t>
      </w:r>
      <w:r w:rsidR="00AF5CCB">
        <w:t>e</w:t>
      </w:r>
      <w:r>
        <w:t xml:space="preserve"> and select practical and sustainable materials</w:t>
      </w:r>
    </w:p>
    <w:p w14:paraId="0B827841" w14:textId="77777777" w:rsidR="00D23278" w:rsidRPr="00D23278" w:rsidRDefault="00D23278" w:rsidP="00D23278">
      <w:pPr>
        <w:pStyle w:val="ListBullet"/>
        <w:rPr>
          <w:lang w:eastAsia="zh-CN"/>
        </w:rPr>
      </w:pPr>
      <w:r w:rsidRPr="00D23278">
        <w:rPr>
          <w:lang w:eastAsia="zh-CN"/>
        </w:rPr>
        <w:t>reflect on practice to develop and refine a personal style or aesthetic</w:t>
      </w:r>
    </w:p>
    <w:p w14:paraId="274C0233" w14:textId="26A16910" w:rsidR="00D23278" w:rsidRPr="00D23278" w:rsidRDefault="00D23278" w:rsidP="00D23278">
      <w:pPr>
        <w:pStyle w:val="ListBullet"/>
        <w:rPr>
          <w:lang w:eastAsia="zh-CN"/>
        </w:rPr>
      </w:pPr>
      <w:r w:rsidRPr="7418180C">
        <w:rPr>
          <w:lang w:eastAsia="zh-CN"/>
        </w:rPr>
        <w:lastRenderedPageBreak/>
        <w:t>respond to design briefs or provocations and produce works that engage, entertain, and communicate with audiences</w:t>
      </w:r>
    </w:p>
    <w:p w14:paraId="29FD14ED" w14:textId="77777777" w:rsidR="00D23278" w:rsidRPr="00D23278" w:rsidRDefault="00D23278" w:rsidP="00D23278">
      <w:pPr>
        <w:pStyle w:val="ListBullet"/>
        <w:rPr>
          <w:lang w:eastAsia="zh-CN"/>
        </w:rPr>
      </w:pPr>
      <w:r w:rsidRPr="6103A74E">
        <w:rPr>
          <w:lang w:eastAsia="zh-CN"/>
        </w:rPr>
        <w:t>use the process log to record and evaluate practice</w:t>
      </w:r>
    </w:p>
    <w:p w14:paraId="6D189CFD" w14:textId="77777777" w:rsidR="00D23278" w:rsidRPr="00D23278" w:rsidRDefault="00D23278" w:rsidP="00D23278">
      <w:pPr>
        <w:pStyle w:val="ListBullet"/>
        <w:rPr>
          <w:lang w:eastAsia="zh-CN"/>
        </w:rPr>
      </w:pPr>
      <w:r w:rsidRPr="00D23278">
        <w:rPr>
          <w:lang w:eastAsia="zh-CN"/>
        </w:rPr>
        <w:t>select examples to include in the portfolio.</w:t>
      </w:r>
    </w:p>
    <w:p w14:paraId="63D8169F" w14:textId="61CBC5BC" w:rsidR="00EA0502" w:rsidRPr="00EA0502" w:rsidRDefault="00EA0502" w:rsidP="00F21424">
      <w:pPr>
        <w:pStyle w:val="Heading4"/>
      </w:pPr>
      <w:r>
        <w:t>Production design projects</w:t>
      </w:r>
    </w:p>
    <w:p w14:paraId="15703D48" w14:textId="77777777" w:rsidR="00FB7B83" w:rsidRDefault="00D23278" w:rsidP="00D6325C">
      <w:r>
        <w:t>Students</w:t>
      </w:r>
      <w:r w:rsidR="00FB7B83">
        <w:t>:</w:t>
      </w:r>
    </w:p>
    <w:p w14:paraId="2DEFA53C" w14:textId="77F7F4E4" w:rsidR="00390A00" w:rsidRPr="001E0B00" w:rsidRDefault="788ADB22" w:rsidP="00F8422D">
      <w:pPr>
        <w:pStyle w:val="ListBullet"/>
      </w:pPr>
      <w:r w:rsidRPr="001E0B00">
        <w:t>demonstrate knowledge and understanding of production design</w:t>
      </w:r>
      <w:r w:rsidR="7B1FC344" w:rsidRPr="001E0B00">
        <w:t xml:space="preserve"> practice</w:t>
      </w:r>
      <w:r w:rsidRPr="001E0B00">
        <w:t xml:space="preserve">, </w:t>
      </w:r>
      <w:r w:rsidR="007127F9">
        <w:t>for example</w:t>
      </w:r>
    </w:p>
    <w:p w14:paraId="44E7BA62" w14:textId="25D653D3" w:rsidR="005F307F" w:rsidRDefault="00FC0BAD" w:rsidP="00F8422D">
      <w:pPr>
        <w:pStyle w:val="ListBullet2"/>
      </w:pPr>
      <w:r w:rsidRPr="6103A74E">
        <w:t>controlling a space for use as a</w:t>
      </w:r>
      <w:r w:rsidR="003F3539" w:rsidRPr="6103A74E">
        <w:t xml:space="preserve"> set or location in a film or video production</w:t>
      </w:r>
      <w:r w:rsidR="008430DA" w:rsidRPr="6103A74E">
        <w:t xml:space="preserve"> by </w:t>
      </w:r>
      <w:r w:rsidR="00131255" w:rsidRPr="6103A74E">
        <w:t xml:space="preserve">designing, </w:t>
      </w:r>
      <w:r w:rsidR="008430DA" w:rsidRPr="6103A74E">
        <w:t>selecting and arranging props and other visual elements</w:t>
      </w:r>
    </w:p>
    <w:p w14:paraId="54253C9A" w14:textId="705FC192" w:rsidR="00F773F3" w:rsidRDefault="402C50BF" w:rsidP="00F8422D">
      <w:pPr>
        <w:pStyle w:val="ListBullet2"/>
      </w:pPr>
      <w:r w:rsidRPr="6103A74E">
        <w:t>styling a performer for a film or video production</w:t>
      </w:r>
    </w:p>
    <w:p w14:paraId="4CAA072F" w14:textId="397CE632" w:rsidR="00FC0BAD" w:rsidRDefault="008430DA" w:rsidP="00F8422D">
      <w:pPr>
        <w:pStyle w:val="ListBullet2"/>
      </w:pPr>
      <w:r w:rsidRPr="6103A74E">
        <w:t>setting the visual mood for a film or video production by controlling natural and artificial lighting</w:t>
      </w:r>
    </w:p>
    <w:p w14:paraId="2FA1DED0" w14:textId="174D146D" w:rsidR="008430DA" w:rsidRDefault="20FAAAD3" w:rsidP="00F8422D">
      <w:pPr>
        <w:pStyle w:val="ListBullet2"/>
      </w:pPr>
      <w:r w:rsidRPr="6103A74E">
        <w:t xml:space="preserve">planning or enacting a production design plan </w:t>
      </w:r>
      <w:r w:rsidR="1E9FA33E" w:rsidRPr="6103A74E">
        <w:t>for a film or video production that features a combination of space, style</w:t>
      </w:r>
      <w:r w:rsidR="0076573B">
        <w:t>,</w:t>
      </w:r>
      <w:r w:rsidR="1E9FA33E" w:rsidRPr="6103A74E">
        <w:t xml:space="preserve"> and mood elements</w:t>
      </w:r>
    </w:p>
    <w:p w14:paraId="73E20343" w14:textId="1D02642F" w:rsidR="005E52E1" w:rsidRDefault="0D511300" w:rsidP="00F8422D">
      <w:pPr>
        <w:pStyle w:val="ListBullet2"/>
      </w:pPr>
      <w:r w:rsidRPr="6103A74E">
        <w:t>integrating production design principles</w:t>
      </w:r>
      <w:r w:rsidR="47AC0DE9" w:rsidRPr="6103A74E">
        <w:t xml:space="preserve"> and </w:t>
      </w:r>
      <w:r w:rsidR="47AC0DE9" w:rsidRPr="6103A74E">
        <w:rPr>
          <w:rStyle w:val="Emphasis"/>
          <w:rFonts w:eastAsia="Arial"/>
        </w:rPr>
        <w:t>mise-</w:t>
      </w:r>
      <w:proofErr w:type="spellStart"/>
      <w:r w:rsidR="47AC0DE9" w:rsidRPr="6103A74E">
        <w:rPr>
          <w:rStyle w:val="Emphasis"/>
          <w:rFonts w:eastAsia="Arial"/>
        </w:rPr>
        <w:t>en</w:t>
      </w:r>
      <w:proofErr w:type="spellEnd"/>
      <w:r w:rsidR="47AC0DE9" w:rsidRPr="6103A74E">
        <w:rPr>
          <w:rStyle w:val="Emphasis"/>
          <w:rFonts w:eastAsia="Arial"/>
        </w:rPr>
        <w:t>-</w:t>
      </w:r>
      <w:proofErr w:type="spellStart"/>
      <w:r w:rsidR="47AC0DE9" w:rsidRPr="6103A74E">
        <w:rPr>
          <w:rStyle w:val="Emphasis"/>
          <w:rFonts w:eastAsia="Arial"/>
        </w:rPr>
        <w:t>scène</w:t>
      </w:r>
      <w:proofErr w:type="spellEnd"/>
      <w:r w:rsidR="47AC0DE9" w:rsidRPr="6103A74E">
        <w:rPr>
          <w:rStyle w:val="Emphasis"/>
          <w:rFonts w:eastAsia="Arial"/>
          <w:i w:val="0"/>
          <w:iCs w:val="0"/>
        </w:rPr>
        <w:t xml:space="preserve"> elements</w:t>
      </w:r>
      <w:r w:rsidRPr="6103A74E">
        <w:t xml:space="preserve"> into other media works, such as illustration, animation</w:t>
      </w:r>
      <w:r w:rsidR="0076573B">
        <w:t>,</w:t>
      </w:r>
      <w:r w:rsidRPr="6103A74E">
        <w:t xml:space="preserve"> and game design</w:t>
      </w:r>
      <w:r w:rsidR="00004DF9" w:rsidRPr="6103A74E">
        <w:t>.</w:t>
      </w:r>
    </w:p>
    <w:p w14:paraId="250ACF20" w14:textId="77777777" w:rsidR="005E52E1" w:rsidRDefault="005E52E1">
      <w:pPr>
        <w:spacing w:line="276" w:lineRule="auto"/>
      </w:pPr>
      <w:r>
        <w:br w:type="page"/>
      </w:r>
    </w:p>
    <w:p w14:paraId="15AC8A27" w14:textId="40211F70" w:rsidR="00967F59" w:rsidRDefault="00FF2104" w:rsidP="00E660C5">
      <w:pPr>
        <w:pStyle w:val="Heading2"/>
      </w:pPr>
      <w:bookmarkStart w:id="30" w:name="_Option_4_–"/>
      <w:bookmarkStart w:id="31" w:name="_Toc141973132"/>
      <w:bookmarkEnd w:id="30"/>
      <w:r>
        <w:lastRenderedPageBreak/>
        <w:t xml:space="preserve">Option 4 – </w:t>
      </w:r>
      <w:r w:rsidR="0D35A3CF">
        <w:t>Sound design</w:t>
      </w:r>
      <w:bookmarkEnd w:id="31"/>
    </w:p>
    <w:p w14:paraId="4BB78336" w14:textId="11098F43" w:rsidR="004F4FF5" w:rsidRDefault="68B91D8B" w:rsidP="0A1EB034">
      <w:r>
        <w:t>Students explore sound design as an integral component in time-based and interactive media in this topic</w:t>
      </w:r>
      <w:r w:rsidR="1F8BD474">
        <w:t xml:space="preserve">. </w:t>
      </w:r>
      <w:r w:rsidR="75A02A53">
        <w:t>Students examine the ideas and conventions associated with sound design and learn methods of recording, creating</w:t>
      </w:r>
      <w:r w:rsidR="00EE674C">
        <w:t>,</w:t>
      </w:r>
      <w:r w:rsidR="75A02A53">
        <w:t xml:space="preserve"> and manipulating sound to enhance audience experiences </w:t>
      </w:r>
      <w:r w:rsidR="1F8BD474">
        <w:t>of time-based media works such as film and video productions, animations, game designs, and other applications such as standalone sound works and site-specific installations.</w:t>
      </w:r>
      <w:r w:rsidR="32F5C2C1">
        <w:t xml:space="preserve"> Students also consider the role of soundtrack and music in enhancing audience experiences of media works.</w:t>
      </w:r>
      <w:r w:rsidR="21EF2965">
        <w:t xml:space="preserve"> Students </w:t>
      </w:r>
      <w:r w:rsidR="5F0A260D">
        <w:t xml:space="preserve">demonstrate understanding of sound design practices </w:t>
      </w:r>
      <w:r w:rsidR="0B6A77AF">
        <w:t>through</w:t>
      </w:r>
      <w:r w:rsidR="048061E6">
        <w:t xml:space="preserve"> the development of</w:t>
      </w:r>
      <w:r w:rsidR="0B6A77AF">
        <w:t xml:space="preserve"> </w:t>
      </w:r>
      <w:r w:rsidR="3E38CC35">
        <w:t>a</w:t>
      </w:r>
      <w:r w:rsidR="048061E6">
        <w:t xml:space="preserve"> sound design project</w:t>
      </w:r>
      <w:r w:rsidR="0B6A77AF">
        <w:t>.</w:t>
      </w:r>
    </w:p>
    <w:p w14:paraId="173CC8D8" w14:textId="1B03259A" w:rsidR="00967F59" w:rsidRDefault="00967F59" w:rsidP="00E660C5">
      <w:pPr>
        <w:pStyle w:val="Heading3"/>
      </w:pPr>
      <w:bookmarkStart w:id="32" w:name="_Toc141973133"/>
      <w:r w:rsidRPr="004A69B7">
        <w:t>Outcomes</w:t>
      </w:r>
      <w:bookmarkEnd w:id="32"/>
    </w:p>
    <w:p w14:paraId="37250EAA" w14:textId="77777777" w:rsidR="002672CE" w:rsidRDefault="002672CE" w:rsidP="007B4A4C">
      <w:r w:rsidRPr="00585D50">
        <w:t>A student:</w:t>
      </w:r>
    </w:p>
    <w:p w14:paraId="11053425" w14:textId="699DAD59" w:rsidR="00C20C6D" w:rsidRPr="00F515D3" w:rsidRDefault="00C20C6D" w:rsidP="001E0B00">
      <w:pPr>
        <w:pStyle w:val="ListBullet"/>
      </w:pPr>
      <w:r w:rsidRPr="001E0B00">
        <w:rPr>
          <w:rStyle w:val="Strong"/>
        </w:rPr>
        <w:t>DM5-1</w:t>
      </w:r>
      <w:r w:rsidRPr="001E0B00">
        <w:t xml:space="preserve"> refers to relevant ideas, histories</w:t>
      </w:r>
      <w:r w:rsidR="00A02355">
        <w:t>,</w:t>
      </w:r>
      <w:r w:rsidRPr="001E0B00">
        <w:t xml:space="preserve"> and theories to analyse and produce design and media works</w:t>
      </w:r>
    </w:p>
    <w:p w14:paraId="28A92A16" w14:textId="61101BC0" w:rsidR="00C20C6D" w:rsidRPr="001E0B00" w:rsidRDefault="00C20C6D" w:rsidP="001E0B00">
      <w:pPr>
        <w:pStyle w:val="ListBullet"/>
      </w:pPr>
      <w:r w:rsidRPr="001E0B00">
        <w:rPr>
          <w:rStyle w:val="Strong"/>
        </w:rPr>
        <w:t>DM5-3</w:t>
      </w:r>
      <w:r w:rsidRPr="001E0B00">
        <w:t xml:space="preserve"> applies design and media conventions, practices, techniques</w:t>
      </w:r>
      <w:r w:rsidR="00A02355">
        <w:t>,</w:t>
      </w:r>
      <w:r w:rsidRPr="001E0B00">
        <w:t xml:space="preserve"> and processes that reflect creative industry standards</w:t>
      </w:r>
    </w:p>
    <w:p w14:paraId="7CC04B48" w14:textId="77777777" w:rsidR="00C20C6D" w:rsidRPr="001E0B00" w:rsidRDefault="00C20C6D" w:rsidP="001E0B00">
      <w:pPr>
        <w:pStyle w:val="ListBullet"/>
      </w:pPr>
      <w:r w:rsidRPr="001E0B00">
        <w:rPr>
          <w:rStyle w:val="Strong"/>
        </w:rPr>
        <w:t>DM5-4</w:t>
      </w:r>
      <w:r w:rsidRPr="001E0B00">
        <w:t xml:space="preserve"> works independently and collaboratively to produce design and media works that respond to provocations, stimulus, or creative briefs</w:t>
      </w:r>
    </w:p>
    <w:p w14:paraId="7814F952" w14:textId="1B297438" w:rsidR="00C20C6D" w:rsidRPr="001E0B00" w:rsidRDefault="00C20C6D" w:rsidP="001E0B00">
      <w:pPr>
        <w:pStyle w:val="ListBullet"/>
      </w:pPr>
      <w:r w:rsidRPr="001E0B00">
        <w:rPr>
          <w:rStyle w:val="Strong"/>
        </w:rPr>
        <w:t>DM5-5</w:t>
      </w:r>
      <w:r w:rsidRPr="001E0B00">
        <w:t xml:space="preserve"> explores the interconnected roles of designers, products, audiences, and the world</w:t>
      </w:r>
    </w:p>
    <w:p w14:paraId="3F0C2D74" w14:textId="77777777" w:rsidR="00C20C6D" w:rsidRPr="001E0B00" w:rsidRDefault="00C20C6D" w:rsidP="001E0B00">
      <w:pPr>
        <w:pStyle w:val="ListBullet"/>
      </w:pPr>
      <w:r w:rsidRPr="001E0B00">
        <w:rPr>
          <w:rStyle w:val="Strong"/>
        </w:rPr>
        <w:t>DM5-7</w:t>
      </w:r>
      <w:r w:rsidRPr="001E0B00">
        <w:t xml:space="preserve"> demonstrates creative intention and refinement to resolve design and media projects</w:t>
      </w:r>
    </w:p>
    <w:p w14:paraId="059EDABD" w14:textId="1B03259A" w:rsidR="00967F59" w:rsidRDefault="00967F59" w:rsidP="00E660C5">
      <w:pPr>
        <w:pStyle w:val="Heading3"/>
      </w:pPr>
      <w:bookmarkStart w:id="33" w:name="_Toc141973134"/>
      <w:r w:rsidRPr="004A69B7">
        <w:t>Content</w:t>
      </w:r>
      <w:bookmarkEnd w:id="33"/>
    </w:p>
    <w:p w14:paraId="3A3A416D" w14:textId="3AE9AF69" w:rsidR="00967F59" w:rsidRDefault="138C6CEA" w:rsidP="00F21424">
      <w:pPr>
        <w:pStyle w:val="Heading4"/>
      </w:pPr>
      <w:r>
        <w:t>Sound design ideas and conventions</w:t>
      </w:r>
    </w:p>
    <w:p w14:paraId="61ACA75E" w14:textId="40A5BD0F" w:rsidR="00AB1278" w:rsidRDefault="00AB1278" w:rsidP="007B4A4C">
      <w:pPr>
        <w:rPr>
          <w:lang w:eastAsia="zh-CN"/>
        </w:rPr>
      </w:pPr>
      <w:r>
        <w:rPr>
          <w:lang w:eastAsia="zh-CN"/>
        </w:rPr>
        <w:t>Students:</w:t>
      </w:r>
    </w:p>
    <w:p w14:paraId="247C4C4D" w14:textId="4E86110F" w:rsidR="00124B31" w:rsidRDefault="00C74BC5" w:rsidP="003F5873">
      <w:pPr>
        <w:pStyle w:val="ListBullet"/>
        <w:rPr>
          <w:lang w:eastAsia="zh-CN"/>
        </w:rPr>
      </w:pPr>
      <w:r>
        <w:rPr>
          <w:lang w:eastAsia="zh-CN"/>
        </w:rPr>
        <w:t>describe</w:t>
      </w:r>
      <w:r w:rsidR="00124B31">
        <w:rPr>
          <w:lang w:eastAsia="zh-CN"/>
        </w:rPr>
        <w:t xml:space="preserve"> the </w:t>
      </w:r>
      <w:r w:rsidR="00124B31" w:rsidRPr="003F5873">
        <w:t>principles</w:t>
      </w:r>
      <w:r w:rsidR="00124B31">
        <w:rPr>
          <w:lang w:eastAsia="zh-CN"/>
        </w:rPr>
        <w:t xml:space="preserve"> and conventions used by sound designers to create effective sound designs, includin</w:t>
      </w:r>
      <w:r w:rsidR="00CA622B">
        <w:rPr>
          <w:lang w:eastAsia="zh-CN"/>
        </w:rPr>
        <w:t>g</w:t>
      </w:r>
    </w:p>
    <w:p w14:paraId="3A88F004" w14:textId="1044EF83" w:rsidR="005B571C" w:rsidRDefault="005B571C" w:rsidP="0078630C">
      <w:pPr>
        <w:pStyle w:val="ListBullet2"/>
        <w:rPr>
          <w:lang w:eastAsia="zh-CN"/>
        </w:rPr>
      </w:pPr>
      <w:r w:rsidRPr="0B88B547">
        <w:rPr>
          <w:lang w:eastAsia="zh-CN"/>
        </w:rPr>
        <w:lastRenderedPageBreak/>
        <w:t>the impact of sound design</w:t>
      </w:r>
    </w:p>
    <w:p w14:paraId="5D28C27C" w14:textId="1002D1FC" w:rsidR="00124B31" w:rsidRDefault="00124B31" w:rsidP="0078630C">
      <w:pPr>
        <w:pStyle w:val="ListBullet2"/>
        <w:rPr>
          <w:lang w:eastAsia="zh-CN"/>
        </w:rPr>
      </w:pPr>
      <w:r>
        <w:rPr>
          <w:lang w:eastAsia="zh-CN"/>
        </w:rPr>
        <w:t xml:space="preserve">diegetic and </w:t>
      </w:r>
      <w:r w:rsidR="00CB2140">
        <w:rPr>
          <w:lang w:eastAsia="zh-CN"/>
        </w:rPr>
        <w:t>non-</w:t>
      </w:r>
      <w:r>
        <w:rPr>
          <w:lang w:eastAsia="zh-CN"/>
        </w:rPr>
        <w:t>diegetic sound</w:t>
      </w:r>
    </w:p>
    <w:p w14:paraId="16EB8A09" w14:textId="1F2A41E2" w:rsidR="00124B31" w:rsidRDefault="00124B31" w:rsidP="0078630C">
      <w:pPr>
        <w:pStyle w:val="ListBullet2"/>
        <w:rPr>
          <w:lang w:eastAsia="zh-CN"/>
        </w:rPr>
      </w:pPr>
      <w:r w:rsidRPr="6103A74E">
        <w:rPr>
          <w:lang w:eastAsia="zh-CN"/>
        </w:rPr>
        <w:t>rich</w:t>
      </w:r>
      <w:r w:rsidR="00A93305" w:rsidRPr="6103A74E">
        <w:rPr>
          <w:lang w:eastAsia="zh-CN"/>
        </w:rPr>
        <w:t xml:space="preserve"> or immersive</w:t>
      </w:r>
      <w:r w:rsidRPr="6103A74E">
        <w:rPr>
          <w:lang w:eastAsia="zh-CN"/>
        </w:rPr>
        <w:t xml:space="preserve"> audience experiences that</w:t>
      </w:r>
      <w:r w:rsidR="00A93305" w:rsidRPr="6103A74E">
        <w:rPr>
          <w:lang w:eastAsia="zh-CN"/>
        </w:rPr>
        <w:t xml:space="preserve"> </w:t>
      </w:r>
      <w:r w:rsidRPr="6103A74E">
        <w:rPr>
          <w:lang w:eastAsia="zh-CN"/>
        </w:rPr>
        <w:t>suspend disbelief</w:t>
      </w:r>
    </w:p>
    <w:p w14:paraId="756FF4DA" w14:textId="661D20E0" w:rsidR="00AB1278" w:rsidRDefault="00AB1278" w:rsidP="0078630C">
      <w:pPr>
        <w:pStyle w:val="ListBullet2"/>
        <w:rPr>
          <w:lang w:eastAsia="zh-CN"/>
        </w:rPr>
      </w:pPr>
      <w:r>
        <w:rPr>
          <w:lang w:eastAsia="zh-CN"/>
        </w:rPr>
        <w:t>the role of soundtrack</w:t>
      </w:r>
      <w:r w:rsidR="00D32FF0">
        <w:rPr>
          <w:lang w:eastAsia="zh-CN"/>
        </w:rPr>
        <w:t xml:space="preserve"> and music in</w:t>
      </w:r>
      <w:r w:rsidR="00BC2BC5">
        <w:rPr>
          <w:lang w:eastAsia="zh-CN"/>
        </w:rPr>
        <w:t xml:space="preserve"> time-based</w:t>
      </w:r>
      <w:r w:rsidR="005B571C">
        <w:rPr>
          <w:lang w:eastAsia="zh-CN"/>
        </w:rPr>
        <w:t xml:space="preserve"> media</w:t>
      </w:r>
      <w:r w:rsidR="00F52FAF">
        <w:rPr>
          <w:lang w:eastAsia="zh-CN"/>
        </w:rPr>
        <w:t>.</w:t>
      </w:r>
    </w:p>
    <w:p w14:paraId="62ACB7C8" w14:textId="7162F205" w:rsidR="00FC5DF2" w:rsidRDefault="00FC5DF2" w:rsidP="0093266A">
      <w:pPr>
        <w:pStyle w:val="ListBullet"/>
      </w:pPr>
      <w:r>
        <w:t>investigate how sound design can be used to reinforce genre</w:t>
      </w:r>
      <w:r w:rsidR="00CB2140">
        <w:t>, meaning,</w:t>
      </w:r>
      <w:r>
        <w:t xml:space="preserve"> and narrative development</w:t>
      </w:r>
    </w:p>
    <w:p w14:paraId="284A6A63" w14:textId="5F8F72BD" w:rsidR="00FC5DF2" w:rsidRDefault="00FC5DF2" w:rsidP="0093266A">
      <w:pPr>
        <w:pStyle w:val="ListBullet"/>
        <w:rPr>
          <w:lang w:eastAsia="zh-CN"/>
        </w:rPr>
      </w:pPr>
      <w:r>
        <w:rPr>
          <w:lang w:eastAsia="zh-CN"/>
        </w:rPr>
        <w:t>analyse relevant examples of sound design that demonstrate how sound designers, filmmakers and composers</w:t>
      </w:r>
      <w:r w:rsidR="00124B31">
        <w:rPr>
          <w:lang w:eastAsia="zh-CN"/>
        </w:rPr>
        <w:t xml:space="preserve"> manipulate sound to affect audience experiences</w:t>
      </w:r>
      <w:r w:rsidR="00004DF9">
        <w:rPr>
          <w:lang w:eastAsia="zh-CN"/>
        </w:rPr>
        <w:t>.</w:t>
      </w:r>
    </w:p>
    <w:p w14:paraId="156AB556" w14:textId="432E2215" w:rsidR="00EA0502" w:rsidRDefault="00EA0502" w:rsidP="00F21424">
      <w:pPr>
        <w:pStyle w:val="Heading4"/>
      </w:pPr>
      <w:r>
        <w:t>Sound design practice</w:t>
      </w:r>
    </w:p>
    <w:p w14:paraId="5BDE4F0D" w14:textId="47CE8A58" w:rsidR="00EA0502" w:rsidRDefault="004F4FF5" w:rsidP="007B4A4C">
      <w:r>
        <w:t>Students:</w:t>
      </w:r>
    </w:p>
    <w:p w14:paraId="599E2BBB" w14:textId="270ED690" w:rsidR="004F4FF5" w:rsidRDefault="00B92B29" w:rsidP="0093266A">
      <w:pPr>
        <w:pStyle w:val="ListBullet"/>
      </w:pPr>
      <w:r>
        <w:t>d</w:t>
      </w:r>
      <w:r w:rsidR="004F4FF5">
        <w:t xml:space="preserve">evelop technical practice in </w:t>
      </w:r>
      <w:r w:rsidR="00851C31">
        <w:t xml:space="preserve">one or more aspects of sound design, </w:t>
      </w:r>
      <w:r w:rsidR="007127F9">
        <w:t>for example</w:t>
      </w:r>
    </w:p>
    <w:p w14:paraId="08C650D9" w14:textId="6B4E5921" w:rsidR="00A71892" w:rsidRDefault="4C0B3C4C" w:rsidP="0078630C">
      <w:pPr>
        <w:pStyle w:val="ListBullet2"/>
      </w:pPr>
      <w:r>
        <w:t>audio equipment</w:t>
      </w:r>
      <w:r w:rsidR="00A71892">
        <w:t xml:space="preserve"> and</w:t>
      </w:r>
      <w:r w:rsidR="05875635">
        <w:t xml:space="preserve"> software</w:t>
      </w:r>
    </w:p>
    <w:p w14:paraId="67C6A8B2" w14:textId="5ABF3FDA" w:rsidR="00B92B29" w:rsidRDefault="00A71892" w:rsidP="0078630C">
      <w:pPr>
        <w:pStyle w:val="ListBullet2"/>
      </w:pPr>
      <w:r>
        <w:t xml:space="preserve">audio </w:t>
      </w:r>
      <w:r w:rsidR="4C0B3C4C">
        <w:t>file types</w:t>
      </w:r>
      <w:r w:rsidR="00267543">
        <w:t>, bitrates</w:t>
      </w:r>
      <w:r w:rsidR="007A082A">
        <w:t>,</w:t>
      </w:r>
      <w:r w:rsidR="00267543">
        <w:t xml:space="preserve"> and compression</w:t>
      </w:r>
    </w:p>
    <w:p w14:paraId="144CA7EF" w14:textId="212A7DAB" w:rsidR="004D1122" w:rsidRDefault="004D1122" w:rsidP="004D1122">
      <w:pPr>
        <w:pStyle w:val="ListBullet2"/>
      </w:pPr>
      <w:r>
        <w:t>mono, stereo, surround, binaural or 3D sound</w:t>
      </w:r>
    </w:p>
    <w:p w14:paraId="7D9F865B" w14:textId="491A51BD" w:rsidR="00851C31" w:rsidRDefault="00B92B29" w:rsidP="0078630C">
      <w:pPr>
        <w:pStyle w:val="ListBullet2"/>
      </w:pPr>
      <w:r>
        <w:t>sound recording</w:t>
      </w:r>
      <w:r w:rsidR="00B71498">
        <w:t xml:space="preserve"> techniques</w:t>
      </w:r>
      <w:r>
        <w:t xml:space="preserve"> for dialogue, environmental, and foley sound</w:t>
      </w:r>
    </w:p>
    <w:p w14:paraId="122384C0" w14:textId="2D24D8EE" w:rsidR="00B92B29" w:rsidRDefault="00B92B29" w:rsidP="0078630C">
      <w:pPr>
        <w:pStyle w:val="ListBullet2"/>
      </w:pPr>
      <w:r>
        <w:t>sound effects</w:t>
      </w:r>
    </w:p>
    <w:p w14:paraId="7E12CD96" w14:textId="60E8D330" w:rsidR="00124B31" w:rsidRDefault="00124B31" w:rsidP="0078630C">
      <w:pPr>
        <w:pStyle w:val="ListBullet2"/>
      </w:pPr>
      <w:r>
        <w:t>sound libraries with creative-commons licensing</w:t>
      </w:r>
    </w:p>
    <w:p w14:paraId="7D192D9A" w14:textId="04636E0E" w:rsidR="00B92B29" w:rsidRDefault="69CFA8D8" w:rsidP="0078630C">
      <w:pPr>
        <w:pStyle w:val="ListBullet2"/>
      </w:pPr>
      <w:r>
        <w:t xml:space="preserve">post-production techniques like </w:t>
      </w:r>
      <w:r w:rsidR="05875635">
        <w:t xml:space="preserve">mixing, </w:t>
      </w:r>
      <w:r>
        <w:t>cutting, layering, effects</w:t>
      </w:r>
      <w:r w:rsidR="00772C18">
        <w:t>,</w:t>
      </w:r>
      <w:r>
        <w:t xml:space="preserve"> and filters</w:t>
      </w:r>
    </w:p>
    <w:p w14:paraId="154EBD5A" w14:textId="03997B30" w:rsidR="00FC5DF2" w:rsidRDefault="00B92B29" w:rsidP="0078630C">
      <w:pPr>
        <w:pStyle w:val="ListBullet2"/>
      </w:pPr>
      <w:r>
        <w:t xml:space="preserve">integrated sound elements in </w:t>
      </w:r>
      <w:r w:rsidR="005B571C">
        <w:t>time-based and interactive media</w:t>
      </w:r>
      <w:r w:rsidR="00F52FAF">
        <w:t>.</w:t>
      </w:r>
    </w:p>
    <w:p w14:paraId="2ED8505A" w14:textId="4F1F3AA3" w:rsidR="00B92B29" w:rsidRDefault="4C0B3C4C" w:rsidP="0093266A">
      <w:pPr>
        <w:pStyle w:val="ListBullet"/>
      </w:pPr>
      <w:r>
        <w:t xml:space="preserve">make aesthetic and creative sound design choices to enhance audience experiences </w:t>
      </w:r>
      <w:r w:rsidR="00255237">
        <w:t>to support</w:t>
      </w:r>
      <w:r>
        <w:t xml:space="preserve"> the development of</w:t>
      </w:r>
      <w:r w:rsidR="466E2521">
        <w:t xml:space="preserve"> narrative,</w:t>
      </w:r>
      <w:r>
        <w:t xml:space="preserve"> mood, atmosphere</w:t>
      </w:r>
      <w:r w:rsidR="001979AE">
        <w:t>,</w:t>
      </w:r>
      <w:r>
        <w:t xml:space="preserve"> and immersion</w:t>
      </w:r>
    </w:p>
    <w:p w14:paraId="4F79D855" w14:textId="56682112" w:rsidR="00B92B29" w:rsidRDefault="00B92B29" w:rsidP="0093266A">
      <w:pPr>
        <w:pStyle w:val="ListBullet"/>
      </w:pPr>
      <w:r>
        <w:t xml:space="preserve">consider </w:t>
      </w:r>
      <w:r w:rsidR="00FC5DF2">
        <w:t>ways to incorporate soundtrack and music into projects</w:t>
      </w:r>
      <w:r w:rsidR="00124B31">
        <w:t xml:space="preserve">, </w:t>
      </w:r>
      <w:r w:rsidR="007127F9">
        <w:t>for example</w:t>
      </w:r>
    </w:p>
    <w:p w14:paraId="7752888B" w14:textId="6BF3B320" w:rsidR="00124B31" w:rsidRDefault="69CFA8D8" w:rsidP="0078630C">
      <w:pPr>
        <w:pStyle w:val="ListBullet2"/>
      </w:pPr>
      <w:r>
        <w:t>using voice, instruments</w:t>
      </w:r>
      <w:r w:rsidR="001979AE">
        <w:t>,</w:t>
      </w:r>
      <w:r>
        <w:t xml:space="preserve"> or digital tools to compose and record simple soundtrack elements</w:t>
      </w:r>
    </w:p>
    <w:p w14:paraId="2F9C3714" w14:textId="4C288483" w:rsidR="00124B31" w:rsidRDefault="00124B31" w:rsidP="0078630C">
      <w:pPr>
        <w:pStyle w:val="ListBullet2"/>
      </w:pPr>
      <w:r>
        <w:t>collaborating with composers and musicians</w:t>
      </w:r>
    </w:p>
    <w:p w14:paraId="11E82543" w14:textId="7C982E91" w:rsidR="00124B31" w:rsidRDefault="00124B31" w:rsidP="0078630C">
      <w:pPr>
        <w:pStyle w:val="ListBullet2"/>
      </w:pPr>
      <w:r>
        <w:t>using music with public domain or creative commons licensing</w:t>
      </w:r>
    </w:p>
    <w:p w14:paraId="3ABE6726" w14:textId="49630DDC" w:rsidR="00124B31" w:rsidRDefault="00124B31" w:rsidP="0078630C">
      <w:pPr>
        <w:pStyle w:val="ListBullet2"/>
      </w:pPr>
      <w:r>
        <w:t>seeking licensing permission for existing music</w:t>
      </w:r>
      <w:r w:rsidR="00F52FAF">
        <w:t>.</w:t>
      </w:r>
    </w:p>
    <w:p w14:paraId="01640798" w14:textId="77777777" w:rsidR="006E7907" w:rsidRPr="00D23278" w:rsidRDefault="006E7907" w:rsidP="006E7907">
      <w:pPr>
        <w:pStyle w:val="ListBullet"/>
        <w:rPr>
          <w:lang w:eastAsia="zh-CN"/>
        </w:rPr>
      </w:pPr>
      <w:r w:rsidRPr="00D23278">
        <w:rPr>
          <w:lang w:eastAsia="zh-CN"/>
        </w:rPr>
        <w:t>reflect on practice to develop and refine a personal style or aesthetic</w:t>
      </w:r>
    </w:p>
    <w:p w14:paraId="75840744" w14:textId="220AF764" w:rsidR="006E7907" w:rsidRPr="00D23278" w:rsidRDefault="006E7907" w:rsidP="006E7907">
      <w:pPr>
        <w:pStyle w:val="ListBullet"/>
        <w:rPr>
          <w:lang w:eastAsia="zh-CN"/>
        </w:rPr>
      </w:pPr>
      <w:r w:rsidRPr="7418180C">
        <w:rPr>
          <w:lang w:eastAsia="zh-CN"/>
        </w:rPr>
        <w:lastRenderedPageBreak/>
        <w:t>respond to design briefs or provocations and produce works that engage, entertain, and communicate with audiences</w:t>
      </w:r>
    </w:p>
    <w:p w14:paraId="6517AC9F" w14:textId="77777777" w:rsidR="006E7907" w:rsidRPr="00D23278" w:rsidRDefault="006E7907" w:rsidP="006E7907">
      <w:pPr>
        <w:pStyle w:val="ListBullet"/>
        <w:rPr>
          <w:lang w:eastAsia="zh-CN"/>
        </w:rPr>
      </w:pPr>
      <w:r w:rsidRPr="6103A74E">
        <w:rPr>
          <w:lang w:eastAsia="zh-CN"/>
        </w:rPr>
        <w:t>use the process log to record and evaluate practice</w:t>
      </w:r>
    </w:p>
    <w:p w14:paraId="58462AF3" w14:textId="77777777" w:rsidR="006E7907" w:rsidRPr="00D23278" w:rsidRDefault="006E7907" w:rsidP="006E7907">
      <w:pPr>
        <w:pStyle w:val="ListBullet"/>
        <w:rPr>
          <w:lang w:eastAsia="zh-CN"/>
        </w:rPr>
      </w:pPr>
      <w:r w:rsidRPr="00D23278">
        <w:rPr>
          <w:lang w:eastAsia="zh-CN"/>
        </w:rPr>
        <w:t>select examples to include in the portfolio.</w:t>
      </w:r>
    </w:p>
    <w:p w14:paraId="57C2E54A" w14:textId="34A3103E" w:rsidR="00EA0502" w:rsidRPr="00EA0502" w:rsidRDefault="00EA0502" w:rsidP="00F21424">
      <w:pPr>
        <w:pStyle w:val="Heading4"/>
      </w:pPr>
      <w:r>
        <w:t>Sound design project</w:t>
      </w:r>
    </w:p>
    <w:p w14:paraId="4E115E73" w14:textId="77777777" w:rsidR="00C12F21" w:rsidRDefault="00C92CAC" w:rsidP="00456935">
      <w:r>
        <w:t>Students</w:t>
      </w:r>
      <w:r w:rsidR="00C12F21">
        <w:t>:</w:t>
      </w:r>
    </w:p>
    <w:p w14:paraId="6808CA06" w14:textId="16BC137F" w:rsidR="0008767B" w:rsidRDefault="665F7C3A" w:rsidP="0019247E">
      <w:pPr>
        <w:pStyle w:val="ListBullet"/>
      </w:pPr>
      <w:r>
        <w:t xml:space="preserve">demonstrate knowledge and understanding of sound design practice, </w:t>
      </w:r>
      <w:r w:rsidR="007127F9">
        <w:t>for example</w:t>
      </w:r>
    </w:p>
    <w:p w14:paraId="0E67C1A3" w14:textId="25CB6EEC" w:rsidR="00967F59" w:rsidRDefault="005B571C" w:rsidP="0019247E">
      <w:pPr>
        <w:pStyle w:val="ListBullet2"/>
      </w:pPr>
      <w:r>
        <w:t>adding</w:t>
      </w:r>
      <w:r w:rsidR="00967F59">
        <w:t xml:space="preserve"> sound design components to existing </w:t>
      </w:r>
      <w:r>
        <w:t>time-based and interactive media</w:t>
      </w:r>
      <w:r w:rsidR="00967F59">
        <w:t xml:space="preserve"> projects</w:t>
      </w:r>
    </w:p>
    <w:p w14:paraId="6BA911CB" w14:textId="7BBF7E32" w:rsidR="005B571C" w:rsidRDefault="005B571C" w:rsidP="0019247E">
      <w:pPr>
        <w:pStyle w:val="ListBullet2"/>
      </w:pPr>
      <w:r>
        <w:t xml:space="preserve">using </w:t>
      </w:r>
      <w:r w:rsidR="00EA3372">
        <w:t>a sound prompt</w:t>
      </w:r>
      <w:r>
        <w:t xml:space="preserve"> as a provocation for time-based and interactive media projects</w:t>
      </w:r>
    </w:p>
    <w:p w14:paraId="3D7C3992" w14:textId="67733139" w:rsidR="00967F59" w:rsidRDefault="05875635" w:rsidP="0019247E">
      <w:pPr>
        <w:pStyle w:val="ListBullet2"/>
      </w:pPr>
      <w:r>
        <w:t>creating</w:t>
      </w:r>
      <w:r w:rsidR="0D35A3CF">
        <w:t xml:space="preserve"> audio stings</w:t>
      </w:r>
      <w:r>
        <w:t>, bumps, themes</w:t>
      </w:r>
      <w:r w:rsidR="00E9018F">
        <w:t>,</w:t>
      </w:r>
      <w:r w:rsidR="0D35A3CF">
        <w:t xml:space="preserve"> and other material associated with podcast and radio production</w:t>
      </w:r>
    </w:p>
    <w:p w14:paraId="29C9ED9A" w14:textId="6F63AD8B" w:rsidR="0008767B" w:rsidRDefault="005B571C" w:rsidP="0019247E">
      <w:pPr>
        <w:pStyle w:val="ListBullet2"/>
      </w:pPr>
      <w:r>
        <w:t>c</w:t>
      </w:r>
      <w:r w:rsidR="00967F59">
        <w:t>reatin</w:t>
      </w:r>
      <w:r w:rsidR="0008767B">
        <w:t>g</w:t>
      </w:r>
      <w:r w:rsidR="00967F59">
        <w:t xml:space="preserve"> a standalone sound</w:t>
      </w:r>
      <w:r>
        <w:t>-based</w:t>
      </w:r>
      <w:r w:rsidR="00967F59">
        <w:t xml:space="preserve"> work, </w:t>
      </w:r>
      <w:r w:rsidR="0008767B">
        <w:t>such as</w:t>
      </w:r>
      <w:r>
        <w:t xml:space="preserve"> a podcast or radio program, or</w:t>
      </w:r>
      <w:r w:rsidR="00967F59">
        <w:t xml:space="preserve"> a sound installation</w:t>
      </w:r>
      <w:r w:rsidR="0008767B">
        <w:t>.</w:t>
      </w:r>
    </w:p>
    <w:p w14:paraId="20DAE9DD" w14:textId="77777777" w:rsidR="00C96840" w:rsidRDefault="00C96840" w:rsidP="00EC2593">
      <w:pPr>
        <w:rPr>
          <w:lang w:eastAsia="zh-CN"/>
        </w:rPr>
      </w:pPr>
      <w:r>
        <w:br w:type="page"/>
      </w:r>
    </w:p>
    <w:p w14:paraId="7E62D2B3" w14:textId="0BA13BB1" w:rsidR="00967F59" w:rsidRDefault="00FF2104" w:rsidP="00E660C5">
      <w:pPr>
        <w:pStyle w:val="Heading2"/>
      </w:pPr>
      <w:bookmarkStart w:id="34" w:name="_Option_5_–"/>
      <w:bookmarkStart w:id="35" w:name="_Toc141973135"/>
      <w:bookmarkEnd w:id="34"/>
      <w:r>
        <w:lastRenderedPageBreak/>
        <w:t xml:space="preserve">Option 5 – </w:t>
      </w:r>
      <w:r w:rsidR="00967F59">
        <w:t>Film and video production 1</w:t>
      </w:r>
      <w:r w:rsidR="00D87E81">
        <w:t>:</w:t>
      </w:r>
      <w:r w:rsidR="00967F59">
        <w:t xml:space="preserve"> </w:t>
      </w:r>
      <w:r w:rsidR="00A5613C">
        <w:t>D</w:t>
      </w:r>
      <w:r w:rsidR="00967F59">
        <w:t>evelopment and pre-production</w:t>
      </w:r>
      <w:bookmarkEnd w:id="35"/>
    </w:p>
    <w:p w14:paraId="1A456EDF" w14:textId="6C4DD2CF" w:rsidR="003754F7" w:rsidRDefault="003754F7" w:rsidP="007B4A4C">
      <w:r>
        <w:t>Students explore the essential practices of film and video production, with a focus on the development and pre-production phases of a</w:t>
      </w:r>
      <w:r w:rsidR="00180BCA">
        <w:t xml:space="preserve"> typical film</w:t>
      </w:r>
      <w:r w:rsidR="00985B5C">
        <w:t xml:space="preserve"> production schedule. </w:t>
      </w:r>
      <w:r w:rsidR="003865CA">
        <w:t>In the development phase, students work through filmmaking ideas based on a provocation, develop an outline or pitch for the film, and develop a script or screenplay using an industry-standard format. In the pre-production phase, students conduct detailed planning around the direction, cinematography, sound and score, and production design, and resolve this planning into a pre-production brief that will guide their work in the production phase of their project.</w:t>
      </w:r>
    </w:p>
    <w:p w14:paraId="303A0960" w14:textId="7B34BE63" w:rsidR="00967F59" w:rsidRDefault="00967F59" w:rsidP="00E660C5">
      <w:pPr>
        <w:pStyle w:val="Heading3"/>
      </w:pPr>
      <w:bookmarkStart w:id="36" w:name="_Toc141973136"/>
      <w:r>
        <w:t>Outcomes</w:t>
      </w:r>
      <w:bookmarkEnd w:id="36"/>
    </w:p>
    <w:p w14:paraId="7A47050B" w14:textId="77777777" w:rsidR="002672CE" w:rsidRDefault="002672CE" w:rsidP="007B4A4C">
      <w:r w:rsidRPr="00585D50">
        <w:t>A student:</w:t>
      </w:r>
    </w:p>
    <w:p w14:paraId="3F986498" w14:textId="242CCDBF" w:rsidR="00C20C6D" w:rsidRPr="004E0E31" w:rsidRDefault="00C20C6D" w:rsidP="004E0E31">
      <w:pPr>
        <w:pStyle w:val="ListBullet"/>
      </w:pPr>
      <w:r w:rsidRPr="00C650C4">
        <w:rPr>
          <w:rStyle w:val="Strong"/>
        </w:rPr>
        <w:t>DM5-1</w:t>
      </w:r>
      <w:r w:rsidRPr="004E0E31">
        <w:t xml:space="preserve"> refers to relevant ideas, histories</w:t>
      </w:r>
      <w:r w:rsidR="00635D32">
        <w:t>,</w:t>
      </w:r>
      <w:r w:rsidRPr="004E0E31">
        <w:t xml:space="preserve"> and theories to analyse and produce design and media works</w:t>
      </w:r>
    </w:p>
    <w:p w14:paraId="4E7505B5" w14:textId="65DDCB7C" w:rsidR="00C20C6D" w:rsidRPr="004E0E31" w:rsidRDefault="00C20C6D" w:rsidP="004E0E31">
      <w:pPr>
        <w:pStyle w:val="ListBullet"/>
      </w:pPr>
      <w:r w:rsidRPr="00C650C4">
        <w:rPr>
          <w:rStyle w:val="Strong"/>
        </w:rPr>
        <w:t>DM5-3</w:t>
      </w:r>
      <w:r w:rsidRPr="004E0E31">
        <w:t xml:space="preserve"> applies design and media conventions, practices, techniques</w:t>
      </w:r>
      <w:r w:rsidR="00635D32">
        <w:t>,</w:t>
      </w:r>
      <w:r w:rsidRPr="004E0E31">
        <w:t xml:space="preserve"> and processes that reflect creative industry standards</w:t>
      </w:r>
    </w:p>
    <w:p w14:paraId="7A68BE27" w14:textId="77777777" w:rsidR="00C20C6D" w:rsidRPr="004E0E31" w:rsidRDefault="00C20C6D" w:rsidP="004E0E31">
      <w:pPr>
        <w:pStyle w:val="ListBullet"/>
      </w:pPr>
      <w:r w:rsidRPr="00C650C4">
        <w:rPr>
          <w:rStyle w:val="Strong"/>
        </w:rPr>
        <w:t>DM5-4</w:t>
      </w:r>
      <w:r w:rsidRPr="004E0E31">
        <w:t xml:space="preserve"> works independently and collaboratively to produce design and media works that respond to provocations, stimulus, or creative briefs</w:t>
      </w:r>
    </w:p>
    <w:p w14:paraId="6D6D2C5D" w14:textId="29EF0A2E" w:rsidR="00C20C6D" w:rsidRPr="004E0E31" w:rsidRDefault="00C20C6D" w:rsidP="004E0E31">
      <w:pPr>
        <w:pStyle w:val="ListBullet"/>
      </w:pPr>
      <w:r w:rsidRPr="00C650C4">
        <w:rPr>
          <w:rStyle w:val="Strong"/>
        </w:rPr>
        <w:t>DM5-6</w:t>
      </w:r>
      <w:r w:rsidRPr="004E0E31">
        <w:t xml:space="preserve"> applies project management strategies to develop, plan, produce</w:t>
      </w:r>
      <w:r w:rsidR="00BF56A7">
        <w:t>,</w:t>
      </w:r>
      <w:r w:rsidRPr="004E0E31">
        <w:t xml:space="preserve"> and deliver design and media projects</w:t>
      </w:r>
    </w:p>
    <w:p w14:paraId="4C1935B0" w14:textId="40DB8686" w:rsidR="00C20C6D" w:rsidRPr="004E0E31" w:rsidRDefault="00C20C6D" w:rsidP="004E0E31">
      <w:pPr>
        <w:pStyle w:val="ListBullet"/>
      </w:pPr>
      <w:r w:rsidRPr="00C650C4">
        <w:rPr>
          <w:rStyle w:val="Strong"/>
        </w:rPr>
        <w:t>DM5-8</w:t>
      </w:r>
      <w:r w:rsidRPr="004E0E31">
        <w:t xml:space="preserve"> explains a range of safe working practices and diverse cultural protocols associated with design and media</w:t>
      </w:r>
    </w:p>
    <w:p w14:paraId="6A3131E9" w14:textId="77777777" w:rsidR="00967F59" w:rsidRDefault="00967F59" w:rsidP="00E660C5">
      <w:pPr>
        <w:pStyle w:val="Heading3"/>
      </w:pPr>
      <w:bookmarkStart w:id="37" w:name="_Toc141973137"/>
      <w:r>
        <w:t>Content</w:t>
      </w:r>
      <w:bookmarkEnd w:id="37"/>
    </w:p>
    <w:p w14:paraId="7C54B3CC" w14:textId="46BCD381" w:rsidR="00967F59" w:rsidRDefault="00EA0502" w:rsidP="00F21424">
      <w:pPr>
        <w:pStyle w:val="Heading4"/>
      </w:pPr>
      <w:r>
        <w:t>Development and pre-production ideas and conventions</w:t>
      </w:r>
    </w:p>
    <w:p w14:paraId="550AE570" w14:textId="55198F8D" w:rsidR="00EA0502" w:rsidRDefault="00EA0502" w:rsidP="009B0983">
      <w:r>
        <w:t>Students:</w:t>
      </w:r>
    </w:p>
    <w:p w14:paraId="50A4E585" w14:textId="576734DF" w:rsidR="00EA0502" w:rsidRDefault="0096342F" w:rsidP="0093266A">
      <w:pPr>
        <w:pStyle w:val="ListBullet"/>
      </w:pPr>
      <w:r>
        <w:lastRenderedPageBreak/>
        <w:t>examine</w:t>
      </w:r>
      <w:r w:rsidR="138C6CEA">
        <w:t xml:space="preserve"> </w:t>
      </w:r>
      <w:r w:rsidR="515EC4F5">
        <w:t>how film</w:t>
      </w:r>
      <w:r w:rsidR="00F30F70">
        <w:t xml:space="preserve"> and video</w:t>
      </w:r>
      <w:r w:rsidR="515EC4F5">
        <w:t xml:space="preserve"> pro</w:t>
      </w:r>
      <w:r w:rsidR="211528CD">
        <w:t xml:space="preserve">ductions </w:t>
      </w:r>
      <w:r w:rsidR="66AF6CC3">
        <w:t xml:space="preserve">progress through </w:t>
      </w:r>
      <w:r w:rsidR="00D012A0">
        <w:t>4</w:t>
      </w:r>
      <w:r w:rsidR="66AF6CC3">
        <w:t xml:space="preserve"> main phases </w:t>
      </w:r>
      <w:r w:rsidR="138C6CEA">
        <w:t>of develop</w:t>
      </w:r>
      <w:r w:rsidR="62F49671">
        <w:t>ment, pre-production, production</w:t>
      </w:r>
      <w:r w:rsidR="00827B04">
        <w:t>,</w:t>
      </w:r>
      <w:r w:rsidR="62F49671">
        <w:t xml:space="preserve"> and post-production</w:t>
      </w:r>
    </w:p>
    <w:p w14:paraId="0BD6ED27" w14:textId="37117CC7" w:rsidR="00934427" w:rsidRDefault="00AA6557" w:rsidP="0093266A">
      <w:pPr>
        <w:pStyle w:val="ListBullet"/>
      </w:pPr>
      <w:r>
        <w:t>distinguish</w:t>
      </w:r>
      <w:r w:rsidR="00934427">
        <w:t xml:space="preserve"> the different roles </w:t>
      </w:r>
      <w:r w:rsidR="00253011">
        <w:t>in</w:t>
      </w:r>
      <w:r w:rsidR="00934427">
        <w:t xml:space="preserve"> a film </w:t>
      </w:r>
      <w:r w:rsidR="00F30F70">
        <w:t xml:space="preserve">or video production </w:t>
      </w:r>
      <w:r w:rsidR="00253011">
        <w:t xml:space="preserve">crew, and </w:t>
      </w:r>
      <w:r w:rsidR="00EF2037">
        <w:t>what responsibilities are assigned to those roles throughout the production timeline</w:t>
      </w:r>
    </w:p>
    <w:p w14:paraId="1DACEA55" w14:textId="24A47000" w:rsidR="00D06DF6" w:rsidRDefault="00D06DF6" w:rsidP="0093266A">
      <w:pPr>
        <w:pStyle w:val="ListBullet"/>
      </w:pPr>
      <w:r>
        <w:t>form production teams with assigned roles</w:t>
      </w:r>
      <w:r w:rsidR="00352273">
        <w:t xml:space="preserve"> to plan and produce a film or video production</w:t>
      </w:r>
      <w:r w:rsidR="00004DF9">
        <w:t>.</w:t>
      </w:r>
    </w:p>
    <w:p w14:paraId="3AC5933B" w14:textId="19BA6CD8" w:rsidR="00EA0502" w:rsidRDefault="00EA0502" w:rsidP="00F21424">
      <w:pPr>
        <w:pStyle w:val="Heading4"/>
      </w:pPr>
      <w:r>
        <w:t>Film and video development</w:t>
      </w:r>
    </w:p>
    <w:p w14:paraId="05147C1B" w14:textId="0C4D839D" w:rsidR="00774AF8" w:rsidRDefault="00F921C6" w:rsidP="007B4A4C">
      <w:r>
        <w:t>Students:</w:t>
      </w:r>
    </w:p>
    <w:p w14:paraId="2FD9D56A" w14:textId="203BEB7F" w:rsidR="00A9736E" w:rsidRDefault="009C18E0" w:rsidP="0093266A">
      <w:pPr>
        <w:pStyle w:val="ListBullet"/>
      </w:pPr>
      <w:r>
        <w:t>develop</w:t>
      </w:r>
      <w:r w:rsidR="00A9736E">
        <w:t xml:space="preserve"> ideas inspired by a </w:t>
      </w:r>
      <w:r w:rsidR="00F75CAC">
        <w:t xml:space="preserve">stimulus or </w:t>
      </w:r>
      <w:r w:rsidR="00A9736E">
        <w:t>provocation, or develop</w:t>
      </w:r>
      <w:r w:rsidR="000703BD">
        <w:t xml:space="preserve"> </w:t>
      </w:r>
      <w:r w:rsidR="00A9736E">
        <w:t>a core message to communicate to audiences</w:t>
      </w:r>
    </w:p>
    <w:p w14:paraId="5FF8C549" w14:textId="0D8AC611" w:rsidR="00A9736E" w:rsidRDefault="00A9736E" w:rsidP="0093266A">
      <w:pPr>
        <w:pStyle w:val="ListBullet"/>
      </w:pPr>
      <w:r>
        <w:t xml:space="preserve">establish an achievable scope for </w:t>
      </w:r>
      <w:r w:rsidR="00F75CAC">
        <w:t>a film</w:t>
      </w:r>
      <w:r w:rsidR="00581450">
        <w:t xml:space="preserve"> or video</w:t>
      </w:r>
      <w:r>
        <w:t xml:space="preserve"> production </w:t>
      </w:r>
      <w:r w:rsidR="00581450">
        <w:t xml:space="preserve">by </w:t>
      </w:r>
      <w:r>
        <w:t xml:space="preserve">considering the resources available and any limiting factors, </w:t>
      </w:r>
      <w:r w:rsidR="00581450">
        <w:t>including</w:t>
      </w:r>
    </w:p>
    <w:p w14:paraId="65B56D1D" w14:textId="77777777" w:rsidR="00A9736E" w:rsidRDefault="00A9736E" w:rsidP="0078630C">
      <w:pPr>
        <w:pStyle w:val="ListBullet2"/>
      </w:pPr>
      <w:r>
        <w:t>budget</w:t>
      </w:r>
    </w:p>
    <w:p w14:paraId="7C27EB71" w14:textId="77777777" w:rsidR="00A9736E" w:rsidRDefault="00A9736E" w:rsidP="0078630C">
      <w:pPr>
        <w:pStyle w:val="ListBullet2"/>
      </w:pPr>
      <w:r>
        <w:t>access to locations, props, and other production design elements</w:t>
      </w:r>
    </w:p>
    <w:p w14:paraId="22803C33" w14:textId="77777777" w:rsidR="00A9736E" w:rsidRDefault="00A9736E" w:rsidP="0078630C">
      <w:pPr>
        <w:pStyle w:val="ListBullet2"/>
      </w:pPr>
      <w:r>
        <w:t>access to equipment, including camera, lighting, sound and editing equipment</w:t>
      </w:r>
    </w:p>
    <w:p w14:paraId="2C92249B" w14:textId="4A84E5A2" w:rsidR="00A9736E" w:rsidRDefault="00A9736E" w:rsidP="0078630C">
      <w:pPr>
        <w:pStyle w:val="ListBullet2"/>
      </w:pPr>
      <w:r>
        <w:t>availability of talent (cast</w:t>
      </w:r>
      <w:r w:rsidR="003626EE">
        <w:t xml:space="preserve"> or </w:t>
      </w:r>
      <w:r>
        <w:t>performers)</w:t>
      </w:r>
    </w:p>
    <w:p w14:paraId="6D269249" w14:textId="1E6C0A3F" w:rsidR="009E73DF" w:rsidRDefault="00C81DF8" w:rsidP="0078630C">
      <w:pPr>
        <w:pStyle w:val="ListBullet2"/>
      </w:pPr>
      <w:r>
        <w:t>number of shooting days</w:t>
      </w:r>
    </w:p>
    <w:p w14:paraId="7D930AFF" w14:textId="48D5BA80" w:rsidR="00A9736E" w:rsidRDefault="00A9736E" w:rsidP="0078630C">
      <w:pPr>
        <w:pStyle w:val="ListBullet2"/>
      </w:pPr>
      <w:r>
        <w:t>running length of final product</w:t>
      </w:r>
      <w:r w:rsidR="00E84D2E">
        <w:t xml:space="preserve"> appropriate to the intended form and audience</w:t>
      </w:r>
    </w:p>
    <w:p w14:paraId="0353115F" w14:textId="470D6280" w:rsidR="0093114A" w:rsidRDefault="0093114A" w:rsidP="0078630C">
      <w:pPr>
        <w:pStyle w:val="ListBullet2"/>
      </w:pPr>
      <w:r>
        <w:t>technical knowledge and skill of group members</w:t>
      </w:r>
      <w:r w:rsidR="00F52FAF">
        <w:t>.</w:t>
      </w:r>
    </w:p>
    <w:p w14:paraId="628DA25A" w14:textId="1FDD2F27" w:rsidR="00774AF8" w:rsidRDefault="00CF0618" w:rsidP="0093266A">
      <w:pPr>
        <w:pStyle w:val="ListBullet"/>
      </w:pPr>
      <w:r>
        <w:t>assess</w:t>
      </w:r>
      <w:r w:rsidR="00895AD8">
        <w:t xml:space="preserve"> the structure of film and video productions</w:t>
      </w:r>
      <w:r w:rsidR="00F921C6">
        <w:t xml:space="preserve">, including examples relevant to </w:t>
      </w:r>
      <w:r w:rsidR="00B03442">
        <w:t>the</w:t>
      </w:r>
      <w:r w:rsidR="00F921C6">
        <w:t xml:space="preserve"> </w:t>
      </w:r>
      <w:r w:rsidR="00B4049B">
        <w:t>project</w:t>
      </w:r>
      <w:r w:rsidR="00635D32">
        <w:t>,</w:t>
      </w:r>
      <w:r w:rsidR="00B4049B">
        <w:t xml:space="preserve"> </w:t>
      </w:r>
      <w:r w:rsidR="005C7CFC">
        <w:t>for example</w:t>
      </w:r>
    </w:p>
    <w:p w14:paraId="5C285FC9" w14:textId="6483DB62" w:rsidR="00E11CAC" w:rsidRDefault="00635D32" w:rsidP="0078630C">
      <w:pPr>
        <w:pStyle w:val="ListBullet2"/>
      </w:pPr>
      <w:r>
        <w:t>two-</w:t>
      </w:r>
      <w:r w:rsidR="00557329">
        <w:t xml:space="preserve"> and </w:t>
      </w:r>
      <w:r>
        <w:t>three-</w:t>
      </w:r>
      <w:r w:rsidR="00557329">
        <w:t>act structures</w:t>
      </w:r>
      <w:r w:rsidR="00D75F93">
        <w:t>, dramatic irony and turning points</w:t>
      </w:r>
      <w:r w:rsidR="00557329">
        <w:t xml:space="preserve"> in narrative filmmaking</w:t>
      </w:r>
    </w:p>
    <w:p w14:paraId="32BE764C" w14:textId="32924BE0" w:rsidR="00516A54" w:rsidRDefault="00516A54" w:rsidP="0078630C">
      <w:pPr>
        <w:pStyle w:val="ListBullet2"/>
      </w:pPr>
      <w:r>
        <w:t>line</w:t>
      </w:r>
      <w:r w:rsidR="00B45653">
        <w:t>a</w:t>
      </w:r>
      <w:r>
        <w:t>r and non-linear storytelling</w:t>
      </w:r>
    </w:p>
    <w:p w14:paraId="542BBC80" w14:textId="43E04DE4" w:rsidR="00391724" w:rsidRDefault="00381E56" w:rsidP="0078630C">
      <w:pPr>
        <w:pStyle w:val="ListBullet2"/>
      </w:pPr>
      <w:r>
        <w:t xml:space="preserve">structure and </w:t>
      </w:r>
      <w:r w:rsidR="167F972F">
        <w:t xml:space="preserve">sequencing </w:t>
      </w:r>
      <w:r w:rsidR="6774D494">
        <w:t>in a documentary</w:t>
      </w:r>
      <w:r w:rsidR="00532C09">
        <w:t xml:space="preserve"> or other non-fiction work</w:t>
      </w:r>
      <w:r w:rsidR="00F52FAF">
        <w:t>.</w:t>
      </w:r>
    </w:p>
    <w:p w14:paraId="6B250150" w14:textId="0366AEC2" w:rsidR="00DB317A" w:rsidRDefault="00CF58FF" w:rsidP="0093266A">
      <w:pPr>
        <w:pStyle w:val="ListBullet"/>
      </w:pPr>
      <w:r>
        <w:t>a</w:t>
      </w:r>
      <w:r w:rsidR="00546982">
        <w:t xml:space="preserve">pply </w:t>
      </w:r>
      <w:r w:rsidR="00461EAE">
        <w:t xml:space="preserve">film industry </w:t>
      </w:r>
      <w:r w:rsidR="003413A6">
        <w:t xml:space="preserve">standard practices </w:t>
      </w:r>
      <w:r w:rsidR="00C45D7C">
        <w:t xml:space="preserve">to follow a development </w:t>
      </w:r>
      <w:r w:rsidR="003D785E">
        <w:t xml:space="preserve">timetable, </w:t>
      </w:r>
      <w:r w:rsidR="00DB317A">
        <w:t>including</w:t>
      </w:r>
    </w:p>
    <w:p w14:paraId="35CF9551" w14:textId="2561E14E" w:rsidR="00B4049B" w:rsidRDefault="00B4049B" w:rsidP="00DB317A">
      <w:pPr>
        <w:pStyle w:val="ListBullet2"/>
      </w:pPr>
      <w:r>
        <w:t>develop</w:t>
      </w:r>
      <w:r w:rsidR="00DB317A">
        <w:t>ing</w:t>
      </w:r>
      <w:r>
        <w:t xml:space="preserve"> a pitch</w:t>
      </w:r>
      <w:r w:rsidR="00DB317A">
        <w:t xml:space="preserve"> and treatment</w:t>
      </w:r>
      <w:r>
        <w:t xml:space="preserve"> </w:t>
      </w:r>
      <w:r w:rsidR="00D06DF6">
        <w:t xml:space="preserve">that outlines </w:t>
      </w:r>
      <w:r w:rsidR="00600983">
        <w:t>a</w:t>
      </w:r>
      <w:r w:rsidR="00D06DF6">
        <w:t xml:space="preserve"> proposed project</w:t>
      </w:r>
    </w:p>
    <w:p w14:paraId="6182F491" w14:textId="716BA70D" w:rsidR="002679D0" w:rsidRDefault="00CF58FF" w:rsidP="00DB317A">
      <w:pPr>
        <w:pStyle w:val="ListBullet2"/>
      </w:pPr>
      <w:r>
        <w:t>constructing a script or screenplay that adheres to industry standard formats</w:t>
      </w:r>
    </w:p>
    <w:p w14:paraId="19184686" w14:textId="3D9B0F66" w:rsidR="00F603DE" w:rsidRDefault="00CF58FF" w:rsidP="00CF58FF">
      <w:pPr>
        <w:pStyle w:val="ListBullet2"/>
      </w:pPr>
      <w:r>
        <w:t>constructing</w:t>
      </w:r>
      <w:r w:rsidR="00F603DE">
        <w:t xml:space="preserve"> mood boards </w:t>
      </w:r>
      <w:r w:rsidR="00891DB3">
        <w:t xml:space="preserve">to </w:t>
      </w:r>
      <w:r w:rsidR="0066620B">
        <w:t>plan</w:t>
      </w:r>
      <w:r w:rsidR="00F603DE">
        <w:t xml:space="preserve"> stylistic choices</w:t>
      </w:r>
      <w:r w:rsidR="000A7747">
        <w:t>.</w:t>
      </w:r>
    </w:p>
    <w:p w14:paraId="26879AE6" w14:textId="039941D2" w:rsidR="007D26AB" w:rsidRPr="004347ED" w:rsidRDefault="007D26AB" w:rsidP="0093266A">
      <w:pPr>
        <w:pStyle w:val="ListBullet"/>
        <w:rPr>
          <w:lang w:eastAsia="zh-CN"/>
        </w:rPr>
      </w:pPr>
      <w:r>
        <w:rPr>
          <w:lang w:eastAsia="zh-CN"/>
        </w:rPr>
        <w:lastRenderedPageBreak/>
        <w:t>record and evaluate practice</w:t>
      </w:r>
      <w:r w:rsidR="00CB542E">
        <w:rPr>
          <w:lang w:eastAsia="zh-CN"/>
        </w:rPr>
        <w:t xml:space="preserve"> in the process log</w:t>
      </w:r>
      <w:r>
        <w:rPr>
          <w:lang w:eastAsia="zh-CN"/>
        </w:rPr>
        <w:t>, and account for individual contributions to collaborative projects</w:t>
      </w:r>
      <w:r w:rsidR="00004DF9">
        <w:rPr>
          <w:lang w:eastAsia="zh-CN"/>
        </w:rPr>
        <w:t>.</w:t>
      </w:r>
    </w:p>
    <w:p w14:paraId="581CFBAA" w14:textId="78E59729" w:rsidR="00EA0502" w:rsidRDefault="00EA0502" w:rsidP="00F21424">
      <w:pPr>
        <w:pStyle w:val="Heading4"/>
      </w:pPr>
      <w:r>
        <w:t>Film and video pre-production</w:t>
      </w:r>
    </w:p>
    <w:p w14:paraId="2EE7563B" w14:textId="52849139" w:rsidR="00DE3AB0" w:rsidRDefault="00DE3AB0" w:rsidP="007B4A4C">
      <w:r>
        <w:t>Students:</w:t>
      </w:r>
    </w:p>
    <w:p w14:paraId="0716FA50" w14:textId="643DF01D" w:rsidR="00F34837" w:rsidRDefault="00F7112D" w:rsidP="00311AE4">
      <w:pPr>
        <w:pStyle w:val="ListBullet"/>
      </w:pPr>
      <w:r>
        <w:t>construct</w:t>
      </w:r>
      <w:r w:rsidR="00A71EF3">
        <w:t xml:space="preserve"> a pre-production brief</w:t>
      </w:r>
      <w:r w:rsidR="00880FCF">
        <w:t xml:space="preserve"> that </w:t>
      </w:r>
      <w:r>
        <w:t xml:space="preserve">synthesises </w:t>
      </w:r>
      <w:r w:rsidR="009B3118">
        <w:t>aesthetic</w:t>
      </w:r>
      <w:r w:rsidR="00AF3B5B">
        <w:t xml:space="preserve"> and </w:t>
      </w:r>
      <w:r w:rsidR="000343CA">
        <w:t xml:space="preserve">stylistic </w:t>
      </w:r>
      <w:r>
        <w:t>planning for</w:t>
      </w:r>
      <w:r w:rsidR="00313B98">
        <w:t xml:space="preserve"> </w:t>
      </w:r>
      <w:r w:rsidR="00B420A2">
        <w:t>performance and direction</w:t>
      </w:r>
      <w:r w:rsidR="00313B98">
        <w:t xml:space="preserve">, </w:t>
      </w:r>
      <w:r w:rsidR="00B420A2">
        <w:t>cinematography</w:t>
      </w:r>
      <w:r w:rsidR="007416F6">
        <w:t xml:space="preserve">, </w:t>
      </w:r>
      <w:r w:rsidR="00B420A2">
        <w:t>production design</w:t>
      </w:r>
      <w:r w:rsidR="007416F6">
        <w:t xml:space="preserve">, </w:t>
      </w:r>
      <w:r w:rsidR="000449EF">
        <w:t>sound design</w:t>
      </w:r>
      <w:r w:rsidR="007416F6">
        <w:t xml:space="preserve"> and </w:t>
      </w:r>
      <w:r w:rsidR="000343CA">
        <w:t>editing</w:t>
      </w:r>
      <w:r w:rsidR="000A7747">
        <w:t>.</w:t>
      </w:r>
    </w:p>
    <w:p w14:paraId="1781785A" w14:textId="7ED24E46" w:rsidR="000343CA" w:rsidRDefault="000343CA" w:rsidP="0093266A">
      <w:pPr>
        <w:pStyle w:val="ListBullet"/>
      </w:pPr>
      <w:r>
        <w:t>construct a production schedule that outlines</w:t>
      </w:r>
      <w:r w:rsidR="00420A8B">
        <w:t xml:space="preserve"> the practical requirements of a film shoot, </w:t>
      </w:r>
      <w:r w:rsidR="007127F9">
        <w:t>including</w:t>
      </w:r>
    </w:p>
    <w:p w14:paraId="1D8BB2C2" w14:textId="77777777" w:rsidR="005F04C7" w:rsidRDefault="005F04C7" w:rsidP="00564674">
      <w:pPr>
        <w:pStyle w:val="ListBullet2"/>
      </w:pPr>
      <w:r>
        <w:t>cast and crew roles and contact information</w:t>
      </w:r>
    </w:p>
    <w:p w14:paraId="13558D8D" w14:textId="1253CF3F" w:rsidR="005F04C7" w:rsidRDefault="005F04C7" w:rsidP="00564674">
      <w:pPr>
        <w:pStyle w:val="ListBullet2"/>
      </w:pPr>
      <w:r>
        <w:t xml:space="preserve">audition and rehearsal </w:t>
      </w:r>
      <w:r w:rsidR="00564674">
        <w:t>time</w:t>
      </w:r>
    </w:p>
    <w:p w14:paraId="513EC339" w14:textId="3B2018A6" w:rsidR="00A73B54" w:rsidRDefault="00225D93" w:rsidP="00564674">
      <w:pPr>
        <w:pStyle w:val="ListBullet2"/>
      </w:pPr>
      <w:r>
        <w:t>location availability and permissions</w:t>
      </w:r>
    </w:p>
    <w:p w14:paraId="293AF558" w14:textId="4EFF89B2" w:rsidR="00564674" w:rsidRDefault="00564674" w:rsidP="00564674">
      <w:pPr>
        <w:pStyle w:val="ListBullet2"/>
      </w:pPr>
      <w:r>
        <w:t>tech requirements (camera, audio and lighting equipment, power and battery)</w:t>
      </w:r>
    </w:p>
    <w:p w14:paraId="595E5C43" w14:textId="58B3EF44" w:rsidR="00647D96" w:rsidRPr="00564674" w:rsidRDefault="00647D96" w:rsidP="00564674">
      <w:pPr>
        <w:pStyle w:val="ListBullet2"/>
      </w:pPr>
      <w:r>
        <w:t>w</w:t>
      </w:r>
      <w:r w:rsidR="00E95CBB">
        <w:t>ork health and safety</w:t>
      </w:r>
      <w:r>
        <w:t xml:space="preserve"> requirements and risk management</w:t>
      </w:r>
      <w:r w:rsidR="00712F5C">
        <w:t xml:space="preserve"> for locations and equipment</w:t>
      </w:r>
    </w:p>
    <w:p w14:paraId="2387D444" w14:textId="1D55E7C1" w:rsidR="00564674" w:rsidRDefault="00AF02F6" w:rsidP="00DB0434">
      <w:pPr>
        <w:pStyle w:val="ListBullet2"/>
      </w:pPr>
      <w:r w:rsidRPr="00564674">
        <w:t>shooting schedule and</w:t>
      </w:r>
      <w:r w:rsidR="003322A9" w:rsidRPr="00564674">
        <w:t xml:space="preserve"> daily</w:t>
      </w:r>
      <w:r w:rsidRPr="00564674">
        <w:t xml:space="preserve"> call sheets</w:t>
      </w:r>
      <w:r w:rsidR="000A7747">
        <w:t>.</w:t>
      </w:r>
    </w:p>
    <w:p w14:paraId="4F37D650" w14:textId="3BDEFB54" w:rsidR="00E84D2E" w:rsidRDefault="00E84D2E" w:rsidP="00E84D2E">
      <w:pPr>
        <w:pStyle w:val="ListBullet"/>
        <w:rPr>
          <w:lang w:eastAsia="zh-CN"/>
        </w:rPr>
      </w:pPr>
      <w:r>
        <w:rPr>
          <w:lang w:eastAsia="zh-CN"/>
        </w:rPr>
        <w:t>record and evaluate practice in the process log, and account for individual contributions to collaborative projects</w:t>
      </w:r>
    </w:p>
    <w:p w14:paraId="166AD1F9" w14:textId="59A6BFCC" w:rsidR="009104BF" w:rsidRPr="004347ED" w:rsidRDefault="009104BF" w:rsidP="009104BF">
      <w:pPr>
        <w:pStyle w:val="ListBullet"/>
        <w:rPr>
          <w:lang w:eastAsia="zh-CN"/>
        </w:rPr>
      </w:pPr>
      <w:r>
        <w:rPr>
          <w:lang w:eastAsia="zh-CN"/>
        </w:rPr>
        <w:t>select examples of practice to include in the portfolio.</w:t>
      </w:r>
    </w:p>
    <w:p w14:paraId="7A289F32" w14:textId="77777777" w:rsidR="004273A4" w:rsidRPr="003C7DE6" w:rsidRDefault="004273A4" w:rsidP="003C7DE6">
      <w:r>
        <w:br w:type="page"/>
      </w:r>
    </w:p>
    <w:p w14:paraId="2156EBF8" w14:textId="60C4D4E7" w:rsidR="00967F59" w:rsidRPr="005D44CB" w:rsidRDefault="00FF2104" w:rsidP="00E660C5">
      <w:pPr>
        <w:pStyle w:val="Heading2"/>
      </w:pPr>
      <w:bookmarkStart w:id="38" w:name="_Toc141973138"/>
      <w:r>
        <w:lastRenderedPageBreak/>
        <w:t xml:space="preserve">Option 6 – </w:t>
      </w:r>
      <w:r w:rsidR="00967F59">
        <w:t>Film and video production 2</w:t>
      </w:r>
      <w:r w:rsidR="00D87E81">
        <w:t>:</w:t>
      </w:r>
      <w:r w:rsidR="00967F59">
        <w:t xml:space="preserve"> </w:t>
      </w:r>
      <w:r w:rsidR="00A5613C">
        <w:t>P</w:t>
      </w:r>
      <w:r w:rsidR="00967F59">
        <w:t>roduction and post-production</w:t>
      </w:r>
      <w:bookmarkEnd w:id="38"/>
    </w:p>
    <w:p w14:paraId="121F1DE6" w14:textId="08E5F209" w:rsidR="006762BB" w:rsidRDefault="5A67D135" w:rsidP="00176F43">
      <w:pPr>
        <w:pStyle w:val="Featurepink"/>
      </w:pPr>
      <w:r w:rsidRPr="2143C251">
        <w:rPr>
          <w:rStyle w:val="Strong"/>
        </w:rPr>
        <w:t>Pre</w:t>
      </w:r>
      <w:r w:rsidR="006E5F70">
        <w:rPr>
          <w:rStyle w:val="Strong"/>
        </w:rPr>
        <w:t>-</w:t>
      </w:r>
      <w:r w:rsidRPr="2143C251">
        <w:rPr>
          <w:rStyle w:val="Strong"/>
        </w:rPr>
        <w:t>requisite topic</w:t>
      </w:r>
      <w:r w:rsidR="006E5F70">
        <w:rPr>
          <w:rStyle w:val="Strong"/>
        </w:rPr>
        <w:t xml:space="preserve">: </w:t>
      </w:r>
      <w:hyperlink w:anchor="_Option_5_–" w:history="1">
        <w:r w:rsidR="00150967" w:rsidRPr="00BD5326">
          <w:rPr>
            <w:rStyle w:val="Hyperlink"/>
          </w:rPr>
          <w:t>Film and video production 1</w:t>
        </w:r>
        <w:r w:rsidR="00BD5326" w:rsidRPr="00BD5326">
          <w:rPr>
            <w:rStyle w:val="Hyperlink"/>
          </w:rPr>
          <w:t>:</w:t>
        </w:r>
        <w:r w:rsidR="00D658AE" w:rsidRPr="00BD5326">
          <w:rPr>
            <w:rStyle w:val="Hyperlink"/>
          </w:rPr>
          <w:t xml:space="preserve"> </w:t>
        </w:r>
        <w:r w:rsidR="00BD5326" w:rsidRPr="00BD5326">
          <w:rPr>
            <w:rStyle w:val="Hyperlink"/>
          </w:rPr>
          <w:t>D</w:t>
        </w:r>
        <w:r w:rsidR="00D658AE" w:rsidRPr="00BD5326">
          <w:rPr>
            <w:rStyle w:val="Hyperlink"/>
          </w:rPr>
          <w:t>evelopment and pre-production</w:t>
        </w:r>
      </w:hyperlink>
      <w:r w:rsidR="00BD5326">
        <w:t>.</w:t>
      </w:r>
    </w:p>
    <w:p w14:paraId="712DD2B1" w14:textId="77777777" w:rsidR="00180BCA" w:rsidRDefault="00180BCA" w:rsidP="00180BCA">
      <w:r>
        <w:t>Students explore the essential practices of film and video production, with a focus on the production and post-production phases of a typical film production schedule. In the production phase, students will work in their production teams to complete principal photography of their film or video production. In the post-production phase, students will apply post-production workflows to edit and master their film or video and prepare it for screening.</w:t>
      </w:r>
    </w:p>
    <w:p w14:paraId="1EA75F43" w14:textId="2E9D6BFF" w:rsidR="00967F59" w:rsidRDefault="00967F59" w:rsidP="00E660C5">
      <w:pPr>
        <w:pStyle w:val="Heading3"/>
      </w:pPr>
      <w:bookmarkStart w:id="39" w:name="_Toc141973139"/>
      <w:r>
        <w:t>Outcomes</w:t>
      </w:r>
      <w:bookmarkEnd w:id="39"/>
    </w:p>
    <w:p w14:paraId="0F10B93A" w14:textId="77777777" w:rsidR="002672CE" w:rsidRDefault="002672CE" w:rsidP="007B4A4C">
      <w:r w:rsidRPr="00585D50">
        <w:t>A student:</w:t>
      </w:r>
    </w:p>
    <w:p w14:paraId="7EA65C7E" w14:textId="60A3CFBB" w:rsidR="00C20C6D" w:rsidRPr="008E76B7" w:rsidRDefault="00C20C6D" w:rsidP="008E76B7">
      <w:pPr>
        <w:pStyle w:val="ListBullet"/>
      </w:pPr>
      <w:r w:rsidRPr="008E76B7">
        <w:rPr>
          <w:rStyle w:val="Strong"/>
        </w:rPr>
        <w:t>DM5-2</w:t>
      </w:r>
      <w:r w:rsidRPr="008E76B7">
        <w:rPr>
          <w:rStyle w:val="Strong"/>
          <w:b w:val="0"/>
        </w:rPr>
        <w:t xml:space="preserve"> applies appropriate visual communication strategies to represent meaningful ideas about the world</w:t>
      </w:r>
    </w:p>
    <w:p w14:paraId="2552E29F" w14:textId="415E6773" w:rsidR="00C20C6D" w:rsidRPr="008E76B7" w:rsidRDefault="00C20C6D" w:rsidP="008E76B7">
      <w:pPr>
        <w:pStyle w:val="ListBullet"/>
      </w:pPr>
      <w:r w:rsidRPr="008E76B7">
        <w:rPr>
          <w:rStyle w:val="Strong"/>
        </w:rPr>
        <w:t>DM5-5</w:t>
      </w:r>
      <w:r w:rsidRPr="008E76B7">
        <w:t xml:space="preserve"> explores the interconnected roles of designers, products, audiences, and the world</w:t>
      </w:r>
    </w:p>
    <w:p w14:paraId="77CCAF79" w14:textId="52665F46" w:rsidR="00C20C6D" w:rsidRPr="008E76B7" w:rsidRDefault="00C20C6D" w:rsidP="008E76B7">
      <w:pPr>
        <w:pStyle w:val="ListBullet"/>
      </w:pPr>
      <w:r w:rsidRPr="008E76B7">
        <w:rPr>
          <w:rStyle w:val="Strong"/>
        </w:rPr>
        <w:t>DM5-6</w:t>
      </w:r>
      <w:r w:rsidRPr="008E76B7">
        <w:t xml:space="preserve"> applies project management strategies to develop, plan, produce</w:t>
      </w:r>
      <w:r w:rsidR="00BF56A7">
        <w:t>,</w:t>
      </w:r>
      <w:r w:rsidRPr="008E76B7">
        <w:t xml:space="preserve"> and deliver design and media projects</w:t>
      </w:r>
    </w:p>
    <w:p w14:paraId="02749A44" w14:textId="77777777" w:rsidR="00C20C6D" w:rsidRPr="008E76B7" w:rsidRDefault="00C20C6D" w:rsidP="008E76B7">
      <w:pPr>
        <w:pStyle w:val="ListBullet"/>
      </w:pPr>
      <w:r w:rsidRPr="008E76B7">
        <w:rPr>
          <w:rStyle w:val="Strong"/>
        </w:rPr>
        <w:t>DM5-7</w:t>
      </w:r>
      <w:r w:rsidRPr="008E76B7">
        <w:t xml:space="preserve"> demonstrates creative intention and refinement to resolve design and media projects</w:t>
      </w:r>
    </w:p>
    <w:p w14:paraId="5B2268E2" w14:textId="77777777" w:rsidR="00967F59" w:rsidRDefault="00967F59" w:rsidP="00E660C5">
      <w:pPr>
        <w:pStyle w:val="Heading3"/>
      </w:pPr>
      <w:bookmarkStart w:id="40" w:name="_Toc141973140"/>
      <w:r>
        <w:t>Content</w:t>
      </w:r>
      <w:bookmarkEnd w:id="40"/>
    </w:p>
    <w:p w14:paraId="521E8855" w14:textId="2D5143C5" w:rsidR="00967F59" w:rsidRDefault="00EA0502" w:rsidP="00F21424">
      <w:pPr>
        <w:pStyle w:val="Heading4"/>
      </w:pPr>
      <w:r>
        <w:t>Production and post-production ideas and conventions</w:t>
      </w:r>
    </w:p>
    <w:p w14:paraId="41391671" w14:textId="77777777" w:rsidR="00D312EE" w:rsidRDefault="00D312EE" w:rsidP="00580EBE">
      <w:r>
        <w:t>Students:</w:t>
      </w:r>
    </w:p>
    <w:p w14:paraId="1BEDC014" w14:textId="109797E9" w:rsidR="00097DE4" w:rsidRDefault="00097DE4" w:rsidP="0093266A">
      <w:pPr>
        <w:pStyle w:val="ListBullet"/>
      </w:pPr>
      <w:r>
        <w:t>build on work completed in the development and pre-production phases</w:t>
      </w:r>
      <w:r w:rsidR="00CC79B0">
        <w:t xml:space="preserve"> to manage the production and post-production phases of </w:t>
      </w:r>
      <w:r w:rsidR="00C2106A">
        <w:t>the film or video</w:t>
      </w:r>
      <w:r w:rsidR="00CC79B0">
        <w:t xml:space="preserve"> project</w:t>
      </w:r>
    </w:p>
    <w:p w14:paraId="2592EC92" w14:textId="0197C1D6" w:rsidR="00D312EE" w:rsidRDefault="00CC79B0" w:rsidP="0093266A">
      <w:pPr>
        <w:pStyle w:val="ListBullet"/>
      </w:pPr>
      <w:r>
        <w:lastRenderedPageBreak/>
        <w:t xml:space="preserve">enact assigned roles </w:t>
      </w:r>
      <w:r w:rsidR="00AC71C3">
        <w:t xml:space="preserve">to manage shooting, editing and delivery of the </w:t>
      </w:r>
      <w:r w:rsidR="00F30F70">
        <w:t xml:space="preserve">film or video </w:t>
      </w:r>
      <w:r w:rsidR="00540B92">
        <w:t>production</w:t>
      </w:r>
    </w:p>
    <w:p w14:paraId="7F9168C9" w14:textId="070A6857" w:rsidR="00776526" w:rsidRDefault="00776526" w:rsidP="0093266A">
      <w:pPr>
        <w:pStyle w:val="ListBullet"/>
      </w:pPr>
      <w:r>
        <w:t xml:space="preserve">learn </w:t>
      </w:r>
      <w:r w:rsidR="00C2106A">
        <w:t>and apply</w:t>
      </w:r>
      <w:r w:rsidR="00F521A4">
        <w:t xml:space="preserve"> the </w:t>
      </w:r>
      <w:r>
        <w:t>language, conventions</w:t>
      </w:r>
      <w:r w:rsidR="0041367D">
        <w:t>,</w:t>
      </w:r>
      <w:r>
        <w:t xml:space="preserve"> and </w:t>
      </w:r>
      <w:r w:rsidR="00F521A4">
        <w:t>processes</w:t>
      </w:r>
      <w:r>
        <w:t xml:space="preserve"> </w:t>
      </w:r>
      <w:r w:rsidR="00C2106A">
        <w:t>used</w:t>
      </w:r>
      <w:r>
        <w:t xml:space="preserve"> by industry professionals </w:t>
      </w:r>
      <w:r w:rsidR="00F521A4">
        <w:t>on film and video sets</w:t>
      </w:r>
      <w:r w:rsidR="00004DF9">
        <w:t>.</w:t>
      </w:r>
    </w:p>
    <w:p w14:paraId="6AF21394" w14:textId="4E77396A" w:rsidR="00EA0502" w:rsidRDefault="00EA0502" w:rsidP="00F21424">
      <w:pPr>
        <w:pStyle w:val="Heading4"/>
      </w:pPr>
      <w:r>
        <w:t>Film and video production</w:t>
      </w:r>
    </w:p>
    <w:p w14:paraId="3E8848B0" w14:textId="7E45E544" w:rsidR="00E47870" w:rsidRDefault="00E47870" w:rsidP="007B4A4C">
      <w:r>
        <w:t>Students:</w:t>
      </w:r>
    </w:p>
    <w:p w14:paraId="22A08A79" w14:textId="78977818" w:rsidR="00BB43C5" w:rsidRDefault="00F52766" w:rsidP="0093266A">
      <w:pPr>
        <w:pStyle w:val="ListBullet"/>
      </w:pPr>
      <w:r>
        <w:t xml:space="preserve">prepare and </w:t>
      </w:r>
      <w:r w:rsidR="00E47870">
        <w:t>refer to planning and organisational materials to manage</w:t>
      </w:r>
      <w:r w:rsidR="00C40364">
        <w:t xml:space="preserve"> </w:t>
      </w:r>
      <w:r w:rsidR="00BB43C5">
        <w:t xml:space="preserve">principal shooting, </w:t>
      </w:r>
      <w:r w:rsidR="007127F9">
        <w:t>including</w:t>
      </w:r>
    </w:p>
    <w:p w14:paraId="258D8068" w14:textId="70096289" w:rsidR="00BB43C5" w:rsidRDefault="00BB43C5" w:rsidP="0078630C">
      <w:pPr>
        <w:pStyle w:val="ListBullet2"/>
      </w:pPr>
      <w:r>
        <w:t>production schedule</w:t>
      </w:r>
      <w:r w:rsidR="00D3618A">
        <w:t>s</w:t>
      </w:r>
    </w:p>
    <w:p w14:paraId="68A729C1" w14:textId="07651A7E" w:rsidR="00BB43C5" w:rsidRDefault="00BB43C5" w:rsidP="0078630C">
      <w:pPr>
        <w:pStyle w:val="ListBullet2"/>
      </w:pPr>
      <w:r>
        <w:t xml:space="preserve">daily </w:t>
      </w:r>
      <w:r w:rsidR="00E47870">
        <w:t>call sheet</w:t>
      </w:r>
      <w:r>
        <w:t>s</w:t>
      </w:r>
    </w:p>
    <w:p w14:paraId="63E241FA" w14:textId="6C5C4593" w:rsidR="00934B89" w:rsidRDefault="00934B89" w:rsidP="0078630C">
      <w:pPr>
        <w:pStyle w:val="ListBullet2"/>
      </w:pPr>
      <w:r>
        <w:t>shot</w:t>
      </w:r>
      <w:r w:rsidR="00365C1C">
        <w:t xml:space="preserve"> </w:t>
      </w:r>
      <w:r>
        <w:t>list and storyboards</w:t>
      </w:r>
    </w:p>
    <w:p w14:paraId="2CD0744E" w14:textId="13FEE3FE" w:rsidR="00E47870" w:rsidRDefault="00D3618A" w:rsidP="0078630C">
      <w:pPr>
        <w:pStyle w:val="ListBullet2"/>
      </w:pPr>
      <w:r>
        <w:t xml:space="preserve">the </w:t>
      </w:r>
      <w:r w:rsidR="00E47870">
        <w:t>pre-production</w:t>
      </w:r>
      <w:r w:rsidR="00BB43C5">
        <w:t xml:space="preserve"> brief</w:t>
      </w:r>
      <w:r w:rsidR="000A7747">
        <w:t>.</w:t>
      </w:r>
    </w:p>
    <w:p w14:paraId="6C433543" w14:textId="4406A172" w:rsidR="00E47870" w:rsidRDefault="00AC414D" w:rsidP="0093266A">
      <w:pPr>
        <w:pStyle w:val="ListBullet"/>
      </w:pPr>
      <w:r>
        <w:t>apply the language</w:t>
      </w:r>
      <w:r w:rsidR="00691F9B">
        <w:t xml:space="preserve">, </w:t>
      </w:r>
      <w:r>
        <w:t>processes</w:t>
      </w:r>
      <w:r w:rsidR="007C2A20">
        <w:t>,</w:t>
      </w:r>
      <w:r w:rsidR="00691F9B">
        <w:t xml:space="preserve"> and procedures</w:t>
      </w:r>
      <w:r>
        <w:t xml:space="preserve"> of a film set</w:t>
      </w:r>
      <w:r w:rsidR="0008734F">
        <w:t xml:space="preserve"> to ensure effective </w:t>
      </w:r>
      <w:r w:rsidR="00162443">
        <w:t xml:space="preserve">organisation and </w:t>
      </w:r>
      <w:r w:rsidR="0008734F">
        <w:t>communication between cast and crew members</w:t>
      </w:r>
    </w:p>
    <w:p w14:paraId="3C6414A0" w14:textId="7A5546C1" w:rsidR="00AF4F97" w:rsidRDefault="00AF4F97" w:rsidP="0093266A">
      <w:pPr>
        <w:pStyle w:val="ListBullet"/>
      </w:pPr>
      <w:r>
        <w:t>enact the on-set roles and responsibilities of a film crew</w:t>
      </w:r>
      <w:r w:rsidR="00C4630E">
        <w:t xml:space="preserve"> as appropriate to the project</w:t>
      </w:r>
    </w:p>
    <w:p w14:paraId="3CBF88CB" w14:textId="77777777" w:rsidR="00F52766" w:rsidRPr="004347ED" w:rsidRDefault="00F52766" w:rsidP="00F52766">
      <w:pPr>
        <w:pStyle w:val="ListBullet"/>
        <w:rPr>
          <w:lang w:eastAsia="zh-CN"/>
        </w:rPr>
      </w:pPr>
      <w:r>
        <w:rPr>
          <w:lang w:eastAsia="zh-CN"/>
        </w:rPr>
        <w:t>record and evaluate practice in the process log, and account for individual contributions to collaborative projects.</w:t>
      </w:r>
    </w:p>
    <w:p w14:paraId="00C1CEBA" w14:textId="07DF0A2F" w:rsidR="00EA0502" w:rsidRPr="00EA0502" w:rsidRDefault="138C6CEA" w:rsidP="00F21424">
      <w:pPr>
        <w:pStyle w:val="Heading4"/>
      </w:pPr>
      <w:r>
        <w:t>Film and video post-production</w:t>
      </w:r>
    </w:p>
    <w:p w14:paraId="6B1CBBE2" w14:textId="77777777" w:rsidR="002E0FAD" w:rsidRDefault="009B29D8" w:rsidP="007B4A4C">
      <w:r>
        <w:t>Students</w:t>
      </w:r>
      <w:r w:rsidR="002E0FAD">
        <w:t>:</w:t>
      </w:r>
    </w:p>
    <w:p w14:paraId="16084643" w14:textId="6A815CC8" w:rsidR="00BE4784" w:rsidRDefault="005D3C4D" w:rsidP="000579B8">
      <w:pPr>
        <w:pStyle w:val="ListBullet"/>
      </w:pPr>
      <w:r>
        <w:t xml:space="preserve">outline </w:t>
      </w:r>
      <w:r w:rsidR="00A40DA1">
        <w:t>industry standard post-production processes to edit, master and deliver film and video productions</w:t>
      </w:r>
    </w:p>
    <w:p w14:paraId="4D0ADAD2" w14:textId="100785B4" w:rsidR="00802959" w:rsidRDefault="000579B8" w:rsidP="000579B8">
      <w:pPr>
        <w:pStyle w:val="ListBullet"/>
      </w:pPr>
      <w:r>
        <w:t>apply</w:t>
      </w:r>
      <w:r w:rsidR="00D66719">
        <w:t xml:space="preserve"> a video editing workflow</w:t>
      </w:r>
      <w:r>
        <w:t xml:space="preserve"> to complete the project, </w:t>
      </w:r>
      <w:r w:rsidR="007127F9">
        <w:t>for example</w:t>
      </w:r>
    </w:p>
    <w:p w14:paraId="6EE889EE" w14:textId="0AD4AE39" w:rsidR="00967F59" w:rsidRDefault="00F724D0" w:rsidP="000579B8">
      <w:pPr>
        <w:pStyle w:val="ListBullet2"/>
      </w:pPr>
      <w:r>
        <w:t>raw footage storage and organisation</w:t>
      </w:r>
    </w:p>
    <w:p w14:paraId="2A67303D" w14:textId="5E037981" w:rsidR="00D66719" w:rsidRDefault="00D66719" w:rsidP="000579B8">
      <w:pPr>
        <w:pStyle w:val="ListBullet2"/>
      </w:pPr>
      <w:r>
        <w:t xml:space="preserve">assembly edit </w:t>
      </w:r>
      <w:r w:rsidR="00134D4C">
        <w:t>–</w:t>
      </w:r>
      <w:r>
        <w:t xml:space="preserve"> </w:t>
      </w:r>
      <w:r w:rsidR="00134D4C">
        <w:t>best takes are assembled on the timeline</w:t>
      </w:r>
    </w:p>
    <w:p w14:paraId="0D2D7A04" w14:textId="524332EE" w:rsidR="00134D4C" w:rsidRDefault="00134D4C" w:rsidP="000579B8">
      <w:pPr>
        <w:pStyle w:val="ListBullet2"/>
      </w:pPr>
      <w:r>
        <w:t xml:space="preserve">rough cut edit – cuts are applied to </w:t>
      </w:r>
      <w:r w:rsidR="00951AEF">
        <w:t>create narrative flow</w:t>
      </w:r>
      <w:r w:rsidR="005C6A60">
        <w:t xml:space="preserve">, </w:t>
      </w:r>
      <w:r w:rsidR="00951AEF">
        <w:t xml:space="preserve">temp or soundtrack music </w:t>
      </w:r>
      <w:r w:rsidR="004F5EB5">
        <w:t xml:space="preserve">and some sound effects </w:t>
      </w:r>
      <w:r w:rsidR="00951AEF">
        <w:t>are added</w:t>
      </w:r>
    </w:p>
    <w:p w14:paraId="13F48C5F" w14:textId="1756ECC9" w:rsidR="00D17351" w:rsidRDefault="00D17351" w:rsidP="000579B8">
      <w:pPr>
        <w:pStyle w:val="ListBullet2"/>
      </w:pPr>
      <w:r>
        <w:t xml:space="preserve">fine cut edit – </w:t>
      </w:r>
      <w:r w:rsidR="005C6A60">
        <w:t xml:space="preserve">minor changes and revisions are </w:t>
      </w:r>
      <w:r w:rsidR="00856477">
        <w:t>made</w:t>
      </w:r>
      <w:r w:rsidR="00EC1037">
        <w:t>, and s</w:t>
      </w:r>
      <w:r w:rsidR="00856477">
        <w:t>creen-testing may be done to gather</w:t>
      </w:r>
      <w:r w:rsidR="00A23BF8">
        <w:t xml:space="preserve"> initial</w:t>
      </w:r>
      <w:r w:rsidR="00856477">
        <w:t xml:space="preserve"> feedback</w:t>
      </w:r>
    </w:p>
    <w:p w14:paraId="76D8F11C" w14:textId="1EE36254" w:rsidR="00856477" w:rsidRDefault="00856477" w:rsidP="000579B8">
      <w:pPr>
        <w:pStyle w:val="ListBullet2"/>
      </w:pPr>
      <w:r>
        <w:lastRenderedPageBreak/>
        <w:t xml:space="preserve">lock-off </w:t>
      </w:r>
      <w:r w:rsidR="000C61FF">
        <w:t>–</w:t>
      </w:r>
      <w:r>
        <w:t xml:space="preserve"> </w:t>
      </w:r>
      <w:r w:rsidR="000C61FF">
        <w:t>the</w:t>
      </w:r>
      <w:r w:rsidR="008E5C9F">
        <w:t xml:space="preserve"> final</w:t>
      </w:r>
      <w:r w:rsidR="000C61FF">
        <w:t xml:space="preserve"> ‘picture locked’ cut is settled</w:t>
      </w:r>
    </w:p>
    <w:p w14:paraId="10D34084" w14:textId="7C5F1725" w:rsidR="008E5C9F" w:rsidRDefault="00794931" w:rsidP="000579B8">
      <w:pPr>
        <w:pStyle w:val="ListBullet2"/>
      </w:pPr>
      <w:r>
        <w:t xml:space="preserve">visual effects, sound design, and </w:t>
      </w:r>
      <w:r w:rsidR="001E077A">
        <w:t>grading (colour) are applied</w:t>
      </w:r>
    </w:p>
    <w:p w14:paraId="7AF6EA00" w14:textId="46FB36D1" w:rsidR="001E077A" w:rsidRDefault="001E077A" w:rsidP="000579B8">
      <w:pPr>
        <w:pStyle w:val="ListBullet2"/>
      </w:pPr>
      <w:r>
        <w:t>online edit – including titles and credits</w:t>
      </w:r>
    </w:p>
    <w:p w14:paraId="416A7C71" w14:textId="00E2A51B" w:rsidR="001E077A" w:rsidRDefault="001E077A" w:rsidP="000579B8">
      <w:pPr>
        <w:pStyle w:val="ListBullet2"/>
      </w:pPr>
      <w:r>
        <w:t xml:space="preserve">master </w:t>
      </w:r>
      <w:r w:rsidR="00E7275B">
        <w:t>–</w:t>
      </w:r>
      <w:r>
        <w:t xml:space="preserve"> </w:t>
      </w:r>
      <w:r w:rsidR="00644124">
        <w:t>the film is exported and tested for playback</w:t>
      </w:r>
    </w:p>
    <w:p w14:paraId="0676AB55" w14:textId="2CEA3D27" w:rsidR="00E7275B" w:rsidRDefault="00E7275B" w:rsidP="000579B8">
      <w:pPr>
        <w:pStyle w:val="ListBullet2"/>
      </w:pPr>
      <w:r>
        <w:t>delivery – the final film is ‘delivered’, ready for screening</w:t>
      </w:r>
      <w:r w:rsidR="000A7747">
        <w:t>.</w:t>
      </w:r>
    </w:p>
    <w:p w14:paraId="306B8B72" w14:textId="3DB3173B" w:rsidR="00BA709B" w:rsidRDefault="00A40DA1" w:rsidP="000579B8">
      <w:pPr>
        <w:pStyle w:val="ListBullet"/>
      </w:pPr>
      <w:r>
        <w:t>construct</w:t>
      </w:r>
      <w:r w:rsidR="00BA709B">
        <w:t xml:space="preserve"> ancillary materials to support</w:t>
      </w:r>
      <w:r w:rsidR="004505BF">
        <w:t xml:space="preserve"> and promote</w:t>
      </w:r>
      <w:r w:rsidR="00BA709B">
        <w:t xml:space="preserve"> the release of their film or video project, </w:t>
      </w:r>
      <w:r w:rsidR="007127F9">
        <w:t>for example</w:t>
      </w:r>
    </w:p>
    <w:p w14:paraId="2A0033CB" w14:textId="7BEFC5F7" w:rsidR="004505BF" w:rsidRDefault="00B74E66" w:rsidP="000579B8">
      <w:pPr>
        <w:pStyle w:val="ListBullet2"/>
      </w:pPr>
      <w:r>
        <w:t xml:space="preserve">a </w:t>
      </w:r>
      <w:r w:rsidR="00F81BA5">
        <w:t>release poster</w:t>
      </w:r>
    </w:p>
    <w:p w14:paraId="368E4EF7" w14:textId="3B72C459" w:rsidR="004505BF" w:rsidRDefault="004505BF" w:rsidP="000579B8">
      <w:pPr>
        <w:pStyle w:val="ListBullet2"/>
      </w:pPr>
      <w:r>
        <w:t>a teaser or release trailer</w:t>
      </w:r>
    </w:p>
    <w:p w14:paraId="0E117FE8" w14:textId="77777777" w:rsidR="004505BF" w:rsidRDefault="00E614B0" w:rsidP="000579B8">
      <w:pPr>
        <w:pStyle w:val="ListBullet2"/>
      </w:pPr>
      <w:r>
        <w:t>promotional</w:t>
      </w:r>
      <w:r w:rsidR="00315FEB">
        <w:t xml:space="preserve"> stills</w:t>
      </w:r>
      <w:r>
        <w:t xml:space="preserve"> and graphics</w:t>
      </w:r>
    </w:p>
    <w:p w14:paraId="20A69BBE" w14:textId="4A65AFED" w:rsidR="00BA709B" w:rsidRDefault="004505BF" w:rsidP="000579B8">
      <w:pPr>
        <w:pStyle w:val="ListBullet2"/>
      </w:pPr>
      <w:r>
        <w:t>‘blurb’ and promotional text</w:t>
      </w:r>
      <w:r w:rsidR="00004DF9">
        <w:t>.</w:t>
      </w:r>
    </w:p>
    <w:p w14:paraId="70A65E10" w14:textId="60C3F259" w:rsidR="00644124" w:rsidRDefault="00644124" w:rsidP="00644124">
      <w:pPr>
        <w:pStyle w:val="ListBullet"/>
        <w:rPr>
          <w:lang w:eastAsia="zh-CN"/>
        </w:rPr>
      </w:pPr>
      <w:r>
        <w:rPr>
          <w:lang w:eastAsia="zh-CN"/>
        </w:rPr>
        <w:t>record and evaluate practice in the process log, and account for individual contributions to collaborative projects</w:t>
      </w:r>
    </w:p>
    <w:p w14:paraId="7E54F7BD" w14:textId="6D18C9C7" w:rsidR="00644124" w:rsidRPr="004347ED" w:rsidRDefault="00644124" w:rsidP="00644124">
      <w:pPr>
        <w:pStyle w:val="ListBullet"/>
        <w:rPr>
          <w:lang w:eastAsia="zh-CN"/>
        </w:rPr>
      </w:pPr>
      <w:r>
        <w:rPr>
          <w:lang w:eastAsia="zh-CN"/>
        </w:rPr>
        <w:t>select examples of practice to include in the portfolio</w:t>
      </w:r>
      <w:r w:rsidR="009104BF">
        <w:rPr>
          <w:lang w:eastAsia="zh-CN"/>
        </w:rPr>
        <w:t>.</w:t>
      </w:r>
    </w:p>
    <w:p w14:paraId="36352BD4" w14:textId="77777777" w:rsidR="00644124" w:rsidRDefault="00644124" w:rsidP="008E76B7">
      <w:pPr>
        <w:rPr>
          <w:lang w:eastAsia="zh-CN"/>
        </w:rPr>
      </w:pPr>
      <w:r>
        <w:br w:type="page"/>
      </w:r>
    </w:p>
    <w:p w14:paraId="48B79E71" w14:textId="18149AE3" w:rsidR="00F31D7F" w:rsidRDefault="00FF2104" w:rsidP="00E660C5">
      <w:pPr>
        <w:pStyle w:val="Heading2"/>
      </w:pPr>
      <w:bookmarkStart w:id="41" w:name="_Option_7_–"/>
      <w:bookmarkStart w:id="42" w:name="_Toc141973141"/>
      <w:bookmarkEnd w:id="41"/>
      <w:r>
        <w:lastRenderedPageBreak/>
        <w:t xml:space="preserve">Option 7 – </w:t>
      </w:r>
      <w:r w:rsidR="00102B55">
        <w:t>G</w:t>
      </w:r>
      <w:r w:rsidR="00F31D7F">
        <w:t>raphic design</w:t>
      </w:r>
      <w:bookmarkEnd w:id="42"/>
    </w:p>
    <w:p w14:paraId="0525A4E7" w14:textId="656745A4" w:rsidR="00D859B3" w:rsidRDefault="24239AFE" w:rsidP="0A1EB034">
      <w:r>
        <w:t>Students explore</w:t>
      </w:r>
      <w:r w:rsidR="044F4DDF">
        <w:t xml:space="preserve"> g</w:t>
      </w:r>
      <w:r w:rsidR="5B61D6E2">
        <w:t>raphic design as a</w:t>
      </w:r>
      <w:r w:rsidR="044F4DDF">
        <w:t xml:space="preserve"> visual</w:t>
      </w:r>
      <w:r w:rsidR="5B61D6E2">
        <w:t xml:space="preserve"> communication medium using design elements, text, and image</w:t>
      </w:r>
      <w:r w:rsidR="08C4FA78">
        <w:t>s.</w:t>
      </w:r>
      <w:r w:rsidR="47E3CF18">
        <w:t xml:space="preserve"> Students </w:t>
      </w:r>
      <w:r w:rsidR="1693F70C">
        <w:t>examine the ideas and conventions associated with</w:t>
      </w:r>
      <w:r w:rsidR="47E3CF18">
        <w:t xml:space="preserve"> graphic design practic</w:t>
      </w:r>
      <w:r w:rsidR="1693F70C">
        <w:t>e</w:t>
      </w:r>
      <w:r w:rsidR="718C169E">
        <w:t xml:space="preserve"> and learn methods</w:t>
      </w:r>
      <w:r w:rsidR="47E3CF18">
        <w:t xml:space="preserve"> to produce g</w:t>
      </w:r>
      <w:r w:rsidR="08C4FA78">
        <w:t xml:space="preserve">raphic designs </w:t>
      </w:r>
      <w:r w:rsidR="47E3CF18">
        <w:t>that engage</w:t>
      </w:r>
      <w:r w:rsidR="08C4FA78">
        <w:t xml:space="preserve"> audiences to communicate messages that may contain information, promotion and advertisement, or entertainment. </w:t>
      </w:r>
      <w:r w:rsidR="21EF2965">
        <w:t xml:space="preserve">Students </w:t>
      </w:r>
      <w:r w:rsidR="5F0A260D">
        <w:t xml:space="preserve">demonstrate understanding of graphic design practices </w:t>
      </w:r>
      <w:r w:rsidR="0B6A77AF">
        <w:t>through</w:t>
      </w:r>
      <w:r w:rsidR="048061E6">
        <w:t xml:space="preserve"> the development of</w:t>
      </w:r>
      <w:r w:rsidR="0B6A77AF">
        <w:t xml:space="preserve"> </w:t>
      </w:r>
      <w:r w:rsidR="3E38CC35">
        <w:t>a</w:t>
      </w:r>
      <w:r w:rsidR="048061E6">
        <w:t xml:space="preserve"> graphic design project</w:t>
      </w:r>
      <w:r w:rsidR="0B6A77AF">
        <w:t>.</w:t>
      </w:r>
    </w:p>
    <w:p w14:paraId="45DE494E" w14:textId="21EE1428" w:rsidR="00102B55" w:rsidRDefault="00102B55" w:rsidP="00E660C5">
      <w:pPr>
        <w:pStyle w:val="Heading3"/>
      </w:pPr>
      <w:bookmarkStart w:id="43" w:name="_Toc141973142"/>
      <w:r>
        <w:t>Outcomes</w:t>
      </w:r>
      <w:bookmarkEnd w:id="43"/>
    </w:p>
    <w:p w14:paraId="4E937E58" w14:textId="77777777" w:rsidR="002672CE" w:rsidRDefault="002672CE" w:rsidP="007B4A4C">
      <w:r w:rsidRPr="00585D50">
        <w:t>A student:</w:t>
      </w:r>
    </w:p>
    <w:p w14:paraId="627B6CCB" w14:textId="35517366" w:rsidR="00C20C6D" w:rsidRPr="00DE5B9B" w:rsidRDefault="00C20C6D" w:rsidP="00DE5B9B">
      <w:pPr>
        <w:pStyle w:val="ListBullet"/>
      </w:pPr>
      <w:r w:rsidRPr="00883F21">
        <w:rPr>
          <w:rStyle w:val="Strong"/>
        </w:rPr>
        <w:t>DM5-1</w:t>
      </w:r>
      <w:r w:rsidRPr="00DE5B9B">
        <w:t xml:space="preserve"> refers to relevant ideas, histories</w:t>
      </w:r>
      <w:r w:rsidR="0041367D">
        <w:t>,</w:t>
      </w:r>
      <w:r w:rsidRPr="00DE5B9B">
        <w:t xml:space="preserve"> and theories to analyse and produce design and media works</w:t>
      </w:r>
    </w:p>
    <w:p w14:paraId="340981E3" w14:textId="58352615" w:rsidR="00C20C6D" w:rsidRPr="00DE5B9B" w:rsidRDefault="00C20C6D" w:rsidP="00DE5B9B">
      <w:pPr>
        <w:pStyle w:val="ListBullet"/>
      </w:pPr>
      <w:r w:rsidRPr="00883F21">
        <w:rPr>
          <w:rStyle w:val="Strong"/>
        </w:rPr>
        <w:t>DM5-2</w:t>
      </w:r>
      <w:r w:rsidRPr="00DE5B9B">
        <w:rPr>
          <w:rStyle w:val="Strong"/>
          <w:b w:val="0"/>
        </w:rPr>
        <w:t xml:space="preserve"> applies appropriate visual communication strategies to represent meaningful ideas about the world</w:t>
      </w:r>
    </w:p>
    <w:p w14:paraId="6BC8A8A5" w14:textId="10C4E6D3" w:rsidR="00C20C6D" w:rsidRPr="00DE5B9B" w:rsidRDefault="00C20C6D" w:rsidP="00DE5B9B">
      <w:pPr>
        <w:pStyle w:val="ListBullet"/>
      </w:pPr>
      <w:r w:rsidRPr="00883F21">
        <w:rPr>
          <w:rStyle w:val="Strong"/>
        </w:rPr>
        <w:t>DM5-3</w:t>
      </w:r>
      <w:r w:rsidRPr="00DE5B9B">
        <w:t xml:space="preserve"> applies design and media conventions, practices, techniques</w:t>
      </w:r>
      <w:r w:rsidR="0041367D">
        <w:t>,</w:t>
      </w:r>
      <w:r w:rsidRPr="00DE5B9B">
        <w:t xml:space="preserve"> and processes that reflect creative industry standards</w:t>
      </w:r>
    </w:p>
    <w:p w14:paraId="2B6D346B" w14:textId="377043BC" w:rsidR="00C20C6D" w:rsidRPr="00DE5B9B" w:rsidRDefault="00C20C6D" w:rsidP="00DE5B9B">
      <w:pPr>
        <w:pStyle w:val="ListBullet"/>
      </w:pPr>
      <w:r w:rsidRPr="00883F21">
        <w:rPr>
          <w:rStyle w:val="Strong"/>
        </w:rPr>
        <w:t>DM5-5</w:t>
      </w:r>
      <w:r w:rsidRPr="00DE5B9B">
        <w:t xml:space="preserve"> explores the interconnected roles of designers, products, audiences, and the world</w:t>
      </w:r>
    </w:p>
    <w:p w14:paraId="6C9630EE" w14:textId="4D112190" w:rsidR="00102B55" w:rsidRDefault="00102B55" w:rsidP="00E660C5">
      <w:pPr>
        <w:pStyle w:val="Heading3"/>
      </w:pPr>
      <w:bookmarkStart w:id="44" w:name="_Toc141973143"/>
      <w:r>
        <w:t>Content</w:t>
      </w:r>
      <w:bookmarkEnd w:id="44"/>
    </w:p>
    <w:p w14:paraId="25417B57" w14:textId="2235026D" w:rsidR="00102B55" w:rsidRDefault="00102B55" w:rsidP="00F21424">
      <w:pPr>
        <w:pStyle w:val="Heading4"/>
        <w:rPr>
          <w:lang w:eastAsia="zh-CN"/>
        </w:rPr>
      </w:pPr>
      <w:r>
        <w:rPr>
          <w:lang w:eastAsia="zh-CN"/>
        </w:rPr>
        <w:t xml:space="preserve">Graphic design </w:t>
      </w:r>
      <w:r w:rsidR="00916809">
        <w:rPr>
          <w:lang w:eastAsia="zh-CN"/>
        </w:rPr>
        <w:t>ideas and</w:t>
      </w:r>
      <w:r>
        <w:rPr>
          <w:lang w:eastAsia="zh-CN"/>
        </w:rPr>
        <w:t xml:space="preserve"> conventions</w:t>
      </w:r>
    </w:p>
    <w:p w14:paraId="42DB2557" w14:textId="364222F0" w:rsidR="00102B55" w:rsidRDefault="00102B55" w:rsidP="007B4A4C">
      <w:pPr>
        <w:rPr>
          <w:lang w:eastAsia="zh-CN"/>
        </w:rPr>
      </w:pPr>
      <w:r>
        <w:rPr>
          <w:lang w:eastAsia="zh-CN"/>
        </w:rPr>
        <w:t>Students:</w:t>
      </w:r>
    </w:p>
    <w:p w14:paraId="7BD6AA25" w14:textId="2C47DDB9" w:rsidR="00006E15" w:rsidRDefault="00A81570" w:rsidP="0093266A">
      <w:pPr>
        <w:pStyle w:val="ListBullet"/>
        <w:rPr>
          <w:lang w:eastAsia="zh-CN"/>
        </w:rPr>
      </w:pPr>
      <w:r>
        <w:rPr>
          <w:lang w:eastAsia="zh-CN"/>
        </w:rPr>
        <w:t>describe</w:t>
      </w:r>
      <w:r w:rsidR="00006E15">
        <w:rPr>
          <w:lang w:eastAsia="zh-CN"/>
        </w:rPr>
        <w:t xml:space="preserve"> design principles and conventions used by graphic designers to communicate information to specific audiences</w:t>
      </w:r>
    </w:p>
    <w:p w14:paraId="0E23AF34" w14:textId="6BEBCECF" w:rsidR="00452B80" w:rsidRDefault="00452B80" w:rsidP="0093266A">
      <w:pPr>
        <w:pStyle w:val="ListBullet"/>
      </w:pPr>
      <w:r>
        <w:t>investigate different styles and applications of graphic design practice</w:t>
      </w:r>
    </w:p>
    <w:p w14:paraId="3570CA4B" w14:textId="77777777" w:rsidR="00AD544B" w:rsidRDefault="007E5DE8" w:rsidP="0093266A">
      <w:pPr>
        <w:pStyle w:val="ListBullet"/>
        <w:rPr>
          <w:lang w:eastAsia="zh-CN"/>
        </w:rPr>
      </w:pPr>
      <w:r>
        <w:rPr>
          <w:lang w:eastAsia="zh-CN"/>
        </w:rPr>
        <w:t>analyse relevant examples of graphic design works</w:t>
      </w:r>
      <w:r w:rsidR="00AD544B">
        <w:rPr>
          <w:lang w:eastAsia="zh-CN"/>
        </w:rPr>
        <w:t xml:space="preserve"> that demonstrate how designers communicate with audiences</w:t>
      </w:r>
    </w:p>
    <w:p w14:paraId="71FBC158" w14:textId="5D0ED608" w:rsidR="007E5DE8" w:rsidRDefault="00EC39DB" w:rsidP="0093266A">
      <w:pPr>
        <w:pStyle w:val="ListBullet"/>
        <w:rPr>
          <w:lang w:eastAsia="zh-CN"/>
        </w:rPr>
      </w:pPr>
      <w:r>
        <w:rPr>
          <w:lang w:eastAsia="zh-CN"/>
        </w:rPr>
        <w:t>analyse</w:t>
      </w:r>
      <w:r w:rsidR="00AD544B">
        <w:rPr>
          <w:lang w:eastAsia="zh-CN"/>
        </w:rPr>
        <w:t xml:space="preserve"> the</w:t>
      </w:r>
      <w:r w:rsidR="0084276F">
        <w:rPr>
          <w:lang w:eastAsia="zh-CN"/>
        </w:rPr>
        <w:t xml:space="preserve"> role of, and</w:t>
      </w:r>
      <w:r w:rsidR="00AD544B">
        <w:rPr>
          <w:lang w:eastAsia="zh-CN"/>
        </w:rPr>
        <w:t xml:space="preserve"> relationships between</w:t>
      </w:r>
      <w:r w:rsidR="0084276F">
        <w:rPr>
          <w:lang w:eastAsia="zh-CN"/>
        </w:rPr>
        <w:t>,</w:t>
      </w:r>
      <w:r w:rsidR="00AD544B">
        <w:rPr>
          <w:lang w:eastAsia="zh-CN"/>
        </w:rPr>
        <w:t xml:space="preserve"> clients, designers</w:t>
      </w:r>
      <w:r w:rsidR="00535E7B">
        <w:rPr>
          <w:lang w:eastAsia="zh-CN"/>
        </w:rPr>
        <w:t>,</w:t>
      </w:r>
      <w:r w:rsidR="00AD544B">
        <w:rPr>
          <w:lang w:eastAsia="zh-CN"/>
        </w:rPr>
        <w:t xml:space="preserve"> and audiences</w:t>
      </w:r>
      <w:r w:rsidR="00E85C06">
        <w:rPr>
          <w:lang w:eastAsia="zh-CN"/>
        </w:rPr>
        <w:t xml:space="preserve"> in graphic design contexts</w:t>
      </w:r>
      <w:r w:rsidR="00004DF9">
        <w:rPr>
          <w:lang w:eastAsia="zh-CN"/>
        </w:rPr>
        <w:t>.</w:t>
      </w:r>
    </w:p>
    <w:p w14:paraId="0060C60C" w14:textId="04DF81CC" w:rsidR="00AD544B" w:rsidRPr="00102B55" w:rsidRDefault="00916809" w:rsidP="00F21424">
      <w:pPr>
        <w:pStyle w:val="Heading4"/>
        <w:rPr>
          <w:lang w:eastAsia="zh-CN"/>
        </w:rPr>
      </w:pPr>
      <w:r>
        <w:rPr>
          <w:lang w:eastAsia="zh-CN"/>
        </w:rPr>
        <w:lastRenderedPageBreak/>
        <w:t>Graphic design</w:t>
      </w:r>
      <w:r w:rsidR="00AD544B">
        <w:rPr>
          <w:lang w:eastAsia="zh-CN"/>
        </w:rPr>
        <w:t xml:space="preserve"> </w:t>
      </w:r>
      <w:r>
        <w:rPr>
          <w:lang w:eastAsia="zh-CN"/>
        </w:rPr>
        <w:t>practice</w:t>
      </w:r>
    </w:p>
    <w:p w14:paraId="2C599B6F" w14:textId="61E350B8" w:rsidR="00916809" w:rsidRDefault="00916809" w:rsidP="007B4A4C">
      <w:r>
        <w:t>Students:</w:t>
      </w:r>
    </w:p>
    <w:p w14:paraId="57BB47FC" w14:textId="7B0ABFCA" w:rsidR="00916809" w:rsidRDefault="00916809" w:rsidP="0093266A">
      <w:pPr>
        <w:pStyle w:val="ListBullet"/>
        <w:rPr>
          <w:lang w:eastAsia="zh-CN"/>
        </w:rPr>
      </w:pPr>
      <w:r>
        <w:t>develop technical pr</w:t>
      </w:r>
      <w:r w:rsidR="00D27B95">
        <w:t>oficiency</w:t>
      </w:r>
      <w:r>
        <w:t xml:space="preserve"> </w:t>
      </w:r>
      <w:r w:rsidR="00FD4D86">
        <w:t>in</w:t>
      </w:r>
      <w:r>
        <w:t xml:space="preserve"> a range of </w:t>
      </w:r>
      <w:r w:rsidR="00FD4D86">
        <w:t>design applications</w:t>
      </w:r>
      <w:r>
        <w:t xml:space="preserve">, </w:t>
      </w:r>
      <w:r w:rsidR="007127F9">
        <w:t>for example</w:t>
      </w:r>
    </w:p>
    <w:p w14:paraId="5BB837DA" w14:textId="6136DD40" w:rsidR="00367EF9" w:rsidRDefault="00367EF9" w:rsidP="0078630C">
      <w:pPr>
        <w:pStyle w:val="ListBullet2"/>
        <w:rPr>
          <w:lang w:eastAsia="zh-CN"/>
        </w:rPr>
      </w:pPr>
      <w:r>
        <w:rPr>
          <w:lang w:eastAsia="zh-CN"/>
        </w:rPr>
        <w:t>physical materials associated with drawing, painting, printmaking</w:t>
      </w:r>
      <w:r w:rsidR="007A3E79">
        <w:rPr>
          <w:lang w:eastAsia="zh-CN"/>
        </w:rPr>
        <w:t>,</w:t>
      </w:r>
      <w:r>
        <w:rPr>
          <w:lang w:eastAsia="zh-CN"/>
        </w:rPr>
        <w:t xml:space="preserve"> and mixed media</w:t>
      </w:r>
    </w:p>
    <w:p w14:paraId="200E5AF2" w14:textId="2CD5BEB4" w:rsidR="00916809" w:rsidRDefault="00916809" w:rsidP="0078630C">
      <w:pPr>
        <w:pStyle w:val="ListBullet2"/>
        <w:rPr>
          <w:lang w:eastAsia="zh-CN"/>
        </w:rPr>
      </w:pPr>
      <w:r>
        <w:rPr>
          <w:lang w:eastAsia="zh-CN"/>
        </w:rPr>
        <w:t xml:space="preserve">digital </w:t>
      </w:r>
      <w:r w:rsidR="00EC39DB">
        <w:rPr>
          <w:lang w:eastAsia="zh-CN"/>
        </w:rPr>
        <w:t xml:space="preserve">graphic design </w:t>
      </w:r>
      <w:r>
        <w:rPr>
          <w:lang w:eastAsia="zh-CN"/>
        </w:rPr>
        <w:t>platforms</w:t>
      </w:r>
    </w:p>
    <w:p w14:paraId="52216EE4" w14:textId="41DA8B1D" w:rsidR="00DB06B6" w:rsidRDefault="00DB06B6" w:rsidP="0078630C">
      <w:pPr>
        <w:pStyle w:val="ListBullet2"/>
        <w:rPr>
          <w:lang w:eastAsia="zh-CN"/>
        </w:rPr>
      </w:pPr>
      <w:r>
        <w:rPr>
          <w:lang w:eastAsia="zh-CN"/>
        </w:rPr>
        <w:t xml:space="preserve">a combination of physical </w:t>
      </w:r>
      <w:r w:rsidR="00FD4D86">
        <w:rPr>
          <w:lang w:eastAsia="zh-CN"/>
        </w:rPr>
        <w:t>materials and digital platforms</w:t>
      </w:r>
      <w:r w:rsidR="000A7747">
        <w:rPr>
          <w:lang w:eastAsia="zh-CN"/>
        </w:rPr>
        <w:t>.</w:t>
      </w:r>
    </w:p>
    <w:p w14:paraId="7A2A330E" w14:textId="70F3836A" w:rsidR="00D37FC7" w:rsidRDefault="0030687E" w:rsidP="0093266A">
      <w:pPr>
        <w:pStyle w:val="ListBullet"/>
        <w:rPr>
          <w:lang w:eastAsia="zh-CN"/>
        </w:rPr>
      </w:pPr>
      <w:r>
        <w:rPr>
          <w:lang w:eastAsia="zh-CN"/>
        </w:rPr>
        <w:t>explain</w:t>
      </w:r>
      <w:r w:rsidR="00446808">
        <w:rPr>
          <w:lang w:eastAsia="zh-CN"/>
        </w:rPr>
        <w:t xml:space="preserve"> </w:t>
      </w:r>
      <w:r w:rsidR="00D37FC7">
        <w:rPr>
          <w:lang w:eastAsia="zh-CN"/>
        </w:rPr>
        <w:t xml:space="preserve">and apply specific </w:t>
      </w:r>
      <w:r w:rsidR="00446808">
        <w:rPr>
          <w:lang w:eastAsia="zh-CN"/>
        </w:rPr>
        <w:t xml:space="preserve">ideas and </w:t>
      </w:r>
      <w:r w:rsidR="00D37FC7">
        <w:rPr>
          <w:lang w:eastAsia="zh-CN"/>
        </w:rPr>
        <w:t>techniques in graphic design</w:t>
      </w:r>
      <w:r w:rsidR="00446808">
        <w:rPr>
          <w:lang w:eastAsia="zh-CN"/>
        </w:rPr>
        <w:t xml:space="preserve"> practice</w:t>
      </w:r>
      <w:r w:rsidR="00D37FC7">
        <w:rPr>
          <w:lang w:eastAsia="zh-CN"/>
        </w:rPr>
        <w:t xml:space="preserve">, </w:t>
      </w:r>
      <w:r w:rsidR="007127F9">
        <w:rPr>
          <w:lang w:eastAsia="zh-CN"/>
        </w:rPr>
        <w:t>including</w:t>
      </w:r>
    </w:p>
    <w:p w14:paraId="75774B67" w14:textId="6C8C3572" w:rsidR="00446808" w:rsidRDefault="004A69B8" w:rsidP="0078630C">
      <w:pPr>
        <w:pStyle w:val="ListBullet2"/>
        <w:rPr>
          <w:lang w:eastAsia="zh-CN"/>
        </w:rPr>
      </w:pPr>
      <w:r w:rsidRPr="6103A74E">
        <w:rPr>
          <w:lang w:eastAsia="zh-CN"/>
        </w:rPr>
        <w:t>providing accessibility</w:t>
      </w:r>
      <w:r w:rsidR="003D1C35" w:rsidRPr="6103A74E">
        <w:rPr>
          <w:lang w:eastAsia="zh-CN"/>
        </w:rPr>
        <w:t>, clarity</w:t>
      </w:r>
      <w:r w:rsidR="00CE2B11">
        <w:rPr>
          <w:lang w:eastAsia="zh-CN"/>
        </w:rPr>
        <w:t>,</w:t>
      </w:r>
      <w:r w:rsidR="003D1C35" w:rsidRPr="6103A74E">
        <w:rPr>
          <w:lang w:eastAsia="zh-CN"/>
        </w:rPr>
        <w:t xml:space="preserve"> and hierarchy of information</w:t>
      </w:r>
    </w:p>
    <w:p w14:paraId="31D2B280" w14:textId="0CCB4CE7" w:rsidR="001E26DE" w:rsidRDefault="00EA5386" w:rsidP="0078630C">
      <w:pPr>
        <w:pStyle w:val="ListBullet2"/>
        <w:rPr>
          <w:lang w:eastAsia="zh-CN"/>
        </w:rPr>
      </w:pPr>
      <w:r>
        <w:rPr>
          <w:lang w:eastAsia="zh-CN"/>
        </w:rPr>
        <w:t xml:space="preserve">controlling and </w:t>
      </w:r>
      <w:r w:rsidR="007F4EBF">
        <w:rPr>
          <w:lang w:eastAsia="zh-CN"/>
        </w:rPr>
        <w:t xml:space="preserve">manipulating </w:t>
      </w:r>
      <w:r w:rsidR="00AA617B">
        <w:rPr>
          <w:lang w:eastAsia="zh-CN"/>
        </w:rPr>
        <w:t>design principles</w:t>
      </w:r>
      <w:r w:rsidR="002773B6">
        <w:rPr>
          <w:lang w:eastAsia="zh-CN"/>
        </w:rPr>
        <w:t xml:space="preserve"> to create visuall</w:t>
      </w:r>
      <w:r w:rsidR="00685FE3">
        <w:rPr>
          <w:lang w:eastAsia="zh-CN"/>
        </w:rPr>
        <w:t xml:space="preserve">y engaging </w:t>
      </w:r>
      <w:r w:rsidR="005C763A">
        <w:rPr>
          <w:lang w:eastAsia="zh-CN"/>
        </w:rPr>
        <w:t>graphic designs</w:t>
      </w:r>
      <w:r w:rsidR="000A7747">
        <w:rPr>
          <w:lang w:eastAsia="zh-CN"/>
        </w:rPr>
        <w:t>.</w:t>
      </w:r>
    </w:p>
    <w:p w14:paraId="6C8034B5" w14:textId="728F0899" w:rsidR="008466C4" w:rsidRDefault="008466C4" w:rsidP="0093266A">
      <w:pPr>
        <w:pStyle w:val="ListBullet"/>
        <w:rPr>
          <w:lang w:eastAsia="zh-CN"/>
        </w:rPr>
      </w:pPr>
      <w:r>
        <w:rPr>
          <w:lang w:eastAsia="zh-CN"/>
        </w:rPr>
        <w:t xml:space="preserve">develop and apply understanding of technical issues in graphic design, </w:t>
      </w:r>
      <w:r w:rsidR="007127F9">
        <w:rPr>
          <w:lang w:eastAsia="zh-CN"/>
        </w:rPr>
        <w:t>for example</w:t>
      </w:r>
    </w:p>
    <w:p w14:paraId="0D72EFCE" w14:textId="68E7C318" w:rsidR="008466C4" w:rsidRDefault="008466C4" w:rsidP="0078630C">
      <w:pPr>
        <w:pStyle w:val="ListBullet2"/>
        <w:rPr>
          <w:lang w:eastAsia="zh-CN"/>
        </w:rPr>
      </w:pPr>
      <w:r>
        <w:rPr>
          <w:lang w:eastAsia="zh-CN"/>
        </w:rPr>
        <w:t>vector and raster graphics</w:t>
      </w:r>
    </w:p>
    <w:p w14:paraId="0D66629E" w14:textId="77777777" w:rsidR="008466C4" w:rsidRDefault="008466C4" w:rsidP="0078630C">
      <w:pPr>
        <w:pStyle w:val="ListBullet2"/>
        <w:rPr>
          <w:lang w:eastAsia="zh-CN"/>
        </w:rPr>
      </w:pPr>
      <w:r>
        <w:rPr>
          <w:lang w:eastAsia="zh-CN"/>
        </w:rPr>
        <w:t>image size and resolution</w:t>
      </w:r>
    </w:p>
    <w:p w14:paraId="2BE20464" w14:textId="52CE1B69" w:rsidR="008466C4" w:rsidRDefault="008466C4" w:rsidP="0078630C">
      <w:pPr>
        <w:pStyle w:val="ListBullet2"/>
        <w:rPr>
          <w:lang w:eastAsia="zh-CN"/>
        </w:rPr>
      </w:pPr>
      <w:r w:rsidRPr="6103A74E">
        <w:rPr>
          <w:lang w:eastAsia="zh-CN"/>
        </w:rPr>
        <w:t>scanning and photographing physical materials</w:t>
      </w:r>
      <w:r w:rsidR="000477E2" w:rsidRPr="6103A74E">
        <w:rPr>
          <w:lang w:eastAsia="zh-CN"/>
        </w:rPr>
        <w:t xml:space="preserve"> for </w:t>
      </w:r>
      <w:r w:rsidR="00BD2E04" w:rsidRPr="6103A74E">
        <w:rPr>
          <w:lang w:eastAsia="zh-CN"/>
        </w:rPr>
        <w:t>digital conversion</w:t>
      </w:r>
    </w:p>
    <w:p w14:paraId="18CF44A0" w14:textId="2B39C7E6" w:rsidR="008466C4" w:rsidRDefault="008466C4" w:rsidP="0078630C">
      <w:pPr>
        <w:pStyle w:val="ListBullet2"/>
        <w:rPr>
          <w:lang w:eastAsia="zh-CN"/>
        </w:rPr>
      </w:pPr>
      <w:r w:rsidRPr="6103A74E">
        <w:rPr>
          <w:lang w:eastAsia="zh-CN"/>
        </w:rPr>
        <w:t>colour application for print and screen</w:t>
      </w:r>
    </w:p>
    <w:p w14:paraId="62886EDC" w14:textId="3D1E33E9" w:rsidR="008466C4" w:rsidRDefault="00BD2E04" w:rsidP="0078630C">
      <w:pPr>
        <w:pStyle w:val="ListBullet2"/>
        <w:rPr>
          <w:lang w:eastAsia="zh-CN"/>
        </w:rPr>
      </w:pPr>
      <w:r>
        <w:rPr>
          <w:lang w:eastAsia="zh-CN"/>
        </w:rPr>
        <w:t xml:space="preserve">different </w:t>
      </w:r>
      <w:r w:rsidR="008466C4">
        <w:rPr>
          <w:lang w:eastAsia="zh-CN"/>
        </w:rPr>
        <w:t>image</w:t>
      </w:r>
      <w:r>
        <w:rPr>
          <w:lang w:eastAsia="zh-CN"/>
        </w:rPr>
        <w:t xml:space="preserve"> and document</w:t>
      </w:r>
      <w:r w:rsidR="008466C4">
        <w:rPr>
          <w:lang w:eastAsia="zh-CN"/>
        </w:rPr>
        <w:t xml:space="preserve"> filetypes and their application</w:t>
      </w:r>
    </w:p>
    <w:p w14:paraId="130C6E42" w14:textId="6AA05BA7" w:rsidR="008466C4" w:rsidRDefault="008466C4" w:rsidP="0078630C">
      <w:pPr>
        <w:pStyle w:val="ListBullet2"/>
        <w:rPr>
          <w:lang w:eastAsia="zh-CN"/>
        </w:rPr>
      </w:pPr>
      <w:r w:rsidRPr="6103A74E">
        <w:rPr>
          <w:lang w:eastAsia="zh-CN"/>
        </w:rPr>
        <w:t xml:space="preserve">preparation of </w:t>
      </w:r>
      <w:r w:rsidR="00BD2E04" w:rsidRPr="6103A74E">
        <w:rPr>
          <w:lang w:eastAsia="zh-CN"/>
        </w:rPr>
        <w:t>graphic design</w:t>
      </w:r>
      <w:r w:rsidRPr="6103A74E">
        <w:rPr>
          <w:lang w:eastAsia="zh-CN"/>
        </w:rPr>
        <w:t xml:space="preserve"> works for </w:t>
      </w:r>
      <w:r w:rsidR="00DE6656" w:rsidRPr="6103A74E">
        <w:rPr>
          <w:lang w:eastAsia="zh-CN"/>
        </w:rPr>
        <w:t>release</w:t>
      </w:r>
      <w:r w:rsidR="00FA29C3" w:rsidRPr="6103A74E">
        <w:rPr>
          <w:lang w:eastAsia="zh-CN"/>
        </w:rPr>
        <w:t xml:space="preserve"> or delivery</w:t>
      </w:r>
      <w:r w:rsidR="00DE6656" w:rsidRPr="6103A74E">
        <w:rPr>
          <w:lang w:eastAsia="zh-CN"/>
        </w:rPr>
        <w:t xml:space="preserve">, including print and </w:t>
      </w:r>
      <w:r w:rsidR="002D7A22" w:rsidRPr="6103A74E">
        <w:rPr>
          <w:lang w:eastAsia="zh-CN"/>
        </w:rPr>
        <w:t>digital</w:t>
      </w:r>
      <w:r w:rsidR="00DE6656" w:rsidRPr="6103A74E">
        <w:rPr>
          <w:lang w:eastAsia="zh-CN"/>
        </w:rPr>
        <w:t xml:space="preserve"> publication</w:t>
      </w:r>
      <w:r w:rsidR="000A7747">
        <w:rPr>
          <w:lang w:eastAsia="zh-CN"/>
        </w:rPr>
        <w:t>.</w:t>
      </w:r>
    </w:p>
    <w:p w14:paraId="3B56FE41" w14:textId="2018A9D1" w:rsidR="009A4C85" w:rsidRDefault="009A4C85" w:rsidP="0093266A">
      <w:pPr>
        <w:pStyle w:val="ListBullet"/>
      </w:pPr>
      <w:r>
        <w:t>evaluate and select practical and sustainable materials when printing or working with physical materials</w:t>
      </w:r>
    </w:p>
    <w:p w14:paraId="5EA516C2" w14:textId="77777777" w:rsidR="009831E3" w:rsidRPr="00D23278" w:rsidRDefault="009831E3" w:rsidP="009831E3">
      <w:pPr>
        <w:pStyle w:val="ListBullet"/>
        <w:rPr>
          <w:lang w:eastAsia="zh-CN"/>
        </w:rPr>
      </w:pPr>
      <w:r w:rsidRPr="00D23278">
        <w:rPr>
          <w:lang w:eastAsia="zh-CN"/>
        </w:rPr>
        <w:t>reflect on practice to develop and refine a personal style or aesthetic</w:t>
      </w:r>
    </w:p>
    <w:p w14:paraId="7E670270" w14:textId="5B062DA9" w:rsidR="009831E3" w:rsidRPr="00D23278" w:rsidRDefault="009831E3" w:rsidP="009831E3">
      <w:pPr>
        <w:pStyle w:val="ListBullet"/>
        <w:rPr>
          <w:lang w:eastAsia="zh-CN"/>
        </w:rPr>
      </w:pPr>
      <w:r w:rsidRPr="7418180C">
        <w:rPr>
          <w:lang w:eastAsia="zh-CN"/>
        </w:rPr>
        <w:t>respond to design briefs or provocations and produce works that engage, entertain, and communicate with audiences</w:t>
      </w:r>
    </w:p>
    <w:p w14:paraId="50D58D74" w14:textId="77777777" w:rsidR="009831E3" w:rsidRPr="00D23278" w:rsidRDefault="009831E3" w:rsidP="009831E3">
      <w:pPr>
        <w:pStyle w:val="ListBullet"/>
        <w:rPr>
          <w:lang w:eastAsia="zh-CN"/>
        </w:rPr>
      </w:pPr>
      <w:r w:rsidRPr="6103A74E">
        <w:rPr>
          <w:lang w:eastAsia="zh-CN"/>
        </w:rPr>
        <w:t>use the process log to record and evaluate practice</w:t>
      </w:r>
    </w:p>
    <w:p w14:paraId="2BA08444" w14:textId="77777777" w:rsidR="009831E3" w:rsidRPr="00D23278" w:rsidRDefault="009831E3" w:rsidP="009831E3">
      <w:pPr>
        <w:pStyle w:val="ListBullet"/>
        <w:rPr>
          <w:lang w:eastAsia="zh-CN"/>
        </w:rPr>
      </w:pPr>
      <w:r w:rsidRPr="00D23278">
        <w:rPr>
          <w:lang w:eastAsia="zh-CN"/>
        </w:rPr>
        <w:t>select examples to include in the portfolio.</w:t>
      </w:r>
    </w:p>
    <w:p w14:paraId="4FF6EAB8" w14:textId="40F75EE8" w:rsidR="005F7DAA" w:rsidRDefault="005F7DAA" w:rsidP="00F21424">
      <w:pPr>
        <w:pStyle w:val="Heading4"/>
        <w:rPr>
          <w:lang w:eastAsia="zh-CN"/>
        </w:rPr>
      </w:pPr>
      <w:r w:rsidRPr="7418180C">
        <w:rPr>
          <w:lang w:eastAsia="zh-CN"/>
        </w:rPr>
        <w:lastRenderedPageBreak/>
        <w:t>Graphic design projects</w:t>
      </w:r>
    </w:p>
    <w:p w14:paraId="3D6A26B7" w14:textId="77777777" w:rsidR="00444C8B" w:rsidRDefault="005C7CFC" w:rsidP="00572C08">
      <w:r>
        <w:t>Students</w:t>
      </w:r>
      <w:r w:rsidR="00444C8B">
        <w:t>:</w:t>
      </w:r>
    </w:p>
    <w:p w14:paraId="72F794C3" w14:textId="4CBE52AB" w:rsidR="005C7CFC" w:rsidRDefault="6F6E0F21" w:rsidP="00444C8B">
      <w:pPr>
        <w:pStyle w:val="ListBullet"/>
      </w:pPr>
      <w:r>
        <w:t>demonstrate knowledge and understanding of practice in graphic design</w:t>
      </w:r>
      <w:r w:rsidR="003F0995">
        <w:t>,</w:t>
      </w:r>
      <w:r w:rsidR="00EA500C">
        <w:t xml:space="preserve"> </w:t>
      </w:r>
      <w:r w:rsidR="007127F9">
        <w:t>for example</w:t>
      </w:r>
    </w:p>
    <w:p w14:paraId="15C37E45" w14:textId="4B22A7D2" w:rsidR="005F7DAA" w:rsidRPr="000A7747" w:rsidRDefault="005F7DAA" w:rsidP="00444C8B">
      <w:pPr>
        <w:pStyle w:val="ListBullet2"/>
      </w:pPr>
      <w:r w:rsidRPr="000A7747">
        <w:t>visual designs for print publications such as</w:t>
      </w:r>
      <w:r w:rsidR="008A0392" w:rsidRPr="000A7747">
        <w:t xml:space="preserve"> posters,</w:t>
      </w:r>
      <w:r w:rsidRPr="000A7747">
        <w:t xml:space="preserve"> magazine</w:t>
      </w:r>
      <w:r w:rsidR="00060DDF" w:rsidRPr="000A7747">
        <w:t xml:space="preserve">s </w:t>
      </w:r>
      <w:r w:rsidRPr="000A7747">
        <w:t>and zines</w:t>
      </w:r>
    </w:p>
    <w:p w14:paraId="07CFED2B" w14:textId="54233B13" w:rsidR="005F7DAA" w:rsidRPr="000A7747" w:rsidRDefault="005F7DAA" w:rsidP="00444C8B">
      <w:pPr>
        <w:pStyle w:val="ListBullet2"/>
      </w:pPr>
      <w:r w:rsidRPr="000A7747">
        <w:t>visual designs for media releases such as music, game</w:t>
      </w:r>
      <w:r w:rsidR="00C73DA0" w:rsidRPr="000A7747">
        <w:t>s</w:t>
      </w:r>
      <w:r w:rsidRPr="000A7747">
        <w:t>, book</w:t>
      </w:r>
      <w:r w:rsidR="00C73DA0" w:rsidRPr="000A7747">
        <w:t>s</w:t>
      </w:r>
      <w:r w:rsidRPr="000A7747">
        <w:t xml:space="preserve"> or movie</w:t>
      </w:r>
      <w:r w:rsidR="00C73DA0" w:rsidRPr="000A7747">
        <w:t>s</w:t>
      </w:r>
    </w:p>
    <w:p w14:paraId="4ECA44C4" w14:textId="7677AD1A" w:rsidR="005F7DAA" w:rsidRPr="000A7747" w:rsidRDefault="005F7DAA" w:rsidP="00444C8B">
      <w:pPr>
        <w:pStyle w:val="ListBullet2"/>
      </w:pPr>
      <w:r w:rsidRPr="000A7747">
        <w:t>promotional graphics</w:t>
      </w:r>
      <w:r w:rsidR="00FF1501" w:rsidRPr="000A7747">
        <w:t xml:space="preserve"> packages</w:t>
      </w:r>
      <w:r w:rsidRPr="000A7747">
        <w:t xml:space="preserve"> for print or social media</w:t>
      </w:r>
    </w:p>
    <w:p w14:paraId="40BCEB3F" w14:textId="6E7FA6C4" w:rsidR="005F7DAA" w:rsidRPr="000A7747" w:rsidRDefault="005F7DAA" w:rsidP="00444C8B">
      <w:pPr>
        <w:pStyle w:val="ListBullet2"/>
      </w:pPr>
      <w:r w:rsidRPr="000A7747">
        <w:t>designs for product packaging, promotional material, and advertising</w:t>
      </w:r>
    </w:p>
    <w:p w14:paraId="60C6DC22" w14:textId="752939E3" w:rsidR="005F7DAA" w:rsidRPr="000A7747" w:rsidRDefault="005F7DAA" w:rsidP="00444C8B">
      <w:pPr>
        <w:pStyle w:val="ListBullet2"/>
      </w:pPr>
      <w:r w:rsidRPr="000A7747">
        <w:t>typographic</w:t>
      </w:r>
      <w:r w:rsidR="003D1C35" w:rsidRPr="000A7747">
        <w:t>, icon</w:t>
      </w:r>
      <w:r w:rsidR="003340D9">
        <w:t>,</w:t>
      </w:r>
      <w:r w:rsidRPr="000A7747">
        <w:t xml:space="preserve"> and logo design</w:t>
      </w:r>
    </w:p>
    <w:p w14:paraId="47F7EFF3" w14:textId="01889EA6" w:rsidR="005F7DAA" w:rsidRPr="000A7747" w:rsidRDefault="005F7DAA" w:rsidP="00444C8B">
      <w:pPr>
        <w:pStyle w:val="ListBullet2"/>
      </w:pPr>
      <w:r w:rsidRPr="000A7747">
        <w:t>infographic, instructional, and educational design</w:t>
      </w:r>
    </w:p>
    <w:p w14:paraId="0DBD10D3" w14:textId="1CC8A472" w:rsidR="005F7DAA" w:rsidRPr="000A7747" w:rsidRDefault="005F7DAA" w:rsidP="00444C8B">
      <w:pPr>
        <w:pStyle w:val="ListBullet2"/>
      </w:pPr>
      <w:r w:rsidRPr="000A7747">
        <w:t>the development or adaption of graphic designs for applications such as print-on-demand designed objects.</w:t>
      </w:r>
    </w:p>
    <w:p w14:paraId="5FA41A9C" w14:textId="77777777" w:rsidR="005F7DAA" w:rsidRDefault="005F7DAA" w:rsidP="003D4785">
      <w:pPr>
        <w:rPr>
          <w:lang w:eastAsia="zh-CN"/>
        </w:rPr>
      </w:pPr>
      <w:r>
        <w:br w:type="page"/>
      </w:r>
    </w:p>
    <w:p w14:paraId="2D1F3D30" w14:textId="1ABF8F0F" w:rsidR="00111F40" w:rsidRDefault="00FF2104" w:rsidP="00AC7C10">
      <w:pPr>
        <w:pStyle w:val="Heading2"/>
      </w:pPr>
      <w:bookmarkStart w:id="45" w:name="_Option_8_–"/>
      <w:bookmarkStart w:id="46" w:name="_Toc141973144"/>
      <w:bookmarkEnd w:id="20"/>
      <w:bookmarkEnd w:id="45"/>
      <w:r>
        <w:lastRenderedPageBreak/>
        <w:t xml:space="preserve">Option 8 – </w:t>
      </w:r>
      <w:r w:rsidR="005F7DAA">
        <w:t>I</w:t>
      </w:r>
      <w:r w:rsidR="00F31D7F">
        <w:t>llustration</w:t>
      </w:r>
      <w:bookmarkEnd w:id="46"/>
    </w:p>
    <w:p w14:paraId="5DDDB140" w14:textId="60112CEF" w:rsidR="00D74031" w:rsidRPr="00D74031" w:rsidRDefault="2A8A3162" w:rsidP="0A1EB034">
      <w:r>
        <w:t>Students explore</w:t>
      </w:r>
      <w:r w:rsidR="044F4DDF">
        <w:t xml:space="preserve"> illustration as a category of art and design that focuses on 2D representation</w:t>
      </w:r>
      <w:r w:rsidR="2F4B2ADB">
        <w:t xml:space="preserve"> and relies mainly on drawing practices, including physical </w:t>
      </w:r>
      <w:r w:rsidR="00F36DED">
        <w:t>and</w:t>
      </w:r>
      <w:r w:rsidR="2F4B2ADB">
        <w:t xml:space="preserve"> digital drawing tools and techniques</w:t>
      </w:r>
      <w:r w:rsidR="044F4DDF">
        <w:t xml:space="preserve">. </w:t>
      </w:r>
      <w:r>
        <w:t>Students apply illustration practices to</w:t>
      </w:r>
      <w:r w:rsidR="020E3FC9">
        <w:t xml:space="preserve"> create design and media works that </w:t>
      </w:r>
      <w:r>
        <w:t>may be</w:t>
      </w:r>
      <w:r w:rsidR="231D3F8C">
        <w:t xml:space="preserve"> </w:t>
      </w:r>
      <w:r w:rsidR="020E3FC9">
        <w:t>creative</w:t>
      </w:r>
      <w:r w:rsidR="000703BD">
        <w:t>;</w:t>
      </w:r>
      <w:r w:rsidR="3EEAD9C6">
        <w:t xml:space="preserve"> narrative</w:t>
      </w:r>
      <w:r w:rsidR="020E3FC9">
        <w:t xml:space="preserve"> works</w:t>
      </w:r>
      <w:r w:rsidR="0041367D">
        <w:t>,</w:t>
      </w:r>
      <w:r w:rsidR="020E3FC9">
        <w:t xml:space="preserve"> such as a </w:t>
      </w:r>
      <w:r w:rsidR="233FE0D7">
        <w:t>cartoon</w:t>
      </w:r>
      <w:r w:rsidR="020E3FC9">
        <w:t xml:space="preserve"> or graphic novel</w:t>
      </w:r>
      <w:r w:rsidR="000703BD">
        <w:t>;</w:t>
      </w:r>
      <w:r w:rsidR="3EEAD9C6">
        <w:t xml:space="preserve"> </w:t>
      </w:r>
      <w:r w:rsidR="1E3D6F0A">
        <w:t>or representational desig</w:t>
      </w:r>
      <w:r w:rsidR="233FE0D7">
        <w:t>ns</w:t>
      </w:r>
      <w:r w:rsidR="0041367D">
        <w:t>,</w:t>
      </w:r>
      <w:r w:rsidR="50CD20A7">
        <w:t xml:space="preserve"> such as illustrated portraits or other images</w:t>
      </w:r>
      <w:r w:rsidR="231D3F8C">
        <w:t xml:space="preserve">. </w:t>
      </w:r>
      <w:r w:rsidR="20892C69">
        <w:t xml:space="preserve">Students </w:t>
      </w:r>
      <w:r w:rsidR="484CBEAA">
        <w:t xml:space="preserve">may also </w:t>
      </w:r>
      <w:r w:rsidR="20892C69">
        <w:t>investigate the use of illustration to</w:t>
      </w:r>
      <w:r w:rsidR="231D3F8C">
        <w:t xml:space="preserve"> produce</w:t>
      </w:r>
      <w:r w:rsidR="020E3FC9">
        <w:t xml:space="preserve"> commercial or promotional </w:t>
      </w:r>
      <w:r w:rsidR="233FE0D7">
        <w:t>designs</w:t>
      </w:r>
      <w:r w:rsidR="020E3FC9">
        <w:t xml:space="preserve"> that are integrated with other design elements to communicate a message</w:t>
      </w:r>
      <w:r w:rsidR="50CD20A7">
        <w:t>,</w:t>
      </w:r>
      <w:r w:rsidR="020E3FC9">
        <w:t xml:space="preserve"> such as</w:t>
      </w:r>
      <w:r w:rsidR="233FE0D7">
        <w:t xml:space="preserve"> </w:t>
      </w:r>
      <w:r w:rsidR="020E3FC9">
        <w:t xml:space="preserve">illustrations used in </w:t>
      </w:r>
      <w:r w:rsidR="233FE0D7">
        <w:t>promotional</w:t>
      </w:r>
      <w:r w:rsidR="020E3FC9">
        <w:t xml:space="preserve"> </w:t>
      </w:r>
      <w:r w:rsidR="50CD20A7">
        <w:t xml:space="preserve">or marketing </w:t>
      </w:r>
      <w:r w:rsidR="020E3FC9">
        <w:t>campaign</w:t>
      </w:r>
      <w:r w:rsidR="484CBEAA">
        <w:t>, or</w:t>
      </w:r>
      <w:r w:rsidR="231D3F8C">
        <w:t xml:space="preserve"> decorative works that may be further integrated into other </w:t>
      </w:r>
      <w:r w:rsidR="2E3F772C">
        <w:t>design applications such as object, packaging</w:t>
      </w:r>
      <w:r w:rsidR="00A659F9">
        <w:t>,</w:t>
      </w:r>
      <w:r w:rsidR="2E3F772C">
        <w:t xml:space="preserve"> and product design. </w:t>
      </w:r>
      <w:r w:rsidR="21EF2965">
        <w:t xml:space="preserve">Students </w:t>
      </w:r>
      <w:r w:rsidR="5F0A260D">
        <w:t xml:space="preserve">demonstrate understanding of illustration practice </w:t>
      </w:r>
      <w:r w:rsidR="0B6A77AF">
        <w:t>through</w:t>
      </w:r>
      <w:r w:rsidR="048061E6">
        <w:t xml:space="preserve"> the development of</w:t>
      </w:r>
      <w:r w:rsidR="0B6A77AF">
        <w:t xml:space="preserve"> </w:t>
      </w:r>
      <w:r w:rsidR="3E38CC35">
        <w:t>a</w:t>
      </w:r>
      <w:r w:rsidR="048061E6">
        <w:t>n illustration project</w:t>
      </w:r>
      <w:r w:rsidR="0B6A77AF">
        <w:t>.</w:t>
      </w:r>
    </w:p>
    <w:p w14:paraId="03B25B37" w14:textId="038461FD" w:rsidR="00B85F4D" w:rsidRDefault="00B85F4D" w:rsidP="00E660C5">
      <w:pPr>
        <w:pStyle w:val="Heading3"/>
      </w:pPr>
      <w:bookmarkStart w:id="47" w:name="_Toc141973145"/>
      <w:r>
        <w:t>Outcomes</w:t>
      </w:r>
      <w:bookmarkEnd w:id="47"/>
    </w:p>
    <w:p w14:paraId="6629889E" w14:textId="77777777" w:rsidR="002672CE" w:rsidRDefault="002672CE" w:rsidP="007B4A4C">
      <w:r w:rsidRPr="00585D50">
        <w:t>A student:</w:t>
      </w:r>
    </w:p>
    <w:p w14:paraId="6B04097C" w14:textId="7D46DCC2" w:rsidR="00C20C6D" w:rsidRPr="003D4785" w:rsidRDefault="00C20C6D" w:rsidP="003D4785">
      <w:pPr>
        <w:pStyle w:val="ListBullet"/>
      </w:pPr>
      <w:r w:rsidRPr="003D4785">
        <w:rPr>
          <w:rStyle w:val="Strong"/>
        </w:rPr>
        <w:t>DM5-1</w:t>
      </w:r>
      <w:r w:rsidRPr="003D4785">
        <w:t xml:space="preserve"> refers to relevant ideas, histories</w:t>
      </w:r>
      <w:r w:rsidR="0041367D">
        <w:t>,</w:t>
      </w:r>
      <w:r w:rsidRPr="003D4785">
        <w:t xml:space="preserve"> and theories to analyse and produce design and media works</w:t>
      </w:r>
    </w:p>
    <w:p w14:paraId="14ECCE6A" w14:textId="273D959C" w:rsidR="00C20C6D" w:rsidRPr="003D4785" w:rsidRDefault="00C20C6D" w:rsidP="003D4785">
      <w:pPr>
        <w:pStyle w:val="ListBullet"/>
      </w:pPr>
      <w:r w:rsidRPr="003D4785">
        <w:rPr>
          <w:rStyle w:val="Strong"/>
        </w:rPr>
        <w:t>DM5-2</w:t>
      </w:r>
      <w:r w:rsidRPr="003D4785">
        <w:rPr>
          <w:rStyle w:val="Strong"/>
          <w:b w:val="0"/>
        </w:rPr>
        <w:t xml:space="preserve"> applies appropriate visual communication strategies to represent meaningful ideas about the world </w:t>
      </w:r>
    </w:p>
    <w:p w14:paraId="5BB76F6E" w14:textId="228FE787" w:rsidR="00C20C6D" w:rsidRPr="003D4785" w:rsidRDefault="00C20C6D" w:rsidP="003D4785">
      <w:pPr>
        <w:pStyle w:val="ListBullet"/>
      </w:pPr>
      <w:r w:rsidRPr="003D4785">
        <w:rPr>
          <w:rStyle w:val="Strong"/>
        </w:rPr>
        <w:t>DM5-3</w:t>
      </w:r>
      <w:r w:rsidRPr="003D4785">
        <w:t xml:space="preserve"> applies design and media conventions, practices, techniques</w:t>
      </w:r>
      <w:r w:rsidR="0041367D">
        <w:t>,</w:t>
      </w:r>
      <w:r w:rsidRPr="003D4785">
        <w:t xml:space="preserve"> and processes that reflect creative industry standards</w:t>
      </w:r>
    </w:p>
    <w:p w14:paraId="273AAE46" w14:textId="77777777" w:rsidR="00C20C6D" w:rsidRPr="003D4785" w:rsidRDefault="00C20C6D" w:rsidP="003D4785">
      <w:pPr>
        <w:pStyle w:val="ListBullet"/>
      </w:pPr>
      <w:r w:rsidRPr="003D4785">
        <w:rPr>
          <w:rStyle w:val="Strong"/>
        </w:rPr>
        <w:t>DM5-4</w:t>
      </w:r>
      <w:r w:rsidRPr="003D4785">
        <w:t xml:space="preserve"> works independently and collaboratively to produce design and media works that respond to provocations, stimulus, or creative briefs</w:t>
      </w:r>
    </w:p>
    <w:p w14:paraId="7DE43F81" w14:textId="5D233C18" w:rsidR="00B85F4D" w:rsidRDefault="00B85F4D" w:rsidP="00E660C5">
      <w:pPr>
        <w:pStyle w:val="Heading3"/>
      </w:pPr>
      <w:bookmarkStart w:id="48" w:name="_Toc141973146"/>
      <w:r>
        <w:t>Content</w:t>
      </w:r>
      <w:bookmarkEnd w:id="48"/>
    </w:p>
    <w:p w14:paraId="2BC53FAF" w14:textId="237947B6" w:rsidR="00B85F4D" w:rsidRDefault="00B85F4D" w:rsidP="00F21424">
      <w:pPr>
        <w:pStyle w:val="Heading4"/>
        <w:rPr>
          <w:lang w:eastAsia="zh-CN"/>
        </w:rPr>
      </w:pPr>
      <w:r>
        <w:rPr>
          <w:lang w:eastAsia="zh-CN"/>
        </w:rPr>
        <w:t>Illustration ideas and conventions</w:t>
      </w:r>
    </w:p>
    <w:p w14:paraId="7EC0C9FC" w14:textId="5F5432D4" w:rsidR="00B85F4D" w:rsidRDefault="00B85F4D" w:rsidP="007B4A4C">
      <w:pPr>
        <w:rPr>
          <w:lang w:eastAsia="zh-CN"/>
        </w:rPr>
      </w:pPr>
      <w:r>
        <w:rPr>
          <w:lang w:eastAsia="zh-CN"/>
        </w:rPr>
        <w:t>Students:</w:t>
      </w:r>
    </w:p>
    <w:p w14:paraId="7904290A" w14:textId="0413A83F" w:rsidR="00B85F4D" w:rsidRPr="00B85F4D" w:rsidRDefault="00254BE8" w:rsidP="0093266A">
      <w:pPr>
        <w:pStyle w:val="ListBullet"/>
      </w:pPr>
      <w:r>
        <w:t>describe</w:t>
      </w:r>
      <w:r w:rsidR="00B85F4D">
        <w:t xml:space="preserve"> design principles and conventions used by illustrators to create narrative, representational </w:t>
      </w:r>
      <w:r w:rsidR="00395CF9">
        <w:t>or</w:t>
      </w:r>
      <w:r w:rsidR="00B85F4D">
        <w:t xml:space="preserve"> decorative works</w:t>
      </w:r>
    </w:p>
    <w:p w14:paraId="059601E4" w14:textId="1890CF81" w:rsidR="00FB716C" w:rsidRDefault="00FB716C" w:rsidP="0093266A">
      <w:pPr>
        <w:pStyle w:val="ListBullet"/>
      </w:pPr>
      <w:r>
        <w:lastRenderedPageBreak/>
        <w:t>investigate different styles</w:t>
      </w:r>
      <w:r w:rsidR="00452B80">
        <w:t xml:space="preserve"> and applications of illustration practice</w:t>
      </w:r>
    </w:p>
    <w:p w14:paraId="7C1A5D2B" w14:textId="3139930F" w:rsidR="00B85F4D" w:rsidRDefault="00B85F4D" w:rsidP="0093266A">
      <w:pPr>
        <w:pStyle w:val="ListBullet"/>
      </w:pPr>
      <w:r>
        <w:t xml:space="preserve">analyse relevant examples of illustration works that demonstrate how </w:t>
      </w:r>
      <w:r w:rsidR="00395CF9">
        <w:t>artists and designers</w:t>
      </w:r>
      <w:r>
        <w:t xml:space="preserve"> </w:t>
      </w:r>
      <w:r w:rsidR="00395CF9">
        <w:t xml:space="preserve">engage, entertain and </w:t>
      </w:r>
      <w:r>
        <w:t>communicate with audiences</w:t>
      </w:r>
      <w:r w:rsidR="00004DF9">
        <w:t>.</w:t>
      </w:r>
    </w:p>
    <w:p w14:paraId="352F8C60" w14:textId="1F6647E8" w:rsidR="00395CF9" w:rsidRPr="00B85F4D" w:rsidRDefault="3FC33797" w:rsidP="00F21424">
      <w:pPr>
        <w:pStyle w:val="Heading4"/>
      </w:pPr>
      <w:r>
        <w:t>Illustration practice</w:t>
      </w:r>
    </w:p>
    <w:p w14:paraId="71F92121" w14:textId="77777777" w:rsidR="00395CF9" w:rsidRDefault="00395CF9" w:rsidP="007B4A4C">
      <w:r>
        <w:t>Students:</w:t>
      </w:r>
    </w:p>
    <w:p w14:paraId="7D78EC31" w14:textId="224D6CB1" w:rsidR="00395CF9" w:rsidRDefault="00395CF9" w:rsidP="0093266A">
      <w:pPr>
        <w:pStyle w:val="ListBullet"/>
        <w:rPr>
          <w:lang w:eastAsia="zh-CN"/>
        </w:rPr>
      </w:pPr>
      <w:r>
        <w:t xml:space="preserve">develop technical practice using a range of tools and techniques, </w:t>
      </w:r>
      <w:r w:rsidR="007127F9">
        <w:t>for example</w:t>
      </w:r>
    </w:p>
    <w:p w14:paraId="230A01B9" w14:textId="016A64A4" w:rsidR="00395CF9" w:rsidRDefault="00395CF9" w:rsidP="0078630C">
      <w:pPr>
        <w:pStyle w:val="ListBullet2"/>
        <w:rPr>
          <w:lang w:eastAsia="zh-CN"/>
        </w:rPr>
      </w:pPr>
      <w:r>
        <w:rPr>
          <w:lang w:eastAsia="zh-CN"/>
        </w:rPr>
        <w:t>physical materials associated with drawing, painting</w:t>
      </w:r>
      <w:r w:rsidR="00367EF9">
        <w:rPr>
          <w:lang w:eastAsia="zh-CN"/>
        </w:rPr>
        <w:t>,</w:t>
      </w:r>
      <w:r>
        <w:rPr>
          <w:lang w:eastAsia="zh-CN"/>
        </w:rPr>
        <w:t xml:space="preserve"> printmaking</w:t>
      </w:r>
      <w:r w:rsidR="00A659F9">
        <w:rPr>
          <w:lang w:eastAsia="zh-CN"/>
        </w:rPr>
        <w:t>,</w:t>
      </w:r>
      <w:r w:rsidR="00367EF9">
        <w:rPr>
          <w:lang w:eastAsia="zh-CN"/>
        </w:rPr>
        <w:t xml:space="preserve"> and mixed media</w:t>
      </w:r>
    </w:p>
    <w:p w14:paraId="51F0DBAA" w14:textId="1B46D93D" w:rsidR="00395CF9" w:rsidRDefault="009D6680" w:rsidP="0078630C">
      <w:pPr>
        <w:pStyle w:val="ListBullet2"/>
        <w:rPr>
          <w:lang w:eastAsia="zh-CN"/>
        </w:rPr>
      </w:pPr>
      <w:r>
        <w:rPr>
          <w:lang w:eastAsia="zh-CN"/>
        </w:rPr>
        <w:t>graphic design</w:t>
      </w:r>
      <w:r w:rsidR="00B520EE">
        <w:rPr>
          <w:lang w:eastAsia="zh-CN"/>
        </w:rPr>
        <w:t xml:space="preserve"> or</w:t>
      </w:r>
      <w:r>
        <w:rPr>
          <w:lang w:eastAsia="zh-CN"/>
        </w:rPr>
        <w:t xml:space="preserve"> image editing software</w:t>
      </w:r>
      <w:r w:rsidR="00BD4DD0">
        <w:rPr>
          <w:lang w:eastAsia="zh-CN"/>
        </w:rPr>
        <w:t xml:space="preserve"> platforms</w:t>
      </w:r>
      <w:r>
        <w:rPr>
          <w:lang w:eastAsia="zh-CN"/>
        </w:rPr>
        <w:t xml:space="preserve"> </w:t>
      </w:r>
      <w:r w:rsidR="00B520EE">
        <w:rPr>
          <w:lang w:eastAsia="zh-CN"/>
        </w:rPr>
        <w:t>that support digital drawing, painting</w:t>
      </w:r>
      <w:r w:rsidR="00A659F9">
        <w:rPr>
          <w:lang w:eastAsia="zh-CN"/>
        </w:rPr>
        <w:t>,</w:t>
      </w:r>
      <w:r w:rsidR="00B520EE">
        <w:rPr>
          <w:lang w:eastAsia="zh-CN"/>
        </w:rPr>
        <w:t xml:space="preserve"> and compositing</w:t>
      </w:r>
    </w:p>
    <w:p w14:paraId="5A5593DB" w14:textId="24FCDF0F" w:rsidR="00DC23AE" w:rsidRDefault="00DC23AE" w:rsidP="0078630C">
      <w:pPr>
        <w:pStyle w:val="ListBullet2"/>
        <w:rPr>
          <w:lang w:eastAsia="zh-CN"/>
        </w:rPr>
      </w:pPr>
      <w:r>
        <w:rPr>
          <w:lang w:eastAsia="zh-CN"/>
        </w:rPr>
        <w:t>digital graphics and drawing tablets</w:t>
      </w:r>
      <w:r w:rsidR="000A7747">
        <w:rPr>
          <w:lang w:eastAsia="zh-CN"/>
        </w:rPr>
        <w:t>.</w:t>
      </w:r>
    </w:p>
    <w:p w14:paraId="5EBBA84F" w14:textId="7BC42725" w:rsidR="0063033E" w:rsidRDefault="005B77C4" w:rsidP="0093266A">
      <w:pPr>
        <w:pStyle w:val="ListBullet"/>
        <w:rPr>
          <w:lang w:eastAsia="zh-CN"/>
        </w:rPr>
      </w:pPr>
      <w:r>
        <w:rPr>
          <w:lang w:eastAsia="zh-CN"/>
        </w:rPr>
        <w:t>develop and apply understanding of technical issues in digital illustration</w:t>
      </w:r>
      <w:r w:rsidR="00090AE1">
        <w:rPr>
          <w:lang w:eastAsia="zh-CN"/>
        </w:rPr>
        <w:t xml:space="preserve">, </w:t>
      </w:r>
      <w:r w:rsidR="007127F9">
        <w:rPr>
          <w:lang w:eastAsia="zh-CN"/>
        </w:rPr>
        <w:t>for example</w:t>
      </w:r>
    </w:p>
    <w:p w14:paraId="0D59C96C" w14:textId="27F4ADA2" w:rsidR="008B1289" w:rsidRDefault="00D44F92" w:rsidP="0078630C">
      <w:pPr>
        <w:pStyle w:val="ListBullet2"/>
        <w:rPr>
          <w:lang w:eastAsia="zh-CN"/>
        </w:rPr>
      </w:pPr>
      <w:r w:rsidRPr="7418180C">
        <w:rPr>
          <w:lang w:eastAsia="zh-CN"/>
        </w:rPr>
        <w:t xml:space="preserve">vector </w:t>
      </w:r>
      <w:r w:rsidR="004A7237" w:rsidRPr="7418180C">
        <w:rPr>
          <w:lang w:eastAsia="zh-CN"/>
        </w:rPr>
        <w:t>and</w:t>
      </w:r>
      <w:r w:rsidRPr="7418180C">
        <w:rPr>
          <w:lang w:eastAsia="zh-CN"/>
        </w:rPr>
        <w:t xml:space="preserve"> raster graphics</w:t>
      </w:r>
    </w:p>
    <w:p w14:paraId="50876561" w14:textId="734DDE65" w:rsidR="00090AE1" w:rsidRDefault="00264963" w:rsidP="0078630C">
      <w:pPr>
        <w:pStyle w:val="ListBullet2"/>
        <w:rPr>
          <w:lang w:eastAsia="zh-CN"/>
        </w:rPr>
      </w:pPr>
      <w:r>
        <w:rPr>
          <w:lang w:eastAsia="zh-CN"/>
        </w:rPr>
        <w:t>image size and resolution</w:t>
      </w:r>
    </w:p>
    <w:p w14:paraId="0D780DE0" w14:textId="220E7FEA" w:rsidR="004A7237" w:rsidRDefault="004A7237" w:rsidP="0078630C">
      <w:pPr>
        <w:pStyle w:val="ListBullet2"/>
        <w:rPr>
          <w:lang w:eastAsia="zh-CN"/>
        </w:rPr>
      </w:pPr>
      <w:r>
        <w:rPr>
          <w:lang w:eastAsia="zh-CN"/>
        </w:rPr>
        <w:t>scanning and photographing</w:t>
      </w:r>
      <w:r w:rsidR="00A208E4">
        <w:rPr>
          <w:lang w:eastAsia="zh-CN"/>
        </w:rPr>
        <w:t xml:space="preserve"> physical materials</w:t>
      </w:r>
    </w:p>
    <w:p w14:paraId="4E101EB5" w14:textId="20898E35" w:rsidR="00264963" w:rsidRDefault="00EC5D91" w:rsidP="0078630C">
      <w:pPr>
        <w:pStyle w:val="ListBullet2"/>
        <w:rPr>
          <w:lang w:eastAsia="zh-CN"/>
        </w:rPr>
      </w:pPr>
      <w:r>
        <w:rPr>
          <w:lang w:eastAsia="zh-CN"/>
        </w:rPr>
        <w:t>application of colour</w:t>
      </w:r>
      <w:r w:rsidR="009A6889">
        <w:rPr>
          <w:lang w:eastAsia="zh-CN"/>
        </w:rPr>
        <w:t xml:space="preserve"> for print and screen</w:t>
      </w:r>
    </w:p>
    <w:p w14:paraId="22C0CB33" w14:textId="65A71001" w:rsidR="00A208E4" w:rsidRDefault="00966C41" w:rsidP="0078630C">
      <w:pPr>
        <w:pStyle w:val="ListBullet2"/>
        <w:rPr>
          <w:lang w:eastAsia="zh-CN"/>
        </w:rPr>
      </w:pPr>
      <w:r>
        <w:rPr>
          <w:lang w:eastAsia="zh-CN"/>
        </w:rPr>
        <w:t>image filetypes and their application</w:t>
      </w:r>
    </w:p>
    <w:p w14:paraId="4172E50A" w14:textId="19DDEA03" w:rsidR="008466C4" w:rsidRDefault="008466C4" w:rsidP="0078630C">
      <w:pPr>
        <w:pStyle w:val="ListBullet2"/>
        <w:rPr>
          <w:lang w:eastAsia="zh-CN"/>
        </w:rPr>
      </w:pPr>
      <w:r w:rsidRPr="6103A74E">
        <w:rPr>
          <w:lang w:eastAsia="zh-CN"/>
        </w:rPr>
        <w:t xml:space="preserve">the preparation of illustrated works for </w:t>
      </w:r>
      <w:r w:rsidR="002D7A22" w:rsidRPr="6103A74E">
        <w:rPr>
          <w:lang w:eastAsia="zh-CN"/>
        </w:rPr>
        <w:t>release</w:t>
      </w:r>
      <w:r w:rsidR="00735C10" w:rsidRPr="6103A74E">
        <w:rPr>
          <w:lang w:eastAsia="zh-CN"/>
        </w:rPr>
        <w:t xml:space="preserve">, including print and </w:t>
      </w:r>
      <w:r w:rsidR="00DE6656" w:rsidRPr="6103A74E">
        <w:rPr>
          <w:lang w:eastAsia="zh-CN"/>
        </w:rPr>
        <w:t>digital publication</w:t>
      </w:r>
      <w:r w:rsidR="000A7747">
        <w:rPr>
          <w:lang w:eastAsia="zh-CN"/>
        </w:rPr>
        <w:t>.</w:t>
      </w:r>
    </w:p>
    <w:p w14:paraId="68F97FDD" w14:textId="6E2FDA12" w:rsidR="00DC23AE" w:rsidRDefault="00DC23AE" w:rsidP="0093266A">
      <w:pPr>
        <w:pStyle w:val="ListBullet"/>
        <w:rPr>
          <w:lang w:eastAsia="zh-CN"/>
        </w:rPr>
      </w:pPr>
      <w:r>
        <w:rPr>
          <w:lang w:eastAsia="zh-CN"/>
        </w:rPr>
        <w:t xml:space="preserve">apply drawing techniques and workflows associated with illustration, </w:t>
      </w:r>
      <w:r w:rsidR="007127F9">
        <w:rPr>
          <w:lang w:eastAsia="zh-CN"/>
        </w:rPr>
        <w:t>including</w:t>
      </w:r>
    </w:p>
    <w:p w14:paraId="35A851A4" w14:textId="3F05E5FD" w:rsidR="00DC23AE" w:rsidRDefault="00DC23AE" w:rsidP="0078630C">
      <w:pPr>
        <w:pStyle w:val="ListBullet2"/>
      </w:pPr>
      <w:r>
        <w:t>concept and draft sketches</w:t>
      </w:r>
    </w:p>
    <w:p w14:paraId="6054EDC7" w14:textId="038293B4" w:rsidR="00DC23AE" w:rsidRDefault="00DC23AE" w:rsidP="0078630C">
      <w:pPr>
        <w:pStyle w:val="ListBullet2"/>
      </w:pPr>
      <w:r>
        <w:t xml:space="preserve">refined line </w:t>
      </w:r>
      <w:r w:rsidR="00367EF9">
        <w:t>drawings</w:t>
      </w:r>
    </w:p>
    <w:p w14:paraId="22879860" w14:textId="507C8CFD" w:rsidR="00DC23AE" w:rsidRDefault="00DC23AE" w:rsidP="0078630C">
      <w:pPr>
        <w:pStyle w:val="ListBullet2"/>
      </w:pPr>
      <w:r>
        <w:t>colour application</w:t>
      </w:r>
    </w:p>
    <w:p w14:paraId="67AB5C56" w14:textId="4775A8CD" w:rsidR="00DC23AE" w:rsidRDefault="00DC23AE" w:rsidP="0078630C">
      <w:pPr>
        <w:pStyle w:val="ListBullet2"/>
      </w:pPr>
      <w:r>
        <w:t>lighting and texture</w:t>
      </w:r>
      <w:r w:rsidR="000A7747">
        <w:t>.</w:t>
      </w:r>
    </w:p>
    <w:p w14:paraId="1A4492FE" w14:textId="0B05F035" w:rsidR="009A4C85" w:rsidRDefault="009A4C85" w:rsidP="0093266A">
      <w:pPr>
        <w:pStyle w:val="ListBullet"/>
      </w:pPr>
      <w:r>
        <w:t>evaluate and select practical and sustainable materials when printing or working with physical materials</w:t>
      </w:r>
    </w:p>
    <w:p w14:paraId="79B906C3" w14:textId="77777777" w:rsidR="008324E8" w:rsidRPr="00D23278" w:rsidRDefault="008324E8" w:rsidP="008324E8">
      <w:pPr>
        <w:pStyle w:val="ListBullet"/>
        <w:rPr>
          <w:lang w:eastAsia="zh-CN"/>
        </w:rPr>
      </w:pPr>
      <w:r w:rsidRPr="00D23278">
        <w:rPr>
          <w:lang w:eastAsia="zh-CN"/>
        </w:rPr>
        <w:t>reflect on practice to develop and refine a personal style or aesthetic</w:t>
      </w:r>
    </w:p>
    <w:p w14:paraId="4A4553B6" w14:textId="2AEBD7EE" w:rsidR="008324E8" w:rsidRPr="00D23278" w:rsidRDefault="008324E8" w:rsidP="008324E8">
      <w:pPr>
        <w:pStyle w:val="ListBullet"/>
        <w:rPr>
          <w:lang w:eastAsia="zh-CN"/>
        </w:rPr>
      </w:pPr>
      <w:r w:rsidRPr="7418180C">
        <w:rPr>
          <w:lang w:eastAsia="zh-CN"/>
        </w:rPr>
        <w:lastRenderedPageBreak/>
        <w:t>respond to design briefs or provocations and produce works that engage, entertain, and communicate with audiences</w:t>
      </w:r>
    </w:p>
    <w:p w14:paraId="60A9441B" w14:textId="77777777" w:rsidR="008324E8" w:rsidRPr="00D23278" w:rsidRDefault="008324E8" w:rsidP="008324E8">
      <w:pPr>
        <w:pStyle w:val="ListBullet"/>
        <w:rPr>
          <w:lang w:eastAsia="zh-CN"/>
        </w:rPr>
      </w:pPr>
      <w:r w:rsidRPr="6103A74E">
        <w:rPr>
          <w:lang w:eastAsia="zh-CN"/>
        </w:rPr>
        <w:t>use the process log to record and evaluate practice</w:t>
      </w:r>
    </w:p>
    <w:p w14:paraId="58A6BB97" w14:textId="77777777" w:rsidR="008324E8" w:rsidRPr="00D23278" w:rsidRDefault="008324E8" w:rsidP="008324E8">
      <w:pPr>
        <w:pStyle w:val="ListBullet"/>
        <w:rPr>
          <w:lang w:eastAsia="zh-CN"/>
        </w:rPr>
      </w:pPr>
      <w:r w:rsidRPr="00D23278">
        <w:rPr>
          <w:lang w:eastAsia="zh-CN"/>
        </w:rPr>
        <w:t>select examples to include in the portfolio.</w:t>
      </w:r>
    </w:p>
    <w:p w14:paraId="5E3B9B72" w14:textId="5214EA5E" w:rsidR="00A41AA2" w:rsidRDefault="00A41AA2" w:rsidP="00F21424">
      <w:pPr>
        <w:pStyle w:val="Heading4"/>
        <w:rPr>
          <w:lang w:eastAsia="zh-CN"/>
        </w:rPr>
      </w:pPr>
      <w:r>
        <w:rPr>
          <w:lang w:eastAsia="zh-CN"/>
        </w:rPr>
        <w:t>Illustration projects</w:t>
      </w:r>
    </w:p>
    <w:p w14:paraId="2E991592" w14:textId="118E52E2" w:rsidR="00AF5B19" w:rsidRDefault="009D6680" w:rsidP="005E12C8">
      <w:r>
        <w:t>Students</w:t>
      </w:r>
      <w:r w:rsidR="00AF5B19">
        <w:t>:</w:t>
      </w:r>
    </w:p>
    <w:p w14:paraId="6FD80802" w14:textId="4640C17C" w:rsidR="009D6680" w:rsidRDefault="58D04887" w:rsidP="00A9085B">
      <w:pPr>
        <w:pStyle w:val="ListBullet"/>
      </w:pPr>
      <w:r>
        <w:t>demonstrate knowledge and understanding of practice in illustration</w:t>
      </w:r>
      <w:r w:rsidR="00A9085B">
        <w:t>,</w:t>
      </w:r>
      <w:r>
        <w:t xml:space="preserve"> </w:t>
      </w:r>
      <w:r w:rsidR="007127F9">
        <w:t>for example</w:t>
      </w:r>
    </w:p>
    <w:p w14:paraId="7C71E027" w14:textId="4A803145" w:rsidR="00727AB4" w:rsidRDefault="00A41AA2" w:rsidP="00A9085B">
      <w:pPr>
        <w:pStyle w:val="ListBullet2"/>
      </w:pPr>
      <w:r>
        <w:t>d</w:t>
      </w:r>
      <w:r w:rsidR="00727AB4">
        <w:t xml:space="preserve">igital </w:t>
      </w:r>
      <w:r w:rsidR="009D6680">
        <w:t xml:space="preserve">illustrated </w:t>
      </w:r>
      <w:r w:rsidR="00727AB4">
        <w:t>artworks</w:t>
      </w:r>
    </w:p>
    <w:p w14:paraId="5B26D979" w14:textId="5BF90721" w:rsidR="00727AB4" w:rsidRDefault="6DE1C06F" w:rsidP="00A9085B">
      <w:pPr>
        <w:pStyle w:val="ListBullet2"/>
      </w:pPr>
      <w:r>
        <w:t>i</w:t>
      </w:r>
      <w:r w:rsidR="052F7D1F">
        <w:t>llustrations using physical media</w:t>
      </w:r>
      <w:r w:rsidR="1DA9E6C0">
        <w:t>,</w:t>
      </w:r>
      <w:r w:rsidR="052F7D1F">
        <w:t xml:space="preserve"> including drawing, painting</w:t>
      </w:r>
      <w:r w:rsidR="00997B31">
        <w:t>,</w:t>
      </w:r>
      <w:r w:rsidR="052F7D1F">
        <w:t xml:space="preserve"> and printmaking materials</w:t>
      </w:r>
    </w:p>
    <w:p w14:paraId="54B1811C" w14:textId="65ECCD8C" w:rsidR="00727AB4" w:rsidRDefault="00367EF9" w:rsidP="00A9085B">
      <w:pPr>
        <w:pStyle w:val="ListBullet2"/>
      </w:pPr>
      <w:r>
        <w:t>cartoons, comics</w:t>
      </w:r>
      <w:r w:rsidR="00727AB4">
        <w:t>, graphic novels, manga</w:t>
      </w:r>
      <w:r>
        <w:t xml:space="preserve">, </w:t>
      </w:r>
      <w:r w:rsidR="00C52D2F">
        <w:t>or</w:t>
      </w:r>
      <w:r>
        <w:t xml:space="preserve"> zines</w:t>
      </w:r>
    </w:p>
    <w:p w14:paraId="663A751A" w14:textId="3948CB5B" w:rsidR="00727AB4" w:rsidRDefault="00A41AA2" w:rsidP="00A9085B">
      <w:pPr>
        <w:pStyle w:val="ListBullet2"/>
      </w:pPr>
      <w:r>
        <w:t xml:space="preserve">preliminary designs for </w:t>
      </w:r>
      <w:r w:rsidR="00DC23AE">
        <w:t>further application</w:t>
      </w:r>
      <w:r>
        <w:t xml:space="preserve"> in</w:t>
      </w:r>
      <w:r w:rsidR="00DC23AE">
        <w:t xml:space="preserve"> mediums </w:t>
      </w:r>
      <w:r w:rsidR="007D6A69">
        <w:t>including</w:t>
      </w:r>
      <w:r>
        <w:t xml:space="preserve"> animation</w:t>
      </w:r>
      <w:r w:rsidR="00DC23AE">
        <w:t xml:space="preserve"> and </w:t>
      </w:r>
      <w:r>
        <w:t>game design</w:t>
      </w:r>
      <w:r w:rsidR="00004DF9">
        <w:t>.</w:t>
      </w:r>
      <w:r w:rsidR="00727AB4">
        <w:br w:type="page"/>
      </w:r>
    </w:p>
    <w:p w14:paraId="6BD4E33D" w14:textId="195069D7" w:rsidR="00F31D7F" w:rsidRDefault="00FF2104" w:rsidP="00E660C5">
      <w:pPr>
        <w:pStyle w:val="Heading2"/>
      </w:pPr>
      <w:bookmarkStart w:id="49" w:name="_Option_9_–"/>
      <w:bookmarkStart w:id="50" w:name="_Toc141973147"/>
      <w:bookmarkStart w:id="51" w:name="_Hlk103943466"/>
      <w:bookmarkEnd w:id="49"/>
      <w:r>
        <w:lastRenderedPageBreak/>
        <w:t xml:space="preserve">Option 9 – </w:t>
      </w:r>
      <w:r w:rsidR="003C5B1F">
        <w:t xml:space="preserve">Introduction to </w:t>
      </w:r>
      <w:r w:rsidR="00C03FD0">
        <w:t>2D a</w:t>
      </w:r>
      <w:r w:rsidR="00F31D7F">
        <w:t>nimation</w:t>
      </w:r>
      <w:bookmarkEnd w:id="50"/>
    </w:p>
    <w:p w14:paraId="5C2BA4E2" w14:textId="3AFA884B" w:rsidR="008C7A88" w:rsidRPr="008C7A88" w:rsidRDefault="4BBBF0EB" w:rsidP="0A1EB034">
      <w:r>
        <w:t>Students are</w:t>
      </w:r>
      <w:r w:rsidR="6D2A6C25">
        <w:t xml:space="preserve"> introduce</w:t>
      </w:r>
      <w:r>
        <w:t>d to</w:t>
      </w:r>
      <w:r w:rsidR="6D2A6C25">
        <w:t xml:space="preserve"> concepts, practices</w:t>
      </w:r>
      <w:r w:rsidR="00954855">
        <w:t>,</w:t>
      </w:r>
      <w:r w:rsidR="6D2A6C25">
        <w:t xml:space="preserve"> and techniques fundamental to animation, which may include applications such as cartoons, motion graphics, and other 2D animated works.</w:t>
      </w:r>
      <w:r w:rsidR="24A80E28">
        <w:t xml:space="preserve"> </w:t>
      </w:r>
      <w:r w:rsidR="6D2A6C25">
        <w:t>Students learn about and experiment with a range of 2D animation techniques and demonstrate understanding and exploration of these practices through the development of a preliminary</w:t>
      </w:r>
      <w:r w:rsidR="048061E6">
        <w:t xml:space="preserve"> 2D animation project</w:t>
      </w:r>
      <w:r w:rsidR="0B6A77AF">
        <w:t>.</w:t>
      </w:r>
    </w:p>
    <w:p w14:paraId="5C663153" w14:textId="3871A75E" w:rsidR="0064760A" w:rsidRDefault="00FE181A" w:rsidP="00E660C5">
      <w:pPr>
        <w:pStyle w:val="Heading3"/>
      </w:pPr>
      <w:bookmarkStart w:id="52" w:name="_Toc141973148"/>
      <w:r>
        <w:t>Outcomes</w:t>
      </w:r>
      <w:bookmarkEnd w:id="52"/>
    </w:p>
    <w:p w14:paraId="503EFD57" w14:textId="77777777" w:rsidR="002672CE" w:rsidRDefault="002672CE" w:rsidP="007B4A4C">
      <w:r w:rsidRPr="00585D50">
        <w:t>A student:</w:t>
      </w:r>
    </w:p>
    <w:p w14:paraId="2AAC3D51" w14:textId="00752E89" w:rsidR="00C20C6D" w:rsidRPr="00EE4949" w:rsidRDefault="00C20C6D" w:rsidP="00EE4949">
      <w:pPr>
        <w:pStyle w:val="ListBullet"/>
      </w:pPr>
      <w:r w:rsidRPr="00EE4949">
        <w:rPr>
          <w:rStyle w:val="Strong"/>
        </w:rPr>
        <w:t>DM5-1</w:t>
      </w:r>
      <w:r w:rsidRPr="00EE4949">
        <w:t xml:space="preserve"> refers to relevant ideas, histories</w:t>
      </w:r>
      <w:r w:rsidR="000F7190">
        <w:t>,</w:t>
      </w:r>
      <w:r w:rsidRPr="00EE4949">
        <w:t xml:space="preserve"> and theories to analyse and produce design and media works</w:t>
      </w:r>
    </w:p>
    <w:p w14:paraId="2CB9254B" w14:textId="1C0E6432" w:rsidR="00C20C6D" w:rsidRPr="00EE4949" w:rsidRDefault="00C20C6D" w:rsidP="00EE4949">
      <w:pPr>
        <w:pStyle w:val="ListBullet"/>
      </w:pPr>
      <w:r w:rsidRPr="00EE4949">
        <w:rPr>
          <w:rStyle w:val="Strong"/>
        </w:rPr>
        <w:t>DM5-2</w:t>
      </w:r>
      <w:r w:rsidRPr="00EE4949">
        <w:rPr>
          <w:rStyle w:val="Strong"/>
          <w:b w:val="0"/>
        </w:rPr>
        <w:t xml:space="preserve"> applies appropriate visual communication strategies to represent meaningful ideas about the world</w:t>
      </w:r>
    </w:p>
    <w:p w14:paraId="6B9C6BAF" w14:textId="77777777" w:rsidR="00C20C6D" w:rsidRPr="00EE4949" w:rsidRDefault="00C20C6D" w:rsidP="00EE4949">
      <w:pPr>
        <w:pStyle w:val="ListBullet"/>
      </w:pPr>
      <w:r w:rsidRPr="00EE4949">
        <w:rPr>
          <w:rStyle w:val="Strong"/>
        </w:rPr>
        <w:t>DM5-4</w:t>
      </w:r>
      <w:r w:rsidRPr="00EE4949">
        <w:t xml:space="preserve"> works independently and collaboratively to produce design and media works that respond to provocations, stimulus, or creative briefs</w:t>
      </w:r>
    </w:p>
    <w:p w14:paraId="55E7CC1E" w14:textId="77777777" w:rsidR="00C20C6D" w:rsidRPr="00EE4949" w:rsidRDefault="00C20C6D" w:rsidP="00EE4949">
      <w:pPr>
        <w:pStyle w:val="ListBullet"/>
      </w:pPr>
      <w:r w:rsidRPr="00EE4949">
        <w:rPr>
          <w:rStyle w:val="Strong"/>
        </w:rPr>
        <w:t>DM5-7</w:t>
      </w:r>
      <w:r w:rsidRPr="00EE4949">
        <w:t xml:space="preserve"> demonstrates creative intention and refinement to resolve design and media projects</w:t>
      </w:r>
    </w:p>
    <w:p w14:paraId="372D38AB" w14:textId="16F7CD81" w:rsidR="00FE181A" w:rsidRDefault="00FE181A" w:rsidP="00E660C5">
      <w:pPr>
        <w:pStyle w:val="Heading3"/>
      </w:pPr>
      <w:bookmarkStart w:id="53" w:name="_Toc141973149"/>
      <w:r>
        <w:t>Content</w:t>
      </w:r>
      <w:bookmarkEnd w:id="53"/>
    </w:p>
    <w:p w14:paraId="3B938BD4" w14:textId="179F0D5D" w:rsidR="00FE181A" w:rsidRDefault="00C03FD0" w:rsidP="00F21424">
      <w:pPr>
        <w:pStyle w:val="Heading4"/>
        <w:rPr>
          <w:lang w:eastAsia="zh-CN"/>
        </w:rPr>
      </w:pPr>
      <w:r>
        <w:rPr>
          <w:lang w:eastAsia="zh-CN"/>
        </w:rPr>
        <w:t>2D a</w:t>
      </w:r>
      <w:r w:rsidR="00FE181A">
        <w:rPr>
          <w:lang w:eastAsia="zh-CN"/>
        </w:rPr>
        <w:t>nimation ideas and conventions</w:t>
      </w:r>
    </w:p>
    <w:p w14:paraId="4C420CDE" w14:textId="56959EA5" w:rsidR="00FE181A" w:rsidRDefault="00FE181A" w:rsidP="007B4A4C">
      <w:pPr>
        <w:rPr>
          <w:lang w:eastAsia="zh-CN"/>
        </w:rPr>
      </w:pPr>
      <w:r>
        <w:rPr>
          <w:lang w:eastAsia="zh-CN"/>
        </w:rPr>
        <w:t>Students:</w:t>
      </w:r>
    </w:p>
    <w:p w14:paraId="44F403BF" w14:textId="1699C749" w:rsidR="00FE181A" w:rsidRDefault="0014783B" w:rsidP="0093266A">
      <w:pPr>
        <w:pStyle w:val="ListBullet"/>
        <w:rPr>
          <w:lang w:eastAsia="zh-CN"/>
        </w:rPr>
      </w:pPr>
      <w:r>
        <w:rPr>
          <w:lang w:eastAsia="zh-CN"/>
        </w:rPr>
        <w:t>describe</w:t>
      </w:r>
      <w:r w:rsidR="00FE181A">
        <w:rPr>
          <w:lang w:eastAsia="zh-CN"/>
        </w:rPr>
        <w:t xml:space="preserve"> the techniques, procedures</w:t>
      </w:r>
      <w:r w:rsidR="000F7190">
        <w:rPr>
          <w:lang w:eastAsia="zh-CN"/>
        </w:rPr>
        <w:t>,</w:t>
      </w:r>
      <w:r w:rsidR="00FE181A">
        <w:rPr>
          <w:lang w:eastAsia="zh-CN"/>
        </w:rPr>
        <w:t xml:space="preserve"> and conventions used by animators to produce effective animation works</w:t>
      </w:r>
    </w:p>
    <w:p w14:paraId="3BAC8E50" w14:textId="7F7A05D1" w:rsidR="00FE181A" w:rsidRDefault="00FE181A" w:rsidP="0093266A">
      <w:pPr>
        <w:pStyle w:val="ListBullet"/>
        <w:rPr>
          <w:lang w:eastAsia="zh-CN"/>
        </w:rPr>
      </w:pPr>
      <w:r>
        <w:rPr>
          <w:lang w:eastAsia="zh-CN"/>
        </w:rPr>
        <w:t>investigate</w:t>
      </w:r>
      <w:r w:rsidR="0092224A">
        <w:rPr>
          <w:lang w:eastAsia="zh-CN"/>
        </w:rPr>
        <w:t xml:space="preserve"> </w:t>
      </w:r>
      <w:r>
        <w:rPr>
          <w:lang w:eastAsia="zh-CN"/>
        </w:rPr>
        <w:t>how animation techniques</w:t>
      </w:r>
      <w:r w:rsidR="0092224A">
        <w:rPr>
          <w:lang w:eastAsia="zh-CN"/>
        </w:rPr>
        <w:t xml:space="preserve"> and aesthetics</w:t>
      </w:r>
      <w:r>
        <w:rPr>
          <w:lang w:eastAsia="zh-CN"/>
        </w:rPr>
        <w:t xml:space="preserve"> have developed over time</w:t>
      </w:r>
    </w:p>
    <w:p w14:paraId="34D23C8C" w14:textId="058C75AA" w:rsidR="00FE181A" w:rsidRDefault="00FE181A" w:rsidP="0093266A">
      <w:pPr>
        <w:pStyle w:val="ListBullet"/>
        <w:rPr>
          <w:lang w:eastAsia="zh-CN"/>
        </w:rPr>
      </w:pPr>
      <w:r>
        <w:rPr>
          <w:lang w:eastAsia="zh-CN"/>
        </w:rPr>
        <w:t>analyse relevant examples of animation works that demonstrate how animators create and communicate meaning with audiences</w:t>
      </w:r>
      <w:r w:rsidR="00004DF9">
        <w:rPr>
          <w:lang w:eastAsia="zh-CN"/>
        </w:rPr>
        <w:t>.</w:t>
      </w:r>
    </w:p>
    <w:p w14:paraId="1AD1CA01" w14:textId="2CFA7B93" w:rsidR="00FE181A" w:rsidRDefault="00C03FD0" w:rsidP="00F21424">
      <w:pPr>
        <w:pStyle w:val="Heading4"/>
        <w:rPr>
          <w:lang w:eastAsia="zh-CN"/>
        </w:rPr>
      </w:pPr>
      <w:r>
        <w:rPr>
          <w:lang w:eastAsia="zh-CN"/>
        </w:rPr>
        <w:lastRenderedPageBreak/>
        <w:t>2D animation practice</w:t>
      </w:r>
    </w:p>
    <w:p w14:paraId="206375B8" w14:textId="5907AD7B" w:rsidR="00C54022" w:rsidRDefault="00C54022" w:rsidP="007B4A4C">
      <w:pPr>
        <w:rPr>
          <w:lang w:eastAsia="zh-CN"/>
        </w:rPr>
      </w:pPr>
      <w:r>
        <w:rPr>
          <w:lang w:eastAsia="zh-CN"/>
        </w:rPr>
        <w:t>Students:</w:t>
      </w:r>
    </w:p>
    <w:p w14:paraId="2AC5ABA0" w14:textId="40E44952" w:rsidR="00B772A6" w:rsidRDefault="00D1277E" w:rsidP="0093266A">
      <w:pPr>
        <w:pStyle w:val="ListBullet"/>
        <w:rPr>
          <w:lang w:eastAsia="zh-CN"/>
        </w:rPr>
      </w:pPr>
      <w:r w:rsidRPr="6103A74E">
        <w:rPr>
          <w:lang w:eastAsia="zh-CN"/>
        </w:rPr>
        <w:t>examine</w:t>
      </w:r>
      <w:r w:rsidR="00B772A6" w:rsidRPr="6103A74E">
        <w:rPr>
          <w:lang w:eastAsia="zh-CN"/>
        </w:rPr>
        <w:t xml:space="preserve"> fundamental techniques and concepts in </w:t>
      </w:r>
      <w:r w:rsidR="00150CB2" w:rsidRPr="6103A74E">
        <w:rPr>
          <w:lang w:eastAsia="zh-CN"/>
        </w:rPr>
        <w:t xml:space="preserve">2D </w:t>
      </w:r>
      <w:r w:rsidR="00B772A6" w:rsidRPr="6103A74E">
        <w:rPr>
          <w:lang w:eastAsia="zh-CN"/>
        </w:rPr>
        <w:t xml:space="preserve">animation, </w:t>
      </w:r>
      <w:r w:rsidR="007127F9">
        <w:rPr>
          <w:lang w:eastAsia="zh-CN"/>
        </w:rPr>
        <w:t>including</w:t>
      </w:r>
    </w:p>
    <w:p w14:paraId="3D26A5C3" w14:textId="247EFED8" w:rsidR="00C36576" w:rsidRDefault="00C36576" w:rsidP="0078630C">
      <w:pPr>
        <w:pStyle w:val="ListBullet2"/>
        <w:rPr>
          <w:lang w:eastAsia="zh-CN"/>
        </w:rPr>
      </w:pPr>
      <w:r w:rsidRPr="6103A74E">
        <w:rPr>
          <w:lang w:eastAsia="zh-CN"/>
        </w:rPr>
        <w:t>exploring frame-by-frame animation, keyframes</w:t>
      </w:r>
      <w:r w:rsidR="000F7190">
        <w:rPr>
          <w:lang w:eastAsia="zh-CN"/>
        </w:rPr>
        <w:t>,</w:t>
      </w:r>
      <w:r w:rsidRPr="6103A74E">
        <w:rPr>
          <w:lang w:eastAsia="zh-CN"/>
        </w:rPr>
        <w:t xml:space="preserve"> and in-betweens</w:t>
      </w:r>
    </w:p>
    <w:p w14:paraId="775DDFAC" w14:textId="2577EEF5" w:rsidR="00A01E75" w:rsidRDefault="00A01E75" w:rsidP="0078630C">
      <w:pPr>
        <w:pStyle w:val="ListBullet2"/>
        <w:rPr>
          <w:lang w:eastAsia="zh-CN"/>
        </w:rPr>
      </w:pPr>
      <w:r w:rsidRPr="6103A74E">
        <w:rPr>
          <w:lang w:eastAsia="zh-CN"/>
        </w:rPr>
        <w:t>experimenting with motion</w:t>
      </w:r>
      <w:r w:rsidR="00C36576" w:rsidRPr="6103A74E">
        <w:rPr>
          <w:lang w:eastAsia="zh-CN"/>
        </w:rPr>
        <w:t xml:space="preserve">, </w:t>
      </w:r>
      <w:r w:rsidRPr="6103A74E">
        <w:rPr>
          <w:lang w:eastAsia="zh-CN"/>
        </w:rPr>
        <w:t>movement</w:t>
      </w:r>
      <w:r w:rsidR="00AF29F1">
        <w:rPr>
          <w:lang w:eastAsia="zh-CN"/>
        </w:rPr>
        <w:t>,</w:t>
      </w:r>
      <w:r w:rsidR="00C36576" w:rsidRPr="6103A74E">
        <w:rPr>
          <w:lang w:eastAsia="zh-CN"/>
        </w:rPr>
        <w:t xml:space="preserve"> and framerates</w:t>
      </w:r>
    </w:p>
    <w:p w14:paraId="7A0A021C" w14:textId="5F8C3725" w:rsidR="00373F42" w:rsidRDefault="00C36576" w:rsidP="0078630C">
      <w:pPr>
        <w:pStyle w:val="ListBullet2"/>
        <w:rPr>
          <w:lang w:eastAsia="zh-CN"/>
        </w:rPr>
      </w:pPr>
      <w:r>
        <w:rPr>
          <w:lang w:eastAsia="zh-CN"/>
        </w:rPr>
        <w:t>combining assets to create a scene</w:t>
      </w:r>
    </w:p>
    <w:p w14:paraId="1FDF8D90" w14:textId="1FCD6377" w:rsidR="007676EE" w:rsidRDefault="00C36576" w:rsidP="0078630C">
      <w:pPr>
        <w:pStyle w:val="ListBullet2"/>
        <w:rPr>
          <w:lang w:eastAsia="zh-CN"/>
        </w:rPr>
      </w:pPr>
      <w:r w:rsidRPr="6103A74E">
        <w:rPr>
          <w:lang w:eastAsia="zh-CN"/>
        </w:rPr>
        <w:t>planning using exposure sheets</w:t>
      </w:r>
      <w:r w:rsidR="00450361" w:rsidRPr="6103A74E">
        <w:rPr>
          <w:lang w:eastAsia="zh-CN"/>
        </w:rPr>
        <w:t xml:space="preserve"> and</w:t>
      </w:r>
      <w:r w:rsidR="00253BDC" w:rsidRPr="6103A74E">
        <w:rPr>
          <w:lang w:eastAsia="zh-CN"/>
        </w:rPr>
        <w:t>/or</w:t>
      </w:r>
      <w:r w:rsidR="00450361" w:rsidRPr="6103A74E">
        <w:rPr>
          <w:lang w:eastAsia="zh-CN"/>
        </w:rPr>
        <w:t xml:space="preserve"> storyboards</w:t>
      </w:r>
      <w:r w:rsidR="00661A78" w:rsidRPr="6103A74E">
        <w:rPr>
          <w:lang w:eastAsia="zh-CN"/>
        </w:rPr>
        <w:t>.</w:t>
      </w:r>
    </w:p>
    <w:p w14:paraId="704890E1" w14:textId="15E37968" w:rsidR="008A1749" w:rsidRDefault="0093705C" w:rsidP="0093266A">
      <w:pPr>
        <w:pStyle w:val="ListBullet"/>
        <w:rPr>
          <w:lang w:eastAsia="zh-CN"/>
        </w:rPr>
      </w:pPr>
      <w:r>
        <w:rPr>
          <w:lang w:eastAsia="zh-CN"/>
        </w:rPr>
        <w:t>evaluate</w:t>
      </w:r>
      <w:r w:rsidR="00EC1E8B">
        <w:rPr>
          <w:lang w:eastAsia="zh-CN"/>
        </w:rPr>
        <w:t xml:space="preserve"> and </w:t>
      </w:r>
      <w:r>
        <w:rPr>
          <w:lang w:eastAsia="zh-CN"/>
        </w:rPr>
        <w:t>demonstrate</w:t>
      </w:r>
      <w:r w:rsidR="00946A67">
        <w:rPr>
          <w:lang w:eastAsia="zh-CN"/>
        </w:rPr>
        <w:t xml:space="preserve"> the application of</w:t>
      </w:r>
      <w:r w:rsidR="00EC1E8B">
        <w:rPr>
          <w:lang w:eastAsia="zh-CN"/>
        </w:rPr>
        <w:t xml:space="preserve"> principles of animation, </w:t>
      </w:r>
      <w:r w:rsidR="007127F9">
        <w:rPr>
          <w:lang w:eastAsia="zh-CN"/>
        </w:rPr>
        <w:t>for example</w:t>
      </w:r>
    </w:p>
    <w:p w14:paraId="378BF469" w14:textId="030968D3" w:rsidR="00EC1E8B" w:rsidRDefault="00EC1E8B" w:rsidP="0078630C">
      <w:pPr>
        <w:pStyle w:val="ListBullet2"/>
        <w:rPr>
          <w:lang w:eastAsia="zh-CN"/>
        </w:rPr>
      </w:pPr>
      <w:r>
        <w:rPr>
          <w:lang w:eastAsia="zh-CN"/>
        </w:rPr>
        <w:t>squash and stretch</w:t>
      </w:r>
    </w:p>
    <w:p w14:paraId="5AF2DB66" w14:textId="262D028A" w:rsidR="00EC1E8B" w:rsidRDefault="00EC1E8B" w:rsidP="0078630C">
      <w:pPr>
        <w:pStyle w:val="ListBullet2"/>
        <w:rPr>
          <w:lang w:eastAsia="zh-CN"/>
        </w:rPr>
      </w:pPr>
      <w:r>
        <w:rPr>
          <w:lang w:eastAsia="zh-CN"/>
        </w:rPr>
        <w:t>anticipation</w:t>
      </w:r>
    </w:p>
    <w:p w14:paraId="27C723ED" w14:textId="6859E250" w:rsidR="00EC1E8B" w:rsidRDefault="00EC1E8B" w:rsidP="0078630C">
      <w:pPr>
        <w:pStyle w:val="ListBullet2"/>
        <w:rPr>
          <w:lang w:eastAsia="zh-CN"/>
        </w:rPr>
      </w:pPr>
      <w:r>
        <w:rPr>
          <w:lang w:eastAsia="zh-CN"/>
        </w:rPr>
        <w:t>staging</w:t>
      </w:r>
    </w:p>
    <w:p w14:paraId="5B4C0FFF" w14:textId="6A0338BB" w:rsidR="00EC1E8B" w:rsidRDefault="00EC1E8B" w:rsidP="0078630C">
      <w:pPr>
        <w:pStyle w:val="ListBullet2"/>
        <w:rPr>
          <w:lang w:eastAsia="zh-CN"/>
        </w:rPr>
      </w:pPr>
      <w:r>
        <w:rPr>
          <w:lang w:eastAsia="zh-CN"/>
        </w:rPr>
        <w:t>straight ahead action and pose-to-pose</w:t>
      </w:r>
    </w:p>
    <w:p w14:paraId="18A4530D" w14:textId="0C1C9DF7" w:rsidR="00EC1E8B" w:rsidRDefault="00EC1E8B" w:rsidP="0078630C">
      <w:pPr>
        <w:pStyle w:val="ListBullet2"/>
        <w:rPr>
          <w:lang w:eastAsia="zh-CN"/>
        </w:rPr>
      </w:pPr>
      <w:r>
        <w:rPr>
          <w:lang w:eastAsia="zh-CN"/>
        </w:rPr>
        <w:t>follow through and overlapping action</w:t>
      </w:r>
    </w:p>
    <w:p w14:paraId="40E4C4DA" w14:textId="2C6A0988" w:rsidR="00EC1E8B" w:rsidRDefault="00EC1E8B" w:rsidP="0078630C">
      <w:pPr>
        <w:pStyle w:val="ListBullet2"/>
        <w:rPr>
          <w:lang w:eastAsia="zh-CN"/>
        </w:rPr>
      </w:pPr>
      <w:r>
        <w:rPr>
          <w:lang w:eastAsia="zh-CN"/>
        </w:rPr>
        <w:t>ease in, ease out</w:t>
      </w:r>
    </w:p>
    <w:p w14:paraId="7AFC675E" w14:textId="7318CECB" w:rsidR="00EC1E8B" w:rsidRDefault="00EC1E8B" w:rsidP="0078630C">
      <w:pPr>
        <w:pStyle w:val="ListBullet2"/>
        <w:rPr>
          <w:lang w:eastAsia="zh-CN"/>
        </w:rPr>
      </w:pPr>
      <w:r>
        <w:rPr>
          <w:lang w:eastAsia="zh-CN"/>
        </w:rPr>
        <w:t>arcs</w:t>
      </w:r>
    </w:p>
    <w:p w14:paraId="19C239DC" w14:textId="76FAF4C2" w:rsidR="00EC1E8B" w:rsidRDefault="00EC1E8B" w:rsidP="0078630C">
      <w:pPr>
        <w:pStyle w:val="ListBullet2"/>
        <w:rPr>
          <w:lang w:eastAsia="zh-CN"/>
        </w:rPr>
      </w:pPr>
      <w:r>
        <w:rPr>
          <w:lang w:eastAsia="zh-CN"/>
        </w:rPr>
        <w:t>secondary action</w:t>
      </w:r>
    </w:p>
    <w:p w14:paraId="148CA41A" w14:textId="2548FC3F" w:rsidR="00EC1E8B" w:rsidRDefault="00EC1E8B" w:rsidP="0078630C">
      <w:pPr>
        <w:pStyle w:val="ListBullet2"/>
        <w:rPr>
          <w:lang w:eastAsia="zh-CN"/>
        </w:rPr>
      </w:pPr>
      <w:r>
        <w:rPr>
          <w:lang w:eastAsia="zh-CN"/>
        </w:rPr>
        <w:t>timing</w:t>
      </w:r>
    </w:p>
    <w:p w14:paraId="712E83DE" w14:textId="35FD043B" w:rsidR="00EC1E8B" w:rsidRDefault="00EC1E8B" w:rsidP="0078630C">
      <w:pPr>
        <w:pStyle w:val="ListBullet2"/>
        <w:rPr>
          <w:lang w:eastAsia="zh-CN"/>
        </w:rPr>
      </w:pPr>
      <w:r>
        <w:rPr>
          <w:lang w:eastAsia="zh-CN"/>
        </w:rPr>
        <w:t>exaggeration</w:t>
      </w:r>
    </w:p>
    <w:p w14:paraId="46981816" w14:textId="7F4872B9" w:rsidR="00EC1E8B" w:rsidRDefault="00EC1E8B" w:rsidP="0078630C">
      <w:pPr>
        <w:pStyle w:val="ListBullet2"/>
        <w:rPr>
          <w:lang w:eastAsia="zh-CN"/>
        </w:rPr>
      </w:pPr>
      <w:r>
        <w:rPr>
          <w:lang w:eastAsia="zh-CN"/>
        </w:rPr>
        <w:t>solid drawing</w:t>
      </w:r>
    </w:p>
    <w:p w14:paraId="19662968" w14:textId="6B314250" w:rsidR="00EC1E8B" w:rsidRDefault="00EC1E8B" w:rsidP="0078630C">
      <w:pPr>
        <w:pStyle w:val="ListBullet2"/>
        <w:rPr>
          <w:lang w:eastAsia="zh-CN"/>
        </w:rPr>
      </w:pPr>
      <w:r>
        <w:rPr>
          <w:lang w:eastAsia="zh-CN"/>
        </w:rPr>
        <w:t>appeal</w:t>
      </w:r>
      <w:r w:rsidR="000A7747">
        <w:rPr>
          <w:lang w:eastAsia="zh-CN"/>
        </w:rPr>
        <w:t>.</w:t>
      </w:r>
    </w:p>
    <w:p w14:paraId="16973468" w14:textId="1132F858" w:rsidR="00C54022" w:rsidRDefault="001110CC" w:rsidP="0093266A">
      <w:pPr>
        <w:pStyle w:val="ListBullet"/>
        <w:rPr>
          <w:lang w:eastAsia="zh-CN"/>
        </w:rPr>
      </w:pPr>
      <w:r>
        <w:t>assess</w:t>
      </w:r>
      <w:r w:rsidR="00C54022">
        <w:t xml:space="preserve"> and </w:t>
      </w:r>
      <w:r>
        <w:t>apply</w:t>
      </w:r>
      <w:r w:rsidR="00C54022">
        <w:t xml:space="preserve"> </w:t>
      </w:r>
      <w:r w:rsidR="009F4DC5">
        <w:t>at least one</w:t>
      </w:r>
      <w:r w:rsidR="00C54022">
        <w:t xml:space="preserve"> 2D animation</w:t>
      </w:r>
      <w:r w:rsidR="00B61364">
        <w:t xml:space="preserve"> </w:t>
      </w:r>
      <w:r w:rsidR="00C54022">
        <w:t xml:space="preserve">technique, </w:t>
      </w:r>
      <w:r w:rsidR="007127F9">
        <w:t>for example</w:t>
      </w:r>
    </w:p>
    <w:p w14:paraId="60EF4426" w14:textId="215E423F" w:rsidR="0044450C" w:rsidRDefault="0044450C" w:rsidP="0078630C">
      <w:pPr>
        <w:pStyle w:val="ListBullet2"/>
        <w:rPr>
          <w:lang w:eastAsia="zh-CN"/>
        </w:rPr>
      </w:pPr>
      <w:r w:rsidRPr="6103A74E">
        <w:rPr>
          <w:lang w:eastAsia="zh-CN"/>
        </w:rPr>
        <w:t xml:space="preserve">traditional and non-digital animation such as cell animation, </w:t>
      </w:r>
      <w:proofErr w:type="spellStart"/>
      <w:r w:rsidRPr="6103A74E">
        <w:rPr>
          <w:lang w:eastAsia="zh-CN"/>
        </w:rPr>
        <w:t>claymation</w:t>
      </w:r>
      <w:proofErr w:type="spellEnd"/>
      <w:r w:rsidRPr="6103A74E">
        <w:rPr>
          <w:lang w:eastAsia="zh-CN"/>
        </w:rPr>
        <w:t>, pixilation</w:t>
      </w:r>
      <w:r w:rsidR="00532E2D">
        <w:rPr>
          <w:lang w:eastAsia="zh-CN"/>
        </w:rPr>
        <w:t>,</w:t>
      </w:r>
      <w:r w:rsidRPr="6103A74E">
        <w:rPr>
          <w:lang w:eastAsia="zh-CN"/>
        </w:rPr>
        <w:t xml:space="preserve"> and flipbook</w:t>
      </w:r>
    </w:p>
    <w:p w14:paraId="76415A77" w14:textId="7342B38E" w:rsidR="00373F42" w:rsidRDefault="00373F42" w:rsidP="0078630C">
      <w:pPr>
        <w:pStyle w:val="ListBullet2"/>
        <w:rPr>
          <w:lang w:eastAsia="zh-CN"/>
        </w:rPr>
      </w:pPr>
      <w:r>
        <w:rPr>
          <w:lang w:eastAsia="zh-CN"/>
        </w:rPr>
        <w:t>frame-by-frame animation</w:t>
      </w:r>
    </w:p>
    <w:p w14:paraId="147900C5" w14:textId="56395E26" w:rsidR="00C54022" w:rsidRDefault="00C54022" w:rsidP="0078630C">
      <w:pPr>
        <w:pStyle w:val="ListBullet2"/>
        <w:rPr>
          <w:lang w:eastAsia="zh-CN"/>
        </w:rPr>
      </w:pPr>
      <w:r>
        <w:rPr>
          <w:lang w:eastAsia="zh-CN"/>
        </w:rPr>
        <w:t>rotoscoping</w:t>
      </w:r>
    </w:p>
    <w:p w14:paraId="4AC2FF8F" w14:textId="42983F36" w:rsidR="00C36576" w:rsidRDefault="00C36576" w:rsidP="0078630C">
      <w:pPr>
        <w:pStyle w:val="ListBullet2"/>
        <w:rPr>
          <w:lang w:eastAsia="zh-CN"/>
        </w:rPr>
      </w:pPr>
      <w:r>
        <w:rPr>
          <w:lang w:eastAsia="zh-CN"/>
        </w:rPr>
        <w:t>vector animation</w:t>
      </w:r>
    </w:p>
    <w:p w14:paraId="65BDC9E4" w14:textId="3E11B5AB" w:rsidR="009512C1" w:rsidRDefault="009512C1" w:rsidP="0078630C">
      <w:pPr>
        <w:pStyle w:val="ListBullet2"/>
        <w:rPr>
          <w:lang w:eastAsia="zh-CN"/>
        </w:rPr>
      </w:pPr>
      <w:r>
        <w:rPr>
          <w:lang w:eastAsia="zh-CN"/>
        </w:rPr>
        <w:t>character rigging</w:t>
      </w:r>
    </w:p>
    <w:p w14:paraId="2B2F2FB5" w14:textId="4F3B99B9" w:rsidR="00C36576" w:rsidRDefault="00C36576" w:rsidP="0078630C">
      <w:pPr>
        <w:pStyle w:val="ListBullet2"/>
        <w:rPr>
          <w:lang w:eastAsia="zh-CN"/>
        </w:rPr>
      </w:pPr>
      <w:r w:rsidRPr="6103A74E">
        <w:rPr>
          <w:lang w:eastAsia="zh-CN"/>
        </w:rPr>
        <w:t>animation cycles for character expression and movement</w:t>
      </w:r>
    </w:p>
    <w:p w14:paraId="37EF653F" w14:textId="3A87726D" w:rsidR="009512C1" w:rsidRDefault="00B64233" w:rsidP="0078630C">
      <w:pPr>
        <w:pStyle w:val="ListBullet2"/>
        <w:rPr>
          <w:lang w:eastAsia="zh-CN"/>
        </w:rPr>
      </w:pPr>
      <w:r>
        <w:rPr>
          <w:lang w:eastAsia="zh-CN"/>
        </w:rPr>
        <w:t>motion graphics</w:t>
      </w:r>
    </w:p>
    <w:p w14:paraId="793D89B3" w14:textId="3E35CA6B" w:rsidR="00B65940" w:rsidRDefault="00626D32" w:rsidP="0078630C">
      <w:pPr>
        <w:pStyle w:val="ListBullet2"/>
        <w:rPr>
          <w:lang w:eastAsia="zh-CN"/>
        </w:rPr>
      </w:pPr>
      <w:r w:rsidRPr="6103A74E">
        <w:rPr>
          <w:lang w:eastAsia="zh-CN"/>
        </w:rPr>
        <w:t xml:space="preserve">sound design elements such as </w:t>
      </w:r>
      <w:r w:rsidR="00B65940" w:rsidRPr="6103A74E">
        <w:rPr>
          <w:lang w:eastAsia="zh-CN"/>
        </w:rPr>
        <w:t>dialogue, sound effects and soundtrack</w:t>
      </w:r>
      <w:r w:rsidR="000A7747">
        <w:rPr>
          <w:lang w:eastAsia="zh-CN"/>
        </w:rPr>
        <w:t>.</w:t>
      </w:r>
    </w:p>
    <w:p w14:paraId="18296818" w14:textId="5522C47A" w:rsidR="00B65940" w:rsidRDefault="00E22113" w:rsidP="0093266A">
      <w:pPr>
        <w:pStyle w:val="ListBullet"/>
        <w:rPr>
          <w:lang w:eastAsia="zh-CN"/>
        </w:rPr>
      </w:pPr>
      <w:r>
        <w:rPr>
          <w:lang w:eastAsia="zh-CN"/>
        </w:rPr>
        <w:lastRenderedPageBreak/>
        <w:t>assess</w:t>
      </w:r>
      <w:r w:rsidR="00B65940">
        <w:rPr>
          <w:lang w:eastAsia="zh-CN"/>
        </w:rPr>
        <w:t xml:space="preserve"> ways to develop mood and atmosphere and communicate narrative intention</w:t>
      </w:r>
      <w:r w:rsidR="00442906">
        <w:rPr>
          <w:lang w:eastAsia="zh-CN"/>
        </w:rPr>
        <w:t xml:space="preserve"> </w:t>
      </w:r>
      <w:r w:rsidR="009F4DC5">
        <w:rPr>
          <w:lang w:eastAsia="zh-CN"/>
        </w:rPr>
        <w:t>and/</w:t>
      </w:r>
      <w:r w:rsidR="00442906">
        <w:rPr>
          <w:lang w:eastAsia="zh-CN"/>
        </w:rPr>
        <w:t>or meaning</w:t>
      </w:r>
      <w:r w:rsidR="00B65940">
        <w:rPr>
          <w:lang w:eastAsia="zh-CN"/>
        </w:rPr>
        <w:t xml:space="preserve"> with audiences</w:t>
      </w:r>
    </w:p>
    <w:p w14:paraId="3A9051AF" w14:textId="69C4A415" w:rsidR="00B64233" w:rsidRDefault="00C36576" w:rsidP="0093266A">
      <w:pPr>
        <w:pStyle w:val="ListBullet"/>
        <w:rPr>
          <w:lang w:eastAsia="zh-CN"/>
        </w:rPr>
      </w:pPr>
      <w:r>
        <w:rPr>
          <w:lang w:eastAsia="zh-CN"/>
        </w:rPr>
        <w:t xml:space="preserve">develop skill and technique in </w:t>
      </w:r>
      <w:r w:rsidR="00573833">
        <w:rPr>
          <w:lang w:eastAsia="zh-CN"/>
        </w:rPr>
        <w:t xml:space="preserve">at least one </w:t>
      </w:r>
      <w:r>
        <w:rPr>
          <w:lang w:eastAsia="zh-CN"/>
        </w:rPr>
        <w:t>digital animation platform</w:t>
      </w:r>
    </w:p>
    <w:p w14:paraId="36664E91" w14:textId="77777777" w:rsidR="008324E8" w:rsidRPr="00D23278" w:rsidRDefault="008324E8" w:rsidP="008324E8">
      <w:pPr>
        <w:pStyle w:val="ListBullet"/>
        <w:rPr>
          <w:lang w:eastAsia="zh-CN"/>
        </w:rPr>
      </w:pPr>
      <w:r w:rsidRPr="00D23278">
        <w:rPr>
          <w:lang w:eastAsia="zh-CN"/>
        </w:rPr>
        <w:t>reflect on practice to develop and refine a personal style or aesthetic</w:t>
      </w:r>
    </w:p>
    <w:p w14:paraId="0DE0D431" w14:textId="1448E323" w:rsidR="008324E8" w:rsidRPr="00D23278" w:rsidRDefault="008324E8" w:rsidP="008324E8">
      <w:pPr>
        <w:pStyle w:val="ListBullet"/>
        <w:rPr>
          <w:lang w:eastAsia="zh-CN"/>
        </w:rPr>
      </w:pPr>
      <w:r w:rsidRPr="7418180C">
        <w:rPr>
          <w:lang w:eastAsia="zh-CN"/>
        </w:rPr>
        <w:t>respond to design briefs or provocations and produce works that engage, entertain, and/or communicate with audiences</w:t>
      </w:r>
    </w:p>
    <w:p w14:paraId="0539022B" w14:textId="77777777" w:rsidR="008324E8" w:rsidRPr="00D23278" w:rsidRDefault="008324E8" w:rsidP="008324E8">
      <w:pPr>
        <w:pStyle w:val="ListBullet"/>
        <w:rPr>
          <w:lang w:eastAsia="zh-CN"/>
        </w:rPr>
      </w:pPr>
      <w:r w:rsidRPr="00D23278">
        <w:rPr>
          <w:lang w:eastAsia="zh-CN"/>
        </w:rPr>
        <w:t>use the process log to record and evaluate practice</w:t>
      </w:r>
    </w:p>
    <w:p w14:paraId="7714DF18" w14:textId="77777777" w:rsidR="008324E8" w:rsidRPr="00D23278" w:rsidRDefault="008324E8" w:rsidP="008324E8">
      <w:pPr>
        <w:pStyle w:val="ListBullet"/>
        <w:rPr>
          <w:lang w:eastAsia="zh-CN"/>
        </w:rPr>
      </w:pPr>
      <w:r w:rsidRPr="00D23278">
        <w:rPr>
          <w:lang w:eastAsia="zh-CN"/>
        </w:rPr>
        <w:t>select examples to include in the portfolio.</w:t>
      </w:r>
    </w:p>
    <w:p w14:paraId="5A4A92FD" w14:textId="663474AB" w:rsidR="004F1631" w:rsidRDefault="004F1631" w:rsidP="00F21424">
      <w:pPr>
        <w:pStyle w:val="Heading4"/>
      </w:pPr>
      <w:r>
        <w:t>2D animation projects</w:t>
      </w:r>
    </w:p>
    <w:p w14:paraId="4D766865" w14:textId="77777777" w:rsidR="0082020C" w:rsidRDefault="00487CCE" w:rsidP="0071320E">
      <w:r>
        <w:t>Students</w:t>
      </w:r>
      <w:r w:rsidR="00954DDD">
        <w:t>:</w:t>
      </w:r>
    </w:p>
    <w:p w14:paraId="219EE356" w14:textId="79228A3E" w:rsidR="00487CCE" w:rsidRDefault="21C9F9AD" w:rsidP="0082020C">
      <w:pPr>
        <w:pStyle w:val="ListBullet"/>
      </w:pPr>
      <w:r>
        <w:t xml:space="preserve">demonstrate knowledge and understanding of practice in filmmaking, </w:t>
      </w:r>
      <w:r w:rsidR="007127F9">
        <w:t>for example</w:t>
      </w:r>
    </w:p>
    <w:p w14:paraId="7EA658F7" w14:textId="472C0156" w:rsidR="0019350D" w:rsidRDefault="00395468" w:rsidP="00F849BB">
      <w:pPr>
        <w:pStyle w:val="ListBullet2"/>
      </w:pPr>
      <w:r>
        <w:t xml:space="preserve">creating a short animation demonstrating </w:t>
      </w:r>
      <w:r w:rsidR="00D81484">
        <w:t xml:space="preserve">the </w:t>
      </w:r>
      <w:r>
        <w:t>application of a particular technique or practice</w:t>
      </w:r>
    </w:p>
    <w:p w14:paraId="0E7E4141" w14:textId="503D3072" w:rsidR="00395468" w:rsidRDefault="00395468" w:rsidP="00F849BB">
      <w:pPr>
        <w:pStyle w:val="ListBullet2"/>
      </w:pPr>
      <w:r>
        <w:t>building characters and designs by rigging a character for movement and expression or using a frame-by-frame technique to animate a scene</w:t>
      </w:r>
    </w:p>
    <w:p w14:paraId="5E9F5A29" w14:textId="30E0E8DF" w:rsidR="00395468" w:rsidRDefault="00395468" w:rsidP="00F849BB">
      <w:pPr>
        <w:pStyle w:val="ListBullet2"/>
      </w:pPr>
      <w:r>
        <w:t>developing collaborative projects where students respond to a common provocation or brief to individually develop components that are then synthesised into a longer whole-class project, such as a music video</w:t>
      </w:r>
    </w:p>
    <w:p w14:paraId="6BEB61E3" w14:textId="20228100" w:rsidR="00395468" w:rsidRDefault="00395468" w:rsidP="00F849BB">
      <w:pPr>
        <w:pStyle w:val="ListBullet2"/>
      </w:pPr>
      <w:r>
        <w:t>initiating collaborative projects where small groups develop and produce components of a narrative animation</w:t>
      </w:r>
    </w:p>
    <w:p w14:paraId="0E11B23C" w14:textId="6AE05E9C" w:rsidR="00072C4B" w:rsidRDefault="00395468" w:rsidP="00F849BB">
      <w:pPr>
        <w:pStyle w:val="ListBullet2"/>
      </w:pPr>
      <w:r>
        <w:t>applying motion graphic techniques to develop a promotional or informative a</w:t>
      </w:r>
      <w:r w:rsidR="005F68EA">
        <w:t>nim</w:t>
      </w:r>
      <w:r>
        <w:t>ation.</w:t>
      </w:r>
      <w:bookmarkEnd w:id="51"/>
    </w:p>
    <w:p w14:paraId="4FEE64D0" w14:textId="77777777" w:rsidR="005F68EA" w:rsidRDefault="005F68EA" w:rsidP="007B5671">
      <w:pPr>
        <w:rPr>
          <w:lang w:eastAsia="zh-CN"/>
        </w:rPr>
      </w:pPr>
      <w:bookmarkStart w:id="54" w:name="_Hlk103936866"/>
      <w:r>
        <w:br w:type="page"/>
      </w:r>
    </w:p>
    <w:p w14:paraId="611E80FC" w14:textId="6996D1F6" w:rsidR="00F31D7F" w:rsidRDefault="00FF2104" w:rsidP="00E660C5">
      <w:pPr>
        <w:pStyle w:val="Heading2"/>
      </w:pPr>
      <w:bookmarkStart w:id="55" w:name="_Toc141973150"/>
      <w:r>
        <w:lastRenderedPageBreak/>
        <w:t xml:space="preserve">Option 10 – </w:t>
      </w:r>
      <w:r w:rsidR="000929F3">
        <w:t>Advanced</w:t>
      </w:r>
      <w:r w:rsidR="00C03FD0">
        <w:t xml:space="preserve"> practice in animation</w:t>
      </w:r>
      <w:bookmarkEnd w:id="55"/>
    </w:p>
    <w:p w14:paraId="2DA07987" w14:textId="28E33FA0" w:rsidR="006762BB" w:rsidRDefault="006762BB" w:rsidP="003D2891">
      <w:pPr>
        <w:pStyle w:val="Featurepink"/>
      </w:pPr>
      <w:r w:rsidRPr="591EF90B">
        <w:rPr>
          <w:rStyle w:val="Strong"/>
        </w:rPr>
        <w:t>Prerequisite topic</w:t>
      </w:r>
      <w:r w:rsidR="00953440">
        <w:rPr>
          <w:rStyle w:val="Strong"/>
        </w:rPr>
        <w:t>:</w:t>
      </w:r>
      <w:r>
        <w:t xml:space="preserve"> </w:t>
      </w:r>
      <w:hyperlink w:anchor="_Option_9_–" w:history="1">
        <w:r w:rsidRPr="00BD5326">
          <w:rPr>
            <w:rStyle w:val="Hyperlink"/>
          </w:rPr>
          <w:t>Introduction to 2D animation</w:t>
        </w:r>
      </w:hyperlink>
      <w:r w:rsidR="00BD5326">
        <w:t>.</w:t>
      </w:r>
    </w:p>
    <w:p w14:paraId="04EA4D4C" w14:textId="64552913" w:rsidR="002815CD" w:rsidRDefault="3D309AD6" w:rsidP="007B4A4C">
      <w:r>
        <w:t>S</w:t>
      </w:r>
      <w:r w:rsidR="11B07B31">
        <w:t>tudents expand, refine, and deepen their practice in</w:t>
      </w:r>
      <w:r w:rsidR="4D51AEAD">
        <w:t xml:space="preserve"> animation</w:t>
      </w:r>
      <w:r w:rsidR="07BABD53">
        <w:t>.</w:t>
      </w:r>
      <w:r w:rsidR="4D51AEAD">
        <w:t xml:space="preserve"> </w:t>
      </w:r>
      <w:r w:rsidR="3A1B28A1">
        <w:t xml:space="preserve">Student projects could function as extensions or expansions of their projects from the </w:t>
      </w:r>
      <w:hyperlink w:anchor="_Option_9_–" w:history="1">
        <w:r w:rsidR="0004187E" w:rsidRPr="000703BD">
          <w:rPr>
            <w:rStyle w:val="Hyperlink"/>
          </w:rPr>
          <w:t>I</w:t>
        </w:r>
        <w:r w:rsidR="3A1B28A1" w:rsidRPr="000703BD">
          <w:rPr>
            <w:rStyle w:val="Hyperlink"/>
          </w:rPr>
          <w:t>ntroduction to 2D animation</w:t>
        </w:r>
      </w:hyperlink>
      <w:r w:rsidR="3A1B28A1" w:rsidRPr="000703BD">
        <w:t xml:space="preserve"> topic</w:t>
      </w:r>
      <w:r w:rsidR="63CA8D54">
        <w:t>, or new projects could be developed</w:t>
      </w:r>
      <w:r>
        <w:t xml:space="preserve"> that e</w:t>
      </w:r>
      <w:r w:rsidR="6D8E5FA3">
        <w:t>xplore and apply advanced techniques</w:t>
      </w:r>
      <w:r w:rsidR="63CA8D54">
        <w:t>.</w:t>
      </w:r>
      <w:r w:rsidR="43306493">
        <w:t xml:space="preserve"> Students</w:t>
      </w:r>
      <w:r w:rsidR="3A1B28A1">
        <w:t xml:space="preserve"> </w:t>
      </w:r>
      <w:r w:rsidR="43306493">
        <w:t>develop a personal style or aesthetic</w:t>
      </w:r>
      <w:r w:rsidR="2379CCAF">
        <w:t xml:space="preserve"> as they demonstrate understanding of advanced animation practices through the development of a more highly resolved animation project</w:t>
      </w:r>
      <w:r w:rsidR="43306493">
        <w:t>.</w:t>
      </w:r>
    </w:p>
    <w:p w14:paraId="3E7892AC" w14:textId="77777777" w:rsidR="00CD73A3" w:rsidRDefault="00CD73A3" w:rsidP="00E660C5">
      <w:pPr>
        <w:pStyle w:val="Heading3"/>
      </w:pPr>
      <w:bookmarkStart w:id="56" w:name="_Toc141973151"/>
      <w:r w:rsidRPr="002672CE">
        <w:t>Outcomes</w:t>
      </w:r>
      <w:bookmarkEnd w:id="56"/>
    </w:p>
    <w:p w14:paraId="1FB3FCC6" w14:textId="77777777" w:rsidR="002672CE" w:rsidRDefault="002672CE" w:rsidP="007B4A4C">
      <w:r w:rsidRPr="00585D50">
        <w:t>A student:</w:t>
      </w:r>
    </w:p>
    <w:p w14:paraId="16680C1F" w14:textId="1955E243" w:rsidR="00C20C6D" w:rsidRPr="00953440" w:rsidRDefault="00C20C6D" w:rsidP="00953440">
      <w:pPr>
        <w:pStyle w:val="ListBullet"/>
      </w:pPr>
      <w:r w:rsidRPr="00953440">
        <w:rPr>
          <w:rStyle w:val="Strong"/>
        </w:rPr>
        <w:t>DM5-2</w:t>
      </w:r>
      <w:r w:rsidRPr="00953440">
        <w:rPr>
          <w:rStyle w:val="Strong"/>
          <w:b w:val="0"/>
        </w:rPr>
        <w:t xml:space="preserve"> applies appropriate visual communication strategies to represent meaningful ideas about the world</w:t>
      </w:r>
    </w:p>
    <w:p w14:paraId="30A5C84C" w14:textId="17F9B414" w:rsidR="00C20C6D" w:rsidRPr="00953440" w:rsidRDefault="00C20C6D" w:rsidP="00953440">
      <w:pPr>
        <w:pStyle w:val="ListBullet"/>
      </w:pPr>
      <w:r w:rsidRPr="00953440">
        <w:rPr>
          <w:rStyle w:val="Strong"/>
        </w:rPr>
        <w:t>DM5-3</w:t>
      </w:r>
      <w:r w:rsidRPr="00953440">
        <w:t xml:space="preserve"> applies design and media conventions, practices, techniques</w:t>
      </w:r>
      <w:r w:rsidR="006A0F2A">
        <w:t>,</w:t>
      </w:r>
      <w:r w:rsidRPr="00953440">
        <w:t xml:space="preserve"> and processes that reflect creative industry standards</w:t>
      </w:r>
    </w:p>
    <w:p w14:paraId="6F323036" w14:textId="36338F8A" w:rsidR="00C20C6D" w:rsidRPr="00953440" w:rsidRDefault="00C20C6D" w:rsidP="00953440">
      <w:pPr>
        <w:pStyle w:val="ListBullet"/>
      </w:pPr>
      <w:r w:rsidRPr="00953440">
        <w:rPr>
          <w:rStyle w:val="Strong"/>
        </w:rPr>
        <w:t>DM5-6</w:t>
      </w:r>
      <w:r w:rsidRPr="00953440">
        <w:t xml:space="preserve"> applies project management strategies to develop, plan, produce</w:t>
      </w:r>
      <w:r w:rsidR="00BF56A7">
        <w:t>,</w:t>
      </w:r>
      <w:r w:rsidRPr="00953440">
        <w:t xml:space="preserve"> and deliver design and media projects</w:t>
      </w:r>
    </w:p>
    <w:p w14:paraId="73707B4E" w14:textId="77777777" w:rsidR="00C20C6D" w:rsidRPr="00953440" w:rsidRDefault="00C20C6D" w:rsidP="00953440">
      <w:pPr>
        <w:pStyle w:val="ListBullet"/>
      </w:pPr>
      <w:r w:rsidRPr="00953440">
        <w:rPr>
          <w:rStyle w:val="Strong"/>
        </w:rPr>
        <w:t>DM5-7</w:t>
      </w:r>
      <w:r w:rsidRPr="00953440">
        <w:t xml:space="preserve"> demonstrates creative intention and refinement to resolve design and media projects</w:t>
      </w:r>
    </w:p>
    <w:p w14:paraId="2C690887" w14:textId="77777777" w:rsidR="00CD73A3" w:rsidRPr="00D74D92" w:rsidRDefault="00CD73A3" w:rsidP="00D74D92">
      <w:pPr>
        <w:pStyle w:val="Heading3"/>
      </w:pPr>
      <w:bookmarkStart w:id="57" w:name="_Toc141973152"/>
      <w:r>
        <w:t>Content</w:t>
      </w:r>
      <w:bookmarkEnd w:id="57"/>
    </w:p>
    <w:p w14:paraId="7656A681" w14:textId="353DE419" w:rsidR="00C05C20" w:rsidRDefault="30606A09" w:rsidP="00F21424">
      <w:pPr>
        <w:pStyle w:val="Heading4"/>
      </w:pPr>
      <w:r>
        <w:t>Ideas, intention</w:t>
      </w:r>
      <w:r w:rsidR="00841EF7">
        <w:t>,</w:t>
      </w:r>
      <w:r>
        <w:t xml:space="preserve"> and audience</w:t>
      </w:r>
    </w:p>
    <w:p w14:paraId="387151F3" w14:textId="77777777" w:rsidR="00C05C20" w:rsidRDefault="00C05C20" w:rsidP="007B4A4C">
      <w:r>
        <w:t>Students:</w:t>
      </w:r>
    </w:p>
    <w:p w14:paraId="21BA96B4" w14:textId="02448762" w:rsidR="00236C99" w:rsidRDefault="00ED331C" w:rsidP="0093266A">
      <w:pPr>
        <w:pStyle w:val="ListBullet"/>
      </w:pPr>
      <w:r>
        <w:t>analyse a selection of animation works in terms of the techniques used and effectiveness in engaging or communicating with audiences</w:t>
      </w:r>
    </w:p>
    <w:p w14:paraId="7B2D4C72" w14:textId="03063F64" w:rsidR="00C05C20" w:rsidRDefault="00C05C20" w:rsidP="0093266A">
      <w:pPr>
        <w:pStyle w:val="ListBullet"/>
      </w:pPr>
      <w:r>
        <w:lastRenderedPageBreak/>
        <w:t>consider how to develop animation projects that effectively communicate ideas, information, or narrative intention with audiences</w:t>
      </w:r>
    </w:p>
    <w:p w14:paraId="4BBB0F53" w14:textId="67077B74" w:rsidR="00C05C20" w:rsidRDefault="00C05C20" w:rsidP="0093266A">
      <w:pPr>
        <w:pStyle w:val="ListBullet"/>
      </w:pPr>
      <w:r>
        <w:t>develop</w:t>
      </w:r>
      <w:r w:rsidR="00CA39A4">
        <w:t xml:space="preserve"> and respond to</w:t>
      </w:r>
      <w:r>
        <w:t xml:space="preserve"> </w:t>
      </w:r>
      <w:r w:rsidR="00DB7EAA">
        <w:t xml:space="preserve">provocations, </w:t>
      </w:r>
      <w:r>
        <w:t xml:space="preserve">briefs and/or proposals for animation projects that demonstrate their understanding of </w:t>
      </w:r>
      <w:r w:rsidR="00CA39A4">
        <w:t>narrative, genre, and/or communication</w:t>
      </w:r>
    </w:p>
    <w:p w14:paraId="5357B2DA" w14:textId="386E538C" w:rsidR="00C05C20" w:rsidRPr="00C05C20" w:rsidRDefault="30606A09" w:rsidP="0093266A">
      <w:pPr>
        <w:pStyle w:val="ListBullet"/>
      </w:pPr>
      <w:r>
        <w:t xml:space="preserve">demonstrate effective </w:t>
      </w:r>
      <w:r w:rsidR="00C6611C">
        <w:t xml:space="preserve">planning for </w:t>
      </w:r>
      <w:r>
        <w:t xml:space="preserve">animation projects using the production </w:t>
      </w:r>
      <w:r w:rsidR="7F001559">
        <w:t>timeline</w:t>
      </w:r>
      <w:r>
        <w:t xml:space="preserve"> of development, pre-production, production</w:t>
      </w:r>
      <w:r w:rsidR="004D2F0D">
        <w:t>,</w:t>
      </w:r>
      <w:r>
        <w:t xml:space="preserve"> and post-production</w:t>
      </w:r>
      <w:r w:rsidR="00004DF9">
        <w:t>.</w:t>
      </w:r>
    </w:p>
    <w:p w14:paraId="7A929381" w14:textId="5D9FEA59" w:rsidR="00CD73A3" w:rsidRPr="0071320E" w:rsidRDefault="00CD73A3" w:rsidP="00F21424">
      <w:pPr>
        <w:pStyle w:val="Heading4"/>
      </w:pPr>
      <w:r>
        <w:t>Advanced animation</w:t>
      </w:r>
      <w:r w:rsidR="000929F3">
        <w:t xml:space="preserve"> </w:t>
      </w:r>
      <w:r>
        <w:t>techniques</w:t>
      </w:r>
    </w:p>
    <w:p w14:paraId="6D152C59" w14:textId="77777777" w:rsidR="00573833" w:rsidRDefault="00CD73A3" w:rsidP="007B4A4C">
      <w:r>
        <w:t>Students</w:t>
      </w:r>
      <w:r w:rsidR="00573833">
        <w:t>:</w:t>
      </w:r>
    </w:p>
    <w:p w14:paraId="4C1AF40E" w14:textId="50CB4982" w:rsidR="00CD73A3" w:rsidRDefault="003259F7" w:rsidP="0093266A">
      <w:pPr>
        <w:pStyle w:val="ListBullet"/>
      </w:pPr>
      <w:r>
        <w:t>refine practice and</w:t>
      </w:r>
      <w:r w:rsidR="00CD73A3">
        <w:t xml:space="preserve"> explore advanced techniques</w:t>
      </w:r>
      <w:r w:rsidR="00C6611C">
        <w:t xml:space="preserve">, </w:t>
      </w:r>
      <w:r w:rsidR="007127F9">
        <w:t>for example</w:t>
      </w:r>
    </w:p>
    <w:p w14:paraId="580652D6" w14:textId="6ADC8D77" w:rsidR="009F6D89" w:rsidRPr="00300805" w:rsidRDefault="00CD73A3" w:rsidP="00300805">
      <w:pPr>
        <w:pStyle w:val="ListBullet2"/>
      </w:pPr>
      <w:r w:rsidRPr="00300805">
        <w:t xml:space="preserve">developing a complex character model using </w:t>
      </w:r>
      <w:r w:rsidR="000436E2" w:rsidRPr="00300805">
        <w:t>assets such as alternate facial expressions, mouth positions and other variables to show movement</w:t>
      </w:r>
    </w:p>
    <w:p w14:paraId="7D3E9225" w14:textId="2EF62004" w:rsidR="00CD73A3" w:rsidRPr="00300805" w:rsidRDefault="00CD73A3" w:rsidP="00300805">
      <w:pPr>
        <w:pStyle w:val="ListBullet2"/>
      </w:pPr>
      <w:r w:rsidRPr="00300805">
        <w:t>using rigging tools</w:t>
      </w:r>
      <w:r w:rsidR="00C6611C" w:rsidRPr="00300805">
        <w:t xml:space="preserve"> </w:t>
      </w:r>
      <w:r w:rsidRPr="00300805">
        <w:t>to integrate animation cycles for movement and expression, such as</w:t>
      </w:r>
      <w:r w:rsidR="000436E2" w:rsidRPr="00300805">
        <w:t xml:space="preserve"> speech, walking or other movement</w:t>
      </w:r>
      <w:r w:rsidR="005E28F3" w:rsidRPr="00300805">
        <w:t>s</w:t>
      </w:r>
    </w:p>
    <w:p w14:paraId="4A35D825" w14:textId="70F44791" w:rsidR="00BD08CD" w:rsidRPr="00300805" w:rsidRDefault="00BD08CD" w:rsidP="00300805">
      <w:pPr>
        <w:pStyle w:val="ListBullet2"/>
      </w:pPr>
      <w:r w:rsidRPr="00300805">
        <w:t>synchronising recorded dialogue with animation</w:t>
      </w:r>
    </w:p>
    <w:p w14:paraId="7606C243" w14:textId="62E147D8" w:rsidR="00F70F2D" w:rsidRPr="00300805" w:rsidRDefault="00F70F2D" w:rsidP="00300805">
      <w:pPr>
        <w:pStyle w:val="ListBullet2"/>
      </w:pPr>
      <w:r w:rsidRPr="00300805">
        <w:t>integrating sound design and soundtrack elements</w:t>
      </w:r>
    </w:p>
    <w:p w14:paraId="46BDA948" w14:textId="15D43DA6" w:rsidR="00BD08CD" w:rsidRPr="00300805" w:rsidRDefault="00BD08CD" w:rsidP="00300805">
      <w:pPr>
        <w:pStyle w:val="ListBullet2"/>
      </w:pPr>
      <w:r w:rsidRPr="00300805">
        <w:t xml:space="preserve">developing frame-by-frame rotoscoping projects </w:t>
      </w:r>
      <w:r w:rsidR="000929F3" w:rsidRPr="00300805">
        <w:t>that trace over video footage</w:t>
      </w:r>
      <w:r w:rsidR="00271C1E" w:rsidRPr="00300805">
        <w:t xml:space="preserve"> </w:t>
      </w:r>
      <w:r w:rsidR="000929F3" w:rsidRPr="00300805">
        <w:t>to create cartoon-style animations</w:t>
      </w:r>
    </w:p>
    <w:p w14:paraId="3FF39AED" w14:textId="0953D16A" w:rsidR="00BD08CD" w:rsidRPr="00300805" w:rsidRDefault="00BD08CD" w:rsidP="00300805">
      <w:pPr>
        <w:pStyle w:val="ListBullet2"/>
      </w:pPr>
      <w:r w:rsidRPr="00300805">
        <w:t xml:space="preserve">using advanced rotoscoping as a VFX </w:t>
      </w:r>
      <w:r w:rsidR="00DA711B" w:rsidRPr="00300805">
        <w:t>(visual effects)</w:t>
      </w:r>
      <w:r w:rsidR="00263988" w:rsidRPr="00300805">
        <w:t xml:space="preserve"> compositing </w:t>
      </w:r>
      <w:r w:rsidRPr="00300805">
        <w:t>tool</w:t>
      </w:r>
      <w:r w:rsidR="000929F3" w:rsidRPr="00300805">
        <w:t xml:space="preserve"> to add, subtract, and combine visual elements</w:t>
      </w:r>
      <w:r w:rsidR="00E30831" w:rsidRPr="00300805">
        <w:t xml:space="preserve"> in an animation or video project</w:t>
      </w:r>
    </w:p>
    <w:p w14:paraId="4EAD07D6" w14:textId="6A519778" w:rsidR="00BD08CD" w:rsidRPr="00300805" w:rsidRDefault="00BD08CD" w:rsidP="00300805">
      <w:pPr>
        <w:pStyle w:val="ListBullet2"/>
      </w:pPr>
      <w:r w:rsidRPr="00300805">
        <w:t>applying VFX and</w:t>
      </w:r>
      <w:r w:rsidR="000929F3" w:rsidRPr="00300805">
        <w:t xml:space="preserve"> virtual</w:t>
      </w:r>
      <w:r w:rsidRPr="00300805">
        <w:t xml:space="preserve"> camera movement to give depth and atmosphere to animated scenes</w:t>
      </w:r>
      <w:r w:rsidR="000929F3" w:rsidRPr="00300805">
        <w:t xml:space="preserve"> and/or video footage</w:t>
      </w:r>
    </w:p>
    <w:p w14:paraId="572CD78B" w14:textId="1E161F82" w:rsidR="000929F3" w:rsidRPr="00300805" w:rsidRDefault="000929F3" w:rsidP="00300805">
      <w:pPr>
        <w:pStyle w:val="ListBullet2"/>
      </w:pPr>
      <w:r w:rsidRPr="00300805">
        <w:t>exploring rigging and animati</w:t>
      </w:r>
      <w:r w:rsidR="005604D7" w:rsidRPr="00300805">
        <w:t xml:space="preserve">ng </w:t>
      </w:r>
      <w:r w:rsidRPr="00300805">
        <w:t>3D models</w:t>
      </w:r>
    </w:p>
    <w:p w14:paraId="43226F8E" w14:textId="663A1F87" w:rsidR="00F40019" w:rsidRPr="00300805" w:rsidRDefault="00F70F2D" w:rsidP="00300805">
      <w:pPr>
        <w:pStyle w:val="ListBullet2"/>
      </w:pPr>
      <w:r w:rsidRPr="00300805">
        <w:t>engaging with industry professionals and/or institutions through workshops, excursions, or other opportunities</w:t>
      </w:r>
      <w:r w:rsidR="00EF7995" w:rsidRPr="00300805">
        <w:t>.</w:t>
      </w:r>
    </w:p>
    <w:p w14:paraId="1B2F7630" w14:textId="77777777" w:rsidR="00737269" w:rsidRPr="00D23278" w:rsidRDefault="00737269" w:rsidP="00737269">
      <w:pPr>
        <w:pStyle w:val="ListBullet"/>
        <w:rPr>
          <w:lang w:eastAsia="zh-CN"/>
        </w:rPr>
      </w:pPr>
      <w:r w:rsidRPr="00D23278">
        <w:rPr>
          <w:lang w:eastAsia="zh-CN"/>
        </w:rPr>
        <w:t>reflect on practice to develop and refine a personal style or aesthetic</w:t>
      </w:r>
    </w:p>
    <w:p w14:paraId="06D5DEF1" w14:textId="29D9779A" w:rsidR="00737269" w:rsidRPr="00D23278" w:rsidRDefault="00737269" w:rsidP="00737269">
      <w:pPr>
        <w:pStyle w:val="ListBullet"/>
        <w:rPr>
          <w:lang w:eastAsia="zh-CN"/>
        </w:rPr>
      </w:pPr>
      <w:r w:rsidRPr="7418180C">
        <w:rPr>
          <w:lang w:eastAsia="zh-CN"/>
        </w:rPr>
        <w:t>respond to design briefs or provocations and produce works that engage, entertain, and/or communicate with audiences</w:t>
      </w:r>
    </w:p>
    <w:p w14:paraId="55D66C50" w14:textId="77777777" w:rsidR="00737269" w:rsidRPr="00D23278" w:rsidRDefault="00737269" w:rsidP="00737269">
      <w:pPr>
        <w:pStyle w:val="ListBullet"/>
        <w:rPr>
          <w:lang w:eastAsia="zh-CN"/>
        </w:rPr>
      </w:pPr>
      <w:r w:rsidRPr="00D23278">
        <w:rPr>
          <w:lang w:eastAsia="zh-CN"/>
        </w:rPr>
        <w:t>use the process log to record and evaluate practice</w:t>
      </w:r>
    </w:p>
    <w:p w14:paraId="1E060BB6" w14:textId="77777777" w:rsidR="00737269" w:rsidRPr="00D23278" w:rsidRDefault="00737269" w:rsidP="00737269">
      <w:pPr>
        <w:pStyle w:val="ListBullet"/>
        <w:rPr>
          <w:lang w:eastAsia="zh-CN"/>
        </w:rPr>
      </w:pPr>
      <w:r w:rsidRPr="00D23278">
        <w:rPr>
          <w:lang w:eastAsia="zh-CN"/>
        </w:rPr>
        <w:t>select examples to include in the portfolio.</w:t>
      </w:r>
    </w:p>
    <w:p w14:paraId="28CA7CF7" w14:textId="4F270977" w:rsidR="00CD73A3" w:rsidRDefault="00087861" w:rsidP="00F21424">
      <w:pPr>
        <w:pStyle w:val="Heading4"/>
      </w:pPr>
      <w:r>
        <w:lastRenderedPageBreak/>
        <w:t>Advanced animation projects</w:t>
      </w:r>
    </w:p>
    <w:p w14:paraId="19699442" w14:textId="77777777" w:rsidR="00803620" w:rsidRDefault="002D7245" w:rsidP="00ED6CE3">
      <w:pPr>
        <w:pStyle w:val="ListBullet"/>
        <w:numPr>
          <w:ilvl w:val="0"/>
          <w:numId w:val="0"/>
        </w:numPr>
      </w:pPr>
      <w:r>
        <w:t>Students</w:t>
      </w:r>
      <w:r w:rsidR="00803620">
        <w:t>:</w:t>
      </w:r>
    </w:p>
    <w:p w14:paraId="64FC319C" w14:textId="414EC8EC" w:rsidR="002D7245" w:rsidRDefault="099F945F" w:rsidP="00F8499A">
      <w:pPr>
        <w:pStyle w:val="ListBullet"/>
      </w:pPr>
      <w:r>
        <w:t xml:space="preserve">demonstrate knowledge and understanding of advanced practice in animation, </w:t>
      </w:r>
      <w:r w:rsidR="007127F9">
        <w:t>for example</w:t>
      </w:r>
    </w:p>
    <w:p w14:paraId="68A587AD" w14:textId="16CF4104" w:rsidR="00E62205" w:rsidRDefault="007E3C45" w:rsidP="00F8499A">
      <w:pPr>
        <w:pStyle w:val="ListBullet2"/>
      </w:pPr>
      <w:r>
        <w:t xml:space="preserve">demonstrating advanced </w:t>
      </w:r>
      <w:r w:rsidR="00C11AEE">
        <w:t>application of</w:t>
      </w:r>
      <w:r>
        <w:t xml:space="preserve"> a particular animation technique</w:t>
      </w:r>
    </w:p>
    <w:p w14:paraId="228A2D84" w14:textId="2293BCFB" w:rsidR="007E3C45" w:rsidRDefault="007E3C45" w:rsidP="00F8499A">
      <w:pPr>
        <w:pStyle w:val="ListBullet2"/>
      </w:pPr>
      <w:r>
        <w:t>developing a longer or highly resolved animation</w:t>
      </w:r>
      <w:r w:rsidR="00C24DB4">
        <w:t>, which may be an extension or refinement of work produced in the introduction to 2D animation project.</w:t>
      </w:r>
    </w:p>
    <w:bookmarkEnd w:id="54"/>
    <w:p w14:paraId="28097B0D" w14:textId="78ADD243" w:rsidR="005A6813" w:rsidRDefault="005A6813" w:rsidP="00300805">
      <w:pPr>
        <w:rPr>
          <w:lang w:eastAsia="zh-CN"/>
        </w:rPr>
      </w:pPr>
      <w:r>
        <w:br w:type="page"/>
      </w:r>
    </w:p>
    <w:p w14:paraId="6A473E0D" w14:textId="077E07DD" w:rsidR="00F31D7F" w:rsidRDefault="00FF2104" w:rsidP="00E660C5">
      <w:pPr>
        <w:pStyle w:val="Heading2"/>
      </w:pPr>
      <w:bookmarkStart w:id="58" w:name="_Option_11_–"/>
      <w:bookmarkStart w:id="59" w:name="_Toc141973153"/>
      <w:bookmarkEnd w:id="58"/>
      <w:r>
        <w:lastRenderedPageBreak/>
        <w:t xml:space="preserve">Option 11 – </w:t>
      </w:r>
      <w:r w:rsidR="00F31D7F">
        <w:t>3D design</w:t>
      </w:r>
      <w:r w:rsidR="00A5613C">
        <w:t>:</w:t>
      </w:r>
      <w:r w:rsidR="00F31D7F">
        <w:t xml:space="preserve"> </w:t>
      </w:r>
      <w:r w:rsidR="002B3EF1">
        <w:t>o</w:t>
      </w:r>
      <w:r w:rsidR="00F31D7F">
        <w:t>bjects, environments, actors</w:t>
      </w:r>
      <w:bookmarkEnd w:id="59"/>
    </w:p>
    <w:p w14:paraId="6B98EB17" w14:textId="4C6CB01D" w:rsidR="007B3888" w:rsidRDefault="44FA041D" w:rsidP="0A1EB034">
      <w:r>
        <w:t xml:space="preserve">Students consider </w:t>
      </w:r>
      <w:r w:rsidR="7D749923">
        <w:t>categories of 3D designs used to produce digital medi</w:t>
      </w:r>
      <w:r w:rsidR="27A19304">
        <w:t>a</w:t>
      </w:r>
      <w:r w:rsidR="2EE398C3">
        <w:t xml:space="preserve"> assets –</w:t>
      </w:r>
      <w:r w:rsidR="7D749923">
        <w:t xml:space="preserve"> objects, environments, and actors.</w:t>
      </w:r>
      <w:r w:rsidR="59A6C95B">
        <w:t xml:space="preserve"> </w:t>
      </w:r>
      <w:r w:rsidR="66134BB5">
        <w:t xml:space="preserve">Students </w:t>
      </w:r>
      <w:r w:rsidR="59A6C95B">
        <w:t>explore</w:t>
      </w:r>
      <w:r w:rsidR="7FCCB20E">
        <w:t xml:space="preserve"> the fundamentals of </w:t>
      </w:r>
      <w:r w:rsidR="7773D466">
        <w:t xml:space="preserve">digital </w:t>
      </w:r>
      <w:r w:rsidR="7FCCB20E">
        <w:t xml:space="preserve">3D modelling and </w:t>
      </w:r>
      <w:r w:rsidR="66134BB5">
        <w:t>work towards creating 3D renders or models of objects, environments, and actors that can be used as assets for application</w:t>
      </w:r>
      <w:r w:rsidR="3B78DF1E">
        <w:t>s such as</w:t>
      </w:r>
      <w:r w:rsidR="66134BB5">
        <w:t xml:space="preserve"> 3D animation, game</w:t>
      </w:r>
      <w:r w:rsidR="155F1835">
        <w:t xml:space="preserve"> and interactive media</w:t>
      </w:r>
      <w:r w:rsidR="66134BB5">
        <w:t xml:space="preserve"> design, and 3D printing. </w:t>
      </w:r>
      <w:r w:rsidR="21EF2965">
        <w:t xml:space="preserve">Students </w:t>
      </w:r>
      <w:r w:rsidR="5F0A260D">
        <w:t xml:space="preserve">demonstrate understanding of 3D design practices </w:t>
      </w:r>
      <w:r w:rsidR="0B6A77AF">
        <w:t>through</w:t>
      </w:r>
      <w:r w:rsidR="048061E6">
        <w:t xml:space="preserve"> the development of</w:t>
      </w:r>
      <w:r w:rsidR="0B6A77AF">
        <w:t xml:space="preserve"> </w:t>
      </w:r>
      <w:r w:rsidR="3E38CC35">
        <w:t>a</w:t>
      </w:r>
      <w:r w:rsidR="048061E6">
        <w:t xml:space="preserve"> 3D design project</w:t>
      </w:r>
      <w:r w:rsidR="0B6A77AF">
        <w:t>.</w:t>
      </w:r>
    </w:p>
    <w:p w14:paraId="006DE940" w14:textId="4D64FEFD" w:rsidR="007B3888" w:rsidRDefault="007B3888" w:rsidP="00E660C5">
      <w:pPr>
        <w:pStyle w:val="Heading3"/>
      </w:pPr>
      <w:bookmarkStart w:id="60" w:name="_Toc141973154"/>
      <w:r>
        <w:t>Outcomes</w:t>
      </w:r>
      <w:bookmarkEnd w:id="60"/>
    </w:p>
    <w:p w14:paraId="0F7C76AA" w14:textId="77777777" w:rsidR="002672CE" w:rsidRDefault="002672CE" w:rsidP="007B4A4C">
      <w:r w:rsidRPr="00585D50">
        <w:t>A student:</w:t>
      </w:r>
    </w:p>
    <w:p w14:paraId="6B9E23DA" w14:textId="20DE9298" w:rsidR="00C20C6D" w:rsidRPr="00C35926" w:rsidRDefault="00C20C6D" w:rsidP="0093266A">
      <w:pPr>
        <w:pStyle w:val="ListBullet"/>
      </w:pPr>
      <w:r>
        <w:rPr>
          <w:rStyle w:val="Strong"/>
        </w:rPr>
        <w:t>DM</w:t>
      </w:r>
      <w:r w:rsidRPr="00A25A1A">
        <w:rPr>
          <w:rStyle w:val="Strong"/>
        </w:rPr>
        <w:t>5-1</w:t>
      </w:r>
      <w:r>
        <w:t xml:space="preserve"> refers to relevant ideas, histories</w:t>
      </w:r>
      <w:r w:rsidR="005D662D">
        <w:t>,</w:t>
      </w:r>
      <w:r>
        <w:t xml:space="preserve"> and theories to analyse and produce design and media works</w:t>
      </w:r>
    </w:p>
    <w:p w14:paraId="1D945AB3" w14:textId="15AA8812" w:rsidR="00C20C6D" w:rsidRDefault="00C20C6D" w:rsidP="0093266A">
      <w:pPr>
        <w:pStyle w:val="ListBullet"/>
      </w:pPr>
      <w:r w:rsidRPr="3F5633B7">
        <w:rPr>
          <w:rStyle w:val="Strong"/>
        </w:rPr>
        <w:t>DM5-3</w:t>
      </w:r>
      <w:r>
        <w:t xml:space="preserve"> applies design and media conventions, practices, techniques</w:t>
      </w:r>
      <w:r w:rsidR="005D662D">
        <w:t>,</w:t>
      </w:r>
      <w:r>
        <w:t xml:space="preserve"> and processes that reflect creative industry standards</w:t>
      </w:r>
    </w:p>
    <w:p w14:paraId="5F683F9F" w14:textId="77777777" w:rsidR="00C20C6D" w:rsidRDefault="00C20C6D" w:rsidP="0093266A">
      <w:pPr>
        <w:pStyle w:val="ListBullet"/>
      </w:pPr>
      <w:r w:rsidRPr="691AAEAF">
        <w:rPr>
          <w:rStyle w:val="Strong"/>
        </w:rPr>
        <w:t>DM5-4</w:t>
      </w:r>
      <w:r>
        <w:t xml:space="preserve"> works independently and collaboratively to produce design and media works that respond to provocations, stimulus, or creative briefs</w:t>
      </w:r>
    </w:p>
    <w:p w14:paraId="49C072C6" w14:textId="73167221" w:rsidR="00C20C6D" w:rsidRDefault="00C20C6D" w:rsidP="0093266A">
      <w:pPr>
        <w:pStyle w:val="ListBullet"/>
      </w:pPr>
      <w:r w:rsidRPr="691AAEAF">
        <w:rPr>
          <w:rStyle w:val="Strong"/>
        </w:rPr>
        <w:t>DM5-6</w:t>
      </w:r>
      <w:r>
        <w:t xml:space="preserve"> applies project management strategies to develop, plan, produce</w:t>
      </w:r>
      <w:r w:rsidR="00BF56A7">
        <w:t>,</w:t>
      </w:r>
      <w:r>
        <w:t xml:space="preserve"> and deliver design and media projects</w:t>
      </w:r>
    </w:p>
    <w:p w14:paraId="05C20CB3" w14:textId="56E74719" w:rsidR="007B3888" w:rsidRDefault="007B3888" w:rsidP="00E660C5">
      <w:pPr>
        <w:pStyle w:val="Heading3"/>
      </w:pPr>
      <w:bookmarkStart w:id="61" w:name="_Toc141973155"/>
      <w:r>
        <w:t>Content</w:t>
      </w:r>
      <w:bookmarkEnd w:id="61"/>
    </w:p>
    <w:p w14:paraId="019F5F34" w14:textId="3D29C919" w:rsidR="007B3888" w:rsidRPr="007B3888" w:rsidRDefault="007B3888" w:rsidP="00F21424">
      <w:pPr>
        <w:pStyle w:val="Heading4"/>
        <w:rPr>
          <w:lang w:eastAsia="zh-CN"/>
        </w:rPr>
      </w:pPr>
      <w:r>
        <w:rPr>
          <w:lang w:eastAsia="zh-CN"/>
        </w:rPr>
        <w:t>3D design ideas and conventions</w:t>
      </w:r>
    </w:p>
    <w:p w14:paraId="0147AC1F" w14:textId="372B61BC" w:rsidR="007B3888" w:rsidRDefault="00B265ED" w:rsidP="007B4A4C">
      <w:r>
        <w:t>Students:</w:t>
      </w:r>
    </w:p>
    <w:p w14:paraId="441F6331" w14:textId="5780FCCD" w:rsidR="00B265ED" w:rsidRDefault="00735617" w:rsidP="0093266A">
      <w:pPr>
        <w:pStyle w:val="ListBullet"/>
      </w:pPr>
      <w:r>
        <w:t>describe</w:t>
      </w:r>
      <w:r w:rsidR="002B0213">
        <w:t xml:space="preserve"> the techniques, procedures and conventions used by designers to produce </w:t>
      </w:r>
      <w:r w:rsidR="0076731E">
        <w:t>digital 3D assets</w:t>
      </w:r>
    </w:p>
    <w:p w14:paraId="4E0BF822" w14:textId="22E896AC" w:rsidR="003B411B" w:rsidRDefault="003B411B" w:rsidP="0093266A">
      <w:pPr>
        <w:pStyle w:val="ListBullet"/>
      </w:pPr>
      <w:r>
        <w:t xml:space="preserve">explore </w:t>
      </w:r>
      <w:r w:rsidR="006226F5">
        <w:t xml:space="preserve">how designers integrate a range of 3D assets into design and media projects, </w:t>
      </w:r>
      <w:r w:rsidR="007127F9">
        <w:t>including</w:t>
      </w:r>
    </w:p>
    <w:p w14:paraId="4B7079CF" w14:textId="36386A43" w:rsidR="006226F5" w:rsidRDefault="006226F5" w:rsidP="0078630C">
      <w:pPr>
        <w:pStyle w:val="ListBullet2"/>
      </w:pPr>
      <w:r>
        <w:lastRenderedPageBreak/>
        <w:t>objects</w:t>
      </w:r>
      <w:r w:rsidR="00F66351">
        <w:t xml:space="preserve"> – 3D models of static objects</w:t>
      </w:r>
    </w:p>
    <w:p w14:paraId="253D163B" w14:textId="4C0B3B1E" w:rsidR="00F66351" w:rsidRDefault="00F66351" w:rsidP="0078630C">
      <w:pPr>
        <w:pStyle w:val="ListBullet2"/>
      </w:pPr>
      <w:r>
        <w:t>environments –</w:t>
      </w:r>
      <w:r w:rsidR="00C95367">
        <w:t xml:space="preserve"> virtual 3D spaces that provide a setting for objects and actors, such as interior and exterior </w:t>
      </w:r>
      <w:r w:rsidR="003D47E5">
        <w:t>locations</w:t>
      </w:r>
    </w:p>
    <w:p w14:paraId="6F363BB0" w14:textId="7D22ACC9" w:rsidR="00DC042A" w:rsidRDefault="00DC042A" w:rsidP="0078630C">
      <w:pPr>
        <w:pStyle w:val="ListBullet2"/>
      </w:pPr>
      <w:r>
        <w:t xml:space="preserve">actors </w:t>
      </w:r>
      <w:r w:rsidR="00493B15">
        <w:t xml:space="preserve">– interactive 3D models, including </w:t>
      </w:r>
      <w:r w:rsidR="003D47E5">
        <w:t xml:space="preserve">characters or </w:t>
      </w:r>
      <w:r w:rsidR="00493B15">
        <w:t>figures, that are rigged for movement and expression</w:t>
      </w:r>
      <w:r w:rsidR="000A7747">
        <w:t>.</w:t>
      </w:r>
    </w:p>
    <w:p w14:paraId="4138E143" w14:textId="4A5712F7" w:rsidR="00433614" w:rsidRDefault="00433614" w:rsidP="0093266A">
      <w:pPr>
        <w:pStyle w:val="ListBullet"/>
      </w:pPr>
      <w:r>
        <w:t xml:space="preserve">analyse relevant examples of 3D design works that demonstrate how designers </w:t>
      </w:r>
      <w:r w:rsidR="00D21935">
        <w:t>apply 3D design tools and principles</w:t>
      </w:r>
      <w:r w:rsidR="00B428E2">
        <w:t xml:space="preserve"> to create designs for a range of purposes,</w:t>
      </w:r>
      <w:r w:rsidR="00F13B1A">
        <w:t xml:space="preserve"> </w:t>
      </w:r>
      <w:r w:rsidR="007127F9">
        <w:t>for example</w:t>
      </w:r>
    </w:p>
    <w:p w14:paraId="75A86D9A" w14:textId="72F22390" w:rsidR="00B428E2" w:rsidRDefault="003D5345" w:rsidP="00F13B1A">
      <w:pPr>
        <w:pStyle w:val="ListBullet2"/>
      </w:pPr>
      <w:r>
        <w:t>screen-based media</w:t>
      </w:r>
      <w:r w:rsidR="00230D56">
        <w:t xml:space="preserve"> such as 3D animations, video games, and </w:t>
      </w:r>
      <w:r w:rsidR="00C81DDE">
        <w:t>virtual-</w:t>
      </w:r>
      <w:r w:rsidR="00972DDC">
        <w:t>, augmented- and mixed-</w:t>
      </w:r>
      <w:r w:rsidR="00230D56">
        <w:t>reality environments</w:t>
      </w:r>
    </w:p>
    <w:p w14:paraId="1939E1DB" w14:textId="19C1AD7D" w:rsidR="00230D56" w:rsidRDefault="00CB3F04" w:rsidP="00F13B1A">
      <w:pPr>
        <w:pStyle w:val="ListBullet2"/>
      </w:pPr>
      <w:r>
        <w:t xml:space="preserve">object and </w:t>
      </w:r>
      <w:r w:rsidR="00230D56">
        <w:t>product design</w:t>
      </w:r>
    </w:p>
    <w:p w14:paraId="00594007" w14:textId="348D0F0A" w:rsidR="00D97490" w:rsidRDefault="00D97490" w:rsidP="00F13B1A">
      <w:pPr>
        <w:pStyle w:val="ListBullet2"/>
      </w:pPr>
      <w:r>
        <w:t>architecture</w:t>
      </w:r>
      <w:r w:rsidR="00010C18">
        <w:t xml:space="preserve">, </w:t>
      </w:r>
      <w:r w:rsidR="00876C30">
        <w:t>landscape</w:t>
      </w:r>
      <w:r w:rsidR="00945993">
        <w:t>,</w:t>
      </w:r>
      <w:r w:rsidR="007C4F73">
        <w:t xml:space="preserve"> </w:t>
      </w:r>
      <w:r w:rsidR="00010C18">
        <w:t xml:space="preserve">and interior </w:t>
      </w:r>
      <w:r w:rsidR="007C4F73">
        <w:t>design</w:t>
      </w:r>
    </w:p>
    <w:p w14:paraId="385FFE02" w14:textId="085EFA64" w:rsidR="00D97490" w:rsidRDefault="00876C30" w:rsidP="00F13B1A">
      <w:pPr>
        <w:pStyle w:val="ListBullet2"/>
      </w:pPr>
      <w:r>
        <w:t>other creative industry</w:t>
      </w:r>
      <w:r w:rsidR="00720D08">
        <w:t xml:space="preserve"> applications</w:t>
      </w:r>
      <w:r>
        <w:t xml:space="preserve"> such as</w:t>
      </w:r>
      <w:r w:rsidR="006E26D2">
        <w:t xml:space="preserve"> models for</w:t>
      </w:r>
      <w:r>
        <w:t xml:space="preserve"> production and lighting design</w:t>
      </w:r>
    </w:p>
    <w:p w14:paraId="505EB744" w14:textId="01E73A9D" w:rsidR="00B93B9C" w:rsidRDefault="7642D274" w:rsidP="00F13B1A">
      <w:pPr>
        <w:pStyle w:val="ListBullet2"/>
      </w:pPr>
      <w:r>
        <w:t>science, technology</w:t>
      </w:r>
      <w:r w:rsidR="00945993">
        <w:t>,</w:t>
      </w:r>
      <w:r>
        <w:t xml:space="preserve"> and engineering applications</w:t>
      </w:r>
      <w:r w:rsidR="000A7747">
        <w:t>.</w:t>
      </w:r>
    </w:p>
    <w:p w14:paraId="439A66F7" w14:textId="77777777" w:rsidR="001E6680" w:rsidRDefault="001E6680" w:rsidP="001E6680">
      <w:pPr>
        <w:pStyle w:val="ListBullet"/>
      </w:pPr>
      <w:r>
        <w:t>investigate how 3D modelling techniques have developed over time</w:t>
      </w:r>
    </w:p>
    <w:p w14:paraId="007B3D59" w14:textId="7FC77927" w:rsidR="008851D0" w:rsidRDefault="008851D0" w:rsidP="0093266A">
      <w:pPr>
        <w:pStyle w:val="ListBullet"/>
      </w:pPr>
      <w:r>
        <w:t>consider parallels between designing in the real world and designing in virtual spaces</w:t>
      </w:r>
      <w:r w:rsidR="00004DF9">
        <w:t>.</w:t>
      </w:r>
    </w:p>
    <w:p w14:paraId="40050826" w14:textId="74729813" w:rsidR="007B3888" w:rsidRDefault="007B3888" w:rsidP="00F21424">
      <w:pPr>
        <w:pStyle w:val="Heading4"/>
      </w:pPr>
      <w:r>
        <w:t>3D design practice</w:t>
      </w:r>
    </w:p>
    <w:p w14:paraId="6B410CFB" w14:textId="1B359AE2" w:rsidR="007B3888" w:rsidRDefault="00CB3F04" w:rsidP="007B4A4C">
      <w:r>
        <w:t>Students:</w:t>
      </w:r>
    </w:p>
    <w:p w14:paraId="3BB766CA" w14:textId="77B7FD94" w:rsidR="00CB3F04" w:rsidRDefault="00564EA0" w:rsidP="0093266A">
      <w:pPr>
        <w:pStyle w:val="ListBullet"/>
      </w:pPr>
      <w:r>
        <w:t>examine</w:t>
      </w:r>
      <w:r w:rsidR="00ED1559">
        <w:t xml:space="preserve"> fundamental techniques</w:t>
      </w:r>
      <w:r w:rsidR="000702DA">
        <w:t xml:space="preserve">, processes and </w:t>
      </w:r>
      <w:r w:rsidR="00ED1559">
        <w:t xml:space="preserve">concepts in </w:t>
      </w:r>
      <w:r w:rsidR="00132620">
        <w:t xml:space="preserve">digital </w:t>
      </w:r>
      <w:r w:rsidR="00ED1559">
        <w:t xml:space="preserve">3D design, </w:t>
      </w:r>
      <w:r w:rsidR="007127F9">
        <w:t>for example</w:t>
      </w:r>
    </w:p>
    <w:p w14:paraId="7CFC6878" w14:textId="5DA9808E" w:rsidR="008851D0" w:rsidRPr="00382869" w:rsidRDefault="0091204B" w:rsidP="00382869">
      <w:pPr>
        <w:pStyle w:val="ListBullet2"/>
      </w:pPr>
      <w:r w:rsidRPr="00382869">
        <w:t xml:space="preserve">using features of </w:t>
      </w:r>
      <w:r w:rsidR="0028026A" w:rsidRPr="00382869">
        <w:t>3D modelling software</w:t>
      </w:r>
      <w:r w:rsidRPr="00382869">
        <w:t>,</w:t>
      </w:r>
      <w:r w:rsidR="0028026A" w:rsidRPr="00382869">
        <w:t xml:space="preserve"> and</w:t>
      </w:r>
      <w:r w:rsidRPr="00382869">
        <w:t xml:space="preserve"> the assets and</w:t>
      </w:r>
      <w:r w:rsidR="0028026A" w:rsidRPr="00382869">
        <w:t xml:space="preserve"> filetypes</w:t>
      </w:r>
      <w:r w:rsidRPr="00382869">
        <w:t xml:space="preserve"> associated with </w:t>
      </w:r>
      <w:r w:rsidR="00F50599" w:rsidRPr="00382869">
        <w:t>different applications</w:t>
      </w:r>
    </w:p>
    <w:p w14:paraId="00B8ADA7" w14:textId="3AE55A4E" w:rsidR="008851D0" w:rsidRPr="00382869" w:rsidRDefault="327F105D" w:rsidP="00382869">
      <w:pPr>
        <w:pStyle w:val="ListBullet2"/>
      </w:pPr>
      <w:r w:rsidRPr="00382869">
        <w:t xml:space="preserve">navigating 3D workspaces using </w:t>
      </w:r>
      <w:r w:rsidR="4ACE7B18" w:rsidRPr="00382869">
        <w:t>(</w:t>
      </w:r>
      <w:r w:rsidRPr="00382869">
        <w:t>x,</w:t>
      </w:r>
      <w:r w:rsidR="00382869">
        <w:t xml:space="preserve"> </w:t>
      </w:r>
      <w:r w:rsidRPr="00382869">
        <w:t>y,</w:t>
      </w:r>
      <w:r w:rsidR="00382869">
        <w:t xml:space="preserve"> </w:t>
      </w:r>
      <w:r w:rsidRPr="00382869">
        <w:t>z</w:t>
      </w:r>
      <w:r w:rsidR="4ACE7B18" w:rsidRPr="00382869">
        <w:t>)</w:t>
      </w:r>
      <w:r w:rsidRPr="00382869">
        <w:t xml:space="preserve"> coordinates</w:t>
      </w:r>
    </w:p>
    <w:p w14:paraId="5ADCAD3D" w14:textId="07B3583C" w:rsidR="008851D0" w:rsidRPr="00382869" w:rsidRDefault="008851D0" w:rsidP="00382869">
      <w:pPr>
        <w:pStyle w:val="ListBullet2"/>
      </w:pPr>
      <w:r w:rsidRPr="00382869">
        <w:t>exploring polygon and NURBs models</w:t>
      </w:r>
    </w:p>
    <w:p w14:paraId="2B8A71C7" w14:textId="5D27811C" w:rsidR="009B7DF9" w:rsidRPr="00382869" w:rsidRDefault="0028026A" w:rsidP="00382869">
      <w:pPr>
        <w:pStyle w:val="ListBullet2"/>
      </w:pPr>
      <w:r w:rsidRPr="00382869">
        <w:t xml:space="preserve">constructing 3D assets using </w:t>
      </w:r>
      <w:r w:rsidR="008851D0" w:rsidRPr="00382869">
        <w:t xml:space="preserve">primitives, </w:t>
      </w:r>
      <w:r w:rsidR="00420D82" w:rsidRPr="00382869">
        <w:t xml:space="preserve">polygons, </w:t>
      </w:r>
      <w:r w:rsidR="001F1956" w:rsidRPr="00382869">
        <w:t>vertices</w:t>
      </w:r>
      <w:r w:rsidR="00FA4A20" w:rsidRPr="00382869">
        <w:t>, edges</w:t>
      </w:r>
      <w:r w:rsidR="0052042F" w:rsidRPr="00382869">
        <w:t xml:space="preserve">, </w:t>
      </w:r>
      <w:r w:rsidR="00D23BEB" w:rsidRPr="00382869">
        <w:t>faces</w:t>
      </w:r>
      <w:r w:rsidR="0052042F" w:rsidRPr="00382869">
        <w:t xml:space="preserve"> and meshes</w:t>
      </w:r>
    </w:p>
    <w:p w14:paraId="1B7D0009" w14:textId="5DF115C9" w:rsidR="0028026A" w:rsidRPr="00382869" w:rsidRDefault="0028026A" w:rsidP="00382869">
      <w:pPr>
        <w:pStyle w:val="ListBullet2"/>
      </w:pPr>
      <w:r w:rsidRPr="00382869">
        <w:t>refining 3D assets by adding, subtracting</w:t>
      </w:r>
      <w:r w:rsidR="0091204B" w:rsidRPr="00382869">
        <w:t xml:space="preserve">, </w:t>
      </w:r>
      <w:r w:rsidRPr="00382869">
        <w:t>extruding</w:t>
      </w:r>
      <w:r w:rsidR="00B13B73">
        <w:t>,</w:t>
      </w:r>
      <w:r w:rsidR="0091204B" w:rsidRPr="00382869">
        <w:t xml:space="preserve"> and transforming</w:t>
      </w:r>
    </w:p>
    <w:p w14:paraId="336EB81E" w14:textId="493C52F5" w:rsidR="0028026A" w:rsidRPr="00382869" w:rsidRDefault="0028026A" w:rsidP="00382869">
      <w:pPr>
        <w:pStyle w:val="ListBullet2"/>
      </w:pPr>
      <w:r w:rsidRPr="00382869">
        <w:lastRenderedPageBreak/>
        <w:t xml:space="preserve">creating and modifying 3D assets using </w:t>
      </w:r>
      <w:r w:rsidR="000702DA" w:rsidRPr="00382869">
        <w:t>processes</w:t>
      </w:r>
      <w:r w:rsidRPr="00382869">
        <w:t xml:space="preserve"> such as </w:t>
      </w:r>
      <w:r w:rsidR="000702DA" w:rsidRPr="00382869">
        <w:t xml:space="preserve">digital </w:t>
      </w:r>
      <w:r w:rsidRPr="00382869">
        <w:t>scanning and sculpting</w:t>
      </w:r>
    </w:p>
    <w:p w14:paraId="49A561E8" w14:textId="5DA34B3B" w:rsidR="0052042F" w:rsidRPr="00382869" w:rsidRDefault="0028026A" w:rsidP="00382869">
      <w:pPr>
        <w:pStyle w:val="ListBullet2"/>
      </w:pPr>
      <w:r w:rsidRPr="00382869">
        <w:t xml:space="preserve">adding detail to 3D models using </w:t>
      </w:r>
      <w:r w:rsidR="000F617F" w:rsidRPr="00382869">
        <w:t>materials</w:t>
      </w:r>
      <w:r w:rsidR="00A56AC4" w:rsidRPr="00382869">
        <w:t xml:space="preserve"> and shaders</w:t>
      </w:r>
    </w:p>
    <w:p w14:paraId="729CEE00" w14:textId="77AD79A3" w:rsidR="00F74EDF" w:rsidRPr="00382869" w:rsidRDefault="00F74EDF" w:rsidP="00382869">
      <w:pPr>
        <w:pStyle w:val="ListBullet2"/>
      </w:pPr>
      <w:r w:rsidRPr="00382869">
        <w:t>accessing and using asset libraries</w:t>
      </w:r>
    </w:p>
    <w:p w14:paraId="0132AD1F" w14:textId="26FBCBC0" w:rsidR="002B5D6C" w:rsidRPr="00382869" w:rsidRDefault="163729D2" w:rsidP="00382869">
      <w:pPr>
        <w:pStyle w:val="ListBullet2"/>
      </w:pPr>
      <w:r w:rsidRPr="00382869">
        <w:t>exploring rigging</w:t>
      </w:r>
      <w:r w:rsidR="4ACE7B18" w:rsidRPr="00382869">
        <w:t xml:space="preserve">, </w:t>
      </w:r>
      <w:r w:rsidR="6CFCB8E3" w:rsidRPr="00382869">
        <w:t>lighting</w:t>
      </w:r>
      <w:r w:rsidR="000A7747">
        <w:t>,</w:t>
      </w:r>
      <w:r w:rsidR="6CFCB8E3" w:rsidRPr="00382869">
        <w:t xml:space="preserve"> and camera</w:t>
      </w:r>
      <w:r w:rsidR="000A7747">
        <w:t>.</w:t>
      </w:r>
    </w:p>
    <w:p w14:paraId="6368A9D6" w14:textId="64C3564D" w:rsidR="005309F6" w:rsidRDefault="005309F6" w:rsidP="0093266A">
      <w:pPr>
        <w:pStyle w:val="ListBullet"/>
      </w:pPr>
      <w:r>
        <w:t xml:space="preserve">consider the </w:t>
      </w:r>
      <w:r w:rsidR="002E3452">
        <w:t>use of</w:t>
      </w:r>
      <w:r w:rsidR="006A103E">
        <w:t xml:space="preserve"> physical models to inform and support their 3D design practice</w:t>
      </w:r>
      <w:r w:rsidR="0028026A">
        <w:t xml:space="preserve">, </w:t>
      </w:r>
      <w:r w:rsidR="000F5459">
        <w:t>for example</w:t>
      </w:r>
      <w:r w:rsidR="0028026A">
        <w:t xml:space="preserve"> making maquettes using cardboard or modelling clay</w:t>
      </w:r>
    </w:p>
    <w:p w14:paraId="3D1D71C7" w14:textId="4736A1CE" w:rsidR="006F70FC" w:rsidRDefault="006F70FC" w:rsidP="0093266A">
      <w:pPr>
        <w:pStyle w:val="ListBullet"/>
      </w:pPr>
      <w:r>
        <w:t>explore</w:t>
      </w:r>
      <w:r w:rsidR="00ED4390">
        <w:t xml:space="preserve"> and apply</w:t>
      </w:r>
      <w:r>
        <w:t xml:space="preserve"> </w:t>
      </w:r>
      <w:r w:rsidR="00132620">
        <w:t xml:space="preserve">digital </w:t>
      </w:r>
      <w:r>
        <w:t xml:space="preserve">3D </w:t>
      </w:r>
      <w:r w:rsidR="002A3A62">
        <w:t>design</w:t>
      </w:r>
      <w:r>
        <w:t xml:space="preserve"> workflows, </w:t>
      </w:r>
      <w:r w:rsidR="007127F9">
        <w:t>for example</w:t>
      </w:r>
    </w:p>
    <w:p w14:paraId="66C0996B" w14:textId="203CBF59" w:rsidR="006F70FC" w:rsidRDefault="002A3A62" w:rsidP="0078630C">
      <w:pPr>
        <w:pStyle w:val="ListBullet2"/>
      </w:pPr>
      <w:r>
        <w:t>modelling</w:t>
      </w:r>
    </w:p>
    <w:p w14:paraId="1CC7A617" w14:textId="1262A576" w:rsidR="00A709C2" w:rsidRDefault="00A709C2" w:rsidP="0078630C">
      <w:pPr>
        <w:pStyle w:val="ListBullet2"/>
      </w:pPr>
      <w:r>
        <w:t>UV mapping</w:t>
      </w:r>
    </w:p>
    <w:p w14:paraId="56C8DF12" w14:textId="0165B555" w:rsidR="00A709C2" w:rsidRDefault="00A709C2" w:rsidP="0078630C">
      <w:pPr>
        <w:pStyle w:val="ListBullet2"/>
      </w:pPr>
      <w:r>
        <w:t>baking</w:t>
      </w:r>
    </w:p>
    <w:p w14:paraId="1D8AE7A4" w14:textId="75D2F1F3" w:rsidR="00A709C2" w:rsidRDefault="00A709C2" w:rsidP="0078630C">
      <w:pPr>
        <w:pStyle w:val="ListBullet2"/>
      </w:pPr>
      <w:r>
        <w:t>texturing</w:t>
      </w:r>
    </w:p>
    <w:p w14:paraId="76EDD440" w14:textId="323E792A" w:rsidR="00A709C2" w:rsidRDefault="00A709C2" w:rsidP="0078630C">
      <w:pPr>
        <w:pStyle w:val="ListBullet2"/>
      </w:pPr>
      <w:r>
        <w:t>rigging</w:t>
      </w:r>
      <w:r w:rsidR="00B52864">
        <w:t xml:space="preserve"> and skinning</w:t>
      </w:r>
    </w:p>
    <w:p w14:paraId="5C47D3E6" w14:textId="427B054A" w:rsidR="00A709C2" w:rsidRDefault="00A709C2" w:rsidP="0078630C">
      <w:pPr>
        <w:pStyle w:val="ListBullet2"/>
      </w:pPr>
      <w:r>
        <w:t>rendering</w:t>
      </w:r>
      <w:r w:rsidR="00C96EAA">
        <w:t>.</w:t>
      </w:r>
    </w:p>
    <w:p w14:paraId="218813FA" w14:textId="6C560036" w:rsidR="008A6691" w:rsidRDefault="00ED4390" w:rsidP="0093266A">
      <w:pPr>
        <w:pStyle w:val="ListBullet"/>
      </w:pPr>
      <w:r>
        <w:t>develop proficiency in at least one</w:t>
      </w:r>
      <w:r w:rsidR="008A6691">
        <w:t xml:space="preserve"> </w:t>
      </w:r>
      <w:r w:rsidR="00DF2D86">
        <w:t>3D design platform</w:t>
      </w:r>
    </w:p>
    <w:p w14:paraId="6AFF625E" w14:textId="77777777" w:rsidR="00737269" w:rsidRPr="00D23278" w:rsidRDefault="00737269" w:rsidP="00737269">
      <w:pPr>
        <w:pStyle w:val="ListBullet"/>
        <w:rPr>
          <w:lang w:eastAsia="zh-CN"/>
        </w:rPr>
      </w:pPr>
      <w:r w:rsidRPr="00D23278">
        <w:rPr>
          <w:lang w:eastAsia="zh-CN"/>
        </w:rPr>
        <w:t>reflect on practice to develop and refine a personal style or aesthetic</w:t>
      </w:r>
    </w:p>
    <w:p w14:paraId="626D90F4" w14:textId="139C9B06" w:rsidR="00737269" w:rsidRPr="00D23278" w:rsidRDefault="00737269" w:rsidP="00737269">
      <w:pPr>
        <w:pStyle w:val="ListBullet"/>
        <w:rPr>
          <w:lang w:eastAsia="zh-CN"/>
        </w:rPr>
      </w:pPr>
      <w:r w:rsidRPr="7418180C">
        <w:rPr>
          <w:lang w:eastAsia="zh-CN"/>
        </w:rPr>
        <w:t>respond to design briefs or provocations and produce works that engage, entertain, and/or communicate with audiences</w:t>
      </w:r>
    </w:p>
    <w:p w14:paraId="205ED48F" w14:textId="77777777" w:rsidR="00737269" w:rsidRPr="00D23278" w:rsidRDefault="00737269" w:rsidP="00737269">
      <w:pPr>
        <w:pStyle w:val="ListBullet"/>
        <w:rPr>
          <w:lang w:eastAsia="zh-CN"/>
        </w:rPr>
      </w:pPr>
      <w:r w:rsidRPr="00D23278">
        <w:rPr>
          <w:lang w:eastAsia="zh-CN"/>
        </w:rPr>
        <w:t>use the process log to record and evaluate practice</w:t>
      </w:r>
    </w:p>
    <w:p w14:paraId="710D2559" w14:textId="77777777" w:rsidR="00737269" w:rsidRPr="00D23278" w:rsidRDefault="00737269" w:rsidP="00737269">
      <w:pPr>
        <w:pStyle w:val="ListBullet"/>
        <w:rPr>
          <w:lang w:eastAsia="zh-CN"/>
        </w:rPr>
      </w:pPr>
      <w:r w:rsidRPr="00D23278">
        <w:rPr>
          <w:lang w:eastAsia="zh-CN"/>
        </w:rPr>
        <w:t>select examples to include in the portfolio.</w:t>
      </w:r>
    </w:p>
    <w:p w14:paraId="2E902A2A" w14:textId="52C151F8" w:rsidR="007B3888" w:rsidRPr="007B3888" w:rsidRDefault="007B3888" w:rsidP="00F21424">
      <w:pPr>
        <w:pStyle w:val="Heading4"/>
      </w:pPr>
      <w:r>
        <w:t>3D design projects</w:t>
      </w:r>
    </w:p>
    <w:p w14:paraId="55692895" w14:textId="77777777" w:rsidR="0002698E" w:rsidRDefault="00ED4390" w:rsidP="00ED6CE3">
      <w:pPr>
        <w:rPr>
          <w:color w:val="000000"/>
          <w:shd w:val="clear" w:color="auto" w:fill="FFFFFF"/>
        </w:rPr>
      </w:pPr>
      <w:r>
        <w:rPr>
          <w:color w:val="000000"/>
          <w:shd w:val="clear" w:color="auto" w:fill="FFFFFF"/>
        </w:rPr>
        <w:t>Students</w:t>
      </w:r>
      <w:r w:rsidR="0002698E">
        <w:rPr>
          <w:color w:val="000000"/>
          <w:shd w:val="clear" w:color="auto" w:fill="FFFFFF"/>
        </w:rPr>
        <w:t>:</w:t>
      </w:r>
    </w:p>
    <w:p w14:paraId="48331032" w14:textId="548D25DB" w:rsidR="00910B2E" w:rsidRPr="00ED6CE3" w:rsidRDefault="1BE7956B" w:rsidP="0002698E">
      <w:pPr>
        <w:pStyle w:val="ListBullet"/>
        <w:rPr>
          <w:color w:val="000000"/>
          <w:shd w:val="clear" w:color="auto" w:fill="FFFFFF"/>
        </w:rPr>
      </w:pPr>
      <w:r>
        <w:t xml:space="preserve">demonstrate knowledge and understanding of practice in 3D design, </w:t>
      </w:r>
      <w:r w:rsidR="007127F9">
        <w:t>for example</w:t>
      </w:r>
    </w:p>
    <w:p w14:paraId="4DDFEF62" w14:textId="2B56D24F" w:rsidR="007004B9" w:rsidRPr="00B13B73" w:rsidRDefault="00B52864" w:rsidP="0002698E">
      <w:pPr>
        <w:pStyle w:val="ListBullet2"/>
      </w:pPr>
      <w:r w:rsidRPr="00B13B73">
        <w:t>object design</w:t>
      </w:r>
      <w:r w:rsidR="008022D5" w:rsidRPr="00B13B73">
        <w:t xml:space="preserve"> to create assets </w:t>
      </w:r>
      <w:r w:rsidR="00910B2E" w:rsidRPr="00B13B73">
        <w:t>such as</w:t>
      </w:r>
      <w:r w:rsidR="008022D5" w:rsidRPr="00B13B73">
        <w:t xml:space="preserve"> items, props, or sculptures</w:t>
      </w:r>
    </w:p>
    <w:p w14:paraId="08292327" w14:textId="259AA643" w:rsidR="008022D5" w:rsidRPr="00B13B73" w:rsidRDefault="003E3F47" w:rsidP="0002698E">
      <w:pPr>
        <w:pStyle w:val="ListBullet2"/>
      </w:pPr>
      <w:r w:rsidRPr="00B13B73">
        <w:t>character design</w:t>
      </w:r>
    </w:p>
    <w:p w14:paraId="40E893FD" w14:textId="041A2A4A" w:rsidR="008A5DDA" w:rsidRPr="00B13B73" w:rsidRDefault="008A5DDA" w:rsidP="0002698E">
      <w:pPr>
        <w:pStyle w:val="ListBullet2"/>
      </w:pPr>
      <w:r w:rsidRPr="00B13B73">
        <w:t>interior or exterior environment design</w:t>
      </w:r>
    </w:p>
    <w:p w14:paraId="1A056A9B" w14:textId="39166289" w:rsidR="0091204B" w:rsidRPr="00B13B73" w:rsidRDefault="0091204B" w:rsidP="0002698E">
      <w:pPr>
        <w:pStyle w:val="ListBullet2"/>
      </w:pPr>
      <w:r w:rsidRPr="00B13B73">
        <w:t>modification of a 3D asset from a creative commons library to add textures,</w:t>
      </w:r>
      <w:r w:rsidR="00910B2E" w:rsidRPr="00B13B73">
        <w:t xml:space="preserve"> shading</w:t>
      </w:r>
      <w:r w:rsidR="003B3DC3" w:rsidRPr="00B13B73">
        <w:t>,</w:t>
      </w:r>
      <w:r w:rsidRPr="00B13B73">
        <w:t xml:space="preserve"> rigging, or other elements</w:t>
      </w:r>
    </w:p>
    <w:p w14:paraId="6A72BD9D" w14:textId="361E03E4" w:rsidR="00722C63" w:rsidRPr="00B13B73" w:rsidRDefault="00722C63" w:rsidP="0002698E">
      <w:pPr>
        <w:pStyle w:val="ListBullet2"/>
      </w:pPr>
      <w:r w:rsidRPr="00B13B73">
        <w:t>set and lighting design scenarios</w:t>
      </w:r>
    </w:p>
    <w:p w14:paraId="56D4153A" w14:textId="28037172" w:rsidR="00612E0C" w:rsidRPr="00B13B73" w:rsidRDefault="00612E0C" w:rsidP="0002698E">
      <w:pPr>
        <w:pStyle w:val="ListBullet2"/>
      </w:pPr>
      <w:r w:rsidRPr="00B13B73">
        <w:t>3D scanning to create digital assets from real objects</w:t>
      </w:r>
    </w:p>
    <w:p w14:paraId="20557D76" w14:textId="1070CB18" w:rsidR="004D7D01" w:rsidRDefault="00D33CDC" w:rsidP="0002698E">
      <w:pPr>
        <w:pStyle w:val="ListBullet2"/>
      </w:pPr>
      <w:r w:rsidRPr="00B13B73">
        <w:lastRenderedPageBreak/>
        <w:t>preparation of a model for 3D printing.</w:t>
      </w:r>
    </w:p>
    <w:p w14:paraId="522C1409" w14:textId="77777777" w:rsidR="004D7D01" w:rsidRDefault="004D7D01">
      <w:pPr>
        <w:spacing w:line="276" w:lineRule="auto"/>
      </w:pPr>
      <w:r>
        <w:br w:type="page"/>
      </w:r>
    </w:p>
    <w:p w14:paraId="4A247840" w14:textId="3BD7267F" w:rsidR="00F31D7F" w:rsidRDefault="00FF2104" w:rsidP="00E660C5">
      <w:pPr>
        <w:pStyle w:val="Heading2"/>
      </w:pPr>
      <w:bookmarkStart w:id="62" w:name="_Toc141973156"/>
      <w:r>
        <w:lastRenderedPageBreak/>
        <w:t xml:space="preserve">Option 12 – </w:t>
      </w:r>
      <w:r w:rsidR="00547FF3">
        <w:t>T</w:t>
      </w:r>
      <w:r w:rsidR="00F31D7F">
        <w:t>ime-based and interactive media</w:t>
      </w:r>
      <w:bookmarkEnd w:id="62"/>
    </w:p>
    <w:p w14:paraId="30299E3F" w14:textId="676A4972" w:rsidR="00F40133" w:rsidRDefault="47A200A0" w:rsidP="0A1EB034">
      <w:r>
        <w:t>S</w:t>
      </w:r>
      <w:r w:rsidR="66134BB5">
        <w:t xml:space="preserve">tudents </w:t>
      </w:r>
      <w:r w:rsidR="31B7B57A">
        <w:t xml:space="preserve">explore ways to extend their design practice to incorporate time-based and interactive </w:t>
      </w:r>
      <w:r w:rsidR="40B6535F">
        <w:t xml:space="preserve">media </w:t>
      </w:r>
      <w:r w:rsidR="31B7B57A">
        <w:t>works.</w:t>
      </w:r>
      <w:r w:rsidR="3ACBBDCA">
        <w:t xml:space="preserve"> Students work with 2D, 3D</w:t>
      </w:r>
      <w:r w:rsidR="5EE720B5">
        <w:t xml:space="preserve">, </w:t>
      </w:r>
      <w:r w:rsidR="3ACBBDCA">
        <w:t>video</w:t>
      </w:r>
      <w:r w:rsidR="5EE720B5">
        <w:t>, sound, and other</w:t>
      </w:r>
      <w:r w:rsidR="3ACBBDCA">
        <w:t xml:space="preserve"> assets produced in other topics</w:t>
      </w:r>
      <w:r w:rsidR="2D015D3B">
        <w:t xml:space="preserve">, and </w:t>
      </w:r>
      <w:r w:rsidR="47A88CA3">
        <w:t>explore</w:t>
      </w:r>
      <w:r w:rsidR="2D015D3B">
        <w:t xml:space="preserve"> ways to </w:t>
      </w:r>
      <w:r w:rsidR="1AE3C4CB">
        <w:t xml:space="preserve">create design and media works that </w:t>
      </w:r>
      <w:r w:rsidR="091B8795">
        <w:t xml:space="preserve">engage audiences through </w:t>
      </w:r>
      <w:r w:rsidR="47A88CA3">
        <w:t xml:space="preserve">rich </w:t>
      </w:r>
      <w:r w:rsidR="36D721A1">
        <w:t xml:space="preserve">time-based and interactive experiences. </w:t>
      </w:r>
      <w:r w:rsidR="21EF2965">
        <w:t xml:space="preserve">Students </w:t>
      </w:r>
      <w:r w:rsidR="5F0A260D">
        <w:t xml:space="preserve">demonstrate understanding of filmmaking practices </w:t>
      </w:r>
      <w:r w:rsidR="0B6A77AF">
        <w:t>through</w:t>
      </w:r>
      <w:r w:rsidR="048061E6">
        <w:t xml:space="preserve"> the development of</w:t>
      </w:r>
      <w:r w:rsidR="0B6A77AF">
        <w:t xml:space="preserve"> a time-based</w:t>
      </w:r>
      <w:r w:rsidR="001C4FC3">
        <w:t xml:space="preserve"> or </w:t>
      </w:r>
      <w:r w:rsidR="0B6A77AF">
        <w:t>interactive media</w:t>
      </w:r>
      <w:r w:rsidR="048061E6">
        <w:t xml:space="preserve"> project</w:t>
      </w:r>
      <w:r w:rsidR="0B6A77AF">
        <w:t>.</w:t>
      </w:r>
    </w:p>
    <w:p w14:paraId="75DFA7C5" w14:textId="2EB705E6" w:rsidR="0021372E" w:rsidRDefault="0021372E" w:rsidP="007B4A4C">
      <w:r>
        <w:t xml:space="preserve">This topic could draw from and further refine concepts and designs produced in previous topics such as </w:t>
      </w:r>
      <w:hyperlink w:anchor="_Option_1_–" w:history="1">
        <w:r w:rsidR="007C21BF" w:rsidRPr="007C21BF">
          <w:rPr>
            <w:rStyle w:val="Hyperlink"/>
          </w:rPr>
          <w:t>F</w:t>
        </w:r>
        <w:r w:rsidRPr="007C21BF">
          <w:rPr>
            <w:rStyle w:val="Hyperlink"/>
          </w:rPr>
          <w:t>ilm studies</w:t>
        </w:r>
      </w:hyperlink>
      <w:r w:rsidR="00750335">
        <w:t xml:space="preserve">, </w:t>
      </w:r>
      <w:hyperlink w:anchor="_Option_4_–" w:history="1">
        <w:r w:rsidR="007C21BF" w:rsidRPr="007C21BF">
          <w:rPr>
            <w:rStyle w:val="Hyperlink"/>
          </w:rPr>
          <w:t>S</w:t>
        </w:r>
        <w:r w:rsidR="00750335" w:rsidRPr="007C21BF">
          <w:rPr>
            <w:rStyle w:val="Hyperlink"/>
          </w:rPr>
          <w:t>ound design</w:t>
        </w:r>
      </w:hyperlink>
      <w:r w:rsidR="00750335">
        <w:t xml:space="preserve">, </w:t>
      </w:r>
      <w:hyperlink w:anchor="_Option_3_–" w:history="1">
        <w:r w:rsidR="007C21BF" w:rsidRPr="007C21BF">
          <w:rPr>
            <w:rStyle w:val="Hyperlink"/>
          </w:rPr>
          <w:t>P</w:t>
        </w:r>
        <w:r w:rsidR="00750335" w:rsidRPr="007C21BF">
          <w:rPr>
            <w:rStyle w:val="Hyperlink"/>
          </w:rPr>
          <w:t>roduction design</w:t>
        </w:r>
      </w:hyperlink>
      <w:r>
        <w:t xml:space="preserve">, </w:t>
      </w:r>
      <w:hyperlink w:anchor="_Option_9_–" w:history="1">
        <w:r w:rsidRPr="007C21BF">
          <w:rPr>
            <w:rStyle w:val="Hyperlink"/>
          </w:rPr>
          <w:t>2D animation</w:t>
        </w:r>
      </w:hyperlink>
      <w:r>
        <w:t xml:space="preserve">, or </w:t>
      </w:r>
      <w:hyperlink w:anchor="_Option_11_–" w:history="1">
        <w:r w:rsidRPr="007C21BF">
          <w:rPr>
            <w:rStyle w:val="Hyperlink"/>
          </w:rPr>
          <w:t>3D design</w:t>
        </w:r>
      </w:hyperlink>
      <w:r>
        <w:t>.</w:t>
      </w:r>
    </w:p>
    <w:p w14:paraId="24FBDE53" w14:textId="3C19FADC" w:rsidR="007B3888" w:rsidRDefault="007B3888" w:rsidP="00E660C5">
      <w:pPr>
        <w:pStyle w:val="Heading3"/>
      </w:pPr>
      <w:bookmarkStart w:id="63" w:name="_Toc141973157"/>
      <w:r>
        <w:t>Outcomes</w:t>
      </w:r>
      <w:bookmarkEnd w:id="63"/>
    </w:p>
    <w:p w14:paraId="1248780D" w14:textId="77777777" w:rsidR="002672CE" w:rsidRDefault="002672CE" w:rsidP="007B4A4C">
      <w:r w:rsidRPr="00585D50">
        <w:t>A student:</w:t>
      </w:r>
    </w:p>
    <w:p w14:paraId="391435B5" w14:textId="4A32CC84" w:rsidR="00C20C6D" w:rsidRPr="00C35926" w:rsidRDefault="00C20C6D" w:rsidP="0093266A">
      <w:pPr>
        <w:pStyle w:val="ListBullet"/>
      </w:pPr>
      <w:r>
        <w:rPr>
          <w:rStyle w:val="Strong"/>
        </w:rPr>
        <w:t>DM</w:t>
      </w:r>
      <w:r w:rsidRPr="00A25A1A">
        <w:rPr>
          <w:rStyle w:val="Strong"/>
        </w:rPr>
        <w:t>5-1</w:t>
      </w:r>
      <w:r>
        <w:t xml:space="preserve"> refers to relevant ideas, histories</w:t>
      </w:r>
      <w:r w:rsidR="005D662D">
        <w:t>,</w:t>
      </w:r>
      <w:r>
        <w:t xml:space="preserve"> and theories to analyse and produce design and media works</w:t>
      </w:r>
    </w:p>
    <w:p w14:paraId="2BC66B9D" w14:textId="19DCC3B7" w:rsidR="00C20C6D" w:rsidRDefault="00C20C6D" w:rsidP="0093266A">
      <w:pPr>
        <w:pStyle w:val="ListBullet"/>
      </w:pPr>
      <w:r w:rsidRPr="3F5633B7">
        <w:rPr>
          <w:rStyle w:val="Strong"/>
        </w:rPr>
        <w:t>DM5-3</w:t>
      </w:r>
      <w:r>
        <w:t xml:space="preserve"> applies design and media conventions, practices, techniques</w:t>
      </w:r>
      <w:r w:rsidR="005D662D">
        <w:t>,</w:t>
      </w:r>
      <w:r>
        <w:t xml:space="preserve"> and processes that reflect creative industry standards</w:t>
      </w:r>
    </w:p>
    <w:p w14:paraId="761B1FE0" w14:textId="77777777" w:rsidR="00C20C6D" w:rsidRDefault="00C20C6D" w:rsidP="0093266A">
      <w:pPr>
        <w:pStyle w:val="ListBullet"/>
      </w:pPr>
      <w:r w:rsidRPr="691AAEAF">
        <w:rPr>
          <w:rStyle w:val="Strong"/>
        </w:rPr>
        <w:t>DM5-4</w:t>
      </w:r>
      <w:r>
        <w:t xml:space="preserve"> works independently and collaboratively to produce design and media works that respond to provocations, stimulus, or creative briefs</w:t>
      </w:r>
    </w:p>
    <w:p w14:paraId="09A2DD46" w14:textId="1F6DE3B5" w:rsidR="00C20C6D" w:rsidRDefault="00C20C6D" w:rsidP="0093266A">
      <w:pPr>
        <w:pStyle w:val="ListBullet"/>
      </w:pPr>
      <w:r>
        <w:rPr>
          <w:rStyle w:val="Strong"/>
        </w:rPr>
        <w:t>DM5-5</w:t>
      </w:r>
      <w:r w:rsidRPr="00C35926">
        <w:t xml:space="preserve"> </w:t>
      </w:r>
      <w:r>
        <w:t>explores the interconnected roles of designers, products, audiences, and the world</w:t>
      </w:r>
    </w:p>
    <w:p w14:paraId="5113C9A3" w14:textId="77777777" w:rsidR="007B3888" w:rsidRDefault="007B3888" w:rsidP="00E660C5">
      <w:pPr>
        <w:pStyle w:val="Heading3"/>
      </w:pPr>
      <w:bookmarkStart w:id="64" w:name="_Toc141973158"/>
      <w:r>
        <w:t>Content</w:t>
      </w:r>
      <w:bookmarkEnd w:id="64"/>
    </w:p>
    <w:p w14:paraId="63128AE8" w14:textId="497DA825" w:rsidR="007B3888" w:rsidRDefault="001D440F" w:rsidP="00F21424">
      <w:pPr>
        <w:pStyle w:val="Heading4"/>
      </w:pPr>
      <w:r>
        <w:t>Time-based and interactive media ideas and conventions</w:t>
      </w:r>
    </w:p>
    <w:p w14:paraId="7C3F570F" w14:textId="47167B50" w:rsidR="007B3888" w:rsidRDefault="001D440F" w:rsidP="007B4A4C">
      <w:r>
        <w:t>Students:</w:t>
      </w:r>
    </w:p>
    <w:p w14:paraId="5040BBAE" w14:textId="053497F7" w:rsidR="000F128C" w:rsidRDefault="00202C42" w:rsidP="0093266A">
      <w:pPr>
        <w:pStyle w:val="ListBullet"/>
      </w:pPr>
      <w:r>
        <w:lastRenderedPageBreak/>
        <w:t>define</w:t>
      </w:r>
      <w:r w:rsidR="00494106">
        <w:t xml:space="preserve"> the terms</w:t>
      </w:r>
      <w:r>
        <w:t xml:space="preserve"> </w:t>
      </w:r>
      <w:r w:rsidR="00230DD7">
        <w:t>‘</w:t>
      </w:r>
      <w:r>
        <w:t>time-based</w:t>
      </w:r>
      <w:r w:rsidR="00230DD7">
        <w:t>’</w:t>
      </w:r>
      <w:r>
        <w:t xml:space="preserve"> and </w:t>
      </w:r>
      <w:r w:rsidR="00230DD7">
        <w:t>‘</w:t>
      </w:r>
      <w:r>
        <w:t>interactive</w:t>
      </w:r>
      <w:r w:rsidR="00230DD7">
        <w:t>’</w:t>
      </w:r>
      <w:r w:rsidR="00494106">
        <w:t xml:space="preserve"> as they apply to design and media </w:t>
      </w:r>
      <w:r w:rsidR="00082AD5">
        <w:t>production</w:t>
      </w:r>
    </w:p>
    <w:p w14:paraId="2A5375A2" w14:textId="394ED934" w:rsidR="00202C42" w:rsidRDefault="000F128C" w:rsidP="0093266A">
      <w:pPr>
        <w:pStyle w:val="ListBullet"/>
      </w:pPr>
      <w:r>
        <w:t>explor</w:t>
      </w:r>
      <w:r w:rsidR="00772D73">
        <w:t>e</w:t>
      </w:r>
      <w:r>
        <w:t xml:space="preserve"> </w:t>
      </w:r>
      <w:r w:rsidR="00771B2E">
        <w:t xml:space="preserve">the </w:t>
      </w:r>
      <w:r w:rsidR="00082AD5">
        <w:t>characteristics</w:t>
      </w:r>
      <w:r>
        <w:t>, role, and experiences of audiences in time-based and interactive media works</w:t>
      </w:r>
    </w:p>
    <w:p w14:paraId="536E6992" w14:textId="75AB160A" w:rsidR="001D440F" w:rsidRDefault="00FA2C89" w:rsidP="0093266A">
      <w:pPr>
        <w:pStyle w:val="ListBullet"/>
      </w:pPr>
      <w:r>
        <w:t xml:space="preserve">investigate a range of time-based and interactive media works, </w:t>
      </w:r>
      <w:r w:rsidR="007127F9">
        <w:t>for example</w:t>
      </w:r>
    </w:p>
    <w:p w14:paraId="428D29A3" w14:textId="009CD3C1" w:rsidR="00FA2C89" w:rsidRDefault="36631162" w:rsidP="0078630C">
      <w:pPr>
        <w:pStyle w:val="ListBullet2"/>
      </w:pPr>
      <w:r>
        <w:t>film, video</w:t>
      </w:r>
      <w:r w:rsidR="00314912">
        <w:t>,</w:t>
      </w:r>
      <w:r>
        <w:t xml:space="preserve"> and animation</w:t>
      </w:r>
      <w:r w:rsidR="6D87B7FB">
        <w:t xml:space="preserve"> work</w:t>
      </w:r>
    </w:p>
    <w:p w14:paraId="09FC7E12" w14:textId="55691BFD" w:rsidR="00FA2C89" w:rsidRDefault="001257B2" w:rsidP="0078630C">
      <w:pPr>
        <w:pStyle w:val="ListBullet2"/>
      </w:pPr>
      <w:r>
        <w:t>interactive</w:t>
      </w:r>
      <w:r w:rsidR="00202C42">
        <w:t xml:space="preserve"> games</w:t>
      </w:r>
      <w:r w:rsidR="00876E5A">
        <w:t xml:space="preserve"> and</w:t>
      </w:r>
      <w:r w:rsidR="00FF2D39">
        <w:t xml:space="preserve"> simulations</w:t>
      </w:r>
    </w:p>
    <w:p w14:paraId="5B3A1DAC" w14:textId="2286DAEE" w:rsidR="00202C42" w:rsidRDefault="00FC5CA6" w:rsidP="0078630C">
      <w:pPr>
        <w:pStyle w:val="ListBullet2"/>
      </w:pPr>
      <w:r>
        <w:t>virtual-reality, augmented-reality and mixed-reality</w:t>
      </w:r>
      <w:r w:rsidR="003373B6">
        <w:t xml:space="preserve"> </w:t>
      </w:r>
      <w:r w:rsidR="00A8068D">
        <w:t>experiences and environments</w:t>
      </w:r>
    </w:p>
    <w:p w14:paraId="5C8A1F86" w14:textId="47946CD8" w:rsidR="00876E5A" w:rsidRDefault="0056411F" w:rsidP="0078630C">
      <w:pPr>
        <w:pStyle w:val="ListBullet2"/>
      </w:pPr>
      <w:r>
        <w:t>live events</w:t>
      </w:r>
      <w:r w:rsidR="00AE1903">
        <w:t xml:space="preserve"> and </w:t>
      </w:r>
      <w:r>
        <w:t xml:space="preserve">site-specific </w:t>
      </w:r>
      <w:r w:rsidR="0024394F">
        <w:t>and</w:t>
      </w:r>
      <w:r w:rsidR="00AE1903">
        <w:t>/or</w:t>
      </w:r>
      <w:r w:rsidR="0024394F">
        <w:t xml:space="preserve"> multi-disciplinary </w:t>
      </w:r>
      <w:r>
        <w:t>installations</w:t>
      </w:r>
    </w:p>
    <w:p w14:paraId="71DD121A" w14:textId="43B0D08E" w:rsidR="00FF2D39" w:rsidRDefault="1ED9C427" w:rsidP="0078630C">
      <w:pPr>
        <w:pStyle w:val="ListBullet2"/>
      </w:pPr>
      <w:r>
        <w:t>other design and media work w</w:t>
      </w:r>
      <w:r w:rsidR="47EE6C37">
        <w:t>ith time-based or interactive components</w:t>
      </w:r>
      <w:r w:rsidR="00C96EAA">
        <w:t>.</w:t>
      </w:r>
    </w:p>
    <w:p w14:paraId="0EE53866" w14:textId="6F4F5B7F" w:rsidR="00B01AB9" w:rsidRDefault="00B01AB9" w:rsidP="0093266A">
      <w:pPr>
        <w:pStyle w:val="ListBullet"/>
      </w:pPr>
      <w:r>
        <w:t xml:space="preserve">analyse relevant examples of time-based and interactive works that demonstrate how designers </w:t>
      </w:r>
      <w:r w:rsidR="00FF2D39">
        <w:t>engage audiences</w:t>
      </w:r>
      <w:r w:rsidR="00004DF9">
        <w:t>.</w:t>
      </w:r>
    </w:p>
    <w:p w14:paraId="7B728077" w14:textId="13901C45" w:rsidR="001D440F" w:rsidRDefault="001D440F" w:rsidP="00F21424">
      <w:pPr>
        <w:pStyle w:val="Heading4"/>
      </w:pPr>
      <w:r>
        <w:t>Time-based and interactive media practice</w:t>
      </w:r>
    </w:p>
    <w:p w14:paraId="467B6EAD" w14:textId="4E2B0C5D" w:rsidR="003259F7" w:rsidRDefault="006C4EA4" w:rsidP="007B4A4C">
      <w:r>
        <w:t>Students:</w:t>
      </w:r>
    </w:p>
    <w:p w14:paraId="2A925501" w14:textId="339DE3E6" w:rsidR="00C525FC" w:rsidRDefault="1268BE34" w:rsidP="0093266A">
      <w:pPr>
        <w:pStyle w:val="ListBullet"/>
      </w:pPr>
      <w:r>
        <w:t>investigat</w:t>
      </w:r>
      <w:r w:rsidR="006C4EA4">
        <w:t>e</w:t>
      </w:r>
      <w:r>
        <w:t xml:space="preserve"> alternative, innovative</w:t>
      </w:r>
      <w:r w:rsidR="003F7E8D">
        <w:t>,</w:t>
      </w:r>
      <w:r>
        <w:t xml:space="preserve"> or experimental display and exhibition</w:t>
      </w:r>
      <w:r w:rsidR="35C2FD06">
        <w:t xml:space="preserve"> methods for time-based and interactive media works</w:t>
      </w:r>
      <w:r w:rsidR="51A6FCBC">
        <w:t xml:space="preserve">, </w:t>
      </w:r>
      <w:r w:rsidR="007127F9">
        <w:t>for example</w:t>
      </w:r>
    </w:p>
    <w:p w14:paraId="161A405E" w14:textId="35741DA0" w:rsidR="009E7ED6" w:rsidRDefault="007B6156" w:rsidP="0078630C">
      <w:pPr>
        <w:pStyle w:val="ListBullet2"/>
      </w:pPr>
      <w:r>
        <w:t>virtual</w:t>
      </w:r>
      <w:r w:rsidR="005D662D">
        <w:t>-</w:t>
      </w:r>
      <w:r w:rsidR="009A4C85">
        <w:t>,</w:t>
      </w:r>
      <w:r>
        <w:t xml:space="preserve"> augmented</w:t>
      </w:r>
      <w:r w:rsidR="005D662D">
        <w:t>-</w:t>
      </w:r>
      <w:r w:rsidR="003F7E8D">
        <w:t>,</w:t>
      </w:r>
      <w:r>
        <w:t xml:space="preserve"> and mixed</w:t>
      </w:r>
      <w:r w:rsidR="00E53E42">
        <w:t>-</w:t>
      </w:r>
      <w:r>
        <w:t xml:space="preserve">reality </w:t>
      </w:r>
      <w:r w:rsidR="006F03CE">
        <w:t>technologies</w:t>
      </w:r>
    </w:p>
    <w:p w14:paraId="6EBF7A01" w14:textId="2819D522" w:rsidR="00B9682F" w:rsidRDefault="00B9682F" w:rsidP="0078630C">
      <w:pPr>
        <w:pStyle w:val="ListBullet2"/>
      </w:pPr>
      <w:r>
        <w:t>multi-channel video</w:t>
      </w:r>
    </w:p>
    <w:p w14:paraId="50B68787" w14:textId="4682C6B5" w:rsidR="007B6156" w:rsidRDefault="006F03CE" w:rsidP="0078630C">
      <w:pPr>
        <w:pStyle w:val="ListBullet2"/>
      </w:pPr>
      <w:r>
        <w:t>video projection</w:t>
      </w:r>
      <w:r w:rsidR="00074D3D">
        <w:t xml:space="preserve"> or projection mapping</w:t>
      </w:r>
    </w:p>
    <w:p w14:paraId="3B6DEEB0" w14:textId="46838DAF" w:rsidR="00074D3D" w:rsidRDefault="00074D3D" w:rsidP="0078630C">
      <w:pPr>
        <w:pStyle w:val="ListBullet2"/>
      </w:pPr>
      <w:r>
        <w:t>innovative use of stereo or surround sound</w:t>
      </w:r>
    </w:p>
    <w:p w14:paraId="5C4E40B2" w14:textId="7414984F" w:rsidR="00562AE6" w:rsidRDefault="00562AE6" w:rsidP="0078630C">
      <w:pPr>
        <w:pStyle w:val="ListBullet2"/>
      </w:pPr>
      <w:r>
        <w:t>lighting and practical effects</w:t>
      </w:r>
    </w:p>
    <w:p w14:paraId="55240190" w14:textId="4ABD161F" w:rsidR="005B640C" w:rsidRDefault="005B640C" w:rsidP="0078630C">
      <w:pPr>
        <w:pStyle w:val="ListBullet2"/>
      </w:pPr>
      <w:r>
        <w:t>other special effects</w:t>
      </w:r>
      <w:r w:rsidR="00FC7842">
        <w:t>, such as in film and video post-production</w:t>
      </w:r>
      <w:r w:rsidR="00C96EAA">
        <w:t>.</w:t>
      </w:r>
    </w:p>
    <w:p w14:paraId="6088FA2D" w14:textId="76C3B225" w:rsidR="00881AA6" w:rsidRDefault="00881AA6" w:rsidP="0093266A">
      <w:pPr>
        <w:pStyle w:val="ListBullet"/>
      </w:pPr>
      <w:r>
        <w:t>explor</w:t>
      </w:r>
      <w:r w:rsidR="00376DBE">
        <w:t>e</w:t>
      </w:r>
      <w:r>
        <w:t xml:space="preserve"> possibilities for audience interactivity and user input, </w:t>
      </w:r>
      <w:r w:rsidR="007127F9">
        <w:t>for example</w:t>
      </w:r>
    </w:p>
    <w:p w14:paraId="3E465099" w14:textId="73C5B440" w:rsidR="001D66A0" w:rsidRDefault="001D66A0" w:rsidP="0078630C">
      <w:pPr>
        <w:pStyle w:val="ListBullet2"/>
      </w:pPr>
      <w:r>
        <w:t xml:space="preserve">use of live or pre-recorded video that is altered or manipulated in </w:t>
      </w:r>
      <w:r w:rsidR="00303D48">
        <w:t>real-</w:t>
      </w:r>
      <w:r>
        <w:t>time</w:t>
      </w:r>
    </w:p>
    <w:p w14:paraId="2D4BD3C9" w14:textId="3F8B694E" w:rsidR="00942A95" w:rsidRDefault="00942A95" w:rsidP="0078630C">
      <w:pPr>
        <w:pStyle w:val="ListBullet2"/>
      </w:pPr>
      <w:r>
        <w:t>control surfaces and other</w:t>
      </w:r>
      <w:r w:rsidR="00940FB3">
        <w:t xml:space="preserve"> physical</w:t>
      </w:r>
      <w:r>
        <w:t xml:space="preserve"> input devices</w:t>
      </w:r>
    </w:p>
    <w:p w14:paraId="3E237596" w14:textId="40F92414" w:rsidR="001E1D88" w:rsidRDefault="001E1D88" w:rsidP="0078630C">
      <w:pPr>
        <w:pStyle w:val="ListBullet2"/>
      </w:pPr>
      <w:r>
        <w:t>motion capture or motion tracking</w:t>
      </w:r>
    </w:p>
    <w:p w14:paraId="56E03B81" w14:textId="73DE688C" w:rsidR="00940FB3" w:rsidRDefault="00940FB3" w:rsidP="0078630C">
      <w:pPr>
        <w:pStyle w:val="ListBullet2"/>
      </w:pPr>
      <w:r>
        <w:t>audio reactivity to control special effects parameters or other aspects of a work</w:t>
      </w:r>
      <w:r w:rsidR="00C96EAA">
        <w:t>.</w:t>
      </w:r>
    </w:p>
    <w:p w14:paraId="488079A1" w14:textId="36B7CD98" w:rsidR="008C65A0" w:rsidRDefault="00EF4A9A" w:rsidP="0093266A">
      <w:pPr>
        <w:pStyle w:val="ListBullet"/>
      </w:pPr>
      <w:r>
        <w:lastRenderedPageBreak/>
        <w:t>investigate</w:t>
      </w:r>
      <w:r w:rsidR="008C65A0">
        <w:t xml:space="preserve"> collaborative and hybrid </w:t>
      </w:r>
      <w:r w:rsidR="009E7ED6">
        <w:t>forms</w:t>
      </w:r>
      <w:r w:rsidR="000172A9">
        <w:t xml:space="preserve">, </w:t>
      </w:r>
      <w:r w:rsidR="007127F9">
        <w:t>for example</w:t>
      </w:r>
    </w:p>
    <w:p w14:paraId="029A54EC" w14:textId="4AFB3F33" w:rsidR="000172A9" w:rsidRDefault="000172A9" w:rsidP="0078630C">
      <w:pPr>
        <w:pStyle w:val="ListBullet2"/>
      </w:pPr>
      <w:r>
        <w:t>integrating motion tracking and projection mapping in a live performance or interactive</w:t>
      </w:r>
      <w:r w:rsidR="009E7ED6">
        <w:t xml:space="preserve"> work</w:t>
      </w:r>
    </w:p>
    <w:p w14:paraId="23B46078" w14:textId="0CD05F7D" w:rsidR="00B86966" w:rsidRDefault="00B86966" w:rsidP="0078630C">
      <w:pPr>
        <w:pStyle w:val="ListBullet2"/>
      </w:pPr>
      <w:r>
        <w:t xml:space="preserve">integrating </w:t>
      </w:r>
      <w:r w:rsidR="00C52EA7">
        <w:t>recorded video footage with animated or computer-generated content</w:t>
      </w:r>
    </w:p>
    <w:p w14:paraId="70FCB809" w14:textId="07B3DBA1" w:rsidR="1EDBAEC1" w:rsidRDefault="1EDBAEC1" w:rsidP="6103A74E">
      <w:pPr>
        <w:pStyle w:val="ListBullet2"/>
      </w:pPr>
      <w:r>
        <w:t xml:space="preserve">integrating a range of </w:t>
      </w:r>
      <w:r w:rsidR="00197AB0">
        <w:t xml:space="preserve">multimedia </w:t>
      </w:r>
      <w:r>
        <w:t>technologies</w:t>
      </w:r>
      <w:r w:rsidR="21B9F80E">
        <w:t>,</w:t>
      </w:r>
      <w:r w:rsidR="370989AF">
        <w:t xml:space="preserve"> </w:t>
      </w:r>
      <w:r w:rsidR="00197AB0">
        <w:t>such as</w:t>
      </w:r>
      <w:r w:rsidR="370989AF">
        <w:t xml:space="preserve"> video, audio</w:t>
      </w:r>
      <w:r w:rsidR="00EB41AF">
        <w:t>,</w:t>
      </w:r>
      <w:r w:rsidR="370989AF">
        <w:t xml:space="preserve"> and lighting to create </w:t>
      </w:r>
      <w:r>
        <w:t>site-specific installations</w:t>
      </w:r>
      <w:r w:rsidR="00C96EAA">
        <w:t>.</w:t>
      </w:r>
    </w:p>
    <w:p w14:paraId="75EA6C50" w14:textId="77777777" w:rsidR="00737269" w:rsidRPr="00D23278" w:rsidRDefault="00737269" w:rsidP="00737269">
      <w:pPr>
        <w:pStyle w:val="ListBullet"/>
        <w:rPr>
          <w:lang w:eastAsia="zh-CN"/>
        </w:rPr>
      </w:pPr>
      <w:r w:rsidRPr="00D23278">
        <w:rPr>
          <w:lang w:eastAsia="zh-CN"/>
        </w:rPr>
        <w:t>reflect on practice to develop and refine a personal style or aesthetic</w:t>
      </w:r>
    </w:p>
    <w:p w14:paraId="3D4A3239" w14:textId="5B894FA9" w:rsidR="00737269" w:rsidRPr="00D23278" w:rsidRDefault="00737269" w:rsidP="00737269">
      <w:pPr>
        <w:pStyle w:val="ListBullet"/>
        <w:rPr>
          <w:lang w:eastAsia="zh-CN"/>
        </w:rPr>
      </w:pPr>
      <w:r w:rsidRPr="7418180C">
        <w:rPr>
          <w:lang w:eastAsia="zh-CN"/>
        </w:rPr>
        <w:t>respond to design briefs or provocations and produce works that engage, entertain, and/or communicate with audiences</w:t>
      </w:r>
    </w:p>
    <w:p w14:paraId="6275839B" w14:textId="77777777" w:rsidR="00737269" w:rsidRPr="00D23278" w:rsidRDefault="00737269" w:rsidP="00737269">
      <w:pPr>
        <w:pStyle w:val="ListBullet"/>
        <w:rPr>
          <w:lang w:eastAsia="zh-CN"/>
        </w:rPr>
      </w:pPr>
      <w:r w:rsidRPr="00D23278">
        <w:rPr>
          <w:lang w:eastAsia="zh-CN"/>
        </w:rPr>
        <w:t>use the process log to record and evaluate practice</w:t>
      </w:r>
    </w:p>
    <w:p w14:paraId="5146B569" w14:textId="77777777" w:rsidR="00737269" w:rsidRPr="00D23278" w:rsidRDefault="00737269" w:rsidP="00737269">
      <w:pPr>
        <w:pStyle w:val="ListBullet"/>
        <w:rPr>
          <w:lang w:eastAsia="zh-CN"/>
        </w:rPr>
      </w:pPr>
      <w:r w:rsidRPr="00D23278">
        <w:rPr>
          <w:lang w:eastAsia="zh-CN"/>
        </w:rPr>
        <w:t>select examples to include in the portfolio.</w:t>
      </w:r>
    </w:p>
    <w:p w14:paraId="5E24E9FA" w14:textId="29D1AE2E" w:rsidR="001D440F" w:rsidRDefault="001D440F" w:rsidP="00F21424">
      <w:pPr>
        <w:pStyle w:val="Heading4"/>
      </w:pPr>
      <w:r>
        <w:t>Time-based and interactive media projects</w:t>
      </w:r>
    </w:p>
    <w:p w14:paraId="6329F97B" w14:textId="77777777" w:rsidR="00CE5F40" w:rsidRPr="00C70730" w:rsidRDefault="00750335" w:rsidP="00C70730">
      <w:r>
        <w:t>Students</w:t>
      </w:r>
      <w:r w:rsidR="00CE5F40">
        <w:t>:</w:t>
      </w:r>
    </w:p>
    <w:p w14:paraId="4480D050" w14:textId="59004C1E" w:rsidR="005B03CE" w:rsidRDefault="3721873A" w:rsidP="00C34C45">
      <w:pPr>
        <w:pStyle w:val="ListBullet"/>
      </w:pPr>
      <w:r>
        <w:t xml:space="preserve">demonstrate knowledge and understanding of practice in filmmaking, </w:t>
      </w:r>
      <w:r w:rsidR="007127F9">
        <w:t>for example</w:t>
      </w:r>
    </w:p>
    <w:p w14:paraId="7FFE0B39" w14:textId="22D1B7D3" w:rsidR="00C751B1" w:rsidRDefault="52331AB0" w:rsidP="00C34C45">
      <w:pPr>
        <w:pStyle w:val="ListBullet2"/>
      </w:pPr>
      <w:r>
        <w:t>e</w:t>
      </w:r>
      <w:r w:rsidR="2BCDE9CE">
        <w:t>xtending object, environment</w:t>
      </w:r>
      <w:r w:rsidR="00220111">
        <w:t>,</w:t>
      </w:r>
      <w:r w:rsidR="2BCDE9CE">
        <w:t xml:space="preserve"> and actor designs </w:t>
      </w:r>
      <w:r w:rsidR="004A3BE3">
        <w:t>including</w:t>
      </w:r>
      <w:r w:rsidR="005B03CE">
        <w:t xml:space="preserve"> </w:t>
      </w:r>
      <w:r w:rsidR="00E17AEF">
        <w:t>rigging character models for movement and expression</w:t>
      </w:r>
      <w:r w:rsidR="005B03CE">
        <w:t xml:space="preserve"> or </w:t>
      </w:r>
      <w:r w:rsidR="00C751B1">
        <w:t>creating an animation using 3D assets</w:t>
      </w:r>
    </w:p>
    <w:p w14:paraId="3F89D6A9" w14:textId="073F5320" w:rsidR="004740AB" w:rsidRDefault="009059DC" w:rsidP="00C34C45">
      <w:pPr>
        <w:pStyle w:val="ListBullet2"/>
      </w:pPr>
      <w:r>
        <w:t>creating a virtual 3D environment</w:t>
      </w:r>
      <w:r w:rsidR="004740AB">
        <w:t xml:space="preserve"> a</w:t>
      </w:r>
      <w:r w:rsidR="00F50599">
        <w:t>s a</w:t>
      </w:r>
      <w:r w:rsidR="004740AB">
        <w:t xml:space="preserve"> setting for </w:t>
      </w:r>
      <w:r w:rsidR="00BC2B52">
        <w:t xml:space="preserve">a </w:t>
      </w:r>
      <w:r w:rsidR="004740AB">
        <w:t>mixed</w:t>
      </w:r>
      <w:r w:rsidR="005D662D">
        <w:t>-</w:t>
      </w:r>
      <w:r w:rsidR="004740AB">
        <w:t>reality, animated, or interactive user experience</w:t>
      </w:r>
    </w:p>
    <w:p w14:paraId="1FC55285" w14:textId="355A062E" w:rsidR="0085490A" w:rsidRDefault="0085490A" w:rsidP="00C34C45">
      <w:pPr>
        <w:pStyle w:val="ListBullet2"/>
      </w:pPr>
      <w:r>
        <w:t>producing film, video, and animation works</w:t>
      </w:r>
      <w:r w:rsidR="00C52EA7">
        <w:t xml:space="preserve"> that explore experimental or innovative practices</w:t>
      </w:r>
    </w:p>
    <w:p w14:paraId="4494CFF9" w14:textId="74AD27B5" w:rsidR="00060971" w:rsidRDefault="00B64980" w:rsidP="00C34C45">
      <w:pPr>
        <w:pStyle w:val="ListBullet2"/>
      </w:pPr>
      <w:r>
        <w:t>designing a site-specific installation</w:t>
      </w:r>
      <w:r w:rsidR="00595D02">
        <w:t xml:space="preserve"> or hybrid live performance</w:t>
      </w:r>
      <w:r>
        <w:t xml:space="preserve"> that include</w:t>
      </w:r>
      <w:r w:rsidR="00425A5F">
        <w:t>s</w:t>
      </w:r>
      <w:r>
        <w:t xml:space="preserve"> </w:t>
      </w:r>
      <w:r w:rsidR="001B337E">
        <w:t>video, audio</w:t>
      </w:r>
      <w:r w:rsidR="00425A5F">
        <w:t>, practical and special effects</w:t>
      </w:r>
      <w:r w:rsidR="001B337E">
        <w:t xml:space="preserve"> </w:t>
      </w:r>
      <w:r w:rsidR="00425A5F">
        <w:t>or</w:t>
      </w:r>
      <w:r w:rsidR="001B337E">
        <w:t xml:space="preserve"> interactive components.</w:t>
      </w:r>
    </w:p>
    <w:p w14:paraId="51BD66ED" w14:textId="77777777" w:rsidR="00060971" w:rsidRDefault="00060971">
      <w:pPr>
        <w:spacing w:line="276" w:lineRule="auto"/>
      </w:pPr>
      <w:r>
        <w:br w:type="page"/>
      </w:r>
    </w:p>
    <w:p w14:paraId="74260EEE" w14:textId="1AC5A06B" w:rsidR="00F31D7F" w:rsidRDefault="00FF2104" w:rsidP="00E660C5">
      <w:pPr>
        <w:pStyle w:val="Heading2"/>
      </w:pPr>
      <w:bookmarkStart w:id="65" w:name="_Option_13_–"/>
      <w:bookmarkStart w:id="66" w:name="_Toc141973159"/>
      <w:bookmarkStart w:id="67" w:name="_Hlk103943444"/>
      <w:bookmarkEnd w:id="65"/>
      <w:r>
        <w:lastRenderedPageBreak/>
        <w:t xml:space="preserve">Option 13 – </w:t>
      </w:r>
      <w:r w:rsidR="008D121F">
        <w:t>Introduction to g</w:t>
      </w:r>
      <w:r w:rsidR="00F31D7F">
        <w:t>ame design</w:t>
      </w:r>
      <w:bookmarkEnd w:id="66"/>
    </w:p>
    <w:p w14:paraId="57F99E48" w14:textId="45C2AB53" w:rsidR="47A200A0" w:rsidRDefault="47A200A0">
      <w:r>
        <w:t xml:space="preserve">Students are </w:t>
      </w:r>
      <w:r w:rsidR="7C428D16">
        <w:t>introduce</w:t>
      </w:r>
      <w:r>
        <w:t>d to</w:t>
      </w:r>
      <w:r w:rsidR="7C428D16">
        <w:t xml:space="preserve"> concepts, practices and techniques fundamental to game design, which may include video games</w:t>
      </w:r>
      <w:r w:rsidR="58472EB9">
        <w:t xml:space="preserve"> (</w:t>
      </w:r>
      <w:r w:rsidR="005D662D">
        <w:t>including</w:t>
      </w:r>
      <w:r w:rsidR="4FBAF454">
        <w:t xml:space="preserve"> games based on 2D or 3D designs)</w:t>
      </w:r>
      <w:r w:rsidR="58472EB9">
        <w:t xml:space="preserve">, </w:t>
      </w:r>
      <w:r w:rsidR="7C428D16">
        <w:t xml:space="preserve">and </w:t>
      </w:r>
      <w:r w:rsidR="4FBAF454">
        <w:t>board games (</w:t>
      </w:r>
      <w:r w:rsidR="2A5B92F1">
        <w:t>including</w:t>
      </w:r>
      <w:r w:rsidR="4FBAF454">
        <w:t xml:space="preserve"> card, board</w:t>
      </w:r>
      <w:r w:rsidR="36ED8E24">
        <w:t xml:space="preserve">, </w:t>
      </w:r>
      <w:r w:rsidR="4FBAF454">
        <w:t>and tabletop games).</w:t>
      </w:r>
      <w:r w:rsidR="1A737AC4">
        <w:t xml:space="preserve"> Students </w:t>
      </w:r>
      <w:r w:rsidR="00A4F569">
        <w:t>explore</w:t>
      </w:r>
      <w:r w:rsidR="1A737AC4">
        <w:t xml:space="preserve"> different categories, mechanics, and genres in game design, and engage with game design processes, demonstrating their exploration and understanding of game design practice through the development of a </w:t>
      </w:r>
      <w:r w:rsidR="7C428D16">
        <w:t>preliminary game design project.</w:t>
      </w:r>
    </w:p>
    <w:p w14:paraId="1FBDD853" w14:textId="295661D5" w:rsidR="008C1E30" w:rsidRPr="008C7A88" w:rsidRDefault="008C1E30" w:rsidP="007B4A4C">
      <w:r>
        <w:t xml:space="preserve">This topic could draw from and further refine concepts and designs produced in previous topics such as </w:t>
      </w:r>
      <w:hyperlink w:anchor="_Option_8_–" w:history="1">
        <w:r w:rsidR="004A16B9" w:rsidRPr="007C21BF">
          <w:rPr>
            <w:rStyle w:val="Hyperlink"/>
          </w:rPr>
          <w:t>I</w:t>
        </w:r>
        <w:r w:rsidRPr="007C21BF">
          <w:rPr>
            <w:rStyle w:val="Hyperlink"/>
          </w:rPr>
          <w:t>llustration</w:t>
        </w:r>
      </w:hyperlink>
      <w:r>
        <w:t xml:space="preserve">, </w:t>
      </w:r>
      <w:hyperlink w:anchor="_Option_9_–" w:history="1">
        <w:r w:rsidRPr="007C21BF">
          <w:rPr>
            <w:rStyle w:val="Hyperlink"/>
          </w:rPr>
          <w:t>2D animation</w:t>
        </w:r>
      </w:hyperlink>
      <w:r>
        <w:t xml:space="preserve">, or </w:t>
      </w:r>
      <w:hyperlink w:anchor="_Option_11_–" w:history="1">
        <w:r w:rsidRPr="007C21BF">
          <w:rPr>
            <w:rStyle w:val="Hyperlink"/>
          </w:rPr>
          <w:t>3D design</w:t>
        </w:r>
      </w:hyperlink>
      <w:r>
        <w:t>.</w:t>
      </w:r>
    </w:p>
    <w:p w14:paraId="17581B39" w14:textId="77777777" w:rsidR="007B3888" w:rsidRDefault="007B3888" w:rsidP="00E660C5">
      <w:pPr>
        <w:pStyle w:val="Heading3"/>
      </w:pPr>
      <w:bookmarkStart w:id="68" w:name="_Toc141973160"/>
      <w:r>
        <w:t>Outcomes</w:t>
      </w:r>
      <w:bookmarkEnd w:id="68"/>
    </w:p>
    <w:p w14:paraId="356E22BC" w14:textId="77777777" w:rsidR="003D7C45" w:rsidRDefault="003D7C45" w:rsidP="007B4A4C">
      <w:r w:rsidRPr="00585D50">
        <w:t>A student:</w:t>
      </w:r>
    </w:p>
    <w:p w14:paraId="31F623ED" w14:textId="01C6C140" w:rsidR="00C20C6D" w:rsidRPr="001A441E" w:rsidRDefault="00C20C6D" w:rsidP="001A441E">
      <w:pPr>
        <w:pStyle w:val="ListBullet"/>
      </w:pPr>
      <w:r w:rsidRPr="00F23897">
        <w:rPr>
          <w:rStyle w:val="Strong"/>
        </w:rPr>
        <w:t>DM5-3</w:t>
      </w:r>
      <w:r w:rsidRPr="001A441E">
        <w:t xml:space="preserve"> applies design and media conventions, practices, techniques</w:t>
      </w:r>
      <w:r w:rsidR="005D662D">
        <w:t>,</w:t>
      </w:r>
      <w:r w:rsidRPr="001A441E">
        <w:t xml:space="preserve"> and processes that reflect creative industry standards</w:t>
      </w:r>
    </w:p>
    <w:p w14:paraId="4ACD0534" w14:textId="77777777" w:rsidR="00C20C6D" w:rsidRPr="001A441E" w:rsidRDefault="00C20C6D" w:rsidP="001A441E">
      <w:pPr>
        <w:pStyle w:val="ListBullet"/>
      </w:pPr>
      <w:r w:rsidRPr="00F23897">
        <w:rPr>
          <w:rStyle w:val="Strong"/>
        </w:rPr>
        <w:t>DM5-4</w:t>
      </w:r>
      <w:r w:rsidRPr="001A441E">
        <w:t xml:space="preserve"> works independently and collaboratively to produce design and media works that respond to provocations, stimulus, or creative briefs</w:t>
      </w:r>
    </w:p>
    <w:p w14:paraId="364D6805" w14:textId="72ECD973" w:rsidR="00C20C6D" w:rsidRPr="001A441E" w:rsidRDefault="00C20C6D" w:rsidP="001A441E">
      <w:pPr>
        <w:pStyle w:val="ListBullet"/>
      </w:pPr>
      <w:r w:rsidRPr="00F23897">
        <w:rPr>
          <w:rStyle w:val="Strong"/>
        </w:rPr>
        <w:t>DM5-5</w:t>
      </w:r>
      <w:r w:rsidRPr="001A441E">
        <w:t xml:space="preserve"> explores the interconnected roles of designers, products, audiences, and the world</w:t>
      </w:r>
    </w:p>
    <w:p w14:paraId="529C5045" w14:textId="13972048" w:rsidR="00C20C6D" w:rsidRPr="001A441E" w:rsidRDefault="00C20C6D" w:rsidP="001A441E">
      <w:pPr>
        <w:pStyle w:val="ListBullet"/>
      </w:pPr>
      <w:r w:rsidRPr="00F23897">
        <w:rPr>
          <w:rStyle w:val="Strong"/>
        </w:rPr>
        <w:t>DM5-6</w:t>
      </w:r>
      <w:r w:rsidRPr="001A441E">
        <w:t xml:space="preserve"> applies project management strategies to develop, plan, produce</w:t>
      </w:r>
      <w:r w:rsidR="00BF56A7">
        <w:t>,</w:t>
      </w:r>
      <w:r w:rsidRPr="001A441E">
        <w:t xml:space="preserve"> and deliver design and media projects</w:t>
      </w:r>
    </w:p>
    <w:p w14:paraId="216E6F78" w14:textId="77777777" w:rsidR="007B3888" w:rsidRDefault="007B3888" w:rsidP="00E660C5">
      <w:pPr>
        <w:pStyle w:val="Heading3"/>
      </w:pPr>
      <w:bookmarkStart w:id="69" w:name="_Toc141973161"/>
      <w:r>
        <w:t>Content</w:t>
      </w:r>
      <w:bookmarkEnd w:id="69"/>
    </w:p>
    <w:p w14:paraId="716BE8A9" w14:textId="0976ED87" w:rsidR="007B3888" w:rsidRDefault="00E94BB6" w:rsidP="00F21424">
      <w:pPr>
        <w:pStyle w:val="Heading4"/>
      </w:pPr>
      <w:r>
        <w:t>Game design ideas and conventions</w:t>
      </w:r>
    </w:p>
    <w:p w14:paraId="4690CA03" w14:textId="215FC5FE" w:rsidR="00E94BB6" w:rsidRDefault="00115785" w:rsidP="007B4A4C">
      <w:r>
        <w:t>Students:</w:t>
      </w:r>
    </w:p>
    <w:p w14:paraId="4FEC4826" w14:textId="77777777" w:rsidR="004B5C10" w:rsidRDefault="004B5C10" w:rsidP="0093266A">
      <w:pPr>
        <w:pStyle w:val="ListBullet"/>
      </w:pPr>
      <w:r>
        <w:t>investigate how game design has developed over time</w:t>
      </w:r>
    </w:p>
    <w:p w14:paraId="6E0603AE" w14:textId="28D2A440" w:rsidR="00115785" w:rsidRDefault="00115785" w:rsidP="0093266A">
      <w:pPr>
        <w:pStyle w:val="ListBullet"/>
      </w:pPr>
      <w:r>
        <w:t>identify a range of</w:t>
      </w:r>
      <w:r w:rsidR="00C9077E">
        <w:t xml:space="preserve"> game</w:t>
      </w:r>
      <w:r>
        <w:t xml:space="preserve"> </w:t>
      </w:r>
      <w:r w:rsidR="00E056C8">
        <w:t>types</w:t>
      </w:r>
      <w:r>
        <w:t xml:space="preserve"> and genres</w:t>
      </w:r>
      <w:r w:rsidR="00357174">
        <w:t xml:space="preserve">, and </w:t>
      </w:r>
      <w:r w:rsidR="00944256">
        <w:t xml:space="preserve">select </w:t>
      </w:r>
      <w:r w:rsidR="00EE7680">
        <w:t>examples of games to demonstrate these</w:t>
      </w:r>
      <w:r w:rsidR="00E056C8">
        <w:t xml:space="preserve"> categories</w:t>
      </w:r>
    </w:p>
    <w:p w14:paraId="33F3FF52" w14:textId="2BD65AF3" w:rsidR="00F50599" w:rsidRDefault="00067942" w:rsidP="0093266A">
      <w:pPr>
        <w:pStyle w:val="ListBullet"/>
      </w:pPr>
      <w:r>
        <w:lastRenderedPageBreak/>
        <w:t>assess</w:t>
      </w:r>
      <w:r w:rsidR="00F50599">
        <w:t xml:space="preserve"> the rules</w:t>
      </w:r>
      <w:r w:rsidR="0060251C">
        <w:t xml:space="preserve">, </w:t>
      </w:r>
      <w:r w:rsidR="00F50599">
        <w:t>mechanics</w:t>
      </w:r>
      <w:r w:rsidR="0060251C">
        <w:t xml:space="preserve"> and systems</w:t>
      </w:r>
      <w:r w:rsidR="00F50599">
        <w:t xml:space="preserve"> that game designers use</w:t>
      </w:r>
      <w:r w:rsidR="005D116C">
        <w:t xml:space="preserve"> to engage audiences in interactive</w:t>
      </w:r>
      <w:r w:rsidR="00734566">
        <w:t xml:space="preserve"> experiences</w:t>
      </w:r>
    </w:p>
    <w:p w14:paraId="62C27DEE" w14:textId="2C61147D" w:rsidR="0088206A" w:rsidRDefault="0088206A" w:rsidP="0093266A">
      <w:pPr>
        <w:pStyle w:val="ListBullet"/>
      </w:pPr>
      <w:r>
        <w:t>analyse relevant examples of games that demonstrate how game designers develop engaging and entertaining game experiences</w:t>
      </w:r>
      <w:r w:rsidR="00004DF9">
        <w:t>.</w:t>
      </w:r>
    </w:p>
    <w:p w14:paraId="043D4844" w14:textId="56610691" w:rsidR="00A56405" w:rsidRDefault="00E94BB6" w:rsidP="00F21424">
      <w:pPr>
        <w:pStyle w:val="Heading4"/>
      </w:pPr>
      <w:r>
        <w:t>Game design practice</w:t>
      </w:r>
    </w:p>
    <w:p w14:paraId="41DAEA3A" w14:textId="66CDE7AA" w:rsidR="00E94BB6" w:rsidRDefault="00F50599" w:rsidP="007B4A4C">
      <w:r>
        <w:t>Students:</w:t>
      </w:r>
    </w:p>
    <w:p w14:paraId="0A0B02CE" w14:textId="511A259E" w:rsidR="00356AE8" w:rsidRDefault="008900DB" w:rsidP="0093266A">
      <w:pPr>
        <w:pStyle w:val="ListBullet"/>
        <w:rPr>
          <w:lang w:eastAsia="zh-CN"/>
        </w:rPr>
      </w:pPr>
      <w:r>
        <w:rPr>
          <w:lang w:eastAsia="zh-CN"/>
        </w:rPr>
        <w:t xml:space="preserve">explore game design </w:t>
      </w:r>
      <w:r w:rsidR="00C40089">
        <w:rPr>
          <w:lang w:eastAsia="zh-CN"/>
        </w:rPr>
        <w:t xml:space="preserve">and development </w:t>
      </w:r>
      <w:r>
        <w:rPr>
          <w:lang w:eastAsia="zh-CN"/>
        </w:rPr>
        <w:t>practices</w:t>
      </w:r>
      <w:r w:rsidR="0047675F">
        <w:rPr>
          <w:lang w:eastAsia="zh-CN"/>
        </w:rPr>
        <w:t xml:space="preserve"> and processes</w:t>
      </w:r>
      <w:r>
        <w:rPr>
          <w:lang w:eastAsia="zh-CN"/>
        </w:rPr>
        <w:t>,</w:t>
      </w:r>
      <w:r w:rsidR="00356AE8">
        <w:rPr>
          <w:lang w:eastAsia="zh-CN"/>
        </w:rPr>
        <w:t xml:space="preserve"> including the roles of designers, artists, </w:t>
      </w:r>
      <w:r w:rsidR="005C0250">
        <w:rPr>
          <w:lang w:eastAsia="zh-CN"/>
        </w:rPr>
        <w:t>producers</w:t>
      </w:r>
      <w:r w:rsidR="008B3DBB">
        <w:rPr>
          <w:lang w:eastAsia="zh-CN"/>
        </w:rPr>
        <w:t>,</w:t>
      </w:r>
      <w:r w:rsidR="00356AE8">
        <w:rPr>
          <w:lang w:eastAsia="zh-CN"/>
        </w:rPr>
        <w:t xml:space="preserve"> and developers, </w:t>
      </w:r>
      <w:r w:rsidR="007127F9">
        <w:rPr>
          <w:lang w:eastAsia="zh-CN"/>
        </w:rPr>
        <w:t>for example</w:t>
      </w:r>
    </w:p>
    <w:p w14:paraId="74DC7208" w14:textId="0A85D9A3" w:rsidR="00356AE8" w:rsidRDefault="008900DB" w:rsidP="0078630C">
      <w:pPr>
        <w:pStyle w:val="ListBullet2"/>
        <w:rPr>
          <w:lang w:eastAsia="zh-CN"/>
        </w:rPr>
      </w:pPr>
      <w:r>
        <w:rPr>
          <w:lang w:eastAsia="zh-CN"/>
        </w:rPr>
        <w:t>video game development (using 2D or 3D assets)</w:t>
      </w:r>
    </w:p>
    <w:p w14:paraId="51DC3A22" w14:textId="13118553" w:rsidR="008900DB" w:rsidRDefault="00CD3A15" w:rsidP="0078630C">
      <w:pPr>
        <w:pStyle w:val="ListBullet2"/>
        <w:rPr>
          <w:lang w:eastAsia="zh-CN"/>
        </w:rPr>
      </w:pPr>
      <w:r>
        <w:rPr>
          <w:lang w:eastAsia="zh-CN"/>
        </w:rPr>
        <w:t xml:space="preserve">board games </w:t>
      </w:r>
      <w:r>
        <w:t>(including card, board, and tabletop games)</w:t>
      </w:r>
      <w:r w:rsidR="00C96EAA">
        <w:t>.</w:t>
      </w:r>
    </w:p>
    <w:p w14:paraId="2231B7DB" w14:textId="596BF105" w:rsidR="00C40089" w:rsidRDefault="00C40089" w:rsidP="0093266A">
      <w:pPr>
        <w:pStyle w:val="ListBullet"/>
        <w:rPr>
          <w:lang w:eastAsia="zh-CN"/>
        </w:rPr>
      </w:pPr>
      <w:r>
        <w:rPr>
          <w:lang w:eastAsia="zh-CN"/>
        </w:rPr>
        <w:t>consider the possibilities and limitations of a game design project, and set a scope to plan for an achievable goal</w:t>
      </w:r>
    </w:p>
    <w:p w14:paraId="34786BD2" w14:textId="0018ED9F" w:rsidR="000D0EF7" w:rsidRDefault="000D0EF7" w:rsidP="0093266A">
      <w:pPr>
        <w:pStyle w:val="ListBullet"/>
        <w:rPr>
          <w:lang w:eastAsia="zh-CN"/>
        </w:rPr>
      </w:pPr>
      <w:r>
        <w:rPr>
          <w:lang w:eastAsia="zh-CN"/>
        </w:rPr>
        <w:t>develop an overall concept for a game that makes specific reference to its form, genre</w:t>
      </w:r>
      <w:r w:rsidR="004A3BDC">
        <w:rPr>
          <w:lang w:eastAsia="zh-CN"/>
        </w:rPr>
        <w:t xml:space="preserve">, </w:t>
      </w:r>
      <w:r w:rsidR="0060251C">
        <w:rPr>
          <w:lang w:eastAsia="zh-CN"/>
        </w:rPr>
        <w:t>rules, mechanics</w:t>
      </w:r>
      <w:r w:rsidR="005A66E7">
        <w:rPr>
          <w:lang w:eastAsia="zh-CN"/>
        </w:rPr>
        <w:t>,</w:t>
      </w:r>
      <w:r w:rsidR="0060251C">
        <w:rPr>
          <w:lang w:eastAsia="zh-CN"/>
        </w:rPr>
        <w:t xml:space="preserve"> and systems</w:t>
      </w:r>
    </w:p>
    <w:p w14:paraId="45154308" w14:textId="77B61F6B" w:rsidR="000D0EF7" w:rsidRDefault="000D0EF7" w:rsidP="0093266A">
      <w:pPr>
        <w:pStyle w:val="ListBullet"/>
        <w:rPr>
          <w:lang w:eastAsia="zh-CN"/>
        </w:rPr>
      </w:pPr>
      <w:r>
        <w:rPr>
          <w:lang w:eastAsia="zh-CN"/>
        </w:rPr>
        <w:t xml:space="preserve">complete a pre-production brief that details </w:t>
      </w:r>
      <w:r w:rsidR="00324D87">
        <w:rPr>
          <w:lang w:eastAsia="zh-CN"/>
        </w:rPr>
        <w:t xml:space="preserve">essential </w:t>
      </w:r>
      <w:r>
        <w:rPr>
          <w:lang w:eastAsia="zh-CN"/>
        </w:rPr>
        <w:t>game</w:t>
      </w:r>
      <w:r w:rsidR="009B2C9A">
        <w:rPr>
          <w:lang w:eastAsia="zh-CN"/>
        </w:rPr>
        <w:t xml:space="preserve"> design</w:t>
      </w:r>
      <w:r>
        <w:rPr>
          <w:lang w:eastAsia="zh-CN"/>
        </w:rPr>
        <w:t xml:space="preserve"> elements</w:t>
      </w:r>
      <w:r w:rsidR="00324D87">
        <w:rPr>
          <w:lang w:eastAsia="zh-CN"/>
        </w:rPr>
        <w:t xml:space="preserve">, </w:t>
      </w:r>
      <w:r w:rsidR="007127F9">
        <w:rPr>
          <w:lang w:eastAsia="zh-CN"/>
        </w:rPr>
        <w:t>for example</w:t>
      </w:r>
    </w:p>
    <w:p w14:paraId="48EAE023" w14:textId="76623825" w:rsidR="000D0EF7" w:rsidRDefault="00A56405" w:rsidP="0078630C">
      <w:pPr>
        <w:pStyle w:val="ListBullet2"/>
        <w:rPr>
          <w:lang w:eastAsia="zh-CN"/>
        </w:rPr>
      </w:pPr>
      <w:r>
        <w:rPr>
          <w:lang w:eastAsia="zh-CN"/>
        </w:rPr>
        <w:t xml:space="preserve">concept, </w:t>
      </w:r>
      <w:r w:rsidR="000D0EF7">
        <w:rPr>
          <w:lang w:eastAsia="zh-CN"/>
        </w:rPr>
        <w:t>setting and</w:t>
      </w:r>
      <w:r>
        <w:rPr>
          <w:lang w:eastAsia="zh-CN"/>
        </w:rPr>
        <w:t>/or</w:t>
      </w:r>
      <w:r w:rsidR="000D0EF7">
        <w:rPr>
          <w:lang w:eastAsia="zh-CN"/>
        </w:rPr>
        <w:t xml:space="preserve"> plot</w:t>
      </w:r>
      <w:r w:rsidR="00236732">
        <w:rPr>
          <w:lang w:eastAsia="zh-CN"/>
        </w:rPr>
        <w:t xml:space="preserve"> points</w:t>
      </w:r>
      <w:r w:rsidR="007E2C38">
        <w:rPr>
          <w:lang w:eastAsia="zh-CN"/>
        </w:rPr>
        <w:t>, which may include storyboarding, diagrams, and other preliminary material</w:t>
      </w:r>
    </w:p>
    <w:p w14:paraId="4AC8705B" w14:textId="5DBAAC63" w:rsidR="0060251C" w:rsidRDefault="00C40089" w:rsidP="0078630C">
      <w:pPr>
        <w:pStyle w:val="ListBullet2"/>
        <w:rPr>
          <w:lang w:eastAsia="zh-CN"/>
        </w:rPr>
      </w:pPr>
      <w:r>
        <w:rPr>
          <w:lang w:eastAsia="zh-CN"/>
        </w:rPr>
        <w:t>rules</w:t>
      </w:r>
      <w:r w:rsidR="0060251C">
        <w:rPr>
          <w:lang w:eastAsia="zh-CN"/>
        </w:rPr>
        <w:t xml:space="preserve">, </w:t>
      </w:r>
      <w:r>
        <w:rPr>
          <w:lang w:eastAsia="zh-CN"/>
        </w:rPr>
        <w:t>mechanics</w:t>
      </w:r>
      <w:r w:rsidR="005A66E7">
        <w:rPr>
          <w:lang w:eastAsia="zh-CN"/>
        </w:rPr>
        <w:t>,</w:t>
      </w:r>
      <w:r w:rsidR="0060251C">
        <w:rPr>
          <w:lang w:eastAsia="zh-CN"/>
        </w:rPr>
        <w:t xml:space="preserve"> and systems</w:t>
      </w:r>
      <w:r>
        <w:rPr>
          <w:lang w:eastAsia="zh-CN"/>
        </w:rPr>
        <w:t xml:space="preserve"> for </w:t>
      </w:r>
      <w:r w:rsidR="000D0EF7">
        <w:rPr>
          <w:lang w:eastAsia="zh-CN"/>
        </w:rPr>
        <w:t>one or more players</w:t>
      </w:r>
    </w:p>
    <w:p w14:paraId="7211B3ED" w14:textId="73909332" w:rsidR="000D0EF7" w:rsidRDefault="000D0EF7" w:rsidP="0078630C">
      <w:pPr>
        <w:pStyle w:val="ListBullet2"/>
        <w:rPr>
          <w:lang w:eastAsia="zh-CN"/>
        </w:rPr>
      </w:pPr>
      <w:r>
        <w:rPr>
          <w:lang w:eastAsia="zh-CN"/>
        </w:rPr>
        <w:t>victory</w:t>
      </w:r>
      <w:r w:rsidR="00C70730">
        <w:rPr>
          <w:lang w:eastAsia="zh-CN"/>
        </w:rPr>
        <w:t xml:space="preserve"> or </w:t>
      </w:r>
      <w:r>
        <w:rPr>
          <w:lang w:eastAsia="zh-CN"/>
        </w:rPr>
        <w:t>completion goals</w:t>
      </w:r>
    </w:p>
    <w:p w14:paraId="2E48E17F" w14:textId="0AD9DEC8" w:rsidR="000D0EF7" w:rsidRDefault="00A56405" w:rsidP="0078630C">
      <w:pPr>
        <w:pStyle w:val="ListBullet2"/>
        <w:rPr>
          <w:lang w:eastAsia="zh-CN"/>
        </w:rPr>
      </w:pPr>
      <w:r>
        <w:rPr>
          <w:lang w:eastAsia="zh-CN"/>
        </w:rPr>
        <w:t xml:space="preserve">game aesthetics, </w:t>
      </w:r>
      <w:r w:rsidR="0004326E">
        <w:rPr>
          <w:lang w:eastAsia="zh-CN"/>
        </w:rPr>
        <w:t xml:space="preserve">which may include </w:t>
      </w:r>
      <w:r>
        <w:rPr>
          <w:lang w:eastAsia="zh-CN"/>
        </w:rPr>
        <w:t>production and sound design elements</w:t>
      </w:r>
    </w:p>
    <w:p w14:paraId="49504362" w14:textId="5DAEC523" w:rsidR="00A56405" w:rsidRDefault="002A1CDD" w:rsidP="0078630C">
      <w:pPr>
        <w:pStyle w:val="ListBullet2"/>
        <w:rPr>
          <w:lang w:eastAsia="zh-CN"/>
        </w:rPr>
      </w:pPr>
      <w:r>
        <w:rPr>
          <w:lang w:eastAsia="zh-CN"/>
        </w:rPr>
        <w:t xml:space="preserve">visual </w:t>
      </w:r>
      <w:r w:rsidR="00A56405">
        <w:rPr>
          <w:lang w:eastAsia="zh-CN"/>
        </w:rPr>
        <w:t xml:space="preserve">designs for game components </w:t>
      </w:r>
      <w:r w:rsidR="00236732">
        <w:rPr>
          <w:lang w:eastAsia="zh-CN"/>
        </w:rPr>
        <w:t>and assets</w:t>
      </w:r>
      <w:r w:rsidR="00156250">
        <w:rPr>
          <w:lang w:eastAsia="zh-CN"/>
        </w:rPr>
        <w:t>,</w:t>
      </w:r>
      <w:r w:rsidR="00236732">
        <w:rPr>
          <w:lang w:eastAsia="zh-CN"/>
        </w:rPr>
        <w:t xml:space="preserve"> </w:t>
      </w:r>
      <w:r w:rsidR="00A56405">
        <w:rPr>
          <w:lang w:eastAsia="zh-CN"/>
        </w:rPr>
        <w:t>such as cards, game boards, tokens, level</w:t>
      </w:r>
      <w:r w:rsidR="00236732">
        <w:rPr>
          <w:lang w:eastAsia="zh-CN"/>
        </w:rPr>
        <w:t xml:space="preserve"> and location</w:t>
      </w:r>
      <w:r w:rsidR="00A56405">
        <w:rPr>
          <w:lang w:eastAsia="zh-CN"/>
        </w:rPr>
        <w:t xml:space="preserve"> designs, player and non-player characters, items, transition</w:t>
      </w:r>
      <w:r w:rsidR="00236732">
        <w:rPr>
          <w:lang w:eastAsia="zh-CN"/>
        </w:rPr>
        <w:t>s</w:t>
      </w:r>
      <w:r w:rsidR="00A56405">
        <w:rPr>
          <w:lang w:eastAsia="zh-CN"/>
        </w:rPr>
        <w:t>, menus</w:t>
      </w:r>
      <w:r w:rsidR="00220111">
        <w:rPr>
          <w:lang w:eastAsia="zh-CN"/>
        </w:rPr>
        <w:t>,</w:t>
      </w:r>
      <w:r w:rsidR="00A56405">
        <w:rPr>
          <w:lang w:eastAsia="zh-CN"/>
        </w:rPr>
        <w:t xml:space="preserve"> and user interfaces</w:t>
      </w:r>
    </w:p>
    <w:p w14:paraId="4143218B" w14:textId="0C6BDDE1" w:rsidR="00236732" w:rsidRDefault="00236732" w:rsidP="0078630C">
      <w:pPr>
        <w:pStyle w:val="ListBullet2"/>
        <w:rPr>
          <w:lang w:eastAsia="zh-CN"/>
        </w:rPr>
      </w:pPr>
      <w:r w:rsidRPr="6103A74E">
        <w:rPr>
          <w:lang w:eastAsia="zh-CN"/>
        </w:rPr>
        <w:t>decision</w:t>
      </w:r>
      <w:r w:rsidR="00C70730">
        <w:rPr>
          <w:lang w:eastAsia="zh-CN"/>
        </w:rPr>
        <w:t xml:space="preserve"> or </w:t>
      </w:r>
      <w:r w:rsidRPr="6103A74E">
        <w:rPr>
          <w:lang w:eastAsia="zh-CN"/>
        </w:rPr>
        <w:t>condition trees to explore interactive game design elements</w:t>
      </w:r>
    </w:p>
    <w:p w14:paraId="0CD3D921" w14:textId="786B3C0C" w:rsidR="00C40089" w:rsidRDefault="00C40089" w:rsidP="0078630C">
      <w:pPr>
        <w:pStyle w:val="ListBullet2"/>
        <w:rPr>
          <w:lang w:eastAsia="zh-CN"/>
        </w:rPr>
      </w:pPr>
      <w:r w:rsidRPr="6103A74E">
        <w:rPr>
          <w:lang w:eastAsia="zh-CN"/>
        </w:rPr>
        <w:t>audience</w:t>
      </w:r>
      <w:r w:rsidR="00C70730">
        <w:rPr>
          <w:lang w:eastAsia="zh-CN"/>
        </w:rPr>
        <w:t xml:space="preserve"> or </w:t>
      </w:r>
      <w:r w:rsidR="003168D4" w:rsidRPr="6103A74E">
        <w:rPr>
          <w:lang w:eastAsia="zh-CN"/>
        </w:rPr>
        <w:t>player</w:t>
      </w:r>
      <w:r w:rsidR="00C70730">
        <w:rPr>
          <w:lang w:eastAsia="zh-CN"/>
        </w:rPr>
        <w:t xml:space="preserve"> or </w:t>
      </w:r>
      <w:r w:rsidRPr="6103A74E">
        <w:rPr>
          <w:lang w:eastAsia="zh-CN"/>
        </w:rPr>
        <w:t>user experiences, including how players will learn the game’s rules, mechanics</w:t>
      </w:r>
      <w:r w:rsidR="0060251C" w:rsidRPr="6103A74E">
        <w:rPr>
          <w:lang w:eastAsia="zh-CN"/>
        </w:rPr>
        <w:t>, systems</w:t>
      </w:r>
      <w:r w:rsidRPr="6103A74E">
        <w:rPr>
          <w:lang w:eastAsia="zh-CN"/>
        </w:rPr>
        <w:t xml:space="preserve"> and victory</w:t>
      </w:r>
      <w:r w:rsidR="00C70730">
        <w:rPr>
          <w:lang w:eastAsia="zh-CN"/>
        </w:rPr>
        <w:t xml:space="preserve"> or </w:t>
      </w:r>
      <w:r w:rsidRPr="6103A74E">
        <w:rPr>
          <w:lang w:eastAsia="zh-CN"/>
        </w:rPr>
        <w:t>completion goals using only in-game instructions</w:t>
      </w:r>
      <w:r w:rsidR="00C96EAA">
        <w:rPr>
          <w:lang w:eastAsia="zh-CN"/>
        </w:rPr>
        <w:t>.</w:t>
      </w:r>
    </w:p>
    <w:p w14:paraId="1F3C206B" w14:textId="5588E108" w:rsidR="00236732" w:rsidRDefault="00236732" w:rsidP="0093266A">
      <w:pPr>
        <w:pStyle w:val="ListBullet"/>
      </w:pPr>
      <w:r>
        <w:t>use appropriate tools to generate</w:t>
      </w:r>
      <w:r w:rsidR="00C40089">
        <w:t xml:space="preserve"> and refine</w:t>
      </w:r>
      <w:r>
        <w:t xml:space="preserve"> digital assets for their game design elements, </w:t>
      </w:r>
      <w:r w:rsidR="007127F9">
        <w:t>for example</w:t>
      </w:r>
    </w:p>
    <w:p w14:paraId="1AA5EF33" w14:textId="1D16CAEC" w:rsidR="00236732" w:rsidRDefault="00236732" w:rsidP="0078630C">
      <w:pPr>
        <w:pStyle w:val="ListBullet2"/>
      </w:pPr>
      <w:r>
        <w:lastRenderedPageBreak/>
        <w:t>graphic design software to resolve 2D elements that may be printed</w:t>
      </w:r>
      <w:r w:rsidR="000C5A2B">
        <w:t xml:space="preserve"> for use in a physical game</w:t>
      </w:r>
      <w:r>
        <w:t xml:space="preserve">, or further developed as animations or interactive elements in a video game </w:t>
      </w:r>
      <w:r w:rsidR="00940842">
        <w:t>design</w:t>
      </w:r>
    </w:p>
    <w:p w14:paraId="446118F8" w14:textId="07BE36E6" w:rsidR="00236732" w:rsidRDefault="00236732" w:rsidP="0078630C">
      <w:pPr>
        <w:pStyle w:val="ListBullet2"/>
      </w:pPr>
      <w:r>
        <w:t xml:space="preserve">3D design software </w:t>
      </w:r>
      <w:r w:rsidR="000C5A2B">
        <w:t xml:space="preserve">and other appropriate methods </w:t>
      </w:r>
      <w:r>
        <w:t>to resolve 3D designs that may be printed or modelled</w:t>
      </w:r>
      <w:r w:rsidR="00940842">
        <w:t xml:space="preserve"> for use in a physical game</w:t>
      </w:r>
      <w:r>
        <w:t>, or further developed as animations</w:t>
      </w:r>
      <w:r w:rsidR="00940842">
        <w:t xml:space="preserve"> or interactive elements</w:t>
      </w:r>
      <w:r>
        <w:t xml:space="preserve"> in a </w:t>
      </w:r>
      <w:r w:rsidR="00D42959">
        <w:t xml:space="preserve">video </w:t>
      </w:r>
      <w:r>
        <w:t xml:space="preserve">game </w:t>
      </w:r>
      <w:r w:rsidR="00D42959">
        <w:t>design</w:t>
      </w:r>
    </w:p>
    <w:p w14:paraId="3CD4D6F6" w14:textId="62276DAE" w:rsidR="00C40089" w:rsidRDefault="00C40089" w:rsidP="0078630C">
      <w:pPr>
        <w:pStyle w:val="ListBullet2"/>
      </w:pPr>
      <w:r>
        <w:t xml:space="preserve">video game engines to synthesise their </w:t>
      </w:r>
      <w:r w:rsidR="003168D4">
        <w:t>ideas and assets into interactive player experiences</w:t>
      </w:r>
      <w:r w:rsidR="00C96EAA">
        <w:t>.</w:t>
      </w:r>
    </w:p>
    <w:p w14:paraId="5085697F" w14:textId="19B4D2D3" w:rsidR="00236732" w:rsidRDefault="00145915" w:rsidP="0093266A">
      <w:pPr>
        <w:pStyle w:val="ListBullet"/>
        <w:rPr>
          <w:lang w:eastAsia="zh-CN"/>
        </w:rPr>
      </w:pPr>
      <w:r>
        <w:rPr>
          <w:lang w:eastAsia="zh-CN"/>
        </w:rPr>
        <w:t xml:space="preserve">resolve their game design into a </w:t>
      </w:r>
      <w:r w:rsidR="00D64EE8">
        <w:rPr>
          <w:lang w:eastAsia="zh-CN"/>
        </w:rPr>
        <w:t xml:space="preserve">prototype, </w:t>
      </w:r>
      <w:r w:rsidR="003168D4">
        <w:rPr>
          <w:lang w:eastAsia="zh-CN"/>
        </w:rPr>
        <w:t xml:space="preserve">proof of concept, ‘vertical slice’, </w:t>
      </w:r>
      <w:r>
        <w:rPr>
          <w:lang w:eastAsia="zh-CN"/>
        </w:rPr>
        <w:t>or ‘alpha’ version that can be play-tested</w:t>
      </w:r>
      <w:r w:rsidR="00C40089">
        <w:rPr>
          <w:lang w:eastAsia="zh-CN"/>
        </w:rPr>
        <w:t>, and gather feedback</w:t>
      </w:r>
      <w:r w:rsidR="003168D4">
        <w:rPr>
          <w:lang w:eastAsia="zh-CN"/>
        </w:rPr>
        <w:t xml:space="preserve"> from test players</w:t>
      </w:r>
    </w:p>
    <w:p w14:paraId="513AE450" w14:textId="00DA0F80" w:rsidR="00145915" w:rsidRDefault="00D64EE8" w:rsidP="0093266A">
      <w:pPr>
        <w:pStyle w:val="ListBullet"/>
        <w:rPr>
          <w:lang w:eastAsia="zh-CN"/>
        </w:rPr>
      </w:pPr>
      <w:r w:rsidRPr="591EF90B">
        <w:rPr>
          <w:lang w:eastAsia="zh-CN"/>
        </w:rPr>
        <w:t>t</w:t>
      </w:r>
      <w:r w:rsidR="00145915" w:rsidRPr="591EF90B">
        <w:rPr>
          <w:lang w:eastAsia="zh-CN"/>
        </w:rPr>
        <w:t>roubleshoot the prototype into a more resolved ‘beta’ version, where</w:t>
      </w:r>
      <w:r w:rsidR="00C40089" w:rsidRPr="591EF90B">
        <w:rPr>
          <w:lang w:eastAsia="zh-CN"/>
        </w:rPr>
        <w:t xml:space="preserve"> further refinement can occur,</w:t>
      </w:r>
      <w:r w:rsidR="00145915" w:rsidRPr="591EF90B">
        <w:rPr>
          <w:lang w:eastAsia="zh-CN"/>
        </w:rPr>
        <w:t xml:space="preserve"> </w:t>
      </w:r>
      <w:r w:rsidR="00C40089" w:rsidRPr="591EF90B">
        <w:rPr>
          <w:lang w:eastAsia="zh-CN"/>
        </w:rPr>
        <w:t xml:space="preserve">but </w:t>
      </w:r>
      <w:r w:rsidR="00145915" w:rsidRPr="591EF90B">
        <w:rPr>
          <w:lang w:eastAsia="zh-CN"/>
        </w:rPr>
        <w:t xml:space="preserve">no </w:t>
      </w:r>
      <w:r w:rsidR="00C40089" w:rsidRPr="591EF90B">
        <w:rPr>
          <w:lang w:eastAsia="zh-CN"/>
        </w:rPr>
        <w:t>major features, rules</w:t>
      </w:r>
      <w:r w:rsidR="00351360">
        <w:rPr>
          <w:lang w:eastAsia="zh-CN"/>
        </w:rPr>
        <w:t>,</w:t>
      </w:r>
      <w:r w:rsidR="00C40089" w:rsidRPr="591EF90B">
        <w:rPr>
          <w:lang w:eastAsia="zh-CN"/>
        </w:rPr>
        <w:t xml:space="preserve"> or mechanics</w:t>
      </w:r>
      <w:r w:rsidR="00145915" w:rsidRPr="591EF90B">
        <w:rPr>
          <w:lang w:eastAsia="zh-CN"/>
        </w:rPr>
        <w:t xml:space="preserve"> are added</w:t>
      </w:r>
    </w:p>
    <w:p w14:paraId="5E6B0EBC" w14:textId="77777777" w:rsidR="00ED6D57" w:rsidRPr="00D23278" w:rsidRDefault="00ED6D57" w:rsidP="00ED6D57">
      <w:pPr>
        <w:pStyle w:val="ListBullet"/>
        <w:rPr>
          <w:lang w:eastAsia="zh-CN"/>
        </w:rPr>
      </w:pPr>
      <w:r w:rsidRPr="00D23278">
        <w:rPr>
          <w:lang w:eastAsia="zh-CN"/>
        </w:rPr>
        <w:t>reflect on practice to develop and refine a personal style or aesthetic</w:t>
      </w:r>
    </w:p>
    <w:p w14:paraId="4C213CE1" w14:textId="078BC29A" w:rsidR="00ED6D57" w:rsidRPr="00D23278" w:rsidRDefault="00ED6D57" w:rsidP="00ED6D57">
      <w:pPr>
        <w:pStyle w:val="ListBullet"/>
        <w:rPr>
          <w:lang w:eastAsia="zh-CN"/>
        </w:rPr>
      </w:pPr>
      <w:r w:rsidRPr="7418180C">
        <w:rPr>
          <w:lang w:eastAsia="zh-CN"/>
        </w:rPr>
        <w:t>respond to design briefs or provocations and produce works that engage, entertain, and/or communicate with audiences</w:t>
      </w:r>
    </w:p>
    <w:p w14:paraId="322963DF" w14:textId="77777777" w:rsidR="00ED6D57" w:rsidRPr="00D23278" w:rsidRDefault="00ED6D57" w:rsidP="00ED6D57">
      <w:pPr>
        <w:pStyle w:val="ListBullet"/>
        <w:rPr>
          <w:lang w:eastAsia="zh-CN"/>
        </w:rPr>
      </w:pPr>
      <w:r w:rsidRPr="00D23278">
        <w:rPr>
          <w:lang w:eastAsia="zh-CN"/>
        </w:rPr>
        <w:t>use the process log to record and evaluate practice</w:t>
      </w:r>
    </w:p>
    <w:p w14:paraId="78E93D92" w14:textId="77777777" w:rsidR="00ED6D57" w:rsidRPr="00D23278" w:rsidRDefault="00ED6D57" w:rsidP="00ED6D57">
      <w:pPr>
        <w:pStyle w:val="ListBullet"/>
        <w:rPr>
          <w:lang w:eastAsia="zh-CN"/>
        </w:rPr>
      </w:pPr>
      <w:r w:rsidRPr="00D23278">
        <w:rPr>
          <w:lang w:eastAsia="zh-CN"/>
        </w:rPr>
        <w:t>select examples to include in the portfolio.</w:t>
      </w:r>
    </w:p>
    <w:p w14:paraId="0E987304" w14:textId="52A217FC" w:rsidR="00E94BB6" w:rsidRPr="00E94BB6" w:rsidRDefault="00E94BB6" w:rsidP="00F21424">
      <w:pPr>
        <w:pStyle w:val="Heading4"/>
      </w:pPr>
      <w:r>
        <w:t>Game design projects</w:t>
      </w:r>
    </w:p>
    <w:p w14:paraId="00F9BE74" w14:textId="77777777" w:rsidR="00C34C45" w:rsidRDefault="00D64EE8" w:rsidP="00DB7BC9">
      <w:pPr>
        <w:rPr>
          <w:color w:val="000000"/>
          <w:shd w:val="clear" w:color="auto" w:fill="FFFFFF"/>
        </w:rPr>
      </w:pPr>
      <w:r>
        <w:rPr>
          <w:color w:val="000000"/>
          <w:shd w:val="clear" w:color="auto" w:fill="FFFFFF"/>
        </w:rPr>
        <w:t>Students</w:t>
      </w:r>
      <w:r w:rsidR="00C34C45">
        <w:rPr>
          <w:color w:val="000000"/>
          <w:shd w:val="clear" w:color="auto" w:fill="FFFFFF"/>
        </w:rPr>
        <w:t>:</w:t>
      </w:r>
    </w:p>
    <w:p w14:paraId="7B91B698" w14:textId="1B1D1080" w:rsidR="00D64EE8" w:rsidRPr="00DB7BC9" w:rsidRDefault="3E742568" w:rsidP="00FA33D3">
      <w:pPr>
        <w:pStyle w:val="ListBullet"/>
        <w:rPr>
          <w:color w:val="000000"/>
          <w:shd w:val="clear" w:color="auto" w:fill="FFFFFF"/>
        </w:rPr>
      </w:pPr>
      <w:r w:rsidRPr="0A1EB034">
        <w:rPr>
          <w:lang w:eastAsia="zh-CN"/>
        </w:rPr>
        <w:t xml:space="preserve">demonstrate knowledge and understanding of practice in game design, </w:t>
      </w:r>
      <w:r w:rsidR="007127F9">
        <w:rPr>
          <w:lang w:eastAsia="zh-CN"/>
        </w:rPr>
        <w:t>for example</w:t>
      </w:r>
    </w:p>
    <w:p w14:paraId="5FABEB11" w14:textId="2AF9CA81" w:rsidR="00201058" w:rsidRDefault="1C6BC78D" w:rsidP="00FA33D3">
      <w:pPr>
        <w:pStyle w:val="ListBullet2"/>
      </w:pPr>
      <w:r>
        <w:t>developing</w:t>
      </w:r>
      <w:r w:rsidR="5F67FBE6">
        <w:t xml:space="preserve"> a </w:t>
      </w:r>
      <w:r>
        <w:t xml:space="preserve">board, </w:t>
      </w:r>
      <w:r w:rsidR="5F67FBE6">
        <w:t>card</w:t>
      </w:r>
      <w:r w:rsidR="00156284">
        <w:t>,</w:t>
      </w:r>
      <w:r w:rsidR="5F67FBE6">
        <w:t xml:space="preserve"> or tabletop game with original or modified rule</w:t>
      </w:r>
      <w:r w:rsidR="00B12371">
        <w:t>s</w:t>
      </w:r>
      <w:r w:rsidR="5F67FBE6">
        <w:t>, and original visual designs for 2D and 3D game components</w:t>
      </w:r>
    </w:p>
    <w:p w14:paraId="3227D2B9" w14:textId="19C35CEE" w:rsidR="00201058" w:rsidRDefault="6F26C36A" w:rsidP="00FA33D3">
      <w:pPr>
        <w:pStyle w:val="ListBullet2"/>
      </w:pPr>
      <w:r>
        <w:t>developing</w:t>
      </w:r>
      <w:r w:rsidR="36ED8E24">
        <w:t xml:space="preserve"> a simple platform, adventure</w:t>
      </w:r>
      <w:r w:rsidR="174BC8F9">
        <w:t xml:space="preserve"> role playing</w:t>
      </w:r>
      <w:r w:rsidR="36ED8E24">
        <w:t xml:space="preserve"> or visual novel style game using a game engine</w:t>
      </w:r>
      <w:r w:rsidR="1EB7DFF7">
        <w:t xml:space="preserve"> or animation platform</w:t>
      </w:r>
    </w:p>
    <w:p w14:paraId="13ED4B2C" w14:textId="0B9FB7AE" w:rsidR="005D116C" w:rsidRDefault="54CE551D" w:rsidP="00FA33D3">
      <w:pPr>
        <w:pStyle w:val="ListBullet2"/>
      </w:pPr>
      <w:r>
        <w:t>developing a gamified experience to engage audiences with educational or instructive material</w:t>
      </w:r>
    </w:p>
    <w:p w14:paraId="03643520" w14:textId="0BF53784" w:rsidR="00201058" w:rsidRDefault="36ED8E24" w:rsidP="00FA33D3">
      <w:pPr>
        <w:pStyle w:val="ListBullet2"/>
      </w:pPr>
      <w:r>
        <w:t>designing a</w:t>
      </w:r>
      <w:r w:rsidR="2B864A69">
        <w:t xml:space="preserve">n interactive </w:t>
      </w:r>
      <w:r>
        <w:t>3D environment,</w:t>
      </w:r>
      <w:r w:rsidR="6F987498">
        <w:t xml:space="preserve"> which may feature exterior or interior spaces that can be navigated using a first-person camera or third-person character model</w:t>
      </w:r>
      <w:r w:rsidR="1150290D">
        <w:t>.</w:t>
      </w:r>
    </w:p>
    <w:bookmarkEnd w:id="67"/>
    <w:p w14:paraId="51A14D08" w14:textId="7A56AB16" w:rsidR="00F31D7F" w:rsidRDefault="00F31D7F" w:rsidP="00345678">
      <w:pPr>
        <w:rPr>
          <w:lang w:eastAsia="zh-CN"/>
        </w:rPr>
      </w:pPr>
      <w:r>
        <w:br w:type="page"/>
      </w:r>
    </w:p>
    <w:p w14:paraId="7317BEF0" w14:textId="01B97CC5" w:rsidR="00F31D7F" w:rsidRDefault="00AB4CB8" w:rsidP="00E660C5">
      <w:pPr>
        <w:pStyle w:val="Heading2"/>
      </w:pPr>
      <w:bookmarkStart w:id="70" w:name="_Toc141973162"/>
      <w:r>
        <w:lastRenderedPageBreak/>
        <w:t xml:space="preserve">Option 14 – </w:t>
      </w:r>
      <w:r w:rsidR="008D121F">
        <w:t>Advanced practice in game design</w:t>
      </w:r>
      <w:bookmarkEnd w:id="70"/>
    </w:p>
    <w:p w14:paraId="351F6EC0" w14:textId="5B5D42AF" w:rsidR="008D121F" w:rsidRDefault="1EB7DFF7" w:rsidP="007B4A4C">
      <w:r>
        <w:t>S</w:t>
      </w:r>
      <w:r w:rsidR="51EA0626">
        <w:t xml:space="preserve">tudents </w:t>
      </w:r>
      <w:r w:rsidR="550773AA">
        <w:t xml:space="preserve">expand, refine, and deepen their practice in game design. </w:t>
      </w:r>
      <w:r>
        <w:t>Students</w:t>
      </w:r>
      <w:r w:rsidR="550773AA">
        <w:t xml:space="preserve"> could </w:t>
      </w:r>
      <w:r>
        <w:t>explore and develop</w:t>
      </w:r>
      <w:r w:rsidR="7A9CADC9">
        <w:t xml:space="preserve"> new skills, techniques, and platforms (such as moving from physical games to 2D video games</w:t>
      </w:r>
      <w:r w:rsidR="7BCF39ED">
        <w:t>) or</w:t>
      </w:r>
      <w:r w:rsidR="4A8C3451">
        <w:t xml:space="preserve"> extend their knowledge</w:t>
      </w:r>
      <w:r w:rsidR="6EF8BEBF">
        <w:t xml:space="preserve"> and skill</w:t>
      </w:r>
      <w:r w:rsidR="4A8C3451">
        <w:t xml:space="preserve"> in a chosen</w:t>
      </w:r>
      <w:r w:rsidR="6EF8BEBF">
        <w:t xml:space="preserve"> game design</w:t>
      </w:r>
      <w:r w:rsidR="4A8C3451">
        <w:t xml:space="preserve"> platform. Student projects could function as extensions or expansions of their projects from the </w:t>
      </w:r>
      <w:hyperlink w:anchor="_Option_13_–" w:history="1">
        <w:r w:rsidR="007C21BF" w:rsidRPr="007C21BF">
          <w:rPr>
            <w:rStyle w:val="Hyperlink"/>
          </w:rPr>
          <w:t>I</w:t>
        </w:r>
        <w:r w:rsidR="4A8C3451" w:rsidRPr="007C21BF">
          <w:rPr>
            <w:rStyle w:val="Hyperlink"/>
          </w:rPr>
          <w:t>ntroduction to game design</w:t>
        </w:r>
      </w:hyperlink>
      <w:r w:rsidR="4A8C3451">
        <w:t xml:space="preserve"> topic</w:t>
      </w:r>
      <w:r w:rsidR="60501FB8">
        <w:t>, or new projects could be developed.</w:t>
      </w:r>
      <w:r w:rsidR="63CA8D54">
        <w:t xml:space="preserve"> Students deepen their engagement with </w:t>
      </w:r>
      <w:r w:rsidR="1F4F526A">
        <w:t xml:space="preserve">industry practices as they refine and apply their personal style or aesthetic </w:t>
      </w:r>
      <w:r>
        <w:t>to demonstrate their understanding of advanced game design practice through the development of a</w:t>
      </w:r>
      <w:r w:rsidR="1F4F526A">
        <w:t xml:space="preserve"> more highly resolved game design project.</w:t>
      </w:r>
    </w:p>
    <w:p w14:paraId="626F004A" w14:textId="77777777" w:rsidR="007B3888" w:rsidRDefault="007B3888" w:rsidP="00E660C5">
      <w:pPr>
        <w:pStyle w:val="Heading3"/>
      </w:pPr>
      <w:bookmarkStart w:id="71" w:name="_Toc141973163"/>
      <w:r>
        <w:t>Outcomes</w:t>
      </w:r>
      <w:bookmarkEnd w:id="71"/>
    </w:p>
    <w:p w14:paraId="53C63707" w14:textId="77777777" w:rsidR="003D7C45" w:rsidRDefault="003D7C45" w:rsidP="007B4A4C">
      <w:r w:rsidRPr="00585D50">
        <w:t>A student:</w:t>
      </w:r>
    </w:p>
    <w:p w14:paraId="3F0164E4" w14:textId="349A73F8" w:rsidR="00C20C6D" w:rsidRPr="00515F18" w:rsidRDefault="00C20C6D" w:rsidP="00515F18">
      <w:pPr>
        <w:pStyle w:val="ListBullet"/>
      </w:pPr>
      <w:r w:rsidRPr="00B56C46">
        <w:rPr>
          <w:rStyle w:val="Strong"/>
        </w:rPr>
        <w:t>DM5-1</w:t>
      </w:r>
      <w:r w:rsidRPr="00515F18">
        <w:t xml:space="preserve"> refers to relevant ideas, histories</w:t>
      </w:r>
      <w:r w:rsidR="00156250">
        <w:t>,</w:t>
      </w:r>
      <w:r w:rsidRPr="00515F18">
        <w:t xml:space="preserve"> and theories to analyse and produce design and media works</w:t>
      </w:r>
    </w:p>
    <w:p w14:paraId="33885ED0" w14:textId="63B0B892" w:rsidR="00C20C6D" w:rsidRPr="00515F18" w:rsidRDefault="00C20C6D" w:rsidP="00515F18">
      <w:pPr>
        <w:pStyle w:val="ListBullet"/>
      </w:pPr>
      <w:r w:rsidRPr="00B56C46">
        <w:rPr>
          <w:rStyle w:val="Strong"/>
        </w:rPr>
        <w:t>DM5-2</w:t>
      </w:r>
      <w:r w:rsidRPr="00515F18">
        <w:rPr>
          <w:rStyle w:val="Strong"/>
          <w:b w:val="0"/>
        </w:rPr>
        <w:t xml:space="preserve"> applies appropriate visual communication strategies to represent meaningful ideas about the world</w:t>
      </w:r>
    </w:p>
    <w:p w14:paraId="467B552B" w14:textId="77777777" w:rsidR="00C20C6D" w:rsidRPr="00515F18" w:rsidRDefault="00C20C6D" w:rsidP="00515F18">
      <w:pPr>
        <w:pStyle w:val="ListBullet"/>
      </w:pPr>
      <w:r w:rsidRPr="00B56C46">
        <w:rPr>
          <w:rStyle w:val="Strong"/>
        </w:rPr>
        <w:t>DM5-4</w:t>
      </w:r>
      <w:r w:rsidRPr="00515F18">
        <w:t xml:space="preserve"> works independently and collaboratively to produce design and media works that respond to provocations, stimulus, or creative briefs</w:t>
      </w:r>
    </w:p>
    <w:p w14:paraId="20B67B90" w14:textId="27BE328A" w:rsidR="00C20C6D" w:rsidRPr="00515F18" w:rsidRDefault="00C20C6D" w:rsidP="00515F18">
      <w:pPr>
        <w:pStyle w:val="ListBullet"/>
      </w:pPr>
      <w:r w:rsidRPr="00515F18">
        <w:rPr>
          <w:rStyle w:val="Strong"/>
        </w:rPr>
        <w:t>DM5-6</w:t>
      </w:r>
      <w:r w:rsidRPr="00515F18">
        <w:t xml:space="preserve"> applies project management strategies to develop, plan, produce</w:t>
      </w:r>
      <w:r w:rsidR="00BF56A7">
        <w:t>,</w:t>
      </w:r>
      <w:r w:rsidRPr="00515F18">
        <w:t xml:space="preserve"> and deliver design and media projects</w:t>
      </w:r>
    </w:p>
    <w:p w14:paraId="13AF0DA5" w14:textId="77777777" w:rsidR="00C20C6D" w:rsidRPr="00515F18" w:rsidRDefault="00C20C6D" w:rsidP="00515F18">
      <w:pPr>
        <w:pStyle w:val="ListBullet"/>
      </w:pPr>
      <w:r w:rsidRPr="00515F18">
        <w:rPr>
          <w:rStyle w:val="Strong"/>
        </w:rPr>
        <w:t>DM5-7</w:t>
      </w:r>
      <w:r w:rsidRPr="00515F18">
        <w:t xml:space="preserve"> demonstrates creative intention and refinement to resolve design and media projects</w:t>
      </w:r>
    </w:p>
    <w:p w14:paraId="4064AF8E" w14:textId="77777777" w:rsidR="007B3888" w:rsidRDefault="007B3888" w:rsidP="00E660C5">
      <w:pPr>
        <w:pStyle w:val="Heading3"/>
      </w:pPr>
      <w:bookmarkStart w:id="72" w:name="_Toc141973164"/>
      <w:r>
        <w:t>Content</w:t>
      </w:r>
      <w:bookmarkEnd w:id="72"/>
    </w:p>
    <w:p w14:paraId="1CF0F18A" w14:textId="48915E31" w:rsidR="007B3888" w:rsidRDefault="488F59B0" w:rsidP="00F21424">
      <w:pPr>
        <w:pStyle w:val="Heading4"/>
      </w:pPr>
      <w:r>
        <w:t>Ideas, intentions</w:t>
      </w:r>
      <w:r w:rsidR="00351360">
        <w:t>,</w:t>
      </w:r>
      <w:r>
        <w:t xml:space="preserve"> and audience</w:t>
      </w:r>
    </w:p>
    <w:p w14:paraId="5CF9F878" w14:textId="2599F694" w:rsidR="00E01B28" w:rsidRDefault="0007410F" w:rsidP="007B4A4C">
      <w:r>
        <w:t>Students:</w:t>
      </w:r>
    </w:p>
    <w:p w14:paraId="334B3356" w14:textId="46A7A458" w:rsidR="0007410F" w:rsidRDefault="0007410F" w:rsidP="0093266A">
      <w:pPr>
        <w:pStyle w:val="ListBullet"/>
      </w:pPr>
      <w:r>
        <w:lastRenderedPageBreak/>
        <w:t>analyse a selection of game designs in terms of the techniques used and effectiveness in engaging or communicating with audiences</w:t>
      </w:r>
    </w:p>
    <w:p w14:paraId="66FD2BF4" w14:textId="6C0266D8" w:rsidR="0007410F" w:rsidRDefault="0007410F" w:rsidP="0093266A">
      <w:pPr>
        <w:pStyle w:val="ListBullet"/>
      </w:pPr>
      <w:r>
        <w:t>consider how to develop game design projects that effectively communicate ideas</w:t>
      </w:r>
      <w:r w:rsidR="00DB7EAA">
        <w:t xml:space="preserve"> and</w:t>
      </w:r>
      <w:r>
        <w:t xml:space="preserve"> </w:t>
      </w:r>
      <w:r w:rsidR="00DB7EAA">
        <w:t>creative</w:t>
      </w:r>
      <w:r>
        <w:t xml:space="preserve"> intention with audiences</w:t>
      </w:r>
      <w:r w:rsidR="00DB7EAA">
        <w:t xml:space="preserve"> through interactive experiences</w:t>
      </w:r>
    </w:p>
    <w:p w14:paraId="198C14F2" w14:textId="17573EBF" w:rsidR="0007410F" w:rsidRDefault="0007410F" w:rsidP="0093266A">
      <w:pPr>
        <w:pStyle w:val="ListBullet"/>
      </w:pPr>
      <w:r>
        <w:t>develop and respond to</w:t>
      </w:r>
      <w:r w:rsidR="00DB7EAA">
        <w:t xml:space="preserve"> provocations,</w:t>
      </w:r>
      <w:r>
        <w:t xml:space="preserve"> briefs or proposals for </w:t>
      </w:r>
      <w:r w:rsidR="00DB7EAA">
        <w:t>game</w:t>
      </w:r>
      <w:r>
        <w:t xml:space="preserve"> projects that demonstrate their understanding of </w:t>
      </w:r>
      <w:r w:rsidR="00DB7EAA">
        <w:t xml:space="preserve">game categories and </w:t>
      </w:r>
      <w:r>
        <w:t>genre</w:t>
      </w:r>
      <w:r w:rsidR="00DB7EAA">
        <w:t>s</w:t>
      </w:r>
    </w:p>
    <w:p w14:paraId="2E0C5192" w14:textId="15A043B7" w:rsidR="0007410F" w:rsidRPr="00C05C20" w:rsidRDefault="4DB80EE1" w:rsidP="0093266A">
      <w:pPr>
        <w:pStyle w:val="ListBullet"/>
      </w:pPr>
      <w:r>
        <w:t xml:space="preserve">demonstrate ability to plan for effective </w:t>
      </w:r>
      <w:r w:rsidR="38F6714C">
        <w:t>game design</w:t>
      </w:r>
      <w:r>
        <w:t xml:space="preserve"> projects using the production </w:t>
      </w:r>
      <w:r w:rsidR="7F001559">
        <w:t>timeline</w:t>
      </w:r>
      <w:r>
        <w:t xml:space="preserve"> of development, pre-production, production</w:t>
      </w:r>
      <w:r w:rsidR="00832EA1">
        <w:t>,</w:t>
      </w:r>
      <w:r>
        <w:t xml:space="preserve"> and post-production</w:t>
      </w:r>
      <w:r w:rsidR="00004DF9">
        <w:t>.</w:t>
      </w:r>
    </w:p>
    <w:p w14:paraId="4F8F992F" w14:textId="0AEF1953" w:rsidR="006B20F4" w:rsidRDefault="006B20F4" w:rsidP="00F21424">
      <w:pPr>
        <w:pStyle w:val="Heading4"/>
      </w:pPr>
      <w:r>
        <w:t>Advanced game design techniques</w:t>
      </w:r>
    </w:p>
    <w:p w14:paraId="11AB3449" w14:textId="138D7932" w:rsidR="006B20F4" w:rsidRDefault="00066E8D" w:rsidP="007B4A4C">
      <w:r>
        <w:t>Students:</w:t>
      </w:r>
    </w:p>
    <w:p w14:paraId="2CC4492E" w14:textId="61F0BCEB" w:rsidR="007C22A7" w:rsidRDefault="00066E8D" w:rsidP="0093266A">
      <w:pPr>
        <w:pStyle w:val="ListBullet"/>
      </w:pPr>
      <w:r>
        <w:t>explore</w:t>
      </w:r>
      <w:r w:rsidR="007C22A7">
        <w:t xml:space="preserve"> and apply advanced skills and techniques in a particular game design engine or other software, </w:t>
      </w:r>
      <w:r w:rsidR="007127F9">
        <w:t>for example</w:t>
      </w:r>
    </w:p>
    <w:p w14:paraId="42BE5FCE" w14:textId="211322C5" w:rsidR="007C22A7" w:rsidRDefault="007C22A7" w:rsidP="0078630C">
      <w:pPr>
        <w:pStyle w:val="ListBullet2"/>
      </w:pPr>
      <w:r>
        <w:t>integrating rigged and animated models and assets</w:t>
      </w:r>
    </w:p>
    <w:p w14:paraId="6CD1A930" w14:textId="0174BD1B" w:rsidR="007C22A7" w:rsidRDefault="002C4D3E" w:rsidP="0078630C">
      <w:pPr>
        <w:pStyle w:val="ListBullet2"/>
      </w:pPr>
      <w:r>
        <w:t>designing for interactivity</w:t>
      </w:r>
      <w:r w:rsidR="00516701">
        <w:t xml:space="preserve"> and user experience</w:t>
      </w:r>
    </w:p>
    <w:p w14:paraId="76875AA5" w14:textId="18787DE9" w:rsidR="00516701" w:rsidRDefault="00516701" w:rsidP="0078630C">
      <w:pPr>
        <w:pStyle w:val="ListBullet2"/>
      </w:pPr>
      <w:r>
        <w:t>applying physics</w:t>
      </w:r>
      <w:r w:rsidR="00C96EAA">
        <w:t>.</w:t>
      </w:r>
    </w:p>
    <w:p w14:paraId="0B5C9789" w14:textId="709CF31B" w:rsidR="002C4D3E" w:rsidRDefault="00516701" w:rsidP="0093266A">
      <w:pPr>
        <w:pStyle w:val="ListBullet"/>
      </w:pPr>
      <w:r>
        <w:t>develop, refin</w:t>
      </w:r>
      <w:r w:rsidR="001F4D8D">
        <w:t>e</w:t>
      </w:r>
      <w:r>
        <w:t xml:space="preserve">, and </w:t>
      </w:r>
      <w:r w:rsidR="002C4D3E">
        <w:t>troubleshoot game designs by applying software development practices such as programming using code- or node- based systems</w:t>
      </w:r>
    </w:p>
    <w:p w14:paraId="7BBA9008" w14:textId="06338C03" w:rsidR="00C864B8" w:rsidRDefault="00C864B8" w:rsidP="0093266A">
      <w:pPr>
        <w:pStyle w:val="ListBullet"/>
      </w:pPr>
      <w:r>
        <w:t>design and integrat</w:t>
      </w:r>
      <w:r w:rsidR="001F4D8D">
        <w:t>e</w:t>
      </w:r>
      <w:r>
        <w:t xml:space="preserve"> game</w:t>
      </w:r>
      <w:r w:rsidR="00516701">
        <w:t xml:space="preserve"> </w:t>
      </w:r>
      <w:r>
        <w:t>components</w:t>
      </w:r>
      <w:r w:rsidR="006C5800">
        <w:t xml:space="preserve">, </w:t>
      </w:r>
      <w:r w:rsidR="007127F9">
        <w:t>for example</w:t>
      </w:r>
    </w:p>
    <w:p w14:paraId="3F348941" w14:textId="77777777" w:rsidR="00C864B8" w:rsidRDefault="00C864B8" w:rsidP="0078630C">
      <w:pPr>
        <w:pStyle w:val="ListBullet2"/>
      </w:pPr>
      <w:r>
        <w:t>title screens and credits</w:t>
      </w:r>
    </w:p>
    <w:p w14:paraId="5D825050" w14:textId="77777777" w:rsidR="00C864B8" w:rsidRDefault="00C864B8" w:rsidP="0078630C">
      <w:pPr>
        <w:pStyle w:val="ListBullet2"/>
      </w:pPr>
      <w:r>
        <w:t>menus and user interfaces</w:t>
      </w:r>
    </w:p>
    <w:p w14:paraId="6B4FF4C3" w14:textId="76EBB6E5" w:rsidR="00C864B8" w:rsidRDefault="00C864B8" w:rsidP="0078630C">
      <w:pPr>
        <w:pStyle w:val="ListBullet2"/>
      </w:pPr>
      <w:r>
        <w:t xml:space="preserve">game </w:t>
      </w:r>
      <w:r w:rsidR="00516701">
        <w:t>elements and systems</w:t>
      </w:r>
      <w:r>
        <w:t xml:space="preserve"> </w:t>
      </w:r>
      <w:r w:rsidR="006C5800">
        <w:t>such as</w:t>
      </w:r>
      <w:r w:rsidR="00516701">
        <w:t xml:space="preserve"> movement,</w:t>
      </w:r>
      <w:r>
        <w:t xml:space="preserve"> items, skills</w:t>
      </w:r>
      <w:r w:rsidR="00516701">
        <w:t xml:space="preserve"> and</w:t>
      </w:r>
      <w:r>
        <w:t xml:space="preserve"> abilities, health and damage</w:t>
      </w:r>
      <w:r w:rsidR="00516701">
        <w:t xml:space="preserve">, </w:t>
      </w:r>
      <w:r w:rsidR="008A5854">
        <w:t>crafting, or other elements and systems appropriate to the project</w:t>
      </w:r>
    </w:p>
    <w:p w14:paraId="756DC5A9" w14:textId="5E63E514" w:rsidR="00C864B8" w:rsidRDefault="00516701" w:rsidP="0078630C">
      <w:pPr>
        <w:pStyle w:val="ListBullet2"/>
      </w:pPr>
      <w:r>
        <w:t xml:space="preserve">progression and </w:t>
      </w:r>
      <w:r w:rsidR="00C864B8">
        <w:t>save systems</w:t>
      </w:r>
    </w:p>
    <w:p w14:paraId="1DC8E6EA" w14:textId="05887C4B" w:rsidR="002C4D3E" w:rsidRDefault="002C4D3E" w:rsidP="0078630C">
      <w:pPr>
        <w:pStyle w:val="ListBullet2"/>
      </w:pPr>
      <w:r>
        <w:t>additional levels, environments, objectives, and characters</w:t>
      </w:r>
    </w:p>
    <w:p w14:paraId="0F44E919" w14:textId="5940FF30" w:rsidR="00C864B8" w:rsidRDefault="00C864B8" w:rsidP="0078630C">
      <w:pPr>
        <w:pStyle w:val="ListBullet2"/>
      </w:pPr>
      <w:r>
        <w:t>difficulty scaling</w:t>
      </w:r>
      <w:r w:rsidR="00C96EAA">
        <w:t>.</w:t>
      </w:r>
    </w:p>
    <w:p w14:paraId="2BDEE2B9" w14:textId="4481B96A" w:rsidR="00DB7EAA" w:rsidRDefault="38F6714C" w:rsidP="0093266A">
      <w:pPr>
        <w:pStyle w:val="ListBullet"/>
      </w:pPr>
      <w:r>
        <w:t>design, integrat</w:t>
      </w:r>
      <w:r w:rsidR="003B237E">
        <w:t>e</w:t>
      </w:r>
      <w:r>
        <w:t xml:space="preserve"> and refin</w:t>
      </w:r>
      <w:r w:rsidR="003B237E">
        <w:t>e</w:t>
      </w:r>
      <w:r>
        <w:t xml:space="preserve"> production and sound design elements for rich user experiences</w:t>
      </w:r>
      <w:r w:rsidR="00B52287">
        <w:t xml:space="preserve"> of game designs</w:t>
      </w:r>
      <w:r w:rsidR="204DCBB7">
        <w:t xml:space="preserve">, </w:t>
      </w:r>
      <w:r w:rsidR="007127F9">
        <w:t>for example</w:t>
      </w:r>
    </w:p>
    <w:p w14:paraId="211C5BF5" w14:textId="77777777" w:rsidR="002C4D3E" w:rsidRDefault="002C4D3E" w:rsidP="0078630C">
      <w:pPr>
        <w:pStyle w:val="ListBullet2"/>
      </w:pPr>
      <w:r>
        <w:lastRenderedPageBreak/>
        <w:t>developing and applying a unified mood, atmosphere, or aesthetic to visual and sound design elements</w:t>
      </w:r>
    </w:p>
    <w:p w14:paraId="5E035EBC" w14:textId="0BD75C97" w:rsidR="007C22A7" w:rsidRDefault="33967B17" w:rsidP="0078630C">
      <w:pPr>
        <w:pStyle w:val="ListBullet2"/>
      </w:pPr>
      <w:r>
        <w:t xml:space="preserve">applying </w:t>
      </w:r>
      <w:r w:rsidR="204DCBB7">
        <w:t>lighting</w:t>
      </w:r>
      <w:r>
        <w:t>, colour and texture to objects, actors</w:t>
      </w:r>
      <w:r w:rsidR="00351360">
        <w:t>,</w:t>
      </w:r>
      <w:r>
        <w:t xml:space="preserve"> and environments within the game design</w:t>
      </w:r>
    </w:p>
    <w:p w14:paraId="3FEE3609" w14:textId="614DFF99" w:rsidR="00516701" w:rsidRDefault="002C4D3E" w:rsidP="0078630C">
      <w:pPr>
        <w:pStyle w:val="ListBullet2"/>
      </w:pPr>
      <w:r>
        <w:t>recording, creating and/or manipulating soundtracks, sound effects, foley and voice recordings that are integrated into the game design</w:t>
      </w:r>
      <w:r w:rsidR="00004DF9">
        <w:t>.</w:t>
      </w:r>
    </w:p>
    <w:p w14:paraId="3E101C98" w14:textId="77777777" w:rsidR="00ED6D57" w:rsidRPr="00D23278" w:rsidRDefault="00ED6D57" w:rsidP="00ED6D57">
      <w:pPr>
        <w:pStyle w:val="ListBullet"/>
        <w:rPr>
          <w:lang w:eastAsia="zh-CN"/>
        </w:rPr>
      </w:pPr>
      <w:r w:rsidRPr="00D23278">
        <w:rPr>
          <w:lang w:eastAsia="zh-CN"/>
        </w:rPr>
        <w:t>reflect on practice to develop and refine a personal style or aesthetic</w:t>
      </w:r>
    </w:p>
    <w:p w14:paraId="0B25BF80" w14:textId="2612CD43" w:rsidR="00ED6D57" w:rsidRPr="00D23278" w:rsidRDefault="00ED6D57" w:rsidP="00ED6D57">
      <w:pPr>
        <w:pStyle w:val="ListBullet"/>
        <w:rPr>
          <w:lang w:eastAsia="zh-CN"/>
        </w:rPr>
      </w:pPr>
      <w:r w:rsidRPr="7418180C">
        <w:rPr>
          <w:lang w:eastAsia="zh-CN"/>
        </w:rPr>
        <w:t>respond to design briefs or provocations and produce works that engage, entertain, and/or communicate with audiences</w:t>
      </w:r>
    </w:p>
    <w:p w14:paraId="42304187" w14:textId="77777777" w:rsidR="00ED6D57" w:rsidRPr="00D23278" w:rsidRDefault="00ED6D57" w:rsidP="00ED6D57">
      <w:pPr>
        <w:pStyle w:val="ListBullet"/>
        <w:rPr>
          <w:lang w:eastAsia="zh-CN"/>
        </w:rPr>
      </w:pPr>
      <w:r w:rsidRPr="00D23278">
        <w:rPr>
          <w:lang w:eastAsia="zh-CN"/>
        </w:rPr>
        <w:t>use the process log to record and evaluate practice</w:t>
      </w:r>
    </w:p>
    <w:p w14:paraId="504EC271" w14:textId="77777777" w:rsidR="00ED6D57" w:rsidRPr="00D23278" w:rsidRDefault="00ED6D57" w:rsidP="00ED6D57">
      <w:pPr>
        <w:pStyle w:val="ListBullet"/>
        <w:rPr>
          <w:lang w:eastAsia="zh-CN"/>
        </w:rPr>
      </w:pPr>
      <w:r w:rsidRPr="00D23278">
        <w:rPr>
          <w:lang w:eastAsia="zh-CN"/>
        </w:rPr>
        <w:t>select examples to include in the portfolio.</w:t>
      </w:r>
    </w:p>
    <w:p w14:paraId="073DE2A1" w14:textId="417CC475" w:rsidR="00272B1D" w:rsidRDefault="006B20F4" w:rsidP="00F21424">
      <w:pPr>
        <w:pStyle w:val="Heading4"/>
      </w:pPr>
      <w:r>
        <w:t>Advanced game design projects</w:t>
      </w:r>
    </w:p>
    <w:p w14:paraId="038D54A2" w14:textId="77777777" w:rsidR="00FA33D3" w:rsidRDefault="00B52287" w:rsidP="001A2CE6">
      <w:r>
        <w:t>Students</w:t>
      </w:r>
      <w:r w:rsidR="00FA33D3">
        <w:t>:</w:t>
      </w:r>
    </w:p>
    <w:p w14:paraId="06FC125B" w14:textId="504BFBB6" w:rsidR="00B52287" w:rsidRDefault="6D3C0BA6" w:rsidP="007F600D">
      <w:pPr>
        <w:pStyle w:val="ListBullet"/>
      </w:pPr>
      <w:r>
        <w:t xml:space="preserve">demonstrate knowledge and understanding of advanced practice in game design, </w:t>
      </w:r>
      <w:r w:rsidR="007127F9">
        <w:t>for example</w:t>
      </w:r>
    </w:p>
    <w:p w14:paraId="6A899D16" w14:textId="199AB890" w:rsidR="006B20F4" w:rsidRPr="00061F2C" w:rsidRDefault="00272B1D" w:rsidP="007F600D">
      <w:pPr>
        <w:pStyle w:val="ListBullet2"/>
      </w:pPr>
      <w:r w:rsidRPr="00061F2C">
        <w:t>extending, refining, or completing a video game project</w:t>
      </w:r>
    </w:p>
    <w:p w14:paraId="748BEF71" w14:textId="01A1AED4" w:rsidR="00272B1D" w:rsidRDefault="2046BACC" w:rsidP="007F600D">
      <w:pPr>
        <w:pStyle w:val="ListBullet2"/>
      </w:pPr>
      <w:r>
        <w:t>adapting a card, board</w:t>
      </w:r>
      <w:r w:rsidR="00ED7E9E">
        <w:t>,</w:t>
      </w:r>
      <w:r>
        <w:t xml:space="preserve"> or tabletop game into a video game engine</w:t>
      </w:r>
    </w:p>
    <w:p w14:paraId="29EB7503" w14:textId="77777777" w:rsidR="00265301" w:rsidRDefault="00E5076A" w:rsidP="007F600D">
      <w:pPr>
        <w:pStyle w:val="ListBullet2"/>
        <w:sectPr w:rsidR="00265301" w:rsidSect="00023076">
          <w:headerReference w:type="default" r:id="rId10"/>
          <w:footerReference w:type="even" r:id="rId11"/>
          <w:footerReference w:type="default" r:id="rId12"/>
          <w:headerReference w:type="first" r:id="rId13"/>
          <w:footerReference w:type="first" r:id="rId14"/>
          <w:pgSz w:w="11900" w:h="16840"/>
          <w:pgMar w:top="1134" w:right="1134" w:bottom="1134" w:left="1134" w:header="709" w:footer="709" w:gutter="0"/>
          <w:pgNumType w:start="0"/>
          <w:cols w:space="708"/>
          <w:titlePg/>
          <w:docGrid w:linePitch="360"/>
        </w:sectPr>
      </w:pPr>
      <w:r>
        <w:t>developing mixed-reality media.</w:t>
      </w:r>
    </w:p>
    <w:p w14:paraId="7FCD6451" w14:textId="77777777" w:rsidR="00265301" w:rsidRPr="00E21D4B" w:rsidRDefault="00265301" w:rsidP="00265301">
      <w:pPr>
        <w:spacing w:before="0"/>
        <w:rPr>
          <w:rStyle w:val="Strong"/>
        </w:rPr>
      </w:pPr>
      <w:r w:rsidRPr="00E21D4B">
        <w:rPr>
          <w:rStyle w:val="Strong"/>
        </w:rPr>
        <w:lastRenderedPageBreak/>
        <w:t>© State of New South Wales (Department of Education), 2023</w:t>
      </w:r>
    </w:p>
    <w:p w14:paraId="058E77DB" w14:textId="77777777" w:rsidR="00265301" w:rsidRDefault="00265301" w:rsidP="00265301">
      <w:r>
        <w:t xml:space="preserve">The copyright material published in this resource is subject to the </w:t>
      </w:r>
      <w:r w:rsidRPr="00B54DBC">
        <w:rPr>
          <w:i/>
          <w:iCs/>
        </w:rPr>
        <w:t>Copyright Act 1968</w:t>
      </w:r>
      <w:r>
        <w:t xml:space="preserve"> (Cth) and is owned by the NSW Department of Education or, where indicated, by a party other than the NSW Department of Education (third-party material).</w:t>
      </w:r>
    </w:p>
    <w:p w14:paraId="4598CCEC" w14:textId="77777777" w:rsidR="00265301" w:rsidRDefault="00265301" w:rsidP="00265301">
      <w:r>
        <w:t xml:space="preserve">Copyright material available in this resource and owned by the NSW Department of Education is licensed under a </w:t>
      </w:r>
      <w:hyperlink r:id="rId15" w:history="1">
        <w:r>
          <w:rPr>
            <w:rStyle w:val="Hyperlink"/>
          </w:rPr>
          <w:t>Creative Commons Attribution 4.0 International (CC BY 4.0) license</w:t>
        </w:r>
      </w:hyperlink>
      <w:r>
        <w:t>.</w:t>
      </w:r>
    </w:p>
    <w:p w14:paraId="11FA54B3" w14:textId="77777777" w:rsidR="00265301" w:rsidRDefault="00265301" w:rsidP="00265301">
      <w:r>
        <w:rPr>
          <w:noProof/>
        </w:rPr>
        <w:drawing>
          <wp:inline distT="0" distB="0" distL="0" distR="0" wp14:anchorId="006949E7" wp14:editId="6244C11D">
            <wp:extent cx="1228725" cy="428625"/>
            <wp:effectExtent l="0" t="0" r="9525" b="9525"/>
            <wp:docPr id="32" name="Picture 32" descr="Creative Commons Attribution license logo">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4B901E22" w14:textId="77777777" w:rsidR="00265301" w:rsidRDefault="00265301" w:rsidP="00265301">
      <w:r>
        <w:t>This license allows you to share and adapt the material for any purpose, even commercially.</w:t>
      </w:r>
    </w:p>
    <w:p w14:paraId="72E0E6A6" w14:textId="77777777" w:rsidR="00265301" w:rsidRDefault="00265301" w:rsidP="00265301">
      <w:r>
        <w:t>Attribution should be given to © State of New South Wales (Department of Education), 2023.</w:t>
      </w:r>
    </w:p>
    <w:p w14:paraId="38FD6883" w14:textId="77777777" w:rsidR="00265301" w:rsidRDefault="00265301" w:rsidP="00265301">
      <w:r>
        <w:t>Material in this resource not available under a Creative Commons license:</w:t>
      </w:r>
    </w:p>
    <w:p w14:paraId="6C9F4D51" w14:textId="77777777" w:rsidR="00265301" w:rsidRDefault="00265301" w:rsidP="00265301">
      <w:pPr>
        <w:pStyle w:val="ListBullet"/>
        <w:numPr>
          <w:ilvl w:val="0"/>
          <w:numId w:val="22"/>
        </w:numPr>
      </w:pPr>
      <w:r>
        <w:t>the NSW Department of Education logo, other logos and trademark-protected material</w:t>
      </w:r>
    </w:p>
    <w:p w14:paraId="36661390" w14:textId="77777777" w:rsidR="00265301" w:rsidRDefault="00265301" w:rsidP="00265301">
      <w:pPr>
        <w:pStyle w:val="ListBullet"/>
        <w:numPr>
          <w:ilvl w:val="0"/>
          <w:numId w:val="22"/>
        </w:numPr>
      </w:pPr>
      <w:r>
        <w:t>material owned by a third party that has been reproduced with permission. You will need to obtain permission from the third party to reuse its material.</w:t>
      </w:r>
    </w:p>
    <w:p w14:paraId="05094DF6" w14:textId="77777777" w:rsidR="00265301" w:rsidRPr="00002AF1" w:rsidRDefault="00265301" w:rsidP="00265301">
      <w:pPr>
        <w:pStyle w:val="FeatureBox2"/>
        <w:spacing w:line="300" w:lineRule="auto"/>
        <w:rPr>
          <w:rStyle w:val="Strong"/>
        </w:rPr>
      </w:pPr>
      <w:r w:rsidRPr="00002AF1">
        <w:rPr>
          <w:rStyle w:val="Strong"/>
        </w:rPr>
        <w:t>Links to third-party material and websites</w:t>
      </w:r>
    </w:p>
    <w:p w14:paraId="51009741" w14:textId="77777777" w:rsidR="00265301" w:rsidRDefault="00265301" w:rsidP="00265301">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3EE010BB" w14:textId="6C5888BC" w:rsidR="00E5076A" w:rsidRPr="00265301" w:rsidRDefault="00265301" w:rsidP="00265301">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t>
      </w:r>
      <w:proofErr w:type="gramStart"/>
      <w:r>
        <w:t>where</w:t>
      </w:r>
      <w:proofErr w:type="gramEnd"/>
      <w:r>
        <w:t xml:space="preserve"> permitted by the </w:t>
      </w:r>
      <w:r w:rsidRPr="00C9779E">
        <w:rPr>
          <w:rStyle w:val="Emphasis"/>
        </w:rPr>
        <w:t>Copyright Act 1968</w:t>
      </w:r>
      <w:r>
        <w:t xml:space="preserve"> (Cth). The department accepts no responsibility for content on third-party websites.</w:t>
      </w:r>
    </w:p>
    <w:sectPr w:rsidR="00E5076A" w:rsidRPr="00265301" w:rsidSect="007769A7">
      <w:headerReference w:type="first" r:id="rId17"/>
      <w:footerReference w:type="first" r:id="rId18"/>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2C37D" w14:textId="77777777" w:rsidR="003E6BCE" w:rsidRDefault="003E6BCE" w:rsidP="007B4A4C">
      <w:r>
        <w:separator/>
      </w:r>
    </w:p>
    <w:p w14:paraId="1DC2588C" w14:textId="77777777" w:rsidR="003E6BCE" w:rsidRDefault="003E6BCE" w:rsidP="007B4A4C"/>
  </w:endnote>
  <w:endnote w:type="continuationSeparator" w:id="0">
    <w:p w14:paraId="76D001E0" w14:textId="77777777" w:rsidR="003E6BCE" w:rsidRDefault="003E6BCE" w:rsidP="007B4A4C">
      <w:r>
        <w:continuationSeparator/>
      </w:r>
    </w:p>
    <w:p w14:paraId="24E4F386" w14:textId="77777777" w:rsidR="003E6BCE" w:rsidRDefault="003E6BCE" w:rsidP="007B4A4C"/>
  </w:endnote>
  <w:endnote w:type="continuationNotice" w:id="1">
    <w:p w14:paraId="244D4FBC" w14:textId="77777777" w:rsidR="003E6BCE" w:rsidRDefault="003E6BCE" w:rsidP="007B4A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880EC" w14:textId="731D9898" w:rsidR="00004851" w:rsidRPr="004D333E" w:rsidRDefault="00004851" w:rsidP="008951A0">
    <w:pPr>
      <w:pStyle w:val="Footer"/>
      <w:tabs>
        <w:tab w:val="clear" w:pos="4513"/>
        <w:tab w:val="clear" w:pos="9026"/>
      </w:tabs>
      <w:ind w:right="-7"/>
    </w:pPr>
    <w:r w:rsidRPr="003318EA">
      <w:fldChar w:fldCharType="begin"/>
    </w:r>
    <w:r w:rsidRPr="003318EA">
      <w:instrText xml:space="preserve"> PAGE </w:instrText>
    </w:r>
    <w:r w:rsidRPr="003318EA">
      <w:fldChar w:fldCharType="separate"/>
    </w:r>
    <w:r w:rsidRPr="003318EA">
      <w:t>14</w:t>
    </w:r>
    <w:r w:rsidRPr="003318EA">
      <w:fldChar w:fldCharType="end"/>
    </w:r>
    <w:r w:rsidRPr="002810D3">
      <w:tab/>
    </w:r>
    <w:r>
      <w:t>Design and media studies course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97B72" w14:textId="6C89D29A" w:rsidR="00004851" w:rsidRPr="00023076" w:rsidRDefault="00023076" w:rsidP="00023076">
    <w:pPr>
      <w:pStyle w:val="Footer"/>
    </w:pPr>
    <w:r>
      <w:t xml:space="preserve">© NSW Department of Education, </w:t>
    </w:r>
    <w:r>
      <w:fldChar w:fldCharType="begin"/>
    </w:r>
    <w:r>
      <w:instrText xml:space="preserve"> DATE  \@ "MMM-yy"  \* MERGEFORMAT </w:instrText>
    </w:r>
    <w:r>
      <w:fldChar w:fldCharType="separate"/>
    </w:r>
    <w:r w:rsidR="00365A4A">
      <w:rPr>
        <w:noProof/>
      </w:rPr>
      <w:t>Aug-23</w:t>
    </w:r>
    <w:r>
      <w:fldChar w:fldCharType="end"/>
    </w:r>
    <w:r>
      <w:ptab w:relativeTo="margin" w:alignment="right" w:leader="none"/>
    </w:r>
    <w:r>
      <w:rPr>
        <w:b/>
        <w:noProof/>
        <w:sz w:val="28"/>
        <w:szCs w:val="28"/>
      </w:rPr>
      <w:drawing>
        <wp:inline distT="0" distB="0" distL="0" distR="0" wp14:anchorId="2FC3306E" wp14:editId="6E25B1CB">
          <wp:extent cx="571500" cy="190500"/>
          <wp:effectExtent l="0" t="0" r="0" b="0"/>
          <wp:docPr id="2" name="Picture 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8F66E" w14:textId="5E0CEADC" w:rsidR="00004851" w:rsidRDefault="00004851" w:rsidP="005F2718">
    <w:pPr>
      <w:pStyle w:val="Logo"/>
      <w:tabs>
        <w:tab w:val="clear" w:pos="10200"/>
      </w:tabs>
      <w:ind w:left="0" w:right="-7" w:firstLine="0"/>
    </w:pPr>
    <w:r w:rsidRPr="363D523C">
      <w:t>education.nsw.gov.au</w:t>
    </w:r>
    <w:r w:rsidR="00267FAD">
      <w:ptab w:relativeTo="margin" w:alignment="right" w:leader="none"/>
    </w:r>
    <w:r w:rsidRPr="008951A0">
      <w:rPr>
        <w:noProof/>
      </w:rPr>
      <w:drawing>
        <wp:inline distT="0" distB="0" distL="0" distR="0" wp14:anchorId="60BA7F49" wp14:editId="6DB2088E">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24128" w14:textId="77777777" w:rsidR="00002AF1" w:rsidRPr="00002AF1" w:rsidRDefault="00365A4A" w:rsidP="00002A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3BCA8" w14:textId="77777777" w:rsidR="003E6BCE" w:rsidRDefault="003E6BCE" w:rsidP="007B4A4C">
      <w:r>
        <w:separator/>
      </w:r>
    </w:p>
    <w:p w14:paraId="27F984ED" w14:textId="77777777" w:rsidR="003E6BCE" w:rsidRDefault="003E6BCE" w:rsidP="007B4A4C"/>
  </w:footnote>
  <w:footnote w:type="continuationSeparator" w:id="0">
    <w:p w14:paraId="39E56FCC" w14:textId="77777777" w:rsidR="003E6BCE" w:rsidRDefault="003E6BCE" w:rsidP="007B4A4C">
      <w:r>
        <w:continuationSeparator/>
      </w:r>
    </w:p>
    <w:p w14:paraId="31FEC34C" w14:textId="77777777" w:rsidR="003E6BCE" w:rsidRDefault="003E6BCE" w:rsidP="007B4A4C"/>
  </w:footnote>
  <w:footnote w:type="continuationNotice" w:id="1">
    <w:p w14:paraId="5C12DE53" w14:textId="77777777" w:rsidR="003E6BCE" w:rsidRDefault="003E6BCE" w:rsidP="007B4A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97DEA" w14:textId="40D833B3" w:rsidR="00023076" w:rsidRDefault="00023076" w:rsidP="00023076">
    <w:pPr>
      <w:pStyle w:val="Documentname"/>
    </w:pPr>
    <w:r>
      <w:t>Design and media studies course document</w:t>
    </w:r>
    <w:r w:rsidRPr="00D2403C">
      <w:t xml:space="preserve"> |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4CDEA" w14:textId="77777777" w:rsidR="00004851" w:rsidRDefault="00004851" w:rsidP="007B4A4C">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15719" w14:textId="77777777" w:rsidR="00E21D4B" w:rsidRPr="00E21D4B" w:rsidRDefault="00365A4A" w:rsidP="00E21D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890A78A"/>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173A91B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49B0C6E"/>
    <w:multiLevelType w:val="multilevel"/>
    <w:tmpl w:val="FFFFFFFF"/>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5DE5A4"/>
    <w:multiLevelType w:val="hybridMultilevel"/>
    <w:tmpl w:val="BD1ED3CA"/>
    <w:lvl w:ilvl="0" w:tplc="81B81082">
      <w:start w:val="1"/>
      <w:numFmt w:val="bullet"/>
      <w:lvlText w:val=""/>
      <w:lvlJc w:val="left"/>
      <w:pPr>
        <w:ind w:left="720" w:hanging="360"/>
      </w:pPr>
      <w:rPr>
        <w:rFonts w:ascii="Symbol" w:hAnsi="Symbol" w:hint="default"/>
      </w:rPr>
    </w:lvl>
    <w:lvl w:ilvl="1" w:tplc="B79EC368">
      <w:start w:val="1"/>
      <w:numFmt w:val="bullet"/>
      <w:lvlText w:val="o"/>
      <w:lvlJc w:val="left"/>
      <w:pPr>
        <w:ind w:left="1440" w:hanging="360"/>
      </w:pPr>
      <w:rPr>
        <w:rFonts w:ascii="Courier New" w:hAnsi="Courier New" w:hint="default"/>
      </w:rPr>
    </w:lvl>
    <w:lvl w:ilvl="2" w:tplc="17FC6998">
      <w:start w:val="1"/>
      <w:numFmt w:val="bullet"/>
      <w:lvlText w:val=""/>
      <w:lvlJc w:val="left"/>
      <w:pPr>
        <w:ind w:left="2160" w:hanging="360"/>
      </w:pPr>
      <w:rPr>
        <w:rFonts w:ascii="Wingdings" w:hAnsi="Wingdings" w:hint="default"/>
      </w:rPr>
    </w:lvl>
    <w:lvl w:ilvl="3" w:tplc="749E7072">
      <w:start w:val="1"/>
      <w:numFmt w:val="bullet"/>
      <w:lvlText w:val=""/>
      <w:lvlJc w:val="left"/>
      <w:pPr>
        <w:ind w:left="2880" w:hanging="360"/>
      </w:pPr>
      <w:rPr>
        <w:rFonts w:ascii="Symbol" w:hAnsi="Symbol" w:hint="default"/>
      </w:rPr>
    </w:lvl>
    <w:lvl w:ilvl="4" w:tplc="5AD2A742">
      <w:start w:val="1"/>
      <w:numFmt w:val="bullet"/>
      <w:lvlText w:val="o"/>
      <w:lvlJc w:val="left"/>
      <w:pPr>
        <w:ind w:left="3600" w:hanging="360"/>
      </w:pPr>
      <w:rPr>
        <w:rFonts w:ascii="Courier New" w:hAnsi="Courier New" w:hint="default"/>
      </w:rPr>
    </w:lvl>
    <w:lvl w:ilvl="5" w:tplc="100299B0">
      <w:start w:val="1"/>
      <w:numFmt w:val="bullet"/>
      <w:lvlText w:val=""/>
      <w:lvlJc w:val="left"/>
      <w:pPr>
        <w:ind w:left="4320" w:hanging="360"/>
      </w:pPr>
      <w:rPr>
        <w:rFonts w:ascii="Wingdings" w:hAnsi="Wingdings" w:hint="default"/>
      </w:rPr>
    </w:lvl>
    <w:lvl w:ilvl="6" w:tplc="812AB66A">
      <w:start w:val="1"/>
      <w:numFmt w:val="bullet"/>
      <w:lvlText w:val=""/>
      <w:lvlJc w:val="left"/>
      <w:pPr>
        <w:ind w:left="5040" w:hanging="360"/>
      </w:pPr>
      <w:rPr>
        <w:rFonts w:ascii="Symbol" w:hAnsi="Symbol" w:hint="default"/>
      </w:rPr>
    </w:lvl>
    <w:lvl w:ilvl="7" w:tplc="8DA6992C">
      <w:start w:val="1"/>
      <w:numFmt w:val="bullet"/>
      <w:lvlText w:val="o"/>
      <w:lvlJc w:val="left"/>
      <w:pPr>
        <w:ind w:left="5760" w:hanging="360"/>
      </w:pPr>
      <w:rPr>
        <w:rFonts w:ascii="Courier New" w:hAnsi="Courier New" w:hint="default"/>
      </w:rPr>
    </w:lvl>
    <w:lvl w:ilvl="8" w:tplc="C4186910">
      <w:start w:val="1"/>
      <w:numFmt w:val="bullet"/>
      <w:lvlText w:val=""/>
      <w:lvlJc w:val="left"/>
      <w:pPr>
        <w:ind w:left="6480" w:hanging="360"/>
      </w:pPr>
      <w:rPr>
        <w:rFonts w:ascii="Wingdings" w:hAnsi="Wingdings" w:hint="default"/>
      </w:rPr>
    </w:lvl>
  </w:abstractNum>
  <w:abstractNum w:abstractNumId="6" w15:restartNumberingAfterBreak="0">
    <w:nsid w:val="36033D03"/>
    <w:multiLevelType w:val="hybridMultilevel"/>
    <w:tmpl w:val="91F25586"/>
    <w:lvl w:ilvl="0" w:tplc="482E72AC">
      <w:start w:val="1"/>
      <w:numFmt w:val="bullet"/>
      <w:lvlText w:val="o"/>
      <w:lvlJc w:val="left"/>
      <w:pPr>
        <w:ind w:left="1353" w:hanging="360"/>
      </w:pPr>
      <w:rPr>
        <w:rFonts w:ascii="Courier New" w:hAnsi="Courier New" w:hint="default"/>
      </w:rPr>
    </w:lvl>
    <w:lvl w:ilvl="1" w:tplc="0C090003">
      <w:start w:val="1"/>
      <w:numFmt w:val="bullet"/>
      <w:lvlText w:val="o"/>
      <w:lvlJc w:val="left"/>
      <w:pPr>
        <w:ind w:left="1723" w:hanging="360"/>
      </w:pPr>
      <w:rPr>
        <w:rFonts w:ascii="Courier New" w:hAnsi="Courier New" w:cs="Courier New" w:hint="default"/>
      </w:rPr>
    </w:lvl>
    <w:lvl w:ilvl="2" w:tplc="0C090005">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7" w15:restartNumberingAfterBreak="0">
    <w:nsid w:val="3C8166F8"/>
    <w:multiLevelType w:val="hybridMultilevel"/>
    <w:tmpl w:val="04AEE1DE"/>
    <w:lvl w:ilvl="0" w:tplc="B0868D1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E8A0F32">
      <w:start w:val="1"/>
      <w:numFmt w:val="none"/>
      <w:suff w:val="nothing"/>
      <w:lvlText w:val=""/>
      <w:lvlJc w:val="left"/>
      <w:pPr>
        <w:ind w:left="284" w:firstLine="0"/>
      </w:pPr>
      <w:rPr>
        <w:rFonts w:hint="default"/>
      </w:rPr>
    </w:lvl>
    <w:lvl w:ilvl="2" w:tplc="500C6F44">
      <w:start w:val="1"/>
      <w:numFmt w:val="none"/>
      <w:suff w:val="nothing"/>
      <w:lvlText w:val=""/>
      <w:lvlJc w:val="left"/>
      <w:pPr>
        <w:ind w:left="284" w:firstLine="0"/>
      </w:pPr>
      <w:rPr>
        <w:rFonts w:hint="default"/>
      </w:rPr>
    </w:lvl>
    <w:lvl w:ilvl="3" w:tplc="F970F6D0">
      <w:start w:val="1"/>
      <w:numFmt w:val="none"/>
      <w:suff w:val="nothing"/>
      <w:lvlText w:val=""/>
      <w:lvlJc w:val="left"/>
      <w:pPr>
        <w:ind w:left="284" w:firstLine="0"/>
      </w:pPr>
      <w:rPr>
        <w:rFonts w:hint="default"/>
      </w:rPr>
    </w:lvl>
    <w:lvl w:ilvl="4" w:tplc="1A766C48">
      <w:start w:val="1"/>
      <w:numFmt w:val="none"/>
      <w:suff w:val="nothing"/>
      <w:lvlText w:val=""/>
      <w:lvlJc w:val="left"/>
      <w:pPr>
        <w:ind w:left="284" w:firstLine="0"/>
      </w:pPr>
      <w:rPr>
        <w:rFonts w:hint="default"/>
      </w:rPr>
    </w:lvl>
    <w:lvl w:ilvl="5" w:tplc="91E0CE5A">
      <w:start w:val="1"/>
      <w:numFmt w:val="none"/>
      <w:pStyle w:val="Heading6"/>
      <w:suff w:val="nothing"/>
      <w:lvlText w:val=""/>
      <w:lvlJc w:val="left"/>
      <w:pPr>
        <w:ind w:left="284" w:firstLine="0"/>
      </w:pPr>
      <w:rPr>
        <w:rFonts w:hint="default"/>
      </w:rPr>
    </w:lvl>
    <w:lvl w:ilvl="6" w:tplc="D8109898">
      <w:start w:val="1"/>
      <w:numFmt w:val="none"/>
      <w:pStyle w:val="Heading7"/>
      <w:suff w:val="nothing"/>
      <w:lvlText w:val=""/>
      <w:lvlJc w:val="left"/>
      <w:pPr>
        <w:ind w:left="284" w:firstLine="0"/>
      </w:pPr>
      <w:rPr>
        <w:rFonts w:hint="default"/>
      </w:rPr>
    </w:lvl>
    <w:lvl w:ilvl="7" w:tplc="863ACBFE">
      <w:start w:val="1"/>
      <w:numFmt w:val="none"/>
      <w:pStyle w:val="Heading8"/>
      <w:suff w:val="nothing"/>
      <w:lvlText w:val=""/>
      <w:lvlJc w:val="left"/>
      <w:pPr>
        <w:ind w:left="284" w:firstLine="0"/>
      </w:pPr>
      <w:rPr>
        <w:rFonts w:hint="default"/>
      </w:rPr>
    </w:lvl>
    <w:lvl w:ilvl="8" w:tplc="4FF28D00">
      <w:start w:val="1"/>
      <w:numFmt w:val="none"/>
      <w:pStyle w:val="Heading9"/>
      <w:suff w:val="nothing"/>
      <w:lvlText w:val=""/>
      <w:lvlJc w:val="left"/>
      <w:pPr>
        <w:ind w:left="284" w:firstLine="0"/>
      </w:pPr>
      <w:rPr>
        <w:rFonts w:hint="default"/>
      </w:rPr>
    </w:lvl>
  </w:abstractNum>
  <w:abstractNum w:abstractNumId="8"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A87486F"/>
    <w:multiLevelType w:val="hybridMultilevel"/>
    <w:tmpl w:val="26005710"/>
    <w:lvl w:ilvl="0" w:tplc="76DA2558">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5BE53912"/>
    <w:multiLevelType w:val="hybridMultilevel"/>
    <w:tmpl w:val="1E367880"/>
    <w:lvl w:ilvl="0" w:tplc="570E39FE">
      <w:start w:val="1"/>
      <w:numFmt w:val="bullet"/>
      <w:lvlText w:val=""/>
      <w:lvlJc w:val="left"/>
      <w:pPr>
        <w:tabs>
          <w:tab w:val="num" w:pos="652"/>
        </w:tabs>
        <w:ind w:left="652" w:hanging="368"/>
      </w:pPr>
      <w:rPr>
        <w:rFonts w:ascii="Symbol" w:hAnsi="Symbol" w:hint="default"/>
      </w:rPr>
    </w:lvl>
    <w:lvl w:ilvl="1" w:tplc="AB9063EC">
      <w:start w:val="1"/>
      <w:numFmt w:val="bullet"/>
      <w:lvlText w:val="o"/>
      <w:lvlJc w:val="left"/>
      <w:pPr>
        <w:ind w:left="1004" w:hanging="360"/>
      </w:pPr>
      <w:rPr>
        <w:rFonts w:ascii="Courier New" w:hAnsi="Courier New" w:hint="default"/>
      </w:rPr>
    </w:lvl>
    <w:lvl w:ilvl="2" w:tplc="F2506B0A">
      <w:start w:val="1"/>
      <w:numFmt w:val="lowerRoman"/>
      <w:lvlText w:val="%3)"/>
      <w:lvlJc w:val="left"/>
      <w:pPr>
        <w:ind w:left="1364" w:hanging="360"/>
      </w:pPr>
      <w:rPr>
        <w:rFonts w:hint="default"/>
      </w:rPr>
    </w:lvl>
    <w:lvl w:ilvl="3" w:tplc="DBEC85D4">
      <w:start w:val="1"/>
      <w:numFmt w:val="decimal"/>
      <w:lvlText w:val="(%4)"/>
      <w:lvlJc w:val="left"/>
      <w:pPr>
        <w:ind w:left="1724" w:hanging="360"/>
      </w:pPr>
      <w:rPr>
        <w:rFonts w:hint="default"/>
      </w:rPr>
    </w:lvl>
    <w:lvl w:ilvl="4" w:tplc="7B6C416A">
      <w:start w:val="1"/>
      <w:numFmt w:val="lowerLetter"/>
      <w:lvlText w:val="(%5)"/>
      <w:lvlJc w:val="left"/>
      <w:pPr>
        <w:ind w:left="2084" w:hanging="360"/>
      </w:pPr>
      <w:rPr>
        <w:rFonts w:hint="default"/>
      </w:rPr>
    </w:lvl>
    <w:lvl w:ilvl="5" w:tplc="EB163104">
      <w:start w:val="1"/>
      <w:numFmt w:val="lowerRoman"/>
      <w:lvlText w:val="(%6)"/>
      <w:lvlJc w:val="left"/>
      <w:pPr>
        <w:ind w:left="2444" w:hanging="360"/>
      </w:pPr>
      <w:rPr>
        <w:rFonts w:hint="default"/>
      </w:rPr>
    </w:lvl>
    <w:lvl w:ilvl="6" w:tplc="F3021F0E">
      <w:start w:val="1"/>
      <w:numFmt w:val="decimal"/>
      <w:lvlText w:val="%7."/>
      <w:lvlJc w:val="left"/>
      <w:pPr>
        <w:ind w:left="2804" w:hanging="360"/>
      </w:pPr>
      <w:rPr>
        <w:rFonts w:hint="default"/>
      </w:rPr>
    </w:lvl>
    <w:lvl w:ilvl="7" w:tplc="AB9C183E">
      <w:start w:val="1"/>
      <w:numFmt w:val="lowerLetter"/>
      <w:lvlText w:val="%8."/>
      <w:lvlJc w:val="left"/>
      <w:pPr>
        <w:ind w:left="3164" w:hanging="360"/>
      </w:pPr>
      <w:rPr>
        <w:rFonts w:hint="default"/>
      </w:rPr>
    </w:lvl>
    <w:lvl w:ilvl="8" w:tplc="86061AF8">
      <w:start w:val="1"/>
      <w:numFmt w:val="lowerRoman"/>
      <w:lvlText w:val="%9."/>
      <w:lvlJc w:val="left"/>
      <w:pPr>
        <w:ind w:left="3524" w:hanging="360"/>
      </w:pPr>
      <w:rPr>
        <w:rFonts w:hint="default"/>
      </w:rPr>
    </w:lvl>
  </w:abstractNum>
  <w:abstractNum w:abstractNumId="11" w15:restartNumberingAfterBreak="0">
    <w:nsid w:val="627029AD"/>
    <w:multiLevelType w:val="hybridMultilevel"/>
    <w:tmpl w:val="49CEC7D4"/>
    <w:lvl w:ilvl="0" w:tplc="E83CF606">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9CEF24A">
      <w:start w:val="1"/>
      <w:numFmt w:val="lowerLetter"/>
      <w:lvlText w:val="%2."/>
      <w:lvlJc w:val="left"/>
      <w:pPr>
        <w:ind w:left="652" w:firstLine="0"/>
      </w:pPr>
    </w:lvl>
    <w:lvl w:ilvl="2" w:tplc="9E188EE4">
      <w:start w:val="1"/>
      <w:numFmt w:val="none"/>
      <w:suff w:val="nothing"/>
      <w:lvlText w:val=""/>
      <w:lvlJc w:val="left"/>
      <w:pPr>
        <w:ind w:left="652" w:firstLine="0"/>
      </w:pPr>
      <w:rPr>
        <w:rFonts w:hint="default"/>
      </w:rPr>
    </w:lvl>
    <w:lvl w:ilvl="3" w:tplc="6262DB6A">
      <w:start w:val="1"/>
      <w:numFmt w:val="none"/>
      <w:suff w:val="nothing"/>
      <w:lvlText w:val=""/>
      <w:lvlJc w:val="left"/>
      <w:pPr>
        <w:ind w:left="652" w:firstLine="0"/>
      </w:pPr>
      <w:rPr>
        <w:rFonts w:hint="default"/>
      </w:rPr>
    </w:lvl>
    <w:lvl w:ilvl="4" w:tplc="34644EF4">
      <w:start w:val="1"/>
      <w:numFmt w:val="none"/>
      <w:suff w:val="nothing"/>
      <w:lvlText w:val=""/>
      <w:lvlJc w:val="left"/>
      <w:pPr>
        <w:ind w:left="652" w:firstLine="0"/>
      </w:pPr>
      <w:rPr>
        <w:rFonts w:hint="default"/>
      </w:rPr>
    </w:lvl>
    <w:lvl w:ilvl="5" w:tplc="7EFC256C">
      <w:start w:val="1"/>
      <w:numFmt w:val="none"/>
      <w:suff w:val="nothing"/>
      <w:lvlText w:val=""/>
      <w:lvlJc w:val="left"/>
      <w:pPr>
        <w:ind w:left="652" w:firstLine="0"/>
      </w:pPr>
      <w:rPr>
        <w:rFonts w:hint="default"/>
      </w:rPr>
    </w:lvl>
    <w:lvl w:ilvl="6" w:tplc="27729CA8">
      <w:start w:val="1"/>
      <w:numFmt w:val="none"/>
      <w:suff w:val="nothing"/>
      <w:lvlText w:val=""/>
      <w:lvlJc w:val="left"/>
      <w:pPr>
        <w:ind w:left="652" w:firstLine="0"/>
      </w:pPr>
      <w:rPr>
        <w:rFonts w:hint="default"/>
      </w:rPr>
    </w:lvl>
    <w:lvl w:ilvl="7" w:tplc="766C8E86">
      <w:start w:val="1"/>
      <w:numFmt w:val="none"/>
      <w:suff w:val="nothing"/>
      <w:lvlText w:val=""/>
      <w:lvlJc w:val="left"/>
      <w:pPr>
        <w:ind w:left="652" w:firstLine="0"/>
      </w:pPr>
      <w:rPr>
        <w:rFonts w:hint="default"/>
      </w:rPr>
    </w:lvl>
    <w:lvl w:ilvl="8" w:tplc="39F498BC">
      <w:start w:val="1"/>
      <w:numFmt w:val="none"/>
      <w:suff w:val="nothing"/>
      <w:lvlText w:val=""/>
      <w:lvlJc w:val="left"/>
      <w:pPr>
        <w:ind w:left="652" w:firstLine="0"/>
      </w:pPr>
      <w:rPr>
        <w:rFonts w:hint="default"/>
      </w:rPr>
    </w:lvl>
  </w:abstractNum>
  <w:abstractNum w:abstractNumId="12"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65C7F62"/>
    <w:multiLevelType w:val="hybridMultilevel"/>
    <w:tmpl w:val="82AA4582"/>
    <w:lvl w:ilvl="0" w:tplc="0E9CDC64">
      <w:start w:val="1"/>
      <w:numFmt w:val="bullet"/>
      <w:lvlText w:val=""/>
      <w:lvlJc w:val="left"/>
      <w:pPr>
        <w:ind w:left="720" w:hanging="360"/>
      </w:pPr>
      <w:rPr>
        <w:rFonts w:ascii="Symbol" w:hAnsi="Symbol" w:hint="default"/>
        <w:b w:val="0"/>
        <w:bCs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E73AE6"/>
    <w:multiLevelType w:val="hybridMultilevel"/>
    <w:tmpl w:val="59C8D89E"/>
    <w:lvl w:ilvl="0" w:tplc="8BAA94BA">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4820C66">
      <w:start w:val="1"/>
      <w:numFmt w:val="none"/>
      <w:suff w:val="nothing"/>
      <w:lvlText w:val=""/>
      <w:lvlJc w:val="left"/>
      <w:pPr>
        <w:ind w:left="284" w:firstLine="0"/>
      </w:pPr>
      <w:rPr>
        <w:rFonts w:hint="default"/>
      </w:rPr>
    </w:lvl>
    <w:lvl w:ilvl="2" w:tplc="07A6B33E">
      <w:start w:val="1"/>
      <w:numFmt w:val="none"/>
      <w:suff w:val="nothing"/>
      <w:lvlText w:val=""/>
      <w:lvlJc w:val="left"/>
      <w:pPr>
        <w:ind w:left="284" w:firstLine="0"/>
      </w:pPr>
      <w:rPr>
        <w:rFonts w:hint="default"/>
      </w:rPr>
    </w:lvl>
    <w:lvl w:ilvl="3" w:tplc="EAD47E4A">
      <w:start w:val="1"/>
      <w:numFmt w:val="none"/>
      <w:suff w:val="nothing"/>
      <w:lvlText w:val=""/>
      <w:lvlJc w:val="left"/>
      <w:pPr>
        <w:ind w:left="284" w:firstLine="0"/>
      </w:pPr>
      <w:rPr>
        <w:rFonts w:hint="default"/>
      </w:rPr>
    </w:lvl>
    <w:lvl w:ilvl="4" w:tplc="7DE2D1BA">
      <w:start w:val="1"/>
      <w:numFmt w:val="none"/>
      <w:suff w:val="nothing"/>
      <w:lvlText w:val=""/>
      <w:lvlJc w:val="left"/>
      <w:pPr>
        <w:ind w:left="284" w:firstLine="0"/>
      </w:pPr>
      <w:rPr>
        <w:rFonts w:hint="default"/>
      </w:rPr>
    </w:lvl>
    <w:lvl w:ilvl="5" w:tplc="490E296E">
      <w:start w:val="1"/>
      <w:numFmt w:val="none"/>
      <w:suff w:val="nothing"/>
      <w:lvlText w:val=""/>
      <w:lvlJc w:val="left"/>
      <w:pPr>
        <w:ind w:left="284" w:firstLine="0"/>
      </w:pPr>
      <w:rPr>
        <w:rFonts w:hint="default"/>
      </w:rPr>
    </w:lvl>
    <w:lvl w:ilvl="6" w:tplc="E034AE48">
      <w:start w:val="1"/>
      <w:numFmt w:val="none"/>
      <w:suff w:val="nothing"/>
      <w:lvlText w:val=""/>
      <w:lvlJc w:val="left"/>
      <w:pPr>
        <w:ind w:left="284" w:firstLine="0"/>
      </w:pPr>
      <w:rPr>
        <w:rFonts w:hint="default"/>
      </w:rPr>
    </w:lvl>
    <w:lvl w:ilvl="7" w:tplc="B176674E">
      <w:start w:val="1"/>
      <w:numFmt w:val="none"/>
      <w:suff w:val="nothing"/>
      <w:lvlText w:val=""/>
      <w:lvlJc w:val="left"/>
      <w:pPr>
        <w:ind w:left="284" w:firstLine="0"/>
      </w:pPr>
      <w:rPr>
        <w:rFonts w:hint="default"/>
      </w:rPr>
    </w:lvl>
    <w:lvl w:ilvl="8" w:tplc="75409FD4">
      <w:start w:val="1"/>
      <w:numFmt w:val="none"/>
      <w:suff w:val="nothing"/>
      <w:lvlText w:val=""/>
      <w:lvlJc w:val="left"/>
      <w:pPr>
        <w:ind w:left="284" w:firstLine="0"/>
      </w:pPr>
      <w:rPr>
        <w:rFonts w:hint="default"/>
      </w:rPr>
    </w:lvl>
  </w:abstractNum>
  <w:abstractNum w:abstractNumId="15" w15:restartNumberingAfterBreak="0">
    <w:nsid w:val="7D6DB17E"/>
    <w:multiLevelType w:val="hybridMultilevel"/>
    <w:tmpl w:val="77E6151A"/>
    <w:lvl w:ilvl="0" w:tplc="C7080F44">
      <w:start w:val="1"/>
      <w:numFmt w:val="bullet"/>
      <w:lvlText w:val=""/>
      <w:lvlJc w:val="left"/>
      <w:pPr>
        <w:ind w:left="720" w:hanging="360"/>
      </w:pPr>
      <w:rPr>
        <w:rFonts w:ascii="Symbol" w:hAnsi="Symbol" w:hint="default"/>
      </w:rPr>
    </w:lvl>
    <w:lvl w:ilvl="1" w:tplc="1ECA84C0">
      <w:start w:val="1"/>
      <w:numFmt w:val="bullet"/>
      <w:lvlText w:val="o"/>
      <w:lvlJc w:val="left"/>
      <w:pPr>
        <w:ind w:left="1440" w:hanging="360"/>
      </w:pPr>
      <w:rPr>
        <w:rFonts w:ascii="Courier New" w:hAnsi="Courier New" w:hint="default"/>
      </w:rPr>
    </w:lvl>
    <w:lvl w:ilvl="2" w:tplc="222A1BA8">
      <w:start w:val="1"/>
      <w:numFmt w:val="bullet"/>
      <w:lvlText w:val=""/>
      <w:lvlJc w:val="left"/>
      <w:pPr>
        <w:ind w:left="2160" w:hanging="360"/>
      </w:pPr>
      <w:rPr>
        <w:rFonts w:ascii="Wingdings" w:hAnsi="Wingdings" w:hint="default"/>
      </w:rPr>
    </w:lvl>
    <w:lvl w:ilvl="3" w:tplc="75C234FC">
      <w:start w:val="1"/>
      <w:numFmt w:val="bullet"/>
      <w:lvlText w:val=""/>
      <w:lvlJc w:val="left"/>
      <w:pPr>
        <w:ind w:left="2880" w:hanging="360"/>
      </w:pPr>
      <w:rPr>
        <w:rFonts w:ascii="Symbol" w:hAnsi="Symbol" w:hint="default"/>
      </w:rPr>
    </w:lvl>
    <w:lvl w:ilvl="4" w:tplc="1F5667F8">
      <w:start w:val="1"/>
      <w:numFmt w:val="bullet"/>
      <w:lvlText w:val="o"/>
      <w:lvlJc w:val="left"/>
      <w:pPr>
        <w:ind w:left="3600" w:hanging="360"/>
      </w:pPr>
      <w:rPr>
        <w:rFonts w:ascii="Courier New" w:hAnsi="Courier New" w:hint="default"/>
      </w:rPr>
    </w:lvl>
    <w:lvl w:ilvl="5" w:tplc="0928AE68">
      <w:start w:val="1"/>
      <w:numFmt w:val="bullet"/>
      <w:lvlText w:val=""/>
      <w:lvlJc w:val="left"/>
      <w:pPr>
        <w:ind w:left="4320" w:hanging="360"/>
      </w:pPr>
      <w:rPr>
        <w:rFonts w:ascii="Wingdings" w:hAnsi="Wingdings" w:hint="default"/>
      </w:rPr>
    </w:lvl>
    <w:lvl w:ilvl="6" w:tplc="495EF06C">
      <w:start w:val="1"/>
      <w:numFmt w:val="bullet"/>
      <w:lvlText w:val=""/>
      <w:lvlJc w:val="left"/>
      <w:pPr>
        <w:ind w:left="5040" w:hanging="360"/>
      </w:pPr>
      <w:rPr>
        <w:rFonts w:ascii="Symbol" w:hAnsi="Symbol" w:hint="default"/>
      </w:rPr>
    </w:lvl>
    <w:lvl w:ilvl="7" w:tplc="EFD08986">
      <w:start w:val="1"/>
      <w:numFmt w:val="bullet"/>
      <w:lvlText w:val="o"/>
      <w:lvlJc w:val="left"/>
      <w:pPr>
        <w:ind w:left="5760" w:hanging="360"/>
      </w:pPr>
      <w:rPr>
        <w:rFonts w:ascii="Courier New" w:hAnsi="Courier New" w:hint="default"/>
      </w:rPr>
    </w:lvl>
    <w:lvl w:ilvl="8" w:tplc="4F3C0778">
      <w:start w:val="1"/>
      <w:numFmt w:val="bullet"/>
      <w:lvlText w:val=""/>
      <w:lvlJc w:val="left"/>
      <w:pPr>
        <w:ind w:left="6480" w:hanging="360"/>
      </w:pPr>
      <w:rPr>
        <w:rFonts w:ascii="Wingdings" w:hAnsi="Wingdings" w:hint="default"/>
      </w:rPr>
    </w:lvl>
  </w:abstractNum>
  <w:num w:numId="1" w16cid:durableId="1478918141">
    <w:abstractNumId w:val="5"/>
  </w:num>
  <w:num w:numId="2" w16cid:durableId="1105885168">
    <w:abstractNumId w:val="15"/>
  </w:num>
  <w:num w:numId="3" w16cid:durableId="1880245060">
    <w:abstractNumId w:val="10"/>
  </w:num>
  <w:num w:numId="4" w16cid:durableId="1153185088">
    <w:abstractNumId w:val="7"/>
  </w:num>
  <w:num w:numId="5" w16cid:durableId="1512182941">
    <w:abstractNumId w:val="10"/>
  </w:num>
  <w:num w:numId="6" w16cid:durableId="2146585131">
    <w:abstractNumId w:val="11"/>
  </w:num>
  <w:num w:numId="7" w16cid:durableId="263535888">
    <w:abstractNumId w:val="14"/>
    <w:lvlOverride w:ilvl="0">
      <w:startOverride w:val="1"/>
    </w:lvlOverride>
  </w:num>
  <w:num w:numId="8" w16cid:durableId="12071367">
    <w:abstractNumId w:val="13"/>
  </w:num>
  <w:num w:numId="9" w16cid:durableId="1530214225">
    <w:abstractNumId w:val="6"/>
  </w:num>
  <w:num w:numId="10" w16cid:durableId="278534379">
    <w:abstractNumId w:val="14"/>
    <w:lvlOverride w:ilvl="0">
      <w:startOverride w:val="1"/>
    </w:lvlOverride>
  </w:num>
  <w:num w:numId="11" w16cid:durableId="1242447443">
    <w:abstractNumId w:val="14"/>
  </w:num>
  <w:num w:numId="12" w16cid:durableId="1800102262">
    <w:abstractNumId w:val="14"/>
    <w:lvlOverride w:ilvl="0">
      <w:startOverride w:val="1"/>
    </w:lvlOverride>
  </w:num>
  <w:num w:numId="13" w16cid:durableId="153764983">
    <w:abstractNumId w:val="1"/>
  </w:num>
  <w:num w:numId="14" w16cid:durableId="1416365979">
    <w:abstractNumId w:val="0"/>
  </w:num>
  <w:num w:numId="15" w16cid:durableId="1354070126">
    <w:abstractNumId w:val="6"/>
  </w:num>
  <w:num w:numId="16" w16cid:durableId="885683572">
    <w:abstractNumId w:val="6"/>
  </w:num>
  <w:num w:numId="17" w16cid:durableId="902833068">
    <w:abstractNumId w:val="6"/>
  </w:num>
  <w:num w:numId="18" w16cid:durableId="1481534496">
    <w:abstractNumId w:val="14"/>
    <w:lvlOverride w:ilvl="0">
      <w:startOverride w:val="1"/>
    </w:lvlOverride>
  </w:num>
  <w:num w:numId="19" w16cid:durableId="1603495981">
    <w:abstractNumId w:val="9"/>
  </w:num>
  <w:num w:numId="20" w16cid:durableId="1878393430">
    <w:abstractNumId w:val="14"/>
    <w:lvlOverride w:ilvl="0">
      <w:startOverride w:val="1"/>
    </w:lvlOverride>
  </w:num>
  <w:num w:numId="21" w16cid:durableId="261105613">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2" w16cid:durableId="205219795">
    <w:abstractNumId w:val="2"/>
  </w:num>
  <w:num w:numId="23" w16cid:durableId="1150051017">
    <w:abstractNumId w:val="12"/>
  </w:num>
  <w:num w:numId="24" w16cid:durableId="1928348328">
    <w:abstractNumId w:val="3"/>
  </w:num>
  <w:num w:numId="25" w16cid:durableId="1019544929">
    <w:abstractNumId w:val="4"/>
  </w:num>
  <w:num w:numId="26" w16cid:durableId="518353822">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7" w16cid:durableId="1153641412">
    <w:abstractNumId w:val="2"/>
  </w:num>
  <w:num w:numId="28" w16cid:durableId="658578997">
    <w:abstractNumId w:val="12"/>
  </w:num>
  <w:num w:numId="29" w16cid:durableId="2127700649">
    <w:abstractNumId w:val="3"/>
  </w:num>
  <w:num w:numId="30" w16cid:durableId="1071730810">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1" w16cid:durableId="687414474">
    <w:abstractNumId w:val="2"/>
  </w:num>
  <w:num w:numId="32" w16cid:durableId="625505522">
    <w:abstractNumId w:val="12"/>
  </w:num>
  <w:num w:numId="33" w16cid:durableId="64416162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bK0MLQ0tjQwMDVQ0lEKTi0uzszPAykwqgUAZqdOOSwAAAA="/>
  </w:docVars>
  <w:rsids>
    <w:rsidRoot w:val="00876779"/>
    <w:rsid w:val="00000136"/>
    <w:rsid w:val="0000031A"/>
    <w:rsid w:val="00001C08"/>
    <w:rsid w:val="00002BF1"/>
    <w:rsid w:val="00004851"/>
    <w:rsid w:val="00004878"/>
    <w:rsid w:val="00004DF9"/>
    <w:rsid w:val="00005FA3"/>
    <w:rsid w:val="00006220"/>
    <w:rsid w:val="00006CD7"/>
    <w:rsid w:val="00006E15"/>
    <w:rsid w:val="00010361"/>
    <w:rsid w:val="000103FC"/>
    <w:rsid w:val="000104FB"/>
    <w:rsid w:val="00010746"/>
    <w:rsid w:val="000108F0"/>
    <w:rsid w:val="00010C18"/>
    <w:rsid w:val="00014242"/>
    <w:rsid w:val="000143DF"/>
    <w:rsid w:val="000151F8"/>
    <w:rsid w:val="00015D43"/>
    <w:rsid w:val="00016801"/>
    <w:rsid w:val="000172A9"/>
    <w:rsid w:val="000175AA"/>
    <w:rsid w:val="00017F73"/>
    <w:rsid w:val="00021171"/>
    <w:rsid w:val="000214B3"/>
    <w:rsid w:val="00021769"/>
    <w:rsid w:val="0002194A"/>
    <w:rsid w:val="00021C04"/>
    <w:rsid w:val="00023076"/>
    <w:rsid w:val="000230CF"/>
    <w:rsid w:val="00023790"/>
    <w:rsid w:val="00023ED4"/>
    <w:rsid w:val="00024602"/>
    <w:rsid w:val="000252FF"/>
    <w:rsid w:val="000253AE"/>
    <w:rsid w:val="0002563B"/>
    <w:rsid w:val="00025FEA"/>
    <w:rsid w:val="0002698E"/>
    <w:rsid w:val="00027AE0"/>
    <w:rsid w:val="00027E45"/>
    <w:rsid w:val="00027FEE"/>
    <w:rsid w:val="00030BE1"/>
    <w:rsid w:val="00030EBC"/>
    <w:rsid w:val="0003249D"/>
    <w:rsid w:val="000324F8"/>
    <w:rsid w:val="000331B6"/>
    <w:rsid w:val="00033688"/>
    <w:rsid w:val="00033EE7"/>
    <w:rsid w:val="000343CA"/>
    <w:rsid w:val="00034F5E"/>
    <w:rsid w:val="000350B7"/>
    <w:rsid w:val="0003541F"/>
    <w:rsid w:val="000361D0"/>
    <w:rsid w:val="00036526"/>
    <w:rsid w:val="00036B69"/>
    <w:rsid w:val="00036D94"/>
    <w:rsid w:val="00036FF6"/>
    <w:rsid w:val="00037742"/>
    <w:rsid w:val="000407C6"/>
    <w:rsid w:val="00040BF3"/>
    <w:rsid w:val="00040EF6"/>
    <w:rsid w:val="0004187E"/>
    <w:rsid w:val="00041F19"/>
    <w:rsid w:val="000423E3"/>
    <w:rsid w:val="0004292D"/>
    <w:rsid w:val="000429D4"/>
    <w:rsid w:val="00042D30"/>
    <w:rsid w:val="0004326E"/>
    <w:rsid w:val="000436E2"/>
    <w:rsid w:val="00043AE9"/>
    <w:rsid w:val="00043D66"/>
    <w:rsid w:val="00043FA0"/>
    <w:rsid w:val="000442D9"/>
    <w:rsid w:val="0004493B"/>
    <w:rsid w:val="000449EF"/>
    <w:rsid w:val="00044C5D"/>
    <w:rsid w:val="00044D23"/>
    <w:rsid w:val="00046473"/>
    <w:rsid w:val="00046862"/>
    <w:rsid w:val="000471A0"/>
    <w:rsid w:val="000473F2"/>
    <w:rsid w:val="000477E2"/>
    <w:rsid w:val="000502CD"/>
    <w:rsid w:val="000507E6"/>
    <w:rsid w:val="00050C23"/>
    <w:rsid w:val="0005163D"/>
    <w:rsid w:val="00051835"/>
    <w:rsid w:val="0005221F"/>
    <w:rsid w:val="000534F4"/>
    <w:rsid w:val="000535B7"/>
    <w:rsid w:val="00053726"/>
    <w:rsid w:val="000547A0"/>
    <w:rsid w:val="000551FD"/>
    <w:rsid w:val="000562A7"/>
    <w:rsid w:val="000564F8"/>
    <w:rsid w:val="00056D89"/>
    <w:rsid w:val="000573CB"/>
    <w:rsid w:val="000579B8"/>
    <w:rsid w:val="00057BC8"/>
    <w:rsid w:val="00057BF5"/>
    <w:rsid w:val="00057D92"/>
    <w:rsid w:val="000604B9"/>
    <w:rsid w:val="00060971"/>
    <w:rsid w:val="00060DDF"/>
    <w:rsid w:val="00061232"/>
    <w:rsid w:val="000613C4"/>
    <w:rsid w:val="00061F2C"/>
    <w:rsid w:val="000620E8"/>
    <w:rsid w:val="00062708"/>
    <w:rsid w:val="00062795"/>
    <w:rsid w:val="00062EC4"/>
    <w:rsid w:val="0006341C"/>
    <w:rsid w:val="0006485B"/>
    <w:rsid w:val="00064BC8"/>
    <w:rsid w:val="00064E73"/>
    <w:rsid w:val="0006516A"/>
    <w:rsid w:val="00065A16"/>
    <w:rsid w:val="00066386"/>
    <w:rsid w:val="000669D9"/>
    <w:rsid w:val="00066E8D"/>
    <w:rsid w:val="00067339"/>
    <w:rsid w:val="00067942"/>
    <w:rsid w:val="000702DA"/>
    <w:rsid w:val="000703BD"/>
    <w:rsid w:val="00070CE4"/>
    <w:rsid w:val="00071D06"/>
    <w:rsid w:val="0007214A"/>
    <w:rsid w:val="00072B6E"/>
    <w:rsid w:val="00072C4B"/>
    <w:rsid w:val="00072DFB"/>
    <w:rsid w:val="00073BBB"/>
    <w:rsid w:val="0007410F"/>
    <w:rsid w:val="00074330"/>
    <w:rsid w:val="00074D3D"/>
    <w:rsid w:val="00075B4E"/>
    <w:rsid w:val="0007731E"/>
    <w:rsid w:val="00077A7C"/>
    <w:rsid w:val="0008006E"/>
    <w:rsid w:val="00080AEE"/>
    <w:rsid w:val="00080B9A"/>
    <w:rsid w:val="00080E9D"/>
    <w:rsid w:val="000813DB"/>
    <w:rsid w:val="000815F6"/>
    <w:rsid w:val="000828B8"/>
    <w:rsid w:val="00082AD5"/>
    <w:rsid w:val="00082E53"/>
    <w:rsid w:val="00083918"/>
    <w:rsid w:val="00083B84"/>
    <w:rsid w:val="000844F9"/>
    <w:rsid w:val="00084830"/>
    <w:rsid w:val="0008492F"/>
    <w:rsid w:val="00085951"/>
    <w:rsid w:val="00085F59"/>
    <w:rsid w:val="0008606A"/>
    <w:rsid w:val="00086656"/>
    <w:rsid w:val="00086D87"/>
    <w:rsid w:val="00086E3A"/>
    <w:rsid w:val="000872D6"/>
    <w:rsid w:val="0008734F"/>
    <w:rsid w:val="00087351"/>
    <w:rsid w:val="00087368"/>
    <w:rsid w:val="0008767B"/>
    <w:rsid w:val="00087861"/>
    <w:rsid w:val="00090628"/>
    <w:rsid w:val="000907E2"/>
    <w:rsid w:val="000908B4"/>
    <w:rsid w:val="00090AE1"/>
    <w:rsid w:val="00090B8C"/>
    <w:rsid w:val="000929F3"/>
    <w:rsid w:val="000932C1"/>
    <w:rsid w:val="00093376"/>
    <w:rsid w:val="0009452F"/>
    <w:rsid w:val="000951B9"/>
    <w:rsid w:val="000956FC"/>
    <w:rsid w:val="00095C25"/>
    <w:rsid w:val="00096002"/>
    <w:rsid w:val="00096701"/>
    <w:rsid w:val="00096A57"/>
    <w:rsid w:val="00096F74"/>
    <w:rsid w:val="00097DE4"/>
    <w:rsid w:val="000A0804"/>
    <w:rsid w:val="000A0BDE"/>
    <w:rsid w:val="000A0C05"/>
    <w:rsid w:val="000A0D5F"/>
    <w:rsid w:val="000A0DA9"/>
    <w:rsid w:val="000A0F15"/>
    <w:rsid w:val="000A142E"/>
    <w:rsid w:val="000A14EE"/>
    <w:rsid w:val="000A1A16"/>
    <w:rsid w:val="000A1D23"/>
    <w:rsid w:val="000A239B"/>
    <w:rsid w:val="000A30D3"/>
    <w:rsid w:val="000A33D4"/>
    <w:rsid w:val="000A3527"/>
    <w:rsid w:val="000A3C6E"/>
    <w:rsid w:val="000A41E7"/>
    <w:rsid w:val="000A451E"/>
    <w:rsid w:val="000A6014"/>
    <w:rsid w:val="000A6039"/>
    <w:rsid w:val="000A636D"/>
    <w:rsid w:val="000A7013"/>
    <w:rsid w:val="000A7747"/>
    <w:rsid w:val="000A77EE"/>
    <w:rsid w:val="000A796C"/>
    <w:rsid w:val="000A7A61"/>
    <w:rsid w:val="000B07B0"/>
    <w:rsid w:val="000B09C8"/>
    <w:rsid w:val="000B10CA"/>
    <w:rsid w:val="000B1BC8"/>
    <w:rsid w:val="000B1FC2"/>
    <w:rsid w:val="000B236D"/>
    <w:rsid w:val="000B2598"/>
    <w:rsid w:val="000B2886"/>
    <w:rsid w:val="000B2EDF"/>
    <w:rsid w:val="000B30E1"/>
    <w:rsid w:val="000B3DFE"/>
    <w:rsid w:val="000B48BC"/>
    <w:rsid w:val="000B4F65"/>
    <w:rsid w:val="000B543D"/>
    <w:rsid w:val="000B5AC3"/>
    <w:rsid w:val="000B6F47"/>
    <w:rsid w:val="000B75CB"/>
    <w:rsid w:val="000B7B2F"/>
    <w:rsid w:val="000B7D49"/>
    <w:rsid w:val="000C0095"/>
    <w:rsid w:val="000C032F"/>
    <w:rsid w:val="000C07B6"/>
    <w:rsid w:val="000C0FB5"/>
    <w:rsid w:val="000C1078"/>
    <w:rsid w:val="000C16A7"/>
    <w:rsid w:val="000C1BCD"/>
    <w:rsid w:val="000C250C"/>
    <w:rsid w:val="000C2836"/>
    <w:rsid w:val="000C2ACF"/>
    <w:rsid w:val="000C30DB"/>
    <w:rsid w:val="000C37A1"/>
    <w:rsid w:val="000C43DF"/>
    <w:rsid w:val="000C45A9"/>
    <w:rsid w:val="000C4ED4"/>
    <w:rsid w:val="000C4F59"/>
    <w:rsid w:val="000C5172"/>
    <w:rsid w:val="000C51FB"/>
    <w:rsid w:val="000C575E"/>
    <w:rsid w:val="000C59B5"/>
    <w:rsid w:val="000C5A2B"/>
    <w:rsid w:val="000C61FB"/>
    <w:rsid w:val="000C61FF"/>
    <w:rsid w:val="000C6967"/>
    <w:rsid w:val="000C6EB3"/>
    <w:rsid w:val="000C6F89"/>
    <w:rsid w:val="000C72B7"/>
    <w:rsid w:val="000C7422"/>
    <w:rsid w:val="000C761A"/>
    <w:rsid w:val="000C7D4F"/>
    <w:rsid w:val="000D0580"/>
    <w:rsid w:val="000D0C60"/>
    <w:rsid w:val="000D0EF7"/>
    <w:rsid w:val="000D10C4"/>
    <w:rsid w:val="000D1F02"/>
    <w:rsid w:val="000D1F22"/>
    <w:rsid w:val="000D2063"/>
    <w:rsid w:val="000D239E"/>
    <w:rsid w:val="000D2404"/>
    <w:rsid w:val="000D24EC"/>
    <w:rsid w:val="000D2C3A"/>
    <w:rsid w:val="000D421A"/>
    <w:rsid w:val="000D43B8"/>
    <w:rsid w:val="000D48A8"/>
    <w:rsid w:val="000D4B5A"/>
    <w:rsid w:val="000D55B1"/>
    <w:rsid w:val="000D58FB"/>
    <w:rsid w:val="000D64D8"/>
    <w:rsid w:val="000D7B42"/>
    <w:rsid w:val="000D7D5D"/>
    <w:rsid w:val="000E01BE"/>
    <w:rsid w:val="000E02F6"/>
    <w:rsid w:val="000E12C6"/>
    <w:rsid w:val="000E14BB"/>
    <w:rsid w:val="000E14F4"/>
    <w:rsid w:val="000E2CC5"/>
    <w:rsid w:val="000E306B"/>
    <w:rsid w:val="000E3113"/>
    <w:rsid w:val="000E3620"/>
    <w:rsid w:val="000E3C1C"/>
    <w:rsid w:val="000E41B7"/>
    <w:rsid w:val="000E4B15"/>
    <w:rsid w:val="000E5A23"/>
    <w:rsid w:val="000E6BA0"/>
    <w:rsid w:val="000E73D1"/>
    <w:rsid w:val="000E9FA6"/>
    <w:rsid w:val="000F128C"/>
    <w:rsid w:val="000F14C3"/>
    <w:rsid w:val="000F174A"/>
    <w:rsid w:val="000F201A"/>
    <w:rsid w:val="000F306E"/>
    <w:rsid w:val="000F3FD5"/>
    <w:rsid w:val="000F476E"/>
    <w:rsid w:val="000F5459"/>
    <w:rsid w:val="000F5849"/>
    <w:rsid w:val="000F617F"/>
    <w:rsid w:val="000F7190"/>
    <w:rsid w:val="000F7960"/>
    <w:rsid w:val="000F7AD6"/>
    <w:rsid w:val="00100B59"/>
    <w:rsid w:val="00100DC5"/>
    <w:rsid w:val="00100E27"/>
    <w:rsid w:val="00100E5A"/>
    <w:rsid w:val="00101135"/>
    <w:rsid w:val="001015C5"/>
    <w:rsid w:val="00101866"/>
    <w:rsid w:val="00102219"/>
    <w:rsid w:val="0010259B"/>
    <w:rsid w:val="001025CA"/>
    <w:rsid w:val="001026ED"/>
    <w:rsid w:val="00102B55"/>
    <w:rsid w:val="00103D80"/>
    <w:rsid w:val="0010406F"/>
    <w:rsid w:val="001048C3"/>
    <w:rsid w:val="00104A05"/>
    <w:rsid w:val="001055B9"/>
    <w:rsid w:val="001057C1"/>
    <w:rsid w:val="00105AB9"/>
    <w:rsid w:val="00106009"/>
    <w:rsid w:val="001061F9"/>
    <w:rsid w:val="001068B3"/>
    <w:rsid w:val="00106A3B"/>
    <w:rsid w:val="00106DDC"/>
    <w:rsid w:val="001072AA"/>
    <w:rsid w:val="00110714"/>
    <w:rsid w:val="001110C4"/>
    <w:rsid w:val="001110CC"/>
    <w:rsid w:val="001113CC"/>
    <w:rsid w:val="00111738"/>
    <w:rsid w:val="001117DB"/>
    <w:rsid w:val="00111F40"/>
    <w:rsid w:val="00112F9E"/>
    <w:rsid w:val="0011363C"/>
    <w:rsid w:val="00113763"/>
    <w:rsid w:val="00113792"/>
    <w:rsid w:val="00114075"/>
    <w:rsid w:val="001143D9"/>
    <w:rsid w:val="00114B7D"/>
    <w:rsid w:val="00115785"/>
    <w:rsid w:val="001174CC"/>
    <w:rsid w:val="001177C4"/>
    <w:rsid w:val="00117B7D"/>
    <w:rsid w:val="00117FF3"/>
    <w:rsid w:val="001200ED"/>
    <w:rsid w:val="0012093E"/>
    <w:rsid w:val="00120E1A"/>
    <w:rsid w:val="0012271A"/>
    <w:rsid w:val="00122FA5"/>
    <w:rsid w:val="00123EFE"/>
    <w:rsid w:val="001244E5"/>
    <w:rsid w:val="00124A73"/>
    <w:rsid w:val="00124B31"/>
    <w:rsid w:val="001257B2"/>
    <w:rsid w:val="00125C6C"/>
    <w:rsid w:val="00125FC4"/>
    <w:rsid w:val="00127648"/>
    <w:rsid w:val="0013032B"/>
    <w:rsid w:val="001305EA"/>
    <w:rsid w:val="0013090C"/>
    <w:rsid w:val="00131255"/>
    <w:rsid w:val="00132620"/>
    <w:rsid w:val="001328FA"/>
    <w:rsid w:val="00132E73"/>
    <w:rsid w:val="0013419A"/>
    <w:rsid w:val="00134700"/>
    <w:rsid w:val="00134ABE"/>
    <w:rsid w:val="00134D4C"/>
    <w:rsid w:val="00134E23"/>
    <w:rsid w:val="0013528D"/>
    <w:rsid w:val="001355DD"/>
    <w:rsid w:val="001356CF"/>
    <w:rsid w:val="00135E80"/>
    <w:rsid w:val="00135FF2"/>
    <w:rsid w:val="001364E9"/>
    <w:rsid w:val="001373C1"/>
    <w:rsid w:val="0014074E"/>
    <w:rsid w:val="00140753"/>
    <w:rsid w:val="00141C06"/>
    <w:rsid w:val="0014239C"/>
    <w:rsid w:val="0014315F"/>
    <w:rsid w:val="00143921"/>
    <w:rsid w:val="00143A12"/>
    <w:rsid w:val="0014427C"/>
    <w:rsid w:val="00144316"/>
    <w:rsid w:val="00144913"/>
    <w:rsid w:val="00144AC7"/>
    <w:rsid w:val="001453C5"/>
    <w:rsid w:val="00145915"/>
    <w:rsid w:val="00145C81"/>
    <w:rsid w:val="00146046"/>
    <w:rsid w:val="0014688A"/>
    <w:rsid w:val="00146F04"/>
    <w:rsid w:val="0014783B"/>
    <w:rsid w:val="00147C9D"/>
    <w:rsid w:val="00147CAE"/>
    <w:rsid w:val="00150529"/>
    <w:rsid w:val="00150967"/>
    <w:rsid w:val="00150CB2"/>
    <w:rsid w:val="00150CB9"/>
    <w:rsid w:val="00150EBC"/>
    <w:rsid w:val="001510D3"/>
    <w:rsid w:val="0015138B"/>
    <w:rsid w:val="001520B0"/>
    <w:rsid w:val="001531A5"/>
    <w:rsid w:val="0015351B"/>
    <w:rsid w:val="0015446A"/>
    <w:rsid w:val="0015487C"/>
    <w:rsid w:val="00155144"/>
    <w:rsid w:val="0015586D"/>
    <w:rsid w:val="0015606B"/>
    <w:rsid w:val="00156250"/>
    <w:rsid w:val="00156284"/>
    <w:rsid w:val="00156462"/>
    <w:rsid w:val="0015712E"/>
    <w:rsid w:val="00157DA4"/>
    <w:rsid w:val="00160A8D"/>
    <w:rsid w:val="00160B30"/>
    <w:rsid w:val="0016200B"/>
    <w:rsid w:val="00162443"/>
    <w:rsid w:val="00162C3A"/>
    <w:rsid w:val="00162D60"/>
    <w:rsid w:val="00164100"/>
    <w:rsid w:val="0016487D"/>
    <w:rsid w:val="00164E75"/>
    <w:rsid w:val="001651F6"/>
    <w:rsid w:val="00165FF0"/>
    <w:rsid w:val="001660FC"/>
    <w:rsid w:val="001672CA"/>
    <w:rsid w:val="00167A40"/>
    <w:rsid w:val="0017075C"/>
    <w:rsid w:val="001709EC"/>
    <w:rsid w:val="00170CB5"/>
    <w:rsid w:val="00171601"/>
    <w:rsid w:val="00171BAB"/>
    <w:rsid w:val="00174183"/>
    <w:rsid w:val="0017476C"/>
    <w:rsid w:val="00175950"/>
    <w:rsid w:val="00176C65"/>
    <w:rsid w:val="00176F43"/>
    <w:rsid w:val="00177A78"/>
    <w:rsid w:val="001803A0"/>
    <w:rsid w:val="00180624"/>
    <w:rsid w:val="00180A15"/>
    <w:rsid w:val="00180BCA"/>
    <w:rsid w:val="001810F4"/>
    <w:rsid w:val="00181128"/>
    <w:rsid w:val="00181230"/>
    <w:rsid w:val="0018179E"/>
    <w:rsid w:val="00182B46"/>
    <w:rsid w:val="001839C3"/>
    <w:rsid w:val="00183B80"/>
    <w:rsid w:val="00183DB2"/>
    <w:rsid w:val="00183E9C"/>
    <w:rsid w:val="001841F1"/>
    <w:rsid w:val="00184B99"/>
    <w:rsid w:val="0018514D"/>
    <w:rsid w:val="001855AD"/>
    <w:rsid w:val="0018571A"/>
    <w:rsid w:val="001859B6"/>
    <w:rsid w:val="00185E9F"/>
    <w:rsid w:val="0018702C"/>
    <w:rsid w:val="00187FFC"/>
    <w:rsid w:val="0019005D"/>
    <w:rsid w:val="00190867"/>
    <w:rsid w:val="00190C80"/>
    <w:rsid w:val="00190F9B"/>
    <w:rsid w:val="00191D2F"/>
    <w:rsid w:val="00191F45"/>
    <w:rsid w:val="0019247E"/>
    <w:rsid w:val="001930C2"/>
    <w:rsid w:val="001930E3"/>
    <w:rsid w:val="00193503"/>
    <w:rsid w:val="0019350D"/>
    <w:rsid w:val="001939CA"/>
    <w:rsid w:val="00193B56"/>
    <w:rsid w:val="00193B82"/>
    <w:rsid w:val="00194455"/>
    <w:rsid w:val="00194779"/>
    <w:rsid w:val="00195088"/>
    <w:rsid w:val="001952CF"/>
    <w:rsid w:val="001954D2"/>
    <w:rsid w:val="0019600C"/>
    <w:rsid w:val="00196CF1"/>
    <w:rsid w:val="001972A6"/>
    <w:rsid w:val="001979AE"/>
    <w:rsid w:val="00197AA3"/>
    <w:rsid w:val="00197AB0"/>
    <w:rsid w:val="00197B41"/>
    <w:rsid w:val="00197EDE"/>
    <w:rsid w:val="001A03EA"/>
    <w:rsid w:val="001A115D"/>
    <w:rsid w:val="001A1DF7"/>
    <w:rsid w:val="001A1FFB"/>
    <w:rsid w:val="001A2CE6"/>
    <w:rsid w:val="001A3627"/>
    <w:rsid w:val="001A441E"/>
    <w:rsid w:val="001A48B6"/>
    <w:rsid w:val="001A5C0B"/>
    <w:rsid w:val="001A6038"/>
    <w:rsid w:val="001A64DC"/>
    <w:rsid w:val="001A720C"/>
    <w:rsid w:val="001A7381"/>
    <w:rsid w:val="001A7CC6"/>
    <w:rsid w:val="001B0DC4"/>
    <w:rsid w:val="001B3065"/>
    <w:rsid w:val="001B337E"/>
    <w:rsid w:val="001B33C0"/>
    <w:rsid w:val="001B39D0"/>
    <w:rsid w:val="001B4A46"/>
    <w:rsid w:val="001B4B2C"/>
    <w:rsid w:val="001B4D59"/>
    <w:rsid w:val="001B564C"/>
    <w:rsid w:val="001B5E34"/>
    <w:rsid w:val="001B67A4"/>
    <w:rsid w:val="001B6A4A"/>
    <w:rsid w:val="001B7017"/>
    <w:rsid w:val="001B7C26"/>
    <w:rsid w:val="001C004E"/>
    <w:rsid w:val="001C00EE"/>
    <w:rsid w:val="001C0D0C"/>
    <w:rsid w:val="001C13F9"/>
    <w:rsid w:val="001C168D"/>
    <w:rsid w:val="001C2997"/>
    <w:rsid w:val="001C3AF5"/>
    <w:rsid w:val="001C3CA6"/>
    <w:rsid w:val="001C3EE2"/>
    <w:rsid w:val="001C4DB7"/>
    <w:rsid w:val="001C4FC3"/>
    <w:rsid w:val="001C5304"/>
    <w:rsid w:val="001C5A00"/>
    <w:rsid w:val="001C6C9B"/>
    <w:rsid w:val="001C7338"/>
    <w:rsid w:val="001D02C0"/>
    <w:rsid w:val="001D0854"/>
    <w:rsid w:val="001D0F96"/>
    <w:rsid w:val="001D10B2"/>
    <w:rsid w:val="001D17D7"/>
    <w:rsid w:val="001D1C18"/>
    <w:rsid w:val="001D290C"/>
    <w:rsid w:val="001D2918"/>
    <w:rsid w:val="001D3092"/>
    <w:rsid w:val="001D440F"/>
    <w:rsid w:val="001D463C"/>
    <w:rsid w:val="001D4847"/>
    <w:rsid w:val="001D4B64"/>
    <w:rsid w:val="001D4CD1"/>
    <w:rsid w:val="001D5A35"/>
    <w:rsid w:val="001D5AD9"/>
    <w:rsid w:val="001D647F"/>
    <w:rsid w:val="001D650A"/>
    <w:rsid w:val="001D66A0"/>
    <w:rsid w:val="001D66C2"/>
    <w:rsid w:val="001E0171"/>
    <w:rsid w:val="001E0647"/>
    <w:rsid w:val="001E077A"/>
    <w:rsid w:val="001E0B00"/>
    <w:rsid w:val="001E0FFC"/>
    <w:rsid w:val="001E12D7"/>
    <w:rsid w:val="001E1D88"/>
    <w:rsid w:val="001E1F93"/>
    <w:rsid w:val="001E23C3"/>
    <w:rsid w:val="001E24CF"/>
    <w:rsid w:val="001E26DE"/>
    <w:rsid w:val="001E26FA"/>
    <w:rsid w:val="001E3097"/>
    <w:rsid w:val="001E4B06"/>
    <w:rsid w:val="001E5F98"/>
    <w:rsid w:val="001E6680"/>
    <w:rsid w:val="001E66CC"/>
    <w:rsid w:val="001E6C5E"/>
    <w:rsid w:val="001E7941"/>
    <w:rsid w:val="001E7A73"/>
    <w:rsid w:val="001F01F4"/>
    <w:rsid w:val="001F0721"/>
    <w:rsid w:val="001F0F26"/>
    <w:rsid w:val="001F11F0"/>
    <w:rsid w:val="001F1956"/>
    <w:rsid w:val="001F21D3"/>
    <w:rsid w:val="001F2232"/>
    <w:rsid w:val="001F2387"/>
    <w:rsid w:val="001F3B0D"/>
    <w:rsid w:val="001F4404"/>
    <w:rsid w:val="001F4D8D"/>
    <w:rsid w:val="001F4FFE"/>
    <w:rsid w:val="001F5184"/>
    <w:rsid w:val="001F5C32"/>
    <w:rsid w:val="001F64BE"/>
    <w:rsid w:val="001F65C0"/>
    <w:rsid w:val="001F6612"/>
    <w:rsid w:val="001F6760"/>
    <w:rsid w:val="001F6D7B"/>
    <w:rsid w:val="001F7070"/>
    <w:rsid w:val="001F736C"/>
    <w:rsid w:val="001F7807"/>
    <w:rsid w:val="002007C8"/>
    <w:rsid w:val="00200AD3"/>
    <w:rsid w:val="00200EF2"/>
    <w:rsid w:val="00200FAC"/>
    <w:rsid w:val="00201058"/>
    <w:rsid w:val="002016B9"/>
    <w:rsid w:val="00201825"/>
    <w:rsid w:val="00201A34"/>
    <w:rsid w:val="00201CB2"/>
    <w:rsid w:val="00202266"/>
    <w:rsid w:val="00202C42"/>
    <w:rsid w:val="0020339B"/>
    <w:rsid w:val="00203A73"/>
    <w:rsid w:val="002045D0"/>
    <w:rsid w:val="002046F7"/>
    <w:rsid w:val="0020478D"/>
    <w:rsid w:val="002054D0"/>
    <w:rsid w:val="00205EB0"/>
    <w:rsid w:val="00206678"/>
    <w:rsid w:val="00206831"/>
    <w:rsid w:val="00206D42"/>
    <w:rsid w:val="00206EFD"/>
    <w:rsid w:val="0020754B"/>
    <w:rsid w:val="0020756A"/>
    <w:rsid w:val="00210D95"/>
    <w:rsid w:val="0021134D"/>
    <w:rsid w:val="002113E6"/>
    <w:rsid w:val="00211AD0"/>
    <w:rsid w:val="00211C08"/>
    <w:rsid w:val="00212BE6"/>
    <w:rsid w:val="002132D3"/>
    <w:rsid w:val="002136B3"/>
    <w:rsid w:val="0021372E"/>
    <w:rsid w:val="00213791"/>
    <w:rsid w:val="00213B1B"/>
    <w:rsid w:val="00213F4D"/>
    <w:rsid w:val="00215114"/>
    <w:rsid w:val="0021617C"/>
    <w:rsid w:val="002161B9"/>
    <w:rsid w:val="0021665B"/>
    <w:rsid w:val="002167F8"/>
    <w:rsid w:val="00216957"/>
    <w:rsid w:val="00217731"/>
    <w:rsid w:val="0021780B"/>
    <w:rsid w:val="00217AE6"/>
    <w:rsid w:val="00220111"/>
    <w:rsid w:val="0022061D"/>
    <w:rsid w:val="0022118A"/>
    <w:rsid w:val="00221389"/>
    <w:rsid w:val="00221777"/>
    <w:rsid w:val="00221931"/>
    <w:rsid w:val="00221998"/>
    <w:rsid w:val="00221E1A"/>
    <w:rsid w:val="002228E3"/>
    <w:rsid w:val="00223757"/>
    <w:rsid w:val="00223BAE"/>
    <w:rsid w:val="00223D88"/>
    <w:rsid w:val="00224261"/>
    <w:rsid w:val="00224B16"/>
    <w:rsid w:val="00224D61"/>
    <w:rsid w:val="00224E36"/>
    <w:rsid w:val="00225AC8"/>
    <w:rsid w:val="00225D93"/>
    <w:rsid w:val="002265BD"/>
    <w:rsid w:val="002270CC"/>
    <w:rsid w:val="00227421"/>
    <w:rsid w:val="0022781E"/>
    <w:rsid w:val="00227894"/>
    <w:rsid w:val="0022791F"/>
    <w:rsid w:val="00227C80"/>
    <w:rsid w:val="00227F34"/>
    <w:rsid w:val="00230A76"/>
    <w:rsid w:val="00230D56"/>
    <w:rsid w:val="00230DD7"/>
    <w:rsid w:val="00230E46"/>
    <w:rsid w:val="002314A7"/>
    <w:rsid w:val="00231E53"/>
    <w:rsid w:val="00231FDC"/>
    <w:rsid w:val="0023289E"/>
    <w:rsid w:val="00233A1F"/>
    <w:rsid w:val="002340DC"/>
    <w:rsid w:val="00234830"/>
    <w:rsid w:val="00235F01"/>
    <w:rsid w:val="00235F18"/>
    <w:rsid w:val="00236732"/>
    <w:rsid w:val="002368C7"/>
    <w:rsid w:val="00236C99"/>
    <w:rsid w:val="00236D7C"/>
    <w:rsid w:val="00236F0D"/>
    <w:rsid w:val="0023726F"/>
    <w:rsid w:val="002372B2"/>
    <w:rsid w:val="0024041A"/>
    <w:rsid w:val="00240532"/>
    <w:rsid w:val="002409ED"/>
    <w:rsid w:val="00240D1B"/>
    <w:rsid w:val="002410C8"/>
    <w:rsid w:val="0024152D"/>
    <w:rsid w:val="00241C93"/>
    <w:rsid w:val="0024214A"/>
    <w:rsid w:val="00242497"/>
    <w:rsid w:val="0024394F"/>
    <w:rsid w:val="00243D46"/>
    <w:rsid w:val="002441F2"/>
    <w:rsid w:val="0024438F"/>
    <w:rsid w:val="002447C2"/>
    <w:rsid w:val="002449A8"/>
    <w:rsid w:val="00244DE2"/>
    <w:rsid w:val="002458D0"/>
    <w:rsid w:val="00245EC0"/>
    <w:rsid w:val="002462B7"/>
    <w:rsid w:val="00246355"/>
    <w:rsid w:val="00246660"/>
    <w:rsid w:val="00246B1E"/>
    <w:rsid w:val="00246FA4"/>
    <w:rsid w:val="00247AB3"/>
    <w:rsid w:val="00247FF0"/>
    <w:rsid w:val="00250069"/>
    <w:rsid w:val="00250197"/>
    <w:rsid w:val="00250C2E"/>
    <w:rsid w:val="00250F4A"/>
    <w:rsid w:val="00251297"/>
    <w:rsid w:val="00251349"/>
    <w:rsid w:val="0025142D"/>
    <w:rsid w:val="00253011"/>
    <w:rsid w:val="00253196"/>
    <w:rsid w:val="00253532"/>
    <w:rsid w:val="0025391C"/>
    <w:rsid w:val="00253BDC"/>
    <w:rsid w:val="00253F07"/>
    <w:rsid w:val="002540D3"/>
    <w:rsid w:val="00254B2A"/>
    <w:rsid w:val="00254BE8"/>
    <w:rsid w:val="00255237"/>
    <w:rsid w:val="002556DB"/>
    <w:rsid w:val="00256D4F"/>
    <w:rsid w:val="00257443"/>
    <w:rsid w:val="00257B1D"/>
    <w:rsid w:val="00260CD5"/>
    <w:rsid w:val="00260EE8"/>
    <w:rsid w:val="00260F28"/>
    <w:rsid w:val="0026131D"/>
    <w:rsid w:val="00261815"/>
    <w:rsid w:val="0026321E"/>
    <w:rsid w:val="002634D2"/>
    <w:rsid w:val="00263542"/>
    <w:rsid w:val="00263988"/>
    <w:rsid w:val="002639C3"/>
    <w:rsid w:val="00263CF6"/>
    <w:rsid w:val="0026403C"/>
    <w:rsid w:val="00264963"/>
    <w:rsid w:val="00265301"/>
    <w:rsid w:val="00265FCF"/>
    <w:rsid w:val="0026614B"/>
    <w:rsid w:val="00266738"/>
    <w:rsid w:val="002669AC"/>
    <w:rsid w:val="00266D0C"/>
    <w:rsid w:val="002670DE"/>
    <w:rsid w:val="002672CE"/>
    <w:rsid w:val="00267543"/>
    <w:rsid w:val="002679D0"/>
    <w:rsid w:val="00267C1D"/>
    <w:rsid w:val="00267FAD"/>
    <w:rsid w:val="002700A6"/>
    <w:rsid w:val="00270294"/>
    <w:rsid w:val="00271C1E"/>
    <w:rsid w:val="00272B1D"/>
    <w:rsid w:val="00273653"/>
    <w:rsid w:val="00273F94"/>
    <w:rsid w:val="00275756"/>
    <w:rsid w:val="002760B7"/>
    <w:rsid w:val="002761B2"/>
    <w:rsid w:val="002773B6"/>
    <w:rsid w:val="002778DF"/>
    <w:rsid w:val="00277AB9"/>
    <w:rsid w:val="0028026A"/>
    <w:rsid w:val="0028063F"/>
    <w:rsid w:val="002810D3"/>
    <w:rsid w:val="002815CD"/>
    <w:rsid w:val="00281B68"/>
    <w:rsid w:val="00283B71"/>
    <w:rsid w:val="002840F3"/>
    <w:rsid w:val="00284439"/>
    <w:rsid w:val="00284581"/>
    <w:rsid w:val="002847AE"/>
    <w:rsid w:val="00285686"/>
    <w:rsid w:val="00285C2D"/>
    <w:rsid w:val="00286E98"/>
    <w:rsid w:val="00287017"/>
    <w:rsid w:val="002870F2"/>
    <w:rsid w:val="00287650"/>
    <w:rsid w:val="00287758"/>
    <w:rsid w:val="0029008E"/>
    <w:rsid w:val="00290154"/>
    <w:rsid w:val="00290D43"/>
    <w:rsid w:val="00291849"/>
    <w:rsid w:val="00291945"/>
    <w:rsid w:val="00292CB3"/>
    <w:rsid w:val="00293BB4"/>
    <w:rsid w:val="00294147"/>
    <w:rsid w:val="00294AAC"/>
    <w:rsid w:val="00294F18"/>
    <w:rsid w:val="00294F88"/>
    <w:rsid w:val="00294FCC"/>
    <w:rsid w:val="00295516"/>
    <w:rsid w:val="00296A93"/>
    <w:rsid w:val="00296F7C"/>
    <w:rsid w:val="00297333"/>
    <w:rsid w:val="0029735C"/>
    <w:rsid w:val="00297B0E"/>
    <w:rsid w:val="002A10A1"/>
    <w:rsid w:val="002A1CDD"/>
    <w:rsid w:val="002A28A9"/>
    <w:rsid w:val="002A3161"/>
    <w:rsid w:val="002A3410"/>
    <w:rsid w:val="002A3A3D"/>
    <w:rsid w:val="002A3A62"/>
    <w:rsid w:val="002A44D1"/>
    <w:rsid w:val="002A4631"/>
    <w:rsid w:val="002A4A27"/>
    <w:rsid w:val="002A4F91"/>
    <w:rsid w:val="002A5BA6"/>
    <w:rsid w:val="002A688E"/>
    <w:rsid w:val="002A6EA6"/>
    <w:rsid w:val="002A6F0C"/>
    <w:rsid w:val="002A7030"/>
    <w:rsid w:val="002A7B33"/>
    <w:rsid w:val="002B0213"/>
    <w:rsid w:val="002B0BBB"/>
    <w:rsid w:val="002B108B"/>
    <w:rsid w:val="002B12DE"/>
    <w:rsid w:val="002B270D"/>
    <w:rsid w:val="002B3056"/>
    <w:rsid w:val="002B3322"/>
    <w:rsid w:val="002B3375"/>
    <w:rsid w:val="002B3533"/>
    <w:rsid w:val="002B3EF1"/>
    <w:rsid w:val="002B4434"/>
    <w:rsid w:val="002B4745"/>
    <w:rsid w:val="002B480D"/>
    <w:rsid w:val="002B4845"/>
    <w:rsid w:val="002B4AC3"/>
    <w:rsid w:val="002B4C00"/>
    <w:rsid w:val="002B5829"/>
    <w:rsid w:val="002B5D6C"/>
    <w:rsid w:val="002B772D"/>
    <w:rsid w:val="002B7744"/>
    <w:rsid w:val="002B7A3D"/>
    <w:rsid w:val="002B7D50"/>
    <w:rsid w:val="002C011F"/>
    <w:rsid w:val="002C05AC"/>
    <w:rsid w:val="002C0C60"/>
    <w:rsid w:val="002C2983"/>
    <w:rsid w:val="002C2F28"/>
    <w:rsid w:val="002C3953"/>
    <w:rsid w:val="002C4AFF"/>
    <w:rsid w:val="002C4D3E"/>
    <w:rsid w:val="002C5457"/>
    <w:rsid w:val="002C560F"/>
    <w:rsid w:val="002C56A0"/>
    <w:rsid w:val="002C639E"/>
    <w:rsid w:val="002C6CAC"/>
    <w:rsid w:val="002C718B"/>
    <w:rsid w:val="002C7496"/>
    <w:rsid w:val="002C7FE3"/>
    <w:rsid w:val="002D1196"/>
    <w:rsid w:val="002D12FF"/>
    <w:rsid w:val="002D1803"/>
    <w:rsid w:val="002D21A5"/>
    <w:rsid w:val="002D2972"/>
    <w:rsid w:val="002D2EDE"/>
    <w:rsid w:val="002D30AA"/>
    <w:rsid w:val="002D31FD"/>
    <w:rsid w:val="002D4413"/>
    <w:rsid w:val="002D4AB1"/>
    <w:rsid w:val="002D5988"/>
    <w:rsid w:val="002D5A72"/>
    <w:rsid w:val="002D6F75"/>
    <w:rsid w:val="002D7245"/>
    <w:rsid w:val="002D7247"/>
    <w:rsid w:val="002D7780"/>
    <w:rsid w:val="002D7A22"/>
    <w:rsid w:val="002E07D5"/>
    <w:rsid w:val="002E0FAD"/>
    <w:rsid w:val="002E23E3"/>
    <w:rsid w:val="002E26F3"/>
    <w:rsid w:val="002E283F"/>
    <w:rsid w:val="002E3452"/>
    <w:rsid w:val="002E34CB"/>
    <w:rsid w:val="002E4059"/>
    <w:rsid w:val="002E4206"/>
    <w:rsid w:val="002E469D"/>
    <w:rsid w:val="002E46A9"/>
    <w:rsid w:val="002E47A6"/>
    <w:rsid w:val="002E4BDE"/>
    <w:rsid w:val="002E4D5B"/>
    <w:rsid w:val="002E4F70"/>
    <w:rsid w:val="002E5474"/>
    <w:rsid w:val="002E54D8"/>
    <w:rsid w:val="002E5699"/>
    <w:rsid w:val="002E5832"/>
    <w:rsid w:val="002E5E45"/>
    <w:rsid w:val="002E633F"/>
    <w:rsid w:val="002F0BF7"/>
    <w:rsid w:val="002F0D60"/>
    <w:rsid w:val="002F104E"/>
    <w:rsid w:val="002F13B5"/>
    <w:rsid w:val="002F1BD9"/>
    <w:rsid w:val="002F3A6D"/>
    <w:rsid w:val="002F467B"/>
    <w:rsid w:val="002F46C8"/>
    <w:rsid w:val="002F47C7"/>
    <w:rsid w:val="002F4B62"/>
    <w:rsid w:val="002F4C08"/>
    <w:rsid w:val="002F56E1"/>
    <w:rsid w:val="002F5959"/>
    <w:rsid w:val="002F5BB0"/>
    <w:rsid w:val="002F5D37"/>
    <w:rsid w:val="002F6260"/>
    <w:rsid w:val="002F6F71"/>
    <w:rsid w:val="002F749C"/>
    <w:rsid w:val="00300153"/>
    <w:rsid w:val="00300350"/>
    <w:rsid w:val="00300805"/>
    <w:rsid w:val="00300A27"/>
    <w:rsid w:val="00300E9D"/>
    <w:rsid w:val="003010DD"/>
    <w:rsid w:val="0030235D"/>
    <w:rsid w:val="00302AF0"/>
    <w:rsid w:val="00302B7A"/>
    <w:rsid w:val="00303541"/>
    <w:rsid w:val="00303813"/>
    <w:rsid w:val="003038DE"/>
    <w:rsid w:val="00303D48"/>
    <w:rsid w:val="00305939"/>
    <w:rsid w:val="00305943"/>
    <w:rsid w:val="003066D0"/>
    <w:rsid w:val="0030687E"/>
    <w:rsid w:val="003068DC"/>
    <w:rsid w:val="003078C3"/>
    <w:rsid w:val="00307975"/>
    <w:rsid w:val="00310348"/>
    <w:rsid w:val="003105C8"/>
    <w:rsid w:val="00310EE6"/>
    <w:rsid w:val="00311628"/>
    <w:rsid w:val="00311A59"/>
    <w:rsid w:val="00311AE4"/>
    <w:rsid w:val="00311E73"/>
    <w:rsid w:val="0031221D"/>
    <w:rsid w:val="003122C1"/>
    <w:rsid w:val="003123F7"/>
    <w:rsid w:val="00312799"/>
    <w:rsid w:val="00313829"/>
    <w:rsid w:val="00313B98"/>
    <w:rsid w:val="00314912"/>
    <w:rsid w:val="00314A01"/>
    <w:rsid w:val="00314B9D"/>
    <w:rsid w:val="00314D97"/>
    <w:rsid w:val="00314DD8"/>
    <w:rsid w:val="00315026"/>
    <w:rsid w:val="003155A3"/>
    <w:rsid w:val="00315B35"/>
    <w:rsid w:val="00315F71"/>
    <w:rsid w:val="00315FEB"/>
    <w:rsid w:val="00316187"/>
    <w:rsid w:val="003168D4"/>
    <w:rsid w:val="00316A7F"/>
    <w:rsid w:val="00317722"/>
    <w:rsid w:val="00317B24"/>
    <w:rsid w:val="00317D8E"/>
    <w:rsid w:val="00317E8F"/>
    <w:rsid w:val="00320752"/>
    <w:rsid w:val="0032098B"/>
    <w:rsid w:val="003209E8"/>
    <w:rsid w:val="003211F4"/>
    <w:rsid w:val="00321752"/>
    <w:rsid w:val="0032193F"/>
    <w:rsid w:val="00321E27"/>
    <w:rsid w:val="00322186"/>
    <w:rsid w:val="0032264E"/>
    <w:rsid w:val="00322962"/>
    <w:rsid w:val="00322D13"/>
    <w:rsid w:val="00323054"/>
    <w:rsid w:val="0032403E"/>
    <w:rsid w:val="00324698"/>
    <w:rsid w:val="00324D73"/>
    <w:rsid w:val="00324D87"/>
    <w:rsid w:val="003259F7"/>
    <w:rsid w:val="00325B7B"/>
    <w:rsid w:val="003267EB"/>
    <w:rsid w:val="003271EE"/>
    <w:rsid w:val="003309BF"/>
    <w:rsid w:val="003317E2"/>
    <w:rsid w:val="003318EA"/>
    <w:rsid w:val="0033193C"/>
    <w:rsid w:val="00331D47"/>
    <w:rsid w:val="003322A9"/>
    <w:rsid w:val="003326A9"/>
    <w:rsid w:val="00332B30"/>
    <w:rsid w:val="00332EF3"/>
    <w:rsid w:val="00333892"/>
    <w:rsid w:val="003340D9"/>
    <w:rsid w:val="00334C99"/>
    <w:rsid w:val="00334DA9"/>
    <w:rsid w:val="0033532B"/>
    <w:rsid w:val="00336617"/>
    <w:rsid w:val="00336799"/>
    <w:rsid w:val="00336EBF"/>
    <w:rsid w:val="003373B6"/>
    <w:rsid w:val="00337929"/>
    <w:rsid w:val="00340003"/>
    <w:rsid w:val="0034008C"/>
    <w:rsid w:val="003403A5"/>
    <w:rsid w:val="0034110D"/>
    <w:rsid w:val="00341175"/>
    <w:rsid w:val="003413A6"/>
    <w:rsid w:val="0034276B"/>
    <w:rsid w:val="003429B7"/>
    <w:rsid w:val="00342AC1"/>
    <w:rsid w:val="00342B92"/>
    <w:rsid w:val="0034364D"/>
    <w:rsid w:val="003438B2"/>
    <w:rsid w:val="00343AF1"/>
    <w:rsid w:val="00343B23"/>
    <w:rsid w:val="003443BB"/>
    <w:rsid w:val="003444A9"/>
    <w:rsid w:val="003445F2"/>
    <w:rsid w:val="00344778"/>
    <w:rsid w:val="00345426"/>
    <w:rsid w:val="00345678"/>
    <w:rsid w:val="00345A00"/>
    <w:rsid w:val="00345EB0"/>
    <w:rsid w:val="00345F62"/>
    <w:rsid w:val="0034633D"/>
    <w:rsid w:val="00346D17"/>
    <w:rsid w:val="00346E70"/>
    <w:rsid w:val="0034764B"/>
    <w:rsid w:val="0034780A"/>
    <w:rsid w:val="00347CBE"/>
    <w:rsid w:val="003503AC"/>
    <w:rsid w:val="0035098E"/>
    <w:rsid w:val="00351360"/>
    <w:rsid w:val="00351B20"/>
    <w:rsid w:val="00352273"/>
    <w:rsid w:val="00352686"/>
    <w:rsid w:val="003531E8"/>
    <w:rsid w:val="003534AD"/>
    <w:rsid w:val="003539BB"/>
    <w:rsid w:val="0035490D"/>
    <w:rsid w:val="00354A73"/>
    <w:rsid w:val="00354E5F"/>
    <w:rsid w:val="00355BC1"/>
    <w:rsid w:val="00356304"/>
    <w:rsid w:val="00356A16"/>
    <w:rsid w:val="00356AE8"/>
    <w:rsid w:val="00357136"/>
    <w:rsid w:val="00357174"/>
    <w:rsid w:val="003576EB"/>
    <w:rsid w:val="00357DC9"/>
    <w:rsid w:val="00360C67"/>
    <w:rsid w:val="00360E65"/>
    <w:rsid w:val="00361078"/>
    <w:rsid w:val="00361818"/>
    <w:rsid w:val="00361FFD"/>
    <w:rsid w:val="003626EE"/>
    <w:rsid w:val="00362845"/>
    <w:rsid w:val="00362DA3"/>
    <w:rsid w:val="00362DCB"/>
    <w:rsid w:val="00362F55"/>
    <w:rsid w:val="0036308C"/>
    <w:rsid w:val="00363AE7"/>
    <w:rsid w:val="00363E8F"/>
    <w:rsid w:val="0036469C"/>
    <w:rsid w:val="00365118"/>
    <w:rsid w:val="00365893"/>
    <w:rsid w:val="00365A4A"/>
    <w:rsid w:val="00365C1C"/>
    <w:rsid w:val="003661FF"/>
    <w:rsid w:val="00366467"/>
    <w:rsid w:val="00367331"/>
    <w:rsid w:val="00367EF9"/>
    <w:rsid w:val="00370563"/>
    <w:rsid w:val="00370710"/>
    <w:rsid w:val="003709BA"/>
    <w:rsid w:val="003713D2"/>
    <w:rsid w:val="00371AF4"/>
    <w:rsid w:val="0037287F"/>
    <w:rsid w:val="00372A4F"/>
    <w:rsid w:val="00372B9F"/>
    <w:rsid w:val="00373265"/>
    <w:rsid w:val="0037384B"/>
    <w:rsid w:val="00373892"/>
    <w:rsid w:val="00373CDE"/>
    <w:rsid w:val="00373F42"/>
    <w:rsid w:val="003743CE"/>
    <w:rsid w:val="003747A3"/>
    <w:rsid w:val="003750CC"/>
    <w:rsid w:val="003754F7"/>
    <w:rsid w:val="003755D8"/>
    <w:rsid w:val="00376DBE"/>
    <w:rsid w:val="00377B79"/>
    <w:rsid w:val="00380797"/>
    <w:rsid w:val="003807AF"/>
    <w:rsid w:val="00380856"/>
    <w:rsid w:val="00380E60"/>
    <w:rsid w:val="00380EAE"/>
    <w:rsid w:val="00381435"/>
    <w:rsid w:val="00381A50"/>
    <w:rsid w:val="00381E56"/>
    <w:rsid w:val="003827A0"/>
    <w:rsid w:val="00382869"/>
    <w:rsid w:val="00382A6F"/>
    <w:rsid w:val="00382B8F"/>
    <w:rsid w:val="00382C57"/>
    <w:rsid w:val="00382E1D"/>
    <w:rsid w:val="00383082"/>
    <w:rsid w:val="00383617"/>
    <w:rsid w:val="0038397C"/>
    <w:rsid w:val="00383B5F"/>
    <w:rsid w:val="00383B6C"/>
    <w:rsid w:val="0038446A"/>
    <w:rsid w:val="00384483"/>
    <w:rsid w:val="0038499A"/>
    <w:rsid w:val="00384F53"/>
    <w:rsid w:val="00385AF4"/>
    <w:rsid w:val="003865CA"/>
    <w:rsid w:val="00386D58"/>
    <w:rsid w:val="00386E9A"/>
    <w:rsid w:val="00387053"/>
    <w:rsid w:val="003878AF"/>
    <w:rsid w:val="00390A00"/>
    <w:rsid w:val="00390E38"/>
    <w:rsid w:val="00391724"/>
    <w:rsid w:val="00391BD1"/>
    <w:rsid w:val="00392680"/>
    <w:rsid w:val="00392970"/>
    <w:rsid w:val="003933C8"/>
    <w:rsid w:val="00393B75"/>
    <w:rsid w:val="00393EC3"/>
    <w:rsid w:val="00393EE6"/>
    <w:rsid w:val="00394A57"/>
    <w:rsid w:val="00395451"/>
    <w:rsid w:val="00395468"/>
    <w:rsid w:val="00395716"/>
    <w:rsid w:val="00395A43"/>
    <w:rsid w:val="00395CC6"/>
    <w:rsid w:val="00395CF9"/>
    <w:rsid w:val="0039688E"/>
    <w:rsid w:val="00396B0E"/>
    <w:rsid w:val="0039766F"/>
    <w:rsid w:val="003A01C8"/>
    <w:rsid w:val="003A1238"/>
    <w:rsid w:val="003A1937"/>
    <w:rsid w:val="003A2704"/>
    <w:rsid w:val="003A277C"/>
    <w:rsid w:val="003A2C30"/>
    <w:rsid w:val="003A32A2"/>
    <w:rsid w:val="003A350E"/>
    <w:rsid w:val="003A3849"/>
    <w:rsid w:val="003A3885"/>
    <w:rsid w:val="003A3D85"/>
    <w:rsid w:val="003A4200"/>
    <w:rsid w:val="003A43B0"/>
    <w:rsid w:val="003A462D"/>
    <w:rsid w:val="003A4862"/>
    <w:rsid w:val="003A4D96"/>
    <w:rsid w:val="003A4F65"/>
    <w:rsid w:val="003A57A1"/>
    <w:rsid w:val="003A5899"/>
    <w:rsid w:val="003A5964"/>
    <w:rsid w:val="003A5E30"/>
    <w:rsid w:val="003A6062"/>
    <w:rsid w:val="003A6344"/>
    <w:rsid w:val="003A6624"/>
    <w:rsid w:val="003A695D"/>
    <w:rsid w:val="003A6A25"/>
    <w:rsid w:val="003A6E96"/>
    <w:rsid w:val="003A6F6B"/>
    <w:rsid w:val="003B1EBB"/>
    <w:rsid w:val="003B225F"/>
    <w:rsid w:val="003B237E"/>
    <w:rsid w:val="003B3495"/>
    <w:rsid w:val="003B3CB0"/>
    <w:rsid w:val="003B3DC3"/>
    <w:rsid w:val="003B411B"/>
    <w:rsid w:val="003B4B46"/>
    <w:rsid w:val="003B61B3"/>
    <w:rsid w:val="003B6466"/>
    <w:rsid w:val="003B6FA2"/>
    <w:rsid w:val="003B7196"/>
    <w:rsid w:val="003B7BBB"/>
    <w:rsid w:val="003C015D"/>
    <w:rsid w:val="003C0FB3"/>
    <w:rsid w:val="003C17FD"/>
    <w:rsid w:val="003C2730"/>
    <w:rsid w:val="003C28B1"/>
    <w:rsid w:val="003C31E5"/>
    <w:rsid w:val="003C3990"/>
    <w:rsid w:val="003C3D16"/>
    <w:rsid w:val="003C434B"/>
    <w:rsid w:val="003C45BF"/>
    <w:rsid w:val="003C489D"/>
    <w:rsid w:val="003C54B8"/>
    <w:rsid w:val="003C5909"/>
    <w:rsid w:val="003C5B1F"/>
    <w:rsid w:val="003C6091"/>
    <w:rsid w:val="003C687F"/>
    <w:rsid w:val="003C69A6"/>
    <w:rsid w:val="003C6DE3"/>
    <w:rsid w:val="003C723C"/>
    <w:rsid w:val="003C7462"/>
    <w:rsid w:val="003C7B18"/>
    <w:rsid w:val="003C7DE6"/>
    <w:rsid w:val="003D0F7F"/>
    <w:rsid w:val="003D12C3"/>
    <w:rsid w:val="003D13D8"/>
    <w:rsid w:val="003D18ED"/>
    <w:rsid w:val="003D1C35"/>
    <w:rsid w:val="003D2891"/>
    <w:rsid w:val="003D3064"/>
    <w:rsid w:val="003D3537"/>
    <w:rsid w:val="003D361F"/>
    <w:rsid w:val="003D3CF0"/>
    <w:rsid w:val="003D4785"/>
    <w:rsid w:val="003D47E5"/>
    <w:rsid w:val="003D4925"/>
    <w:rsid w:val="003D5345"/>
    <w:rsid w:val="003D53BF"/>
    <w:rsid w:val="003D54D2"/>
    <w:rsid w:val="003D657E"/>
    <w:rsid w:val="003D6797"/>
    <w:rsid w:val="003D779D"/>
    <w:rsid w:val="003D7846"/>
    <w:rsid w:val="003D785E"/>
    <w:rsid w:val="003D78A2"/>
    <w:rsid w:val="003D7C45"/>
    <w:rsid w:val="003E03FD"/>
    <w:rsid w:val="003E06A1"/>
    <w:rsid w:val="003E15EE"/>
    <w:rsid w:val="003E2075"/>
    <w:rsid w:val="003E2349"/>
    <w:rsid w:val="003E2421"/>
    <w:rsid w:val="003E342E"/>
    <w:rsid w:val="003E37C9"/>
    <w:rsid w:val="003E3BC7"/>
    <w:rsid w:val="003E3F47"/>
    <w:rsid w:val="003E4381"/>
    <w:rsid w:val="003E4B2B"/>
    <w:rsid w:val="003E4D49"/>
    <w:rsid w:val="003E4F53"/>
    <w:rsid w:val="003E58B6"/>
    <w:rsid w:val="003E659D"/>
    <w:rsid w:val="003E6AE0"/>
    <w:rsid w:val="003E6BCE"/>
    <w:rsid w:val="003E7819"/>
    <w:rsid w:val="003F04E7"/>
    <w:rsid w:val="003F0971"/>
    <w:rsid w:val="003F0995"/>
    <w:rsid w:val="003F09E1"/>
    <w:rsid w:val="003F0A0E"/>
    <w:rsid w:val="003F28DA"/>
    <w:rsid w:val="003F2C2F"/>
    <w:rsid w:val="003F2E50"/>
    <w:rsid w:val="003F3252"/>
    <w:rsid w:val="003F3539"/>
    <w:rsid w:val="003F35B8"/>
    <w:rsid w:val="003F3BD2"/>
    <w:rsid w:val="003F3F97"/>
    <w:rsid w:val="003F42CF"/>
    <w:rsid w:val="003F44C7"/>
    <w:rsid w:val="003F4B96"/>
    <w:rsid w:val="003F4D7D"/>
    <w:rsid w:val="003F4EA0"/>
    <w:rsid w:val="003F5859"/>
    <w:rsid w:val="003F5873"/>
    <w:rsid w:val="003F5EC9"/>
    <w:rsid w:val="003F67CE"/>
    <w:rsid w:val="003F69BE"/>
    <w:rsid w:val="003F7459"/>
    <w:rsid w:val="003F7D20"/>
    <w:rsid w:val="003F7E8D"/>
    <w:rsid w:val="00400025"/>
    <w:rsid w:val="00400849"/>
    <w:rsid w:val="004009B2"/>
    <w:rsid w:val="00400EB0"/>
    <w:rsid w:val="00400F37"/>
    <w:rsid w:val="004013F6"/>
    <w:rsid w:val="00401B53"/>
    <w:rsid w:val="00401BEB"/>
    <w:rsid w:val="00403D15"/>
    <w:rsid w:val="00403E00"/>
    <w:rsid w:val="00405801"/>
    <w:rsid w:val="00407474"/>
    <w:rsid w:val="00407C5F"/>
    <w:rsid w:val="00407ED4"/>
    <w:rsid w:val="00410496"/>
    <w:rsid w:val="00410B8C"/>
    <w:rsid w:val="004123F4"/>
    <w:rsid w:val="004128F0"/>
    <w:rsid w:val="0041367D"/>
    <w:rsid w:val="00413AEC"/>
    <w:rsid w:val="004142DE"/>
    <w:rsid w:val="00414D5B"/>
    <w:rsid w:val="00415628"/>
    <w:rsid w:val="004163AD"/>
    <w:rsid w:val="0041645A"/>
    <w:rsid w:val="00417956"/>
    <w:rsid w:val="00417A9C"/>
    <w:rsid w:val="00417BB8"/>
    <w:rsid w:val="00417BD1"/>
    <w:rsid w:val="00420300"/>
    <w:rsid w:val="00420A8B"/>
    <w:rsid w:val="00420D82"/>
    <w:rsid w:val="00421CC4"/>
    <w:rsid w:val="004225C7"/>
    <w:rsid w:val="0042348C"/>
    <w:rsid w:val="0042354D"/>
    <w:rsid w:val="0042481E"/>
    <w:rsid w:val="00424F9B"/>
    <w:rsid w:val="004259A5"/>
    <w:rsid w:val="004259A6"/>
    <w:rsid w:val="00425A5F"/>
    <w:rsid w:val="00425CCF"/>
    <w:rsid w:val="004273A4"/>
    <w:rsid w:val="00430036"/>
    <w:rsid w:val="00430D80"/>
    <w:rsid w:val="004317B5"/>
    <w:rsid w:val="00431E3D"/>
    <w:rsid w:val="00432101"/>
    <w:rsid w:val="004322C4"/>
    <w:rsid w:val="00433031"/>
    <w:rsid w:val="00433614"/>
    <w:rsid w:val="004347ED"/>
    <w:rsid w:val="00435014"/>
    <w:rsid w:val="004351AF"/>
    <w:rsid w:val="00435259"/>
    <w:rsid w:val="00436B23"/>
    <w:rsid w:val="00436E88"/>
    <w:rsid w:val="00437A59"/>
    <w:rsid w:val="00437EAB"/>
    <w:rsid w:val="0044005B"/>
    <w:rsid w:val="00440977"/>
    <w:rsid w:val="00440E33"/>
    <w:rsid w:val="00440FB3"/>
    <w:rsid w:val="0044175B"/>
    <w:rsid w:val="00441C88"/>
    <w:rsid w:val="00442026"/>
    <w:rsid w:val="00442448"/>
    <w:rsid w:val="00442906"/>
    <w:rsid w:val="00443CD4"/>
    <w:rsid w:val="00443E32"/>
    <w:rsid w:val="004440BB"/>
    <w:rsid w:val="0044450C"/>
    <w:rsid w:val="00444B06"/>
    <w:rsid w:val="00444B50"/>
    <w:rsid w:val="00444C8B"/>
    <w:rsid w:val="004450B6"/>
    <w:rsid w:val="00445541"/>
    <w:rsid w:val="00445612"/>
    <w:rsid w:val="004456A5"/>
    <w:rsid w:val="004458DE"/>
    <w:rsid w:val="00445AB2"/>
    <w:rsid w:val="00446808"/>
    <w:rsid w:val="00446841"/>
    <w:rsid w:val="00446849"/>
    <w:rsid w:val="0044747C"/>
    <w:rsid w:val="004479D8"/>
    <w:rsid w:val="00447C97"/>
    <w:rsid w:val="00450361"/>
    <w:rsid w:val="004505BF"/>
    <w:rsid w:val="00450DEE"/>
    <w:rsid w:val="00451168"/>
    <w:rsid w:val="00451313"/>
    <w:rsid w:val="00451442"/>
    <w:rsid w:val="0045144E"/>
    <w:rsid w:val="00451506"/>
    <w:rsid w:val="00451CD1"/>
    <w:rsid w:val="00452096"/>
    <w:rsid w:val="00452701"/>
    <w:rsid w:val="00452B80"/>
    <w:rsid w:val="00452D84"/>
    <w:rsid w:val="0045372A"/>
    <w:rsid w:val="00453739"/>
    <w:rsid w:val="004538C3"/>
    <w:rsid w:val="004544BD"/>
    <w:rsid w:val="00454929"/>
    <w:rsid w:val="004554FD"/>
    <w:rsid w:val="0045627B"/>
    <w:rsid w:val="004566CD"/>
    <w:rsid w:val="0045677E"/>
    <w:rsid w:val="00456935"/>
    <w:rsid w:val="00456C90"/>
    <w:rsid w:val="0045710A"/>
    <w:rsid w:val="00457160"/>
    <w:rsid w:val="00457267"/>
    <w:rsid w:val="0045768C"/>
    <w:rsid w:val="0045775F"/>
    <w:rsid w:val="004578CC"/>
    <w:rsid w:val="004605C3"/>
    <w:rsid w:val="00461095"/>
    <w:rsid w:val="004618B1"/>
    <w:rsid w:val="00461D1D"/>
    <w:rsid w:val="00461EAE"/>
    <w:rsid w:val="0046315C"/>
    <w:rsid w:val="0046352E"/>
    <w:rsid w:val="00463810"/>
    <w:rsid w:val="004638F2"/>
    <w:rsid w:val="00463BFC"/>
    <w:rsid w:val="004653F6"/>
    <w:rsid w:val="00465635"/>
    <w:rsid w:val="004657D6"/>
    <w:rsid w:val="00465E76"/>
    <w:rsid w:val="0046658B"/>
    <w:rsid w:val="00466986"/>
    <w:rsid w:val="0046731B"/>
    <w:rsid w:val="0046759C"/>
    <w:rsid w:val="004709B4"/>
    <w:rsid w:val="00471204"/>
    <w:rsid w:val="004712A3"/>
    <w:rsid w:val="00471A73"/>
    <w:rsid w:val="00472402"/>
    <w:rsid w:val="004728AA"/>
    <w:rsid w:val="00473346"/>
    <w:rsid w:val="00473CCF"/>
    <w:rsid w:val="004740AB"/>
    <w:rsid w:val="0047446C"/>
    <w:rsid w:val="00474DBF"/>
    <w:rsid w:val="00474E2E"/>
    <w:rsid w:val="00475B8F"/>
    <w:rsid w:val="00476168"/>
    <w:rsid w:val="00476284"/>
    <w:rsid w:val="0047675F"/>
    <w:rsid w:val="0047764A"/>
    <w:rsid w:val="00477C32"/>
    <w:rsid w:val="0048084F"/>
    <w:rsid w:val="00480D20"/>
    <w:rsid w:val="00480FC8"/>
    <w:rsid w:val="004810BD"/>
    <w:rsid w:val="00481646"/>
    <w:rsid w:val="0048175E"/>
    <w:rsid w:val="004817FE"/>
    <w:rsid w:val="00481AC4"/>
    <w:rsid w:val="004822DD"/>
    <w:rsid w:val="00483B44"/>
    <w:rsid w:val="00483CA9"/>
    <w:rsid w:val="0048470E"/>
    <w:rsid w:val="00484B7D"/>
    <w:rsid w:val="004850B9"/>
    <w:rsid w:val="0048525B"/>
    <w:rsid w:val="00485787"/>
    <w:rsid w:val="004857AE"/>
    <w:rsid w:val="00485C0D"/>
    <w:rsid w:val="00485CCD"/>
    <w:rsid w:val="00485DB5"/>
    <w:rsid w:val="004860C5"/>
    <w:rsid w:val="00486D2B"/>
    <w:rsid w:val="00487CCE"/>
    <w:rsid w:val="00490D60"/>
    <w:rsid w:val="00491504"/>
    <w:rsid w:val="00493120"/>
    <w:rsid w:val="004939F7"/>
    <w:rsid w:val="00493B15"/>
    <w:rsid w:val="00494106"/>
    <w:rsid w:val="004949C7"/>
    <w:rsid w:val="00494FDC"/>
    <w:rsid w:val="004956F0"/>
    <w:rsid w:val="00496CE9"/>
    <w:rsid w:val="00497CC2"/>
    <w:rsid w:val="004A0489"/>
    <w:rsid w:val="004A066D"/>
    <w:rsid w:val="004A1281"/>
    <w:rsid w:val="004A161B"/>
    <w:rsid w:val="004A16B9"/>
    <w:rsid w:val="004A16F9"/>
    <w:rsid w:val="004A1C7C"/>
    <w:rsid w:val="004A2CA9"/>
    <w:rsid w:val="004A3BDC"/>
    <w:rsid w:val="004A3BE3"/>
    <w:rsid w:val="004A4146"/>
    <w:rsid w:val="004A47DB"/>
    <w:rsid w:val="004A57A7"/>
    <w:rsid w:val="004A5AAE"/>
    <w:rsid w:val="004A5F47"/>
    <w:rsid w:val="004A69B7"/>
    <w:rsid w:val="004A69B8"/>
    <w:rsid w:val="004A6AB7"/>
    <w:rsid w:val="004A7237"/>
    <w:rsid w:val="004A7284"/>
    <w:rsid w:val="004A7E1A"/>
    <w:rsid w:val="004B0073"/>
    <w:rsid w:val="004B025C"/>
    <w:rsid w:val="004B1541"/>
    <w:rsid w:val="004B240E"/>
    <w:rsid w:val="004B29F4"/>
    <w:rsid w:val="004B39D8"/>
    <w:rsid w:val="004B3FBB"/>
    <w:rsid w:val="004B4351"/>
    <w:rsid w:val="004B44AE"/>
    <w:rsid w:val="004B4C27"/>
    <w:rsid w:val="004B5631"/>
    <w:rsid w:val="004B5C10"/>
    <w:rsid w:val="004B6338"/>
    <w:rsid w:val="004B6407"/>
    <w:rsid w:val="004B67D1"/>
    <w:rsid w:val="004B6923"/>
    <w:rsid w:val="004B7240"/>
    <w:rsid w:val="004B7495"/>
    <w:rsid w:val="004B780F"/>
    <w:rsid w:val="004B7B56"/>
    <w:rsid w:val="004C098E"/>
    <w:rsid w:val="004C12F9"/>
    <w:rsid w:val="004C1B75"/>
    <w:rsid w:val="004C1E2E"/>
    <w:rsid w:val="004C20CF"/>
    <w:rsid w:val="004C21DF"/>
    <w:rsid w:val="004C299C"/>
    <w:rsid w:val="004C29BE"/>
    <w:rsid w:val="004C2E2E"/>
    <w:rsid w:val="004C3721"/>
    <w:rsid w:val="004C3BE2"/>
    <w:rsid w:val="004C4D54"/>
    <w:rsid w:val="004C53BB"/>
    <w:rsid w:val="004C597F"/>
    <w:rsid w:val="004C5A9E"/>
    <w:rsid w:val="004C5D21"/>
    <w:rsid w:val="004C67F7"/>
    <w:rsid w:val="004C7023"/>
    <w:rsid w:val="004C70C8"/>
    <w:rsid w:val="004C7513"/>
    <w:rsid w:val="004C7A59"/>
    <w:rsid w:val="004D02AC"/>
    <w:rsid w:val="004D0383"/>
    <w:rsid w:val="004D1122"/>
    <w:rsid w:val="004D1F3F"/>
    <w:rsid w:val="004D220C"/>
    <w:rsid w:val="004D24E1"/>
    <w:rsid w:val="004D2E6D"/>
    <w:rsid w:val="004D2F0D"/>
    <w:rsid w:val="004D3235"/>
    <w:rsid w:val="004D333E"/>
    <w:rsid w:val="004D3A72"/>
    <w:rsid w:val="004D3BDA"/>
    <w:rsid w:val="004D3D79"/>
    <w:rsid w:val="004D3EE2"/>
    <w:rsid w:val="004D5895"/>
    <w:rsid w:val="004D5BBA"/>
    <w:rsid w:val="004D6540"/>
    <w:rsid w:val="004D68A3"/>
    <w:rsid w:val="004D6FDC"/>
    <w:rsid w:val="004D7030"/>
    <w:rsid w:val="004D7204"/>
    <w:rsid w:val="004D7D01"/>
    <w:rsid w:val="004D7D96"/>
    <w:rsid w:val="004E0E31"/>
    <w:rsid w:val="004E1C2A"/>
    <w:rsid w:val="004E2ACB"/>
    <w:rsid w:val="004E38B0"/>
    <w:rsid w:val="004E3C28"/>
    <w:rsid w:val="004E4331"/>
    <w:rsid w:val="004E4332"/>
    <w:rsid w:val="004E475E"/>
    <w:rsid w:val="004E4E0B"/>
    <w:rsid w:val="004E522A"/>
    <w:rsid w:val="004E54F0"/>
    <w:rsid w:val="004E5BB2"/>
    <w:rsid w:val="004E66F3"/>
    <w:rsid w:val="004E6856"/>
    <w:rsid w:val="004E6FB4"/>
    <w:rsid w:val="004E7340"/>
    <w:rsid w:val="004E7A5A"/>
    <w:rsid w:val="004F0977"/>
    <w:rsid w:val="004F1408"/>
    <w:rsid w:val="004F1631"/>
    <w:rsid w:val="004F1A54"/>
    <w:rsid w:val="004F20C8"/>
    <w:rsid w:val="004F2E41"/>
    <w:rsid w:val="004F3896"/>
    <w:rsid w:val="004F38A1"/>
    <w:rsid w:val="004F4E1D"/>
    <w:rsid w:val="004F4FF5"/>
    <w:rsid w:val="004F5983"/>
    <w:rsid w:val="004F5EB5"/>
    <w:rsid w:val="004F60B0"/>
    <w:rsid w:val="004F6257"/>
    <w:rsid w:val="004F6A25"/>
    <w:rsid w:val="004F6AB0"/>
    <w:rsid w:val="004F6B4D"/>
    <w:rsid w:val="004F6F40"/>
    <w:rsid w:val="004F6F74"/>
    <w:rsid w:val="004F7A41"/>
    <w:rsid w:val="004F7A53"/>
    <w:rsid w:val="005000BD"/>
    <w:rsid w:val="005000DD"/>
    <w:rsid w:val="00500CB6"/>
    <w:rsid w:val="00501185"/>
    <w:rsid w:val="00501566"/>
    <w:rsid w:val="005015C7"/>
    <w:rsid w:val="005032A0"/>
    <w:rsid w:val="005036C3"/>
    <w:rsid w:val="00503948"/>
    <w:rsid w:val="00503B09"/>
    <w:rsid w:val="005048D6"/>
    <w:rsid w:val="00504F5C"/>
    <w:rsid w:val="00505160"/>
    <w:rsid w:val="00505262"/>
    <w:rsid w:val="005058EF"/>
    <w:rsid w:val="0050597B"/>
    <w:rsid w:val="00506C15"/>
    <w:rsid w:val="00506DF8"/>
    <w:rsid w:val="00507451"/>
    <w:rsid w:val="00510466"/>
    <w:rsid w:val="0051078C"/>
    <w:rsid w:val="0051114B"/>
    <w:rsid w:val="00511F4D"/>
    <w:rsid w:val="00513544"/>
    <w:rsid w:val="00513B34"/>
    <w:rsid w:val="00514D6B"/>
    <w:rsid w:val="00515022"/>
    <w:rsid w:val="0051574E"/>
    <w:rsid w:val="00515A3E"/>
    <w:rsid w:val="00515F18"/>
    <w:rsid w:val="00516701"/>
    <w:rsid w:val="00516A54"/>
    <w:rsid w:val="0051725F"/>
    <w:rsid w:val="005177C2"/>
    <w:rsid w:val="00520095"/>
    <w:rsid w:val="0052042F"/>
    <w:rsid w:val="00520645"/>
    <w:rsid w:val="0052168D"/>
    <w:rsid w:val="00521952"/>
    <w:rsid w:val="00522CF4"/>
    <w:rsid w:val="0052385C"/>
    <w:rsid w:val="0052396A"/>
    <w:rsid w:val="00524E36"/>
    <w:rsid w:val="005253A1"/>
    <w:rsid w:val="005253BA"/>
    <w:rsid w:val="005255EF"/>
    <w:rsid w:val="00526730"/>
    <w:rsid w:val="00527610"/>
    <w:rsid w:val="0052782C"/>
    <w:rsid w:val="0052784C"/>
    <w:rsid w:val="00527A41"/>
    <w:rsid w:val="005309F6"/>
    <w:rsid w:val="00530E46"/>
    <w:rsid w:val="00530F3D"/>
    <w:rsid w:val="00531A8C"/>
    <w:rsid w:val="00531F07"/>
    <w:rsid w:val="005324EF"/>
    <w:rsid w:val="0053286B"/>
    <w:rsid w:val="00532C09"/>
    <w:rsid w:val="00532E2D"/>
    <w:rsid w:val="0053341F"/>
    <w:rsid w:val="00533479"/>
    <w:rsid w:val="00533A78"/>
    <w:rsid w:val="00533B48"/>
    <w:rsid w:val="00535E7B"/>
    <w:rsid w:val="005362E2"/>
    <w:rsid w:val="00536338"/>
    <w:rsid w:val="00536369"/>
    <w:rsid w:val="005365C8"/>
    <w:rsid w:val="00536D1A"/>
    <w:rsid w:val="00536FF1"/>
    <w:rsid w:val="00540006"/>
    <w:rsid w:val="005400FF"/>
    <w:rsid w:val="0054051B"/>
    <w:rsid w:val="00540B92"/>
    <w:rsid w:val="00540E40"/>
    <w:rsid w:val="00540E99"/>
    <w:rsid w:val="00541130"/>
    <w:rsid w:val="00541388"/>
    <w:rsid w:val="005414CA"/>
    <w:rsid w:val="00542D7E"/>
    <w:rsid w:val="0054350F"/>
    <w:rsid w:val="00543717"/>
    <w:rsid w:val="00543C7D"/>
    <w:rsid w:val="00543F8B"/>
    <w:rsid w:val="00544249"/>
    <w:rsid w:val="0054573A"/>
    <w:rsid w:val="00545BBE"/>
    <w:rsid w:val="00546178"/>
    <w:rsid w:val="0054665E"/>
    <w:rsid w:val="00546982"/>
    <w:rsid w:val="00546A8B"/>
    <w:rsid w:val="00546D5E"/>
    <w:rsid w:val="00546F02"/>
    <w:rsid w:val="0054770B"/>
    <w:rsid w:val="00547EA9"/>
    <w:rsid w:val="00547FF3"/>
    <w:rsid w:val="00550696"/>
    <w:rsid w:val="00551073"/>
    <w:rsid w:val="00551B18"/>
    <w:rsid w:val="00551DA4"/>
    <w:rsid w:val="0055213A"/>
    <w:rsid w:val="00552DBA"/>
    <w:rsid w:val="00554692"/>
    <w:rsid w:val="00554956"/>
    <w:rsid w:val="00554E54"/>
    <w:rsid w:val="00554F5C"/>
    <w:rsid w:val="00554F7F"/>
    <w:rsid w:val="00556337"/>
    <w:rsid w:val="0055689D"/>
    <w:rsid w:val="00557152"/>
    <w:rsid w:val="00557329"/>
    <w:rsid w:val="00557BE6"/>
    <w:rsid w:val="005600BC"/>
    <w:rsid w:val="005604D7"/>
    <w:rsid w:val="005617F5"/>
    <w:rsid w:val="00562AE6"/>
    <w:rsid w:val="00563104"/>
    <w:rsid w:val="005640AA"/>
    <w:rsid w:val="005640EA"/>
    <w:rsid w:val="0056411F"/>
    <w:rsid w:val="00564674"/>
    <w:rsid w:val="005646C1"/>
    <w:rsid w:val="005646CC"/>
    <w:rsid w:val="00564EA0"/>
    <w:rsid w:val="005652E4"/>
    <w:rsid w:val="00565730"/>
    <w:rsid w:val="00565C2A"/>
    <w:rsid w:val="005660EA"/>
    <w:rsid w:val="00566484"/>
    <w:rsid w:val="00566671"/>
    <w:rsid w:val="00566A9A"/>
    <w:rsid w:val="00566E58"/>
    <w:rsid w:val="00566FF7"/>
    <w:rsid w:val="00567226"/>
    <w:rsid w:val="00567726"/>
    <w:rsid w:val="00567A6D"/>
    <w:rsid w:val="00567B22"/>
    <w:rsid w:val="005700C1"/>
    <w:rsid w:val="0057110C"/>
    <w:rsid w:val="0057134C"/>
    <w:rsid w:val="0057196A"/>
    <w:rsid w:val="00572C08"/>
    <w:rsid w:val="0057331C"/>
    <w:rsid w:val="00573328"/>
    <w:rsid w:val="00573833"/>
    <w:rsid w:val="00573B59"/>
    <w:rsid w:val="00573CAB"/>
    <w:rsid w:val="00573F07"/>
    <w:rsid w:val="005747FF"/>
    <w:rsid w:val="00575418"/>
    <w:rsid w:val="00576415"/>
    <w:rsid w:val="00576E78"/>
    <w:rsid w:val="00577079"/>
    <w:rsid w:val="00577374"/>
    <w:rsid w:val="00577FA3"/>
    <w:rsid w:val="00580414"/>
    <w:rsid w:val="00580D0F"/>
    <w:rsid w:val="00580EBE"/>
    <w:rsid w:val="005811EC"/>
    <w:rsid w:val="00581450"/>
    <w:rsid w:val="005824C0"/>
    <w:rsid w:val="00582560"/>
    <w:rsid w:val="00582FD7"/>
    <w:rsid w:val="005832ED"/>
    <w:rsid w:val="0058339A"/>
    <w:rsid w:val="00583524"/>
    <w:rsid w:val="005835A2"/>
    <w:rsid w:val="00583853"/>
    <w:rsid w:val="00583D00"/>
    <w:rsid w:val="00583F31"/>
    <w:rsid w:val="005843E4"/>
    <w:rsid w:val="00584EA0"/>
    <w:rsid w:val="005857A8"/>
    <w:rsid w:val="00585D50"/>
    <w:rsid w:val="005861FE"/>
    <w:rsid w:val="00586D3D"/>
    <w:rsid w:val="0058713B"/>
    <w:rsid w:val="005876D2"/>
    <w:rsid w:val="00587F27"/>
    <w:rsid w:val="00590241"/>
    <w:rsid w:val="0059056C"/>
    <w:rsid w:val="00590DC1"/>
    <w:rsid w:val="0059130B"/>
    <w:rsid w:val="005930CF"/>
    <w:rsid w:val="00593CD3"/>
    <w:rsid w:val="00593D7E"/>
    <w:rsid w:val="005956AB"/>
    <w:rsid w:val="00595D02"/>
    <w:rsid w:val="00596689"/>
    <w:rsid w:val="00596E11"/>
    <w:rsid w:val="005974FE"/>
    <w:rsid w:val="005A093B"/>
    <w:rsid w:val="005A1146"/>
    <w:rsid w:val="005A166E"/>
    <w:rsid w:val="005A16FB"/>
    <w:rsid w:val="005A1A17"/>
    <w:rsid w:val="005A1A68"/>
    <w:rsid w:val="005A2A5A"/>
    <w:rsid w:val="005A2B7F"/>
    <w:rsid w:val="005A3076"/>
    <w:rsid w:val="005A345B"/>
    <w:rsid w:val="005A39FC"/>
    <w:rsid w:val="005A3A6C"/>
    <w:rsid w:val="005A3B66"/>
    <w:rsid w:val="005A42E3"/>
    <w:rsid w:val="005A4EC5"/>
    <w:rsid w:val="005A5F04"/>
    <w:rsid w:val="005A619B"/>
    <w:rsid w:val="005A66E7"/>
    <w:rsid w:val="005A6813"/>
    <w:rsid w:val="005A6B89"/>
    <w:rsid w:val="005A6DC2"/>
    <w:rsid w:val="005A702E"/>
    <w:rsid w:val="005A7E96"/>
    <w:rsid w:val="005B0194"/>
    <w:rsid w:val="005B03CE"/>
    <w:rsid w:val="005B0870"/>
    <w:rsid w:val="005B0CC8"/>
    <w:rsid w:val="005B1323"/>
    <w:rsid w:val="005B1654"/>
    <w:rsid w:val="005B1762"/>
    <w:rsid w:val="005B2294"/>
    <w:rsid w:val="005B2C25"/>
    <w:rsid w:val="005B38AD"/>
    <w:rsid w:val="005B3F4A"/>
    <w:rsid w:val="005B4B88"/>
    <w:rsid w:val="005B5605"/>
    <w:rsid w:val="005B571C"/>
    <w:rsid w:val="005B5D60"/>
    <w:rsid w:val="005B5E31"/>
    <w:rsid w:val="005B640C"/>
    <w:rsid w:val="005B64AE"/>
    <w:rsid w:val="005B6C86"/>
    <w:rsid w:val="005B6E3D"/>
    <w:rsid w:val="005B7110"/>
    <w:rsid w:val="005B7298"/>
    <w:rsid w:val="005B77C4"/>
    <w:rsid w:val="005C0250"/>
    <w:rsid w:val="005C02D5"/>
    <w:rsid w:val="005C0B7C"/>
    <w:rsid w:val="005C1583"/>
    <w:rsid w:val="005C1801"/>
    <w:rsid w:val="005C1BFC"/>
    <w:rsid w:val="005C27B2"/>
    <w:rsid w:val="005C2A98"/>
    <w:rsid w:val="005C2B61"/>
    <w:rsid w:val="005C2B7B"/>
    <w:rsid w:val="005C3363"/>
    <w:rsid w:val="005C4080"/>
    <w:rsid w:val="005C45BD"/>
    <w:rsid w:val="005C54AF"/>
    <w:rsid w:val="005C5D0F"/>
    <w:rsid w:val="005C63AD"/>
    <w:rsid w:val="005C684E"/>
    <w:rsid w:val="005C6A60"/>
    <w:rsid w:val="005C763A"/>
    <w:rsid w:val="005C7B55"/>
    <w:rsid w:val="005C7BEE"/>
    <w:rsid w:val="005C7C1D"/>
    <w:rsid w:val="005C7CFC"/>
    <w:rsid w:val="005C7E0E"/>
    <w:rsid w:val="005D0175"/>
    <w:rsid w:val="005D07B1"/>
    <w:rsid w:val="005D0B33"/>
    <w:rsid w:val="005D0D89"/>
    <w:rsid w:val="005D116C"/>
    <w:rsid w:val="005D1CC4"/>
    <w:rsid w:val="005D2199"/>
    <w:rsid w:val="005D2642"/>
    <w:rsid w:val="005D2D62"/>
    <w:rsid w:val="005D39E9"/>
    <w:rsid w:val="005D3C4D"/>
    <w:rsid w:val="005D3FF3"/>
    <w:rsid w:val="005D44CB"/>
    <w:rsid w:val="005D4AC8"/>
    <w:rsid w:val="005D5A78"/>
    <w:rsid w:val="005D5AE7"/>
    <w:rsid w:val="005D5DB0"/>
    <w:rsid w:val="005D5F8C"/>
    <w:rsid w:val="005D662D"/>
    <w:rsid w:val="005D6AA8"/>
    <w:rsid w:val="005D6BE4"/>
    <w:rsid w:val="005D6E9B"/>
    <w:rsid w:val="005D708A"/>
    <w:rsid w:val="005D7E4B"/>
    <w:rsid w:val="005E0B43"/>
    <w:rsid w:val="005E0BCB"/>
    <w:rsid w:val="005E12C8"/>
    <w:rsid w:val="005E1595"/>
    <w:rsid w:val="005E1ABD"/>
    <w:rsid w:val="005E1B6B"/>
    <w:rsid w:val="005E1F59"/>
    <w:rsid w:val="005E25E7"/>
    <w:rsid w:val="005E28F3"/>
    <w:rsid w:val="005E41C0"/>
    <w:rsid w:val="005E43B9"/>
    <w:rsid w:val="005E46BD"/>
    <w:rsid w:val="005E4742"/>
    <w:rsid w:val="005E5130"/>
    <w:rsid w:val="005E52E1"/>
    <w:rsid w:val="005E5412"/>
    <w:rsid w:val="005E589F"/>
    <w:rsid w:val="005E630B"/>
    <w:rsid w:val="005E66A5"/>
    <w:rsid w:val="005E6829"/>
    <w:rsid w:val="005E6C4B"/>
    <w:rsid w:val="005E6F6E"/>
    <w:rsid w:val="005F04C7"/>
    <w:rsid w:val="005F10D4"/>
    <w:rsid w:val="005F14B4"/>
    <w:rsid w:val="005F2612"/>
    <w:rsid w:val="005F26E8"/>
    <w:rsid w:val="005F2718"/>
    <w:rsid w:val="005F275A"/>
    <w:rsid w:val="005F2E08"/>
    <w:rsid w:val="005F307F"/>
    <w:rsid w:val="005F4BB4"/>
    <w:rsid w:val="005F5D6E"/>
    <w:rsid w:val="005F68EA"/>
    <w:rsid w:val="005F6AA7"/>
    <w:rsid w:val="005F6E4F"/>
    <w:rsid w:val="005F78DD"/>
    <w:rsid w:val="005F7A4D"/>
    <w:rsid w:val="005F7B4C"/>
    <w:rsid w:val="005F7DAA"/>
    <w:rsid w:val="00600983"/>
    <w:rsid w:val="00601B68"/>
    <w:rsid w:val="00601FD3"/>
    <w:rsid w:val="0060251C"/>
    <w:rsid w:val="0060268A"/>
    <w:rsid w:val="00602995"/>
    <w:rsid w:val="00603593"/>
    <w:rsid w:val="0060359B"/>
    <w:rsid w:val="00603F69"/>
    <w:rsid w:val="006040DA"/>
    <w:rsid w:val="006047BD"/>
    <w:rsid w:val="0060536E"/>
    <w:rsid w:val="006069C5"/>
    <w:rsid w:val="00606CEB"/>
    <w:rsid w:val="00607675"/>
    <w:rsid w:val="00607B4F"/>
    <w:rsid w:val="00610F53"/>
    <w:rsid w:val="00611B45"/>
    <w:rsid w:val="00611C29"/>
    <w:rsid w:val="00612E0C"/>
    <w:rsid w:val="00612E3F"/>
    <w:rsid w:val="00612EFF"/>
    <w:rsid w:val="00613208"/>
    <w:rsid w:val="00613DC0"/>
    <w:rsid w:val="0061406F"/>
    <w:rsid w:val="00615349"/>
    <w:rsid w:val="006164CE"/>
    <w:rsid w:val="00616767"/>
    <w:rsid w:val="0061698B"/>
    <w:rsid w:val="00616C82"/>
    <w:rsid w:val="00616F61"/>
    <w:rsid w:val="00617E77"/>
    <w:rsid w:val="00620917"/>
    <w:rsid w:val="00620954"/>
    <w:rsid w:val="0062163D"/>
    <w:rsid w:val="00621AB3"/>
    <w:rsid w:val="006221FF"/>
    <w:rsid w:val="0062238D"/>
    <w:rsid w:val="006226F5"/>
    <w:rsid w:val="00622C7A"/>
    <w:rsid w:val="00623435"/>
    <w:rsid w:val="00623A9E"/>
    <w:rsid w:val="00623B56"/>
    <w:rsid w:val="00624A20"/>
    <w:rsid w:val="00624C9B"/>
    <w:rsid w:val="0062553C"/>
    <w:rsid w:val="00626283"/>
    <w:rsid w:val="00626D32"/>
    <w:rsid w:val="00627E31"/>
    <w:rsid w:val="0063033E"/>
    <w:rsid w:val="00630BB3"/>
    <w:rsid w:val="00631170"/>
    <w:rsid w:val="006315DD"/>
    <w:rsid w:val="006320CB"/>
    <w:rsid w:val="00632182"/>
    <w:rsid w:val="006329EE"/>
    <w:rsid w:val="00632AD8"/>
    <w:rsid w:val="006335DF"/>
    <w:rsid w:val="00634380"/>
    <w:rsid w:val="00634717"/>
    <w:rsid w:val="00634AE2"/>
    <w:rsid w:val="00635D32"/>
    <w:rsid w:val="006360F0"/>
    <w:rsid w:val="0063670E"/>
    <w:rsid w:val="00636AC1"/>
    <w:rsid w:val="00636CFB"/>
    <w:rsid w:val="00637181"/>
    <w:rsid w:val="006379B4"/>
    <w:rsid w:val="00637A21"/>
    <w:rsid w:val="00637AF8"/>
    <w:rsid w:val="00637F2D"/>
    <w:rsid w:val="0064012A"/>
    <w:rsid w:val="00640B81"/>
    <w:rsid w:val="006412BE"/>
    <w:rsid w:val="0064144D"/>
    <w:rsid w:val="00641609"/>
    <w:rsid w:val="0064160E"/>
    <w:rsid w:val="00641A29"/>
    <w:rsid w:val="00642389"/>
    <w:rsid w:val="0064302C"/>
    <w:rsid w:val="006431A5"/>
    <w:rsid w:val="006438FD"/>
    <w:rsid w:val="006439ED"/>
    <w:rsid w:val="00643EAD"/>
    <w:rsid w:val="00644124"/>
    <w:rsid w:val="00644306"/>
    <w:rsid w:val="00644888"/>
    <w:rsid w:val="006450E2"/>
    <w:rsid w:val="006453D8"/>
    <w:rsid w:val="00645F58"/>
    <w:rsid w:val="0064760A"/>
    <w:rsid w:val="00647D96"/>
    <w:rsid w:val="006501F2"/>
    <w:rsid w:val="00650503"/>
    <w:rsid w:val="00650E71"/>
    <w:rsid w:val="00651543"/>
    <w:rsid w:val="00651A1C"/>
    <w:rsid w:val="00651E1F"/>
    <w:rsid w:val="00651E73"/>
    <w:rsid w:val="006522FD"/>
    <w:rsid w:val="00652800"/>
    <w:rsid w:val="00653AB0"/>
    <w:rsid w:val="00653C5D"/>
    <w:rsid w:val="006544A7"/>
    <w:rsid w:val="00655236"/>
    <w:rsid w:val="006552BE"/>
    <w:rsid w:val="00655752"/>
    <w:rsid w:val="00655B85"/>
    <w:rsid w:val="00656B9D"/>
    <w:rsid w:val="00656DB6"/>
    <w:rsid w:val="006575DC"/>
    <w:rsid w:val="0066017D"/>
    <w:rsid w:val="0066020C"/>
    <w:rsid w:val="00661378"/>
    <w:rsid w:val="006613DD"/>
    <w:rsid w:val="006618E3"/>
    <w:rsid w:val="00661A78"/>
    <w:rsid w:val="00661D06"/>
    <w:rsid w:val="006622C1"/>
    <w:rsid w:val="0066252C"/>
    <w:rsid w:val="00662D0A"/>
    <w:rsid w:val="00663427"/>
    <w:rsid w:val="006638B4"/>
    <w:rsid w:val="0066400D"/>
    <w:rsid w:val="006644C4"/>
    <w:rsid w:val="006648B7"/>
    <w:rsid w:val="00664CE2"/>
    <w:rsid w:val="0066620B"/>
    <w:rsid w:val="0066665B"/>
    <w:rsid w:val="006671DC"/>
    <w:rsid w:val="006701F5"/>
    <w:rsid w:val="006707F5"/>
    <w:rsid w:val="00670EE3"/>
    <w:rsid w:val="0067118F"/>
    <w:rsid w:val="0067331F"/>
    <w:rsid w:val="00673B03"/>
    <w:rsid w:val="006742E8"/>
    <w:rsid w:val="0067482E"/>
    <w:rsid w:val="006748CA"/>
    <w:rsid w:val="00674ACD"/>
    <w:rsid w:val="00675260"/>
    <w:rsid w:val="006754BD"/>
    <w:rsid w:val="00675E52"/>
    <w:rsid w:val="00675E7C"/>
    <w:rsid w:val="00675EC0"/>
    <w:rsid w:val="006762BB"/>
    <w:rsid w:val="006777AD"/>
    <w:rsid w:val="00677C38"/>
    <w:rsid w:val="00677DDB"/>
    <w:rsid w:val="00677EF0"/>
    <w:rsid w:val="00677F40"/>
    <w:rsid w:val="006800CB"/>
    <w:rsid w:val="00680C10"/>
    <w:rsid w:val="006814BF"/>
    <w:rsid w:val="00681B39"/>
    <w:rsid w:val="00681F32"/>
    <w:rsid w:val="006822D3"/>
    <w:rsid w:val="00682DC2"/>
    <w:rsid w:val="00683AEC"/>
    <w:rsid w:val="006842F6"/>
    <w:rsid w:val="00684672"/>
    <w:rsid w:val="0068481E"/>
    <w:rsid w:val="00685D51"/>
    <w:rsid w:val="00685E57"/>
    <w:rsid w:val="00685FE3"/>
    <w:rsid w:val="0068666F"/>
    <w:rsid w:val="00687538"/>
    <w:rsid w:val="0068780A"/>
    <w:rsid w:val="00687B61"/>
    <w:rsid w:val="00690267"/>
    <w:rsid w:val="006905AC"/>
    <w:rsid w:val="006906E7"/>
    <w:rsid w:val="0069080D"/>
    <w:rsid w:val="00690EC5"/>
    <w:rsid w:val="006914B8"/>
    <w:rsid w:val="00691F21"/>
    <w:rsid w:val="00691F9B"/>
    <w:rsid w:val="0069316B"/>
    <w:rsid w:val="006947C5"/>
    <w:rsid w:val="00694B4D"/>
    <w:rsid w:val="00694BBD"/>
    <w:rsid w:val="00694F87"/>
    <w:rsid w:val="006954D4"/>
    <w:rsid w:val="0069552C"/>
    <w:rsid w:val="0069598B"/>
    <w:rsid w:val="00695AF0"/>
    <w:rsid w:val="00695E8E"/>
    <w:rsid w:val="0069610E"/>
    <w:rsid w:val="00696830"/>
    <w:rsid w:val="006971B0"/>
    <w:rsid w:val="00697B3B"/>
    <w:rsid w:val="006A025B"/>
    <w:rsid w:val="006A026C"/>
    <w:rsid w:val="006A0B26"/>
    <w:rsid w:val="006A0C53"/>
    <w:rsid w:val="006A0F2A"/>
    <w:rsid w:val="006A103E"/>
    <w:rsid w:val="006A13D7"/>
    <w:rsid w:val="006A13E6"/>
    <w:rsid w:val="006A1A8E"/>
    <w:rsid w:val="006A1CF6"/>
    <w:rsid w:val="006A22E2"/>
    <w:rsid w:val="006A2D9E"/>
    <w:rsid w:val="006A349D"/>
    <w:rsid w:val="006A36DB"/>
    <w:rsid w:val="006A3CDC"/>
    <w:rsid w:val="006A3E3C"/>
    <w:rsid w:val="006A3EF2"/>
    <w:rsid w:val="006A4258"/>
    <w:rsid w:val="006A434B"/>
    <w:rsid w:val="006A44D0"/>
    <w:rsid w:val="006A48C1"/>
    <w:rsid w:val="006A4BA0"/>
    <w:rsid w:val="006A4BE2"/>
    <w:rsid w:val="006A510D"/>
    <w:rsid w:val="006A51A1"/>
    <w:rsid w:val="006A51A4"/>
    <w:rsid w:val="006A542D"/>
    <w:rsid w:val="006A5D5A"/>
    <w:rsid w:val="006A5E29"/>
    <w:rsid w:val="006A6120"/>
    <w:rsid w:val="006A698A"/>
    <w:rsid w:val="006A6A70"/>
    <w:rsid w:val="006B0537"/>
    <w:rsid w:val="006B05FB"/>
    <w:rsid w:val="006B06B2"/>
    <w:rsid w:val="006B1FFA"/>
    <w:rsid w:val="006B20F4"/>
    <w:rsid w:val="006B2780"/>
    <w:rsid w:val="006B2E6C"/>
    <w:rsid w:val="006B32FE"/>
    <w:rsid w:val="006B33CA"/>
    <w:rsid w:val="006B3564"/>
    <w:rsid w:val="006B37E6"/>
    <w:rsid w:val="006B393F"/>
    <w:rsid w:val="006B3D8F"/>
    <w:rsid w:val="006B3F35"/>
    <w:rsid w:val="006B42E3"/>
    <w:rsid w:val="006B44E9"/>
    <w:rsid w:val="006B62E7"/>
    <w:rsid w:val="006B7178"/>
    <w:rsid w:val="006B73E5"/>
    <w:rsid w:val="006B773F"/>
    <w:rsid w:val="006B7785"/>
    <w:rsid w:val="006B793E"/>
    <w:rsid w:val="006B7ABD"/>
    <w:rsid w:val="006C00A3"/>
    <w:rsid w:val="006C0226"/>
    <w:rsid w:val="006C1743"/>
    <w:rsid w:val="006C1B5C"/>
    <w:rsid w:val="006C36C0"/>
    <w:rsid w:val="006C4A54"/>
    <w:rsid w:val="006C4AB3"/>
    <w:rsid w:val="006C4EA4"/>
    <w:rsid w:val="006C5346"/>
    <w:rsid w:val="006C5800"/>
    <w:rsid w:val="006C5E9C"/>
    <w:rsid w:val="006C7AB5"/>
    <w:rsid w:val="006D0120"/>
    <w:rsid w:val="006D01BD"/>
    <w:rsid w:val="006D062E"/>
    <w:rsid w:val="006D0817"/>
    <w:rsid w:val="006D0996"/>
    <w:rsid w:val="006D10E8"/>
    <w:rsid w:val="006D2405"/>
    <w:rsid w:val="006D3449"/>
    <w:rsid w:val="006D3A0E"/>
    <w:rsid w:val="006D4802"/>
    <w:rsid w:val="006D4A39"/>
    <w:rsid w:val="006D53A4"/>
    <w:rsid w:val="006D5EE0"/>
    <w:rsid w:val="006D6748"/>
    <w:rsid w:val="006E08A7"/>
    <w:rsid w:val="006E08C4"/>
    <w:rsid w:val="006E091B"/>
    <w:rsid w:val="006E0D9C"/>
    <w:rsid w:val="006E1D70"/>
    <w:rsid w:val="006E21FE"/>
    <w:rsid w:val="006E2552"/>
    <w:rsid w:val="006E26D2"/>
    <w:rsid w:val="006E28B3"/>
    <w:rsid w:val="006E42C8"/>
    <w:rsid w:val="006E4800"/>
    <w:rsid w:val="006E4AC5"/>
    <w:rsid w:val="006E560F"/>
    <w:rsid w:val="006E5B90"/>
    <w:rsid w:val="006E5F70"/>
    <w:rsid w:val="006E60D3"/>
    <w:rsid w:val="006E776B"/>
    <w:rsid w:val="006E7907"/>
    <w:rsid w:val="006E79B6"/>
    <w:rsid w:val="006F03CE"/>
    <w:rsid w:val="006F0450"/>
    <w:rsid w:val="006F054E"/>
    <w:rsid w:val="006F0BE4"/>
    <w:rsid w:val="006F1012"/>
    <w:rsid w:val="006F102C"/>
    <w:rsid w:val="006F15D8"/>
    <w:rsid w:val="006F194B"/>
    <w:rsid w:val="006F1B19"/>
    <w:rsid w:val="006F219E"/>
    <w:rsid w:val="006F2D0E"/>
    <w:rsid w:val="006F358C"/>
    <w:rsid w:val="006F3613"/>
    <w:rsid w:val="006F3839"/>
    <w:rsid w:val="006F3AFA"/>
    <w:rsid w:val="006F4503"/>
    <w:rsid w:val="006F53B1"/>
    <w:rsid w:val="006F6419"/>
    <w:rsid w:val="006F70FC"/>
    <w:rsid w:val="006F7937"/>
    <w:rsid w:val="006F7D60"/>
    <w:rsid w:val="007004B9"/>
    <w:rsid w:val="00700E3A"/>
    <w:rsid w:val="007013E3"/>
    <w:rsid w:val="007014BB"/>
    <w:rsid w:val="00701512"/>
    <w:rsid w:val="00701DAC"/>
    <w:rsid w:val="00702DD7"/>
    <w:rsid w:val="007031B8"/>
    <w:rsid w:val="00704694"/>
    <w:rsid w:val="007047C6"/>
    <w:rsid w:val="00704E3B"/>
    <w:rsid w:val="0070546A"/>
    <w:rsid w:val="0070546C"/>
    <w:rsid w:val="007058CD"/>
    <w:rsid w:val="00705D75"/>
    <w:rsid w:val="0070723B"/>
    <w:rsid w:val="00707813"/>
    <w:rsid w:val="00707D15"/>
    <w:rsid w:val="00707F57"/>
    <w:rsid w:val="00710AE7"/>
    <w:rsid w:val="0071168F"/>
    <w:rsid w:val="00711E7B"/>
    <w:rsid w:val="007127F9"/>
    <w:rsid w:val="00712DA7"/>
    <w:rsid w:val="00712F5C"/>
    <w:rsid w:val="0071320E"/>
    <w:rsid w:val="00714956"/>
    <w:rsid w:val="00714CC0"/>
    <w:rsid w:val="00715219"/>
    <w:rsid w:val="00715F56"/>
    <w:rsid w:val="00715F89"/>
    <w:rsid w:val="007164FD"/>
    <w:rsid w:val="00716FB7"/>
    <w:rsid w:val="00717BF0"/>
    <w:rsid w:val="00717C66"/>
    <w:rsid w:val="00720D08"/>
    <w:rsid w:val="0072144B"/>
    <w:rsid w:val="00721699"/>
    <w:rsid w:val="00721BFF"/>
    <w:rsid w:val="00722393"/>
    <w:rsid w:val="00722654"/>
    <w:rsid w:val="00722C63"/>
    <w:rsid w:val="00722D6B"/>
    <w:rsid w:val="00723624"/>
    <w:rsid w:val="00723956"/>
    <w:rsid w:val="00724203"/>
    <w:rsid w:val="00724644"/>
    <w:rsid w:val="00724777"/>
    <w:rsid w:val="00725C3B"/>
    <w:rsid w:val="00725D14"/>
    <w:rsid w:val="007266FB"/>
    <w:rsid w:val="007273D1"/>
    <w:rsid w:val="0072765B"/>
    <w:rsid w:val="007279F9"/>
    <w:rsid w:val="00727AB4"/>
    <w:rsid w:val="007300E3"/>
    <w:rsid w:val="00730E66"/>
    <w:rsid w:val="0073212B"/>
    <w:rsid w:val="00733343"/>
    <w:rsid w:val="00733CF3"/>
    <w:rsid w:val="00733D6A"/>
    <w:rsid w:val="00734065"/>
    <w:rsid w:val="00734566"/>
    <w:rsid w:val="00734894"/>
    <w:rsid w:val="00735327"/>
    <w:rsid w:val="00735451"/>
    <w:rsid w:val="00735617"/>
    <w:rsid w:val="00735976"/>
    <w:rsid w:val="007359BB"/>
    <w:rsid w:val="00735C10"/>
    <w:rsid w:val="00735E1C"/>
    <w:rsid w:val="00737269"/>
    <w:rsid w:val="00737C9F"/>
    <w:rsid w:val="00740088"/>
    <w:rsid w:val="007401BA"/>
    <w:rsid w:val="00740573"/>
    <w:rsid w:val="00741479"/>
    <w:rsid w:val="007414DA"/>
    <w:rsid w:val="007416F6"/>
    <w:rsid w:val="00742250"/>
    <w:rsid w:val="007439BD"/>
    <w:rsid w:val="00743F6B"/>
    <w:rsid w:val="007448D2"/>
    <w:rsid w:val="00744A73"/>
    <w:rsid w:val="00744D0B"/>
    <w:rsid w:val="00744DB8"/>
    <w:rsid w:val="0074549E"/>
    <w:rsid w:val="00745C28"/>
    <w:rsid w:val="007460FF"/>
    <w:rsid w:val="007474D4"/>
    <w:rsid w:val="00747CA3"/>
    <w:rsid w:val="00750335"/>
    <w:rsid w:val="0075049A"/>
    <w:rsid w:val="00750FCD"/>
    <w:rsid w:val="00750FCE"/>
    <w:rsid w:val="0075148B"/>
    <w:rsid w:val="00752F6E"/>
    <w:rsid w:val="0075322D"/>
    <w:rsid w:val="00753859"/>
    <w:rsid w:val="00753D56"/>
    <w:rsid w:val="007542DB"/>
    <w:rsid w:val="00755EDB"/>
    <w:rsid w:val="007560DC"/>
    <w:rsid w:val="007564AE"/>
    <w:rsid w:val="00756D5E"/>
    <w:rsid w:val="00757591"/>
    <w:rsid w:val="00757633"/>
    <w:rsid w:val="0075791B"/>
    <w:rsid w:val="00757A59"/>
    <w:rsid w:val="00757DD5"/>
    <w:rsid w:val="007606D2"/>
    <w:rsid w:val="007617A7"/>
    <w:rsid w:val="00762125"/>
    <w:rsid w:val="00763008"/>
    <w:rsid w:val="007635C3"/>
    <w:rsid w:val="00763EDE"/>
    <w:rsid w:val="0076573B"/>
    <w:rsid w:val="00765A94"/>
    <w:rsid w:val="00765C11"/>
    <w:rsid w:val="00765DFE"/>
    <w:rsid w:val="00765E06"/>
    <w:rsid w:val="00765F79"/>
    <w:rsid w:val="00766901"/>
    <w:rsid w:val="0076731E"/>
    <w:rsid w:val="007676EE"/>
    <w:rsid w:val="007706FF"/>
    <w:rsid w:val="00770891"/>
    <w:rsid w:val="00770C61"/>
    <w:rsid w:val="00771AE9"/>
    <w:rsid w:val="00771B2E"/>
    <w:rsid w:val="00772BA3"/>
    <w:rsid w:val="00772C18"/>
    <w:rsid w:val="00772D73"/>
    <w:rsid w:val="00774AF8"/>
    <w:rsid w:val="007763FE"/>
    <w:rsid w:val="00776526"/>
    <w:rsid w:val="00776998"/>
    <w:rsid w:val="007771A1"/>
    <w:rsid w:val="007776A2"/>
    <w:rsid w:val="00777849"/>
    <w:rsid w:val="00780A99"/>
    <w:rsid w:val="00781469"/>
    <w:rsid w:val="00781C4F"/>
    <w:rsid w:val="00782487"/>
    <w:rsid w:val="007827D0"/>
    <w:rsid w:val="00782A2E"/>
    <w:rsid w:val="00782B11"/>
    <w:rsid w:val="007836C0"/>
    <w:rsid w:val="007838AE"/>
    <w:rsid w:val="00784532"/>
    <w:rsid w:val="007852FA"/>
    <w:rsid w:val="00785CA3"/>
    <w:rsid w:val="0078630C"/>
    <w:rsid w:val="007865A3"/>
    <w:rsid w:val="0078667E"/>
    <w:rsid w:val="00786AFF"/>
    <w:rsid w:val="00787224"/>
    <w:rsid w:val="0078783F"/>
    <w:rsid w:val="00787CE1"/>
    <w:rsid w:val="00790D39"/>
    <w:rsid w:val="00791838"/>
    <w:rsid w:val="0079196E"/>
    <w:rsid w:val="007919DC"/>
    <w:rsid w:val="00791B02"/>
    <w:rsid w:val="00791B72"/>
    <w:rsid w:val="00791C7F"/>
    <w:rsid w:val="00791F87"/>
    <w:rsid w:val="00793B89"/>
    <w:rsid w:val="00794931"/>
    <w:rsid w:val="007949AF"/>
    <w:rsid w:val="00795C2F"/>
    <w:rsid w:val="007963D1"/>
    <w:rsid w:val="00796888"/>
    <w:rsid w:val="00796A53"/>
    <w:rsid w:val="007A0334"/>
    <w:rsid w:val="007A06E6"/>
    <w:rsid w:val="007A082A"/>
    <w:rsid w:val="007A0883"/>
    <w:rsid w:val="007A1006"/>
    <w:rsid w:val="007A1326"/>
    <w:rsid w:val="007A22A2"/>
    <w:rsid w:val="007A242A"/>
    <w:rsid w:val="007A25D0"/>
    <w:rsid w:val="007A2B7B"/>
    <w:rsid w:val="007A3356"/>
    <w:rsid w:val="007A36F3"/>
    <w:rsid w:val="007A38BA"/>
    <w:rsid w:val="007A3E79"/>
    <w:rsid w:val="007A4363"/>
    <w:rsid w:val="007A4CEF"/>
    <w:rsid w:val="007A55A8"/>
    <w:rsid w:val="007A7201"/>
    <w:rsid w:val="007B0863"/>
    <w:rsid w:val="007B1692"/>
    <w:rsid w:val="007B1697"/>
    <w:rsid w:val="007B18EE"/>
    <w:rsid w:val="007B22BE"/>
    <w:rsid w:val="007B24C4"/>
    <w:rsid w:val="007B3888"/>
    <w:rsid w:val="007B44F6"/>
    <w:rsid w:val="007B4A4C"/>
    <w:rsid w:val="007B50E4"/>
    <w:rsid w:val="007B5236"/>
    <w:rsid w:val="007B5671"/>
    <w:rsid w:val="007B6156"/>
    <w:rsid w:val="007B671B"/>
    <w:rsid w:val="007B6B2F"/>
    <w:rsid w:val="007B6C4D"/>
    <w:rsid w:val="007B7684"/>
    <w:rsid w:val="007C057B"/>
    <w:rsid w:val="007C13B4"/>
    <w:rsid w:val="007C1661"/>
    <w:rsid w:val="007C1A9E"/>
    <w:rsid w:val="007C21BF"/>
    <w:rsid w:val="007C22A7"/>
    <w:rsid w:val="007C2A20"/>
    <w:rsid w:val="007C2D90"/>
    <w:rsid w:val="007C30F2"/>
    <w:rsid w:val="007C47F7"/>
    <w:rsid w:val="007C4F73"/>
    <w:rsid w:val="007C583A"/>
    <w:rsid w:val="007C6476"/>
    <w:rsid w:val="007C6E38"/>
    <w:rsid w:val="007C776F"/>
    <w:rsid w:val="007C7B28"/>
    <w:rsid w:val="007D0267"/>
    <w:rsid w:val="007D0CEF"/>
    <w:rsid w:val="007D212E"/>
    <w:rsid w:val="007D26AB"/>
    <w:rsid w:val="007D2C7B"/>
    <w:rsid w:val="007D33D0"/>
    <w:rsid w:val="007D3BE7"/>
    <w:rsid w:val="007D3EEA"/>
    <w:rsid w:val="007D458F"/>
    <w:rsid w:val="007D4649"/>
    <w:rsid w:val="007D48F7"/>
    <w:rsid w:val="007D4A13"/>
    <w:rsid w:val="007D4A93"/>
    <w:rsid w:val="007D4E44"/>
    <w:rsid w:val="007D5655"/>
    <w:rsid w:val="007D59C0"/>
    <w:rsid w:val="007D5A52"/>
    <w:rsid w:val="007D695A"/>
    <w:rsid w:val="007D6A69"/>
    <w:rsid w:val="007D75A8"/>
    <w:rsid w:val="007D7CF5"/>
    <w:rsid w:val="007D7E58"/>
    <w:rsid w:val="007E08D8"/>
    <w:rsid w:val="007E1382"/>
    <w:rsid w:val="007E1721"/>
    <w:rsid w:val="007E1F7E"/>
    <w:rsid w:val="007E262E"/>
    <w:rsid w:val="007E2C38"/>
    <w:rsid w:val="007E3C45"/>
    <w:rsid w:val="007E3E15"/>
    <w:rsid w:val="007E41AD"/>
    <w:rsid w:val="007E494B"/>
    <w:rsid w:val="007E5CCC"/>
    <w:rsid w:val="007E5D0A"/>
    <w:rsid w:val="007E5DE8"/>
    <w:rsid w:val="007E5E9E"/>
    <w:rsid w:val="007E5F7E"/>
    <w:rsid w:val="007E686B"/>
    <w:rsid w:val="007E6AE2"/>
    <w:rsid w:val="007E6C4F"/>
    <w:rsid w:val="007E706F"/>
    <w:rsid w:val="007E7E8C"/>
    <w:rsid w:val="007F1493"/>
    <w:rsid w:val="007F1547"/>
    <w:rsid w:val="007F15BC"/>
    <w:rsid w:val="007F18DA"/>
    <w:rsid w:val="007F2C17"/>
    <w:rsid w:val="007F3524"/>
    <w:rsid w:val="007F3832"/>
    <w:rsid w:val="007F40EC"/>
    <w:rsid w:val="007F4385"/>
    <w:rsid w:val="007F4E33"/>
    <w:rsid w:val="007F4EBF"/>
    <w:rsid w:val="007F576D"/>
    <w:rsid w:val="007F600D"/>
    <w:rsid w:val="007F637A"/>
    <w:rsid w:val="007F66A6"/>
    <w:rsid w:val="007F6D98"/>
    <w:rsid w:val="007F6DB7"/>
    <w:rsid w:val="007F71A3"/>
    <w:rsid w:val="007F76BF"/>
    <w:rsid w:val="008003CD"/>
    <w:rsid w:val="00800512"/>
    <w:rsid w:val="0080070B"/>
    <w:rsid w:val="00801687"/>
    <w:rsid w:val="008019EE"/>
    <w:rsid w:val="00802022"/>
    <w:rsid w:val="0080207C"/>
    <w:rsid w:val="008022D5"/>
    <w:rsid w:val="0080283E"/>
    <w:rsid w:val="00802856"/>
    <w:rsid w:val="008028A3"/>
    <w:rsid w:val="00802959"/>
    <w:rsid w:val="00803134"/>
    <w:rsid w:val="00803620"/>
    <w:rsid w:val="00804868"/>
    <w:rsid w:val="00804889"/>
    <w:rsid w:val="00805618"/>
    <w:rsid w:val="008059C1"/>
    <w:rsid w:val="00805A4C"/>
    <w:rsid w:val="008061EE"/>
    <w:rsid w:val="0080662F"/>
    <w:rsid w:val="008069F8"/>
    <w:rsid w:val="00806AF8"/>
    <w:rsid w:val="00806C91"/>
    <w:rsid w:val="0080781D"/>
    <w:rsid w:val="0081065F"/>
    <w:rsid w:val="00810DD1"/>
    <w:rsid w:val="00810E72"/>
    <w:rsid w:val="0081179B"/>
    <w:rsid w:val="00812D7B"/>
    <w:rsid w:val="00812DCB"/>
    <w:rsid w:val="00813234"/>
    <w:rsid w:val="00813FA5"/>
    <w:rsid w:val="00814206"/>
    <w:rsid w:val="00814C98"/>
    <w:rsid w:val="0081523F"/>
    <w:rsid w:val="00815CE7"/>
    <w:rsid w:val="00816151"/>
    <w:rsid w:val="00817268"/>
    <w:rsid w:val="00817526"/>
    <w:rsid w:val="00817717"/>
    <w:rsid w:val="0082020C"/>
    <w:rsid w:val="00820314"/>
    <w:rsid w:val="008203B7"/>
    <w:rsid w:val="00820BB7"/>
    <w:rsid w:val="008212BE"/>
    <w:rsid w:val="00821363"/>
    <w:rsid w:val="008217AB"/>
    <w:rsid w:val="008218CF"/>
    <w:rsid w:val="00821B4D"/>
    <w:rsid w:val="00821F1E"/>
    <w:rsid w:val="00822773"/>
    <w:rsid w:val="00823842"/>
    <w:rsid w:val="00823A0C"/>
    <w:rsid w:val="00823BB4"/>
    <w:rsid w:val="00823D2B"/>
    <w:rsid w:val="0082411C"/>
    <w:rsid w:val="008248E7"/>
    <w:rsid w:val="00824F02"/>
    <w:rsid w:val="00825595"/>
    <w:rsid w:val="008255D3"/>
    <w:rsid w:val="00825BD6"/>
    <w:rsid w:val="00826AFD"/>
    <w:rsid w:val="00826BD1"/>
    <w:rsid w:val="00826C4F"/>
    <w:rsid w:val="00826D85"/>
    <w:rsid w:val="00827055"/>
    <w:rsid w:val="00827120"/>
    <w:rsid w:val="00827273"/>
    <w:rsid w:val="00827354"/>
    <w:rsid w:val="00827B04"/>
    <w:rsid w:val="00830A48"/>
    <w:rsid w:val="00831C89"/>
    <w:rsid w:val="00831DE3"/>
    <w:rsid w:val="008324E8"/>
    <w:rsid w:val="00832DA5"/>
    <w:rsid w:val="00832EA1"/>
    <w:rsid w:val="00832F4B"/>
    <w:rsid w:val="008333C3"/>
    <w:rsid w:val="0083383C"/>
    <w:rsid w:val="00833A2E"/>
    <w:rsid w:val="00833EDF"/>
    <w:rsid w:val="00834038"/>
    <w:rsid w:val="00834C96"/>
    <w:rsid w:val="008360C0"/>
    <w:rsid w:val="008377AF"/>
    <w:rsid w:val="008377DA"/>
    <w:rsid w:val="008404C4"/>
    <w:rsid w:val="0084056D"/>
    <w:rsid w:val="00840E99"/>
    <w:rsid w:val="00841080"/>
    <w:rsid w:val="008412F7"/>
    <w:rsid w:val="008414BB"/>
    <w:rsid w:val="00841989"/>
    <w:rsid w:val="00841A49"/>
    <w:rsid w:val="00841B54"/>
    <w:rsid w:val="00841EF7"/>
    <w:rsid w:val="0084221C"/>
    <w:rsid w:val="00842457"/>
    <w:rsid w:val="0084276F"/>
    <w:rsid w:val="008430DA"/>
    <w:rsid w:val="008434A7"/>
    <w:rsid w:val="0084375D"/>
    <w:rsid w:val="00843ED1"/>
    <w:rsid w:val="008449D9"/>
    <w:rsid w:val="008455DA"/>
    <w:rsid w:val="008466C4"/>
    <w:rsid w:val="008467D0"/>
    <w:rsid w:val="0084696D"/>
    <w:rsid w:val="008470D0"/>
    <w:rsid w:val="008505DC"/>
    <w:rsid w:val="008509F0"/>
    <w:rsid w:val="0085115F"/>
    <w:rsid w:val="00851875"/>
    <w:rsid w:val="00851BF4"/>
    <w:rsid w:val="00851C31"/>
    <w:rsid w:val="00851DEA"/>
    <w:rsid w:val="00852357"/>
    <w:rsid w:val="008523A4"/>
    <w:rsid w:val="0085288B"/>
    <w:rsid w:val="008529DA"/>
    <w:rsid w:val="00852B7B"/>
    <w:rsid w:val="008530F8"/>
    <w:rsid w:val="00853619"/>
    <w:rsid w:val="008542B3"/>
    <w:rsid w:val="0085448C"/>
    <w:rsid w:val="0085490A"/>
    <w:rsid w:val="00854CC7"/>
    <w:rsid w:val="00854DC8"/>
    <w:rsid w:val="00854F95"/>
    <w:rsid w:val="00855048"/>
    <w:rsid w:val="0085508A"/>
    <w:rsid w:val="00855D66"/>
    <w:rsid w:val="008563D3"/>
    <w:rsid w:val="00856477"/>
    <w:rsid w:val="00856888"/>
    <w:rsid w:val="00856E64"/>
    <w:rsid w:val="00857F8D"/>
    <w:rsid w:val="0086052F"/>
    <w:rsid w:val="00860A52"/>
    <w:rsid w:val="008611EB"/>
    <w:rsid w:val="008628C0"/>
    <w:rsid w:val="00862960"/>
    <w:rsid w:val="00862BED"/>
    <w:rsid w:val="00862D5B"/>
    <w:rsid w:val="0086345F"/>
    <w:rsid w:val="00863532"/>
    <w:rsid w:val="008641E8"/>
    <w:rsid w:val="00864876"/>
    <w:rsid w:val="00864AB5"/>
    <w:rsid w:val="00865C09"/>
    <w:rsid w:val="00865EAF"/>
    <w:rsid w:val="00865EC3"/>
    <w:rsid w:val="0086629C"/>
    <w:rsid w:val="00866415"/>
    <w:rsid w:val="008666B6"/>
    <w:rsid w:val="0086672A"/>
    <w:rsid w:val="00866A83"/>
    <w:rsid w:val="00867469"/>
    <w:rsid w:val="008705E7"/>
    <w:rsid w:val="00870838"/>
    <w:rsid w:val="00870A3D"/>
    <w:rsid w:val="00872E3C"/>
    <w:rsid w:val="008732FF"/>
    <w:rsid w:val="008736AC"/>
    <w:rsid w:val="00873CE8"/>
    <w:rsid w:val="00874C1F"/>
    <w:rsid w:val="0087526E"/>
    <w:rsid w:val="00875FC7"/>
    <w:rsid w:val="0087606E"/>
    <w:rsid w:val="0087642A"/>
    <w:rsid w:val="00876779"/>
    <w:rsid w:val="00876C30"/>
    <w:rsid w:val="00876E5A"/>
    <w:rsid w:val="00880A08"/>
    <w:rsid w:val="00880FCF"/>
    <w:rsid w:val="00880FF8"/>
    <w:rsid w:val="008813A0"/>
    <w:rsid w:val="00881524"/>
    <w:rsid w:val="00881847"/>
    <w:rsid w:val="00881AA6"/>
    <w:rsid w:val="0088206A"/>
    <w:rsid w:val="008826D4"/>
    <w:rsid w:val="00882E98"/>
    <w:rsid w:val="00883242"/>
    <w:rsid w:val="0088373E"/>
    <w:rsid w:val="00883A53"/>
    <w:rsid w:val="00883F21"/>
    <w:rsid w:val="008851D0"/>
    <w:rsid w:val="00885312"/>
    <w:rsid w:val="00885C59"/>
    <w:rsid w:val="0088744D"/>
    <w:rsid w:val="008900DB"/>
    <w:rsid w:val="00890893"/>
    <w:rsid w:val="00890C47"/>
    <w:rsid w:val="00890D13"/>
    <w:rsid w:val="00890FD0"/>
    <w:rsid w:val="00891DB3"/>
    <w:rsid w:val="0089256F"/>
    <w:rsid w:val="008929DA"/>
    <w:rsid w:val="00893CDB"/>
    <w:rsid w:val="00893D12"/>
    <w:rsid w:val="00893EBF"/>
    <w:rsid w:val="0089468F"/>
    <w:rsid w:val="00895105"/>
    <w:rsid w:val="008951A0"/>
    <w:rsid w:val="00895316"/>
    <w:rsid w:val="00895861"/>
    <w:rsid w:val="00895AD8"/>
    <w:rsid w:val="00895DD6"/>
    <w:rsid w:val="0089765B"/>
    <w:rsid w:val="00897B91"/>
    <w:rsid w:val="00897CE7"/>
    <w:rsid w:val="008A00A0"/>
    <w:rsid w:val="008A032E"/>
    <w:rsid w:val="008A0392"/>
    <w:rsid w:val="008A0836"/>
    <w:rsid w:val="008A08AA"/>
    <w:rsid w:val="008A12C0"/>
    <w:rsid w:val="008A1749"/>
    <w:rsid w:val="008A21F0"/>
    <w:rsid w:val="008A292B"/>
    <w:rsid w:val="008A2C47"/>
    <w:rsid w:val="008A314C"/>
    <w:rsid w:val="008A3745"/>
    <w:rsid w:val="008A394E"/>
    <w:rsid w:val="008A3B64"/>
    <w:rsid w:val="008A4202"/>
    <w:rsid w:val="008A4A4B"/>
    <w:rsid w:val="008A51F8"/>
    <w:rsid w:val="008A5373"/>
    <w:rsid w:val="008A57DF"/>
    <w:rsid w:val="008A5854"/>
    <w:rsid w:val="008A5DDA"/>
    <w:rsid w:val="008A5DE5"/>
    <w:rsid w:val="008A6691"/>
    <w:rsid w:val="008A6927"/>
    <w:rsid w:val="008A7938"/>
    <w:rsid w:val="008B1289"/>
    <w:rsid w:val="008B1639"/>
    <w:rsid w:val="008B1A96"/>
    <w:rsid w:val="008B1FDB"/>
    <w:rsid w:val="008B2A5B"/>
    <w:rsid w:val="008B3550"/>
    <w:rsid w:val="008B3659"/>
    <w:rsid w:val="008B367A"/>
    <w:rsid w:val="008B3DBB"/>
    <w:rsid w:val="008B430F"/>
    <w:rsid w:val="008B44C9"/>
    <w:rsid w:val="008B44D2"/>
    <w:rsid w:val="008B4DA3"/>
    <w:rsid w:val="008B4FF4"/>
    <w:rsid w:val="008B51D9"/>
    <w:rsid w:val="008B59B4"/>
    <w:rsid w:val="008B5C1C"/>
    <w:rsid w:val="008B5FBF"/>
    <w:rsid w:val="008B6729"/>
    <w:rsid w:val="008B70D0"/>
    <w:rsid w:val="008B7F83"/>
    <w:rsid w:val="008C00CC"/>
    <w:rsid w:val="008C0419"/>
    <w:rsid w:val="008C085A"/>
    <w:rsid w:val="008C0CFC"/>
    <w:rsid w:val="008C0E17"/>
    <w:rsid w:val="008C1A20"/>
    <w:rsid w:val="008C1B49"/>
    <w:rsid w:val="008C1C4C"/>
    <w:rsid w:val="008C1E30"/>
    <w:rsid w:val="008C294E"/>
    <w:rsid w:val="008C2FB5"/>
    <w:rsid w:val="008C302C"/>
    <w:rsid w:val="008C3AAA"/>
    <w:rsid w:val="008C40E6"/>
    <w:rsid w:val="008C4754"/>
    <w:rsid w:val="008C4952"/>
    <w:rsid w:val="008C4CAB"/>
    <w:rsid w:val="008C4E16"/>
    <w:rsid w:val="008C5920"/>
    <w:rsid w:val="008C6461"/>
    <w:rsid w:val="008C65A0"/>
    <w:rsid w:val="008C6BA4"/>
    <w:rsid w:val="008C6D18"/>
    <w:rsid w:val="008C6F82"/>
    <w:rsid w:val="008C73F4"/>
    <w:rsid w:val="008C7A88"/>
    <w:rsid w:val="008C7CBC"/>
    <w:rsid w:val="008C8761"/>
    <w:rsid w:val="008D0067"/>
    <w:rsid w:val="008D1173"/>
    <w:rsid w:val="008D121F"/>
    <w:rsid w:val="008D125E"/>
    <w:rsid w:val="008D248A"/>
    <w:rsid w:val="008D3260"/>
    <w:rsid w:val="008D4429"/>
    <w:rsid w:val="008D4E16"/>
    <w:rsid w:val="008D5308"/>
    <w:rsid w:val="008D54C9"/>
    <w:rsid w:val="008D55BF"/>
    <w:rsid w:val="008D5C11"/>
    <w:rsid w:val="008D61E0"/>
    <w:rsid w:val="008D6722"/>
    <w:rsid w:val="008D6E1D"/>
    <w:rsid w:val="008D7AB2"/>
    <w:rsid w:val="008D7D6B"/>
    <w:rsid w:val="008E0259"/>
    <w:rsid w:val="008E042C"/>
    <w:rsid w:val="008E0947"/>
    <w:rsid w:val="008E1819"/>
    <w:rsid w:val="008E2768"/>
    <w:rsid w:val="008E33FD"/>
    <w:rsid w:val="008E3915"/>
    <w:rsid w:val="008E3D8B"/>
    <w:rsid w:val="008E3D95"/>
    <w:rsid w:val="008E3FCB"/>
    <w:rsid w:val="008E43E0"/>
    <w:rsid w:val="008E4A0E"/>
    <w:rsid w:val="008E4B84"/>
    <w:rsid w:val="008E4E59"/>
    <w:rsid w:val="008E5C2A"/>
    <w:rsid w:val="008E5C9F"/>
    <w:rsid w:val="008E65DF"/>
    <w:rsid w:val="008E6C69"/>
    <w:rsid w:val="008E6F57"/>
    <w:rsid w:val="008E735D"/>
    <w:rsid w:val="008E76B7"/>
    <w:rsid w:val="008E7816"/>
    <w:rsid w:val="008F0115"/>
    <w:rsid w:val="008F0383"/>
    <w:rsid w:val="008F0D15"/>
    <w:rsid w:val="008F1809"/>
    <w:rsid w:val="008F1F6A"/>
    <w:rsid w:val="008F2433"/>
    <w:rsid w:val="008F28B7"/>
    <w:rsid w:val="008F28E7"/>
    <w:rsid w:val="008F3663"/>
    <w:rsid w:val="008F3791"/>
    <w:rsid w:val="008F3EDF"/>
    <w:rsid w:val="008F4396"/>
    <w:rsid w:val="008F56DB"/>
    <w:rsid w:val="008F5AA7"/>
    <w:rsid w:val="008F6B3F"/>
    <w:rsid w:val="008F727F"/>
    <w:rsid w:val="0090053B"/>
    <w:rsid w:val="00900576"/>
    <w:rsid w:val="00900E59"/>
    <w:rsid w:val="00900FCF"/>
    <w:rsid w:val="00901019"/>
    <w:rsid w:val="00901298"/>
    <w:rsid w:val="00901407"/>
    <w:rsid w:val="009019BB"/>
    <w:rsid w:val="00902640"/>
    <w:rsid w:val="00902701"/>
    <w:rsid w:val="00902919"/>
    <w:rsid w:val="0090315B"/>
    <w:rsid w:val="009033B0"/>
    <w:rsid w:val="009036EF"/>
    <w:rsid w:val="00903D12"/>
    <w:rsid w:val="00903E9B"/>
    <w:rsid w:val="00903F4B"/>
    <w:rsid w:val="00904350"/>
    <w:rsid w:val="00905926"/>
    <w:rsid w:val="009059DC"/>
    <w:rsid w:val="0090604A"/>
    <w:rsid w:val="009078AB"/>
    <w:rsid w:val="00907EBF"/>
    <w:rsid w:val="009102F8"/>
    <w:rsid w:val="009104BF"/>
    <w:rsid w:val="009104D1"/>
    <w:rsid w:val="0091055E"/>
    <w:rsid w:val="00910B2E"/>
    <w:rsid w:val="00911055"/>
    <w:rsid w:val="00911D99"/>
    <w:rsid w:val="0091204B"/>
    <w:rsid w:val="00912B3C"/>
    <w:rsid w:val="00912C5D"/>
    <w:rsid w:val="00912EC7"/>
    <w:rsid w:val="00913272"/>
    <w:rsid w:val="00913671"/>
    <w:rsid w:val="00913D40"/>
    <w:rsid w:val="0091441B"/>
    <w:rsid w:val="0091476C"/>
    <w:rsid w:val="00914B26"/>
    <w:rsid w:val="009153A2"/>
    <w:rsid w:val="0091571A"/>
    <w:rsid w:val="00915AC4"/>
    <w:rsid w:val="00916809"/>
    <w:rsid w:val="0091682D"/>
    <w:rsid w:val="009168AE"/>
    <w:rsid w:val="009201B5"/>
    <w:rsid w:val="00920A1E"/>
    <w:rsid w:val="00920C71"/>
    <w:rsid w:val="009221D6"/>
    <w:rsid w:val="0092224A"/>
    <w:rsid w:val="0092226C"/>
    <w:rsid w:val="009227DD"/>
    <w:rsid w:val="00922A90"/>
    <w:rsid w:val="00923015"/>
    <w:rsid w:val="009234D0"/>
    <w:rsid w:val="00923649"/>
    <w:rsid w:val="00925013"/>
    <w:rsid w:val="00925024"/>
    <w:rsid w:val="009254E5"/>
    <w:rsid w:val="00925655"/>
    <w:rsid w:val="00925733"/>
    <w:rsid w:val="009257A8"/>
    <w:rsid w:val="0092584C"/>
    <w:rsid w:val="009261C8"/>
    <w:rsid w:val="0092646B"/>
    <w:rsid w:val="009269D3"/>
    <w:rsid w:val="00926BC6"/>
    <w:rsid w:val="00926D03"/>
    <w:rsid w:val="00926F76"/>
    <w:rsid w:val="00927DB3"/>
    <w:rsid w:val="00927E08"/>
    <w:rsid w:val="00930560"/>
    <w:rsid w:val="00930742"/>
    <w:rsid w:val="00930D17"/>
    <w:rsid w:val="00930ED6"/>
    <w:rsid w:val="0093114A"/>
    <w:rsid w:val="00931206"/>
    <w:rsid w:val="00932077"/>
    <w:rsid w:val="009321CF"/>
    <w:rsid w:val="0093256C"/>
    <w:rsid w:val="0093266A"/>
    <w:rsid w:val="00932A03"/>
    <w:rsid w:val="0093313E"/>
    <w:rsid w:val="009331F9"/>
    <w:rsid w:val="00933AC5"/>
    <w:rsid w:val="00933CDD"/>
    <w:rsid w:val="00933E50"/>
    <w:rsid w:val="00934012"/>
    <w:rsid w:val="00934427"/>
    <w:rsid w:val="0093479A"/>
    <w:rsid w:val="00934B89"/>
    <w:rsid w:val="0093530F"/>
    <w:rsid w:val="0093592F"/>
    <w:rsid w:val="009363F0"/>
    <w:rsid w:val="00936687"/>
    <w:rsid w:val="0093688D"/>
    <w:rsid w:val="0093705C"/>
    <w:rsid w:val="00937741"/>
    <w:rsid w:val="00937CC3"/>
    <w:rsid w:val="0094026B"/>
    <w:rsid w:val="009407F0"/>
    <w:rsid w:val="00940842"/>
    <w:rsid w:val="00940E79"/>
    <w:rsid w:val="00940FB3"/>
    <w:rsid w:val="0094165A"/>
    <w:rsid w:val="00941841"/>
    <w:rsid w:val="00941BC4"/>
    <w:rsid w:val="00942056"/>
    <w:rsid w:val="009424D2"/>
    <w:rsid w:val="009429D1"/>
    <w:rsid w:val="00942A95"/>
    <w:rsid w:val="00942E67"/>
    <w:rsid w:val="00943299"/>
    <w:rsid w:val="00943524"/>
    <w:rsid w:val="0094361B"/>
    <w:rsid w:val="009438A7"/>
    <w:rsid w:val="0094392A"/>
    <w:rsid w:val="00944256"/>
    <w:rsid w:val="009458AF"/>
    <w:rsid w:val="00945993"/>
    <w:rsid w:val="00945DEF"/>
    <w:rsid w:val="00946555"/>
    <w:rsid w:val="0094697E"/>
    <w:rsid w:val="00946A67"/>
    <w:rsid w:val="009512C1"/>
    <w:rsid w:val="00951AEF"/>
    <w:rsid w:val="009520A1"/>
    <w:rsid w:val="00952148"/>
    <w:rsid w:val="00952181"/>
    <w:rsid w:val="009522E2"/>
    <w:rsid w:val="0095259D"/>
    <w:rsid w:val="009528C1"/>
    <w:rsid w:val="009532C7"/>
    <w:rsid w:val="00953440"/>
    <w:rsid w:val="00953891"/>
    <w:rsid w:val="00953E82"/>
    <w:rsid w:val="00954152"/>
    <w:rsid w:val="009547A6"/>
    <w:rsid w:val="00954855"/>
    <w:rsid w:val="00954D78"/>
    <w:rsid w:val="00954DDD"/>
    <w:rsid w:val="00954E01"/>
    <w:rsid w:val="0095547D"/>
    <w:rsid w:val="00955D6C"/>
    <w:rsid w:val="00955EAC"/>
    <w:rsid w:val="00957409"/>
    <w:rsid w:val="00960547"/>
    <w:rsid w:val="0096059C"/>
    <w:rsid w:val="00960CCA"/>
    <w:rsid w:val="00960E03"/>
    <w:rsid w:val="00961188"/>
    <w:rsid w:val="00961C41"/>
    <w:rsid w:val="009624AB"/>
    <w:rsid w:val="0096342F"/>
    <w:rsid w:val="009634F6"/>
    <w:rsid w:val="00963579"/>
    <w:rsid w:val="00963C87"/>
    <w:rsid w:val="00963F06"/>
    <w:rsid w:val="00963FEC"/>
    <w:rsid w:val="0096422F"/>
    <w:rsid w:val="00964AE3"/>
    <w:rsid w:val="00965B05"/>
    <w:rsid w:val="00965F05"/>
    <w:rsid w:val="0096677A"/>
    <w:rsid w:val="00966C41"/>
    <w:rsid w:val="0096720F"/>
    <w:rsid w:val="00967F59"/>
    <w:rsid w:val="00970152"/>
    <w:rsid w:val="0097036E"/>
    <w:rsid w:val="009708C9"/>
    <w:rsid w:val="00970968"/>
    <w:rsid w:val="00971729"/>
    <w:rsid w:val="009718BF"/>
    <w:rsid w:val="0097273B"/>
    <w:rsid w:val="00972DDC"/>
    <w:rsid w:val="00973170"/>
    <w:rsid w:val="00973768"/>
    <w:rsid w:val="00973A00"/>
    <w:rsid w:val="00973DB2"/>
    <w:rsid w:val="00974529"/>
    <w:rsid w:val="00976783"/>
    <w:rsid w:val="00976C70"/>
    <w:rsid w:val="009776FE"/>
    <w:rsid w:val="009777F3"/>
    <w:rsid w:val="00980B41"/>
    <w:rsid w:val="00981475"/>
    <w:rsid w:val="00981668"/>
    <w:rsid w:val="009820AD"/>
    <w:rsid w:val="00982456"/>
    <w:rsid w:val="00983030"/>
    <w:rsid w:val="009831E3"/>
    <w:rsid w:val="00984110"/>
    <w:rsid w:val="00984331"/>
    <w:rsid w:val="00984C07"/>
    <w:rsid w:val="00985B5C"/>
    <w:rsid w:val="00985EDC"/>
    <w:rsid w:val="00985F69"/>
    <w:rsid w:val="00985F9F"/>
    <w:rsid w:val="00986818"/>
    <w:rsid w:val="0098750D"/>
    <w:rsid w:val="00987813"/>
    <w:rsid w:val="0099051D"/>
    <w:rsid w:val="009909A9"/>
    <w:rsid w:val="00990C18"/>
    <w:rsid w:val="00990C46"/>
    <w:rsid w:val="00990FE7"/>
    <w:rsid w:val="0099193E"/>
    <w:rsid w:val="00991B3E"/>
    <w:rsid w:val="00991B94"/>
    <w:rsid w:val="00991DEF"/>
    <w:rsid w:val="00992659"/>
    <w:rsid w:val="009927EF"/>
    <w:rsid w:val="0099322A"/>
    <w:rsid w:val="0099359F"/>
    <w:rsid w:val="00993B98"/>
    <w:rsid w:val="00993F37"/>
    <w:rsid w:val="00993F79"/>
    <w:rsid w:val="009944F9"/>
    <w:rsid w:val="00994A94"/>
    <w:rsid w:val="00995954"/>
    <w:rsid w:val="00995E81"/>
    <w:rsid w:val="00996470"/>
    <w:rsid w:val="00996603"/>
    <w:rsid w:val="0099699F"/>
    <w:rsid w:val="009974B3"/>
    <w:rsid w:val="00997B31"/>
    <w:rsid w:val="00997F5D"/>
    <w:rsid w:val="009A09AC"/>
    <w:rsid w:val="009A0BBC"/>
    <w:rsid w:val="009A100D"/>
    <w:rsid w:val="009A1928"/>
    <w:rsid w:val="009A1BBC"/>
    <w:rsid w:val="009A2864"/>
    <w:rsid w:val="009A313E"/>
    <w:rsid w:val="009A3E39"/>
    <w:rsid w:val="009A3EAC"/>
    <w:rsid w:val="009A40D9"/>
    <w:rsid w:val="009A4C85"/>
    <w:rsid w:val="009A4DD8"/>
    <w:rsid w:val="009A4EDB"/>
    <w:rsid w:val="009A557B"/>
    <w:rsid w:val="009A5695"/>
    <w:rsid w:val="009A59F6"/>
    <w:rsid w:val="009A6102"/>
    <w:rsid w:val="009A631C"/>
    <w:rsid w:val="009A67DF"/>
    <w:rsid w:val="009A6889"/>
    <w:rsid w:val="009A6FF6"/>
    <w:rsid w:val="009B08F7"/>
    <w:rsid w:val="009B0983"/>
    <w:rsid w:val="009B0CD8"/>
    <w:rsid w:val="009B0DDC"/>
    <w:rsid w:val="009B165F"/>
    <w:rsid w:val="009B1F57"/>
    <w:rsid w:val="009B2220"/>
    <w:rsid w:val="009B2439"/>
    <w:rsid w:val="009B2998"/>
    <w:rsid w:val="009B29D8"/>
    <w:rsid w:val="009B2C86"/>
    <w:rsid w:val="009B2C9A"/>
    <w:rsid w:val="009B2E67"/>
    <w:rsid w:val="009B3118"/>
    <w:rsid w:val="009B3413"/>
    <w:rsid w:val="009B417F"/>
    <w:rsid w:val="009B42F4"/>
    <w:rsid w:val="009B4483"/>
    <w:rsid w:val="009B5142"/>
    <w:rsid w:val="009B5879"/>
    <w:rsid w:val="009B5A96"/>
    <w:rsid w:val="009B5B7D"/>
    <w:rsid w:val="009B6030"/>
    <w:rsid w:val="009B6570"/>
    <w:rsid w:val="009B6571"/>
    <w:rsid w:val="009B6CBE"/>
    <w:rsid w:val="009B6FBA"/>
    <w:rsid w:val="009B7B3F"/>
    <w:rsid w:val="009B7DF9"/>
    <w:rsid w:val="009C0512"/>
    <w:rsid w:val="009C0698"/>
    <w:rsid w:val="009C07FE"/>
    <w:rsid w:val="009C098A"/>
    <w:rsid w:val="009C0DA0"/>
    <w:rsid w:val="009C1693"/>
    <w:rsid w:val="009C18E0"/>
    <w:rsid w:val="009C1AD9"/>
    <w:rsid w:val="009C1FCA"/>
    <w:rsid w:val="009C21FB"/>
    <w:rsid w:val="009C250A"/>
    <w:rsid w:val="009C29F0"/>
    <w:rsid w:val="009C2C24"/>
    <w:rsid w:val="009C3001"/>
    <w:rsid w:val="009C30B2"/>
    <w:rsid w:val="009C35FC"/>
    <w:rsid w:val="009C3A44"/>
    <w:rsid w:val="009C3BA1"/>
    <w:rsid w:val="009C44C9"/>
    <w:rsid w:val="009C575A"/>
    <w:rsid w:val="009C6128"/>
    <w:rsid w:val="009C65D7"/>
    <w:rsid w:val="009C69B7"/>
    <w:rsid w:val="009C6E1A"/>
    <w:rsid w:val="009C72FE"/>
    <w:rsid w:val="009C7379"/>
    <w:rsid w:val="009C7869"/>
    <w:rsid w:val="009C7E61"/>
    <w:rsid w:val="009C7FCB"/>
    <w:rsid w:val="009D07DB"/>
    <w:rsid w:val="009D0BB4"/>
    <w:rsid w:val="009D0C17"/>
    <w:rsid w:val="009D1167"/>
    <w:rsid w:val="009D1EBE"/>
    <w:rsid w:val="009D2409"/>
    <w:rsid w:val="009D2983"/>
    <w:rsid w:val="009D2C38"/>
    <w:rsid w:val="009D2E2F"/>
    <w:rsid w:val="009D3147"/>
    <w:rsid w:val="009D36ED"/>
    <w:rsid w:val="009D449C"/>
    <w:rsid w:val="009D4F4A"/>
    <w:rsid w:val="009D50CA"/>
    <w:rsid w:val="009D5313"/>
    <w:rsid w:val="009D572A"/>
    <w:rsid w:val="009D6680"/>
    <w:rsid w:val="009D67D9"/>
    <w:rsid w:val="009D6FB1"/>
    <w:rsid w:val="009D720E"/>
    <w:rsid w:val="009D7742"/>
    <w:rsid w:val="009D7D50"/>
    <w:rsid w:val="009E00F8"/>
    <w:rsid w:val="009E01C3"/>
    <w:rsid w:val="009E037B"/>
    <w:rsid w:val="009E05EC"/>
    <w:rsid w:val="009E09C8"/>
    <w:rsid w:val="009E0B2C"/>
    <w:rsid w:val="009E0CF8"/>
    <w:rsid w:val="009E16BB"/>
    <w:rsid w:val="009E1EA6"/>
    <w:rsid w:val="009E432D"/>
    <w:rsid w:val="009E56EB"/>
    <w:rsid w:val="009E5DC3"/>
    <w:rsid w:val="009E6AB6"/>
    <w:rsid w:val="009E6B21"/>
    <w:rsid w:val="009E73DF"/>
    <w:rsid w:val="009E7ED6"/>
    <w:rsid w:val="009E7F27"/>
    <w:rsid w:val="009F0BC1"/>
    <w:rsid w:val="009F1A7D"/>
    <w:rsid w:val="009F1B58"/>
    <w:rsid w:val="009F3431"/>
    <w:rsid w:val="009F3838"/>
    <w:rsid w:val="009F3ECD"/>
    <w:rsid w:val="009F3F8C"/>
    <w:rsid w:val="009F4B19"/>
    <w:rsid w:val="009F4DC5"/>
    <w:rsid w:val="009F5F05"/>
    <w:rsid w:val="009F651D"/>
    <w:rsid w:val="009F6A6B"/>
    <w:rsid w:val="009F6D89"/>
    <w:rsid w:val="009F6FB8"/>
    <w:rsid w:val="009F7315"/>
    <w:rsid w:val="009F73D1"/>
    <w:rsid w:val="00A008E3"/>
    <w:rsid w:val="00A00CB4"/>
    <w:rsid w:val="00A00D40"/>
    <w:rsid w:val="00A0111E"/>
    <w:rsid w:val="00A0137F"/>
    <w:rsid w:val="00A018DF"/>
    <w:rsid w:val="00A01CF0"/>
    <w:rsid w:val="00A01E75"/>
    <w:rsid w:val="00A02355"/>
    <w:rsid w:val="00A02823"/>
    <w:rsid w:val="00A02C34"/>
    <w:rsid w:val="00A049D8"/>
    <w:rsid w:val="00A04A93"/>
    <w:rsid w:val="00A056E0"/>
    <w:rsid w:val="00A06DCC"/>
    <w:rsid w:val="00A07569"/>
    <w:rsid w:val="00A07749"/>
    <w:rsid w:val="00A078FB"/>
    <w:rsid w:val="00A101A6"/>
    <w:rsid w:val="00A108FC"/>
    <w:rsid w:val="00A10CE1"/>
    <w:rsid w:val="00A10CED"/>
    <w:rsid w:val="00A128C6"/>
    <w:rsid w:val="00A13FFD"/>
    <w:rsid w:val="00A143CE"/>
    <w:rsid w:val="00A147BE"/>
    <w:rsid w:val="00A147EC"/>
    <w:rsid w:val="00A15762"/>
    <w:rsid w:val="00A16D9B"/>
    <w:rsid w:val="00A16E9F"/>
    <w:rsid w:val="00A175E5"/>
    <w:rsid w:val="00A17E3C"/>
    <w:rsid w:val="00A205B0"/>
    <w:rsid w:val="00A208E4"/>
    <w:rsid w:val="00A213CD"/>
    <w:rsid w:val="00A21A49"/>
    <w:rsid w:val="00A21EEC"/>
    <w:rsid w:val="00A220AC"/>
    <w:rsid w:val="00A226E8"/>
    <w:rsid w:val="00A22AB8"/>
    <w:rsid w:val="00A231E9"/>
    <w:rsid w:val="00A23BF8"/>
    <w:rsid w:val="00A25A1A"/>
    <w:rsid w:val="00A25B65"/>
    <w:rsid w:val="00A300C3"/>
    <w:rsid w:val="00A305C3"/>
    <w:rsid w:val="00A307AE"/>
    <w:rsid w:val="00A30B88"/>
    <w:rsid w:val="00A31159"/>
    <w:rsid w:val="00A31819"/>
    <w:rsid w:val="00A3237F"/>
    <w:rsid w:val="00A323E7"/>
    <w:rsid w:val="00A33615"/>
    <w:rsid w:val="00A336E3"/>
    <w:rsid w:val="00A33F20"/>
    <w:rsid w:val="00A3564E"/>
    <w:rsid w:val="00A35E8B"/>
    <w:rsid w:val="00A35F6A"/>
    <w:rsid w:val="00A36300"/>
    <w:rsid w:val="00A3669F"/>
    <w:rsid w:val="00A37F7E"/>
    <w:rsid w:val="00A40574"/>
    <w:rsid w:val="00A4086F"/>
    <w:rsid w:val="00A40CF9"/>
    <w:rsid w:val="00A40DA1"/>
    <w:rsid w:val="00A40E5A"/>
    <w:rsid w:val="00A411D2"/>
    <w:rsid w:val="00A41A01"/>
    <w:rsid w:val="00A41AA2"/>
    <w:rsid w:val="00A42498"/>
    <w:rsid w:val="00A42679"/>
    <w:rsid w:val="00A429A9"/>
    <w:rsid w:val="00A43CFF"/>
    <w:rsid w:val="00A441F6"/>
    <w:rsid w:val="00A459CC"/>
    <w:rsid w:val="00A461B7"/>
    <w:rsid w:val="00A47719"/>
    <w:rsid w:val="00A47A7C"/>
    <w:rsid w:val="00A47B49"/>
    <w:rsid w:val="00A47EAB"/>
    <w:rsid w:val="00A4F569"/>
    <w:rsid w:val="00A502FF"/>
    <w:rsid w:val="00A5068D"/>
    <w:rsid w:val="00A509B4"/>
    <w:rsid w:val="00A50D39"/>
    <w:rsid w:val="00A50E97"/>
    <w:rsid w:val="00A5141D"/>
    <w:rsid w:val="00A52075"/>
    <w:rsid w:val="00A520AF"/>
    <w:rsid w:val="00A52D04"/>
    <w:rsid w:val="00A530B0"/>
    <w:rsid w:val="00A54149"/>
    <w:rsid w:val="00A5427A"/>
    <w:rsid w:val="00A54C29"/>
    <w:rsid w:val="00A54C7B"/>
    <w:rsid w:val="00A54CFD"/>
    <w:rsid w:val="00A55F52"/>
    <w:rsid w:val="00A5613C"/>
    <w:rsid w:val="00A5639F"/>
    <w:rsid w:val="00A56405"/>
    <w:rsid w:val="00A56AC4"/>
    <w:rsid w:val="00A57040"/>
    <w:rsid w:val="00A575A2"/>
    <w:rsid w:val="00A60064"/>
    <w:rsid w:val="00A60269"/>
    <w:rsid w:val="00A60D23"/>
    <w:rsid w:val="00A6136F"/>
    <w:rsid w:val="00A61976"/>
    <w:rsid w:val="00A62F84"/>
    <w:rsid w:val="00A63809"/>
    <w:rsid w:val="00A64520"/>
    <w:rsid w:val="00A64F90"/>
    <w:rsid w:val="00A659F9"/>
    <w:rsid w:val="00A65A2B"/>
    <w:rsid w:val="00A65C3B"/>
    <w:rsid w:val="00A67078"/>
    <w:rsid w:val="00A67AD4"/>
    <w:rsid w:val="00A70170"/>
    <w:rsid w:val="00A704E3"/>
    <w:rsid w:val="00A707CF"/>
    <w:rsid w:val="00A709C2"/>
    <w:rsid w:val="00A7154C"/>
    <w:rsid w:val="00A71892"/>
    <w:rsid w:val="00A718F5"/>
    <w:rsid w:val="00A71EF3"/>
    <w:rsid w:val="00A726C7"/>
    <w:rsid w:val="00A732C7"/>
    <w:rsid w:val="00A73B54"/>
    <w:rsid w:val="00A7409C"/>
    <w:rsid w:val="00A752B5"/>
    <w:rsid w:val="00A75764"/>
    <w:rsid w:val="00A760E0"/>
    <w:rsid w:val="00A764EE"/>
    <w:rsid w:val="00A76719"/>
    <w:rsid w:val="00A774B4"/>
    <w:rsid w:val="00A77927"/>
    <w:rsid w:val="00A77D4B"/>
    <w:rsid w:val="00A8033E"/>
    <w:rsid w:val="00A8068D"/>
    <w:rsid w:val="00A81570"/>
    <w:rsid w:val="00A81734"/>
    <w:rsid w:val="00A81791"/>
    <w:rsid w:val="00A8195D"/>
    <w:rsid w:val="00A81DC9"/>
    <w:rsid w:val="00A828A8"/>
    <w:rsid w:val="00A82923"/>
    <w:rsid w:val="00A82DE2"/>
    <w:rsid w:val="00A83203"/>
    <w:rsid w:val="00A8372C"/>
    <w:rsid w:val="00A838C0"/>
    <w:rsid w:val="00A83D87"/>
    <w:rsid w:val="00A84E31"/>
    <w:rsid w:val="00A855FA"/>
    <w:rsid w:val="00A86438"/>
    <w:rsid w:val="00A8712C"/>
    <w:rsid w:val="00A873EB"/>
    <w:rsid w:val="00A9044F"/>
    <w:rsid w:val="00A905C6"/>
    <w:rsid w:val="00A9085B"/>
    <w:rsid w:val="00A90A0B"/>
    <w:rsid w:val="00A91156"/>
    <w:rsid w:val="00A91418"/>
    <w:rsid w:val="00A9141F"/>
    <w:rsid w:val="00A91A18"/>
    <w:rsid w:val="00A91ABB"/>
    <w:rsid w:val="00A9244B"/>
    <w:rsid w:val="00A932DF"/>
    <w:rsid w:val="00A93305"/>
    <w:rsid w:val="00A945FF"/>
    <w:rsid w:val="00A947CF"/>
    <w:rsid w:val="00A9508B"/>
    <w:rsid w:val="00A95222"/>
    <w:rsid w:val="00A95F5B"/>
    <w:rsid w:val="00A9640F"/>
    <w:rsid w:val="00A96D9C"/>
    <w:rsid w:val="00A97222"/>
    <w:rsid w:val="00A9736E"/>
    <w:rsid w:val="00A97490"/>
    <w:rsid w:val="00A9772A"/>
    <w:rsid w:val="00AA1099"/>
    <w:rsid w:val="00AA120A"/>
    <w:rsid w:val="00AA18E2"/>
    <w:rsid w:val="00AA225D"/>
    <w:rsid w:val="00AA22B0"/>
    <w:rsid w:val="00AA2B19"/>
    <w:rsid w:val="00AA3B89"/>
    <w:rsid w:val="00AA562B"/>
    <w:rsid w:val="00AA5E50"/>
    <w:rsid w:val="00AA5FEB"/>
    <w:rsid w:val="00AA617B"/>
    <w:rsid w:val="00AA642B"/>
    <w:rsid w:val="00AA6557"/>
    <w:rsid w:val="00AA73D5"/>
    <w:rsid w:val="00AB0065"/>
    <w:rsid w:val="00AB0677"/>
    <w:rsid w:val="00AB102C"/>
    <w:rsid w:val="00AB1278"/>
    <w:rsid w:val="00AB180C"/>
    <w:rsid w:val="00AB1983"/>
    <w:rsid w:val="00AB1C12"/>
    <w:rsid w:val="00AB23C3"/>
    <w:rsid w:val="00AB24DB"/>
    <w:rsid w:val="00AB26A6"/>
    <w:rsid w:val="00AB3327"/>
    <w:rsid w:val="00AB35D0"/>
    <w:rsid w:val="00AB39EF"/>
    <w:rsid w:val="00AB4CB8"/>
    <w:rsid w:val="00AB77E7"/>
    <w:rsid w:val="00AB7D0A"/>
    <w:rsid w:val="00AB7E19"/>
    <w:rsid w:val="00AC0044"/>
    <w:rsid w:val="00AC0278"/>
    <w:rsid w:val="00AC1DCF"/>
    <w:rsid w:val="00AC23B1"/>
    <w:rsid w:val="00AC260E"/>
    <w:rsid w:val="00AC271E"/>
    <w:rsid w:val="00AC2AF9"/>
    <w:rsid w:val="00AC2C49"/>
    <w:rsid w:val="00AC2F71"/>
    <w:rsid w:val="00AC414D"/>
    <w:rsid w:val="00AC42D0"/>
    <w:rsid w:val="00AC4690"/>
    <w:rsid w:val="00AC474F"/>
    <w:rsid w:val="00AC47A6"/>
    <w:rsid w:val="00AC5E77"/>
    <w:rsid w:val="00AC60C5"/>
    <w:rsid w:val="00AC6699"/>
    <w:rsid w:val="00AC71C3"/>
    <w:rsid w:val="00AC78ED"/>
    <w:rsid w:val="00AC7C10"/>
    <w:rsid w:val="00AD0116"/>
    <w:rsid w:val="00AD02D3"/>
    <w:rsid w:val="00AD1585"/>
    <w:rsid w:val="00AD2309"/>
    <w:rsid w:val="00AD3675"/>
    <w:rsid w:val="00AD4047"/>
    <w:rsid w:val="00AD49B1"/>
    <w:rsid w:val="00AD544B"/>
    <w:rsid w:val="00AD54F8"/>
    <w:rsid w:val="00AD56A9"/>
    <w:rsid w:val="00AD5881"/>
    <w:rsid w:val="00AD69C4"/>
    <w:rsid w:val="00AD6F0C"/>
    <w:rsid w:val="00AE0C34"/>
    <w:rsid w:val="00AE1903"/>
    <w:rsid w:val="00AE1C5F"/>
    <w:rsid w:val="00AE23DD"/>
    <w:rsid w:val="00AE2566"/>
    <w:rsid w:val="00AE2739"/>
    <w:rsid w:val="00AE282A"/>
    <w:rsid w:val="00AE2BDE"/>
    <w:rsid w:val="00AE2C4A"/>
    <w:rsid w:val="00AE3869"/>
    <w:rsid w:val="00AE3899"/>
    <w:rsid w:val="00AE47E0"/>
    <w:rsid w:val="00AE4B47"/>
    <w:rsid w:val="00AE4F73"/>
    <w:rsid w:val="00AE5368"/>
    <w:rsid w:val="00AE6A55"/>
    <w:rsid w:val="00AE6CD2"/>
    <w:rsid w:val="00AE7162"/>
    <w:rsid w:val="00AE776A"/>
    <w:rsid w:val="00AF02F6"/>
    <w:rsid w:val="00AF094C"/>
    <w:rsid w:val="00AF1B60"/>
    <w:rsid w:val="00AF1F68"/>
    <w:rsid w:val="00AF20D6"/>
    <w:rsid w:val="00AF27B7"/>
    <w:rsid w:val="00AF29F1"/>
    <w:rsid w:val="00AF2BB2"/>
    <w:rsid w:val="00AF3A54"/>
    <w:rsid w:val="00AF3B5B"/>
    <w:rsid w:val="00AF3C5D"/>
    <w:rsid w:val="00AF4F97"/>
    <w:rsid w:val="00AF574E"/>
    <w:rsid w:val="00AF5B19"/>
    <w:rsid w:val="00AF5CCB"/>
    <w:rsid w:val="00AF64B9"/>
    <w:rsid w:val="00AF68B2"/>
    <w:rsid w:val="00AF6FCD"/>
    <w:rsid w:val="00AF726A"/>
    <w:rsid w:val="00AF7793"/>
    <w:rsid w:val="00AF7AB4"/>
    <w:rsid w:val="00AF7B91"/>
    <w:rsid w:val="00AF7D8D"/>
    <w:rsid w:val="00AF7FC3"/>
    <w:rsid w:val="00B00015"/>
    <w:rsid w:val="00B00BAB"/>
    <w:rsid w:val="00B01AB9"/>
    <w:rsid w:val="00B02873"/>
    <w:rsid w:val="00B02CA7"/>
    <w:rsid w:val="00B033FD"/>
    <w:rsid w:val="00B03442"/>
    <w:rsid w:val="00B03A29"/>
    <w:rsid w:val="00B043A6"/>
    <w:rsid w:val="00B0470A"/>
    <w:rsid w:val="00B04799"/>
    <w:rsid w:val="00B053FC"/>
    <w:rsid w:val="00B05DE9"/>
    <w:rsid w:val="00B06DE8"/>
    <w:rsid w:val="00B07AE1"/>
    <w:rsid w:val="00B07D23"/>
    <w:rsid w:val="00B12324"/>
    <w:rsid w:val="00B12371"/>
    <w:rsid w:val="00B12968"/>
    <w:rsid w:val="00B131FF"/>
    <w:rsid w:val="00B13498"/>
    <w:rsid w:val="00B13B73"/>
    <w:rsid w:val="00B13DA2"/>
    <w:rsid w:val="00B1506C"/>
    <w:rsid w:val="00B1672A"/>
    <w:rsid w:val="00B16E71"/>
    <w:rsid w:val="00B174BD"/>
    <w:rsid w:val="00B20586"/>
    <w:rsid w:val="00B20690"/>
    <w:rsid w:val="00B206AF"/>
    <w:rsid w:val="00B20896"/>
    <w:rsid w:val="00B20B2A"/>
    <w:rsid w:val="00B20BBE"/>
    <w:rsid w:val="00B2129B"/>
    <w:rsid w:val="00B21710"/>
    <w:rsid w:val="00B21941"/>
    <w:rsid w:val="00B22FA7"/>
    <w:rsid w:val="00B23017"/>
    <w:rsid w:val="00B23C94"/>
    <w:rsid w:val="00B24845"/>
    <w:rsid w:val="00B25569"/>
    <w:rsid w:val="00B25A0E"/>
    <w:rsid w:val="00B26370"/>
    <w:rsid w:val="00B265ED"/>
    <w:rsid w:val="00B26754"/>
    <w:rsid w:val="00B26806"/>
    <w:rsid w:val="00B26870"/>
    <w:rsid w:val="00B26972"/>
    <w:rsid w:val="00B26EAA"/>
    <w:rsid w:val="00B26EAC"/>
    <w:rsid w:val="00B27039"/>
    <w:rsid w:val="00B27694"/>
    <w:rsid w:val="00B27A84"/>
    <w:rsid w:val="00B27D18"/>
    <w:rsid w:val="00B27F8C"/>
    <w:rsid w:val="00B300DB"/>
    <w:rsid w:val="00B30BB5"/>
    <w:rsid w:val="00B30D83"/>
    <w:rsid w:val="00B321D5"/>
    <w:rsid w:val="00B32BEC"/>
    <w:rsid w:val="00B330D9"/>
    <w:rsid w:val="00B33A1C"/>
    <w:rsid w:val="00B33C4C"/>
    <w:rsid w:val="00B33EF6"/>
    <w:rsid w:val="00B3498F"/>
    <w:rsid w:val="00B35B87"/>
    <w:rsid w:val="00B362E3"/>
    <w:rsid w:val="00B4049B"/>
    <w:rsid w:val="00B40556"/>
    <w:rsid w:val="00B411A5"/>
    <w:rsid w:val="00B411A7"/>
    <w:rsid w:val="00B420A2"/>
    <w:rsid w:val="00B424CE"/>
    <w:rsid w:val="00B428E2"/>
    <w:rsid w:val="00B43035"/>
    <w:rsid w:val="00B43107"/>
    <w:rsid w:val="00B44E0F"/>
    <w:rsid w:val="00B44FC5"/>
    <w:rsid w:val="00B45630"/>
    <w:rsid w:val="00B45653"/>
    <w:rsid w:val="00B45AC4"/>
    <w:rsid w:val="00B45DD0"/>
    <w:rsid w:val="00B45E0A"/>
    <w:rsid w:val="00B463DB"/>
    <w:rsid w:val="00B4653A"/>
    <w:rsid w:val="00B47310"/>
    <w:rsid w:val="00B47A18"/>
    <w:rsid w:val="00B5078C"/>
    <w:rsid w:val="00B507DD"/>
    <w:rsid w:val="00B51CD5"/>
    <w:rsid w:val="00B51D6F"/>
    <w:rsid w:val="00B520EE"/>
    <w:rsid w:val="00B52287"/>
    <w:rsid w:val="00B52306"/>
    <w:rsid w:val="00B5275E"/>
    <w:rsid w:val="00B52864"/>
    <w:rsid w:val="00B52CD9"/>
    <w:rsid w:val="00B53295"/>
    <w:rsid w:val="00B534CE"/>
    <w:rsid w:val="00B53824"/>
    <w:rsid w:val="00B53857"/>
    <w:rsid w:val="00B54009"/>
    <w:rsid w:val="00B54B6C"/>
    <w:rsid w:val="00B555C3"/>
    <w:rsid w:val="00B55D44"/>
    <w:rsid w:val="00B565F1"/>
    <w:rsid w:val="00B565F9"/>
    <w:rsid w:val="00B56C46"/>
    <w:rsid w:val="00B56FB1"/>
    <w:rsid w:val="00B57600"/>
    <w:rsid w:val="00B57B2A"/>
    <w:rsid w:val="00B60590"/>
    <w:rsid w:val="00B6083F"/>
    <w:rsid w:val="00B60E5A"/>
    <w:rsid w:val="00B61215"/>
    <w:rsid w:val="00B61364"/>
    <w:rsid w:val="00B61504"/>
    <w:rsid w:val="00B62E95"/>
    <w:rsid w:val="00B63588"/>
    <w:rsid w:val="00B636F8"/>
    <w:rsid w:val="00B63A00"/>
    <w:rsid w:val="00B63ABC"/>
    <w:rsid w:val="00B64233"/>
    <w:rsid w:val="00B64980"/>
    <w:rsid w:val="00B64D3D"/>
    <w:rsid w:val="00B64F0A"/>
    <w:rsid w:val="00B65528"/>
    <w:rsid w:val="00B6552E"/>
    <w:rsid w:val="00B6562C"/>
    <w:rsid w:val="00B65940"/>
    <w:rsid w:val="00B6729E"/>
    <w:rsid w:val="00B700AE"/>
    <w:rsid w:val="00B71498"/>
    <w:rsid w:val="00B720C9"/>
    <w:rsid w:val="00B721E2"/>
    <w:rsid w:val="00B734E0"/>
    <w:rsid w:val="00B7391B"/>
    <w:rsid w:val="00B73ACC"/>
    <w:rsid w:val="00B73CD0"/>
    <w:rsid w:val="00B743E7"/>
    <w:rsid w:val="00B74B80"/>
    <w:rsid w:val="00B74C2E"/>
    <w:rsid w:val="00B74E66"/>
    <w:rsid w:val="00B75C7C"/>
    <w:rsid w:val="00B7604E"/>
    <w:rsid w:val="00B768A9"/>
    <w:rsid w:val="00B76E90"/>
    <w:rsid w:val="00B772A6"/>
    <w:rsid w:val="00B77D4E"/>
    <w:rsid w:val="00B8005C"/>
    <w:rsid w:val="00B809FA"/>
    <w:rsid w:val="00B8159C"/>
    <w:rsid w:val="00B821E4"/>
    <w:rsid w:val="00B82E5F"/>
    <w:rsid w:val="00B83CD7"/>
    <w:rsid w:val="00B85F4D"/>
    <w:rsid w:val="00B8666B"/>
    <w:rsid w:val="00B86966"/>
    <w:rsid w:val="00B87815"/>
    <w:rsid w:val="00B9041C"/>
    <w:rsid w:val="00B904F4"/>
    <w:rsid w:val="00B905A4"/>
    <w:rsid w:val="00B90BD1"/>
    <w:rsid w:val="00B90BE2"/>
    <w:rsid w:val="00B91738"/>
    <w:rsid w:val="00B918FE"/>
    <w:rsid w:val="00B92536"/>
    <w:rsid w:val="00B9274D"/>
    <w:rsid w:val="00B92B29"/>
    <w:rsid w:val="00B93114"/>
    <w:rsid w:val="00B93B9C"/>
    <w:rsid w:val="00B9416D"/>
    <w:rsid w:val="00B94207"/>
    <w:rsid w:val="00B945D4"/>
    <w:rsid w:val="00B94F28"/>
    <w:rsid w:val="00B9506C"/>
    <w:rsid w:val="00B9532F"/>
    <w:rsid w:val="00B957FF"/>
    <w:rsid w:val="00B95916"/>
    <w:rsid w:val="00B967FB"/>
    <w:rsid w:val="00B9682F"/>
    <w:rsid w:val="00B97B50"/>
    <w:rsid w:val="00BA08F1"/>
    <w:rsid w:val="00BA1135"/>
    <w:rsid w:val="00BA1547"/>
    <w:rsid w:val="00BA3959"/>
    <w:rsid w:val="00BA563D"/>
    <w:rsid w:val="00BA709B"/>
    <w:rsid w:val="00BA72A9"/>
    <w:rsid w:val="00BB0B1D"/>
    <w:rsid w:val="00BB1855"/>
    <w:rsid w:val="00BB1D06"/>
    <w:rsid w:val="00BB2332"/>
    <w:rsid w:val="00BB239F"/>
    <w:rsid w:val="00BB2494"/>
    <w:rsid w:val="00BB2522"/>
    <w:rsid w:val="00BB28A3"/>
    <w:rsid w:val="00BB30A8"/>
    <w:rsid w:val="00BB43C5"/>
    <w:rsid w:val="00BB4619"/>
    <w:rsid w:val="00BB473F"/>
    <w:rsid w:val="00BB5218"/>
    <w:rsid w:val="00BB66C2"/>
    <w:rsid w:val="00BB6BB6"/>
    <w:rsid w:val="00BB72C0"/>
    <w:rsid w:val="00BB7FF3"/>
    <w:rsid w:val="00BC06D3"/>
    <w:rsid w:val="00BC0AF1"/>
    <w:rsid w:val="00BC1631"/>
    <w:rsid w:val="00BC1DAD"/>
    <w:rsid w:val="00BC23ED"/>
    <w:rsid w:val="00BC27BE"/>
    <w:rsid w:val="00BC2B52"/>
    <w:rsid w:val="00BC2BC5"/>
    <w:rsid w:val="00BC36EC"/>
    <w:rsid w:val="00BC3779"/>
    <w:rsid w:val="00BC3C93"/>
    <w:rsid w:val="00BC3E5E"/>
    <w:rsid w:val="00BC41A0"/>
    <w:rsid w:val="00BC43D8"/>
    <w:rsid w:val="00BC4E59"/>
    <w:rsid w:val="00BC51C4"/>
    <w:rsid w:val="00BC5D8D"/>
    <w:rsid w:val="00BC7841"/>
    <w:rsid w:val="00BD0186"/>
    <w:rsid w:val="00BD030E"/>
    <w:rsid w:val="00BD08CD"/>
    <w:rsid w:val="00BD1661"/>
    <w:rsid w:val="00BD19CF"/>
    <w:rsid w:val="00BD25FF"/>
    <w:rsid w:val="00BD2E04"/>
    <w:rsid w:val="00BD3A93"/>
    <w:rsid w:val="00BD4CB7"/>
    <w:rsid w:val="00BD4DD0"/>
    <w:rsid w:val="00BD50B8"/>
    <w:rsid w:val="00BD5326"/>
    <w:rsid w:val="00BD5369"/>
    <w:rsid w:val="00BD54B0"/>
    <w:rsid w:val="00BD6178"/>
    <w:rsid w:val="00BD6348"/>
    <w:rsid w:val="00BD6DC4"/>
    <w:rsid w:val="00BD7742"/>
    <w:rsid w:val="00BE013B"/>
    <w:rsid w:val="00BE04DD"/>
    <w:rsid w:val="00BE0C7F"/>
    <w:rsid w:val="00BE10F7"/>
    <w:rsid w:val="00BE147F"/>
    <w:rsid w:val="00BE1BBC"/>
    <w:rsid w:val="00BE340F"/>
    <w:rsid w:val="00BE3BBE"/>
    <w:rsid w:val="00BE4030"/>
    <w:rsid w:val="00BE46B5"/>
    <w:rsid w:val="00BE4784"/>
    <w:rsid w:val="00BE4AD7"/>
    <w:rsid w:val="00BE4BC2"/>
    <w:rsid w:val="00BE4F0D"/>
    <w:rsid w:val="00BE50F1"/>
    <w:rsid w:val="00BE6663"/>
    <w:rsid w:val="00BE6E4A"/>
    <w:rsid w:val="00BE7956"/>
    <w:rsid w:val="00BF0184"/>
    <w:rsid w:val="00BF0917"/>
    <w:rsid w:val="00BF0CD7"/>
    <w:rsid w:val="00BF143E"/>
    <w:rsid w:val="00BF15CE"/>
    <w:rsid w:val="00BF2157"/>
    <w:rsid w:val="00BF2158"/>
    <w:rsid w:val="00BF21AF"/>
    <w:rsid w:val="00BF2915"/>
    <w:rsid w:val="00BF2FC3"/>
    <w:rsid w:val="00BF3101"/>
    <w:rsid w:val="00BF3551"/>
    <w:rsid w:val="00BF37C3"/>
    <w:rsid w:val="00BF4389"/>
    <w:rsid w:val="00BF4816"/>
    <w:rsid w:val="00BF4F07"/>
    <w:rsid w:val="00BF4FE2"/>
    <w:rsid w:val="00BF56A7"/>
    <w:rsid w:val="00BF58B3"/>
    <w:rsid w:val="00BF695B"/>
    <w:rsid w:val="00BF6A14"/>
    <w:rsid w:val="00BF7045"/>
    <w:rsid w:val="00BF71B0"/>
    <w:rsid w:val="00BF7F8D"/>
    <w:rsid w:val="00BFCB19"/>
    <w:rsid w:val="00C00FC8"/>
    <w:rsid w:val="00C0161F"/>
    <w:rsid w:val="00C019FC"/>
    <w:rsid w:val="00C02F1A"/>
    <w:rsid w:val="00C0300C"/>
    <w:rsid w:val="00C030BD"/>
    <w:rsid w:val="00C036C3"/>
    <w:rsid w:val="00C039EF"/>
    <w:rsid w:val="00C03CCA"/>
    <w:rsid w:val="00C03D69"/>
    <w:rsid w:val="00C03FD0"/>
    <w:rsid w:val="00C040E8"/>
    <w:rsid w:val="00C0414E"/>
    <w:rsid w:val="00C0499E"/>
    <w:rsid w:val="00C04F4A"/>
    <w:rsid w:val="00C05C20"/>
    <w:rsid w:val="00C05DC5"/>
    <w:rsid w:val="00C05E8B"/>
    <w:rsid w:val="00C063FE"/>
    <w:rsid w:val="00C06484"/>
    <w:rsid w:val="00C06B26"/>
    <w:rsid w:val="00C07776"/>
    <w:rsid w:val="00C07C0D"/>
    <w:rsid w:val="00C10210"/>
    <w:rsid w:val="00C1035C"/>
    <w:rsid w:val="00C10632"/>
    <w:rsid w:val="00C10E67"/>
    <w:rsid w:val="00C110D9"/>
    <w:rsid w:val="00C1140E"/>
    <w:rsid w:val="00C11AEE"/>
    <w:rsid w:val="00C12F21"/>
    <w:rsid w:val="00C134B5"/>
    <w:rsid w:val="00C1358F"/>
    <w:rsid w:val="00C13C2A"/>
    <w:rsid w:val="00C13CE8"/>
    <w:rsid w:val="00C14187"/>
    <w:rsid w:val="00C14554"/>
    <w:rsid w:val="00C147FD"/>
    <w:rsid w:val="00C15151"/>
    <w:rsid w:val="00C15E53"/>
    <w:rsid w:val="00C15ECA"/>
    <w:rsid w:val="00C17193"/>
    <w:rsid w:val="00C179BC"/>
    <w:rsid w:val="00C179F6"/>
    <w:rsid w:val="00C17F8C"/>
    <w:rsid w:val="00C20C6D"/>
    <w:rsid w:val="00C2106A"/>
    <w:rsid w:val="00C211E6"/>
    <w:rsid w:val="00C211F8"/>
    <w:rsid w:val="00C21C8A"/>
    <w:rsid w:val="00C22446"/>
    <w:rsid w:val="00C22681"/>
    <w:rsid w:val="00C22FB5"/>
    <w:rsid w:val="00C23572"/>
    <w:rsid w:val="00C235A9"/>
    <w:rsid w:val="00C23861"/>
    <w:rsid w:val="00C23C44"/>
    <w:rsid w:val="00C24236"/>
    <w:rsid w:val="00C2459B"/>
    <w:rsid w:val="00C24CBF"/>
    <w:rsid w:val="00C24DB4"/>
    <w:rsid w:val="00C25C66"/>
    <w:rsid w:val="00C2642C"/>
    <w:rsid w:val="00C2710B"/>
    <w:rsid w:val="00C279C2"/>
    <w:rsid w:val="00C27FB8"/>
    <w:rsid w:val="00C30357"/>
    <w:rsid w:val="00C3077A"/>
    <w:rsid w:val="00C312DF"/>
    <w:rsid w:val="00C3183E"/>
    <w:rsid w:val="00C31CC3"/>
    <w:rsid w:val="00C33531"/>
    <w:rsid w:val="00C33B9E"/>
    <w:rsid w:val="00C34194"/>
    <w:rsid w:val="00C34C45"/>
    <w:rsid w:val="00C35926"/>
    <w:rsid w:val="00C35EF7"/>
    <w:rsid w:val="00C36576"/>
    <w:rsid w:val="00C369EC"/>
    <w:rsid w:val="00C375AA"/>
    <w:rsid w:val="00C37951"/>
    <w:rsid w:val="00C37BAE"/>
    <w:rsid w:val="00C37DF6"/>
    <w:rsid w:val="00C388E2"/>
    <w:rsid w:val="00C40089"/>
    <w:rsid w:val="00C40364"/>
    <w:rsid w:val="00C4043D"/>
    <w:rsid w:val="00C40DAA"/>
    <w:rsid w:val="00C40DB9"/>
    <w:rsid w:val="00C41D69"/>
    <w:rsid w:val="00C41F7E"/>
    <w:rsid w:val="00C426B2"/>
    <w:rsid w:val="00C42A1B"/>
    <w:rsid w:val="00C42B41"/>
    <w:rsid w:val="00C42C1F"/>
    <w:rsid w:val="00C42C50"/>
    <w:rsid w:val="00C4325A"/>
    <w:rsid w:val="00C43A28"/>
    <w:rsid w:val="00C44A8D"/>
    <w:rsid w:val="00C44CF8"/>
    <w:rsid w:val="00C44E0D"/>
    <w:rsid w:val="00C45B91"/>
    <w:rsid w:val="00C45D5D"/>
    <w:rsid w:val="00C45D7C"/>
    <w:rsid w:val="00C45DA4"/>
    <w:rsid w:val="00C460A1"/>
    <w:rsid w:val="00C4630E"/>
    <w:rsid w:val="00C468FA"/>
    <w:rsid w:val="00C46D46"/>
    <w:rsid w:val="00C4789C"/>
    <w:rsid w:val="00C47B89"/>
    <w:rsid w:val="00C5242D"/>
    <w:rsid w:val="00C52465"/>
    <w:rsid w:val="00C525FC"/>
    <w:rsid w:val="00C52724"/>
    <w:rsid w:val="00C52A41"/>
    <w:rsid w:val="00C52C02"/>
    <w:rsid w:val="00C52D2F"/>
    <w:rsid w:val="00C52DCB"/>
    <w:rsid w:val="00C52EA7"/>
    <w:rsid w:val="00C53625"/>
    <w:rsid w:val="00C53B51"/>
    <w:rsid w:val="00C53C71"/>
    <w:rsid w:val="00C53CFC"/>
    <w:rsid w:val="00C54022"/>
    <w:rsid w:val="00C5410B"/>
    <w:rsid w:val="00C54666"/>
    <w:rsid w:val="00C54D2D"/>
    <w:rsid w:val="00C54E8B"/>
    <w:rsid w:val="00C5505A"/>
    <w:rsid w:val="00C56638"/>
    <w:rsid w:val="00C57367"/>
    <w:rsid w:val="00C57370"/>
    <w:rsid w:val="00C5759B"/>
    <w:rsid w:val="00C57EE8"/>
    <w:rsid w:val="00C605F0"/>
    <w:rsid w:val="00C60AC2"/>
    <w:rsid w:val="00C61072"/>
    <w:rsid w:val="00C6136A"/>
    <w:rsid w:val="00C6147F"/>
    <w:rsid w:val="00C6243C"/>
    <w:rsid w:val="00C6252E"/>
    <w:rsid w:val="00C62A82"/>
    <w:rsid w:val="00C62F54"/>
    <w:rsid w:val="00C63AEA"/>
    <w:rsid w:val="00C64221"/>
    <w:rsid w:val="00C650C4"/>
    <w:rsid w:val="00C656CD"/>
    <w:rsid w:val="00C65818"/>
    <w:rsid w:val="00C6611C"/>
    <w:rsid w:val="00C678A2"/>
    <w:rsid w:val="00C67BBF"/>
    <w:rsid w:val="00C70168"/>
    <w:rsid w:val="00C703C3"/>
    <w:rsid w:val="00C70730"/>
    <w:rsid w:val="00C708C5"/>
    <w:rsid w:val="00C718DD"/>
    <w:rsid w:val="00C71AFB"/>
    <w:rsid w:val="00C721CA"/>
    <w:rsid w:val="00C72459"/>
    <w:rsid w:val="00C73A6C"/>
    <w:rsid w:val="00C73DA0"/>
    <w:rsid w:val="00C74707"/>
    <w:rsid w:val="00C74BC5"/>
    <w:rsid w:val="00C75174"/>
    <w:rsid w:val="00C751B1"/>
    <w:rsid w:val="00C75294"/>
    <w:rsid w:val="00C7586F"/>
    <w:rsid w:val="00C75B93"/>
    <w:rsid w:val="00C76407"/>
    <w:rsid w:val="00C767C7"/>
    <w:rsid w:val="00C769BC"/>
    <w:rsid w:val="00C76CE1"/>
    <w:rsid w:val="00C779FD"/>
    <w:rsid w:val="00C77D84"/>
    <w:rsid w:val="00C80AFE"/>
    <w:rsid w:val="00C80B9E"/>
    <w:rsid w:val="00C81DDE"/>
    <w:rsid w:val="00C81DF8"/>
    <w:rsid w:val="00C83479"/>
    <w:rsid w:val="00C83FA9"/>
    <w:rsid w:val="00C841B7"/>
    <w:rsid w:val="00C8437A"/>
    <w:rsid w:val="00C845A2"/>
    <w:rsid w:val="00C84A6C"/>
    <w:rsid w:val="00C855AB"/>
    <w:rsid w:val="00C85D14"/>
    <w:rsid w:val="00C85E53"/>
    <w:rsid w:val="00C864B8"/>
    <w:rsid w:val="00C8667D"/>
    <w:rsid w:val="00C86967"/>
    <w:rsid w:val="00C8717F"/>
    <w:rsid w:val="00C87BEE"/>
    <w:rsid w:val="00C904E7"/>
    <w:rsid w:val="00C9077E"/>
    <w:rsid w:val="00C9196F"/>
    <w:rsid w:val="00C91F32"/>
    <w:rsid w:val="00C9252F"/>
    <w:rsid w:val="00C928A8"/>
    <w:rsid w:val="00C928E6"/>
    <w:rsid w:val="00C92CAC"/>
    <w:rsid w:val="00C93044"/>
    <w:rsid w:val="00C93448"/>
    <w:rsid w:val="00C944BF"/>
    <w:rsid w:val="00C947B2"/>
    <w:rsid w:val="00C95246"/>
    <w:rsid w:val="00C95367"/>
    <w:rsid w:val="00C95B80"/>
    <w:rsid w:val="00C962AB"/>
    <w:rsid w:val="00C9681D"/>
    <w:rsid w:val="00C96840"/>
    <w:rsid w:val="00C96BA2"/>
    <w:rsid w:val="00C96EAA"/>
    <w:rsid w:val="00CA0A56"/>
    <w:rsid w:val="00CA103E"/>
    <w:rsid w:val="00CA1873"/>
    <w:rsid w:val="00CA1F2B"/>
    <w:rsid w:val="00CA39A4"/>
    <w:rsid w:val="00CA446F"/>
    <w:rsid w:val="00CA46FF"/>
    <w:rsid w:val="00CA4F1A"/>
    <w:rsid w:val="00CA54AB"/>
    <w:rsid w:val="00CA622B"/>
    <w:rsid w:val="00CA6C45"/>
    <w:rsid w:val="00CA74F6"/>
    <w:rsid w:val="00CA7603"/>
    <w:rsid w:val="00CB03E5"/>
    <w:rsid w:val="00CB09EC"/>
    <w:rsid w:val="00CB09EE"/>
    <w:rsid w:val="00CB2140"/>
    <w:rsid w:val="00CB2657"/>
    <w:rsid w:val="00CB2D72"/>
    <w:rsid w:val="00CB364E"/>
    <w:rsid w:val="00CB37B8"/>
    <w:rsid w:val="00CB3F04"/>
    <w:rsid w:val="00CB4706"/>
    <w:rsid w:val="00CB4F1A"/>
    <w:rsid w:val="00CB542E"/>
    <w:rsid w:val="00CB58B4"/>
    <w:rsid w:val="00CB6133"/>
    <w:rsid w:val="00CB6319"/>
    <w:rsid w:val="00CB63B5"/>
    <w:rsid w:val="00CB6577"/>
    <w:rsid w:val="00CB6768"/>
    <w:rsid w:val="00CB6A5B"/>
    <w:rsid w:val="00CB6ADC"/>
    <w:rsid w:val="00CB6BCA"/>
    <w:rsid w:val="00CB6D4A"/>
    <w:rsid w:val="00CB70D3"/>
    <w:rsid w:val="00CB74C7"/>
    <w:rsid w:val="00CB7965"/>
    <w:rsid w:val="00CC0762"/>
    <w:rsid w:val="00CC14D3"/>
    <w:rsid w:val="00CC1C6A"/>
    <w:rsid w:val="00CC1F28"/>
    <w:rsid w:val="00CC1FE9"/>
    <w:rsid w:val="00CC24E4"/>
    <w:rsid w:val="00CC35A0"/>
    <w:rsid w:val="00CC3B49"/>
    <w:rsid w:val="00CC3D04"/>
    <w:rsid w:val="00CC4AF7"/>
    <w:rsid w:val="00CC5489"/>
    <w:rsid w:val="00CC54E5"/>
    <w:rsid w:val="00CC57D4"/>
    <w:rsid w:val="00CC6B96"/>
    <w:rsid w:val="00CC6F04"/>
    <w:rsid w:val="00CC75C1"/>
    <w:rsid w:val="00CC79B0"/>
    <w:rsid w:val="00CC7B94"/>
    <w:rsid w:val="00CD0AA0"/>
    <w:rsid w:val="00CD0C16"/>
    <w:rsid w:val="00CD0CF7"/>
    <w:rsid w:val="00CD130F"/>
    <w:rsid w:val="00CD3A15"/>
    <w:rsid w:val="00CD3D9B"/>
    <w:rsid w:val="00CD3FD0"/>
    <w:rsid w:val="00CD4365"/>
    <w:rsid w:val="00CD483C"/>
    <w:rsid w:val="00CD6053"/>
    <w:rsid w:val="00CD6E8E"/>
    <w:rsid w:val="00CD73A3"/>
    <w:rsid w:val="00CD7782"/>
    <w:rsid w:val="00CE0BA3"/>
    <w:rsid w:val="00CE128C"/>
    <w:rsid w:val="00CE1374"/>
    <w:rsid w:val="00CE1471"/>
    <w:rsid w:val="00CE161F"/>
    <w:rsid w:val="00CE2B11"/>
    <w:rsid w:val="00CE2CC6"/>
    <w:rsid w:val="00CE2D8E"/>
    <w:rsid w:val="00CE3529"/>
    <w:rsid w:val="00CE4320"/>
    <w:rsid w:val="00CE46B3"/>
    <w:rsid w:val="00CE5D9A"/>
    <w:rsid w:val="00CE5F40"/>
    <w:rsid w:val="00CE6D02"/>
    <w:rsid w:val="00CE6D9C"/>
    <w:rsid w:val="00CE76CD"/>
    <w:rsid w:val="00CF0618"/>
    <w:rsid w:val="00CF07B9"/>
    <w:rsid w:val="00CF0B65"/>
    <w:rsid w:val="00CF1C1F"/>
    <w:rsid w:val="00CF2797"/>
    <w:rsid w:val="00CF2F68"/>
    <w:rsid w:val="00CF3B5E"/>
    <w:rsid w:val="00CF3BA6"/>
    <w:rsid w:val="00CF4E8C"/>
    <w:rsid w:val="00CF5785"/>
    <w:rsid w:val="00CF58FF"/>
    <w:rsid w:val="00CF6913"/>
    <w:rsid w:val="00CF7195"/>
    <w:rsid w:val="00CF71F1"/>
    <w:rsid w:val="00CF7AA7"/>
    <w:rsid w:val="00D00561"/>
    <w:rsid w:val="00D006CF"/>
    <w:rsid w:val="00D007DF"/>
    <w:rsid w:val="00D008A6"/>
    <w:rsid w:val="00D00960"/>
    <w:rsid w:val="00D00B74"/>
    <w:rsid w:val="00D01218"/>
    <w:rsid w:val="00D012A0"/>
    <w:rsid w:val="00D015F0"/>
    <w:rsid w:val="00D03259"/>
    <w:rsid w:val="00D039CF"/>
    <w:rsid w:val="00D04198"/>
    <w:rsid w:val="00D0447B"/>
    <w:rsid w:val="00D04894"/>
    <w:rsid w:val="00D048A2"/>
    <w:rsid w:val="00D053CE"/>
    <w:rsid w:val="00D055EB"/>
    <w:rsid w:val="00D056FE"/>
    <w:rsid w:val="00D05B56"/>
    <w:rsid w:val="00D05D60"/>
    <w:rsid w:val="00D06DF6"/>
    <w:rsid w:val="00D079CD"/>
    <w:rsid w:val="00D101F5"/>
    <w:rsid w:val="00D10BE4"/>
    <w:rsid w:val="00D114B2"/>
    <w:rsid w:val="00D121C4"/>
    <w:rsid w:val="00D121F6"/>
    <w:rsid w:val="00D1277E"/>
    <w:rsid w:val="00D14274"/>
    <w:rsid w:val="00D1484C"/>
    <w:rsid w:val="00D15E5B"/>
    <w:rsid w:val="00D16360"/>
    <w:rsid w:val="00D16C41"/>
    <w:rsid w:val="00D1720A"/>
    <w:rsid w:val="00D17351"/>
    <w:rsid w:val="00D17BCB"/>
    <w:rsid w:val="00D17C62"/>
    <w:rsid w:val="00D20327"/>
    <w:rsid w:val="00D21586"/>
    <w:rsid w:val="00D21935"/>
    <w:rsid w:val="00D21B0C"/>
    <w:rsid w:val="00D21B66"/>
    <w:rsid w:val="00D21EA5"/>
    <w:rsid w:val="00D23278"/>
    <w:rsid w:val="00D23A38"/>
    <w:rsid w:val="00D23BEB"/>
    <w:rsid w:val="00D23F6F"/>
    <w:rsid w:val="00D245D8"/>
    <w:rsid w:val="00D2574C"/>
    <w:rsid w:val="00D25C01"/>
    <w:rsid w:val="00D25C8A"/>
    <w:rsid w:val="00D25E48"/>
    <w:rsid w:val="00D26D79"/>
    <w:rsid w:val="00D27B95"/>
    <w:rsid w:val="00D27C2B"/>
    <w:rsid w:val="00D30695"/>
    <w:rsid w:val="00D312EE"/>
    <w:rsid w:val="00D31A93"/>
    <w:rsid w:val="00D31C5F"/>
    <w:rsid w:val="00D32678"/>
    <w:rsid w:val="00D32FF0"/>
    <w:rsid w:val="00D33363"/>
    <w:rsid w:val="00D33B60"/>
    <w:rsid w:val="00D33CDC"/>
    <w:rsid w:val="00D340E2"/>
    <w:rsid w:val="00D34529"/>
    <w:rsid w:val="00D34943"/>
    <w:rsid w:val="00D34A2B"/>
    <w:rsid w:val="00D34BCC"/>
    <w:rsid w:val="00D35409"/>
    <w:rsid w:val="00D359D4"/>
    <w:rsid w:val="00D35A5A"/>
    <w:rsid w:val="00D35B47"/>
    <w:rsid w:val="00D35D1E"/>
    <w:rsid w:val="00D3618A"/>
    <w:rsid w:val="00D3675C"/>
    <w:rsid w:val="00D37FC7"/>
    <w:rsid w:val="00D40366"/>
    <w:rsid w:val="00D41B88"/>
    <w:rsid w:val="00D41E23"/>
    <w:rsid w:val="00D42959"/>
    <w:rsid w:val="00D429EC"/>
    <w:rsid w:val="00D42FA6"/>
    <w:rsid w:val="00D43AEC"/>
    <w:rsid w:val="00D43D44"/>
    <w:rsid w:val="00D43EBB"/>
    <w:rsid w:val="00D44357"/>
    <w:rsid w:val="00D44D00"/>
    <w:rsid w:val="00D44E4E"/>
    <w:rsid w:val="00D44EC2"/>
    <w:rsid w:val="00D44F59"/>
    <w:rsid w:val="00D44F92"/>
    <w:rsid w:val="00D45048"/>
    <w:rsid w:val="00D45CA4"/>
    <w:rsid w:val="00D45DCC"/>
    <w:rsid w:val="00D46D26"/>
    <w:rsid w:val="00D47233"/>
    <w:rsid w:val="00D4799C"/>
    <w:rsid w:val="00D50250"/>
    <w:rsid w:val="00D510EE"/>
    <w:rsid w:val="00D51254"/>
    <w:rsid w:val="00D51324"/>
    <w:rsid w:val="00D51627"/>
    <w:rsid w:val="00D5198C"/>
    <w:rsid w:val="00D51E1A"/>
    <w:rsid w:val="00D52344"/>
    <w:rsid w:val="00D532DA"/>
    <w:rsid w:val="00D5481F"/>
    <w:rsid w:val="00D54AAC"/>
    <w:rsid w:val="00D54B32"/>
    <w:rsid w:val="00D54FA0"/>
    <w:rsid w:val="00D55224"/>
    <w:rsid w:val="00D55DF0"/>
    <w:rsid w:val="00D56131"/>
    <w:rsid w:val="00D562B2"/>
    <w:rsid w:val="00D563E1"/>
    <w:rsid w:val="00D56BB6"/>
    <w:rsid w:val="00D57B56"/>
    <w:rsid w:val="00D6022B"/>
    <w:rsid w:val="00D6034D"/>
    <w:rsid w:val="00D603C1"/>
    <w:rsid w:val="00D60C40"/>
    <w:rsid w:val="00D6131D"/>
    <w:rsid w:val="00D6138D"/>
    <w:rsid w:val="00D6166E"/>
    <w:rsid w:val="00D624D6"/>
    <w:rsid w:val="00D62E6F"/>
    <w:rsid w:val="00D63126"/>
    <w:rsid w:val="00D6325C"/>
    <w:rsid w:val="00D63A67"/>
    <w:rsid w:val="00D63EC8"/>
    <w:rsid w:val="00D64041"/>
    <w:rsid w:val="00D646C9"/>
    <w:rsid w:val="00D6492E"/>
    <w:rsid w:val="00D64B7E"/>
    <w:rsid w:val="00D64E24"/>
    <w:rsid w:val="00D64EE8"/>
    <w:rsid w:val="00D65277"/>
    <w:rsid w:val="00D6531C"/>
    <w:rsid w:val="00D65845"/>
    <w:rsid w:val="00D658AE"/>
    <w:rsid w:val="00D663F2"/>
    <w:rsid w:val="00D66719"/>
    <w:rsid w:val="00D70087"/>
    <w:rsid w:val="00D7079E"/>
    <w:rsid w:val="00D70823"/>
    <w:rsid w:val="00D70AB1"/>
    <w:rsid w:val="00D70F23"/>
    <w:rsid w:val="00D71581"/>
    <w:rsid w:val="00D71BFC"/>
    <w:rsid w:val="00D71E2A"/>
    <w:rsid w:val="00D72835"/>
    <w:rsid w:val="00D732BD"/>
    <w:rsid w:val="00D738BC"/>
    <w:rsid w:val="00D73DD6"/>
    <w:rsid w:val="00D74031"/>
    <w:rsid w:val="00D745F5"/>
    <w:rsid w:val="00D7483E"/>
    <w:rsid w:val="00D74D92"/>
    <w:rsid w:val="00D75392"/>
    <w:rsid w:val="00D7585E"/>
    <w:rsid w:val="00D758B7"/>
    <w:rsid w:val="00D759A3"/>
    <w:rsid w:val="00D75F93"/>
    <w:rsid w:val="00D76A70"/>
    <w:rsid w:val="00D81484"/>
    <w:rsid w:val="00D81EB4"/>
    <w:rsid w:val="00D82E32"/>
    <w:rsid w:val="00D83974"/>
    <w:rsid w:val="00D84133"/>
    <w:rsid w:val="00D841B2"/>
    <w:rsid w:val="00D8431C"/>
    <w:rsid w:val="00D843E5"/>
    <w:rsid w:val="00D85133"/>
    <w:rsid w:val="00D858E6"/>
    <w:rsid w:val="00D859B3"/>
    <w:rsid w:val="00D861D5"/>
    <w:rsid w:val="00D8636F"/>
    <w:rsid w:val="00D8648B"/>
    <w:rsid w:val="00D87E81"/>
    <w:rsid w:val="00D91275"/>
    <w:rsid w:val="00D914D2"/>
    <w:rsid w:val="00D91607"/>
    <w:rsid w:val="00D91FE1"/>
    <w:rsid w:val="00D920A9"/>
    <w:rsid w:val="00D927F7"/>
    <w:rsid w:val="00D92C82"/>
    <w:rsid w:val="00D92D66"/>
    <w:rsid w:val="00D93336"/>
    <w:rsid w:val="00D937E5"/>
    <w:rsid w:val="00D93829"/>
    <w:rsid w:val="00D93B36"/>
    <w:rsid w:val="00D94314"/>
    <w:rsid w:val="00D946FC"/>
    <w:rsid w:val="00D958F7"/>
    <w:rsid w:val="00D95BC7"/>
    <w:rsid w:val="00D95C17"/>
    <w:rsid w:val="00D96043"/>
    <w:rsid w:val="00D97056"/>
    <w:rsid w:val="00D97490"/>
    <w:rsid w:val="00D97779"/>
    <w:rsid w:val="00D97E72"/>
    <w:rsid w:val="00DA126C"/>
    <w:rsid w:val="00DA1B71"/>
    <w:rsid w:val="00DA2D7F"/>
    <w:rsid w:val="00DA34FD"/>
    <w:rsid w:val="00DA3AF9"/>
    <w:rsid w:val="00DA3DF9"/>
    <w:rsid w:val="00DA442D"/>
    <w:rsid w:val="00DA52F5"/>
    <w:rsid w:val="00DA56AF"/>
    <w:rsid w:val="00DA5AFB"/>
    <w:rsid w:val="00DA5B07"/>
    <w:rsid w:val="00DA5F7B"/>
    <w:rsid w:val="00DA6AF9"/>
    <w:rsid w:val="00DA6C9D"/>
    <w:rsid w:val="00DA711B"/>
    <w:rsid w:val="00DA73A3"/>
    <w:rsid w:val="00DB0434"/>
    <w:rsid w:val="00DB06B6"/>
    <w:rsid w:val="00DB0B17"/>
    <w:rsid w:val="00DB0C6F"/>
    <w:rsid w:val="00DB1612"/>
    <w:rsid w:val="00DB1C03"/>
    <w:rsid w:val="00DB21B0"/>
    <w:rsid w:val="00DB3080"/>
    <w:rsid w:val="00DB317A"/>
    <w:rsid w:val="00DB3287"/>
    <w:rsid w:val="00DB4551"/>
    <w:rsid w:val="00DB4E12"/>
    <w:rsid w:val="00DB5771"/>
    <w:rsid w:val="00DB6051"/>
    <w:rsid w:val="00DB66A6"/>
    <w:rsid w:val="00DB66D7"/>
    <w:rsid w:val="00DB68F9"/>
    <w:rsid w:val="00DB6C51"/>
    <w:rsid w:val="00DB76E9"/>
    <w:rsid w:val="00DB7BC9"/>
    <w:rsid w:val="00DB7EAA"/>
    <w:rsid w:val="00DC021B"/>
    <w:rsid w:val="00DC042A"/>
    <w:rsid w:val="00DC0A42"/>
    <w:rsid w:val="00DC0AB6"/>
    <w:rsid w:val="00DC21CF"/>
    <w:rsid w:val="00DC23AE"/>
    <w:rsid w:val="00DC2DB9"/>
    <w:rsid w:val="00DC3395"/>
    <w:rsid w:val="00DC3664"/>
    <w:rsid w:val="00DC4A54"/>
    <w:rsid w:val="00DC4B08"/>
    <w:rsid w:val="00DC4B9B"/>
    <w:rsid w:val="00DC5156"/>
    <w:rsid w:val="00DC563F"/>
    <w:rsid w:val="00DC5FC9"/>
    <w:rsid w:val="00DC64A6"/>
    <w:rsid w:val="00DC6549"/>
    <w:rsid w:val="00DC6C73"/>
    <w:rsid w:val="00DC6EFC"/>
    <w:rsid w:val="00DC7225"/>
    <w:rsid w:val="00DC7476"/>
    <w:rsid w:val="00DC779C"/>
    <w:rsid w:val="00DC7CDE"/>
    <w:rsid w:val="00DD0717"/>
    <w:rsid w:val="00DD0844"/>
    <w:rsid w:val="00DD195B"/>
    <w:rsid w:val="00DD243F"/>
    <w:rsid w:val="00DD313A"/>
    <w:rsid w:val="00DD384F"/>
    <w:rsid w:val="00DD3A47"/>
    <w:rsid w:val="00DD3EE2"/>
    <w:rsid w:val="00DD44C2"/>
    <w:rsid w:val="00DD46E9"/>
    <w:rsid w:val="00DD4711"/>
    <w:rsid w:val="00DD4812"/>
    <w:rsid w:val="00DD4CA7"/>
    <w:rsid w:val="00DD5176"/>
    <w:rsid w:val="00DD5D31"/>
    <w:rsid w:val="00DD6F6F"/>
    <w:rsid w:val="00DD73A4"/>
    <w:rsid w:val="00DD73D3"/>
    <w:rsid w:val="00DD7F80"/>
    <w:rsid w:val="00DE0097"/>
    <w:rsid w:val="00DE05AE"/>
    <w:rsid w:val="00DE0979"/>
    <w:rsid w:val="00DE12E9"/>
    <w:rsid w:val="00DE179B"/>
    <w:rsid w:val="00DE301D"/>
    <w:rsid w:val="00DE33EC"/>
    <w:rsid w:val="00DE3AB0"/>
    <w:rsid w:val="00DE43F4"/>
    <w:rsid w:val="00DE45F0"/>
    <w:rsid w:val="00DE53F8"/>
    <w:rsid w:val="00DE5A39"/>
    <w:rsid w:val="00DE5A63"/>
    <w:rsid w:val="00DE5B9B"/>
    <w:rsid w:val="00DE601B"/>
    <w:rsid w:val="00DE60E6"/>
    <w:rsid w:val="00DE61EA"/>
    <w:rsid w:val="00DE62D3"/>
    <w:rsid w:val="00DE6656"/>
    <w:rsid w:val="00DE6C9B"/>
    <w:rsid w:val="00DE74DC"/>
    <w:rsid w:val="00DE7823"/>
    <w:rsid w:val="00DE795D"/>
    <w:rsid w:val="00DE7D5A"/>
    <w:rsid w:val="00DF058E"/>
    <w:rsid w:val="00DF1EC4"/>
    <w:rsid w:val="00DF2264"/>
    <w:rsid w:val="00DF247C"/>
    <w:rsid w:val="00DF290B"/>
    <w:rsid w:val="00DF2D86"/>
    <w:rsid w:val="00DF3F4F"/>
    <w:rsid w:val="00DF5BAC"/>
    <w:rsid w:val="00DF5EE8"/>
    <w:rsid w:val="00DF707E"/>
    <w:rsid w:val="00DF70A1"/>
    <w:rsid w:val="00DF759D"/>
    <w:rsid w:val="00E003AF"/>
    <w:rsid w:val="00E00482"/>
    <w:rsid w:val="00E00733"/>
    <w:rsid w:val="00E00CA9"/>
    <w:rsid w:val="00E00E8C"/>
    <w:rsid w:val="00E01200"/>
    <w:rsid w:val="00E01579"/>
    <w:rsid w:val="00E018C3"/>
    <w:rsid w:val="00E01A69"/>
    <w:rsid w:val="00E01A7C"/>
    <w:rsid w:val="00E01B28"/>
    <w:rsid w:val="00E01C15"/>
    <w:rsid w:val="00E0226C"/>
    <w:rsid w:val="00E02CC3"/>
    <w:rsid w:val="00E02FA4"/>
    <w:rsid w:val="00E030CF"/>
    <w:rsid w:val="00E03AC2"/>
    <w:rsid w:val="00E04822"/>
    <w:rsid w:val="00E052B1"/>
    <w:rsid w:val="00E056C8"/>
    <w:rsid w:val="00E05886"/>
    <w:rsid w:val="00E059E6"/>
    <w:rsid w:val="00E063FB"/>
    <w:rsid w:val="00E072EC"/>
    <w:rsid w:val="00E076AE"/>
    <w:rsid w:val="00E10177"/>
    <w:rsid w:val="00E104C6"/>
    <w:rsid w:val="00E10C02"/>
    <w:rsid w:val="00E11CAC"/>
    <w:rsid w:val="00E12D64"/>
    <w:rsid w:val="00E131D2"/>
    <w:rsid w:val="00E137F4"/>
    <w:rsid w:val="00E13A7D"/>
    <w:rsid w:val="00E149F0"/>
    <w:rsid w:val="00E15D14"/>
    <w:rsid w:val="00E164F2"/>
    <w:rsid w:val="00E167F0"/>
    <w:rsid w:val="00E169D2"/>
    <w:rsid w:val="00E16C9D"/>
    <w:rsid w:val="00E16D34"/>
    <w:rsid w:val="00E16F61"/>
    <w:rsid w:val="00E178A7"/>
    <w:rsid w:val="00E17AEF"/>
    <w:rsid w:val="00E203F1"/>
    <w:rsid w:val="00E20DC3"/>
    <w:rsid w:val="00E20F6A"/>
    <w:rsid w:val="00E21A25"/>
    <w:rsid w:val="00E21F54"/>
    <w:rsid w:val="00E22113"/>
    <w:rsid w:val="00E23303"/>
    <w:rsid w:val="00E23515"/>
    <w:rsid w:val="00E23793"/>
    <w:rsid w:val="00E239E0"/>
    <w:rsid w:val="00E23D13"/>
    <w:rsid w:val="00E2494D"/>
    <w:rsid w:val="00E25110"/>
    <w:rsid w:val="00E253CA"/>
    <w:rsid w:val="00E2655C"/>
    <w:rsid w:val="00E2658D"/>
    <w:rsid w:val="00E2771C"/>
    <w:rsid w:val="00E277C2"/>
    <w:rsid w:val="00E27E67"/>
    <w:rsid w:val="00E30831"/>
    <w:rsid w:val="00E31300"/>
    <w:rsid w:val="00E31465"/>
    <w:rsid w:val="00E31AF5"/>
    <w:rsid w:val="00E31D50"/>
    <w:rsid w:val="00E324D9"/>
    <w:rsid w:val="00E32B59"/>
    <w:rsid w:val="00E32F37"/>
    <w:rsid w:val="00E331FB"/>
    <w:rsid w:val="00E33DF4"/>
    <w:rsid w:val="00E345DC"/>
    <w:rsid w:val="00E34CC1"/>
    <w:rsid w:val="00E35EDE"/>
    <w:rsid w:val="00E36182"/>
    <w:rsid w:val="00E3642B"/>
    <w:rsid w:val="00E36528"/>
    <w:rsid w:val="00E3F76B"/>
    <w:rsid w:val="00E403EA"/>
    <w:rsid w:val="00E409B4"/>
    <w:rsid w:val="00E40CF7"/>
    <w:rsid w:val="00E413B8"/>
    <w:rsid w:val="00E4178B"/>
    <w:rsid w:val="00E41B15"/>
    <w:rsid w:val="00E41C9E"/>
    <w:rsid w:val="00E41CCA"/>
    <w:rsid w:val="00E434EB"/>
    <w:rsid w:val="00E43589"/>
    <w:rsid w:val="00E43776"/>
    <w:rsid w:val="00E440C0"/>
    <w:rsid w:val="00E4683D"/>
    <w:rsid w:val="00E46CA0"/>
    <w:rsid w:val="00E47870"/>
    <w:rsid w:val="00E50028"/>
    <w:rsid w:val="00E50237"/>
    <w:rsid w:val="00E504A1"/>
    <w:rsid w:val="00E50754"/>
    <w:rsid w:val="00E5076A"/>
    <w:rsid w:val="00E51231"/>
    <w:rsid w:val="00E515F4"/>
    <w:rsid w:val="00E51975"/>
    <w:rsid w:val="00E51D11"/>
    <w:rsid w:val="00E52A67"/>
    <w:rsid w:val="00E52B34"/>
    <w:rsid w:val="00E53473"/>
    <w:rsid w:val="00E53E42"/>
    <w:rsid w:val="00E5404A"/>
    <w:rsid w:val="00E54695"/>
    <w:rsid w:val="00E561E5"/>
    <w:rsid w:val="00E567AF"/>
    <w:rsid w:val="00E579C9"/>
    <w:rsid w:val="00E602A7"/>
    <w:rsid w:val="00E60427"/>
    <w:rsid w:val="00E60A8E"/>
    <w:rsid w:val="00E60EBF"/>
    <w:rsid w:val="00E614B0"/>
    <w:rsid w:val="00E61523"/>
    <w:rsid w:val="00E619E1"/>
    <w:rsid w:val="00E62205"/>
    <w:rsid w:val="00E62FBE"/>
    <w:rsid w:val="00E63280"/>
    <w:rsid w:val="00E63389"/>
    <w:rsid w:val="00E63A59"/>
    <w:rsid w:val="00E64597"/>
    <w:rsid w:val="00E64BD9"/>
    <w:rsid w:val="00E65780"/>
    <w:rsid w:val="00E660C5"/>
    <w:rsid w:val="00E66AA1"/>
    <w:rsid w:val="00E66B6A"/>
    <w:rsid w:val="00E708C6"/>
    <w:rsid w:val="00E709C4"/>
    <w:rsid w:val="00E71243"/>
    <w:rsid w:val="00E71362"/>
    <w:rsid w:val="00E714D8"/>
    <w:rsid w:val="00E7168A"/>
    <w:rsid w:val="00E71D25"/>
    <w:rsid w:val="00E72082"/>
    <w:rsid w:val="00E7275B"/>
    <w:rsid w:val="00E7295C"/>
    <w:rsid w:val="00E72E55"/>
    <w:rsid w:val="00E7311A"/>
    <w:rsid w:val="00E73306"/>
    <w:rsid w:val="00E744F1"/>
    <w:rsid w:val="00E74817"/>
    <w:rsid w:val="00E74FE4"/>
    <w:rsid w:val="00E76CCB"/>
    <w:rsid w:val="00E771BC"/>
    <w:rsid w:val="00E7738D"/>
    <w:rsid w:val="00E81633"/>
    <w:rsid w:val="00E81D8D"/>
    <w:rsid w:val="00E8266F"/>
    <w:rsid w:val="00E826CF"/>
    <w:rsid w:val="00E826E0"/>
    <w:rsid w:val="00E82925"/>
    <w:rsid w:val="00E82AED"/>
    <w:rsid w:val="00E82FCC"/>
    <w:rsid w:val="00E83164"/>
    <w:rsid w:val="00E831A3"/>
    <w:rsid w:val="00E83AFD"/>
    <w:rsid w:val="00E8408F"/>
    <w:rsid w:val="00E84D2E"/>
    <w:rsid w:val="00E84F8B"/>
    <w:rsid w:val="00E85307"/>
    <w:rsid w:val="00E85993"/>
    <w:rsid w:val="00E859D9"/>
    <w:rsid w:val="00E85C06"/>
    <w:rsid w:val="00E85E67"/>
    <w:rsid w:val="00E85FA1"/>
    <w:rsid w:val="00E862B5"/>
    <w:rsid w:val="00E86733"/>
    <w:rsid w:val="00E86927"/>
    <w:rsid w:val="00E8700D"/>
    <w:rsid w:val="00E87094"/>
    <w:rsid w:val="00E87E90"/>
    <w:rsid w:val="00E9018F"/>
    <w:rsid w:val="00E9097C"/>
    <w:rsid w:val="00E9108A"/>
    <w:rsid w:val="00E91BA6"/>
    <w:rsid w:val="00E934E6"/>
    <w:rsid w:val="00E944AF"/>
    <w:rsid w:val="00E94803"/>
    <w:rsid w:val="00E94B69"/>
    <w:rsid w:val="00E94BB6"/>
    <w:rsid w:val="00E9588E"/>
    <w:rsid w:val="00E95A81"/>
    <w:rsid w:val="00E95CBB"/>
    <w:rsid w:val="00E9620F"/>
    <w:rsid w:val="00E967EB"/>
    <w:rsid w:val="00E96813"/>
    <w:rsid w:val="00E968C7"/>
    <w:rsid w:val="00E97564"/>
    <w:rsid w:val="00E97714"/>
    <w:rsid w:val="00E9791D"/>
    <w:rsid w:val="00E97C6F"/>
    <w:rsid w:val="00EA0502"/>
    <w:rsid w:val="00EA06FF"/>
    <w:rsid w:val="00EA1349"/>
    <w:rsid w:val="00EA17B9"/>
    <w:rsid w:val="00EA1A5F"/>
    <w:rsid w:val="00EA26F2"/>
    <w:rsid w:val="00EA279E"/>
    <w:rsid w:val="00EA28D9"/>
    <w:rsid w:val="00EA2BA6"/>
    <w:rsid w:val="00EA2DAA"/>
    <w:rsid w:val="00EA3372"/>
    <w:rsid w:val="00EA33B1"/>
    <w:rsid w:val="00EA3714"/>
    <w:rsid w:val="00EA38F5"/>
    <w:rsid w:val="00EA4208"/>
    <w:rsid w:val="00EA500C"/>
    <w:rsid w:val="00EA5386"/>
    <w:rsid w:val="00EA6823"/>
    <w:rsid w:val="00EA72F9"/>
    <w:rsid w:val="00EA7440"/>
    <w:rsid w:val="00EA74F2"/>
    <w:rsid w:val="00EA7552"/>
    <w:rsid w:val="00EA7F5C"/>
    <w:rsid w:val="00EB038D"/>
    <w:rsid w:val="00EB083B"/>
    <w:rsid w:val="00EB1651"/>
    <w:rsid w:val="00EB193D"/>
    <w:rsid w:val="00EB2A71"/>
    <w:rsid w:val="00EB2BD9"/>
    <w:rsid w:val="00EB2D67"/>
    <w:rsid w:val="00EB32CF"/>
    <w:rsid w:val="00EB399C"/>
    <w:rsid w:val="00EB41AF"/>
    <w:rsid w:val="00EB4919"/>
    <w:rsid w:val="00EB4CA7"/>
    <w:rsid w:val="00EB4DDA"/>
    <w:rsid w:val="00EB5C18"/>
    <w:rsid w:val="00EB5F35"/>
    <w:rsid w:val="00EB64B6"/>
    <w:rsid w:val="00EB67F0"/>
    <w:rsid w:val="00EB7598"/>
    <w:rsid w:val="00EB7885"/>
    <w:rsid w:val="00EC01A6"/>
    <w:rsid w:val="00EC04A7"/>
    <w:rsid w:val="00EC077B"/>
    <w:rsid w:val="00EC0976"/>
    <w:rsid w:val="00EC0998"/>
    <w:rsid w:val="00EC0CDE"/>
    <w:rsid w:val="00EC1037"/>
    <w:rsid w:val="00EC1E8B"/>
    <w:rsid w:val="00EC2593"/>
    <w:rsid w:val="00EC2805"/>
    <w:rsid w:val="00EC307C"/>
    <w:rsid w:val="00EC3100"/>
    <w:rsid w:val="00EC3937"/>
    <w:rsid w:val="00EC39DB"/>
    <w:rsid w:val="00EC3D02"/>
    <w:rsid w:val="00EC3D11"/>
    <w:rsid w:val="00EC3F0E"/>
    <w:rsid w:val="00EC42E8"/>
    <w:rsid w:val="00EC437B"/>
    <w:rsid w:val="00EC477D"/>
    <w:rsid w:val="00EC4827"/>
    <w:rsid w:val="00EC4CBD"/>
    <w:rsid w:val="00EC5335"/>
    <w:rsid w:val="00EC535E"/>
    <w:rsid w:val="00EC5D91"/>
    <w:rsid w:val="00EC61DF"/>
    <w:rsid w:val="00EC671F"/>
    <w:rsid w:val="00EC703B"/>
    <w:rsid w:val="00EC70D8"/>
    <w:rsid w:val="00EC78F8"/>
    <w:rsid w:val="00ED0028"/>
    <w:rsid w:val="00ED1008"/>
    <w:rsid w:val="00ED1338"/>
    <w:rsid w:val="00ED1475"/>
    <w:rsid w:val="00ED1559"/>
    <w:rsid w:val="00ED17F5"/>
    <w:rsid w:val="00ED1AB4"/>
    <w:rsid w:val="00ED203A"/>
    <w:rsid w:val="00ED2088"/>
    <w:rsid w:val="00ED288C"/>
    <w:rsid w:val="00ED2C23"/>
    <w:rsid w:val="00ED2CF0"/>
    <w:rsid w:val="00ED331C"/>
    <w:rsid w:val="00ED4390"/>
    <w:rsid w:val="00ED5064"/>
    <w:rsid w:val="00ED5353"/>
    <w:rsid w:val="00ED6CE3"/>
    <w:rsid w:val="00ED6D57"/>
    <w:rsid w:val="00ED6D87"/>
    <w:rsid w:val="00ED7E9E"/>
    <w:rsid w:val="00ED7F67"/>
    <w:rsid w:val="00EE1058"/>
    <w:rsid w:val="00EE1089"/>
    <w:rsid w:val="00EE1A64"/>
    <w:rsid w:val="00EE215C"/>
    <w:rsid w:val="00EE2435"/>
    <w:rsid w:val="00EE3260"/>
    <w:rsid w:val="00EE3CF3"/>
    <w:rsid w:val="00EE41B6"/>
    <w:rsid w:val="00EE4949"/>
    <w:rsid w:val="00EE4B2C"/>
    <w:rsid w:val="00EE50F0"/>
    <w:rsid w:val="00EE5157"/>
    <w:rsid w:val="00EE55E9"/>
    <w:rsid w:val="00EE5743"/>
    <w:rsid w:val="00EE586E"/>
    <w:rsid w:val="00EE5BEB"/>
    <w:rsid w:val="00EE5D18"/>
    <w:rsid w:val="00EE64C9"/>
    <w:rsid w:val="00EE6524"/>
    <w:rsid w:val="00EE674C"/>
    <w:rsid w:val="00EE7680"/>
    <w:rsid w:val="00EE77AF"/>
    <w:rsid w:val="00EE788B"/>
    <w:rsid w:val="00EF00ED"/>
    <w:rsid w:val="00EF0192"/>
    <w:rsid w:val="00EF0196"/>
    <w:rsid w:val="00EF0593"/>
    <w:rsid w:val="00EF06A8"/>
    <w:rsid w:val="00EF0943"/>
    <w:rsid w:val="00EF0EAD"/>
    <w:rsid w:val="00EF1ACA"/>
    <w:rsid w:val="00EF2037"/>
    <w:rsid w:val="00EF2CD1"/>
    <w:rsid w:val="00EF332C"/>
    <w:rsid w:val="00EF3B4E"/>
    <w:rsid w:val="00EF4196"/>
    <w:rsid w:val="00EF4A9A"/>
    <w:rsid w:val="00EF4CB1"/>
    <w:rsid w:val="00EF5582"/>
    <w:rsid w:val="00EF5798"/>
    <w:rsid w:val="00EF60A5"/>
    <w:rsid w:val="00EF60E5"/>
    <w:rsid w:val="00EF6A0C"/>
    <w:rsid w:val="00EF6E7F"/>
    <w:rsid w:val="00EF7723"/>
    <w:rsid w:val="00EF7995"/>
    <w:rsid w:val="00F0033C"/>
    <w:rsid w:val="00F003A5"/>
    <w:rsid w:val="00F00C19"/>
    <w:rsid w:val="00F016B6"/>
    <w:rsid w:val="00F016C6"/>
    <w:rsid w:val="00F01D8F"/>
    <w:rsid w:val="00F01D93"/>
    <w:rsid w:val="00F02F18"/>
    <w:rsid w:val="00F0316E"/>
    <w:rsid w:val="00F03F9E"/>
    <w:rsid w:val="00F04689"/>
    <w:rsid w:val="00F05A4D"/>
    <w:rsid w:val="00F0658C"/>
    <w:rsid w:val="00F06BB9"/>
    <w:rsid w:val="00F10319"/>
    <w:rsid w:val="00F117F6"/>
    <w:rsid w:val="00F11CED"/>
    <w:rsid w:val="00F121C4"/>
    <w:rsid w:val="00F122E7"/>
    <w:rsid w:val="00F12307"/>
    <w:rsid w:val="00F129F2"/>
    <w:rsid w:val="00F138C0"/>
    <w:rsid w:val="00F13B1A"/>
    <w:rsid w:val="00F14575"/>
    <w:rsid w:val="00F14828"/>
    <w:rsid w:val="00F14E4B"/>
    <w:rsid w:val="00F15D3E"/>
    <w:rsid w:val="00F17235"/>
    <w:rsid w:val="00F17539"/>
    <w:rsid w:val="00F20B40"/>
    <w:rsid w:val="00F21424"/>
    <w:rsid w:val="00F21A2D"/>
    <w:rsid w:val="00F220FF"/>
    <w:rsid w:val="00F22179"/>
    <w:rsid w:val="00F22197"/>
    <w:rsid w:val="00F2269A"/>
    <w:rsid w:val="00F22775"/>
    <w:rsid w:val="00F228A5"/>
    <w:rsid w:val="00F22DF6"/>
    <w:rsid w:val="00F23897"/>
    <w:rsid w:val="00F246D4"/>
    <w:rsid w:val="00F24B04"/>
    <w:rsid w:val="00F25960"/>
    <w:rsid w:val="00F26184"/>
    <w:rsid w:val="00F261A8"/>
    <w:rsid w:val="00F269DC"/>
    <w:rsid w:val="00F270B3"/>
    <w:rsid w:val="00F27F3A"/>
    <w:rsid w:val="00F30587"/>
    <w:rsid w:val="00F30602"/>
    <w:rsid w:val="00F309E2"/>
    <w:rsid w:val="00F30C2D"/>
    <w:rsid w:val="00F30F70"/>
    <w:rsid w:val="00F316E1"/>
    <w:rsid w:val="00F316FC"/>
    <w:rsid w:val="00F3176E"/>
    <w:rsid w:val="00F317FD"/>
    <w:rsid w:val="00F318BD"/>
    <w:rsid w:val="00F31D7F"/>
    <w:rsid w:val="00F32198"/>
    <w:rsid w:val="00F32557"/>
    <w:rsid w:val="00F32CE9"/>
    <w:rsid w:val="00F3321C"/>
    <w:rsid w:val="00F332EF"/>
    <w:rsid w:val="00F33A6A"/>
    <w:rsid w:val="00F34837"/>
    <w:rsid w:val="00F34D10"/>
    <w:rsid w:val="00F34D8E"/>
    <w:rsid w:val="00F34F01"/>
    <w:rsid w:val="00F3515A"/>
    <w:rsid w:val="00F3674D"/>
    <w:rsid w:val="00F3675A"/>
    <w:rsid w:val="00F36DED"/>
    <w:rsid w:val="00F37587"/>
    <w:rsid w:val="00F375AC"/>
    <w:rsid w:val="00F40019"/>
    <w:rsid w:val="00F40133"/>
    <w:rsid w:val="00F40523"/>
    <w:rsid w:val="00F4079E"/>
    <w:rsid w:val="00F40B14"/>
    <w:rsid w:val="00F41E40"/>
    <w:rsid w:val="00F42101"/>
    <w:rsid w:val="00F42DE0"/>
    <w:rsid w:val="00F42EAA"/>
    <w:rsid w:val="00F42EE0"/>
    <w:rsid w:val="00F434A9"/>
    <w:rsid w:val="00F437C4"/>
    <w:rsid w:val="00F43C23"/>
    <w:rsid w:val="00F43D3C"/>
    <w:rsid w:val="00F443CC"/>
    <w:rsid w:val="00F446A0"/>
    <w:rsid w:val="00F44E7C"/>
    <w:rsid w:val="00F452BB"/>
    <w:rsid w:val="00F45439"/>
    <w:rsid w:val="00F46932"/>
    <w:rsid w:val="00F47A0A"/>
    <w:rsid w:val="00F47A79"/>
    <w:rsid w:val="00F47F5C"/>
    <w:rsid w:val="00F50599"/>
    <w:rsid w:val="00F515D3"/>
    <w:rsid w:val="00F517D2"/>
    <w:rsid w:val="00F51928"/>
    <w:rsid w:val="00F521A4"/>
    <w:rsid w:val="00F52723"/>
    <w:rsid w:val="00F52766"/>
    <w:rsid w:val="00F52FAF"/>
    <w:rsid w:val="00F53CBD"/>
    <w:rsid w:val="00F543B3"/>
    <w:rsid w:val="00F5467A"/>
    <w:rsid w:val="00F54E7D"/>
    <w:rsid w:val="00F5643A"/>
    <w:rsid w:val="00F56596"/>
    <w:rsid w:val="00F56FF8"/>
    <w:rsid w:val="00F57258"/>
    <w:rsid w:val="00F603DE"/>
    <w:rsid w:val="00F60F9F"/>
    <w:rsid w:val="00F62236"/>
    <w:rsid w:val="00F6286B"/>
    <w:rsid w:val="00F63333"/>
    <w:rsid w:val="00F642AF"/>
    <w:rsid w:val="00F64856"/>
    <w:rsid w:val="00F650B4"/>
    <w:rsid w:val="00F65335"/>
    <w:rsid w:val="00F65497"/>
    <w:rsid w:val="00F65901"/>
    <w:rsid w:val="00F660EB"/>
    <w:rsid w:val="00F66351"/>
    <w:rsid w:val="00F66B95"/>
    <w:rsid w:val="00F67998"/>
    <w:rsid w:val="00F67D7B"/>
    <w:rsid w:val="00F70190"/>
    <w:rsid w:val="00F706AA"/>
    <w:rsid w:val="00F70F2D"/>
    <w:rsid w:val="00F710F7"/>
    <w:rsid w:val="00F7112D"/>
    <w:rsid w:val="00F715D0"/>
    <w:rsid w:val="00F717E7"/>
    <w:rsid w:val="00F724A1"/>
    <w:rsid w:val="00F724D0"/>
    <w:rsid w:val="00F7288E"/>
    <w:rsid w:val="00F72EC3"/>
    <w:rsid w:val="00F73817"/>
    <w:rsid w:val="00F73A89"/>
    <w:rsid w:val="00F73ADE"/>
    <w:rsid w:val="00F73DE1"/>
    <w:rsid w:val="00F740FA"/>
    <w:rsid w:val="00F74747"/>
    <w:rsid w:val="00F74EDF"/>
    <w:rsid w:val="00F74FA1"/>
    <w:rsid w:val="00F75CAC"/>
    <w:rsid w:val="00F76276"/>
    <w:rsid w:val="00F7632C"/>
    <w:rsid w:val="00F7685E"/>
    <w:rsid w:val="00F76ED0"/>
    <w:rsid w:val="00F76FDC"/>
    <w:rsid w:val="00F771C6"/>
    <w:rsid w:val="00F773F3"/>
    <w:rsid w:val="00F77ED7"/>
    <w:rsid w:val="00F8005C"/>
    <w:rsid w:val="00F807C7"/>
    <w:rsid w:val="00F80EBC"/>
    <w:rsid w:val="00F80F5D"/>
    <w:rsid w:val="00F812B8"/>
    <w:rsid w:val="00F81614"/>
    <w:rsid w:val="00F817FB"/>
    <w:rsid w:val="00F8195D"/>
    <w:rsid w:val="00F81BA5"/>
    <w:rsid w:val="00F83143"/>
    <w:rsid w:val="00F834CB"/>
    <w:rsid w:val="00F8422D"/>
    <w:rsid w:val="00F84564"/>
    <w:rsid w:val="00F847D8"/>
    <w:rsid w:val="00F8499A"/>
    <w:rsid w:val="00F849BB"/>
    <w:rsid w:val="00F84B1D"/>
    <w:rsid w:val="00F853F3"/>
    <w:rsid w:val="00F8591B"/>
    <w:rsid w:val="00F8606B"/>
    <w:rsid w:val="00F8655C"/>
    <w:rsid w:val="00F86C20"/>
    <w:rsid w:val="00F871FB"/>
    <w:rsid w:val="00F90BCA"/>
    <w:rsid w:val="00F90BED"/>
    <w:rsid w:val="00F90E1A"/>
    <w:rsid w:val="00F91277"/>
    <w:rsid w:val="00F91715"/>
    <w:rsid w:val="00F91B79"/>
    <w:rsid w:val="00F921C6"/>
    <w:rsid w:val="00F92E9C"/>
    <w:rsid w:val="00F93C57"/>
    <w:rsid w:val="00F94B27"/>
    <w:rsid w:val="00F96626"/>
    <w:rsid w:val="00F96946"/>
    <w:rsid w:val="00F970E9"/>
    <w:rsid w:val="00F97131"/>
    <w:rsid w:val="00F971AC"/>
    <w:rsid w:val="00F9720F"/>
    <w:rsid w:val="00F97B4B"/>
    <w:rsid w:val="00F97C84"/>
    <w:rsid w:val="00F97D43"/>
    <w:rsid w:val="00FA0156"/>
    <w:rsid w:val="00FA0A8F"/>
    <w:rsid w:val="00FA145C"/>
    <w:rsid w:val="00FA166A"/>
    <w:rsid w:val="00FA16AA"/>
    <w:rsid w:val="00FA29C3"/>
    <w:rsid w:val="00FA2C39"/>
    <w:rsid w:val="00FA2C89"/>
    <w:rsid w:val="00FA2CF6"/>
    <w:rsid w:val="00FA3065"/>
    <w:rsid w:val="00FA33D3"/>
    <w:rsid w:val="00FA35FC"/>
    <w:rsid w:val="00FA390B"/>
    <w:rsid w:val="00FA3E9D"/>
    <w:rsid w:val="00FA3EBB"/>
    <w:rsid w:val="00FA4380"/>
    <w:rsid w:val="00FA4A20"/>
    <w:rsid w:val="00FA52F9"/>
    <w:rsid w:val="00FA5BBA"/>
    <w:rsid w:val="00FA5D20"/>
    <w:rsid w:val="00FA5EF1"/>
    <w:rsid w:val="00FA63CE"/>
    <w:rsid w:val="00FA6B80"/>
    <w:rsid w:val="00FB00FB"/>
    <w:rsid w:val="00FB019B"/>
    <w:rsid w:val="00FB0346"/>
    <w:rsid w:val="00FB0BB0"/>
    <w:rsid w:val="00FB0E33"/>
    <w:rsid w:val="00FB0E61"/>
    <w:rsid w:val="00FB10FF"/>
    <w:rsid w:val="00FB1561"/>
    <w:rsid w:val="00FB1AF9"/>
    <w:rsid w:val="00FB1D69"/>
    <w:rsid w:val="00FB2812"/>
    <w:rsid w:val="00FB298B"/>
    <w:rsid w:val="00FB2A50"/>
    <w:rsid w:val="00FB3570"/>
    <w:rsid w:val="00FB3B7F"/>
    <w:rsid w:val="00FB567D"/>
    <w:rsid w:val="00FB6240"/>
    <w:rsid w:val="00FB62A9"/>
    <w:rsid w:val="00FB6333"/>
    <w:rsid w:val="00FB7100"/>
    <w:rsid w:val="00FB716C"/>
    <w:rsid w:val="00FB769A"/>
    <w:rsid w:val="00FB79C1"/>
    <w:rsid w:val="00FB7AFD"/>
    <w:rsid w:val="00FB7B83"/>
    <w:rsid w:val="00FC0605"/>
    <w:rsid w:val="00FC0636"/>
    <w:rsid w:val="00FC0BAD"/>
    <w:rsid w:val="00FC0C6F"/>
    <w:rsid w:val="00FC10D6"/>
    <w:rsid w:val="00FC13FA"/>
    <w:rsid w:val="00FC14C7"/>
    <w:rsid w:val="00FC22F7"/>
    <w:rsid w:val="00FC264B"/>
    <w:rsid w:val="00FC2758"/>
    <w:rsid w:val="00FC2993"/>
    <w:rsid w:val="00FC325F"/>
    <w:rsid w:val="00FC34A5"/>
    <w:rsid w:val="00FC3523"/>
    <w:rsid w:val="00FC360C"/>
    <w:rsid w:val="00FC3C3B"/>
    <w:rsid w:val="00FC43B4"/>
    <w:rsid w:val="00FC44C4"/>
    <w:rsid w:val="00FC4F7B"/>
    <w:rsid w:val="00FC5412"/>
    <w:rsid w:val="00FC5716"/>
    <w:rsid w:val="00FC5CA6"/>
    <w:rsid w:val="00FC5DDB"/>
    <w:rsid w:val="00FC5DF2"/>
    <w:rsid w:val="00FC659C"/>
    <w:rsid w:val="00FC67BB"/>
    <w:rsid w:val="00FC755A"/>
    <w:rsid w:val="00FC7842"/>
    <w:rsid w:val="00FC7BD5"/>
    <w:rsid w:val="00FD05FD"/>
    <w:rsid w:val="00FD117A"/>
    <w:rsid w:val="00FD1E4F"/>
    <w:rsid w:val="00FD1F94"/>
    <w:rsid w:val="00FD21A7"/>
    <w:rsid w:val="00FD30BF"/>
    <w:rsid w:val="00FD3347"/>
    <w:rsid w:val="00FD40E9"/>
    <w:rsid w:val="00FD412F"/>
    <w:rsid w:val="00FD495B"/>
    <w:rsid w:val="00FD4B9F"/>
    <w:rsid w:val="00FD4C09"/>
    <w:rsid w:val="00FD4D86"/>
    <w:rsid w:val="00FD5A7B"/>
    <w:rsid w:val="00FD5F95"/>
    <w:rsid w:val="00FD6E43"/>
    <w:rsid w:val="00FD7EC3"/>
    <w:rsid w:val="00FE04D7"/>
    <w:rsid w:val="00FE09CD"/>
    <w:rsid w:val="00FE0C73"/>
    <w:rsid w:val="00FE0F38"/>
    <w:rsid w:val="00FE108E"/>
    <w:rsid w:val="00FE10F9"/>
    <w:rsid w:val="00FE126B"/>
    <w:rsid w:val="00FE181A"/>
    <w:rsid w:val="00FE2356"/>
    <w:rsid w:val="00FE2629"/>
    <w:rsid w:val="00FE295C"/>
    <w:rsid w:val="00FE2C93"/>
    <w:rsid w:val="00FE3462"/>
    <w:rsid w:val="00FE40B5"/>
    <w:rsid w:val="00FE4234"/>
    <w:rsid w:val="00FE4599"/>
    <w:rsid w:val="00FE54AA"/>
    <w:rsid w:val="00FE660C"/>
    <w:rsid w:val="00FE6845"/>
    <w:rsid w:val="00FE7877"/>
    <w:rsid w:val="00FF0F2A"/>
    <w:rsid w:val="00FF1007"/>
    <w:rsid w:val="00FF115F"/>
    <w:rsid w:val="00FF1501"/>
    <w:rsid w:val="00FF1BE1"/>
    <w:rsid w:val="00FF2104"/>
    <w:rsid w:val="00FF2D39"/>
    <w:rsid w:val="00FF2F98"/>
    <w:rsid w:val="00FF3D36"/>
    <w:rsid w:val="00FF463E"/>
    <w:rsid w:val="00FF491C"/>
    <w:rsid w:val="00FF492B"/>
    <w:rsid w:val="00FF4AD1"/>
    <w:rsid w:val="00FF562B"/>
    <w:rsid w:val="00FF5EC7"/>
    <w:rsid w:val="00FF61C2"/>
    <w:rsid w:val="00FF6528"/>
    <w:rsid w:val="00FF67F3"/>
    <w:rsid w:val="00FF6BA8"/>
    <w:rsid w:val="00FF7664"/>
    <w:rsid w:val="00FF7815"/>
    <w:rsid w:val="00FF7892"/>
    <w:rsid w:val="01109FCC"/>
    <w:rsid w:val="0128025E"/>
    <w:rsid w:val="013079A3"/>
    <w:rsid w:val="015B5841"/>
    <w:rsid w:val="015C4435"/>
    <w:rsid w:val="01635ECF"/>
    <w:rsid w:val="016B9FEF"/>
    <w:rsid w:val="01755277"/>
    <w:rsid w:val="017D7355"/>
    <w:rsid w:val="0189E3D2"/>
    <w:rsid w:val="01B68D5A"/>
    <w:rsid w:val="01BA3AFB"/>
    <w:rsid w:val="01BD6787"/>
    <w:rsid w:val="01CB5BBA"/>
    <w:rsid w:val="01D8036B"/>
    <w:rsid w:val="01DC8431"/>
    <w:rsid w:val="01E22A49"/>
    <w:rsid w:val="01EE3B10"/>
    <w:rsid w:val="01F26C7E"/>
    <w:rsid w:val="020E3FC9"/>
    <w:rsid w:val="02234223"/>
    <w:rsid w:val="0224F6F1"/>
    <w:rsid w:val="02389FBC"/>
    <w:rsid w:val="024DF0C4"/>
    <w:rsid w:val="0269887D"/>
    <w:rsid w:val="02724862"/>
    <w:rsid w:val="028C80B7"/>
    <w:rsid w:val="0291DBB6"/>
    <w:rsid w:val="02A597F5"/>
    <w:rsid w:val="02B2C956"/>
    <w:rsid w:val="02C594C5"/>
    <w:rsid w:val="02D26F91"/>
    <w:rsid w:val="02DC75A4"/>
    <w:rsid w:val="02E555F0"/>
    <w:rsid w:val="02E7A20A"/>
    <w:rsid w:val="02EA32CC"/>
    <w:rsid w:val="02EBA7A0"/>
    <w:rsid w:val="02F5E45C"/>
    <w:rsid w:val="02F5EE98"/>
    <w:rsid w:val="02F80CF4"/>
    <w:rsid w:val="033DA636"/>
    <w:rsid w:val="0349A8D5"/>
    <w:rsid w:val="034FF091"/>
    <w:rsid w:val="03629B34"/>
    <w:rsid w:val="036BAC47"/>
    <w:rsid w:val="03948A8D"/>
    <w:rsid w:val="03A0AEDD"/>
    <w:rsid w:val="03A201C3"/>
    <w:rsid w:val="03A2B96C"/>
    <w:rsid w:val="03A2D83A"/>
    <w:rsid w:val="03BBCAFF"/>
    <w:rsid w:val="03BE573A"/>
    <w:rsid w:val="03C3E02B"/>
    <w:rsid w:val="03CDD370"/>
    <w:rsid w:val="03D89760"/>
    <w:rsid w:val="03E7465C"/>
    <w:rsid w:val="03FDEE49"/>
    <w:rsid w:val="0401E160"/>
    <w:rsid w:val="040F9145"/>
    <w:rsid w:val="041359F9"/>
    <w:rsid w:val="0425963A"/>
    <w:rsid w:val="0432249F"/>
    <w:rsid w:val="043A3074"/>
    <w:rsid w:val="04406875"/>
    <w:rsid w:val="044F4DDF"/>
    <w:rsid w:val="0457B6BF"/>
    <w:rsid w:val="047153AF"/>
    <w:rsid w:val="0477F2EF"/>
    <w:rsid w:val="048061E6"/>
    <w:rsid w:val="0482E2FB"/>
    <w:rsid w:val="0484BA7D"/>
    <w:rsid w:val="0496CDC0"/>
    <w:rsid w:val="04AA2CE4"/>
    <w:rsid w:val="04B58CB9"/>
    <w:rsid w:val="04D34F36"/>
    <w:rsid w:val="04E93120"/>
    <w:rsid w:val="04EF783B"/>
    <w:rsid w:val="04FB1733"/>
    <w:rsid w:val="0502EAE4"/>
    <w:rsid w:val="05237F18"/>
    <w:rsid w:val="05269CE9"/>
    <w:rsid w:val="052F7D1F"/>
    <w:rsid w:val="05333E5F"/>
    <w:rsid w:val="05368C87"/>
    <w:rsid w:val="0556D26B"/>
    <w:rsid w:val="055B8B47"/>
    <w:rsid w:val="05810B79"/>
    <w:rsid w:val="05875635"/>
    <w:rsid w:val="0589C4E4"/>
    <w:rsid w:val="05A1CAA4"/>
    <w:rsid w:val="05C4A753"/>
    <w:rsid w:val="05D9DED8"/>
    <w:rsid w:val="05DBFC69"/>
    <w:rsid w:val="05E55411"/>
    <w:rsid w:val="05E8E369"/>
    <w:rsid w:val="05F04221"/>
    <w:rsid w:val="05FC1F4A"/>
    <w:rsid w:val="06009463"/>
    <w:rsid w:val="06075E15"/>
    <w:rsid w:val="06347E0A"/>
    <w:rsid w:val="063C3B11"/>
    <w:rsid w:val="064BD6CC"/>
    <w:rsid w:val="064EE80D"/>
    <w:rsid w:val="0650069D"/>
    <w:rsid w:val="066F9E2A"/>
    <w:rsid w:val="0671A158"/>
    <w:rsid w:val="067C0450"/>
    <w:rsid w:val="0682B00A"/>
    <w:rsid w:val="06930D1B"/>
    <w:rsid w:val="069954B4"/>
    <w:rsid w:val="06A76FEE"/>
    <w:rsid w:val="06C14087"/>
    <w:rsid w:val="06C5A90E"/>
    <w:rsid w:val="06DA20B8"/>
    <w:rsid w:val="06DC7DB4"/>
    <w:rsid w:val="06E5E822"/>
    <w:rsid w:val="06E9646A"/>
    <w:rsid w:val="06ECD65A"/>
    <w:rsid w:val="0701B69B"/>
    <w:rsid w:val="07264A7B"/>
    <w:rsid w:val="072B1950"/>
    <w:rsid w:val="073EB896"/>
    <w:rsid w:val="0751147C"/>
    <w:rsid w:val="0756B8C7"/>
    <w:rsid w:val="075A3380"/>
    <w:rsid w:val="07653E36"/>
    <w:rsid w:val="0776FACB"/>
    <w:rsid w:val="077D4724"/>
    <w:rsid w:val="078F7141"/>
    <w:rsid w:val="07998A58"/>
    <w:rsid w:val="07A9AD52"/>
    <w:rsid w:val="07B0BF3F"/>
    <w:rsid w:val="07BABD53"/>
    <w:rsid w:val="07C2A04C"/>
    <w:rsid w:val="07D685A9"/>
    <w:rsid w:val="07E111C0"/>
    <w:rsid w:val="07ED99FA"/>
    <w:rsid w:val="07F2EB45"/>
    <w:rsid w:val="08018605"/>
    <w:rsid w:val="080546D6"/>
    <w:rsid w:val="08189F96"/>
    <w:rsid w:val="08224248"/>
    <w:rsid w:val="0832C092"/>
    <w:rsid w:val="08333C6C"/>
    <w:rsid w:val="08382AE3"/>
    <w:rsid w:val="0841FB82"/>
    <w:rsid w:val="0849F29A"/>
    <w:rsid w:val="084FAFC1"/>
    <w:rsid w:val="0860F12D"/>
    <w:rsid w:val="08663B5B"/>
    <w:rsid w:val="0890B30E"/>
    <w:rsid w:val="08A03C7C"/>
    <w:rsid w:val="08A84408"/>
    <w:rsid w:val="08B53A2A"/>
    <w:rsid w:val="08B723F6"/>
    <w:rsid w:val="08BE53E3"/>
    <w:rsid w:val="08C4FA78"/>
    <w:rsid w:val="08C8A3E7"/>
    <w:rsid w:val="08CC1571"/>
    <w:rsid w:val="08D8324A"/>
    <w:rsid w:val="08E031B5"/>
    <w:rsid w:val="091B8795"/>
    <w:rsid w:val="09213EBF"/>
    <w:rsid w:val="09249680"/>
    <w:rsid w:val="092C2568"/>
    <w:rsid w:val="092E9FD4"/>
    <w:rsid w:val="094F62AA"/>
    <w:rsid w:val="096868C8"/>
    <w:rsid w:val="09724AA9"/>
    <w:rsid w:val="097CC8FE"/>
    <w:rsid w:val="098544E4"/>
    <w:rsid w:val="098771D9"/>
    <w:rsid w:val="0987A75F"/>
    <w:rsid w:val="099F945F"/>
    <w:rsid w:val="09B4114F"/>
    <w:rsid w:val="09BB1AD7"/>
    <w:rsid w:val="09BB53A0"/>
    <w:rsid w:val="09C77DDE"/>
    <w:rsid w:val="09D300FB"/>
    <w:rsid w:val="09E31C1B"/>
    <w:rsid w:val="0A166F60"/>
    <w:rsid w:val="0A17430F"/>
    <w:rsid w:val="0A18E4B7"/>
    <w:rsid w:val="0A1EB034"/>
    <w:rsid w:val="0A3D24EA"/>
    <w:rsid w:val="0A463A9D"/>
    <w:rsid w:val="0A5DE2F1"/>
    <w:rsid w:val="0A789DFE"/>
    <w:rsid w:val="0A7BE7BF"/>
    <w:rsid w:val="0A8E6303"/>
    <w:rsid w:val="0A9531DB"/>
    <w:rsid w:val="0A96256E"/>
    <w:rsid w:val="0AB5B6BA"/>
    <w:rsid w:val="0ADA9BD8"/>
    <w:rsid w:val="0ADF1D8A"/>
    <w:rsid w:val="0AEDF750"/>
    <w:rsid w:val="0B09B8CD"/>
    <w:rsid w:val="0B1519E0"/>
    <w:rsid w:val="0B2E1B44"/>
    <w:rsid w:val="0B3466E6"/>
    <w:rsid w:val="0B630F86"/>
    <w:rsid w:val="0B6A77AF"/>
    <w:rsid w:val="0B6DF96C"/>
    <w:rsid w:val="0B6E2242"/>
    <w:rsid w:val="0B7ED7E0"/>
    <w:rsid w:val="0B813FAA"/>
    <w:rsid w:val="0B88B547"/>
    <w:rsid w:val="0B8AFD0B"/>
    <w:rsid w:val="0B944D4A"/>
    <w:rsid w:val="0B9D34EB"/>
    <w:rsid w:val="0BB65D48"/>
    <w:rsid w:val="0BC33D92"/>
    <w:rsid w:val="0BD71A69"/>
    <w:rsid w:val="0BDB5BEE"/>
    <w:rsid w:val="0BECDAEC"/>
    <w:rsid w:val="0BEEB4DD"/>
    <w:rsid w:val="0BF0229A"/>
    <w:rsid w:val="0BF0A4A1"/>
    <w:rsid w:val="0BF4809B"/>
    <w:rsid w:val="0BF6BF25"/>
    <w:rsid w:val="0C033BC0"/>
    <w:rsid w:val="0C130BAF"/>
    <w:rsid w:val="0C1596DD"/>
    <w:rsid w:val="0C233627"/>
    <w:rsid w:val="0C27F170"/>
    <w:rsid w:val="0C390750"/>
    <w:rsid w:val="0C3D2935"/>
    <w:rsid w:val="0C45820D"/>
    <w:rsid w:val="0C495FEA"/>
    <w:rsid w:val="0C505FEA"/>
    <w:rsid w:val="0C55732A"/>
    <w:rsid w:val="0C609EDA"/>
    <w:rsid w:val="0C66DCB5"/>
    <w:rsid w:val="0C8AE58B"/>
    <w:rsid w:val="0C99A402"/>
    <w:rsid w:val="0CA82B78"/>
    <w:rsid w:val="0CBF4821"/>
    <w:rsid w:val="0CCDA6DF"/>
    <w:rsid w:val="0CDC5209"/>
    <w:rsid w:val="0CE039D9"/>
    <w:rsid w:val="0CFA078C"/>
    <w:rsid w:val="0CFD18CF"/>
    <w:rsid w:val="0CFD51AE"/>
    <w:rsid w:val="0D1201A9"/>
    <w:rsid w:val="0D34ADAC"/>
    <w:rsid w:val="0D35A3CF"/>
    <w:rsid w:val="0D44D6BA"/>
    <w:rsid w:val="0D4C1788"/>
    <w:rsid w:val="0D511300"/>
    <w:rsid w:val="0D7809FC"/>
    <w:rsid w:val="0D795738"/>
    <w:rsid w:val="0D8A15E6"/>
    <w:rsid w:val="0D8F51E6"/>
    <w:rsid w:val="0D8FC2E2"/>
    <w:rsid w:val="0DAFE5BE"/>
    <w:rsid w:val="0DB6B914"/>
    <w:rsid w:val="0DB81DFC"/>
    <w:rsid w:val="0DB8BF46"/>
    <w:rsid w:val="0DB9C728"/>
    <w:rsid w:val="0DCCABDD"/>
    <w:rsid w:val="0DCCBED0"/>
    <w:rsid w:val="0DE0DDDB"/>
    <w:rsid w:val="0DE3B9E2"/>
    <w:rsid w:val="0DE6B68A"/>
    <w:rsid w:val="0DEF9489"/>
    <w:rsid w:val="0E0D4C5B"/>
    <w:rsid w:val="0E24434B"/>
    <w:rsid w:val="0E287B3C"/>
    <w:rsid w:val="0E352F59"/>
    <w:rsid w:val="0E529C0D"/>
    <w:rsid w:val="0E5F6907"/>
    <w:rsid w:val="0E6F9AC4"/>
    <w:rsid w:val="0E8D884B"/>
    <w:rsid w:val="0E98B28D"/>
    <w:rsid w:val="0E9A821A"/>
    <w:rsid w:val="0E9CB99E"/>
    <w:rsid w:val="0EB6A3CB"/>
    <w:rsid w:val="0ECC9985"/>
    <w:rsid w:val="0ECD6150"/>
    <w:rsid w:val="0EF57155"/>
    <w:rsid w:val="0F0A84AD"/>
    <w:rsid w:val="0F134B6F"/>
    <w:rsid w:val="0F1BAB6D"/>
    <w:rsid w:val="0F3514CB"/>
    <w:rsid w:val="0F38CA1B"/>
    <w:rsid w:val="0F4DD6E7"/>
    <w:rsid w:val="0F62ABB1"/>
    <w:rsid w:val="0F6F55C5"/>
    <w:rsid w:val="0F714759"/>
    <w:rsid w:val="0F7FCD01"/>
    <w:rsid w:val="0F80172D"/>
    <w:rsid w:val="0F927B8D"/>
    <w:rsid w:val="0F9941B4"/>
    <w:rsid w:val="0F9A266F"/>
    <w:rsid w:val="0F9E39BE"/>
    <w:rsid w:val="0FA02DA1"/>
    <w:rsid w:val="0FA63CBC"/>
    <w:rsid w:val="0FB0D2B7"/>
    <w:rsid w:val="0FB2FB1E"/>
    <w:rsid w:val="0FC1E14C"/>
    <w:rsid w:val="0FC22A30"/>
    <w:rsid w:val="0FCF76C5"/>
    <w:rsid w:val="0FD35C3B"/>
    <w:rsid w:val="0FD6C4ED"/>
    <w:rsid w:val="0FD99B50"/>
    <w:rsid w:val="0FE13B40"/>
    <w:rsid w:val="0FE20B16"/>
    <w:rsid w:val="0FFAEEB1"/>
    <w:rsid w:val="0FFEB24B"/>
    <w:rsid w:val="100A1023"/>
    <w:rsid w:val="100C68CD"/>
    <w:rsid w:val="1015C272"/>
    <w:rsid w:val="101C0BB9"/>
    <w:rsid w:val="101DB07A"/>
    <w:rsid w:val="1021AD1F"/>
    <w:rsid w:val="103D04B8"/>
    <w:rsid w:val="104B06E7"/>
    <w:rsid w:val="104FCA9C"/>
    <w:rsid w:val="1053D04D"/>
    <w:rsid w:val="10557EB4"/>
    <w:rsid w:val="10645B69"/>
    <w:rsid w:val="1070A60E"/>
    <w:rsid w:val="107C8965"/>
    <w:rsid w:val="108A4139"/>
    <w:rsid w:val="10982AFB"/>
    <w:rsid w:val="10A2F60A"/>
    <w:rsid w:val="10C4AFB5"/>
    <w:rsid w:val="10C68658"/>
    <w:rsid w:val="10EB2D50"/>
    <w:rsid w:val="10F35016"/>
    <w:rsid w:val="111F5B90"/>
    <w:rsid w:val="1128B486"/>
    <w:rsid w:val="112C16F0"/>
    <w:rsid w:val="1142F745"/>
    <w:rsid w:val="1150290D"/>
    <w:rsid w:val="115C516C"/>
    <w:rsid w:val="1168E33A"/>
    <w:rsid w:val="117A16C6"/>
    <w:rsid w:val="117BC2EE"/>
    <w:rsid w:val="11915872"/>
    <w:rsid w:val="11A46B79"/>
    <w:rsid w:val="11AB0FA2"/>
    <w:rsid w:val="11ADA965"/>
    <w:rsid w:val="11B07B31"/>
    <w:rsid w:val="11BD94EB"/>
    <w:rsid w:val="11C55534"/>
    <w:rsid w:val="11CA4311"/>
    <w:rsid w:val="11CBD2D1"/>
    <w:rsid w:val="11E27E53"/>
    <w:rsid w:val="11E54DF0"/>
    <w:rsid w:val="11F48F38"/>
    <w:rsid w:val="11F5597C"/>
    <w:rsid w:val="11F934CF"/>
    <w:rsid w:val="120A41D1"/>
    <w:rsid w:val="121F8246"/>
    <w:rsid w:val="1222034F"/>
    <w:rsid w:val="1225EE7B"/>
    <w:rsid w:val="122AEA6F"/>
    <w:rsid w:val="122DBBF5"/>
    <w:rsid w:val="12370BD2"/>
    <w:rsid w:val="12429441"/>
    <w:rsid w:val="124D41F3"/>
    <w:rsid w:val="1255A64F"/>
    <w:rsid w:val="12563E52"/>
    <w:rsid w:val="1265EC33"/>
    <w:rsid w:val="1268BE34"/>
    <w:rsid w:val="1279D17A"/>
    <w:rsid w:val="1287F7A6"/>
    <w:rsid w:val="128E7FB5"/>
    <w:rsid w:val="128F2077"/>
    <w:rsid w:val="12A848D4"/>
    <w:rsid w:val="12ABBC84"/>
    <w:rsid w:val="12AFA53B"/>
    <w:rsid w:val="12B6F251"/>
    <w:rsid w:val="12B7A7AB"/>
    <w:rsid w:val="12C3518D"/>
    <w:rsid w:val="12D34F67"/>
    <w:rsid w:val="12E3C8BF"/>
    <w:rsid w:val="12E9B7AC"/>
    <w:rsid w:val="12EE4868"/>
    <w:rsid w:val="12F496F5"/>
    <w:rsid w:val="13040716"/>
    <w:rsid w:val="1313A943"/>
    <w:rsid w:val="133620DF"/>
    <w:rsid w:val="134D0DD7"/>
    <w:rsid w:val="1359E666"/>
    <w:rsid w:val="136789DE"/>
    <w:rsid w:val="136E5F93"/>
    <w:rsid w:val="13722101"/>
    <w:rsid w:val="1374F62D"/>
    <w:rsid w:val="137E5B73"/>
    <w:rsid w:val="1386B33C"/>
    <w:rsid w:val="138C6CEA"/>
    <w:rsid w:val="138E6605"/>
    <w:rsid w:val="139BDB26"/>
    <w:rsid w:val="13A81CC1"/>
    <w:rsid w:val="13B7EB4E"/>
    <w:rsid w:val="13BB90BD"/>
    <w:rsid w:val="13C79F75"/>
    <w:rsid w:val="13D12CFE"/>
    <w:rsid w:val="13DE64A2"/>
    <w:rsid w:val="13DED010"/>
    <w:rsid w:val="13EA13D0"/>
    <w:rsid w:val="13EECD7E"/>
    <w:rsid w:val="13FB0284"/>
    <w:rsid w:val="1405ADF9"/>
    <w:rsid w:val="14154D8F"/>
    <w:rsid w:val="14179CE7"/>
    <w:rsid w:val="145716B5"/>
    <w:rsid w:val="14583CC2"/>
    <w:rsid w:val="145DBF26"/>
    <w:rsid w:val="1482F1A9"/>
    <w:rsid w:val="14855B6F"/>
    <w:rsid w:val="14919427"/>
    <w:rsid w:val="1493143F"/>
    <w:rsid w:val="149CB4C2"/>
    <w:rsid w:val="149FC394"/>
    <w:rsid w:val="14B4D41E"/>
    <w:rsid w:val="14C2FF1B"/>
    <w:rsid w:val="14C9D822"/>
    <w:rsid w:val="14D55486"/>
    <w:rsid w:val="14EFD13B"/>
    <w:rsid w:val="14FBDC2B"/>
    <w:rsid w:val="14FC39ED"/>
    <w:rsid w:val="1517878D"/>
    <w:rsid w:val="15255EBF"/>
    <w:rsid w:val="155F1835"/>
    <w:rsid w:val="1567BC5E"/>
    <w:rsid w:val="1581E4F0"/>
    <w:rsid w:val="15847543"/>
    <w:rsid w:val="15861ACC"/>
    <w:rsid w:val="15A01EF5"/>
    <w:rsid w:val="15AA2411"/>
    <w:rsid w:val="15B32EDE"/>
    <w:rsid w:val="15B9775D"/>
    <w:rsid w:val="15C2B4D6"/>
    <w:rsid w:val="15C3BDE3"/>
    <w:rsid w:val="15D4E3F1"/>
    <w:rsid w:val="15E57467"/>
    <w:rsid w:val="15E82FC3"/>
    <w:rsid w:val="15F36113"/>
    <w:rsid w:val="15F5D84C"/>
    <w:rsid w:val="15F868FC"/>
    <w:rsid w:val="15FA7D51"/>
    <w:rsid w:val="15FDF6EE"/>
    <w:rsid w:val="15FF9326"/>
    <w:rsid w:val="1612AE9F"/>
    <w:rsid w:val="16131C1F"/>
    <w:rsid w:val="161B71BC"/>
    <w:rsid w:val="16302D86"/>
    <w:rsid w:val="163729D2"/>
    <w:rsid w:val="1637BD3B"/>
    <w:rsid w:val="164B43F5"/>
    <w:rsid w:val="16647459"/>
    <w:rsid w:val="1677A41E"/>
    <w:rsid w:val="167E6E12"/>
    <w:rsid w:val="167F972F"/>
    <w:rsid w:val="1681E811"/>
    <w:rsid w:val="1684C3D6"/>
    <w:rsid w:val="16883EDB"/>
    <w:rsid w:val="168B5CEA"/>
    <w:rsid w:val="1693F70C"/>
    <w:rsid w:val="16B22F7B"/>
    <w:rsid w:val="16B5D99B"/>
    <w:rsid w:val="16BADCD3"/>
    <w:rsid w:val="16C73073"/>
    <w:rsid w:val="16CD9A08"/>
    <w:rsid w:val="16E8191B"/>
    <w:rsid w:val="16FB0CDC"/>
    <w:rsid w:val="1700B1D8"/>
    <w:rsid w:val="170D7004"/>
    <w:rsid w:val="1718C583"/>
    <w:rsid w:val="172B240C"/>
    <w:rsid w:val="1734D486"/>
    <w:rsid w:val="1749247C"/>
    <w:rsid w:val="174BC8F9"/>
    <w:rsid w:val="174BD745"/>
    <w:rsid w:val="174F3F86"/>
    <w:rsid w:val="175417E2"/>
    <w:rsid w:val="176A7F20"/>
    <w:rsid w:val="177AF817"/>
    <w:rsid w:val="1780C1BF"/>
    <w:rsid w:val="17840024"/>
    <w:rsid w:val="179A6E45"/>
    <w:rsid w:val="179B5874"/>
    <w:rsid w:val="17AF8C81"/>
    <w:rsid w:val="17B46758"/>
    <w:rsid w:val="17CDDAE7"/>
    <w:rsid w:val="17E902A6"/>
    <w:rsid w:val="17EFE22E"/>
    <w:rsid w:val="17F36B62"/>
    <w:rsid w:val="180DBD38"/>
    <w:rsid w:val="1811D301"/>
    <w:rsid w:val="1812CEAD"/>
    <w:rsid w:val="18422AAB"/>
    <w:rsid w:val="1843E02E"/>
    <w:rsid w:val="18469EA2"/>
    <w:rsid w:val="1848831F"/>
    <w:rsid w:val="1852EBC4"/>
    <w:rsid w:val="18552E52"/>
    <w:rsid w:val="185F4700"/>
    <w:rsid w:val="1864F7A6"/>
    <w:rsid w:val="18832B3E"/>
    <w:rsid w:val="1883A413"/>
    <w:rsid w:val="18842FB3"/>
    <w:rsid w:val="1884A9FA"/>
    <w:rsid w:val="188636EB"/>
    <w:rsid w:val="18AF6D31"/>
    <w:rsid w:val="18B3C527"/>
    <w:rsid w:val="18C3F2E0"/>
    <w:rsid w:val="18EBF983"/>
    <w:rsid w:val="18FE61FB"/>
    <w:rsid w:val="190AB354"/>
    <w:rsid w:val="190F583B"/>
    <w:rsid w:val="1916CFD1"/>
    <w:rsid w:val="1923C373"/>
    <w:rsid w:val="194AF9D2"/>
    <w:rsid w:val="19518A3B"/>
    <w:rsid w:val="1952152F"/>
    <w:rsid w:val="195E2164"/>
    <w:rsid w:val="19662798"/>
    <w:rsid w:val="196F12E2"/>
    <w:rsid w:val="197379C0"/>
    <w:rsid w:val="1974EB54"/>
    <w:rsid w:val="19759DD7"/>
    <w:rsid w:val="1990F228"/>
    <w:rsid w:val="1996E555"/>
    <w:rsid w:val="1997B165"/>
    <w:rsid w:val="199B580A"/>
    <w:rsid w:val="19ADF0A8"/>
    <w:rsid w:val="19B64E71"/>
    <w:rsid w:val="19EB020A"/>
    <w:rsid w:val="19EB2758"/>
    <w:rsid w:val="19EE3A2A"/>
    <w:rsid w:val="19F8CB9D"/>
    <w:rsid w:val="19FD3471"/>
    <w:rsid w:val="1A050EF3"/>
    <w:rsid w:val="1A1C700A"/>
    <w:rsid w:val="1A50C1C1"/>
    <w:rsid w:val="1A58C83D"/>
    <w:rsid w:val="1A5C7E01"/>
    <w:rsid w:val="1A682FDF"/>
    <w:rsid w:val="1A6DD2C2"/>
    <w:rsid w:val="1A737AC4"/>
    <w:rsid w:val="1A7F110F"/>
    <w:rsid w:val="1A99A0EF"/>
    <w:rsid w:val="1AABEF8A"/>
    <w:rsid w:val="1ABD6434"/>
    <w:rsid w:val="1AC50238"/>
    <w:rsid w:val="1ACB6F18"/>
    <w:rsid w:val="1ACCE94D"/>
    <w:rsid w:val="1ACD0ED4"/>
    <w:rsid w:val="1AE3C4CB"/>
    <w:rsid w:val="1AE8F7F5"/>
    <w:rsid w:val="1AEAA4FB"/>
    <w:rsid w:val="1AFF68E5"/>
    <w:rsid w:val="1AFF7937"/>
    <w:rsid w:val="1B111BE9"/>
    <w:rsid w:val="1B12CFD3"/>
    <w:rsid w:val="1B32B5B6"/>
    <w:rsid w:val="1B496E9A"/>
    <w:rsid w:val="1B553604"/>
    <w:rsid w:val="1B588CE5"/>
    <w:rsid w:val="1B6FEA3C"/>
    <w:rsid w:val="1B81C3A5"/>
    <w:rsid w:val="1B84312D"/>
    <w:rsid w:val="1B8443AB"/>
    <w:rsid w:val="1B889301"/>
    <w:rsid w:val="1B88D6D6"/>
    <w:rsid w:val="1B9567FE"/>
    <w:rsid w:val="1BA6759A"/>
    <w:rsid w:val="1BAA3F6B"/>
    <w:rsid w:val="1BDECD3A"/>
    <w:rsid w:val="1BE7956B"/>
    <w:rsid w:val="1BEB9DF8"/>
    <w:rsid w:val="1BFB93A2"/>
    <w:rsid w:val="1C0635D6"/>
    <w:rsid w:val="1C178618"/>
    <w:rsid w:val="1C24F3DD"/>
    <w:rsid w:val="1C277A2F"/>
    <w:rsid w:val="1C38F431"/>
    <w:rsid w:val="1C3AAE8E"/>
    <w:rsid w:val="1C3DF043"/>
    <w:rsid w:val="1C427837"/>
    <w:rsid w:val="1C581B5D"/>
    <w:rsid w:val="1C67C52F"/>
    <w:rsid w:val="1C6BC78D"/>
    <w:rsid w:val="1C6C042C"/>
    <w:rsid w:val="1C6E9991"/>
    <w:rsid w:val="1C7223AE"/>
    <w:rsid w:val="1C81799E"/>
    <w:rsid w:val="1C905AA1"/>
    <w:rsid w:val="1C94827A"/>
    <w:rsid w:val="1C973B46"/>
    <w:rsid w:val="1CA71BA8"/>
    <w:rsid w:val="1CB54CFA"/>
    <w:rsid w:val="1CD4BA52"/>
    <w:rsid w:val="1CD9D9FC"/>
    <w:rsid w:val="1CDDA0EC"/>
    <w:rsid w:val="1CE49E3A"/>
    <w:rsid w:val="1CEC3A91"/>
    <w:rsid w:val="1CF0E940"/>
    <w:rsid w:val="1D13DFC4"/>
    <w:rsid w:val="1D24A737"/>
    <w:rsid w:val="1D2783FA"/>
    <w:rsid w:val="1D2B3D1C"/>
    <w:rsid w:val="1D2E354A"/>
    <w:rsid w:val="1D34B44C"/>
    <w:rsid w:val="1D353B45"/>
    <w:rsid w:val="1D3734A9"/>
    <w:rsid w:val="1D524FE5"/>
    <w:rsid w:val="1D661FBF"/>
    <w:rsid w:val="1D6FB1DA"/>
    <w:rsid w:val="1D852D7F"/>
    <w:rsid w:val="1D85AE5A"/>
    <w:rsid w:val="1D9068FF"/>
    <w:rsid w:val="1D9148E5"/>
    <w:rsid w:val="1DA345B5"/>
    <w:rsid w:val="1DA9E6C0"/>
    <w:rsid w:val="1DAC8233"/>
    <w:rsid w:val="1DD3951D"/>
    <w:rsid w:val="1DD901EE"/>
    <w:rsid w:val="1DDECD7A"/>
    <w:rsid w:val="1DF5ECE1"/>
    <w:rsid w:val="1DF766E8"/>
    <w:rsid w:val="1E0288A4"/>
    <w:rsid w:val="1E196556"/>
    <w:rsid w:val="1E231483"/>
    <w:rsid w:val="1E3CF042"/>
    <w:rsid w:val="1E3D6F0A"/>
    <w:rsid w:val="1E509274"/>
    <w:rsid w:val="1E5CE1A6"/>
    <w:rsid w:val="1E5D68C9"/>
    <w:rsid w:val="1E6B5C8F"/>
    <w:rsid w:val="1E7D0828"/>
    <w:rsid w:val="1E7E3B82"/>
    <w:rsid w:val="1E7FC812"/>
    <w:rsid w:val="1E891A5E"/>
    <w:rsid w:val="1E9FA33E"/>
    <w:rsid w:val="1EA1BD27"/>
    <w:rsid w:val="1EB7DFF7"/>
    <w:rsid w:val="1ED9C427"/>
    <w:rsid w:val="1EDBAEC1"/>
    <w:rsid w:val="1EDD57DA"/>
    <w:rsid w:val="1EDEBE6E"/>
    <w:rsid w:val="1EE003F6"/>
    <w:rsid w:val="1EE599A9"/>
    <w:rsid w:val="1EEAF977"/>
    <w:rsid w:val="1EF6E5D7"/>
    <w:rsid w:val="1F05E66F"/>
    <w:rsid w:val="1F09F9A2"/>
    <w:rsid w:val="1F20D896"/>
    <w:rsid w:val="1F226630"/>
    <w:rsid w:val="1F23307B"/>
    <w:rsid w:val="1F328E7A"/>
    <w:rsid w:val="1F372AD9"/>
    <w:rsid w:val="1F440FBD"/>
    <w:rsid w:val="1F4579F4"/>
    <w:rsid w:val="1F4EDC72"/>
    <w:rsid w:val="1F4F526A"/>
    <w:rsid w:val="1F5ECFE7"/>
    <w:rsid w:val="1F6D6BB9"/>
    <w:rsid w:val="1F861614"/>
    <w:rsid w:val="1F8A4BD5"/>
    <w:rsid w:val="1F8BD474"/>
    <w:rsid w:val="1F913E9F"/>
    <w:rsid w:val="1FAA6D91"/>
    <w:rsid w:val="1FB22B2F"/>
    <w:rsid w:val="1FBEC4BD"/>
    <w:rsid w:val="1FC607F4"/>
    <w:rsid w:val="1FC934DD"/>
    <w:rsid w:val="1FCA788E"/>
    <w:rsid w:val="1FD031C9"/>
    <w:rsid w:val="1FE42D15"/>
    <w:rsid w:val="1FEBE891"/>
    <w:rsid w:val="2006BBAD"/>
    <w:rsid w:val="2009C338"/>
    <w:rsid w:val="20301ED2"/>
    <w:rsid w:val="2044B1AF"/>
    <w:rsid w:val="2044CD57"/>
    <w:rsid w:val="2046BACC"/>
    <w:rsid w:val="204DCBB7"/>
    <w:rsid w:val="204F2E14"/>
    <w:rsid w:val="2059F8D6"/>
    <w:rsid w:val="206CA520"/>
    <w:rsid w:val="207AA376"/>
    <w:rsid w:val="2087ECE4"/>
    <w:rsid w:val="20892C69"/>
    <w:rsid w:val="209497AC"/>
    <w:rsid w:val="20BE33BC"/>
    <w:rsid w:val="20BEC33F"/>
    <w:rsid w:val="20CEB0FC"/>
    <w:rsid w:val="20E55A38"/>
    <w:rsid w:val="20E773F7"/>
    <w:rsid w:val="20F8629E"/>
    <w:rsid w:val="20FAAAD3"/>
    <w:rsid w:val="2111F5E6"/>
    <w:rsid w:val="211528CD"/>
    <w:rsid w:val="214219A0"/>
    <w:rsid w:val="21423ABA"/>
    <w:rsid w:val="2143C251"/>
    <w:rsid w:val="214CE4CA"/>
    <w:rsid w:val="2151100C"/>
    <w:rsid w:val="215222DE"/>
    <w:rsid w:val="215938D9"/>
    <w:rsid w:val="215B929E"/>
    <w:rsid w:val="21747045"/>
    <w:rsid w:val="218F355E"/>
    <w:rsid w:val="218FFABA"/>
    <w:rsid w:val="2195DD7B"/>
    <w:rsid w:val="21971D99"/>
    <w:rsid w:val="21B1120F"/>
    <w:rsid w:val="21B6FAB5"/>
    <w:rsid w:val="21B9F80E"/>
    <w:rsid w:val="21C9F9AD"/>
    <w:rsid w:val="21CC77D2"/>
    <w:rsid w:val="21D117CD"/>
    <w:rsid w:val="21DF4764"/>
    <w:rsid w:val="21E38641"/>
    <w:rsid w:val="21E50CDF"/>
    <w:rsid w:val="21EE1A05"/>
    <w:rsid w:val="21EF11FB"/>
    <w:rsid w:val="21EF2965"/>
    <w:rsid w:val="21F0D6FF"/>
    <w:rsid w:val="21FBE662"/>
    <w:rsid w:val="2208BBBE"/>
    <w:rsid w:val="22093FA1"/>
    <w:rsid w:val="22242D87"/>
    <w:rsid w:val="2227E420"/>
    <w:rsid w:val="222DA2BF"/>
    <w:rsid w:val="22342B4A"/>
    <w:rsid w:val="223B822D"/>
    <w:rsid w:val="224EC864"/>
    <w:rsid w:val="224F4E9D"/>
    <w:rsid w:val="2255281C"/>
    <w:rsid w:val="22584A06"/>
    <w:rsid w:val="225D8E7B"/>
    <w:rsid w:val="22691044"/>
    <w:rsid w:val="227F8F0B"/>
    <w:rsid w:val="22938E3C"/>
    <w:rsid w:val="229EEA32"/>
    <w:rsid w:val="22A7892B"/>
    <w:rsid w:val="22AF3483"/>
    <w:rsid w:val="22D257C9"/>
    <w:rsid w:val="22DCD7DF"/>
    <w:rsid w:val="22DE0B1B"/>
    <w:rsid w:val="22F3B4E7"/>
    <w:rsid w:val="231245D4"/>
    <w:rsid w:val="231D3F8C"/>
    <w:rsid w:val="23291585"/>
    <w:rsid w:val="232FF8B8"/>
    <w:rsid w:val="2332EA83"/>
    <w:rsid w:val="2339AC5F"/>
    <w:rsid w:val="233FE0D7"/>
    <w:rsid w:val="234803D8"/>
    <w:rsid w:val="23525D92"/>
    <w:rsid w:val="235A2DDF"/>
    <w:rsid w:val="2363E2C3"/>
    <w:rsid w:val="2373B14C"/>
    <w:rsid w:val="2379CCAF"/>
    <w:rsid w:val="237EBFC6"/>
    <w:rsid w:val="2382DDFE"/>
    <w:rsid w:val="238A5EC7"/>
    <w:rsid w:val="238F3054"/>
    <w:rsid w:val="238F5600"/>
    <w:rsid w:val="23AC86FF"/>
    <w:rsid w:val="23AF48AA"/>
    <w:rsid w:val="23BCAEC4"/>
    <w:rsid w:val="23C9D8DB"/>
    <w:rsid w:val="23CFDF49"/>
    <w:rsid w:val="23EA056D"/>
    <w:rsid w:val="23F95EDC"/>
    <w:rsid w:val="23FC8DED"/>
    <w:rsid w:val="240459CE"/>
    <w:rsid w:val="2406A587"/>
    <w:rsid w:val="240706F0"/>
    <w:rsid w:val="240EF0DA"/>
    <w:rsid w:val="2410693F"/>
    <w:rsid w:val="2414219A"/>
    <w:rsid w:val="241945CF"/>
    <w:rsid w:val="241B1D9D"/>
    <w:rsid w:val="241F4805"/>
    <w:rsid w:val="24239AFE"/>
    <w:rsid w:val="242BBC3E"/>
    <w:rsid w:val="24378633"/>
    <w:rsid w:val="2437EE37"/>
    <w:rsid w:val="24394157"/>
    <w:rsid w:val="243DA5E8"/>
    <w:rsid w:val="243F063A"/>
    <w:rsid w:val="24444763"/>
    <w:rsid w:val="24942B3A"/>
    <w:rsid w:val="24A80E28"/>
    <w:rsid w:val="24ACFAC7"/>
    <w:rsid w:val="24ADE6FD"/>
    <w:rsid w:val="24BFFE1B"/>
    <w:rsid w:val="24DCBD95"/>
    <w:rsid w:val="24E29E21"/>
    <w:rsid w:val="24E9E898"/>
    <w:rsid w:val="24F02694"/>
    <w:rsid w:val="250BA711"/>
    <w:rsid w:val="2514C1EE"/>
    <w:rsid w:val="252E9A38"/>
    <w:rsid w:val="2554747D"/>
    <w:rsid w:val="257C896B"/>
    <w:rsid w:val="257F41F1"/>
    <w:rsid w:val="2586BA96"/>
    <w:rsid w:val="2588A7A1"/>
    <w:rsid w:val="258A64D1"/>
    <w:rsid w:val="25A5F080"/>
    <w:rsid w:val="25A644FE"/>
    <w:rsid w:val="25B56CFC"/>
    <w:rsid w:val="25C0E7E0"/>
    <w:rsid w:val="25E97985"/>
    <w:rsid w:val="25EB244E"/>
    <w:rsid w:val="25F4E447"/>
    <w:rsid w:val="25F8C3A8"/>
    <w:rsid w:val="26031994"/>
    <w:rsid w:val="261DBEA0"/>
    <w:rsid w:val="262A2519"/>
    <w:rsid w:val="2633AF64"/>
    <w:rsid w:val="265E528E"/>
    <w:rsid w:val="26698704"/>
    <w:rsid w:val="2671CC6A"/>
    <w:rsid w:val="2677214C"/>
    <w:rsid w:val="267B9A93"/>
    <w:rsid w:val="267E9F1F"/>
    <w:rsid w:val="268D78A5"/>
    <w:rsid w:val="268F2010"/>
    <w:rsid w:val="26931DBE"/>
    <w:rsid w:val="26ABD00F"/>
    <w:rsid w:val="26F08BEC"/>
    <w:rsid w:val="26F18E25"/>
    <w:rsid w:val="26F7F712"/>
    <w:rsid w:val="26F95EE0"/>
    <w:rsid w:val="27046D5F"/>
    <w:rsid w:val="2706C7C0"/>
    <w:rsid w:val="27082840"/>
    <w:rsid w:val="2713CA68"/>
    <w:rsid w:val="271E22E8"/>
    <w:rsid w:val="2724B25D"/>
    <w:rsid w:val="2725ACBA"/>
    <w:rsid w:val="2737BBD3"/>
    <w:rsid w:val="273C9E6E"/>
    <w:rsid w:val="273E4649"/>
    <w:rsid w:val="27481610"/>
    <w:rsid w:val="274CD4EB"/>
    <w:rsid w:val="2756C8D0"/>
    <w:rsid w:val="275AE124"/>
    <w:rsid w:val="276F1B36"/>
    <w:rsid w:val="277C3105"/>
    <w:rsid w:val="277D30EB"/>
    <w:rsid w:val="278843F1"/>
    <w:rsid w:val="278A2DC3"/>
    <w:rsid w:val="27950CBC"/>
    <w:rsid w:val="27A19304"/>
    <w:rsid w:val="27A71C74"/>
    <w:rsid w:val="27B8D90C"/>
    <w:rsid w:val="27C91D7C"/>
    <w:rsid w:val="27D3366D"/>
    <w:rsid w:val="27EB5B28"/>
    <w:rsid w:val="27EFBAB5"/>
    <w:rsid w:val="27F75D32"/>
    <w:rsid w:val="28001CC4"/>
    <w:rsid w:val="281F7C54"/>
    <w:rsid w:val="282B0698"/>
    <w:rsid w:val="282BEFB0"/>
    <w:rsid w:val="2831CB2C"/>
    <w:rsid w:val="283680FC"/>
    <w:rsid w:val="284524A0"/>
    <w:rsid w:val="2848B123"/>
    <w:rsid w:val="285800C7"/>
    <w:rsid w:val="285E4B47"/>
    <w:rsid w:val="287E3740"/>
    <w:rsid w:val="2884B112"/>
    <w:rsid w:val="288E9BD9"/>
    <w:rsid w:val="288EBE86"/>
    <w:rsid w:val="28952F41"/>
    <w:rsid w:val="28971228"/>
    <w:rsid w:val="28A3F477"/>
    <w:rsid w:val="28A8F97A"/>
    <w:rsid w:val="28B4C5B4"/>
    <w:rsid w:val="28C9ACAD"/>
    <w:rsid w:val="28D3650E"/>
    <w:rsid w:val="28F1CBCB"/>
    <w:rsid w:val="28F1F076"/>
    <w:rsid w:val="2917EE0C"/>
    <w:rsid w:val="291C734B"/>
    <w:rsid w:val="29241452"/>
    <w:rsid w:val="292A510D"/>
    <w:rsid w:val="292D7E79"/>
    <w:rsid w:val="2937108F"/>
    <w:rsid w:val="29509818"/>
    <w:rsid w:val="29526BBB"/>
    <w:rsid w:val="2962C895"/>
    <w:rsid w:val="29679C64"/>
    <w:rsid w:val="2967DD76"/>
    <w:rsid w:val="2969E4BB"/>
    <w:rsid w:val="296BD627"/>
    <w:rsid w:val="296EE910"/>
    <w:rsid w:val="29704681"/>
    <w:rsid w:val="2973D2BC"/>
    <w:rsid w:val="29827DDC"/>
    <w:rsid w:val="298C0A99"/>
    <w:rsid w:val="298C16FA"/>
    <w:rsid w:val="29936779"/>
    <w:rsid w:val="2996E4FC"/>
    <w:rsid w:val="299B8095"/>
    <w:rsid w:val="29AE7DB4"/>
    <w:rsid w:val="29B00D85"/>
    <w:rsid w:val="29B02F8F"/>
    <w:rsid w:val="29BC23F4"/>
    <w:rsid w:val="29BCC411"/>
    <w:rsid w:val="29CAC21F"/>
    <w:rsid w:val="29CC6EC8"/>
    <w:rsid w:val="29D21A02"/>
    <w:rsid w:val="29D5B5F4"/>
    <w:rsid w:val="29F38BE3"/>
    <w:rsid w:val="2A1EFECA"/>
    <w:rsid w:val="2A26251D"/>
    <w:rsid w:val="2A38B80F"/>
    <w:rsid w:val="2A48004D"/>
    <w:rsid w:val="2A53EE2E"/>
    <w:rsid w:val="2A5B92F1"/>
    <w:rsid w:val="2A5BA3D3"/>
    <w:rsid w:val="2A6658C9"/>
    <w:rsid w:val="2A6BCF71"/>
    <w:rsid w:val="2A6C7F59"/>
    <w:rsid w:val="2A6E2335"/>
    <w:rsid w:val="2A87557C"/>
    <w:rsid w:val="2A8A3162"/>
    <w:rsid w:val="2A9A1D85"/>
    <w:rsid w:val="2A9C5D79"/>
    <w:rsid w:val="2A9F584D"/>
    <w:rsid w:val="2AA3DD68"/>
    <w:rsid w:val="2AA403F9"/>
    <w:rsid w:val="2ABFA4BF"/>
    <w:rsid w:val="2AC64ADE"/>
    <w:rsid w:val="2AD39AA0"/>
    <w:rsid w:val="2ADEBD36"/>
    <w:rsid w:val="2AF5F3DE"/>
    <w:rsid w:val="2B087268"/>
    <w:rsid w:val="2B0A30FF"/>
    <w:rsid w:val="2B11B580"/>
    <w:rsid w:val="2B15FCD1"/>
    <w:rsid w:val="2B36D3C6"/>
    <w:rsid w:val="2B47DEB4"/>
    <w:rsid w:val="2B4D6B72"/>
    <w:rsid w:val="2B51EE71"/>
    <w:rsid w:val="2B56F32B"/>
    <w:rsid w:val="2B61CA23"/>
    <w:rsid w:val="2B71402A"/>
    <w:rsid w:val="2B864A69"/>
    <w:rsid w:val="2B8DD383"/>
    <w:rsid w:val="2B976636"/>
    <w:rsid w:val="2BA393CC"/>
    <w:rsid w:val="2BB5C4F2"/>
    <w:rsid w:val="2BCDE9CE"/>
    <w:rsid w:val="2BE663BA"/>
    <w:rsid w:val="2BE77116"/>
    <w:rsid w:val="2BF4516F"/>
    <w:rsid w:val="2BF7B04E"/>
    <w:rsid w:val="2C03D9B3"/>
    <w:rsid w:val="2C0B6AB4"/>
    <w:rsid w:val="2C0BF22A"/>
    <w:rsid w:val="2C0F157E"/>
    <w:rsid w:val="2C2543BD"/>
    <w:rsid w:val="2C2E6ADA"/>
    <w:rsid w:val="2C357234"/>
    <w:rsid w:val="2C3DB4DF"/>
    <w:rsid w:val="2C40A0B7"/>
    <w:rsid w:val="2C4C5927"/>
    <w:rsid w:val="2C58A177"/>
    <w:rsid w:val="2C5C3538"/>
    <w:rsid w:val="2C787F6C"/>
    <w:rsid w:val="2C80D7A0"/>
    <w:rsid w:val="2C9FC41E"/>
    <w:rsid w:val="2CB2C6E0"/>
    <w:rsid w:val="2CBCD172"/>
    <w:rsid w:val="2CCE307C"/>
    <w:rsid w:val="2CF51604"/>
    <w:rsid w:val="2D015A39"/>
    <w:rsid w:val="2D015D3B"/>
    <w:rsid w:val="2D0F78BA"/>
    <w:rsid w:val="2D21C1F6"/>
    <w:rsid w:val="2D2589B5"/>
    <w:rsid w:val="2D28523A"/>
    <w:rsid w:val="2D36B31C"/>
    <w:rsid w:val="2D384F15"/>
    <w:rsid w:val="2D38DF7D"/>
    <w:rsid w:val="2D483193"/>
    <w:rsid w:val="2D5C7DDC"/>
    <w:rsid w:val="2D6E082A"/>
    <w:rsid w:val="2D6F44DC"/>
    <w:rsid w:val="2D77A0D5"/>
    <w:rsid w:val="2D7C125B"/>
    <w:rsid w:val="2D7D280F"/>
    <w:rsid w:val="2D834829"/>
    <w:rsid w:val="2D8CDE2E"/>
    <w:rsid w:val="2D90CC60"/>
    <w:rsid w:val="2D91212E"/>
    <w:rsid w:val="2D92390C"/>
    <w:rsid w:val="2D9AD834"/>
    <w:rsid w:val="2D9B7FE3"/>
    <w:rsid w:val="2DA45D77"/>
    <w:rsid w:val="2DB0B6C8"/>
    <w:rsid w:val="2DC94558"/>
    <w:rsid w:val="2DD2014C"/>
    <w:rsid w:val="2DF2C408"/>
    <w:rsid w:val="2DF4C718"/>
    <w:rsid w:val="2E0247DB"/>
    <w:rsid w:val="2E08B8E6"/>
    <w:rsid w:val="2E091531"/>
    <w:rsid w:val="2E0F073C"/>
    <w:rsid w:val="2E150D76"/>
    <w:rsid w:val="2E17876D"/>
    <w:rsid w:val="2E2DAAFF"/>
    <w:rsid w:val="2E3C3781"/>
    <w:rsid w:val="2E3F772C"/>
    <w:rsid w:val="2E47D4FC"/>
    <w:rsid w:val="2E49E355"/>
    <w:rsid w:val="2E5E0088"/>
    <w:rsid w:val="2E6FCA97"/>
    <w:rsid w:val="2E7672DA"/>
    <w:rsid w:val="2E9D4C95"/>
    <w:rsid w:val="2E9F8D1F"/>
    <w:rsid w:val="2EA467B5"/>
    <w:rsid w:val="2EB30BA9"/>
    <w:rsid w:val="2EB9EE1B"/>
    <w:rsid w:val="2ECB4BBD"/>
    <w:rsid w:val="2ECF68BF"/>
    <w:rsid w:val="2EDBB9DB"/>
    <w:rsid w:val="2EE1940D"/>
    <w:rsid w:val="2EE398C3"/>
    <w:rsid w:val="2EEAEB1C"/>
    <w:rsid w:val="2EF54E59"/>
    <w:rsid w:val="2EFD5F87"/>
    <w:rsid w:val="2F09A759"/>
    <w:rsid w:val="2F0AF75A"/>
    <w:rsid w:val="2F0B0B0E"/>
    <w:rsid w:val="2F164272"/>
    <w:rsid w:val="2F1D5013"/>
    <w:rsid w:val="2F22796E"/>
    <w:rsid w:val="2F2A43C6"/>
    <w:rsid w:val="2F315A35"/>
    <w:rsid w:val="2F33AA69"/>
    <w:rsid w:val="2F366633"/>
    <w:rsid w:val="2F3EC674"/>
    <w:rsid w:val="2F4B1C0E"/>
    <w:rsid w:val="2F4B2ADB"/>
    <w:rsid w:val="2F4C8729"/>
    <w:rsid w:val="2F5145B4"/>
    <w:rsid w:val="2F807355"/>
    <w:rsid w:val="2F879B91"/>
    <w:rsid w:val="2F8BC28C"/>
    <w:rsid w:val="2F8C0EF2"/>
    <w:rsid w:val="2F9DF086"/>
    <w:rsid w:val="2FB63540"/>
    <w:rsid w:val="2FC31E1B"/>
    <w:rsid w:val="2FC6C6ED"/>
    <w:rsid w:val="2FE3A55D"/>
    <w:rsid w:val="2FF8A2DA"/>
    <w:rsid w:val="2FFA4E9C"/>
    <w:rsid w:val="300481C2"/>
    <w:rsid w:val="30103186"/>
    <w:rsid w:val="3014E77B"/>
    <w:rsid w:val="30246B4E"/>
    <w:rsid w:val="3029C2E3"/>
    <w:rsid w:val="302C7859"/>
    <w:rsid w:val="302F4F8F"/>
    <w:rsid w:val="303532A3"/>
    <w:rsid w:val="304EF62A"/>
    <w:rsid w:val="30520F6F"/>
    <w:rsid w:val="3059F2F6"/>
    <w:rsid w:val="30606A09"/>
    <w:rsid w:val="30780680"/>
    <w:rsid w:val="30791AB3"/>
    <w:rsid w:val="3079CB8A"/>
    <w:rsid w:val="30ACA553"/>
    <w:rsid w:val="30D37827"/>
    <w:rsid w:val="30DF634D"/>
    <w:rsid w:val="30E5288F"/>
    <w:rsid w:val="30EE2B0B"/>
    <w:rsid w:val="30FE50EC"/>
    <w:rsid w:val="310F7069"/>
    <w:rsid w:val="311E0257"/>
    <w:rsid w:val="3121DC35"/>
    <w:rsid w:val="314286BC"/>
    <w:rsid w:val="3153D1F8"/>
    <w:rsid w:val="315C3892"/>
    <w:rsid w:val="3163FBCC"/>
    <w:rsid w:val="316E9993"/>
    <w:rsid w:val="318CE26A"/>
    <w:rsid w:val="318F5D4E"/>
    <w:rsid w:val="3191C984"/>
    <w:rsid w:val="3194FB1C"/>
    <w:rsid w:val="31A1954A"/>
    <w:rsid w:val="31B35EAA"/>
    <w:rsid w:val="31B7B57A"/>
    <w:rsid w:val="31B8C081"/>
    <w:rsid w:val="31BA2E66"/>
    <w:rsid w:val="31C29902"/>
    <w:rsid w:val="31D0D8D6"/>
    <w:rsid w:val="31D240DC"/>
    <w:rsid w:val="31E3A095"/>
    <w:rsid w:val="31F777D2"/>
    <w:rsid w:val="31FEEF26"/>
    <w:rsid w:val="320ABF60"/>
    <w:rsid w:val="320E5268"/>
    <w:rsid w:val="320EE327"/>
    <w:rsid w:val="320F03CF"/>
    <w:rsid w:val="322816E8"/>
    <w:rsid w:val="322F45BC"/>
    <w:rsid w:val="323AF86B"/>
    <w:rsid w:val="323E1B63"/>
    <w:rsid w:val="3241C478"/>
    <w:rsid w:val="3253F880"/>
    <w:rsid w:val="32675792"/>
    <w:rsid w:val="32709085"/>
    <w:rsid w:val="327F105D"/>
    <w:rsid w:val="329A5159"/>
    <w:rsid w:val="32BA5390"/>
    <w:rsid w:val="32CCFF3D"/>
    <w:rsid w:val="32D3EA16"/>
    <w:rsid w:val="32D8EA87"/>
    <w:rsid w:val="32E1D799"/>
    <w:rsid w:val="32F2D721"/>
    <w:rsid w:val="32F5C2C1"/>
    <w:rsid w:val="3302DB26"/>
    <w:rsid w:val="3306D36F"/>
    <w:rsid w:val="330CF983"/>
    <w:rsid w:val="332E1444"/>
    <w:rsid w:val="3331114A"/>
    <w:rsid w:val="333645F3"/>
    <w:rsid w:val="33482E3F"/>
    <w:rsid w:val="334BC171"/>
    <w:rsid w:val="33517BEC"/>
    <w:rsid w:val="33535BD0"/>
    <w:rsid w:val="33555C34"/>
    <w:rsid w:val="3367D879"/>
    <w:rsid w:val="336AA449"/>
    <w:rsid w:val="337B6D7D"/>
    <w:rsid w:val="33805D3F"/>
    <w:rsid w:val="338A7362"/>
    <w:rsid w:val="3390334F"/>
    <w:rsid w:val="33937A7E"/>
    <w:rsid w:val="33967B17"/>
    <w:rsid w:val="33BA4E62"/>
    <w:rsid w:val="33BAB042"/>
    <w:rsid w:val="33C2F58B"/>
    <w:rsid w:val="33D4423B"/>
    <w:rsid w:val="33D67D2F"/>
    <w:rsid w:val="33D6829B"/>
    <w:rsid w:val="33D7DE3B"/>
    <w:rsid w:val="33E5F7E0"/>
    <w:rsid w:val="33F1E85E"/>
    <w:rsid w:val="33FEC330"/>
    <w:rsid w:val="341EA28A"/>
    <w:rsid w:val="342AD319"/>
    <w:rsid w:val="3436F286"/>
    <w:rsid w:val="3436F839"/>
    <w:rsid w:val="344C0BA1"/>
    <w:rsid w:val="344F6C7A"/>
    <w:rsid w:val="346C771F"/>
    <w:rsid w:val="347C0D0A"/>
    <w:rsid w:val="348DBC9D"/>
    <w:rsid w:val="348F74E0"/>
    <w:rsid w:val="3491A231"/>
    <w:rsid w:val="34BCC229"/>
    <w:rsid w:val="34E080A8"/>
    <w:rsid w:val="34F2D4D2"/>
    <w:rsid w:val="34F5ECF6"/>
    <w:rsid w:val="350BC7AC"/>
    <w:rsid w:val="350C0ECA"/>
    <w:rsid w:val="35114D07"/>
    <w:rsid w:val="35201D2E"/>
    <w:rsid w:val="352C2349"/>
    <w:rsid w:val="352DCEA6"/>
    <w:rsid w:val="352FA137"/>
    <w:rsid w:val="353C442D"/>
    <w:rsid w:val="353FAEA5"/>
    <w:rsid w:val="3548C0A5"/>
    <w:rsid w:val="355E0278"/>
    <w:rsid w:val="355E5E7A"/>
    <w:rsid w:val="356E6CF8"/>
    <w:rsid w:val="3576DB1D"/>
    <w:rsid w:val="357A1168"/>
    <w:rsid w:val="357CA300"/>
    <w:rsid w:val="357DE7E1"/>
    <w:rsid w:val="35816B41"/>
    <w:rsid w:val="359A2080"/>
    <w:rsid w:val="35A62288"/>
    <w:rsid w:val="35B7DC77"/>
    <w:rsid w:val="35BF0D29"/>
    <w:rsid w:val="35C2FD06"/>
    <w:rsid w:val="35D807A7"/>
    <w:rsid w:val="35E64EE5"/>
    <w:rsid w:val="35FC8967"/>
    <w:rsid w:val="36274FF0"/>
    <w:rsid w:val="3638BCCB"/>
    <w:rsid w:val="363D523C"/>
    <w:rsid w:val="363F91A2"/>
    <w:rsid w:val="3643C48D"/>
    <w:rsid w:val="364AF95B"/>
    <w:rsid w:val="36569ADD"/>
    <w:rsid w:val="365983C5"/>
    <w:rsid w:val="3659EAD4"/>
    <w:rsid w:val="36631162"/>
    <w:rsid w:val="366A39D6"/>
    <w:rsid w:val="3687099A"/>
    <w:rsid w:val="36928E5E"/>
    <w:rsid w:val="369A44FE"/>
    <w:rsid w:val="369F0042"/>
    <w:rsid w:val="36A81A32"/>
    <w:rsid w:val="36ADCECE"/>
    <w:rsid w:val="36AEFA60"/>
    <w:rsid w:val="36BDB558"/>
    <w:rsid w:val="36D721A1"/>
    <w:rsid w:val="36E9FF67"/>
    <w:rsid w:val="36ED8E24"/>
    <w:rsid w:val="36F62B26"/>
    <w:rsid w:val="36F80D04"/>
    <w:rsid w:val="370989AF"/>
    <w:rsid w:val="3721873A"/>
    <w:rsid w:val="37291011"/>
    <w:rsid w:val="3732855F"/>
    <w:rsid w:val="3755CCBB"/>
    <w:rsid w:val="3772BBEF"/>
    <w:rsid w:val="3772E70C"/>
    <w:rsid w:val="377E1AD0"/>
    <w:rsid w:val="37949EAF"/>
    <w:rsid w:val="37B5305B"/>
    <w:rsid w:val="37B831E6"/>
    <w:rsid w:val="37C01E84"/>
    <w:rsid w:val="37C4713D"/>
    <w:rsid w:val="37D02E89"/>
    <w:rsid w:val="37D0B997"/>
    <w:rsid w:val="37D22363"/>
    <w:rsid w:val="37D2581D"/>
    <w:rsid w:val="37DC8350"/>
    <w:rsid w:val="37DFE49E"/>
    <w:rsid w:val="37EE2EFB"/>
    <w:rsid w:val="380CB849"/>
    <w:rsid w:val="382BA7F1"/>
    <w:rsid w:val="382E4CE2"/>
    <w:rsid w:val="383D11A9"/>
    <w:rsid w:val="3845D5D9"/>
    <w:rsid w:val="38529E29"/>
    <w:rsid w:val="38610227"/>
    <w:rsid w:val="387BBA99"/>
    <w:rsid w:val="3885F25A"/>
    <w:rsid w:val="388D431D"/>
    <w:rsid w:val="388FCBA4"/>
    <w:rsid w:val="389AFC23"/>
    <w:rsid w:val="389B9A61"/>
    <w:rsid w:val="38AB8686"/>
    <w:rsid w:val="38C14B9E"/>
    <w:rsid w:val="38C4CF40"/>
    <w:rsid w:val="38D80499"/>
    <w:rsid w:val="38D830D3"/>
    <w:rsid w:val="38DB3AAD"/>
    <w:rsid w:val="38DB84C7"/>
    <w:rsid w:val="38DD2B73"/>
    <w:rsid w:val="38F6714C"/>
    <w:rsid w:val="3902237D"/>
    <w:rsid w:val="39038D9D"/>
    <w:rsid w:val="39091CAA"/>
    <w:rsid w:val="3913A617"/>
    <w:rsid w:val="39215C3E"/>
    <w:rsid w:val="393214AC"/>
    <w:rsid w:val="39447BB7"/>
    <w:rsid w:val="394BFD2F"/>
    <w:rsid w:val="396947B1"/>
    <w:rsid w:val="39846C13"/>
    <w:rsid w:val="3986F94A"/>
    <w:rsid w:val="3990F41E"/>
    <w:rsid w:val="39A53CCB"/>
    <w:rsid w:val="39C64AC5"/>
    <w:rsid w:val="39DC1CDC"/>
    <w:rsid w:val="39EFB2D5"/>
    <w:rsid w:val="39F903BA"/>
    <w:rsid w:val="3A0B9052"/>
    <w:rsid w:val="3A1B28A1"/>
    <w:rsid w:val="3A312CD7"/>
    <w:rsid w:val="3A326B02"/>
    <w:rsid w:val="3A3833EF"/>
    <w:rsid w:val="3A3AD958"/>
    <w:rsid w:val="3A5793B7"/>
    <w:rsid w:val="3A594E8C"/>
    <w:rsid w:val="3A6BC599"/>
    <w:rsid w:val="3A96AF11"/>
    <w:rsid w:val="3AA4822E"/>
    <w:rsid w:val="3AAAD157"/>
    <w:rsid w:val="3ABA5E18"/>
    <w:rsid w:val="3ACA79AF"/>
    <w:rsid w:val="3ACBBDCA"/>
    <w:rsid w:val="3AD960CF"/>
    <w:rsid w:val="3AE16FDE"/>
    <w:rsid w:val="3B092B2A"/>
    <w:rsid w:val="3B0D6838"/>
    <w:rsid w:val="3B24451F"/>
    <w:rsid w:val="3B2513F9"/>
    <w:rsid w:val="3B27951B"/>
    <w:rsid w:val="3B360B44"/>
    <w:rsid w:val="3B3A3414"/>
    <w:rsid w:val="3B48900A"/>
    <w:rsid w:val="3B4CB191"/>
    <w:rsid w:val="3B5107F5"/>
    <w:rsid w:val="3B53B05D"/>
    <w:rsid w:val="3B5593C0"/>
    <w:rsid w:val="3B5B4F11"/>
    <w:rsid w:val="3B78DF1E"/>
    <w:rsid w:val="3B915B0E"/>
    <w:rsid w:val="3B9D7428"/>
    <w:rsid w:val="3BA8F717"/>
    <w:rsid w:val="3BC64C4E"/>
    <w:rsid w:val="3BCBEE6D"/>
    <w:rsid w:val="3BD4F73C"/>
    <w:rsid w:val="3BDA55AC"/>
    <w:rsid w:val="3BDB2E03"/>
    <w:rsid w:val="3BE237A1"/>
    <w:rsid w:val="3BEC361E"/>
    <w:rsid w:val="3BEE2ACB"/>
    <w:rsid w:val="3BFD3C4D"/>
    <w:rsid w:val="3BFEC894"/>
    <w:rsid w:val="3C04E0D4"/>
    <w:rsid w:val="3C097F18"/>
    <w:rsid w:val="3C113789"/>
    <w:rsid w:val="3C242D9F"/>
    <w:rsid w:val="3C2768CD"/>
    <w:rsid w:val="3C2EBE3F"/>
    <w:rsid w:val="3C35306E"/>
    <w:rsid w:val="3C3CA32B"/>
    <w:rsid w:val="3C411D4D"/>
    <w:rsid w:val="3C434C10"/>
    <w:rsid w:val="3C43E6C1"/>
    <w:rsid w:val="3C468577"/>
    <w:rsid w:val="3C4912DF"/>
    <w:rsid w:val="3C6DE805"/>
    <w:rsid w:val="3C6DF9DA"/>
    <w:rsid w:val="3C7FC7CE"/>
    <w:rsid w:val="3C830679"/>
    <w:rsid w:val="3C9C133E"/>
    <w:rsid w:val="3CA003FD"/>
    <w:rsid w:val="3CAF4976"/>
    <w:rsid w:val="3CDB2429"/>
    <w:rsid w:val="3CE4B3E9"/>
    <w:rsid w:val="3CF256D7"/>
    <w:rsid w:val="3CF4B8C1"/>
    <w:rsid w:val="3CFC7E5A"/>
    <w:rsid w:val="3CFCFFC1"/>
    <w:rsid w:val="3D01EDF5"/>
    <w:rsid w:val="3D299A8D"/>
    <w:rsid w:val="3D309AD6"/>
    <w:rsid w:val="3D3F9E9C"/>
    <w:rsid w:val="3D45EA23"/>
    <w:rsid w:val="3D46FA1B"/>
    <w:rsid w:val="3D6D14E0"/>
    <w:rsid w:val="3D79F06C"/>
    <w:rsid w:val="3D7B51FF"/>
    <w:rsid w:val="3D874861"/>
    <w:rsid w:val="3D923B49"/>
    <w:rsid w:val="3DA6A428"/>
    <w:rsid w:val="3DB0F9CF"/>
    <w:rsid w:val="3DCA8742"/>
    <w:rsid w:val="3DCA8EA0"/>
    <w:rsid w:val="3DD2EF7F"/>
    <w:rsid w:val="3DDD0C3C"/>
    <w:rsid w:val="3DE58AC8"/>
    <w:rsid w:val="3DEA3AC0"/>
    <w:rsid w:val="3DF03343"/>
    <w:rsid w:val="3DF4787E"/>
    <w:rsid w:val="3DF95555"/>
    <w:rsid w:val="3DFA0D76"/>
    <w:rsid w:val="3E0CB647"/>
    <w:rsid w:val="3E134FAF"/>
    <w:rsid w:val="3E16CF07"/>
    <w:rsid w:val="3E26E1CA"/>
    <w:rsid w:val="3E2BA617"/>
    <w:rsid w:val="3E313AE0"/>
    <w:rsid w:val="3E375BDC"/>
    <w:rsid w:val="3E38CC35"/>
    <w:rsid w:val="3E3BBDE0"/>
    <w:rsid w:val="3E423504"/>
    <w:rsid w:val="3E636118"/>
    <w:rsid w:val="3E6B1FC3"/>
    <w:rsid w:val="3E742568"/>
    <w:rsid w:val="3E74A770"/>
    <w:rsid w:val="3E76F48A"/>
    <w:rsid w:val="3E7A4D22"/>
    <w:rsid w:val="3E875865"/>
    <w:rsid w:val="3E8B229A"/>
    <w:rsid w:val="3E94766A"/>
    <w:rsid w:val="3EA54342"/>
    <w:rsid w:val="3EAD602E"/>
    <w:rsid w:val="3EB2415C"/>
    <w:rsid w:val="3EBA0EED"/>
    <w:rsid w:val="3ED495AB"/>
    <w:rsid w:val="3EDF1254"/>
    <w:rsid w:val="3EE15C25"/>
    <w:rsid w:val="3EEAD9C6"/>
    <w:rsid w:val="3EED1848"/>
    <w:rsid w:val="3EF3122C"/>
    <w:rsid w:val="3EF85074"/>
    <w:rsid w:val="3F125185"/>
    <w:rsid w:val="3F17BD04"/>
    <w:rsid w:val="3F181A62"/>
    <w:rsid w:val="3F2344FA"/>
    <w:rsid w:val="3F24F2A5"/>
    <w:rsid w:val="3F2545D2"/>
    <w:rsid w:val="3F33DBF2"/>
    <w:rsid w:val="3F4730B5"/>
    <w:rsid w:val="3F4E4121"/>
    <w:rsid w:val="3F5633B7"/>
    <w:rsid w:val="3F61A43C"/>
    <w:rsid w:val="3F67A9AA"/>
    <w:rsid w:val="3F6A9879"/>
    <w:rsid w:val="3F6EF44D"/>
    <w:rsid w:val="3F74CB3F"/>
    <w:rsid w:val="3F850D2D"/>
    <w:rsid w:val="3F86A5DD"/>
    <w:rsid w:val="3F875660"/>
    <w:rsid w:val="3F8C8195"/>
    <w:rsid w:val="3F978F21"/>
    <w:rsid w:val="3FA69ACC"/>
    <w:rsid w:val="3FB08898"/>
    <w:rsid w:val="3FB6336F"/>
    <w:rsid w:val="3FBFE284"/>
    <w:rsid w:val="3FC33797"/>
    <w:rsid w:val="3FD73231"/>
    <w:rsid w:val="3FE31E71"/>
    <w:rsid w:val="3FE5A201"/>
    <w:rsid w:val="3FE6D7A0"/>
    <w:rsid w:val="3FEC38CE"/>
    <w:rsid w:val="3FF09FB8"/>
    <w:rsid w:val="3FF55620"/>
    <w:rsid w:val="3FF69ABE"/>
    <w:rsid w:val="400B5331"/>
    <w:rsid w:val="402AD841"/>
    <w:rsid w:val="402C50BF"/>
    <w:rsid w:val="40383EE9"/>
    <w:rsid w:val="403932F8"/>
    <w:rsid w:val="404449D0"/>
    <w:rsid w:val="404D3149"/>
    <w:rsid w:val="40587280"/>
    <w:rsid w:val="4058F7BD"/>
    <w:rsid w:val="40593C53"/>
    <w:rsid w:val="406D45F9"/>
    <w:rsid w:val="40872807"/>
    <w:rsid w:val="40A16A86"/>
    <w:rsid w:val="40A4669A"/>
    <w:rsid w:val="40A55A6D"/>
    <w:rsid w:val="40A9E3DD"/>
    <w:rsid w:val="40AC7BF0"/>
    <w:rsid w:val="40B6535F"/>
    <w:rsid w:val="40BE28FB"/>
    <w:rsid w:val="40C6A153"/>
    <w:rsid w:val="40D29FC9"/>
    <w:rsid w:val="40D775D9"/>
    <w:rsid w:val="40D9D1FE"/>
    <w:rsid w:val="40DB30C1"/>
    <w:rsid w:val="40E19A2F"/>
    <w:rsid w:val="40E3167E"/>
    <w:rsid w:val="40EF64AD"/>
    <w:rsid w:val="40F3DA43"/>
    <w:rsid w:val="40F8540D"/>
    <w:rsid w:val="4102B400"/>
    <w:rsid w:val="410328B0"/>
    <w:rsid w:val="4103468F"/>
    <w:rsid w:val="4123039E"/>
    <w:rsid w:val="41364471"/>
    <w:rsid w:val="413F7A7E"/>
    <w:rsid w:val="414D5E82"/>
    <w:rsid w:val="414F1879"/>
    <w:rsid w:val="4171BB38"/>
    <w:rsid w:val="41971698"/>
    <w:rsid w:val="41989585"/>
    <w:rsid w:val="419F63EE"/>
    <w:rsid w:val="41ACFA37"/>
    <w:rsid w:val="41B0255D"/>
    <w:rsid w:val="41C4617F"/>
    <w:rsid w:val="41D40F4A"/>
    <w:rsid w:val="41DD08DA"/>
    <w:rsid w:val="41EB7C26"/>
    <w:rsid w:val="41F5DE02"/>
    <w:rsid w:val="41F84231"/>
    <w:rsid w:val="420C314E"/>
    <w:rsid w:val="420CE7DC"/>
    <w:rsid w:val="421E5859"/>
    <w:rsid w:val="4224B90A"/>
    <w:rsid w:val="422FF487"/>
    <w:rsid w:val="423553A6"/>
    <w:rsid w:val="423E7D29"/>
    <w:rsid w:val="42446BEE"/>
    <w:rsid w:val="425147B0"/>
    <w:rsid w:val="426413B1"/>
    <w:rsid w:val="4273B9D1"/>
    <w:rsid w:val="427E3ED8"/>
    <w:rsid w:val="4284A936"/>
    <w:rsid w:val="428C2A80"/>
    <w:rsid w:val="4297861A"/>
    <w:rsid w:val="429944FE"/>
    <w:rsid w:val="429C888C"/>
    <w:rsid w:val="429ECC18"/>
    <w:rsid w:val="42B15B7B"/>
    <w:rsid w:val="42B566FB"/>
    <w:rsid w:val="42B98234"/>
    <w:rsid w:val="42BDAF8A"/>
    <w:rsid w:val="42C14314"/>
    <w:rsid w:val="42DE8824"/>
    <w:rsid w:val="42EC3A5D"/>
    <w:rsid w:val="42EF181C"/>
    <w:rsid w:val="43019ED1"/>
    <w:rsid w:val="4303EA74"/>
    <w:rsid w:val="43145B65"/>
    <w:rsid w:val="431936DC"/>
    <w:rsid w:val="432A035C"/>
    <w:rsid w:val="43306493"/>
    <w:rsid w:val="4330852B"/>
    <w:rsid w:val="433C9B33"/>
    <w:rsid w:val="4350CB6E"/>
    <w:rsid w:val="435D3984"/>
    <w:rsid w:val="43636AED"/>
    <w:rsid w:val="4364D3F6"/>
    <w:rsid w:val="4367E78D"/>
    <w:rsid w:val="436E9787"/>
    <w:rsid w:val="437B1F18"/>
    <w:rsid w:val="43873DAC"/>
    <w:rsid w:val="439375BF"/>
    <w:rsid w:val="439AC573"/>
    <w:rsid w:val="439AEB94"/>
    <w:rsid w:val="43A43401"/>
    <w:rsid w:val="43B12AF8"/>
    <w:rsid w:val="43C756AD"/>
    <w:rsid w:val="43C9A788"/>
    <w:rsid w:val="43CF9B14"/>
    <w:rsid w:val="43D12360"/>
    <w:rsid w:val="43DC029B"/>
    <w:rsid w:val="43E0284C"/>
    <w:rsid w:val="43E739E0"/>
    <w:rsid w:val="43E7B8CF"/>
    <w:rsid w:val="440881F0"/>
    <w:rsid w:val="440CC80A"/>
    <w:rsid w:val="440E76F2"/>
    <w:rsid w:val="4414A960"/>
    <w:rsid w:val="44174442"/>
    <w:rsid w:val="44189A1A"/>
    <w:rsid w:val="44257E32"/>
    <w:rsid w:val="442642A1"/>
    <w:rsid w:val="4435155F"/>
    <w:rsid w:val="4449ADF6"/>
    <w:rsid w:val="444FE027"/>
    <w:rsid w:val="4462C0C4"/>
    <w:rsid w:val="4466B68D"/>
    <w:rsid w:val="446EF7FE"/>
    <w:rsid w:val="44771BDA"/>
    <w:rsid w:val="447B8EEA"/>
    <w:rsid w:val="447FBD6B"/>
    <w:rsid w:val="449F76FB"/>
    <w:rsid w:val="44A67732"/>
    <w:rsid w:val="44B1E0F9"/>
    <w:rsid w:val="44B23248"/>
    <w:rsid w:val="44CE5C85"/>
    <w:rsid w:val="44E0E2AD"/>
    <w:rsid w:val="44F3F3C5"/>
    <w:rsid w:val="44FA041D"/>
    <w:rsid w:val="452136FA"/>
    <w:rsid w:val="452C39D8"/>
    <w:rsid w:val="45311359"/>
    <w:rsid w:val="4537AEA7"/>
    <w:rsid w:val="45568993"/>
    <w:rsid w:val="455958EF"/>
    <w:rsid w:val="456072FB"/>
    <w:rsid w:val="45642CBE"/>
    <w:rsid w:val="456702A6"/>
    <w:rsid w:val="457AFC3B"/>
    <w:rsid w:val="457C19D5"/>
    <w:rsid w:val="458CA878"/>
    <w:rsid w:val="4594FCE5"/>
    <w:rsid w:val="45A09EFB"/>
    <w:rsid w:val="45AD884F"/>
    <w:rsid w:val="45AEBE5C"/>
    <w:rsid w:val="45B70BCF"/>
    <w:rsid w:val="45C4E3A0"/>
    <w:rsid w:val="45DB2028"/>
    <w:rsid w:val="45E63B1B"/>
    <w:rsid w:val="460F2348"/>
    <w:rsid w:val="461F1F80"/>
    <w:rsid w:val="4620CFA5"/>
    <w:rsid w:val="462C365D"/>
    <w:rsid w:val="4632340D"/>
    <w:rsid w:val="4635F94E"/>
    <w:rsid w:val="463E88CC"/>
    <w:rsid w:val="46465FC1"/>
    <w:rsid w:val="464B1925"/>
    <w:rsid w:val="464D8EC9"/>
    <w:rsid w:val="4652C44F"/>
    <w:rsid w:val="46621BE1"/>
    <w:rsid w:val="466828BB"/>
    <w:rsid w:val="466E2521"/>
    <w:rsid w:val="4679BB93"/>
    <w:rsid w:val="467AF772"/>
    <w:rsid w:val="46954DBA"/>
    <w:rsid w:val="469C66D6"/>
    <w:rsid w:val="46C2806F"/>
    <w:rsid w:val="46C9D515"/>
    <w:rsid w:val="46D579B4"/>
    <w:rsid w:val="46D6A23E"/>
    <w:rsid w:val="46EA84D7"/>
    <w:rsid w:val="46EAB462"/>
    <w:rsid w:val="46F478D6"/>
    <w:rsid w:val="46FF64B2"/>
    <w:rsid w:val="472DC82A"/>
    <w:rsid w:val="4734B32F"/>
    <w:rsid w:val="47468BB3"/>
    <w:rsid w:val="4754D31F"/>
    <w:rsid w:val="4760646E"/>
    <w:rsid w:val="476B84A3"/>
    <w:rsid w:val="476FECB8"/>
    <w:rsid w:val="477771CF"/>
    <w:rsid w:val="477884F3"/>
    <w:rsid w:val="478D6418"/>
    <w:rsid w:val="479F01B2"/>
    <w:rsid w:val="47A200A0"/>
    <w:rsid w:val="47A88CA3"/>
    <w:rsid w:val="47AC0DE9"/>
    <w:rsid w:val="47B1AEF2"/>
    <w:rsid w:val="47B29059"/>
    <w:rsid w:val="47B3CCE5"/>
    <w:rsid w:val="47BA4B5D"/>
    <w:rsid w:val="47BCA006"/>
    <w:rsid w:val="47C0FA1A"/>
    <w:rsid w:val="47CB8FFD"/>
    <w:rsid w:val="47DEF8A2"/>
    <w:rsid w:val="47E3CF18"/>
    <w:rsid w:val="47E5B562"/>
    <w:rsid w:val="47EE6C37"/>
    <w:rsid w:val="481015DA"/>
    <w:rsid w:val="481A4456"/>
    <w:rsid w:val="482B5006"/>
    <w:rsid w:val="48328F6E"/>
    <w:rsid w:val="4839833B"/>
    <w:rsid w:val="483C5500"/>
    <w:rsid w:val="48493EF9"/>
    <w:rsid w:val="484CBEAA"/>
    <w:rsid w:val="48514CAB"/>
    <w:rsid w:val="4854A5AA"/>
    <w:rsid w:val="4860ADBA"/>
    <w:rsid w:val="486DD482"/>
    <w:rsid w:val="488D1CE6"/>
    <w:rsid w:val="488F59B0"/>
    <w:rsid w:val="48AD12D5"/>
    <w:rsid w:val="48BCB486"/>
    <w:rsid w:val="48C61678"/>
    <w:rsid w:val="48D7F1D8"/>
    <w:rsid w:val="48DAE5DA"/>
    <w:rsid w:val="48E8C864"/>
    <w:rsid w:val="48F7BF1D"/>
    <w:rsid w:val="490BA9D6"/>
    <w:rsid w:val="490F2E8E"/>
    <w:rsid w:val="49134572"/>
    <w:rsid w:val="49148138"/>
    <w:rsid w:val="491B260C"/>
    <w:rsid w:val="49269553"/>
    <w:rsid w:val="4927BDDE"/>
    <w:rsid w:val="492F2343"/>
    <w:rsid w:val="493E0133"/>
    <w:rsid w:val="494CD136"/>
    <w:rsid w:val="49724B2A"/>
    <w:rsid w:val="4973C780"/>
    <w:rsid w:val="49776D9A"/>
    <w:rsid w:val="497ED869"/>
    <w:rsid w:val="4987B2B7"/>
    <w:rsid w:val="498B0F91"/>
    <w:rsid w:val="49C7E31F"/>
    <w:rsid w:val="49C81A52"/>
    <w:rsid w:val="49E043B0"/>
    <w:rsid w:val="49EDB450"/>
    <w:rsid w:val="49F10767"/>
    <w:rsid w:val="4A08E7E9"/>
    <w:rsid w:val="4A2810A9"/>
    <w:rsid w:val="4A28115C"/>
    <w:rsid w:val="4A2B80AF"/>
    <w:rsid w:val="4A40144B"/>
    <w:rsid w:val="4A44DAEB"/>
    <w:rsid w:val="4A502F7C"/>
    <w:rsid w:val="4A57118D"/>
    <w:rsid w:val="4A695509"/>
    <w:rsid w:val="4A7042AA"/>
    <w:rsid w:val="4A777DCE"/>
    <w:rsid w:val="4A8C3451"/>
    <w:rsid w:val="4A8FEE94"/>
    <w:rsid w:val="4A922BF0"/>
    <w:rsid w:val="4A939DC6"/>
    <w:rsid w:val="4A94A4AC"/>
    <w:rsid w:val="4AAE2B78"/>
    <w:rsid w:val="4AB67F2A"/>
    <w:rsid w:val="4AC1C5C1"/>
    <w:rsid w:val="4AC50C53"/>
    <w:rsid w:val="4AC7827F"/>
    <w:rsid w:val="4ACC3FCE"/>
    <w:rsid w:val="4ACE7B18"/>
    <w:rsid w:val="4ACEC3A0"/>
    <w:rsid w:val="4ADB2E95"/>
    <w:rsid w:val="4AED2D3B"/>
    <w:rsid w:val="4B0B36D2"/>
    <w:rsid w:val="4B147783"/>
    <w:rsid w:val="4B244FDA"/>
    <w:rsid w:val="4B2BCD6F"/>
    <w:rsid w:val="4B5CCA16"/>
    <w:rsid w:val="4B65D015"/>
    <w:rsid w:val="4B720409"/>
    <w:rsid w:val="4B84B553"/>
    <w:rsid w:val="4B9CD43C"/>
    <w:rsid w:val="4BA084FF"/>
    <w:rsid w:val="4BB86A50"/>
    <w:rsid w:val="4BBBF0EB"/>
    <w:rsid w:val="4BC2B770"/>
    <w:rsid w:val="4BC9E891"/>
    <w:rsid w:val="4BDC564E"/>
    <w:rsid w:val="4BEE099E"/>
    <w:rsid w:val="4BF511C3"/>
    <w:rsid w:val="4C0B3C4C"/>
    <w:rsid w:val="4C30D0BD"/>
    <w:rsid w:val="4C3CAE02"/>
    <w:rsid w:val="4C3D36B2"/>
    <w:rsid w:val="4C60293D"/>
    <w:rsid w:val="4C63457D"/>
    <w:rsid w:val="4C6A897D"/>
    <w:rsid w:val="4C717A99"/>
    <w:rsid w:val="4C81A129"/>
    <w:rsid w:val="4CA150B9"/>
    <w:rsid w:val="4CB52627"/>
    <w:rsid w:val="4CBC285F"/>
    <w:rsid w:val="4CF795DF"/>
    <w:rsid w:val="4CFF5062"/>
    <w:rsid w:val="4D02EBD1"/>
    <w:rsid w:val="4D04C82A"/>
    <w:rsid w:val="4D0534AB"/>
    <w:rsid w:val="4D163779"/>
    <w:rsid w:val="4D166F82"/>
    <w:rsid w:val="4D1B6975"/>
    <w:rsid w:val="4D2BDFC4"/>
    <w:rsid w:val="4D365BA3"/>
    <w:rsid w:val="4D3DFE40"/>
    <w:rsid w:val="4D45617B"/>
    <w:rsid w:val="4D51AEAD"/>
    <w:rsid w:val="4D53C2A5"/>
    <w:rsid w:val="4D546028"/>
    <w:rsid w:val="4D56CD8F"/>
    <w:rsid w:val="4D63F9A4"/>
    <w:rsid w:val="4D6DBA38"/>
    <w:rsid w:val="4D6FD5B4"/>
    <w:rsid w:val="4D776BD0"/>
    <w:rsid w:val="4D7E1553"/>
    <w:rsid w:val="4D990D44"/>
    <w:rsid w:val="4D99BE68"/>
    <w:rsid w:val="4DB80EE1"/>
    <w:rsid w:val="4DB8CEEA"/>
    <w:rsid w:val="4DC20C75"/>
    <w:rsid w:val="4DC5F29C"/>
    <w:rsid w:val="4DC6D853"/>
    <w:rsid w:val="4DDDF1BA"/>
    <w:rsid w:val="4DDF6DEB"/>
    <w:rsid w:val="4DE36217"/>
    <w:rsid w:val="4DFFE877"/>
    <w:rsid w:val="4E029466"/>
    <w:rsid w:val="4E0DFFEC"/>
    <w:rsid w:val="4E1261CF"/>
    <w:rsid w:val="4E177A9F"/>
    <w:rsid w:val="4E18324F"/>
    <w:rsid w:val="4E1A6FC4"/>
    <w:rsid w:val="4E1DEF40"/>
    <w:rsid w:val="4E2D4C32"/>
    <w:rsid w:val="4E35B11D"/>
    <w:rsid w:val="4E4F0CA2"/>
    <w:rsid w:val="4E5800DF"/>
    <w:rsid w:val="4E6666D0"/>
    <w:rsid w:val="4E6F49BE"/>
    <w:rsid w:val="4E77C981"/>
    <w:rsid w:val="4E7F8680"/>
    <w:rsid w:val="4E83F97E"/>
    <w:rsid w:val="4E90BBEC"/>
    <w:rsid w:val="4E918700"/>
    <w:rsid w:val="4E9FA8D5"/>
    <w:rsid w:val="4EA89BA5"/>
    <w:rsid w:val="4EAF10D2"/>
    <w:rsid w:val="4EAFAA42"/>
    <w:rsid w:val="4EB079E0"/>
    <w:rsid w:val="4EB23FE3"/>
    <w:rsid w:val="4EB5E750"/>
    <w:rsid w:val="4ECBA412"/>
    <w:rsid w:val="4ECBB5FF"/>
    <w:rsid w:val="4F1CC312"/>
    <w:rsid w:val="4F220B5D"/>
    <w:rsid w:val="4F2CA9CB"/>
    <w:rsid w:val="4F2CAA95"/>
    <w:rsid w:val="4F2DCB6A"/>
    <w:rsid w:val="4F2E5A36"/>
    <w:rsid w:val="4F335164"/>
    <w:rsid w:val="4F358EC9"/>
    <w:rsid w:val="4F39A0FB"/>
    <w:rsid w:val="4F3C1917"/>
    <w:rsid w:val="4F5C325C"/>
    <w:rsid w:val="4F76087B"/>
    <w:rsid w:val="4F7D74BF"/>
    <w:rsid w:val="4F7D9F8F"/>
    <w:rsid w:val="4F8B4F19"/>
    <w:rsid w:val="4F9842FD"/>
    <w:rsid w:val="4FAD0E87"/>
    <w:rsid w:val="4FBAF454"/>
    <w:rsid w:val="4FC7902A"/>
    <w:rsid w:val="4FEBCB03"/>
    <w:rsid w:val="4FF6B120"/>
    <w:rsid w:val="4FF8ED0C"/>
    <w:rsid w:val="500AC831"/>
    <w:rsid w:val="50141BDF"/>
    <w:rsid w:val="5018EC49"/>
    <w:rsid w:val="501BA328"/>
    <w:rsid w:val="5038047D"/>
    <w:rsid w:val="50400F2A"/>
    <w:rsid w:val="5048FAA9"/>
    <w:rsid w:val="50579F4A"/>
    <w:rsid w:val="5057ED04"/>
    <w:rsid w:val="50611C9E"/>
    <w:rsid w:val="5062EFCA"/>
    <w:rsid w:val="506AD9C9"/>
    <w:rsid w:val="50755ED9"/>
    <w:rsid w:val="5079A1A9"/>
    <w:rsid w:val="5091DD2B"/>
    <w:rsid w:val="50921601"/>
    <w:rsid w:val="509BE091"/>
    <w:rsid w:val="50A40CB8"/>
    <w:rsid w:val="50CD20A7"/>
    <w:rsid w:val="50D15F2A"/>
    <w:rsid w:val="50E8E958"/>
    <w:rsid w:val="50EA9B0E"/>
    <w:rsid w:val="5100CFDF"/>
    <w:rsid w:val="513D4771"/>
    <w:rsid w:val="5156808E"/>
    <w:rsid w:val="515D25A8"/>
    <w:rsid w:val="515EC4F5"/>
    <w:rsid w:val="51904C13"/>
    <w:rsid w:val="519662A9"/>
    <w:rsid w:val="51A3F025"/>
    <w:rsid w:val="51A6FCBC"/>
    <w:rsid w:val="51C48CE7"/>
    <w:rsid w:val="51D0A798"/>
    <w:rsid w:val="51E70930"/>
    <w:rsid w:val="51EA0626"/>
    <w:rsid w:val="51FB8E6B"/>
    <w:rsid w:val="51FC8630"/>
    <w:rsid w:val="520BC9D7"/>
    <w:rsid w:val="52331AB0"/>
    <w:rsid w:val="523D6A16"/>
    <w:rsid w:val="524BF478"/>
    <w:rsid w:val="524E6BC9"/>
    <w:rsid w:val="525099E9"/>
    <w:rsid w:val="525594A3"/>
    <w:rsid w:val="52597B82"/>
    <w:rsid w:val="52649DC8"/>
    <w:rsid w:val="528D6207"/>
    <w:rsid w:val="52950EF3"/>
    <w:rsid w:val="52A3F333"/>
    <w:rsid w:val="52DEA29C"/>
    <w:rsid w:val="52E2E0E0"/>
    <w:rsid w:val="52F741AB"/>
    <w:rsid w:val="5303E377"/>
    <w:rsid w:val="530E0770"/>
    <w:rsid w:val="5310EDA0"/>
    <w:rsid w:val="5322449B"/>
    <w:rsid w:val="53227251"/>
    <w:rsid w:val="5325776A"/>
    <w:rsid w:val="5332BB20"/>
    <w:rsid w:val="53355F5B"/>
    <w:rsid w:val="533652DC"/>
    <w:rsid w:val="5338339A"/>
    <w:rsid w:val="53449879"/>
    <w:rsid w:val="534DB0CA"/>
    <w:rsid w:val="53680FCA"/>
    <w:rsid w:val="536B93B9"/>
    <w:rsid w:val="53755C3C"/>
    <w:rsid w:val="537C3435"/>
    <w:rsid w:val="5381A921"/>
    <w:rsid w:val="538E3811"/>
    <w:rsid w:val="538FC8A0"/>
    <w:rsid w:val="53910440"/>
    <w:rsid w:val="5397B67A"/>
    <w:rsid w:val="539AEECF"/>
    <w:rsid w:val="53A1CF24"/>
    <w:rsid w:val="53A28D52"/>
    <w:rsid w:val="53A4C72F"/>
    <w:rsid w:val="53A6DC1E"/>
    <w:rsid w:val="53B8FCE4"/>
    <w:rsid w:val="53BA63EE"/>
    <w:rsid w:val="53CEB700"/>
    <w:rsid w:val="53DAD84F"/>
    <w:rsid w:val="53E1FC93"/>
    <w:rsid w:val="53FD9F1C"/>
    <w:rsid w:val="53FFA08C"/>
    <w:rsid w:val="5419E543"/>
    <w:rsid w:val="5421CCA5"/>
    <w:rsid w:val="54334B97"/>
    <w:rsid w:val="5456B51C"/>
    <w:rsid w:val="54570EE9"/>
    <w:rsid w:val="545CFA06"/>
    <w:rsid w:val="54738AB1"/>
    <w:rsid w:val="54756972"/>
    <w:rsid w:val="5478A00B"/>
    <w:rsid w:val="548EA4DC"/>
    <w:rsid w:val="549221AE"/>
    <w:rsid w:val="5494C4EB"/>
    <w:rsid w:val="54976CB8"/>
    <w:rsid w:val="54AA2C05"/>
    <w:rsid w:val="54B6353D"/>
    <w:rsid w:val="54B6EC8E"/>
    <w:rsid w:val="54BC7FF7"/>
    <w:rsid w:val="54C13B58"/>
    <w:rsid w:val="54CA35B7"/>
    <w:rsid w:val="54CE551D"/>
    <w:rsid w:val="54EEC2D6"/>
    <w:rsid w:val="550574B1"/>
    <w:rsid w:val="550773AA"/>
    <w:rsid w:val="550FCF37"/>
    <w:rsid w:val="550FFF45"/>
    <w:rsid w:val="551A44B4"/>
    <w:rsid w:val="55218167"/>
    <w:rsid w:val="554482FA"/>
    <w:rsid w:val="554584FB"/>
    <w:rsid w:val="5557C589"/>
    <w:rsid w:val="555F2D6D"/>
    <w:rsid w:val="55791692"/>
    <w:rsid w:val="557FEE8C"/>
    <w:rsid w:val="55823424"/>
    <w:rsid w:val="559A5C9F"/>
    <w:rsid w:val="55B5E9C2"/>
    <w:rsid w:val="55B69044"/>
    <w:rsid w:val="55B81D7A"/>
    <w:rsid w:val="55C9621C"/>
    <w:rsid w:val="55D4B01C"/>
    <w:rsid w:val="55D7FEA9"/>
    <w:rsid w:val="55E1AB44"/>
    <w:rsid w:val="55E37F72"/>
    <w:rsid w:val="55E6FEBD"/>
    <w:rsid w:val="55E70F09"/>
    <w:rsid w:val="55EF9597"/>
    <w:rsid w:val="55F77A01"/>
    <w:rsid w:val="55F8189A"/>
    <w:rsid w:val="5625919D"/>
    <w:rsid w:val="5629E194"/>
    <w:rsid w:val="562B0094"/>
    <w:rsid w:val="562D9BAF"/>
    <w:rsid w:val="562E18AE"/>
    <w:rsid w:val="562E5948"/>
    <w:rsid w:val="5634B0C5"/>
    <w:rsid w:val="56487D7A"/>
    <w:rsid w:val="564D182C"/>
    <w:rsid w:val="5659CB0F"/>
    <w:rsid w:val="5682868A"/>
    <w:rsid w:val="56AD745D"/>
    <w:rsid w:val="56B19EF6"/>
    <w:rsid w:val="56B540B4"/>
    <w:rsid w:val="56C55B9A"/>
    <w:rsid w:val="56C80D8A"/>
    <w:rsid w:val="56CBA4EA"/>
    <w:rsid w:val="56D49B2A"/>
    <w:rsid w:val="56D8A1DB"/>
    <w:rsid w:val="56E1BB22"/>
    <w:rsid w:val="56F48063"/>
    <w:rsid w:val="5703C003"/>
    <w:rsid w:val="57118E05"/>
    <w:rsid w:val="571F0B61"/>
    <w:rsid w:val="57229F10"/>
    <w:rsid w:val="572639DB"/>
    <w:rsid w:val="572EC110"/>
    <w:rsid w:val="5739A1D0"/>
    <w:rsid w:val="574AD6B2"/>
    <w:rsid w:val="5750FD9E"/>
    <w:rsid w:val="575A87EB"/>
    <w:rsid w:val="57668AFC"/>
    <w:rsid w:val="577F2643"/>
    <w:rsid w:val="578E256B"/>
    <w:rsid w:val="57A4F89D"/>
    <w:rsid w:val="57AB6CFA"/>
    <w:rsid w:val="57B52902"/>
    <w:rsid w:val="57B53FE4"/>
    <w:rsid w:val="57BE47A8"/>
    <w:rsid w:val="57BFF574"/>
    <w:rsid w:val="57C1B66D"/>
    <w:rsid w:val="57CBAA8E"/>
    <w:rsid w:val="57CCF0E2"/>
    <w:rsid w:val="57CF9D9A"/>
    <w:rsid w:val="57DCF351"/>
    <w:rsid w:val="57DF1BC3"/>
    <w:rsid w:val="57E386A8"/>
    <w:rsid w:val="57F0EE94"/>
    <w:rsid w:val="57F3E175"/>
    <w:rsid w:val="58246DA8"/>
    <w:rsid w:val="58308DBB"/>
    <w:rsid w:val="58312E6E"/>
    <w:rsid w:val="584100D0"/>
    <w:rsid w:val="58411AFA"/>
    <w:rsid w:val="5845F5B6"/>
    <w:rsid w:val="58472EB9"/>
    <w:rsid w:val="58477237"/>
    <w:rsid w:val="58490477"/>
    <w:rsid w:val="5851F6F1"/>
    <w:rsid w:val="58788269"/>
    <w:rsid w:val="5887B342"/>
    <w:rsid w:val="5887FDC8"/>
    <w:rsid w:val="5897473A"/>
    <w:rsid w:val="58A11125"/>
    <w:rsid w:val="58A623E2"/>
    <w:rsid w:val="58A99D78"/>
    <w:rsid w:val="58AD5E66"/>
    <w:rsid w:val="58B84E27"/>
    <w:rsid w:val="58D04887"/>
    <w:rsid w:val="58D6165C"/>
    <w:rsid w:val="58DB4F8E"/>
    <w:rsid w:val="58DC710F"/>
    <w:rsid w:val="58F0BF76"/>
    <w:rsid w:val="58F31D5E"/>
    <w:rsid w:val="58FAAB9C"/>
    <w:rsid w:val="590212E5"/>
    <w:rsid w:val="590505A4"/>
    <w:rsid w:val="590913E8"/>
    <w:rsid w:val="591EF90B"/>
    <w:rsid w:val="59325574"/>
    <w:rsid w:val="59431456"/>
    <w:rsid w:val="5949AE82"/>
    <w:rsid w:val="59583741"/>
    <w:rsid w:val="5971FB73"/>
    <w:rsid w:val="597324FB"/>
    <w:rsid w:val="59A6C95B"/>
    <w:rsid w:val="59B18964"/>
    <w:rsid w:val="59B9DF8C"/>
    <w:rsid w:val="59CBB4F0"/>
    <w:rsid w:val="59CFEE04"/>
    <w:rsid w:val="59D5FC3D"/>
    <w:rsid w:val="59DAF3A5"/>
    <w:rsid w:val="59F4F28A"/>
    <w:rsid w:val="5A01B1C6"/>
    <w:rsid w:val="5A0F6A0B"/>
    <w:rsid w:val="5A107D68"/>
    <w:rsid w:val="5A10976A"/>
    <w:rsid w:val="5A1901C2"/>
    <w:rsid w:val="5A530B71"/>
    <w:rsid w:val="5A5E7CA5"/>
    <w:rsid w:val="5A66E7EE"/>
    <w:rsid w:val="5A67D135"/>
    <w:rsid w:val="5A7386AB"/>
    <w:rsid w:val="5A74A11B"/>
    <w:rsid w:val="5AB50F3A"/>
    <w:rsid w:val="5AC636FA"/>
    <w:rsid w:val="5ADF61E4"/>
    <w:rsid w:val="5AE6C3C7"/>
    <w:rsid w:val="5AEFF13B"/>
    <w:rsid w:val="5AFF7623"/>
    <w:rsid w:val="5B0365A2"/>
    <w:rsid w:val="5B20464F"/>
    <w:rsid w:val="5B2D3C32"/>
    <w:rsid w:val="5B423261"/>
    <w:rsid w:val="5B5FBD30"/>
    <w:rsid w:val="5B61D6E2"/>
    <w:rsid w:val="5B6BF3D1"/>
    <w:rsid w:val="5B72CAAF"/>
    <w:rsid w:val="5B7F1C67"/>
    <w:rsid w:val="5B918829"/>
    <w:rsid w:val="5BAE479B"/>
    <w:rsid w:val="5BDDCCDA"/>
    <w:rsid w:val="5BEDC201"/>
    <w:rsid w:val="5BF0D3BC"/>
    <w:rsid w:val="5BFB7918"/>
    <w:rsid w:val="5BFDE047"/>
    <w:rsid w:val="5C0F4347"/>
    <w:rsid w:val="5C133D56"/>
    <w:rsid w:val="5C23BA88"/>
    <w:rsid w:val="5C24DFAF"/>
    <w:rsid w:val="5C2A8F64"/>
    <w:rsid w:val="5C2C9A3F"/>
    <w:rsid w:val="5C34282B"/>
    <w:rsid w:val="5C34571A"/>
    <w:rsid w:val="5C576C94"/>
    <w:rsid w:val="5C8EE699"/>
    <w:rsid w:val="5C8FFF9B"/>
    <w:rsid w:val="5C9321F8"/>
    <w:rsid w:val="5C9633A4"/>
    <w:rsid w:val="5CA9AB26"/>
    <w:rsid w:val="5CB7D1BC"/>
    <w:rsid w:val="5CBD25E1"/>
    <w:rsid w:val="5CFF009E"/>
    <w:rsid w:val="5D00E7D5"/>
    <w:rsid w:val="5D199A1A"/>
    <w:rsid w:val="5D2BE15B"/>
    <w:rsid w:val="5D3086D6"/>
    <w:rsid w:val="5D4F9F5D"/>
    <w:rsid w:val="5D74C526"/>
    <w:rsid w:val="5D772387"/>
    <w:rsid w:val="5D7F2ABB"/>
    <w:rsid w:val="5D9050DA"/>
    <w:rsid w:val="5D96C2FC"/>
    <w:rsid w:val="5D9FD029"/>
    <w:rsid w:val="5DB73E24"/>
    <w:rsid w:val="5DBB5820"/>
    <w:rsid w:val="5DDD16D5"/>
    <w:rsid w:val="5DDEB854"/>
    <w:rsid w:val="5DE5A899"/>
    <w:rsid w:val="5DE8591A"/>
    <w:rsid w:val="5DFBAB04"/>
    <w:rsid w:val="5E022718"/>
    <w:rsid w:val="5E0A42D8"/>
    <w:rsid w:val="5E260511"/>
    <w:rsid w:val="5E2A3C97"/>
    <w:rsid w:val="5E4357D2"/>
    <w:rsid w:val="5E65F5C6"/>
    <w:rsid w:val="5E81FA60"/>
    <w:rsid w:val="5E895124"/>
    <w:rsid w:val="5E937A2E"/>
    <w:rsid w:val="5E99B08E"/>
    <w:rsid w:val="5EB263E4"/>
    <w:rsid w:val="5EB77B45"/>
    <w:rsid w:val="5EB864F2"/>
    <w:rsid w:val="5EC5C162"/>
    <w:rsid w:val="5ECF427D"/>
    <w:rsid w:val="5ECF64EA"/>
    <w:rsid w:val="5ECFD959"/>
    <w:rsid w:val="5ED1D937"/>
    <w:rsid w:val="5EE720B5"/>
    <w:rsid w:val="5F0A260D"/>
    <w:rsid w:val="5F178E3F"/>
    <w:rsid w:val="5F18DEFC"/>
    <w:rsid w:val="5F236B3E"/>
    <w:rsid w:val="5F2A6703"/>
    <w:rsid w:val="5F2D2042"/>
    <w:rsid w:val="5F31BD5F"/>
    <w:rsid w:val="5F33FF19"/>
    <w:rsid w:val="5F46D89D"/>
    <w:rsid w:val="5F4F5416"/>
    <w:rsid w:val="5F64DAF0"/>
    <w:rsid w:val="5F67D6ED"/>
    <w:rsid w:val="5F67FBE6"/>
    <w:rsid w:val="5F71465D"/>
    <w:rsid w:val="5F853347"/>
    <w:rsid w:val="5F87F467"/>
    <w:rsid w:val="5F976E1D"/>
    <w:rsid w:val="5FA16DFD"/>
    <w:rsid w:val="5FA40F82"/>
    <w:rsid w:val="5FA6AE8B"/>
    <w:rsid w:val="5FAC6FF3"/>
    <w:rsid w:val="5FBAA447"/>
    <w:rsid w:val="5FD70D90"/>
    <w:rsid w:val="5FDDE4BB"/>
    <w:rsid w:val="5FE8349D"/>
    <w:rsid w:val="5FEB8A92"/>
    <w:rsid w:val="5FF3FA72"/>
    <w:rsid w:val="6004B2F1"/>
    <w:rsid w:val="60068A68"/>
    <w:rsid w:val="60104961"/>
    <w:rsid w:val="6013E5DE"/>
    <w:rsid w:val="601E1DDF"/>
    <w:rsid w:val="601E9DA9"/>
    <w:rsid w:val="602F4859"/>
    <w:rsid w:val="60359438"/>
    <w:rsid w:val="60379795"/>
    <w:rsid w:val="6044FF2E"/>
    <w:rsid w:val="60470243"/>
    <w:rsid w:val="60501FB8"/>
    <w:rsid w:val="605638DE"/>
    <w:rsid w:val="605C9262"/>
    <w:rsid w:val="6069C90D"/>
    <w:rsid w:val="60727AC6"/>
    <w:rsid w:val="60765ECE"/>
    <w:rsid w:val="6077FA4F"/>
    <w:rsid w:val="60835E45"/>
    <w:rsid w:val="608765FF"/>
    <w:rsid w:val="60878967"/>
    <w:rsid w:val="608BC5FE"/>
    <w:rsid w:val="6092FAAD"/>
    <w:rsid w:val="6093C0B3"/>
    <w:rsid w:val="6094AE07"/>
    <w:rsid w:val="6098002A"/>
    <w:rsid w:val="60A21470"/>
    <w:rsid w:val="60AC573B"/>
    <w:rsid w:val="60B4CE72"/>
    <w:rsid w:val="60C5B73A"/>
    <w:rsid w:val="60CEFB69"/>
    <w:rsid w:val="60D6DC0B"/>
    <w:rsid w:val="60D79705"/>
    <w:rsid w:val="60EF386E"/>
    <w:rsid w:val="60F35AF2"/>
    <w:rsid w:val="6103A74E"/>
    <w:rsid w:val="61540EB0"/>
    <w:rsid w:val="616CC242"/>
    <w:rsid w:val="617192E3"/>
    <w:rsid w:val="61730295"/>
    <w:rsid w:val="618FCAD3"/>
    <w:rsid w:val="61937024"/>
    <w:rsid w:val="61B4A220"/>
    <w:rsid w:val="61BB8BE6"/>
    <w:rsid w:val="61BDD6D1"/>
    <w:rsid w:val="61C954ED"/>
    <w:rsid w:val="61CFA0EA"/>
    <w:rsid w:val="61E76438"/>
    <w:rsid w:val="62152649"/>
    <w:rsid w:val="621D9AC7"/>
    <w:rsid w:val="6227F554"/>
    <w:rsid w:val="62309FE4"/>
    <w:rsid w:val="6238A2A8"/>
    <w:rsid w:val="6246E26D"/>
    <w:rsid w:val="6255DD47"/>
    <w:rsid w:val="625DBE17"/>
    <w:rsid w:val="6268C957"/>
    <w:rsid w:val="626F7446"/>
    <w:rsid w:val="626F9530"/>
    <w:rsid w:val="62720680"/>
    <w:rsid w:val="62828DE1"/>
    <w:rsid w:val="62A73587"/>
    <w:rsid w:val="62B84913"/>
    <w:rsid w:val="62C176A8"/>
    <w:rsid w:val="62C8F9A8"/>
    <w:rsid w:val="62CA015B"/>
    <w:rsid w:val="62D72334"/>
    <w:rsid w:val="62E410B5"/>
    <w:rsid w:val="62F49671"/>
    <w:rsid w:val="62F9343B"/>
    <w:rsid w:val="62FC33EC"/>
    <w:rsid w:val="63010A44"/>
    <w:rsid w:val="63022DE3"/>
    <w:rsid w:val="63057528"/>
    <w:rsid w:val="63126529"/>
    <w:rsid w:val="63276BE7"/>
    <w:rsid w:val="63349CC7"/>
    <w:rsid w:val="63462BC5"/>
    <w:rsid w:val="634934E3"/>
    <w:rsid w:val="6361366A"/>
    <w:rsid w:val="63628C43"/>
    <w:rsid w:val="6384A28D"/>
    <w:rsid w:val="63AD7D23"/>
    <w:rsid w:val="63AFB8A3"/>
    <w:rsid w:val="63B03E42"/>
    <w:rsid w:val="63B26159"/>
    <w:rsid w:val="63B28415"/>
    <w:rsid w:val="63C29F34"/>
    <w:rsid w:val="63CA55B9"/>
    <w:rsid w:val="63CA8D54"/>
    <w:rsid w:val="63CE61F8"/>
    <w:rsid w:val="63CF20AE"/>
    <w:rsid w:val="63D2BE3A"/>
    <w:rsid w:val="63D43473"/>
    <w:rsid w:val="63DB755A"/>
    <w:rsid w:val="63DB9628"/>
    <w:rsid w:val="63E4F809"/>
    <w:rsid w:val="63E65C8C"/>
    <w:rsid w:val="63ED471C"/>
    <w:rsid w:val="63F8211C"/>
    <w:rsid w:val="640C1357"/>
    <w:rsid w:val="640DA320"/>
    <w:rsid w:val="6415EB17"/>
    <w:rsid w:val="641F8584"/>
    <w:rsid w:val="643032EF"/>
    <w:rsid w:val="6431C32A"/>
    <w:rsid w:val="6439AC23"/>
    <w:rsid w:val="64416997"/>
    <w:rsid w:val="644433E3"/>
    <w:rsid w:val="6446CC4F"/>
    <w:rsid w:val="644D89CB"/>
    <w:rsid w:val="64553EB7"/>
    <w:rsid w:val="64656C21"/>
    <w:rsid w:val="6465D653"/>
    <w:rsid w:val="6473996C"/>
    <w:rsid w:val="64766F66"/>
    <w:rsid w:val="648118DB"/>
    <w:rsid w:val="649A0D47"/>
    <w:rsid w:val="64BE0EC8"/>
    <w:rsid w:val="64C2E3A1"/>
    <w:rsid w:val="64CF2CE5"/>
    <w:rsid w:val="64D16A63"/>
    <w:rsid w:val="64EC0AB5"/>
    <w:rsid w:val="64FF0CAF"/>
    <w:rsid w:val="65277504"/>
    <w:rsid w:val="6528946E"/>
    <w:rsid w:val="652CA08D"/>
    <w:rsid w:val="652E06A9"/>
    <w:rsid w:val="653C5CCC"/>
    <w:rsid w:val="6541BCCB"/>
    <w:rsid w:val="6546CF7C"/>
    <w:rsid w:val="655BD4AA"/>
    <w:rsid w:val="657C0FB7"/>
    <w:rsid w:val="659A3564"/>
    <w:rsid w:val="659CDE63"/>
    <w:rsid w:val="65A53DFC"/>
    <w:rsid w:val="65AAF655"/>
    <w:rsid w:val="65AD324D"/>
    <w:rsid w:val="65BD71B6"/>
    <w:rsid w:val="65C25E5F"/>
    <w:rsid w:val="65C425A5"/>
    <w:rsid w:val="65C66A05"/>
    <w:rsid w:val="65C82104"/>
    <w:rsid w:val="65EFF084"/>
    <w:rsid w:val="65F35CEF"/>
    <w:rsid w:val="660742A9"/>
    <w:rsid w:val="660A8F2B"/>
    <w:rsid w:val="66134BB5"/>
    <w:rsid w:val="661DD9C9"/>
    <w:rsid w:val="662BDFF6"/>
    <w:rsid w:val="662C587B"/>
    <w:rsid w:val="663DB66C"/>
    <w:rsid w:val="663E828E"/>
    <w:rsid w:val="6640B17B"/>
    <w:rsid w:val="665F7C3A"/>
    <w:rsid w:val="666CA40E"/>
    <w:rsid w:val="667664F9"/>
    <w:rsid w:val="6677A7B3"/>
    <w:rsid w:val="66A5190A"/>
    <w:rsid w:val="66A8F0B9"/>
    <w:rsid w:val="66AF6CC3"/>
    <w:rsid w:val="66BB1D3B"/>
    <w:rsid w:val="66C464CF"/>
    <w:rsid w:val="66D0EEF8"/>
    <w:rsid w:val="670EF4CF"/>
    <w:rsid w:val="6712FD82"/>
    <w:rsid w:val="6716E1CE"/>
    <w:rsid w:val="672ACC47"/>
    <w:rsid w:val="675A4C46"/>
    <w:rsid w:val="675B9FB3"/>
    <w:rsid w:val="67618876"/>
    <w:rsid w:val="67705EC0"/>
    <w:rsid w:val="6774D494"/>
    <w:rsid w:val="67779050"/>
    <w:rsid w:val="677D058F"/>
    <w:rsid w:val="678F2D50"/>
    <w:rsid w:val="67962EB2"/>
    <w:rsid w:val="679C1C07"/>
    <w:rsid w:val="67AA1BC0"/>
    <w:rsid w:val="67B781D8"/>
    <w:rsid w:val="67C39D57"/>
    <w:rsid w:val="67CE0F44"/>
    <w:rsid w:val="67D055BC"/>
    <w:rsid w:val="67DF9E98"/>
    <w:rsid w:val="67E2A94A"/>
    <w:rsid w:val="67E9C18A"/>
    <w:rsid w:val="67EAFC78"/>
    <w:rsid w:val="67EE1B99"/>
    <w:rsid w:val="67EED59A"/>
    <w:rsid w:val="67F930EA"/>
    <w:rsid w:val="67FCB4AB"/>
    <w:rsid w:val="67FE9CC6"/>
    <w:rsid w:val="6807F031"/>
    <w:rsid w:val="680AD447"/>
    <w:rsid w:val="681323CE"/>
    <w:rsid w:val="6816C086"/>
    <w:rsid w:val="68344E15"/>
    <w:rsid w:val="68353B3B"/>
    <w:rsid w:val="6847A68F"/>
    <w:rsid w:val="684D6B0E"/>
    <w:rsid w:val="686724F3"/>
    <w:rsid w:val="6883422B"/>
    <w:rsid w:val="6899E595"/>
    <w:rsid w:val="68A1D66C"/>
    <w:rsid w:val="68B91D8B"/>
    <w:rsid w:val="68BBBD29"/>
    <w:rsid w:val="68CBB973"/>
    <w:rsid w:val="68DDBC9D"/>
    <w:rsid w:val="68DF4CA1"/>
    <w:rsid w:val="68E13B57"/>
    <w:rsid w:val="68EB8DCF"/>
    <w:rsid w:val="68F1CF65"/>
    <w:rsid w:val="68FA6EA7"/>
    <w:rsid w:val="6915BCC4"/>
    <w:rsid w:val="691AAEAF"/>
    <w:rsid w:val="691E5E34"/>
    <w:rsid w:val="6922A34A"/>
    <w:rsid w:val="69494783"/>
    <w:rsid w:val="694A11A7"/>
    <w:rsid w:val="695B3FD3"/>
    <w:rsid w:val="6963EAD0"/>
    <w:rsid w:val="69694EB3"/>
    <w:rsid w:val="696A1EE5"/>
    <w:rsid w:val="6973623A"/>
    <w:rsid w:val="6985F0F9"/>
    <w:rsid w:val="69942045"/>
    <w:rsid w:val="69967A83"/>
    <w:rsid w:val="6997577D"/>
    <w:rsid w:val="6998DE08"/>
    <w:rsid w:val="69B06E36"/>
    <w:rsid w:val="69CA5725"/>
    <w:rsid w:val="69CFA8D8"/>
    <w:rsid w:val="69D05A3D"/>
    <w:rsid w:val="69D22C5B"/>
    <w:rsid w:val="69E0B6D0"/>
    <w:rsid w:val="69E65C42"/>
    <w:rsid w:val="69F33D7C"/>
    <w:rsid w:val="69F425F4"/>
    <w:rsid w:val="69F4F197"/>
    <w:rsid w:val="6A056AE0"/>
    <w:rsid w:val="6A1FAA2F"/>
    <w:rsid w:val="6A21FA14"/>
    <w:rsid w:val="6A247B1F"/>
    <w:rsid w:val="6A2B6242"/>
    <w:rsid w:val="6A2C0F68"/>
    <w:rsid w:val="6A3D3E61"/>
    <w:rsid w:val="6A43E527"/>
    <w:rsid w:val="6A49D692"/>
    <w:rsid w:val="6A694155"/>
    <w:rsid w:val="6A6CAC3F"/>
    <w:rsid w:val="6A79F5C5"/>
    <w:rsid w:val="6A8FBD7C"/>
    <w:rsid w:val="6A926C99"/>
    <w:rsid w:val="6A9652C0"/>
    <w:rsid w:val="6A99DB28"/>
    <w:rsid w:val="6AA1C719"/>
    <w:rsid w:val="6AB0EC1E"/>
    <w:rsid w:val="6ABF8167"/>
    <w:rsid w:val="6AD7C66D"/>
    <w:rsid w:val="6AFB3E19"/>
    <w:rsid w:val="6B02C5BC"/>
    <w:rsid w:val="6B039329"/>
    <w:rsid w:val="6B0D9468"/>
    <w:rsid w:val="6B0F53FA"/>
    <w:rsid w:val="6B174180"/>
    <w:rsid w:val="6B2E6B02"/>
    <w:rsid w:val="6B3904D0"/>
    <w:rsid w:val="6B3C7C97"/>
    <w:rsid w:val="6B3D46D5"/>
    <w:rsid w:val="6B49D2CB"/>
    <w:rsid w:val="6B49D61C"/>
    <w:rsid w:val="6B54EBFB"/>
    <w:rsid w:val="6B6369D6"/>
    <w:rsid w:val="6B65C6DA"/>
    <w:rsid w:val="6B68B961"/>
    <w:rsid w:val="6B7F9C9C"/>
    <w:rsid w:val="6B927CCD"/>
    <w:rsid w:val="6B9E72CA"/>
    <w:rsid w:val="6BB20A65"/>
    <w:rsid w:val="6BC0570B"/>
    <w:rsid w:val="6BEE97DB"/>
    <w:rsid w:val="6BEFECF3"/>
    <w:rsid w:val="6BF24831"/>
    <w:rsid w:val="6BF785B2"/>
    <w:rsid w:val="6C04D235"/>
    <w:rsid w:val="6C0EE5F5"/>
    <w:rsid w:val="6C2A359B"/>
    <w:rsid w:val="6C2FE1CC"/>
    <w:rsid w:val="6C305669"/>
    <w:rsid w:val="6C4CE9AD"/>
    <w:rsid w:val="6C4F74D5"/>
    <w:rsid w:val="6C548477"/>
    <w:rsid w:val="6C55A8DC"/>
    <w:rsid w:val="6C80F4DD"/>
    <w:rsid w:val="6C85FADD"/>
    <w:rsid w:val="6C975808"/>
    <w:rsid w:val="6C9CC640"/>
    <w:rsid w:val="6C9E4532"/>
    <w:rsid w:val="6CC2D310"/>
    <w:rsid w:val="6CC3AC6A"/>
    <w:rsid w:val="6CC93AC1"/>
    <w:rsid w:val="6CEA9A73"/>
    <w:rsid w:val="6CEFD234"/>
    <w:rsid w:val="6CF07E44"/>
    <w:rsid w:val="6CF69EB0"/>
    <w:rsid w:val="6CFCB8E3"/>
    <w:rsid w:val="6D0CFF4E"/>
    <w:rsid w:val="6D0FADED"/>
    <w:rsid w:val="6D133289"/>
    <w:rsid w:val="6D1D749D"/>
    <w:rsid w:val="6D210CCE"/>
    <w:rsid w:val="6D2A6C25"/>
    <w:rsid w:val="6D2D0A2F"/>
    <w:rsid w:val="6D3B77CF"/>
    <w:rsid w:val="6D3BAD98"/>
    <w:rsid w:val="6D3BEB4C"/>
    <w:rsid w:val="6D3C0BA6"/>
    <w:rsid w:val="6D445274"/>
    <w:rsid w:val="6D508AA0"/>
    <w:rsid w:val="6D5F027C"/>
    <w:rsid w:val="6D7485F5"/>
    <w:rsid w:val="6D7892F4"/>
    <w:rsid w:val="6D87B7FB"/>
    <w:rsid w:val="6D8CFCE6"/>
    <w:rsid w:val="6D8E1892"/>
    <w:rsid w:val="6D8E5FA3"/>
    <w:rsid w:val="6DA35659"/>
    <w:rsid w:val="6DAD3053"/>
    <w:rsid w:val="6DB5E521"/>
    <w:rsid w:val="6DBB4535"/>
    <w:rsid w:val="6DC2DD5E"/>
    <w:rsid w:val="6DDD6224"/>
    <w:rsid w:val="6DE1C06F"/>
    <w:rsid w:val="6DE7ED3A"/>
    <w:rsid w:val="6DECCF56"/>
    <w:rsid w:val="6DFBB5A9"/>
    <w:rsid w:val="6E0C16D5"/>
    <w:rsid w:val="6E16ED24"/>
    <w:rsid w:val="6E2777A0"/>
    <w:rsid w:val="6E28BC4A"/>
    <w:rsid w:val="6E390B9C"/>
    <w:rsid w:val="6E652E9A"/>
    <w:rsid w:val="6E75BD65"/>
    <w:rsid w:val="6E7756DC"/>
    <w:rsid w:val="6E7C6069"/>
    <w:rsid w:val="6E84160F"/>
    <w:rsid w:val="6E8C2EFC"/>
    <w:rsid w:val="6E8FCD6E"/>
    <w:rsid w:val="6E90423C"/>
    <w:rsid w:val="6E92FC35"/>
    <w:rsid w:val="6E97DB1F"/>
    <w:rsid w:val="6EC070D6"/>
    <w:rsid w:val="6EC2E32B"/>
    <w:rsid w:val="6ECE42A5"/>
    <w:rsid w:val="6ED7643A"/>
    <w:rsid w:val="6EDBDD0A"/>
    <w:rsid w:val="6EF8BEBF"/>
    <w:rsid w:val="6EFA8CF7"/>
    <w:rsid w:val="6EFB12CE"/>
    <w:rsid w:val="6F0B2B57"/>
    <w:rsid w:val="6F0BA1B6"/>
    <w:rsid w:val="6F0F4DC4"/>
    <w:rsid w:val="6F11F480"/>
    <w:rsid w:val="6F12B4C8"/>
    <w:rsid w:val="6F1E88ED"/>
    <w:rsid w:val="6F26C36A"/>
    <w:rsid w:val="6F2B64F6"/>
    <w:rsid w:val="6F30DA41"/>
    <w:rsid w:val="6F3BED0B"/>
    <w:rsid w:val="6F3C72F7"/>
    <w:rsid w:val="6F55EADB"/>
    <w:rsid w:val="6F6E0F21"/>
    <w:rsid w:val="6F814410"/>
    <w:rsid w:val="6F82A75F"/>
    <w:rsid w:val="6F902152"/>
    <w:rsid w:val="6F912A6F"/>
    <w:rsid w:val="6F928AC1"/>
    <w:rsid w:val="6F987498"/>
    <w:rsid w:val="6F9C98F5"/>
    <w:rsid w:val="6FA53472"/>
    <w:rsid w:val="6FA5CC27"/>
    <w:rsid w:val="6FA63C8C"/>
    <w:rsid w:val="6FB5BEC5"/>
    <w:rsid w:val="6FCF4F49"/>
    <w:rsid w:val="6FDB9BD1"/>
    <w:rsid w:val="6FE01329"/>
    <w:rsid w:val="700F3D1C"/>
    <w:rsid w:val="70325EC2"/>
    <w:rsid w:val="7050BF5A"/>
    <w:rsid w:val="7099FDCE"/>
    <w:rsid w:val="70ACE500"/>
    <w:rsid w:val="70CA224C"/>
    <w:rsid w:val="70DDA99C"/>
    <w:rsid w:val="70EBA3A2"/>
    <w:rsid w:val="70F43AC2"/>
    <w:rsid w:val="70F91092"/>
    <w:rsid w:val="7113495F"/>
    <w:rsid w:val="71217AAA"/>
    <w:rsid w:val="71440A06"/>
    <w:rsid w:val="7155509F"/>
    <w:rsid w:val="7168E9A9"/>
    <w:rsid w:val="7174627D"/>
    <w:rsid w:val="7180204A"/>
    <w:rsid w:val="7187FDB9"/>
    <w:rsid w:val="718C169E"/>
    <w:rsid w:val="7194B388"/>
    <w:rsid w:val="7198E444"/>
    <w:rsid w:val="719EB6B0"/>
    <w:rsid w:val="71A88A38"/>
    <w:rsid w:val="71AAB12F"/>
    <w:rsid w:val="71B82A2B"/>
    <w:rsid w:val="71C5C8E5"/>
    <w:rsid w:val="71D6CCD7"/>
    <w:rsid w:val="71EEEF33"/>
    <w:rsid w:val="7208CBEA"/>
    <w:rsid w:val="723AB7BE"/>
    <w:rsid w:val="724286A4"/>
    <w:rsid w:val="7246CAF7"/>
    <w:rsid w:val="72483D87"/>
    <w:rsid w:val="724B98DB"/>
    <w:rsid w:val="724BAF43"/>
    <w:rsid w:val="72508625"/>
    <w:rsid w:val="72538DE2"/>
    <w:rsid w:val="725E1478"/>
    <w:rsid w:val="729FF31A"/>
    <w:rsid w:val="72A1A78F"/>
    <w:rsid w:val="72A98410"/>
    <w:rsid w:val="72AB496E"/>
    <w:rsid w:val="72AE0D3E"/>
    <w:rsid w:val="72B364AB"/>
    <w:rsid w:val="72D003A3"/>
    <w:rsid w:val="72D63D24"/>
    <w:rsid w:val="72DF801B"/>
    <w:rsid w:val="72E2D61C"/>
    <w:rsid w:val="72E8F9BC"/>
    <w:rsid w:val="72ECC80F"/>
    <w:rsid w:val="72F758A8"/>
    <w:rsid w:val="72F94E69"/>
    <w:rsid w:val="72FE0964"/>
    <w:rsid w:val="730F00F6"/>
    <w:rsid w:val="731160D8"/>
    <w:rsid w:val="7311CE8B"/>
    <w:rsid w:val="731F53E8"/>
    <w:rsid w:val="73235804"/>
    <w:rsid w:val="732D206A"/>
    <w:rsid w:val="73328D08"/>
    <w:rsid w:val="73582934"/>
    <w:rsid w:val="7359B2AE"/>
    <w:rsid w:val="735A9B94"/>
    <w:rsid w:val="735F84C1"/>
    <w:rsid w:val="7363B094"/>
    <w:rsid w:val="73674CDF"/>
    <w:rsid w:val="7375B25B"/>
    <w:rsid w:val="737F7AE3"/>
    <w:rsid w:val="738D3A12"/>
    <w:rsid w:val="7398F6CE"/>
    <w:rsid w:val="739B0F42"/>
    <w:rsid w:val="73A045E9"/>
    <w:rsid w:val="73C30480"/>
    <w:rsid w:val="73CB9E50"/>
    <w:rsid w:val="73F1C5C0"/>
    <w:rsid w:val="73F48700"/>
    <w:rsid w:val="73F4FA00"/>
    <w:rsid w:val="73FC3FFC"/>
    <w:rsid w:val="73FC7F94"/>
    <w:rsid w:val="74021665"/>
    <w:rsid w:val="740E9EEB"/>
    <w:rsid w:val="741212B5"/>
    <w:rsid w:val="7418180C"/>
    <w:rsid w:val="741DF892"/>
    <w:rsid w:val="741FD5EF"/>
    <w:rsid w:val="7422EE61"/>
    <w:rsid w:val="74264CC7"/>
    <w:rsid w:val="74287BE5"/>
    <w:rsid w:val="7442ABF6"/>
    <w:rsid w:val="74529CBE"/>
    <w:rsid w:val="74562F04"/>
    <w:rsid w:val="74602070"/>
    <w:rsid w:val="74693669"/>
    <w:rsid w:val="746D7303"/>
    <w:rsid w:val="746D8ED5"/>
    <w:rsid w:val="7473EC01"/>
    <w:rsid w:val="7479095D"/>
    <w:rsid w:val="747E63C0"/>
    <w:rsid w:val="748ECA3F"/>
    <w:rsid w:val="74A197DC"/>
    <w:rsid w:val="74A2F906"/>
    <w:rsid w:val="74B2E0B5"/>
    <w:rsid w:val="74BA5A08"/>
    <w:rsid w:val="74BE0AE4"/>
    <w:rsid w:val="74BF592F"/>
    <w:rsid w:val="74CB0B01"/>
    <w:rsid w:val="74CF0F73"/>
    <w:rsid w:val="74D81A0E"/>
    <w:rsid w:val="74DDE518"/>
    <w:rsid w:val="74E13B41"/>
    <w:rsid w:val="74F58A37"/>
    <w:rsid w:val="74FD76E4"/>
    <w:rsid w:val="75290A73"/>
    <w:rsid w:val="752FE975"/>
    <w:rsid w:val="7532F21C"/>
    <w:rsid w:val="7534E81F"/>
    <w:rsid w:val="753F7E12"/>
    <w:rsid w:val="7550DF9F"/>
    <w:rsid w:val="7558DD92"/>
    <w:rsid w:val="755CAE27"/>
    <w:rsid w:val="756CFCEF"/>
    <w:rsid w:val="757A0D30"/>
    <w:rsid w:val="758E87A5"/>
    <w:rsid w:val="7590CA61"/>
    <w:rsid w:val="7598D213"/>
    <w:rsid w:val="75A02A53"/>
    <w:rsid w:val="75B41958"/>
    <w:rsid w:val="75B98DDE"/>
    <w:rsid w:val="75C9B738"/>
    <w:rsid w:val="75E0B0B6"/>
    <w:rsid w:val="75E47B55"/>
    <w:rsid w:val="75EA4F0D"/>
    <w:rsid w:val="75F8B91D"/>
    <w:rsid w:val="760611F7"/>
    <w:rsid w:val="7621570C"/>
    <w:rsid w:val="762A5743"/>
    <w:rsid w:val="76327B2B"/>
    <w:rsid w:val="7639D805"/>
    <w:rsid w:val="76419B3D"/>
    <w:rsid w:val="7642D274"/>
    <w:rsid w:val="7652F82E"/>
    <w:rsid w:val="7661C92F"/>
    <w:rsid w:val="76757271"/>
    <w:rsid w:val="768B89FC"/>
    <w:rsid w:val="768F0909"/>
    <w:rsid w:val="76AA1448"/>
    <w:rsid w:val="76BA1931"/>
    <w:rsid w:val="76BE283E"/>
    <w:rsid w:val="76EC35CE"/>
    <w:rsid w:val="76FB6018"/>
    <w:rsid w:val="76FD43AC"/>
    <w:rsid w:val="7701ED88"/>
    <w:rsid w:val="77125F48"/>
    <w:rsid w:val="77263E1E"/>
    <w:rsid w:val="772DD44A"/>
    <w:rsid w:val="773277B5"/>
    <w:rsid w:val="7742BEB1"/>
    <w:rsid w:val="77484475"/>
    <w:rsid w:val="774A87C8"/>
    <w:rsid w:val="7751CD18"/>
    <w:rsid w:val="77624ADF"/>
    <w:rsid w:val="77660442"/>
    <w:rsid w:val="776A553B"/>
    <w:rsid w:val="7773D466"/>
    <w:rsid w:val="77750343"/>
    <w:rsid w:val="7782959A"/>
    <w:rsid w:val="778854C5"/>
    <w:rsid w:val="7788886D"/>
    <w:rsid w:val="779F8E38"/>
    <w:rsid w:val="77AECF27"/>
    <w:rsid w:val="77BDB5B7"/>
    <w:rsid w:val="77C90C41"/>
    <w:rsid w:val="77CDD923"/>
    <w:rsid w:val="77D17A87"/>
    <w:rsid w:val="77D433D9"/>
    <w:rsid w:val="77E892EC"/>
    <w:rsid w:val="77F59EEC"/>
    <w:rsid w:val="780168AE"/>
    <w:rsid w:val="780FDABA"/>
    <w:rsid w:val="78110BC7"/>
    <w:rsid w:val="781392BB"/>
    <w:rsid w:val="7819EB47"/>
    <w:rsid w:val="782EB585"/>
    <w:rsid w:val="783235E4"/>
    <w:rsid w:val="78342E58"/>
    <w:rsid w:val="784BC0E3"/>
    <w:rsid w:val="786F5463"/>
    <w:rsid w:val="787504E4"/>
    <w:rsid w:val="7879B68D"/>
    <w:rsid w:val="788ADB22"/>
    <w:rsid w:val="78973079"/>
    <w:rsid w:val="7899140D"/>
    <w:rsid w:val="78B6DEE3"/>
    <w:rsid w:val="78C54491"/>
    <w:rsid w:val="78C5A6D5"/>
    <w:rsid w:val="78CEEB0E"/>
    <w:rsid w:val="78E9D08A"/>
    <w:rsid w:val="78EA9E96"/>
    <w:rsid w:val="78FDED9A"/>
    <w:rsid w:val="79009984"/>
    <w:rsid w:val="790AACC7"/>
    <w:rsid w:val="79197B11"/>
    <w:rsid w:val="7924F3D8"/>
    <w:rsid w:val="79269507"/>
    <w:rsid w:val="7926BC52"/>
    <w:rsid w:val="792F1E50"/>
    <w:rsid w:val="793409EE"/>
    <w:rsid w:val="79418B21"/>
    <w:rsid w:val="794D9143"/>
    <w:rsid w:val="798065FC"/>
    <w:rsid w:val="79972321"/>
    <w:rsid w:val="7999E999"/>
    <w:rsid w:val="79ADAB1D"/>
    <w:rsid w:val="79B10DB9"/>
    <w:rsid w:val="79B719AF"/>
    <w:rsid w:val="79BFABA3"/>
    <w:rsid w:val="79D5E002"/>
    <w:rsid w:val="79DCFEEC"/>
    <w:rsid w:val="79F72FDA"/>
    <w:rsid w:val="7A0881D9"/>
    <w:rsid w:val="7A0AD156"/>
    <w:rsid w:val="7A14303E"/>
    <w:rsid w:val="7A1F0BE5"/>
    <w:rsid w:val="7A27DD9E"/>
    <w:rsid w:val="7A355B6B"/>
    <w:rsid w:val="7A362903"/>
    <w:rsid w:val="7A3C70D9"/>
    <w:rsid w:val="7A46AF64"/>
    <w:rsid w:val="7A66545B"/>
    <w:rsid w:val="7A92DE5F"/>
    <w:rsid w:val="7A99CBD4"/>
    <w:rsid w:val="7A9CADC9"/>
    <w:rsid w:val="7AABB116"/>
    <w:rsid w:val="7AAC3081"/>
    <w:rsid w:val="7ABFD344"/>
    <w:rsid w:val="7ACB298B"/>
    <w:rsid w:val="7ACED159"/>
    <w:rsid w:val="7AE7A7FF"/>
    <w:rsid w:val="7AFB861C"/>
    <w:rsid w:val="7B05F18D"/>
    <w:rsid w:val="7B1F14AB"/>
    <w:rsid w:val="7B1FC344"/>
    <w:rsid w:val="7B254048"/>
    <w:rsid w:val="7B2CEDDC"/>
    <w:rsid w:val="7B39C2C3"/>
    <w:rsid w:val="7B51416A"/>
    <w:rsid w:val="7B665647"/>
    <w:rsid w:val="7B6680BE"/>
    <w:rsid w:val="7B784645"/>
    <w:rsid w:val="7B7B206B"/>
    <w:rsid w:val="7B8082EB"/>
    <w:rsid w:val="7B83AA07"/>
    <w:rsid w:val="7B97D846"/>
    <w:rsid w:val="7BA35A41"/>
    <w:rsid w:val="7BB03337"/>
    <w:rsid w:val="7BB04D52"/>
    <w:rsid w:val="7BC85A68"/>
    <w:rsid w:val="7BCF39ED"/>
    <w:rsid w:val="7BDBCCE5"/>
    <w:rsid w:val="7BDBEB2F"/>
    <w:rsid w:val="7BEFDF7E"/>
    <w:rsid w:val="7C066569"/>
    <w:rsid w:val="7C0C007F"/>
    <w:rsid w:val="7C24BE94"/>
    <w:rsid w:val="7C40321B"/>
    <w:rsid w:val="7C428D16"/>
    <w:rsid w:val="7C469B2B"/>
    <w:rsid w:val="7C553AB2"/>
    <w:rsid w:val="7C613620"/>
    <w:rsid w:val="7C6F634B"/>
    <w:rsid w:val="7C8D4835"/>
    <w:rsid w:val="7C8D6BA9"/>
    <w:rsid w:val="7CAE48C1"/>
    <w:rsid w:val="7CAFCC22"/>
    <w:rsid w:val="7CBACBB7"/>
    <w:rsid w:val="7CBD6862"/>
    <w:rsid w:val="7CDF24B2"/>
    <w:rsid w:val="7CE87096"/>
    <w:rsid w:val="7D159A6D"/>
    <w:rsid w:val="7D3D9A04"/>
    <w:rsid w:val="7D4008B8"/>
    <w:rsid w:val="7D41CE55"/>
    <w:rsid w:val="7D425B81"/>
    <w:rsid w:val="7D6B2778"/>
    <w:rsid w:val="7D6EFE67"/>
    <w:rsid w:val="7D71D5B7"/>
    <w:rsid w:val="7D749923"/>
    <w:rsid w:val="7D94733D"/>
    <w:rsid w:val="7D957FA2"/>
    <w:rsid w:val="7D977D1B"/>
    <w:rsid w:val="7D9F5966"/>
    <w:rsid w:val="7DA6565E"/>
    <w:rsid w:val="7DAAB194"/>
    <w:rsid w:val="7DB2E294"/>
    <w:rsid w:val="7DB90B4A"/>
    <w:rsid w:val="7DCB262C"/>
    <w:rsid w:val="7DD4D319"/>
    <w:rsid w:val="7DF21C52"/>
    <w:rsid w:val="7DF42DB5"/>
    <w:rsid w:val="7DFA835A"/>
    <w:rsid w:val="7DFADE1C"/>
    <w:rsid w:val="7DFDFA8D"/>
    <w:rsid w:val="7E03ED5B"/>
    <w:rsid w:val="7E0ED112"/>
    <w:rsid w:val="7E109986"/>
    <w:rsid w:val="7E1170A7"/>
    <w:rsid w:val="7E24B859"/>
    <w:rsid w:val="7E25EAE7"/>
    <w:rsid w:val="7E2D039C"/>
    <w:rsid w:val="7E361629"/>
    <w:rsid w:val="7E40B800"/>
    <w:rsid w:val="7E4A1145"/>
    <w:rsid w:val="7E55A715"/>
    <w:rsid w:val="7E61BE77"/>
    <w:rsid w:val="7E813945"/>
    <w:rsid w:val="7E8A8EFD"/>
    <w:rsid w:val="7EA2511A"/>
    <w:rsid w:val="7EB59798"/>
    <w:rsid w:val="7EB7D42D"/>
    <w:rsid w:val="7ECB01F6"/>
    <w:rsid w:val="7ECC3781"/>
    <w:rsid w:val="7ED0002B"/>
    <w:rsid w:val="7EDE439F"/>
    <w:rsid w:val="7EDF1EC3"/>
    <w:rsid w:val="7EF7034D"/>
    <w:rsid w:val="7F001559"/>
    <w:rsid w:val="7F0502AB"/>
    <w:rsid w:val="7F160659"/>
    <w:rsid w:val="7F1C73D2"/>
    <w:rsid w:val="7F22C444"/>
    <w:rsid w:val="7F24E03C"/>
    <w:rsid w:val="7F2B032D"/>
    <w:rsid w:val="7F37D08D"/>
    <w:rsid w:val="7F47FA43"/>
    <w:rsid w:val="7F48CB3F"/>
    <w:rsid w:val="7F60CB43"/>
    <w:rsid w:val="7F9E4347"/>
    <w:rsid w:val="7FA6A128"/>
    <w:rsid w:val="7FC93243"/>
    <w:rsid w:val="7FCCB20E"/>
    <w:rsid w:val="7FD6315A"/>
    <w:rsid w:val="7FE4C2D2"/>
    <w:rsid w:val="7FF6F4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0FC7F"/>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22"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15219"/>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715219"/>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3"/>
    <w:qFormat/>
    <w:rsid w:val="00715219"/>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715219"/>
    <w:pPr>
      <w:keepNext/>
      <w:outlineLvl w:val="2"/>
    </w:pPr>
    <w:rPr>
      <w:b/>
      <w:color w:val="002664"/>
      <w:sz w:val="40"/>
      <w:szCs w:val="40"/>
    </w:rPr>
  </w:style>
  <w:style w:type="paragraph" w:styleId="Heading4">
    <w:name w:val="heading 4"/>
    <w:aliases w:val="ŠHeading 4"/>
    <w:basedOn w:val="Normal"/>
    <w:next w:val="Normal"/>
    <w:link w:val="Heading4Char"/>
    <w:uiPriority w:val="5"/>
    <w:qFormat/>
    <w:rsid w:val="00715219"/>
    <w:pPr>
      <w:keepNext/>
      <w:outlineLvl w:val="3"/>
    </w:pPr>
    <w:rPr>
      <w:b/>
      <w:color w:val="002664"/>
      <w:sz w:val="36"/>
      <w:szCs w:val="36"/>
    </w:rPr>
  </w:style>
  <w:style w:type="paragraph" w:styleId="Heading5">
    <w:name w:val="heading 5"/>
    <w:aliases w:val="ŠHeading 5"/>
    <w:basedOn w:val="Normal"/>
    <w:next w:val="Normal"/>
    <w:link w:val="Heading5Char"/>
    <w:uiPriority w:val="6"/>
    <w:qFormat/>
    <w:rsid w:val="00715219"/>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2"/>
    <w:rsid w:val="00715219"/>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3"/>
    <w:rsid w:val="00715219"/>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715219"/>
    <w:rPr>
      <w:rFonts w:ascii="Arial" w:hAnsi="Arial" w:cs="Arial"/>
      <w:b/>
      <w:color w:val="002664"/>
      <w:sz w:val="40"/>
      <w:szCs w:val="40"/>
      <w:lang w:val="en-AU"/>
    </w:rPr>
  </w:style>
  <w:style w:type="character" w:customStyle="1" w:styleId="Heading4Char">
    <w:name w:val="Heading 4 Char"/>
    <w:aliases w:val="ŠHeading 4 Char"/>
    <w:basedOn w:val="DefaultParagraphFont"/>
    <w:link w:val="Heading4"/>
    <w:uiPriority w:val="5"/>
    <w:rsid w:val="00715219"/>
    <w:rPr>
      <w:rFonts w:ascii="Arial" w:hAnsi="Arial" w:cs="Arial"/>
      <w:b/>
      <w:color w:val="002664"/>
      <w:sz w:val="36"/>
      <w:szCs w:val="36"/>
      <w:lang w:val="en-AU"/>
    </w:rPr>
  </w:style>
  <w:style w:type="character" w:customStyle="1" w:styleId="Heading5Char">
    <w:name w:val="Heading 5 Char"/>
    <w:aliases w:val="ŠHeading 5 Char"/>
    <w:basedOn w:val="DefaultParagraphFont"/>
    <w:link w:val="Heading5"/>
    <w:uiPriority w:val="6"/>
    <w:rsid w:val="00715219"/>
    <w:rPr>
      <w:rFonts w:ascii="Arial" w:hAnsi="Arial" w:cs="Arial"/>
      <w:color w:val="002664"/>
      <w:sz w:val="32"/>
      <w:szCs w:val="32"/>
      <w:lang w:val="en-AU"/>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Header">
    <w:name w:val="header"/>
    <w:aliases w:val="ŠHeader"/>
    <w:basedOn w:val="Normal"/>
    <w:link w:val="HeaderChar"/>
    <w:uiPriority w:val="16"/>
    <w:rsid w:val="00715219"/>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715219"/>
    <w:rPr>
      <w:rFonts w:ascii="Arial" w:hAnsi="Arial" w:cs="Arial"/>
      <w:b/>
      <w:bCs/>
      <w:color w:val="002664"/>
      <w:lang w:val="en-AU"/>
    </w:rPr>
  </w:style>
  <w:style w:type="paragraph" w:styleId="Footer">
    <w:name w:val="footer"/>
    <w:aliases w:val="ŠFooter"/>
    <w:basedOn w:val="Normal"/>
    <w:link w:val="FooterChar"/>
    <w:uiPriority w:val="19"/>
    <w:rsid w:val="00715219"/>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715219"/>
    <w:rPr>
      <w:rFonts w:ascii="Arial" w:hAnsi="Arial" w:cs="Arial"/>
      <w:sz w:val="18"/>
      <w:szCs w:val="18"/>
      <w:lang w:val="en-AU"/>
    </w:rPr>
  </w:style>
  <w:style w:type="paragraph" w:styleId="Caption">
    <w:name w:val="caption"/>
    <w:aliases w:val="ŠCaption"/>
    <w:basedOn w:val="Normal"/>
    <w:next w:val="Normal"/>
    <w:uiPriority w:val="20"/>
    <w:qFormat/>
    <w:rsid w:val="00715219"/>
    <w:pPr>
      <w:keepNext/>
      <w:spacing w:after="200" w:line="240" w:lineRule="auto"/>
    </w:pPr>
    <w:rPr>
      <w:b/>
      <w:iCs/>
      <w:szCs w:val="18"/>
    </w:rPr>
  </w:style>
  <w:style w:type="paragraph" w:customStyle="1" w:styleId="Logo">
    <w:name w:val="ŠLogo"/>
    <w:basedOn w:val="Normal"/>
    <w:uiPriority w:val="18"/>
    <w:qFormat/>
    <w:rsid w:val="00715219"/>
    <w:pPr>
      <w:tabs>
        <w:tab w:val="right" w:pos="10200"/>
      </w:tabs>
      <w:spacing w:line="300" w:lineRule="atLeast"/>
      <w:ind w:left="-567" w:right="-567" w:firstLine="567"/>
    </w:pPr>
    <w:rPr>
      <w:b/>
      <w:bCs/>
      <w:color w:val="002664"/>
    </w:rPr>
  </w:style>
  <w:style w:type="character" w:styleId="Hyperlink">
    <w:name w:val="Hyperlink"/>
    <w:aliases w:val="ŠHyperlink"/>
    <w:basedOn w:val="DefaultParagraphFont"/>
    <w:uiPriority w:val="99"/>
    <w:unhideWhenUsed/>
    <w:rsid w:val="00715219"/>
    <w:rPr>
      <w:color w:val="2F5496" w:themeColor="accent1" w:themeShade="BF"/>
      <w:u w:val="single"/>
    </w:rPr>
  </w:style>
  <w:style w:type="character" w:styleId="SubtleReference">
    <w:name w:val="Subtle Reference"/>
    <w:aliases w:val="ŠSubtle Reference"/>
    <w:uiPriority w:val="31"/>
    <w:qFormat/>
    <w:rsid w:val="00246B1E"/>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715219"/>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715219"/>
    <w:pPr>
      <w:numPr>
        <w:numId w:val="32"/>
      </w:numPr>
      <w:contextualSpacing/>
    </w:pPr>
  </w:style>
  <w:style w:type="paragraph" w:styleId="Quote">
    <w:name w:val="Quote"/>
    <w:aliases w:val="ŠQuote"/>
    <w:basedOn w:val="Normal"/>
    <w:next w:val="Normal"/>
    <w:link w:val="QuoteChar"/>
    <w:uiPriority w:val="19"/>
    <w:qFormat/>
    <w:rsid w:val="00715219"/>
    <w:pPr>
      <w:keepNext/>
      <w:spacing w:before="200" w:after="200" w:line="240" w:lineRule="atLeast"/>
      <w:ind w:left="567" w:right="567"/>
    </w:pPr>
  </w:style>
  <w:style w:type="character" w:customStyle="1" w:styleId="QuoteChar">
    <w:name w:val="Quote Char"/>
    <w:aliases w:val="ŠQuote Char"/>
    <w:basedOn w:val="DefaultParagraphFont"/>
    <w:link w:val="Quote"/>
    <w:uiPriority w:val="19"/>
    <w:rsid w:val="00715219"/>
    <w:rPr>
      <w:rFonts w:ascii="Arial" w:hAnsi="Arial" w:cs="Arial"/>
      <w:lang w:val="en-AU"/>
    </w:rPr>
  </w:style>
  <w:style w:type="paragraph" w:styleId="ListBullet2">
    <w:name w:val="List Bullet 2"/>
    <w:aliases w:val="ŠList Bullet 2"/>
    <w:basedOn w:val="Normal"/>
    <w:uiPriority w:val="10"/>
    <w:qFormat/>
    <w:rsid w:val="00715219"/>
    <w:pPr>
      <w:numPr>
        <w:numId w:val="30"/>
      </w:numPr>
      <w:contextualSpacing/>
    </w:p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715219"/>
    <w:pPr>
      <w:numPr>
        <w:numId w:val="33"/>
      </w:numPr>
      <w:contextualSpacing/>
    </w:pPr>
  </w:style>
  <w:style w:type="character" w:styleId="Strong">
    <w:name w:val="Strong"/>
    <w:aliases w:val="ŠStrong"/>
    <w:qFormat/>
    <w:rsid w:val="00715219"/>
    <w:rPr>
      <w:b/>
      <w:bCs/>
    </w:rPr>
  </w:style>
  <w:style w:type="paragraph" w:styleId="ListBullet">
    <w:name w:val="List Bullet"/>
    <w:aliases w:val="ŠList Bullet"/>
    <w:basedOn w:val="Normal"/>
    <w:uiPriority w:val="9"/>
    <w:qFormat/>
    <w:rsid w:val="00715219"/>
    <w:pPr>
      <w:numPr>
        <w:numId w:val="31"/>
      </w:numPr>
      <w:contextualSpacing/>
    </w:pPr>
  </w:style>
  <w:style w:type="character" w:styleId="Emphasis">
    <w:name w:val="Emphasis"/>
    <w:aliases w:val="ŠLanguage or scientific"/>
    <w:qFormat/>
    <w:rsid w:val="00715219"/>
    <w:rPr>
      <w:i/>
      <w:iCs/>
    </w:rPr>
  </w:style>
  <w:style w:type="paragraph" w:styleId="Title">
    <w:name w:val="Title"/>
    <w:aliases w:val="ŠTitle"/>
    <w:basedOn w:val="Normal"/>
    <w:next w:val="Normal"/>
    <w:link w:val="TitleChar"/>
    <w:uiPriority w:val="1"/>
    <w:qFormat/>
    <w:rsid w:val="00715219"/>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715219"/>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246B1E"/>
    <w:pPr>
      <w:spacing w:before="0" w:line="720" w:lineRule="atLeast"/>
    </w:pPr>
  </w:style>
  <w:style w:type="character" w:customStyle="1" w:styleId="DateChar">
    <w:name w:val="Date Char"/>
    <w:aliases w:val="ŠDate Char"/>
    <w:basedOn w:val="DefaultParagraphFont"/>
    <w:link w:val="Date"/>
    <w:uiPriority w:val="99"/>
    <w:rsid w:val="00246B1E"/>
    <w:rPr>
      <w:rFonts w:ascii="Arial" w:hAnsi="Arial" w:cs="Arial"/>
    </w:rPr>
  </w:style>
  <w:style w:type="paragraph" w:styleId="Signature">
    <w:name w:val="Signature"/>
    <w:aliases w:val="ŠSignature"/>
    <w:basedOn w:val="Normal"/>
    <w:link w:val="SignatureChar"/>
    <w:uiPriority w:val="99"/>
    <w:rsid w:val="00246B1E"/>
    <w:pPr>
      <w:spacing w:before="0" w:line="720" w:lineRule="atLeast"/>
    </w:pPr>
  </w:style>
  <w:style w:type="character" w:customStyle="1" w:styleId="SignatureChar">
    <w:name w:val="Signature Char"/>
    <w:aliases w:val="ŠSignature Char"/>
    <w:basedOn w:val="DefaultParagraphFont"/>
    <w:link w:val="Signature"/>
    <w:uiPriority w:val="99"/>
    <w:rsid w:val="00246B1E"/>
    <w:rPr>
      <w:rFonts w:ascii="Arial" w:hAnsi="Arial" w:cs="Arial"/>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715219"/>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715219"/>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715219"/>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CommentReference">
    <w:name w:val="annotation reference"/>
    <w:basedOn w:val="DefaultParagraphFont"/>
    <w:uiPriority w:val="99"/>
    <w:semiHidden/>
    <w:unhideWhenUsed/>
    <w:rsid w:val="00715219"/>
    <w:rPr>
      <w:sz w:val="16"/>
      <w:szCs w:val="16"/>
    </w:rPr>
  </w:style>
  <w:style w:type="paragraph" w:styleId="CommentText">
    <w:name w:val="annotation text"/>
    <w:basedOn w:val="Normal"/>
    <w:link w:val="CommentTextChar"/>
    <w:uiPriority w:val="99"/>
    <w:unhideWhenUsed/>
    <w:rsid w:val="00715219"/>
    <w:pPr>
      <w:spacing w:line="240" w:lineRule="auto"/>
    </w:pPr>
    <w:rPr>
      <w:sz w:val="20"/>
      <w:szCs w:val="20"/>
    </w:rPr>
  </w:style>
  <w:style w:type="character" w:customStyle="1" w:styleId="CommentTextChar">
    <w:name w:val="Comment Text Char"/>
    <w:basedOn w:val="DefaultParagraphFont"/>
    <w:link w:val="CommentText"/>
    <w:uiPriority w:val="99"/>
    <w:rsid w:val="00715219"/>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15219"/>
    <w:rPr>
      <w:b/>
      <w:bCs/>
    </w:rPr>
  </w:style>
  <w:style w:type="character" w:customStyle="1" w:styleId="CommentSubjectChar">
    <w:name w:val="Comment Subject Char"/>
    <w:basedOn w:val="CommentTextChar"/>
    <w:link w:val="CommentSubject"/>
    <w:uiPriority w:val="99"/>
    <w:semiHidden/>
    <w:rsid w:val="00715219"/>
    <w:rPr>
      <w:rFonts w:ascii="Arial" w:hAnsi="Arial" w:cs="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NormalWeb">
    <w:name w:val="Normal (Web)"/>
    <w:basedOn w:val="Normal"/>
    <w:uiPriority w:val="99"/>
    <w:semiHidden/>
    <w:unhideWhenUsed/>
    <w:rsid w:val="00B411A5"/>
    <w:pPr>
      <w:spacing w:beforeAutospacing="1" w:afterAutospacing="1" w:line="240" w:lineRule="auto"/>
    </w:pPr>
    <w:rPr>
      <w:rFonts w:ascii="Times New Roman" w:eastAsia="Times New Roman" w:hAnsi="Times New Roman" w:cs="Times New Roman"/>
      <w:lang w:eastAsia="en-AU"/>
    </w:rPr>
  </w:style>
  <w:style w:type="character" w:styleId="UnresolvedMention">
    <w:name w:val="Unresolved Mention"/>
    <w:basedOn w:val="DefaultParagraphFont"/>
    <w:uiPriority w:val="99"/>
    <w:unhideWhenUsed/>
    <w:rsid w:val="00715219"/>
    <w:rPr>
      <w:color w:val="605E5C"/>
      <w:shd w:val="clear" w:color="auto" w:fill="E1DFDD"/>
    </w:rPr>
  </w:style>
  <w:style w:type="paragraph" w:styleId="ListParagraph">
    <w:name w:val="List Paragraph"/>
    <w:basedOn w:val="Normal"/>
    <w:uiPriority w:val="34"/>
    <w:qFormat/>
    <w:rsid w:val="00157DA4"/>
    <w:pPr>
      <w:spacing w:before="0" w:after="200"/>
      <w:ind w:left="720"/>
      <w:contextualSpacing/>
    </w:pPr>
    <w:rPr>
      <w:rFonts w:asciiTheme="minorHAnsi" w:hAnsiTheme="minorHAnsi"/>
      <w:sz w:val="22"/>
      <w:szCs w:val="22"/>
    </w:rPr>
  </w:style>
  <w:style w:type="paragraph" w:styleId="TOC1">
    <w:name w:val="toc 1"/>
    <w:aliases w:val="ŠTOC 1"/>
    <w:basedOn w:val="Normal"/>
    <w:next w:val="Normal"/>
    <w:uiPriority w:val="22"/>
    <w:unhideWhenUsed/>
    <w:rsid w:val="00715219"/>
    <w:pPr>
      <w:tabs>
        <w:tab w:val="right" w:leader="dot" w:pos="14570"/>
      </w:tabs>
      <w:spacing w:before="0"/>
    </w:pPr>
    <w:rPr>
      <w:b/>
      <w:noProof/>
    </w:rPr>
  </w:style>
  <w:style w:type="paragraph" w:styleId="TOC2">
    <w:name w:val="toc 2"/>
    <w:aliases w:val="ŠTOC 2"/>
    <w:basedOn w:val="Normal"/>
    <w:next w:val="Normal"/>
    <w:uiPriority w:val="39"/>
    <w:unhideWhenUsed/>
    <w:rsid w:val="00715219"/>
    <w:pPr>
      <w:tabs>
        <w:tab w:val="right" w:leader="dot" w:pos="14570"/>
      </w:tabs>
      <w:spacing w:before="0"/>
    </w:pPr>
    <w:rPr>
      <w:noProof/>
    </w:rPr>
  </w:style>
  <w:style w:type="paragraph" w:styleId="TOC3">
    <w:name w:val="toc 3"/>
    <w:aliases w:val="ŠTOC 3"/>
    <w:basedOn w:val="Normal"/>
    <w:next w:val="Normal"/>
    <w:uiPriority w:val="39"/>
    <w:unhideWhenUsed/>
    <w:rsid w:val="00715219"/>
    <w:pPr>
      <w:spacing w:before="0"/>
      <w:ind w:left="244"/>
    </w:pPr>
  </w:style>
  <w:style w:type="character" w:styleId="Mention">
    <w:name w:val="Mention"/>
    <w:basedOn w:val="DefaultParagraphFont"/>
    <w:uiPriority w:val="99"/>
    <w:unhideWhenUsed/>
    <w:rPr>
      <w:color w:val="2B579A"/>
      <w:shd w:val="clear" w:color="auto" w:fill="E6E6E6"/>
    </w:rPr>
  </w:style>
  <w:style w:type="paragraph" w:customStyle="1" w:styleId="Featurepink">
    <w:name w:val="ŠFeature pink"/>
    <w:basedOn w:val="Normal"/>
    <w:next w:val="Normal"/>
    <w:uiPriority w:val="13"/>
    <w:qFormat/>
    <w:rsid w:val="00246B1E"/>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715219"/>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15219"/>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715219"/>
    <w:rPr>
      <w:i/>
      <w:iCs/>
      <w:color w:val="404040" w:themeColor="text1" w:themeTint="BF"/>
    </w:rPr>
  </w:style>
  <w:style w:type="paragraph" w:styleId="TOC4">
    <w:name w:val="toc 4"/>
    <w:aliases w:val="ŠTOC 4"/>
    <w:basedOn w:val="Normal"/>
    <w:next w:val="Normal"/>
    <w:autoRedefine/>
    <w:uiPriority w:val="25"/>
    <w:unhideWhenUsed/>
    <w:rsid w:val="00715219"/>
    <w:pPr>
      <w:spacing w:before="0"/>
      <w:ind w:left="488"/>
    </w:pPr>
  </w:style>
  <w:style w:type="paragraph" w:styleId="TOCHeading">
    <w:name w:val="TOC Heading"/>
    <w:aliases w:val="ŠTOC Heading"/>
    <w:basedOn w:val="Heading1"/>
    <w:next w:val="Normal"/>
    <w:uiPriority w:val="21"/>
    <w:qFormat/>
    <w:rsid w:val="00715219"/>
    <w:pPr>
      <w:outlineLvl w:val="9"/>
    </w:pPr>
    <w:rPr>
      <w:sz w:val="40"/>
      <w:szCs w:val="40"/>
    </w:rPr>
  </w:style>
  <w:style w:type="paragraph" w:customStyle="1" w:styleId="Documentname">
    <w:name w:val="ŠDocument name"/>
    <w:basedOn w:val="Normal"/>
    <w:next w:val="Normal"/>
    <w:uiPriority w:val="17"/>
    <w:qFormat/>
    <w:rsid w:val="00715219"/>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71521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715219"/>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71521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822543">
      <w:bodyDiv w:val="1"/>
      <w:marLeft w:val="0"/>
      <w:marRight w:val="0"/>
      <w:marTop w:val="0"/>
      <w:marBottom w:val="0"/>
      <w:divBdr>
        <w:top w:val="none" w:sz="0" w:space="0" w:color="auto"/>
        <w:left w:val="none" w:sz="0" w:space="0" w:color="auto"/>
        <w:bottom w:val="none" w:sz="0" w:space="0" w:color="auto"/>
        <w:right w:val="none" w:sz="0" w:space="0" w:color="auto"/>
      </w:divBdr>
    </w:div>
    <w:div w:id="510998765">
      <w:bodyDiv w:val="1"/>
      <w:marLeft w:val="0"/>
      <w:marRight w:val="0"/>
      <w:marTop w:val="0"/>
      <w:marBottom w:val="0"/>
      <w:divBdr>
        <w:top w:val="none" w:sz="0" w:space="0" w:color="auto"/>
        <w:left w:val="none" w:sz="0" w:space="0" w:color="auto"/>
        <w:bottom w:val="none" w:sz="0" w:space="0" w:color="auto"/>
        <w:right w:val="none" w:sz="0" w:space="0" w:color="auto"/>
      </w:divBdr>
    </w:div>
    <w:div w:id="820535883">
      <w:bodyDiv w:val="1"/>
      <w:marLeft w:val="0"/>
      <w:marRight w:val="0"/>
      <w:marTop w:val="0"/>
      <w:marBottom w:val="0"/>
      <w:divBdr>
        <w:top w:val="none" w:sz="0" w:space="0" w:color="auto"/>
        <w:left w:val="none" w:sz="0" w:space="0" w:color="auto"/>
        <w:bottom w:val="none" w:sz="0" w:space="0" w:color="auto"/>
        <w:right w:val="none" w:sz="0" w:space="0" w:color="auto"/>
      </w:divBdr>
      <w:divsChild>
        <w:div w:id="967974400">
          <w:marLeft w:val="0"/>
          <w:marRight w:val="0"/>
          <w:marTop w:val="0"/>
          <w:marBottom w:val="0"/>
          <w:divBdr>
            <w:top w:val="none" w:sz="0" w:space="0" w:color="auto"/>
            <w:left w:val="none" w:sz="0" w:space="0" w:color="auto"/>
            <w:bottom w:val="none" w:sz="0" w:space="0" w:color="auto"/>
            <w:right w:val="none" w:sz="0" w:space="0" w:color="auto"/>
          </w:divBdr>
        </w:div>
        <w:div w:id="1087652920">
          <w:marLeft w:val="0"/>
          <w:marRight w:val="0"/>
          <w:marTop w:val="0"/>
          <w:marBottom w:val="0"/>
          <w:divBdr>
            <w:top w:val="none" w:sz="0" w:space="0" w:color="auto"/>
            <w:left w:val="none" w:sz="0" w:space="0" w:color="auto"/>
            <w:bottom w:val="none" w:sz="0" w:space="0" w:color="auto"/>
            <w:right w:val="none" w:sz="0" w:space="0" w:color="auto"/>
          </w:divBdr>
        </w:div>
        <w:div w:id="2058814068">
          <w:marLeft w:val="0"/>
          <w:marRight w:val="0"/>
          <w:marTop w:val="0"/>
          <w:marBottom w:val="0"/>
          <w:divBdr>
            <w:top w:val="none" w:sz="0" w:space="0" w:color="auto"/>
            <w:left w:val="none" w:sz="0" w:space="0" w:color="auto"/>
            <w:bottom w:val="none" w:sz="0" w:space="0" w:color="auto"/>
            <w:right w:val="none" w:sz="0" w:space="0" w:color="auto"/>
          </w:divBdr>
        </w:div>
      </w:divsChild>
    </w:div>
    <w:div w:id="917130858">
      <w:bodyDiv w:val="1"/>
      <w:marLeft w:val="0"/>
      <w:marRight w:val="0"/>
      <w:marTop w:val="0"/>
      <w:marBottom w:val="0"/>
      <w:divBdr>
        <w:top w:val="none" w:sz="0" w:space="0" w:color="auto"/>
        <w:left w:val="none" w:sz="0" w:space="0" w:color="auto"/>
        <w:bottom w:val="none" w:sz="0" w:space="0" w:color="auto"/>
        <w:right w:val="none" w:sz="0" w:space="0" w:color="auto"/>
      </w:divBdr>
    </w:div>
    <w:div w:id="1347057664">
      <w:bodyDiv w:val="1"/>
      <w:marLeft w:val="0"/>
      <w:marRight w:val="0"/>
      <w:marTop w:val="0"/>
      <w:marBottom w:val="0"/>
      <w:divBdr>
        <w:top w:val="none" w:sz="0" w:space="0" w:color="auto"/>
        <w:left w:val="none" w:sz="0" w:space="0" w:color="auto"/>
        <w:bottom w:val="none" w:sz="0" w:space="0" w:color="auto"/>
        <w:right w:val="none" w:sz="0" w:space="0" w:color="auto"/>
      </w:divBdr>
    </w:div>
    <w:div w:id="1383557147">
      <w:bodyDiv w:val="1"/>
      <w:marLeft w:val="0"/>
      <w:marRight w:val="0"/>
      <w:marTop w:val="0"/>
      <w:marBottom w:val="0"/>
      <w:divBdr>
        <w:top w:val="none" w:sz="0" w:space="0" w:color="auto"/>
        <w:left w:val="none" w:sz="0" w:space="0" w:color="auto"/>
        <w:bottom w:val="none" w:sz="0" w:space="0" w:color="auto"/>
        <w:right w:val="none" w:sz="0" w:space="0" w:color="auto"/>
      </w:divBdr>
      <w:divsChild>
        <w:div w:id="1051618345">
          <w:marLeft w:val="0"/>
          <w:marRight w:val="0"/>
          <w:marTop w:val="0"/>
          <w:marBottom w:val="0"/>
          <w:divBdr>
            <w:top w:val="none" w:sz="0" w:space="0" w:color="auto"/>
            <w:left w:val="none" w:sz="0" w:space="0" w:color="auto"/>
            <w:bottom w:val="none" w:sz="0" w:space="0" w:color="auto"/>
            <w:right w:val="none" w:sz="0" w:space="0" w:color="auto"/>
          </w:divBdr>
        </w:div>
      </w:divsChild>
    </w:div>
    <w:div w:id="172729006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0161791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nsw.gov.au/policy-library/policies/pd-2005-0290" TargetMode="Externa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reativecommons.org/licenses/by/4.0/"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ducation.nsw.gov.au/about-us/strategies-and-reports/our-reconciliation-action-plan/acknowledgement-of-country" TargetMode="Externa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2</Pages>
  <Words>11382</Words>
  <Characters>64882</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Design and media studies</vt:lpstr>
    </vt:vector>
  </TitlesOfParts>
  <Manager/>
  <Company/>
  <LinksUpToDate>false</LinksUpToDate>
  <CharactersWithSpaces>76112</CharactersWithSpaces>
  <SharedDoc>false</SharedDoc>
  <HyperlinkBase/>
  <HLinks>
    <vt:vector size="420" baseType="variant">
      <vt:variant>
        <vt:i4>537591878</vt:i4>
      </vt:variant>
      <vt:variant>
        <vt:i4>375</vt:i4>
      </vt:variant>
      <vt:variant>
        <vt:i4>0</vt:i4>
      </vt:variant>
      <vt:variant>
        <vt:i4>5</vt:i4>
      </vt:variant>
      <vt:variant>
        <vt:lpwstr/>
      </vt:variant>
      <vt:variant>
        <vt:lpwstr>_Option_13_–</vt:lpwstr>
      </vt:variant>
      <vt:variant>
        <vt:i4>537460806</vt:i4>
      </vt:variant>
      <vt:variant>
        <vt:i4>372</vt:i4>
      </vt:variant>
      <vt:variant>
        <vt:i4>0</vt:i4>
      </vt:variant>
      <vt:variant>
        <vt:i4>5</vt:i4>
      </vt:variant>
      <vt:variant>
        <vt:lpwstr/>
      </vt:variant>
      <vt:variant>
        <vt:lpwstr>_Option_11_–</vt:lpwstr>
      </vt:variant>
      <vt:variant>
        <vt:i4>7602193</vt:i4>
      </vt:variant>
      <vt:variant>
        <vt:i4>369</vt:i4>
      </vt:variant>
      <vt:variant>
        <vt:i4>0</vt:i4>
      </vt:variant>
      <vt:variant>
        <vt:i4>5</vt:i4>
      </vt:variant>
      <vt:variant>
        <vt:lpwstr/>
      </vt:variant>
      <vt:variant>
        <vt:lpwstr>_Option_9_–</vt:lpwstr>
      </vt:variant>
      <vt:variant>
        <vt:i4>7602192</vt:i4>
      </vt:variant>
      <vt:variant>
        <vt:i4>366</vt:i4>
      </vt:variant>
      <vt:variant>
        <vt:i4>0</vt:i4>
      </vt:variant>
      <vt:variant>
        <vt:i4>5</vt:i4>
      </vt:variant>
      <vt:variant>
        <vt:lpwstr/>
      </vt:variant>
      <vt:variant>
        <vt:lpwstr>_Option_8_–</vt:lpwstr>
      </vt:variant>
      <vt:variant>
        <vt:i4>537460806</vt:i4>
      </vt:variant>
      <vt:variant>
        <vt:i4>363</vt:i4>
      </vt:variant>
      <vt:variant>
        <vt:i4>0</vt:i4>
      </vt:variant>
      <vt:variant>
        <vt:i4>5</vt:i4>
      </vt:variant>
      <vt:variant>
        <vt:lpwstr/>
      </vt:variant>
      <vt:variant>
        <vt:lpwstr>_Option_11_–</vt:lpwstr>
      </vt:variant>
      <vt:variant>
        <vt:i4>7602193</vt:i4>
      </vt:variant>
      <vt:variant>
        <vt:i4>360</vt:i4>
      </vt:variant>
      <vt:variant>
        <vt:i4>0</vt:i4>
      </vt:variant>
      <vt:variant>
        <vt:i4>5</vt:i4>
      </vt:variant>
      <vt:variant>
        <vt:lpwstr/>
      </vt:variant>
      <vt:variant>
        <vt:lpwstr>_Option_9_–</vt:lpwstr>
      </vt:variant>
      <vt:variant>
        <vt:i4>7602203</vt:i4>
      </vt:variant>
      <vt:variant>
        <vt:i4>357</vt:i4>
      </vt:variant>
      <vt:variant>
        <vt:i4>0</vt:i4>
      </vt:variant>
      <vt:variant>
        <vt:i4>5</vt:i4>
      </vt:variant>
      <vt:variant>
        <vt:lpwstr/>
      </vt:variant>
      <vt:variant>
        <vt:lpwstr>_Option_3_–</vt:lpwstr>
      </vt:variant>
      <vt:variant>
        <vt:i4>7602204</vt:i4>
      </vt:variant>
      <vt:variant>
        <vt:i4>354</vt:i4>
      </vt:variant>
      <vt:variant>
        <vt:i4>0</vt:i4>
      </vt:variant>
      <vt:variant>
        <vt:i4>5</vt:i4>
      </vt:variant>
      <vt:variant>
        <vt:lpwstr/>
      </vt:variant>
      <vt:variant>
        <vt:lpwstr>_Option_4_–</vt:lpwstr>
      </vt:variant>
      <vt:variant>
        <vt:i4>7602201</vt:i4>
      </vt:variant>
      <vt:variant>
        <vt:i4>351</vt:i4>
      </vt:variant>
      <vt:variant>
        <vt:i4>0</vt:i4>
      </vt:variant>
      <vt:variant>
        <vt:i4>5</vt:i4>
      </vt:variant>
      <vt:variant>
        <vt:lpwstr/>
      </vt:variant>
      <vt:variant>
        <vt:lpwstr>_Option_1_–</vt:lpwstr>
      </vt:variant>
      <vt:variant>
        <vt:i4>7602193</vt:i4>
      </vt:variant>
      <vt:variant>
        <vt:i4>348</vt:i4>
      </vt:variant>
      <vt:variant>
        <vt:i4>0</vt:i4>
      </vt:variant>
      <vt:variant>
        <vt:i4>5</vt:i4>
      </vt:variant>
      <vt:variant>
        <vt:lpwstr/>
      </vt:variant>
      <vt:variant>
        <vt:lpwstr>_Option_9_–</vt:lpwstr>
      </vt:variant>
      <vt:variant>
        <vt:i4>7602193</vt:i4>
      </vt:variant>
      <vt:variant>
        <vt:i4>345</vt:i4>
      </vt:variant>
      <vt:variant>
        <vt:i4>0</vt:i4>
      </vt:variant>
      <vt:variant>
        <vt:i4>5</vt:i4>
      </vt:variant>
      <vt:variant>
        <vt:lpwstr/>
      </vt:variant>
      <vt:variant>
        <vt:lpwstr>_Option_9_–</vt:lpwstr>
      </vt:variant>
      <vt:variant>
        <vt:i4>7602205</vt:i4>
      </vt:variant>
      <vt:variant>
        <vt:i4>342</vt:i4>
      </vt:variant>
      <vt:variant>
        <vt:i4>0</vt:i4>
      </vt:variant>
      <vt:variant>
        <vt:i4>5</vt:i4>
      </vt:variant>
      <vt:variant>
        <vt:lpwstr/>
      </vt:variant>
      <vt:variant>
        <vt:lpwstr>_Option_5_–</vt:lpwstr>
      </vt:variant>
      <vt:variant>
        <vt:i4>2293815</vt:i4>
      </vt:variant>
      <vt:variant>
        <vt:i4>339</vt:i4>
      </vt:variant>
      <vt:variant>
        <vt:i4>0</vt:i4>
      </vt:variant>
      <vt:variant>
        <vt:i4>5</vt:i4>
      </vt:variant>
      <vt:variant>
        <vt:lpwstr>https://education.nsw.gov.au/about-us/strategies-and-reports/our-reconciliation-action-plan/acknowledgement-of-country</vt:lpwstr>
      </vt:variant>
      <vt:variant>
        <vt:lpwstr/>
      </vt:variant>
      <vt:variant>
        <vt:i4>1114215</vt:i4>
      </vt:variant>
      <vt:variant>
        <vt:i4>336</vt:i4>
      </vt:variant>
      <vt:variant>
        <vt:i4>0</vt:i4>
      </vt:variant>
      <vt:variant>
        <vt:i4>5</vt:i4>
      </vt:variant>
      <vt:variant>
        <vt:lpwstr/>
      </vt:variant>
      <vt:variant>
        <vt:lpwstr>_Core_2_–</vt:lpwstr>
      </vt:variant>
      <vt:variant>
        <vt:i4>1245269</vt:i4>
      </vt:variant>
      <vt:variant>
        <vt:i4>333</vt:i4>
      </vt:variant>
      <vt:variant>
        <vt:i4>0</vt:i4>
      </vt:variant>
      <vt:variant>
        <vt:i4>5</vt:i4>
      </vt:variant>
      <vt:variant>
        <vt:lpwstr>https://education.nsw.gov.au/policy-library/policies/pd-2005-0290</vt:lpwstr>
      </vt:variant>
      <vt:variant>
        <vt:lpwstr/>
      </vt:variant>
      <vt:variant>
        <vt:i4>2031666</vt:i4>
      </vt:variant>
      <vt:variant>
        <vt:i4>326</vt:i4>
      </vt:variant>
      <vt:variant>
        <vt:i4>0</vt:i4>
      </vt:variant>
      <vt:variant>
        <vt:i4>5</vt:i4>
      </vt:variant>
      <vt:variant>
        <vt:lpwstr/>
      </vt:variant>
      <vt:variant>
        <vt:lpwstr>_Toc111029003</vt:lpwstr>
      </vt:variant>
      <vt:variant>
        <vt:i4>2031666</vt:i4>
      </vt:variant>
      <vt:variant>
        <vt:i4>320</vt:i4>
      </vt:variant>
      <vt:variant>
        <vt:i4>0</vt:i4>
      </vt:variant>
      <vt:variant>
        <vt:i4>5</vt:i4>
      </vt:variant>
      <vt:variant>
        <vt:lpwstr/>
      </vt:variant>
      <vt:variant>
        <vt:lpwstr>_Toc111029002</vt:lpwstr>
      </vt:variant>
      <vt:variant>
        <vt:i4>2031666</vt:i4>
      </vt:variant>
      <vt:variant>
        <vt:i4>314</vt:i4>
      </vt:variant>
      <vt:variant>
        <vt:i4>0</vt:i4>
      </vt:variant>
      <vt:variant>
        <vt:i4>5</vt:i4>
      </vt:variant>
      <vt:variant>
        <vt:lpwstr/>
      </vt:variant>
      <vt:variant>
        <vt:lpwstr>_Toc111029001</vt:lpwstr>
      </vt:variant>
      <vt:variant>
        <vt:i4>2031666</vt:i4>
      </vt:variant>
      <vt:variant>
        <vt:i4>308</vt:i4>
      </vt:variant>
      <vt:variant>
        <vt:i4>0</vt:i4>
      </vt:variant>
      <vt:variant>
        <vt:i4>5</vt:i4>
      </vt:variant>
      <vt:variant>
        <vt:lpwstr/>
      </vt:variant>
      <vt:variant>
        <vt:lpwstr>_Toc111029000</vt:lpwstr>
      </vt:variant>
      <vt:variant>
        <vt:i4>1507387</vt:i4>
      </vt:variant>
      <vt:variant>
        <vt:i4>302</vt:i4>
      </vt:variant>
      <vt:variant>
        <vt:i4>0</vt:i4>
      </vt:variant>
      <vt:variant>
        <vt:i4>5</vt:i4>
      </vt:variant>
      <vt:variant>
        <vt:lpwstr/>
      </vt:variant>
      <vt:variant>
        <vt:lpwstr>_Toc111028999</vt:lpwstr>
      </vt:variant>
      <vt:variant>
        <vt:i4>1507387</vt:i4>
      </vt:variant>
      <vt:variant>
        <vt:i4>296</vt:i4>
      </vt:variant>
      <vt:variant>
        <vt:i4>0</vt:i4>
      </vt:variant>
      <vt:variant>
        <vt:i4>5</vt:i4>
      </vt:variant>
      <vt:variant>
        <vt:lpwstr/>
      </vt:variant>
      <vt:variant>
        <vt:lpwstr>_Toc111028998</vt:lpwstr>
      </vt:variant>
      <vt:variant>
        <vt:i4>1507387</vt:i4>
      </vt:variant>
      <vt:variant>
        <vt:i4>290</vt:i4>
      </vt:variant>
      <vt:variant>
        <vt:i4>0</vt:i4>
      </vt:variant>
      <vt:variant>
        <vt:i4>5</vt:i4>
      </vt:variant>
      <vt:variant>
        <vt:lpwstr/>
      </vt:variant>
      <vt:variant>
        <vt:lpwstr>_Toc111028997</vt:lpwstr>
      </vt:variant>
      <vt:variant>
        <vt:i4>1507387</vt:i4>
      </vt:variant>
      <vt:variant>
        <vt:i4>284</vt:i4>
      </vt:variant>
      <vt:variant>
        <vt:i4>0</vt:i4>
      </vt:variant>
      <vt:variant>
        <vt:i4>5</vt:i4>
      </vt:variant>
      <vt:variant>
        <vt:lpwstr/>
      </vt:variant>
      <vt:variant>
        <vt:lpwstr>_Toc111028996</vt:lpwstr>
      </vt:variant>
      <vt:variant>
        <vt:i4>1507387</vt:i4>
      </vt:variant>
      <vt:variant>
        <vt:i4>278</vt:i4>
      </vt:variant>
      <vt:variant>
        <vt:i4>0</vt:i4>
      </vt:variant>
      <vt:variant>
        <vt:i4>5</vt:i4>
      </vt:variant>
      <vt:variant>
        <vt:lpwstr/>
      </vt:variant>
      <vt:variant>
        <vt:lpwstr>_Toc111028995</vt:lpwstr>
      </vt:variant>
      <vt:variant>
        <vt:i4>1507387</vt:i4>
      </vt:variant>
      <vt:variant>
        <vt:i4>272</vt:i4>
      </vt:variant>
      <vt:variant>
        <vt:i4>0</vt:i4>
      </vt:variant>
      <vt:variant>
        <vt:i4>5</vt:i4>
      </vt:variant>
      <vt:variant>
        <vt:lpwstr/>
      </vt:variant>
      <vt:variant>
        <vt:lpwstr>_Toc111028994</vt:lpwstr>
      </vt:variant>
      <vt:variant>
        <vt:i4>1507387</vt:i4>
      </vt:variant>
      <vt:variant>
        <vt:i4>266</vt:i4>
      </vt:variant>
      <vt:variant>
        <vt:i4>0</vt:i4>
      </vt:variant>
      <vt:variant>
        <vt:i4>5</vt:i4>
      </vt:variant>
      <vt:variant>
        <vt:lpwstr/>
      </vt:variant>
      <vt:variant>
        <vt:lpwstr>_Toc111028993</vt:lpwstr>
      </vt:variant>
      <vt:variant>
        <vt:i4>1507387</vt:i4>
      </vt:variant>
      <vt:variant>
        <vt:i4>260</vt:i4>
      </vt:variant>
      <vt:variant>
        <vt:i4>0</vt:i4>
      </vt:variant>
      <vt:variant>
        <vt:i4>5</vt:i4>
      </vt:variant>
      <vt:variant>
        <vt:lpwstr/>
      </vt:variant>
      <vt:variant>
        <vt:lpwstr>_Toc111028992</vt:lpwstr>
      </vt:variant>
      <vt:variant>
        <vt:i4>1507387</vt:i4>
      </vt:variant>
      <vt:variant>
        <vt:i4>254</vt:i4>
      </vt:variant>
      <vt:variant>
        <vt:i4>0</vt:i4>
      </vt:variant>
      <vt:variant>
        <vt:i4>5</vt:i4>
      </vt:variant>
      <vt:variant>
        <vt:lpwstr/>
      </vt:variant>
      <vt:variant>
        <vt:lpwstr>_Toc111028991</vt:lpwstr>
      </vt:variant>
      <vt:variant>
        <vt:i4>1507387</vt:i4>
      </vt:variant>
      <vt:variant>
        <vt:i4>248</vt:i4>
      </vt:variant>
      <vt:variant>
        <vt:i4>0</vt:i4>
      </vt:variant>
      <vt:variant>
        <vt:i4>5</vt:i4>
      </vt:variant>
      <vt:variant>
        <vt:lpwstr/>
      </vt:variant>
      <vt:variant>
        <vt:lpwstr>_Toc111028990</vt:lpwstr>
      </vt:variant>
      <vt:variant>
        <vt:i4>1441851</vt:i4>
      </vt:variant>
      <vt:variant>
        <vt:i4>242</vt:i4>
      </vt:variant>
      <vt:variant>
        <vt:i4>0</vt:i4>
      </vt:variant>
      <vt:variant>
        <vt:i4>5</vt:i4>
      </vt:variant>
      <vt:variant>
        <vt:lpwstr/>
      </vt:variant>
      <vt:variant>
        <vt:lpwstr>_Toc111028989</vt:lpwstr>
      </vt:variant>
      <vt:variant>
        <vt:i4>1441851</vt:i4>
      </vt:variant>
      <vt:variant>
        <vt:i4>236</vt:i4>
      </vt:variant>
      <vt:variant>
        <vt:i4>0</vt:i4>
      </vt:variant>
      <vt:variant>
        <vt:i4>5</vt:i4>
      </vt:variant>
      <vt:variant>
        <vt:lpwstr/>
      </vt:variant>
      <vt:variant>
        <vt:lpwstr>_Toc111028988</vt:lpwstr>
      </vt:variant>
      <vt:variant>
        <vt:i4>1441851</vt:i4>
      </vt:variant>
      <vt:variant>
        <vt:i4>230</vt:i4>
      </vt:variant>
      <vt:variant>
        <vt:i4>0</vt:i4>
      </vt:variant>
      <vt:variant>
        <vt:i4>5</vt:i4>
      </vt:variant>
      <vt:variant>
        <vt:lpwstr/>
      </vt:variant>
      <vt:variant>
        <vt:lpwstr>_Toc111028987</vt:lpwstr>
      </vt:variant>
      <vt:variant>
        <vt:i4>1441851</vt:i4>
      </vt:variant>
      <vt:variant>
        <vt:i4>224</vt:i4>
      </vt:variant>
      <vt:variant>
        <vt:i4>0</vt:i4>
      </vt:variant>
      <vt:variant>
        <vt:i4>5</vt:i4>
      </vt:variant>
      <vt:variant>
        <vt:lpwstr/>
      </vt:variant>
      <vt:variant>
        <vt:lpwstr>_Toc111028986</vt:lpwstr>
      </vt:variant>
      <vt:variant>
        <vt:i4>1441851</vt:i4>
      </vt:variant>
      <vt:variant>
        <vt:i4>218</vt:i4>
      </vt:variant>
      <vt:variant>
        <vt:i4>0</vt:i4>
      </vt:variant>
      <vt:variant>
        <vt:i4>5</vt:i4>
      </vt:variant>
      <vt:variant>
        <vt:lpwstr/>
      </vt:variant>
      <vt:variant>
        <vt:lpwstr>_Toc111028985</vt:lpwstr>
      </vt:variant>
      <vt:variant>
        <vt:i4>1441851</vt:i4>
      </vt:variant>
      <vt:variant>
        <vt:i4>212</vt:i4>
      </vt:variant>
      <vt:variant>
        <vt:i4>0</vt:i4>
      </vt:variant>
      <vt:variant>
        <vt:i4>5</vt:i4>
      </vt:variant>
      <vt:variant>
        <vt:lpwstr/>
      </vt:variant>
      <vt:variant>
        <vt:lpwstr>_Toc111028984</vt:lpwstr>
      </vt:variant>
      <vt:variant>
        <vt:i4>1441851</vt:i4>
      </vt:variant>
      <vt:variant>
        <vt:i4>206</vt:i4>
      </vt:variant>
      <vt:variant>
        <vt:i4>0</vt:i4>
      </vt:variant>
      <vt:variant>
        <vt:i4>5</vt:i4>
      </vt:variant>
      <vt:variant>
        <vt:lpwstr/>
      </vt:variant>
      <vt:variant>
        <vt:lpwstr>_Toc111028983</vt:lpwstr>
      </vt:variant>
      <vt:variant>
        <vt:i4>1441851</vt:i4>
      </vt:variant>
      <vt:variant>
        <vt:i4>200</vt:i4>
      </vt:variant>
      <vt:variant>
        <vt:i4>0</vt:i4>
      </vt:variant>
      <vt:variant>
        <vt:i4>5</vt:i4>
      </vt:variant>
      <vt:variant>
        <vt:lpwstr/>
      </vt:variant>
      <vt:variant>
        <vt:lpwstr>_Toc111028982</vt:lpwstr>
      </vt:variant>
      <vt:variant>
        <vt:i4>1441851</vt:i4>
      </vt:variant>
      <vt:variant>
        <vt:i4>194</vt:i4>
      </vt:variant>
      <vt:variant>
        <vt:i4>0</vt:i4>
      </vt:variant>
      <vt:variant>
        <vt:i4>5</vt:i4>
      </vt:variant>
      <vt:variant>
        <vt:lpwstr/>
      </vt:variant>
      <vt:variant>
        <vt:lpwstr>_Toc111028981</vt:lpwstr>
      </vt:variant>
      <vt:variant>
        <vt:i4>1441851</vt:i4>
      </vt:variant>
      <vt:variant>
        <vt:i4>188</vt:i4>
      </vt:variant>
      <vt:variant>
        <vt:i4>0</vt:i4>
      </vt:variant>
      <vt:variant>
        <vt:i4>5</vt:i4>
      </vt:variant>
      <vt:variant>
        <vt:lpwstr/>
      </vt:variant>
      <vt:variant>
        <vt:lpwstr>_Toc111028980</vt:lpwstr>
      </vt:variant>
      <vt:variant>
        <vt:i4>1638459</vt:i4>
      </vt:variant>
      <vt:variant>
        <vt:i4>182</vt:i4>
      </vt:variant>
      <vt:variant>
        <vt:i4>0</vt:i4>
      </vt:variant>
      <vt:variant>
        <vt:i4>5</vt:i4>
      </vt:variant>
      <vt:variant>
        <vt:lpwstr/>
      </vt:variant>
      <vt:variant>
        <vt:lpwstr>_Toc111028979</vt:lpwstr>
      </vt:variant>
      <vt:variant>
        <vt:i4>1638459</vt:i4>
      </vt:variant>
      <vt:variant>
        <vt:i4>176</vt:i4>
      </vt:variant>
      <vt:variant>
        <vt:i4>0</vt:i4>
      </vt:variant>
      <vt:variant>
        <vt:i4>5</vt:i4>
      </vt:variant>
      <vt:variant>
        <vt:lpwstr/>
      </vt:variant>
      <vt:variant>
        <vt:lpwstr>_Toc111028978</vt:lpwstr>
      </vt:variant>
      <vt:variant>
        <vt:i4>1638459</vt:i4>
      </vt:variant>
      <vt:variant>
        <vt:i4>170</vt:i4>
      </vt:variant>
      <vt:variant>
        <vt:i4>0</vt:i4>
      </vt:variant>
      <vt:variant>
        <vt:i4>5</vt:i4>
      </vt:variant>
      <vt:variant>
        <vt:lpwstr/>
      </vt:variant>
      <vt:variant>
        <vt:lpwstr>_Toc111028977</vt:lpwstr>
      </vt:variant>
      <vt:variant>
        <vt:i4>1638459</vt:i4>
      </vt:variant>
      <vt:variant>
        <vt:i4>164</vt:i4>
      </vt:variant>
      <vt:variant>
        <vt:i4>0</vt:i4>
      </vt:variant>
      <vt:variant>
        <vt:i4>5</vt:i4>
      </vt:variant>
      <vt:variant>
        <vt:lpwstr/>
      </vt:variant>
      <vt:variant>
        <vt:lpwstr>_Toc111028976</vt:lpwstr>
      </vt:variant>
      <vt:variant>
        <vt:i4>1638459</vt:i4>
      </vt:variant>
      <vt:variant>
        <vt:i4>158</vt:i4>
      </vt:variant>
      <vt:variant>
        <vt:i4>0</vt:i4>
      </vt:variant>
      <vt:variant>
        <vt:i4>5</vt:i4>
      </vt:variant>
      <vt:variant>
        <vt:lpwstr/>
      </vt:variant>
      <vt:variant>
        <vt:lpwstr>_Toc111028975</vt:lpwstr>
      </vt:variant>
      <vt:variant>
        <vt:i4>1638459</vt:i4>
      </vt:variant>
      <vt:variant>
        <vt:i4>152</vt:i4>
      </vt:variant>
      <vt:variant>
        <vt:i4>0</vt:i4>
      </vt:variant>
      <vt:variant>
        <vt:i4>5</vt:i4>
      </vt:variant>
      <vt:variant>
        <vt:lpwstr/>
      </vt:variant>
      <vt:variant>
        <vt:lpwstr>_Toc111028974</vt:lpwstr>
      </vt:variant>
      <vt:variant>
        <vt:i4>1638459</vt:i4>
      </vt:variant>
      <vt:variant>
        <vt:i4>146</vt:i4>
      </vt:variant>
      <vt:variant>
        <vt:i4>0</vt:i4>
      </vt:variant>
      <vt:variant>
        <vt:i4>5</vt:i4>
      </vt:variant>
      <vt:variant>
        <vt:lpwstr/>
      </vt:variant>
      <vt:variant>
        <vt:lpwstr>_Toc111028973</vt:lpwstr>
      </vt:variant>
      <vt:variant>
        <vt:i4>1638459</vt:i4>
      </vt:variant>
      <vt:variant>
        <vt:i4>140</vt:i4>
      </vt:variant>
      <vt:variant>
        <vt:i4>0</vt:i4>
      </vt:variant>
      <vt:variant>
        <vt:i4>5</vt:i4>
      </vt:variant>
      <vt:variant>
        <vt:lpwstr/>
      </vt:variant>
      <vt:variant>
        <vt:lpwstr>_Toc111028972</vt:lpwstr>
      </vt:variant>
      <vt:variant>
        <vt:i4>1638459</vt:i4>
      </vt:variant>
      <vt:variant>
        <vt:i4>134</vt:i4>
      </vt:variant>
      <vt:variant>
        <vt:i4>0</vt:i4>
      </vt:variant>
      <vt:variant>
        <vt:i4>5</vt:i4>
      </vt:variant>
      <vt:variant>
        <vt:lpwstr/>
      </vt:variant>
      <vt:variant>
        <vt:lpwstr>_Toc111028971</vt:lpwstr>
      </vt:variant>
      <vt:variant>
        <vt:i4>1638459</vt:i4>
      </vt:variant>
      <vt:variant>
        <vt:i4>128</vt:i4>
      </vt:variant>
      <vt:variant>
        <vt:i4>0</vt:i4>
      </vt:variant>
      <vt:variant>
        <vt:i4>5</vt:i4>
      </vt:variant>
      <vt:variant>
        <vt:lpwstr/>
      </vt:variant>
      <vt:variant>
        <vt:lpwstr>_Toc111028970</vt:lpwstr>
      </vt:variant>
      <vt:variant>
        <vt:i4>1572923</vt:i4>
      </vt:variant>
      <vt:variant>
        <vt:i4>122</vt:i4>
      </vt:variant>
      <vt:variant>
        <vt:i4>0</vt:i4>
      </vt:variant>
      <vt:variant>
        <vt:i4>5</vt:i4>
      </vt:variant>
      <vt:variant>
        <vt:lpwstr/>
      </vt:variant>
      <vt:variant>
        <vt:lpwstr>_Toc111028969</vt:lpwstr>
      </vt:variant>
      <vt:variant>
        <vt:i4>1572923</vt:i4>
      </vt:variant>
      <vt:variant>
        <vt:i4>116</vt:i4>
      </vt:variant>
      <vt:variant>
        <vt:i4>0</vt:i4>
      </vt:variant>
      <vt:variant>
        <vt:i4>5</vt:i4>
      </vt:variant>
      <vt:variant>
        <vt:lpwstr/>
      </vt:variant>
      <vt:variant>
        <vt:lpwstr>_Toc111028968</vt:lpwstr>
      </vt:variant>
      <vt:variant>
        <vt:i4>1572923</vt:i4>
      </vt:variant>
      <vt:variant>
        <vt:i4>110</vt:i4>
      </vt:variant>
      <vt:variant>
        <vt:i4>0</vt:i4>
      </vt:variant>
      <vt:variant>
        <vt:i4>5</vt:i4>
      </vt:variant>
      <vt:variant>
        <vt:lpwstr/>
      </vt:variant>
      <vt:variant>
        <vt:lpwstr>_Toc111028967</vt:lpwstr>
      </vt:variant>
      <vt:variant>
        <vt:i4>1572923</vt:i4>
      </vt:variant>
      <vt:variant>
        <vt:i4>104</vt:i4>
      </vt:variant>
      <vt:variant>
        <vt:i4>0</vt:i4>
      </vt:variant>
      <vt:variant>
        <vt:i4>5</vt:i4>
      </vt:variant>
      <vt:variant>
        <vt:lpwstr/>
      </vt:variant>
      <vt:variant>
        <vt:lpwstr>_Toc111028966</vt:lpwstr>
      </vt:variant>
      <vt:variant>
        <vt:i4>1572923</vt:i4>
      </vt:variant>
      <vt:variant>
        <vt:i4>98</vt:i4>
      </vt:variant>
      <vt:variant>
        <vt:i4>0</vt:i4>
      </vt:variant>
      <vt:variant>
        <vt:i4>5</vt:i4>
      </vt:variant>
      <vt:variant>
        <vt:lpwstr/>
      </vt:variant>
      <vt:variant>
        <vt:lpwstr>_Toc111028965</vt:lpwstr>
      </vt:variant>
      <vt:variant>
        <vt:i4>1572923</vt:i4>
      </vt:variant>
      <vt:variant>
        <vt:i4>92</vt:i4>
      </vt:variant>
      <vt:variant>
        <vt:i4>0</vt:i4>
      </vt:variant>
      <vt:variant>
        <vt:i4>5</vt:i4>
      </vt:variant>
      <vt:variant>
        <vt:lpwstr/>
      </vt:variant>
      <vt:variant>
        <vt:lpwstr>_Toc111028964</vt:lpwstr>
      </vt:variant>
      <vt:variant>
        <vt:i4>1572923</vt:i4>
      </vt:variant>
      <vt:variant>
        <vt:i4>86</vt:i4>
      </vt:variant>
      <vt:variant>
        <vt:i4>0</vt:i4>
      </vt:variant>
      <vt:variant>
        <vt:i4>5</vt:i4>
      </vt:variant>
      <vt:variant>
        <vt:lpwstr/>
      </vt:variant>
      <vt:variant>
        <vt:lpwstr>_Toc111028963</vt:lpwstr>
      </vt:variant>
      <vt:variant>
        <vt:i4>1572923</vt:i4>
      </vt:variant>
      <vt:variant>
        <vt:i4>80</vt:i4>
      </vt:variant>
      <vt:variant>
        <vt:i4>0</vt:i4>
      </vt:variant>
      <vt:variant>
        <vt:i4>5</vt:i4>
      </vt:variant>
      <vt:variant>
        <vt:lpwstr/>
      </vt:variant>
      <vt:variant>
        <vt:lpwstr>_Toc111028962</vt:lpwstr>
      </vt:variant>
      <vt:variant>
        <vt:i4>1572923</vt:i4>
      </vt:variant>
      <vt:variant>
        <vt:i4>74</vt:i4>
      </vt:variant>
      <vt:variant>
        <vt:i4>0</vt:i4>
      </vt:variant>
      <vt:variant>
        <vt:i4>5</vt:i4>
      </vt:variant>
      <vt:variant>
        <vt:lpwstr/>
      </vt:variant>
      <vt:variant>
        <vt:lpwstr>_Toc111028961</vt:lpwstr>
      </vt:variant>
      <vt:variant>
        <vt:i4>1572923</vt:i4>
      </vt:variant>
      <vt:variant>
        <vt:i4>68</vt:i4>
      </vt:variant>
      <vt:variant>
        <vt:i4>0</vt:i4>
      </vt:variant>
      <vt:variant>
        <vt:i4>5</vt:i4>
      </vt:variant>
      <vt:variant>
        <vt:lpwstr/>
      </vt:variant>
      <vt:variant>
        <vt:lpwstr>_Toc111028960</vt:lpwstr>
      </vt:variant>
      <vt:variant>
        <vt:i4>1769531</vt:i4>
      </vt:variant>
      <vt:variant>
        <vt:i4>62</vt:i4>
      </vt:variant>
      <vt:variant>
        <vt:i4>0</vt:i4>
      </vt:variant>
      <vt:variant>
        <vt:i4>5</vt:i4>
      </vt:variant>
      <vt:variant>
        <vt:lpwstr/>
      </vt:variant>
      <vt:variant>
        <vt:lpwstr>_Toc111028959</vt:lpwstr>
      </vt:variant>
      <vt:variant>
        <vt:i4>1769531</vt:i4>
      </vt:variant>
      <vt:variant>
        <vt:i4>56</vt:i4>
      </vt:variant>
      <vt:variant>
        <vt:i4>0</vt:i4>
      </vt:variant>
      <vt:variant>
        <vt:i4>5</vt:i4>
      </vt:variant>
      <vt:variant>
        <vt:lpwstr/>
      </vt:variant>
      <vt:variant>
        <vt:lpwstr>_Toc111028958</vt:lpwstr>
      </vt:variant>
      <vt:variant>
        <vt:i4>1769531</vt:i4>
      </vt:variant>
      <vt:variant>
        <vt:i4>50</vt:i4>
      </vt:variant>
      <vt:variant>
        <vt:i4>0</vt:i4>
      </vt:variant>
      <vt:variant>
        <vt:i4>5</vt:i4>
      </vt:variant>
      <vt:variant>
        <vt:lpwstr/>
      </vt:variant>
      <vt:variant>
        <vt:lpwstr>_Toc111028957</vt:lpwstr>
      </vt:variant>
      <vt:variant>
        <vt:i4>1769531</vt:i4>
      </vt:variant>
      <vt:variant>
        <vt:i4>44</vt:i4>
      </vt:variant>
      <vt:variant>
        <vt:i4>0</vt:i4>
      </vt:variant>
      <vt:variant>
        <vt:i4>5</vt:i4>
      </vt:variant>
      <vt:variant>
        <vt:lpwstr/>
      </vt:variant>
      <vt:variant>
        <vt:lpwstr>_Toc111028956</vt:lpwstr>
      </vt:variant>
      <vt:variant>
        <vt:i4>1769531</vt:i4>
      </vt:variant>
      <vt:variant>
        <vt:i4>38</vt:i4>
      </vt:variant>
      <vt:variant>
        <vt:i4>0</vt:i4>
      </vt:variant>
      <vt:variant>
        <vt:i4>5</vt:i4>
      </vt:variant>
      <vt:variant>
        <vt:lpwstr/>
      </vt:variant>
      <vt:variant>
        <vt:lpwstr>_Toc111028955</vt:lpwstr>
      </vt:variant>
      <vt:variant>
        <vt:i4>1769531</vt:i4>
      </vt:variant>
      <vt:variant>
        <vt:i4>32</vt:i4>
      </vt:variant>
      <vt:variant>
        <vt:i4>0</vt:i4>
      </vt:variant>
      <vt:variant>
        <vt:i4>5</vt:i4>
      </vt:variant>
      <vt:variant>
        <vt:lpwstr/>
      </vt:variant>
      <vt:variant>
        <vt:lpwstr>_Toc111028954</vt:lpwstr>
      </vt:variant>
      <vt:variant>
        <vt:i4>1769531</vt:i4>
      </vt:variant>
      <vt:variant>
        <vt:i4>26</vt:i4>
      </vt:variant>
      <vt:variant>
        <vt:i4>0</vt:i4>
      </vt:variant>
      <vt:variant>
        <vt:i4>5</vt:i4>
      </vt:variant>
      <vt:variant>
        <vt:lpwstr/>
      </vt:variant>
      <vt:variant>
        <vt:lpwstr>_Toc111028953</vt:lpwstr>
      </vt:variant>
      <vt:variant>
        <vt:i4>1769531</vt:i4>
      </vt:variant>
      <vt:variant>
        <vt:i4>20</vt:i4>
      </vt:variant>
      <vt:variant>
        <vt:i4>0</vt:i4>
      </vt:variant>
      <vt:variant>
        <vt:i4>5</vt:i4>
      </vt:variant>
      <vt:variant>
        <vt:lpwstr/>
      </vt:variant>
      <vt:variant>
        <vt:lpwstr>_Toc111028952</vt:lpwstr>
      </vt:variant>
      <vt:variant>
        <vt:i4>1769531</vt:i4>
      </vt:variant>
      <vt:variant>
        <vt:i4>14</vt:i4>
      </vt:variant>
      <vt:variant>
        <vt:i4>0</vt:i4>
      </vt:variant>
      <vt:variant>
        <vt:i4>5</vt:i4>
      </vt:variant>
      <vt:variant>
        <vt:lpwstr/>
      </vt:variant>
      <vt:variant>
        <vt:lpwstr>_Toc111028951</vt:lpwstr>
      </vt:variant>
      <vt:variant>
        <vt:i4>1769531</vt:i4>
      </vt:variant>
      <vt:variant>
        <vt:i4>8</vt:i4>
      </vt:variant>
      <vt:variant>
        <vt:i4>0</vt:i4>
      </vt:variant>
      <vt:variant>
        <vt:i4>5</vt:i4>
      </vt:variant>
      <vt:variant>
        <vt:lpwstr/>
      </vt:variant>
      <vt:variant>
        <vt:lpwstr>_Toc111028950</vt:lpwstr>
      </vt:variant>
      <vt:variant>
        <vt:i4>1703995</vt:i4>
      </vt:variant>
      <vt:variant>
        <vt:i4>2</vt:i4>
      </vt:variant>
      <vt:variant>
        <vt:i4>0</vt:i4>
      </vt:variant>
      <vt:variant>
        <vt:i4>5</vt:i4>
      </vt:variant>
      <vt:variant>
        <vt:lpwstr/>
      </vt:variant>
      <vt:variant>
        <vt:lpwstr>_Toc1110289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media studies</dc:title>
  <dc:subject/>
  <dc:creator>NSW Department of Education</dc:creator>
  <cp:keywords>Stage 5</cp:keywords>
  <dc:description/>
  <cp:lastModifiedBy/>
  <dcterms:created xsi:type="dcterms:W3CDTF">2022-10-13T01:36:00Z</dcterms:created>
  <dcterms:modified xsi:type="dcterms:W3CDTF">2023-08-09T04: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ediaServiceImageTags">
    <vt:lpwstr/>
  </property>
  <property fmtid="{D5CDD505-2E9C-101B-9397-08002B2CF9AE}" pid="4" name="Order">
    <vt:r8>139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SIP_Label_b603dfd7-d93a-4381-a340-2995d8282205_Enabled">
    <vt:lpwstr>true</vt:lpwstr>
  </property>
  <property fmtid="{D5CDD505-2E9C-101B-9397-08002B2CF9AE}" pid="12" name="MSIP_Label_b603dfd7-d93a-4381-a340-2995d8282205_SetDate">
    <vt:lpwstr>2023-07-16T23:35:16Z</vt:lpwstr>
  </property>
  <property fmtid="{D5CDD505-2E9C-101B-9397-08002B2CF9AE}" pid="13" name="MSIP_Label_b603dfd7-d93a-4381-a340-2995d8282205_Method">
    <vt:lpwstr>Standard</vt:lpwstr>
  </property>
  <property fmtid="{D5CDD505-2E9C-101B-9397-08002B2CF9AE}" pid="14" name="MSIP_Label_b603dfd7-d93a-4381-a340-2995d8282205_Name">
    <vt:lpwstr>OFFICIAL</vt:lpwstr>
  </property>
  <property fmtid="{D5CDD505-2E9C-101B-9397-08002B2CF9AE}" pid="15" name="MSIP_Label_b603dfd7-d93a-4381-a340-2995d8282205_SiteId">
    <vt:lpwstr>05a0e69a-418a-47c1-9c25-9387261bf991</vt:lpwstr>
  </property>
  <property fmtid="{D5CDD505-2E9C-101B-9397-08002B2CF9AE}" pid="16" name="MSIP_Label_b603dfd7-d93a-4381-a340-2995d8282205_ActionId">
    <vt:lpwstr>94c9b98b-62b7-43c4-ab90-cabbee0f2834</vt:lpwstr>
  </property>
  <property fmtid="{D5CDD505-2E9C-101B-9397-08002B2CF9AE}" pid="17" name="MSIP_Label_b603dfd7-d93a-4381-a340-2995d8282205_ContentBits">
    <vt:lpwstr>0</vt:lpwstr>
  </property>
</Properties>
</file>